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FDE376" w14:textId="77777777" w:rsidR="00384F3C" w:rsidRPr="003B4C00" w:rsidRDefault="00384F3C" w:rsidP="00384F3C">
      <w:pPr>
        <w:pStyle w:val="Title"/>
      </w:pPr>
      <w:r w:rsidRPr="003B4C00">
        <w:t>&lt;h1&gt;Powers</w:t>
      </w:r>
    </w:p>
    <w:p w14:paraId="180BEE07" w14:textId="3567F99A" w:rsidR="00384F3C" w:rsidRPr="003B4C00" w:rsidRDefault="00384F3C" w:rsidP="00384F3C">
      <w:r w:rsidRPr="003B4C00">
        <w:t>Let’s face it</w:t>
      </w:r>
      <w:r w:rsidR="00741145">
        <w:t>:</w:t>
      </w:r>
      <w:r w:rsidRPr="003B4C00">
        <w:t xml:space="preserve"> not all of us can shoot lasers from our fingertips or stop a bullet with our skin. The vast majority of us have a power or two that gives us the confidence to put on a mask and fight crime. Powers are what bystanders think of when they say “superhero,” and sometimes, all that stands between being alive and being zombie chow is a power.</w:t>
      </w:r>
    </w:p>
    <w:p w14:paraId="1CB732F3" w14:textId="77777777" w:rsidR="00384F3C" w:rsidRPr="003B4C00" w:rsidRDefault="00384F3C" w:rsidP="00384F3C"/>
    <w:p w14:paraId="3B2A54CB" w14:textId="77777777" w:rsidR="00384F3C" w:rsidRPr="003B4C00" w:rsidRDefault="00384F3C" w:rsidP="00384F3C">
      <w:r w:rsidRPr="003B4C00">
        <w:t xml:space="preserve">‘Course, our powers aren’t all accidents of birth or augmentation. The Crimson Sorceress claimed her powers were magical, while </w:t>
      </w:r>
      <w:proofErr w:type="spellStart"/>
      <w:r w:rsidRPr="003B4C00">
        <w:t>GearJack</w:t>
      </w:r>
      <w:proofErr w:type="spellEnd"/>
      <w:r w:rsidRPr="003B4C00">
        <w:t xml:space="preserve"> built his powers from junk at a scrap yard. The Bengal Tiger once told me his Martial Arts were fueled with mystic energy. None of that mattered to the zombies, of course; they </w:t>
      </w:r>
      <w:proofErr w:type="spellStart"/>
      <w:r w:rsidRPr="003B4C00">
        <w:t>Z’d</w:t>
      </w:r>
      <w:proofErr w:type="spellEnd"/>
      <w:r w:rsidRPr="003B4C00">
        <w:t xml:space="preserve"> all three of them just the same.</w:t>
      </w:r>
    </w:p>
    <w:p w14:paraId="6203B248" w14:textId="77777777" w:rsidR="00384F3C" w:rsidRPr="003B4C00" w:rsidRDefault="00384F3C" w:rsidP="00384F3C">
      <w:pPr>
        <w:pStyle w:val="Heading1"/>
      </w:pPr>
      <w:r w:rsidRPr="003B4C00">
        <w:t>&lt;h2&gt;Power Checks</w:t>
      </w:r>
    </w:p>
    <w:p w14:paraId="42DB5962" w14:textId="606F37F0" w:rsidR="00384F3C" w:rsidRPr="004A4F95" w:rsidRDefault="00384F3C" w:rsidP="00384F3C">
      <w:r w:rsidRPr="004A4F95">
        <w:t>Sometimes</w:t>
      </w:r>
      <w:r w:rsidR="00ED3926">
        <w:t>,</w:t>
      </w:r>
      <w:r w:rsidRPr="004A4F95">
        <w:t xml:space="preserve"> you will be required to make a Power Check when attempting to utilize a power</w:t>
      </w:r>
      <w:r w:rsidR="00ED3926">
        <w:t>. When</w:t>
      </w:r>
      <w:r w:rsidRPr="004A4F95">
        <w:t xml:space="preserve"> a power check is called for</w:t>
      </w:r>
      <w:r w:rsidR="00ED3926">
        <w:t>,</w:t>
      </w:r>
      <w:r w:rsidRPr="004A4F95">
        <w:t xml:space="preserve"> roll a d20 + your powers modifier + its primary ability score modifier. Not all powers utilize power checks</w:t>
      </w:r>
      <w:r w:rsidR="00ED3926">
        <w:t>; some</w:t>
      </w:r>
      <w:r w:rsidRPr="004A4F95">
        <w:t xml:space="preserve"> powers may have different uses</w:t>
      </w:r>
      <w:r w:rsidR="00ED3926">
        <w:t>,</w:t>
      </w:r>
      <w:r w:rsidRPr="004A4F95">
        <w:t xml:space="preserve"> requiring skill checks or utilizing a different ability score.</w:t>
      </w:r>
    </w:p>
    <w:p w14:paraId="7400EDA6" w14:textId="77777777" w:rsidR="00384F3C" w:rsidRPr="003B4C00" w:rsidRDefault="00384F3C" w:rsidP="00384F3C"/>
    <w:p w14:paraId="62A9EC78" w14:textId="77777777" w:rsidR="00384F3C" w:rsidRPr="003B4C00" w:rsidRDefault="00384F3C" w:rsidP="00384F3C">
      <w:pPr>
        <w:pStyle w:val="Heading4"/>
      </w:pPr>
      <w:r w:rsidRPr="003B4C00">
        <w:t>&lt;h3&gt;Passive Power DC</w:t>
      </w:r>
    </w:p>
    <w:p w14:paraId="2BE1987A" w14:textId="77777777" w:rsidR="00384F3C" w:rsidRPr="003B4C00" w:rsidRDefault="00384F3C" w:rsidP="00384F3C">
      <w:r w:rsidRPr="003B4C00">
        <w:tab/>
        <w:t xml:space="preserve">Some powers will refer to a passive power DC calculated like a passive skill DC, 10 + Primary Ability Score Modifier + Power Score Modifier. Any time a power calls for a saving throw, it is against the power’s passive power DC. </w:t>
      </w:r>
    </w:p>
    <w:p w14:paraId="08A354D8" w14:textId="77777777" w:rsidR="00384F3C" w:rsidRPr="003B4C00" w:rsidRDefault="00384F3C" w:rsidP="00384F3C">
      <w:r w:rsidRPr="003B4C00">
        <w:t xml:space="preserve"> </w:t>
      </w:r>
    </w:p>
    <w:p w14:paraId="7CFA91BF" w14:textId="77777777" w:rsidR="00384F3C" w:rsidRPr="003B4C00" w:rsidRDefault="00384F3C" w:rsidP="00384F3C">
      <w:pPr>
        <w:pStyle w:val="Heading4"/>
      </w:pPr>
      <w:r w:rsidRPr="003B4C00">
        <w:t>&lt;h3&gt;Power Score Data Points</w:t>
      </w:r>
    </w:p>
    <w:p w14:paraId="33B63DD4" w14:textId="77777777" w:rsidR="00384F3C" w:rsidRPr="003B4C00" w:rsidRDefault="00384F3C" w:rsidP="00384F3C">
      <w:r w:rsidRPr="003B4C00">
        <w:t xml:space="preserve">Like ability scores, powers share the same table to determine their </w:t>
      </w:r>
      <w:r>
        <w:t>effects</w:t>
      </w:r>
      <w:r w:rsidRPr="003B4C00">
        <w:t xml:space="preserve">. Refer to the Ability/Power Score Table on pg. XX and Appendix XX. </w:t>
      </w:r>
    </w:p>
    <w:p w14:paraId="716EC827" w14:textId="77777777" w:rsidR="00384F3C" w:rsidRPr="003B4C00" w:rsidRDefault="00384F3C" w:rsidP="00384F3C"/>
    <w:p w14:paraId="42016DB7" w14:textId="590C170B" w:rsidR="00384F3C" w:rsidRPr="00B65CE2" w:rsidRDefault="00384F3C" w:rsidP="00384F3C">
      <w:r w:rsidRPr="003B4C00">
        <w:t>For example,</w:t>
      </w:r>
      <w:r w:rsidRPr="003B4C00">
        <w:rPr>
          <w:i/>
        </w:rPr>
        <w:t xml:space="preserve"> </w:t>
      </w:r>
      <w:r w:rsidRPr="003B4C00">
        <w:t xml:space="preserve">someone with a Strength of 20 would have a +5 to hit and damage in melee and be able to throw an </w:t>
      </w:r>
      <w:r w:rsidRPr="00B65CE2">
        <w:t xml:space="preserve">object 7 areas, whereas a hero with Energy Blast of 20 would have a +5 bonus to hit, base damage </w:t>
      </w:r>
      <w:proofErr w:type="gramStart"/>
      <w:r w:rsidRPr="00B65CE2">
        <w:t>die</w:t>
      </w:r>
      <w:proofErr w:type="gramEnd"/>
      <w:r w:rsidRPr="00B65CE2">
        <w:t xml:space="preserve"> of d10, and a range of </w:t>
      </w:r>
      <w:r w:rsidR="00A35C62" w:rsidRPr="00B65CE2">
        <w:t>10</w:t>
      </w:r>
      <w:r w:rsidRPr="00B65CE2">
        <w:t xml:space="preserve"> areas. </w:t>
      </w:r>
    </w:p>
    <w:p w14:paraId="4BDACE89" w14:textId="77777777" w:rsidR="00384F3C" w:rsidRPr="003B4C00" w:rsidRDefault="00384F3C" w:rsidP="00384F3C"/>
    <w:p w14:paraId="24323B6F" w14:textId="77777777" w:rsidR="00384F3C" w:rsidRPr="003B4C00" w:rsidRDefault="00384F3C" w:rsidP="00384F3C">
      <w:r w:rsidRPr="003B4C00">
        <w:t>The chart covers the basics for many powers; if the Power Description gives an alternative benefit for Power Scores, it overrides the general progression given.</w:t>
      </w:r>
    </w:p>
    <w:p w14:paraId="361EC6C0" w14:textId="77777777" w:rsidR="00384F3C" w:rsidRPr="003B4C00" w:rsidRDefault="00384F3C" w:rsidP="00384F3C"/>
    <w:p w14:paraId="55BB7AC8" w14:textId="77777777" w:rsidR="00384F3C" w:rsidRPr="003B4C00" w:rsidRDefault="00384F3C" w:rsidP="00384F3C">
      <w:pPr>
        <w:pStyle w:val="Heading4"/>
      </w:pPr>
      <w:r w:rsidRPr="003B4C00">
        <w:t>&lt;h3&gt;Holding Back</w:t>
      </w:r>
    </w:p>
    <w:p w14:paraId="14622BFE" w14:textId="58DFA501" w:rsidR="00384F3C" w:rsidRPr="003B4C00" w:rsidRDefault="00384F3C" w:rsidP="00384F3C">
      <w:r w:rsidRPr="004A4F95">
        <w:t>Heroes and villains are not always required to use their full power. You may choose to “pull your punch” and use power at a lower power score; when you do so, you still use your total power score when making any power check, but you can do less damage or reduce the number of areas affected by a power</w:t>
      </w:r>
      <w:r>
        <w:t>.</w:t>
      </w:r>
      <w:r w:rsidRPr="003B4C00">
        <w:t xml:space="preserve"> </w:t>
      </w:r>
    </w:p>
    <w:p w14:paraId="153E60E1" w14:textId="77777777" w:rsidR="00384F3C" w:rsidRPr="003B4C00" w:rsidRDefault="00384F3C" w:rsidP="00384F3C">
      <w:pPr>
        <w:pStyle w:val="Heading1"/>
      </w:pPr>
      <w:r w:rsidRPr="003B4C00">
        <w:lastRenderedPageBreak/>
        <w:t xml:space="preserve">&lt;h2&gt;Power Descriptions and Signatures </w:t>
      </w:r>
    </w:p>
    <w:p w14:paraId="151754A8" w14:textId="6BB750F4" w:rsidR="00384F3C" w:rsidRPr="003B4C00" w:rsidRDefault="00384F3C" w:rsidP="00384F3C">
      <w:r w:rsidRPr="003B4C00">
        <w:t>Many powers described herein have deliberately vague flavor text to allow you, the player, to craft your Hero’s signature look. Some powers (Speed, for example) allow for some creative flexibility. Whereas one hero may slide on sheets of Ice she produces in front of him</w:t>
      </w:r>
      <w:r w:rsidR="00741145">
        <w:t>; another</w:t>
      </w:r>
      <w:r w:rsidRPr="003B4C00">
        <w:t xml:space="preserve"> hero may be the classic speedster.</w:t>
      </w:r>
    </w:p>
    <w:p w14:paraId="3B177E5C" w14:textId="77777777" w:rsidR="00384F3C" w:rsidRPr="003B4C00" w:rsidRDefault="00384F3C" w:rsidP="00384F3C">
      <w:r w:rsidRPr="003B4C00">
        <w:t xml:space="preserve"> </w:t>
      </w:r>
    </w:p>
    <w:p w14:paraId="0F575449" w14:textId="58B53B6C" w:rsidR="00384F3C" w:rsidRPr="003B4C00" w:rsidRDefault="00384F3C" w:rsidP="00384F3C">
      <w:r w:rsidRPr="003B4C00">
        <w:t>It’s also worth noting that every Hero and villain possesses a particular “power signature,” which is a specific look their power has when used.  Two fire manipulators can have two very different manifestations. One may throw balls of flame at his targets, while the other</w:t>
      </w:r>
      <w:r w:rsidR="00ED3926">
        <w:t xml:space="preserve">, surrounded by flames, might direct her flames to </w:t>
      </w:r>
      <w:r w:rsidRPr="003B4C00">
        <w:t>strik</w:t>
      </w:r>
      <w:r w:rsidR="00ED3926">
        <w:t>e</w:t>
      </w:r>
      <w:r w:rsidRPr="003B4C00">
        <w:t xml:space="preserve"> out in quick whips against her opponents.   </w:t>
      </w:r>
    </w:p>
    <w:p w14:paraId="2449253A" w14:textId="77777777" w:rsidR="00384F3C" w:rsidRPr="003B4C00" w:rsidRDefault="00384F3C" w:rsidP="00384F3C"/>
    <w:p w14:paraId="2525D818" w14:textId="77777777" w:rsidR="00384F3C" w:rsidRPr="004A4F95" w:rsidRDefault="00384F3C" w:rsidP="00384F3C">
      <w:r w:rsidRPr="004A4F95">
        <w:t>&lt;Sidebar&gt;</w:t>
      </w:r>
    </w:p>
    <w:p w14:paraId="37DFE923" w14:textId="7A223F91" w:rsidR="00384F3C" w:rsidRPr="004A4F95" w:rsidRDefault="00384F3C" w:rsidP="00384F3C">
      <w:pPr>
        <w:pStyle w:val="Heading3"/>
        <w:rPr>
          <w:color w:val="auto"/>
        </w:rPr>
      </w:pPr>
      <w:r w:rsidRPr="004A4F95">
        <w:rPr>
          <w:color w:val="auto"/>
        </w:rPr>
        <w:t xml:space="preserve">Energy Types and Targeted </w:t>
      </w:r>
      <w:r w:rsidR="00ED3926">
        <w:rPr>
          <w:color w:val="auto"/>
        </w:rPr>
        <w:t>Defense</w:t>
      </w:r>
      <w:r w:rsidRPr="004A4F95">
        <w:rPr>
          <w:color w:val="auto"/>
        </w:rPr>
        <w:t xml:space="preserve"> </w:t>
      </w:r>
    </w:p>
    <w:p w14:paraId="23FFA415" w14:textId="4B26CDAD" w:rsidR="00384F3C" w:rsidRPr="004A4F95" w:rsidRDefault="00384F3C" w:rsidP="00384F3C">
      <w:r w:rsidRPr="004A4F95">
        <w:t>Many powers require you to key them to a particular type of energy</w:t>
      </w:r>
      <w:r w:rsidR="00ED3926">
        <w:t>;</w:t>
      </w:r>
      <w:r w:rsidRPr="004A4F95">
        <w:t xml:space="preserve"> this not only dictates the damage </w:t>
      </w:r>
      <w:proofErr w:type="gramStart"/>
      <w:r w:rsidR="00A35C62" w:rsidRPr="004A4F95">
        <w:t>type</w:t>
      </w:r>
      <w:proofErr w:type="gramEnd"/>
      <w:r w:rsidRPr="004A4F95">
        <w:t xml:space="preserve"> but the defense attacked (see table below) </w:t>
      </w:r>
      <w:r w:rsidRPr="004A4F95">
        <w:br/>
      </w:r>
    </w:p>
    <w:tbl>
      <w:tblPr>
        <w:tblStyle w:val="TableGrid"/>
        <w:tblW w:w="0" w:type="auto"/>
        <w:tblLook w:val="04A0" w:firstRow="1" w:lastRow="0" w:firstColumn="1" w:lastColumn="0" w:noHBand="0" w:noVBand="1"/>
      </w:tblPr>
      <w:tblGrid>
        <w:gridCol w:w="1160"/>
        <w:gridCol w:w="6575"/>
        <w:gridCol w:w="1615"/>
      </w:tblGrid>
      <w:tr w:rsidR="004A4F95" w:rsidRPr="004A4F95" w14:paraId="6484282B" w14:textId="77777777" w:rsidTr="00111B11">
        <w:tc>
          <w:tcPr>
            <w:tcW w:w="1160" w:type="dxa"/>
            <w:vAlign w:val="center"/>
          </w:tcPr>
          <w:p w14:paraId="21466E3B" w14:textId="77777777" w:rsidR="00384F3C" w:rsidRPr="004A4F95" w:rsidRDefault="00384F3C" w:rsidP="00E429AF">
            <w:pPr>
              <w:pStyle w:val="NoSpacing"/>
            </w:pPr>
            <w:r w:rsidRPr="004A4F95">
              <w:t>Energy Type</w:t>
            </w:r>
          </w:p>
        </w:tc>
        <w:tc>
          <w:tcPr>
            <w:tcW w:w="6575" w:type="dxa"/>
            <w:vAlign w:val="center"/>
          </w:tcPr>
          <w:p w14:paraId="25FF948B" w14:textId="77777777" w:rsidR="00384F3C" w:rsidRPr="004A4F95" w:rsidRDefault="00384F3C" w:rsidP="00E429AF">
            <w:pPr>
              <w:pStyle w:val="NoSpacing"/>
            </w:pPr>
            <w:r w:rsidRPr="004A4F95">
              <w:t>Description</w:t>
            </w:r>
          </w:p>
        </w:tc>
        <w:tc>
          <w:tcPr>
            <w:tcW w:w="1615" w:type="dxa"/>
            <w:vAlign w:val="center"/>
          </w:tcPr>
          <w:p w14:paraId="58F25A6F" w14:textId="77777777" w:rsidR="00384F3C" w:rsidRPr="004A4F95" w:rsidRDefault="00384F3C" w:rsidP="00E429AF">
            <w:pPr>
              <w:pStyle w:val="NoSpacing"/>
              <w:jc w:val="center"/>
            </w:pPr>
            <w:r w:rsidRPr="004A4F95">
              <w:t>Defense Attacked</w:t>
            </w:r>
          </w:p>
        </w:tc>
      </w:tr>
      <w:tr w:rsidR="004A4F95" w:rsidRPr="004A4F95" w14:paraId="16CD9778" w14:textId="77777777" w:rsidTr="00111B11">
        <w:tc>
          <w:tcPr>
            <w:tcW w:w="1160" w:type="dxa"/>
            <w:vAlign w:val="center"/>
          </w:tcPr>
          <w:p w14:paraId="3D05DD47" w14:textId="77777777" w:rsidR="00384F3C" w:rsidRPr="004A4F95" w:rsidRDefault="00384F3C" w:rsidP="00E429AF">
            <w:pPr>
              <w:pStyle w:val="NoSpacing"/>
              <w:jc w:val="left"/>
            </w:pPr>
            <w:r w:rsidRPr="004A4F95">
              <w:t>Acid</w:t>
            </w:r>
          </w:p>
        </w:tc>
        <w:tc>
          <w:tcPr>
            <w:tcW w:w="6575" w:type="dxa"/>
            <w:vAlign w:val="center"/>
          </w:tcPr>
          <w:p w14:paraId="2506B699" w14:textId="2351319C" w:rsidR="00384F3C" w:rsidRPr="004A4F95" w:rsidRDefault="00ED3926" w:rsidP="00E429AF">
            <w:pPr>
              <w:pStyle w:val="NoSpacing"/>
            </w:pPr>
            <w:r>
              <w:t>A corrosive</w:t>
            </w:r>
            <w:r w:rsidR="00384F3C" w:rsidRPr="004A4F95">
              <w:t xml:space="preserve"> substance that eats away at targets, causing melting or disintegration</w:t>
            </w:r>
          </w:p>
        </w:tc>
        <w:tc>
          <w:tcPr>
            <w:tcW w:w="1615" w:type="dxa"/>
            <w:vAlign w:val="center"/>
          </w:tcPr>
          <w:p w14:paraId="0D97E234" w14:textId="77777777" w:rsidR="00384F3C" w:rsidRPr="004A4F95" w:rsidRDefault="00384F3C" w:rsidP="00E429AF">
            <w:pPr>
              <w:pStyle w:val="NoSpacing"/>
              <w:jc w:val="center"/>
            </w:pPr>
            <w:r w:rsidRPr="004A4F95">
              <w:t>Avoidance</w:t>
            </w:r>
          </w:p>
        </w:tc>
      </w:tr>
      <w:tr w:rsidR="004A4F95" w:rsidRPr="004A4F95" w14:paraId="31B16D03" w14:textId="77777777" w:rsidTr="00111B11">
        <w:tc>
          <w:tcPr>
            <w:tcW w:w="1160" w:type="dxa"/>
            <w:vAlign w:val="center"/>
          </w:tcPr>
          <w:p w14:paraId="6838A15F" w14:textId="77777777" w:rsidR="00384F3C" w:rsidRPr="004A4F95" w:rsidRDefault="00384F3C" w:rsidP="00E429AF">
            <w:pPr>
              <w:pStyle w:val="NoSpacing"/>
              <w:jc w:val="left"/>
            </w:pPr>
            <w:r w:rsidRPr="004A4F95">
              <w:t>Cold</w:t>
            </w:r>
          </w:p>
        </w:tc>
        <w:tc>
          <w:tcPr>
            <w:tcW w:w="6575" w:type="dxa"/>
            <w:vAlign w:val="center"/>
          </w:tcPr>
          <w:p w14:paraId="5F939DFD" w14:textId="77777777" w:rsidR="00384F3C" w:rsidRPr="004A4F95" w:rsidRDefault="00384F3C" w:rsidP="00E429AF">
            <w:pPr>
              <w:pStyle w:val="NoSpacing"/>
            </w:pPr>
            <w:r w:rsidRPr="004A4F95">
              <w:t>Extreme cold or ice-based attacks that freeze or slow down targets.</w:t>
            </w:r>
          </w:p>
        </w:tc>
        <w:tc>
          <w:tcPr>
            <w:tcW w:w="1615" w:type="dxa"/>
            <w:vAlign w:val="center"/>
          </w:tcPr>
          <w:p w14:paraId="3D20E301" w14:textId="77777777" w:rsidR="00384F3C" w:rsidRPr="004A4F95" w:rsidRDefault="00384F3C" w:rsidP="00E429AF">
            <w:pPr>
              <w:pStyle w:val="NoSpacing"/>
              <w:jc w:val="center"/>
            </w:pPr>
            <w:r w:rsidRPr="004A4F95">
              <w:t>Avoidance</w:t>
            </w:r>
          </w:p>
        </w:tc>
      </w:tr>
      <w:tr w:rsidR="004A4F95" w:rsidRPr="004A4F95" w14:paraId="743D01D6" w14:textId="77777777" w:rsidTr="00111B11">
        <w:tc>
          <w:tcPr>
            <w:tcW w:w="1160" w:type="dxa"/>
            <w:vAlign w:val="center"/>
          </w:tcPr>
          <w:p w14:paraId="7EAFE926" w14:textId="77777777" w:rsidR="00384F3C" w:rsidRPr="004A4F95" w:rsidRDefault="00384F3C" w:rsidP="00E429AF">
            <w:pPr>
              <w:pStyle w:val="NoSpacing"/>
              <w:jc w:val="left"/>
            </w:pPr>
            <w:r w:rsidRPr="004A4F95">
              <w:t>Cosmic</w:t>
            </w:r>
          </w:p>
        </w:tc>
        <w:tc>
          <w:tcPr>
            <w:tcW w:w="6575" w:type="dxa"/>
            <w:vAlign w:val="center"/>
          </w:tcPr>
          <w:p w14:paraId="3D904792" w14:textId="77777777" w:rsidR="00384F3C" w:rsidRPr="004A4F95" w:rsidRDefault="00384F3C" w:rsidP="00E429AF">
            <w:pPr>
              <w:pStyle w:val="NoSpacing"/>
            </w:pPr>
            <w:r w:rsidRPr="004A4F95">
              <w:t>The boundless energy of the universe itself, power that manipulates reality, space, and time.</w:t>
            </w:r>
          </w:p>
        </w:tc>
        <w:tc>
          <w:tcPr>
            <w:tcW w:w="1615" w:type="dxa"/>
            <w:vAlign w:val="center"/>
          </w:tcPr>
          <w:p w14:paraId="6316941D" w14:textId="77777777" w:rsidR="00384F3C" w:rsidRPr="004A4F95" w:rsidRDefault="00384F3C" w:rsidP="00E429AF">
            <w:pPr>
              <w:pStyle w:val="NoSpacing"/>
              <w:jc w:val="center"/>
            </w:pPr>
            <w:r w:rsidRPr="004A4F95">
              <w:t>Avoidance</w:t>
            </w:r>
          </w:p>
        </w:tc>
      </w:tr>
      <w:tr w:rsidR="004A4F95" w:rsidRPr="004A4F95" w14:paraId="6DA1346B" w14:textId="77777777" w:rsidTr="00111B11">
        <w:tc>
          <w:tcPr>
            <w:tcW w:w="1160" w:type="dxa"/>
            <w:vAlign w:val="center"/>
          </w:tcPr>
          <w:p w14:paraId="637C5EC2" w14:textId="77777777" w:rsidR="00384F3C" w:rsidRPr="004A4F95" w:rsidRDefault="00384F3C" w:rsidP="00E429AF">
            <w:pPr>
              <w:pStyle w:val="NoSpacing"/>
              <w:jc w:val="left"/>
            </w:pPr>
            <w:r w:rsidRPr="004A4F95">
              <w:t>Electricity</w:t>
            </w:r>
          </w:p>
        </w:tc>
        <w:tc>
          <w:tcPr>
            <w:tcW w:w="6575" w:type="dxa"/>
            <w:vAlign w:val="center"/>
          </w:tcPr>
          <w:p w14:paraId="354C2799" w14:textId="77777777" w:rsidR="00384F3C" w:rsidRPr="004A4F95" w:rsidRDefault="00384F3C" w:rsidP="00E429AF">
            <w:pPr>
              <w:pStyle w:val="NoSpacing"/>
            </w:pPr>
            <w:r w:rsidRPr="004A4F95">
              <w:t>Electric shocks or discharges that deliver high-voltage damage to targets</w:t>
            </w:r>
          </w:p>
        </w:tc>
        <w:tc>
          <w:tcPr>
            <w:tcW w:w="1615" w:type="dxa"/>
            <w:vAlign w:val="center"/>
          </w:tcPr>
          <w:p w14:paraId="4597DA5E" w14:textId="77777777" w:rsidR="00384F3C" w:rsidRPr="004A4F95" w:rsidRDefault="00384F3C" w:rsidP="00E429AF">
            <w:pPr>
              <w:pStyle w:val="NoSpacing"/>
              <w:jc w:val="center"/>
            </w:pPr>
            <w:r w:rsidRPr="004A4F95">
              <w:t>Avoidance</w:t>
            </w:r>
          </w:p>
        </w:tc>
      </w:tr>
      <w:tr w:rsidR="004A4F95" w:rsidRPr="004A4F95" w14:paraId="4A3CCE05" w14:textId="77777777" w:rsidTr="00111B11">
        <w:tc>
          <w:tcPr>
            <w:tcW w:w="1160" w:type="dxa"/>
            <w:vAlign w:val="center"/>
          </w:tcPr>
          <w:p w14:paraId="5C64D8C4" w14:textId="77777777" w:rsidR="00384F3C" w:rsidRPr="004A4F95" w:rsidRDefault="00384F3C" w:rsidP="00E429AF">
            <w:pPr>
              <w:pStyle w:val="NoSpacing"/>
              <w:jc w:val="left"/>
            </w:pPr>
            <w:r w:rsidRPr="004A4F95">
              <w:t>Fire</w:t>
            </w:r>
          </w:p>
        </w:tc>
        <w:tc>
          <w:tcPr>
            <w:tcW w:w="6575" w:type="dxa"/>
            <w:vAlign w:val="center"/>
          </w:tcPr>
          <w:p w14:paraId="23DCC6A0" w14:textId="28FA713F" w:rsidR="00384F3C" w:rsidRPr="004A4F95" w:rsidRDefault="00384F3C" w:rsidP="00E429AF">
            <w:pPr>
              <w:pStyle w:val="NoSpacing"/>
            </w:pPr>
            <w:r w:rsidRPr="004A4F95">
              <w:t xml:space="preserve">Flames and intense heat </w:t>
            </w:r>
            <w:r w:rsidR="00741145">
              <w:t>which</w:t>
            </w:r>
            <w:r w:rsidRPr="004A4F95">
              <w:t xml:space="preserve"> burn and scorch targets.</w:t>
            </w:r>
          </w:p>
        </w:tc>
        <w:tc>
          <w:tcPr>
            <w:tcW w:w="1615" w:type="dxa"/>
            <w:vAlign w:val="center"/>
          </w:tcPr>
          <w:p w14:paraId="67BC9F6C" w14:textId="77777777" w:rsidR="00384F3C" w:rsidRPr="004A4F95" w:rsidRDefault="00384F3C" w:rsidP="00E429AF">
            <w:pPr>
              <w:pStyle w:val="NoSpacing"/>
              <w:jc w:val="center"/>
            </w:pPr>
            <w:r w:rsidRPr="004A4F95">
              <w:t>Avoidance</w:t>
            </w:r>
          </w:p>
        </w:tc>
      </w:tr>
      <w:tr w:rsidR="004A4F95" w:rsidRPr="004A4F95" w14:paraId="32486ECE" w14:textId="77777777" w:rsidTr="00111B11">
        <w:tc>
          <w:tcPr>
            <w:tcW w:w="1160" w:type="dxa"/>
            <w:vAlign w:val="center"/>
          </w:tcPr>
          <w:p w14:paraId="19B88337" w14:textId="77777777" w:rsidR="00384F3C" w:rsidRPr="004A4F95" w:rsidRDefault="00384F3C" w:rsidP="00E429AF">
            <w:pPr>
              <w:pStyle w:val="NoSpacing"/>
              <w:jc w:val="left"/>
            </w:pPr>
            <w:r w:rsidRPr="004A4F95">
              <w:t xml:space="preserve">Kinetic </w:t>
            </w:r>
          </w:p>
        </w:tc>
        <w:tc>
          <w:tcPr>
            <w:tcW w:w="6575" w:type="dxa"/>
            <w:vAlign w:val="center"/>
          </w:tcPr>
          <w:p w14:paraId="568E8FF3" w14:textId="77777777" w:rsidR="00384F3C" w:rsidRPr="004A4F95" w:rsidRDefault="00384F3C" w:rsidP="00E429AF">
            <w:pPr>
              <w:pStyle w:val="NoSpacing"/>
            </w:pPr>
            <w:r w:rsidRPr="004A4F95">
              <w:t>Physical impact or force-based attacks that rely on sheer momentum or concussive blows.</w:t>
            </w:r>
          </w:p>
        </w:tc>
        <w:tc>
          <w:tcPr>
            <w:tcW w:w="1615" w:type="dxa"/>
            <w:vAlign w:val="center"/>
          </w:tcPr>
          <w:p w14:paraId="3635353E" w14:textId="77777777" w:rsidR="00384F3C" w:rsidRPr="004A4F95" w:rsidRDefault="00384F3C" w:rsidP="00E429AF">
            <w:pPr>
              <w:pStyle w:val="NoSpacing"/>
              <w:jc w:val="center"/>
            </w:pPr>
            <w:r w:rsidRPr="004A4F95">
              <w:t>Avoidance</w:t>
            </w:r>
          </w:p>
        </w:tc>
      </w:tr>
      <w:tr w:rsidR="004A4F95" w:rsidRPr="004A4F95" w14:paraId="23817B45" w14:textId="77777777" w:rsidTr="00111B11">
        <w:trPr>
          <w:trHeight w:val="53"/>
        </w:trPr>
        <w:tc>
          <w:tcPr>
            <w:tcW w:w="1160" w:type="dxa"/>
            <w:vAlign w:val="center"/>
          </w:tcPr>
          <w:p w14:paraId="1FCFA22A" w14:textId="77777777" w:rsidR="00384F3C" w:rsidRPr="004A4F95" w:rsidRDefault="00384F3C" w:rsidP="00E429AF">
            <w:pPr>
              <w:pStyle w:val="NoSpacing"/>
              <w:jc w:val="left"/>
            </w:pPr>
            <w:r w:rsidRPr="004A4F95">
              <w:t>Light</w:t>
            </w:r>
          </w:p>
        </w:tc>
        <w:tc>
          <w:tcPr>
            <w:tcW w:w="6575" w:type="dxa"/>
            <w:vAlign w:val="center"/>
          </w:tcPr>
          <w:p w14:paraId="7B8CEA1D" w14:textId="7A6E7859" w:rsidR="00384F3C" w:rsidRPr="004A4F95" w:rsidRDefault="00384F3C" w:rsidP="00E429AF">
            <w:pPr>
              <w:pStyle w:val="NoSpacing"/>
            </w:pPr>
            <w:r w:rsidRPr="004A4F95">
              <w:t xml:space="preserve">Refers to attacks that harness the power of intense light to harm or </w:t>
            </w:r>
            <w:r w:rsidR="008047AF">
              <w:t>hinder</w:t>
            </w:r>
            <w:r w:rsidRPr="004A4F95">
              <w:t xml:space="preserve"> targets.</w:t>
            </w:r>
          </w:p>
        </w:tc>
        <w:tc>
          <w:tcPr>
            <w:tcW w:w="1615" w:type="dxa"/>
            <w:vAlign w:val="center"/>
          </w:tcPr>
          <w:p w14:paraId="67FE57F7" w14:textId="77777777" w:rsidR="00384F3C" w:rsidRPr="004A4F95" w:rsidRDefault="00384F3C" w:rsidP="00E429AF">
            <w:pPr>
              <w:pStyle w:val="NoSpacing"/>
              <w:jc w:val="center"/>
            </w:pPr>
            <w:r w:rsidRPr="004A4F95">
              <w:t>Avoidance</w:t>
            </w:r>
          </w:p>
        </w:tc>
      </w:tr>
      <w:tr w:rsidR="004A4F95" w:rsidRPr="004A4F95" w14:paraId="060518F8" w14:textId="77777777" w:rsidTr="00111B11">
        <w:tc>
          <w:tcPr>
            <w:tcW w:w="1160" w:type="dxa"/>
            <w:vAlign w:val="center"/>
          </w:tcPr>
          <w:p w14:paraId="046134CE" w14:textId="77777777" w:rsidR="00384F3C" w:rsidRPr="004A4F95" w:rsidRDefault="00384F3C" w:rsidP="00E429AF">
            <w:pPr>
              <w:pStyle w:val="NoSpacing"/>
              <w:jc w:val="left"/>
            </w:pPr>
            <w:r w:rsidRPr="004A4F95">
              <w:t>Radioactive</w:t>
            </w:r>
          </w:p>
        </w:tc>
        <w:tc>
          <w:tcPr>
            <w:tcW w:w="6575" w:type="dxa"/>
            <w:vAlign w:val="center"/>
          </w:tcPr>
          <w:p w14:paraId="20337411" w14:textId="02594729" w:rsidR="00384F3C" w:rsidRPr="004A4F95" w:rsidRDefault="00384F3C" w:rsidP="00E429AF">
            <w:pPr>
              <w:pStyle w:val="NoSpacing"/>
            </w:pPr>
            <w:r w:rsidRPr="004A4F95">
              <w:t>Ionizing radiation</w:t>
            </w:r>
            <w:r w:rsidR="008047AF">
              <w:t xml:space="preserve"> which</w:t>
            </w:r>
            <w:r w:rsidRPr="004A4F95">
              <w:t xml:space="preserve"> melt</w:t>
            </w:r>
            <w:r w:rsidR="008047AF">
              <w:t>s</w:t>
            </w:r>
            <w:r w:rsidRPr="004A4F95">
              <w:t xml:space="preserve"> objects, burn</w:t>
            </w:r>
            <w:r w:rsidR="008047AF">
              <w:t>s</w:t>
            </w:r>
            <w:r w:rsidRPr="004A4F95">
              <w:t xml:space="preserve"> flesh, </w:t>
            </w:r>
            <w:r w:rsidR="008047AF">
              <w:t>and causes</w:t>
            </w:r>
            <w:r w:rsidRPr="004A4F95">
              <w:t xml:space="preserve"> cellular damage or radiation sickness.</w:t>
            </w:r>
          </w:p>
        </w:tc>
        <w:tc>
          <w:tcPr>
            <w:tcW w:w="1615" w:type="dxa"/>
            <w:vAlign w:val="center"/>
          </w:tcPr>
          <w:p w14:paraId="70F8709D" w14:textId="77777777" w:rsidR="00384F3C" w:rsidRPr="004A4F95" w:rsidRDefault="00384F3C" w:rsidP="00E429AF">
            <w:pPr>
              <w:pStyle w:val="NoSpacing"/>
              <w:jc w:val="center"/>
            </w:pPr>
            <w:r w:rsidRPr="004A4F95">
              <w:t>Avoidance</w:t>
            </w:r>
          </w:p>
        </w:tc>
      </w:tr>
      <w:tr w:rsidR="004A4F95" w:rsidRPr="004A4F95" w14:paraId="6F6861A0" w14:textId="77777777" w:rsidTr="00111B11">
        <w:tc>
          <w:tcPr>
            <w:tcW w:w="1160" w:type="dxa"/>
            <w:vAlign w:val="center"/>
          </w:tcPr>
          <w:p w14:paraId="0C9BA528" w14:textId="77777777" w:rsidR="00384F3C" w:rsidRPr="004A4F95" w:rsidRDefault="00384F3C" w:rsidP="00E429AF">
            <w:pPr>
              <w:pStyle w:val="NoSpacing"/>
              <w:jc w:val="left"/>
            </w:pPr>
            <w:r w:rsidRPr="004A4F95">
              <w:t>Sonic</w:t>
            </w:r>
          </w:p>
        </w:tc>
        <w:tc>
          <w:tcPr>
            <w:tcW w:w="6575" w:type="dxa"/>
            <w:vAlign w:val="center"/>
          </w:tcPr>
          <w:p w14:paraId="4A1BB8D0" w14:textId="77777777" w:rsidR="00384F3C" w:rsidRPr="004A4F95" w:rsidRDefault="00384F3C" w:rsidP="00E429AF">
            <w:pPr>
              <w:pStyle w:val="NoSpacing"/>
            </w:pPr>
            <w:r w:rsidRPr="004A4F95">
              <w:t>Sound-based attacks that utilize powerful vibrations or shockwaves to damage targets.</w:t>
            </w:r>
          </w:p>
        </w:tc>
        <w:tc>
          <w:tcPr>
            <w:tcW w:w="1615" w:type="dxa"/>
            <w:vAlign w:val="center"/>
          </w:tcPr>
          <w:p w14:paraId="248DCFC4" w14:textId="77777777" w:rsidR="00384F3C" w:rsidRPr="004A4F95" w:rsidRDefault="00384F3C" w:rsidP="00E429AF">
            <w:pPr>
              <w:pStyle w:val="NoSpacing"/>
              <w:jc w:val="center"/>
            </w:pPr>
            <w:r w:rsidRPr="004A4F95">
              <w:t>Fortitude</w:t>
            </w:r>
          </w:p>
        </w:tc>
      </w:tr>
      <w:tr w:rsidR="00A35C62" w:rsidRPr="004A4F95" w14:paraId="5F01B000" w14:textId="77777777" w:rsidTr="00111B11">
        <w:tc>
          <w:tcPr>
            <w:tcW w:w="1160" w:type="dxa"/>
            <w:vAlign w:val="center"/>
          </w:tcPr>
          <w:p w14:paraId="7EBFF415" w14:textId="44F884AE" w:rsidR="00A35C62" w:rsidRPr="00B65CE2" w:rsidRDefault="00A35C62" w:rsidP="00E429AF">
            <w:pPr>
              <w:pStyle w:val="NoSpacing"/>
              <w:jc w:val="left"/>
            </w:pPr>
            <w:r w:rsidRPr="00B65CE2">
              <w:t xml:space="preserve">Psychic </w:t>
            </w:r>
          </w:p>
        </w:tc>
        <w:tc>
          <w:tcPr>
            <w:tcW w:w="6575" w:type="dxa"/>
            <w:vAlign w:val="center"/>
          </w:tcPr>
          <w:p w14:paraId="2503C9E8" w14:textId="441BA0B0" w:rsidR="00A35C62" w:rsidRPr="00B65CE2" w:rsidRDefault="00A35C62" w:rsidP="00E429AF">
            <w:pPr>
              <w:pStyle w:val="NoSpacing"/>
            </w:pPr>
            <w:r w:rsidRPr="00B65CE2">
              <w:t>Psychic damage is a form of mental assault that affects the target's mind, causing pain, confusion, or emotional distress.</w:t>
            </w:r>
          </w:p>
        </w:tc>
        <w:tc>
          <w:tcPr>
            <w:tcW w:w="1615" w:type="dxa"/>
            <w:vAlign w:val="center"/>
          </w:tcPr>
          <w:p w14:paraId="1D65A1ED" w14:textId="2AAEA3E4" w:rsidR="00A35C62" w:rsidRPr="00B65CE2" w:rsidRDefault="00A35C62" w:rsidP="00E429AF">
            <w:pPr>
              <w:pStyle w:val="NoSpacing"/>
              <w:jc w:val="center"/>
            </w:pPr>
            <w:r w:rsidRPr="00B65CE2">
              <w:t>Willpower</w:t>
            </w:r>
          </w:p>
        </w:tc>
      </w:tr>
    </w:tbl>
    <w:p w14:paraId="1EA00B66" w14:textId="77777777" w:rsidR="00384F3C" w:rsidRPr="004A4F95" w:rsidRDefault="00384F3C" w:rsidP="00384F3C"/>
    <w:p w14:paraId="3F56F9C0" w14:textId="62A722DF" w:rsidR="00384F3C" w:rsidRPr="004A4F95" w:rsidRDefault="00384F3C" w:rsidP="00384F3C">
      <w:r w:rsidRPr="004A4F95">
        <w:t xml:space="preserve">Feel free to </w:t>
      </w:r>
      <w:r w:rsidR="00741145">
        <w:t xml:space="preserve">create new energy </w:t>
      </w:r>
      <w:proofErr w:type="gramStart"/>
      <w:r w:rsidR="00741145">
        <w:t>types, but</w:t>
      </w:r>
      <w:proofErr w:type="gramEnd"/>
      <w:r w:rsidR="00741145">
        <w:t xml:space="preserve"> be warned: if the selection is too exotic, some powers will become</w:t>
      </w:r>
      <w:r w:rsidR="008047AF">
        <w:t xml:space="preserve"> </w:t>
      </w:r>
      <w:r w:rsidR="00741145">
        <w:t>too</w:t>
      </w:r>
      <w:r w:rsidR="008047AF">
        <w:t xml:space="preserve"> powerful </w:t>
      </w:r>
      <w:r w:rsidR="00741145">
        <w:t xml:space="preserve">while others might become </w:t>
      </w:r>
      <w:r w:rsidRPr="004A4F95">
        <w:t xml:space="preserve">useless. </w:t>
      </w:r>
    </w:p>
    <w:p w14:paraId="06B804A2" w14:textId="77777777" w:rsidR="00384F3C" w:rsidRPr="004A4F95" w:rsidRDefault="00384F3C" w:rsidP="00384F3C">
      <w:r w:rsidRPr="004A4F95">
        <w:t>&lt;/sidebar&gt;</w:t>
      </w:r>
    </w:p>
    <w:p w14:paraId="5C967213" w14:textId="77777777" w:rsidR="00384F3C" w:rsidRPr="004A4F95" w:rsidRDefault="00384F3C" w:rsidP="00384F3C"/>
    <w:p w14:paraId="12A317B9" w14:textId="77777777" w:rsidR="00384F3C" w:rsidRPr="003B4C00" w:rsidRDefault="00384F3C" w:rsidP="00384F3C">
      <w:pPr>
        <w:pStyle w:val="Heading3"/>
      </w:pPr>
      <w:r w:rsidRPr="003B4C00">
        <w:t>&lt;h3&gt;Power Sources and Effects</w:t>
      </w:r>
    </w:p>
    <w:p w14:paraId="15D1DF5D" w14:textId="5D776EF1" w:rsidR="00384F3C" w:rsidRPr="004A4F95" w:rsidRDefault="00384F3C" w:rsidP="00384F3C">
      <w:r w:rsidRPr="004A4F95">
        <w:t xml:space="preserve">Powers come from </w:t>
      </w:r>
      <w:r w:rsidR="008047AF">
        <w:t>various</w:t>
      </w:r>
      <w:r w:rsidRPr="004A4F95">
        <w:t xml:space="preserve"> sources, and it is up to you to determine the source of your powers, which is usually shaped by your origin and power modifications given to each power. For example, your Energy Blast power could </w:t>
      </w:r>
      <w:r w:rsidR="008047AF">
        <w:t>result from</w:t>
      </w:r>
      <w:r w:rsidRPr="004A4F95">
        <w:t xml:space="preserve"> mutated ocular blasts or a blaster pistol.</w:t>
      </w:r>
    </w:p>
    <w:p w14:paraId="2F72AD61" w14:textId="14CD465C" w:rsidR="00384F3C" w:rsidRPr="004A4F95" w:rsidRDefault="00384F3C" w:rsidP="00384F3C">
      <w:r w:rsidRPr="004A4F95">
        <w:tab/>
        <w:t xml:space="preserve">While each Hero possesses a power source, </w:t>
      </w:r>
      <w:r w:rsidR="008047AF">
        <w:t>all the Hero’s powers are not required to</w:t>
      </w:r>
      <w:r w:rsidRPr="004A4F95">
        <w:t xml:space="preserve"> be part and parcel of that source.</w:t>
      </w:r>
    </w:p>
    <w:p w14:paraId="5D723DB9" w14:textId="77777777" w:rsidR="00384F3C" w:rsidRPr="004A4F95" w:rsidRDefault="00384F3C" w:rsidP="00384F3C"/>
    <w:p w14:paraId="02B6DA19" w14:textId="77777777" w:rsidR="00384F3C" w:rsidRPr="003B4C00" w:rsidRDefault="00384F3C" w:rsidP="00384F3C">
      <w:pPr>
        <w:pStyle w:val="Heading2"/>
      </w:pPr>
      <w:r w:rsidRPr="003B4C00">
        <w:t>Power Modifications</w:t>
      </w:r>
    </w:p>
    <w:p w14:paraId="3BD9962C" w14:textId="29DA63E8" w:rsidR="00384F3C" w:rsidRPr="004A4F95" w:rsidRDefault="00384F3C" w:rsidP="00384F3C">
      <w:r w:rsidRPr="004A4F95">
        <w:t xml:space="preserve">As fully explained at the end of this section, </w:t>
      </w:r>
      <w:r w:rsidR="008047AF">
        <w:t>Power Modifications change how powers work</w:t>
      </w:r>
      <w:r w:rsidRPr="004A4F95">
        <w:t xml:space="preserve"> and how they are used or accessed. These modifiers are applied once you have purchased your starting powers. Power modifications increase or decrease your power score. </w:t>
      </w:r>
    </w:p>
    <w:p w14:paraId="2562EC75" w14:textId="77777777" w:rsidR="00384F3C" w:rsidRPr="003B4C00" w:rsidRDefault="00384F3C" w:rsidP="00384F3C"/>
    <w:p w14:paraId="5F160025" w14:textId="77777777" w:rsidR="00384F3C" w:rsidRPr="003B4C00" w:rsidRDefault="00384F3C" w:rsidP="00384F3C">
      <w:pPr>
        <w:pStyle w:val="Heading2"/>
      </w:pPr>
      <w:r w:rsidRPr="003B4C00">
        <w:t xml:space="preserve">Power Stunts  </w:t>
      </w:r>
    </w:p>
    <w:p w14:paraId="6A107BC2" w14:textId="6C5FA18D" w:rsidR="00384F3C" w:rsidRPr="003B4C00" w:rsidRDefault="00384F3C" w:rsidP="00384F3C">
      <w:r w:rsidRPr="003B4C00">
        <w:t>When you use a power often enough, you master its use in unique ways. Kind of like how Basilisk can ricochet his energy beam off wall</w:t>
      </w:r>
      <w:r>
        <w:t>s</w:t>
      </w:r>
      <w:r w:rsidRPr="003B4C00">
        <w:t xml:space="preserve"> to hit targets at crazy angles or how Flair can shift the power of her energy sheath into a front-heavy shield, and don’t forget Cat5 how they had such control over their wind powers that they were able to lift and move small objects with ease. </w:t>
      </w:r>
    </w:p>
    <w:p w14:paraId="1568A609" w14:textId="77777777" w:rsidR="00384F3C" w:rsidRPr="003B4C00" w:rsidRDefault="00384F3C" w:rsidP="00384F3C"/>
    <w:p w14:paraId="6AB6519A" w14:textId="77777777" w:rsidR="00384F3C" w:rsidRPr="003B4C00" w:rsidRDefault="00384F3C" w:rsidP="00384F3C">
      <w:r w:rsidRPr="003B4C00">
        <w:t xml:space="preserve">There are two types of Power Stunts: </w:t>
      </w:r>
      <w:r w:rsidRPr="003B4C00">
        <w:rPr>
          <w:i/>
        </w:rPr>
        <w:t xml:space="preserve">Emulated Powers </w:t>
      </w:r>
      <w:r w:rsidRPr="003B4C00">
        <w:t xml:space="preserve">and </w:t>
      </w:r>
      <w:r w:rsidRPr="003B4C00">
        <w:rPr>
          <w:i/>
        </w:rPr>
        <w:t>Power Tricks.</w:t>
      </w:r>
      <w:r w:rsidRPr="003B4C00">
        <w:t xml:space="preserve"> </w:t>
      </w:r>
    </w:p>
    <w:p w14:paraId="6F6572D5" w14:textId="77777777" w:rsidR="00384F3C" w:rsidRPr="003B4C00" w:rsidRDefault="00384F3C" w:rsidP="00384F3C"/>
    <w:p w14:paraId="21F3592E" w14:textId="77777777" w:rsidR="00384F3C" w:rsidRPr="003B4C00" w:rsidRDefault="00384F3C" w:rsidP="00384F3C">
      <w:pPr>
        <w:pStyle w:val="Heading3"/>
      </w:pPr>
      <w:r w:rsidRPr="003B4C00">
        <w:t>&lt;h3&gt;</w:t>
      </w:r>
      <w:r w:rsidRPr="003B4C00">
        <w:rPr>
          <w:rStyle w:val="Heading3Char"/>
          <w:rFonts w:ascii="Times New Roman" w:hAnsi="Times New Roman"/>
          <w:bCs/>
        </w:rPr>
        <w:t>Emulated Powers</w:t>
      </w:r>
      <w:r w:rsidRPr="003B4C00">
        <w:t xml:space="preserve"> </w:t>
      </w:r>
    </w:p>
    <w:p w14:paraId="14737A7D" w14:textId="43756F47" w:rsidR="00384F3C" w:rsidRPr="00B65CE2" w:rsidRDefault="00B65CE2" w:rsidP="00384F3C">
      <w:pPr>
        <w:rPr>
          <w:color w:val="FF0000"/>
        </w:rPr>
      </w:pPr>
      <w:r w:rsidRPr="00B65CE2">
        <w:rPr>
          <w:color w:val="FF0000"/>
        </w:rPr>
        <w:t>Some powers have a list of emulated powers, which are other powers you can duplicate using that power. Emulated powers use the parent power’s primary attribute and have a power score 6 points lower than the parent power. Additionally, emulated powers inherit all of the parent power’s modifications. You cannot, however, use an emulated power to emulate other powers.</w:t>
      </w:r>
    </w:p>
    <w:p w14:paraId="396FF410" w14:textId="77777777" w:rsidR="00B65CE2" w:rsidRPr="003B4C00" w:rsidRDefault="00B65CE2" w:rsidP="00384F3C"/>
    <w:p w14:paraId="2D2EC323" w14:textId="759DEA6F" w:rsidR="00384F3C" w:rsidRPr="003B4C00" w:rsidRDefault="00384F3C" w:rsidP="00384F3C">
      <w:r w:rsidRPr="003B4C00">
        <w:t xml:space="preserve">You can always propose new </w:t>
      </w:r>
      <w:r w:rsidRPr="00B65CE2">
        <w:t>emulated</w:t>
      </w:r>
      <w:r w:rsidRPr="003B4C00">
        <w:t xml:space="preserve"> powers, which </w:t>
      </w:r>
      <w:r w:rsidR="008047AF">
        <w:t>your Editor-in-chief must approve</w:t>
      </w:r>
      <w:r w:rsidRPr="003B4C00">
        <w:t xml:space="preserve">. </w:t>
      </w:r>
    </w:p>
    <w:p w14:paraId="7600D241" w14:textId="77777777" w:rsidR="00384F3C" w:rsidRPr="003B4C00" w:rsidRDefault="00384F3C" w:rsidP="00384F3C"/>
    <w:p w14:paraId="188EFED4" w14:textId="56A57282" w:rsidR="00384F3C" w:rsidRPr="003B4C00" w:rsidRDefault="00384F3C" w:rsidP="00384F3C">
      <w:r w:rsidRPr="003B4C00">
        <w:t xml:space="preserve">For instance, you may possess Move Object 20 and later learn to emulate Energy Blast (Kinetic), which you would have at a Power Score of </w:t>
      </w:r>
      <w:r w:rsidR="00111B11" w:rsidRPr="008047AF">
        <w:t>14</w:t>
      </w:r>
      <w:r w:rsidRPr="008047AF">
        <w:t>.</w:t>
      </w:r>
    </w:p>
    <w:p w14:paraId="40D2BE31" w14:textId="77777777" w:rsidR="00384F3C" w:rsidRPr="003B4C00" w:rsidRDefault="00384F3C" w:rsidP="00384F3C"/>
    <w:p w14:paraId="6FD739F6" w14:textId="77777777" w:rsidR="00384F3C" w:rsidRPr="003B4C00" w:rsidRDefault="00384F3C" w:rsidP="00384F3C">
      <w:pPr>
        <w:pStyle w:val="Heading3"/>
      </w:pPr>
      <w:r w:rsidRPr="003B4C00">
        <w:t>&lt;h3&gt;</w:t>
      </w:r>
      <w:r w:rsidRPr="003B4C00">
        <w:rPr>
          <w:rStyle w:val="Heading3Char"/>
          <w:rFonts w:ascii="Times New Roman" w:hAnsi="Times New Roman"/>
          <w:bCs/>
        </w:rPr>
        <w:t>Power Tricks</w:t>
      </w:r>
      <w:r w:rsidRPr="003B4C00">
        <w:t xml:space="preserve"> </w:t>
      </w:r>
    </w:p>
    <w:p w14:paraId="2ED77C3E" w14:textId="691BC586" w:rsidR="00384F3C" w:rsidRPr="00B65CE2" w:rsidRDefault="00384F3C" w:rsidP="00384F3C">
      <w:r w:rsidRPr="00B65CE2">
        <w:t xml:space="preserve">Power tricks are </w:t>
      </w:r>
      <w:r w:rsidR="00741145" w:rsidRPr="00B65CE2">
        <w:t>innovative ways to use</w:t>
      </w:r>
      <w:r w:rsidRPr="00B65CE2">
        <w:t xml:space="preserve"> existing power</w:t>
      </w:r>
      <w:r w:rsidR="00741145" w:rsidRPr="00B65CE2">
        <w:t>s</w:t>
      </w:r>
      <w:r w:rsidRPr="00B65CE2">
        <w:t xml:space="preserve">. </w:t>
      </w:r>
      <w:r w:rsidR="00CE1370" w:rsidRPr="00B65CE2">
        <w:t>E</w:t>
      </w:r>
      <w:r w:rsidRPr="00B65CE2">
        <w:t>nergy beams ricocheting off a wall, using an energy blast on all the targets in an area, or increasing the chance of a knockback at the cost of accuracy or damage are just a few examples.</w:t>
      </w:r>
    </w:p>
    <w:p w14:paraId="1BC62354" w14:textId="77777777" w:rsidR="00384F3C" w:rsidRPr="00B65CE2" w:rsidRDefault="00384F3C" w:rsidP="00384F3C"/>
    <w:p w14:paraId="1B4607F6" w14:textId="7FA67088" w:rsidR="00384F3C" w:rsidRPr="00B65CE2" w:rsidRDefault="00384F3C" w:rsidP="00384F3C">
      <w:r w:rsidRPr="00B65CE2">
        <w:t xml:space="preserve">Power Tricks grant advantages or additional effects in exchange for increasing the power’s burnout value, suffering </w:t>
      </w:r>
      <w:r w:rsidR="008047AF" w:rsidRPr="00B65CE2">
        <w:t>D</w:t>
      </w:r>
      <w:r w:rsidRPr="00B65CE2">
        <w:t xml:space="preserve">isadvantage, requiring multiple actions, or applying </w:t>
      </w:r>
      <w:r w:rsidR="008047AF" w:rsidRPr="00B65CE2">
        <w:t xml:space="preserve">penalties </w:t>
      </w:r>
      <w:r w:rsidRPr="00B65CE2">
        <w:t>to hit or damage.</w:t>
      </w:r>
    </w:p>
    <w:p w14:paraId="68AC35EA" w14:textId="77777777" w:rsidR="00384F3C" w:rsidRPr="00B65CE2" w:rsidRDefault="00384F3C" w:rsidP="00384F3C"/>
    <w:p w14:paraId="319D5223" w14:textId="718748C5" w:rsidR="00384F3C" w:rsidRPr="00B65CE2" w:rsidRDefault="00384F3C" w:rsidP="00384F3C">
      <w:r w:rsidRPr="00B65CE2">
        <w:t xml:space="preserve">When you wish to perform a new Power Trick, you must first describe it to your </w:t>
      </w:r>
      <w:r w:rsidR="00741145" w:rsidRPr="00B65CE2">
        <w:t>editor-in-chief, who then decides if it is possible, what its effects are, what burnout costs are, and what any other modifications are required</w:t>
      </w:r>
      <w:r w:rsidRPr="00B65CE2">
        <w:t xml:space="preserve">. </w:t>
      </w:r>
    </w:p>
    <w:p w14:paraId="7B64D36A" w14:textId="77777777" w:rsidR="00384F3C" w:rsidRDefault="00384F3C" w:rsidP="00384F3C"/>
    <w:p w14:paraId="660F8D61" w14:textId="3767C456" w:rsidR="00384F3C" w:rsidRPr="003B4C00" w:rsidRDefault="00384F3C" w:rsidP="00384F3C">
      <w:r w:rsidRPr="003B4C00">
        <w:t>We have created a</w:t>
      </w:r>
      <w:r w:rsidR="008047AF">
        <w:t>nd presented a few</w:t>
      </w:r>
      <w:r w:rsidRPr="003B4C00">
        <w:t xml:space="preserve"> in sidebars, among the powers section below.</w:t>
      </w:r>
    </w:p>
    <w:p w14:paraId="7DAFB673" w14:textId="77777777" w:rsidR="00384F3C" w:rsidRPr="003B4C00" w:rsidRDefault="00384F3C" w:rsidP="00384F3C"/>
    <w:p w14:paraId="58F74F6A" w14:textId="77777777" w:rsidR="00384F3C" w:rsidRPr="003B4C00" w:rsidRDefault="00384F3C" w:rsidP="00384F3C">
      <w:r w:rsidRPr="003B4C00">
        <w:t>&lt;side bar&gt;</w:t>
      </w:r>
    </w:p>
    <w:p w14:paraId="22AE763E" w14:textId="77777777" w:rsidR="00384F3C" w:rsidRPr="003B4C00" w:rsidRDefault="00384F3C" w:rsidP="00384F3C">
      <w:r w:rsidRPr="003B4C00">
        <w:rPr>
          <w:rStyle w:val="Heading4Char"/>
          <w:rFonts w:ascii="Times New Roman" w:eastAsia="Calibri" w:hAnsi="Times New Roman"/>
        </w:rPr>
        <w:t>A Quick guide to understanding Power Tricks</w:t>
      </w:r>
    </w:p>
    <w:p w14:paraId="19FAEF1C" w14:textId="57F792E7" w:rsidR="00384F3C" w:rsidRPr="003B4C00" w:rsidRDefault="00384F3C" w:rsidP="00384F3C">
      <w:r w:rsidRPr="003B4C00">
        <w:rPr>
          <w:i/>
        </w:rPr>
        <w:t>Powers:</w:t>
      </w:r>
      <w:r w:rsidRPr="003B4C00">
        <w:t xml:space="preserve"> The powers </w:t>
      </w:r>
      <w:r w:rsidR="008047AF">
        <w:t>that</w:t>
      </w:r>
      <w:r w:rsidRPr="003B4C00">
        <w:t xml:space="preserve"> may perform this power trick.</w:t>
      </w:r>
    </w:p>
    <w:p w14:paraId="4AB3BCB2" w14:textId="656BD5F5" w:rsidR="00384F3C" w:rsidRPr="003B4C00" w:rsidRDefault="00384F3C" w:rsidP="00384F3C">
      <w:r w:rsidRPr="003B4C00">
        <w:rPr>
          <w:i/>
        </w:rPr>
        <w:t>Cost</w:t>
      </w:r>
      <w:r w:rsidR="008047AF">
        <w:rPr>
          <w:i/>
        </w:rPr>
        <w:t>:</w:t>
      </w:r>
      <w:r w:rsidRPr="003B4C00">
        <w:t xml:space="preserve"> </w:t>
      </w:r>
      <w:r w:rsidR="008047AF">
        <w:t xml:space="preserve"> </w:t>
      </w:r>
      <w:r w:rsidRPr="003B4C00">
        <w:t xml:space="preserve">list of penalties </w:t>
      </w:r>
      <w:r>
        <w:t>that</w:t>
      </w:r>
      <w:r w:rsidRPr="003B4C00">
        <w:t xml:space="preserve"> apply to the power trick.</w:t>
      </w:r>
    </w:p>
    <w:p w14:paraId="6C5AC2FE" w14:textId="77777777" w:rsidR="00384F3C" w:rsidRPr="003B4C00" w:rsidRDefault="00384F3C" w:rsidP="00384F3C">
      <w:pPr>
        <w:rPr>
          <w:i/>
        </w:rPr>
      </w:pPr>
      <w:r w:rsidRPr="003B4C00">
        <w:rPr>
          <w:i/>
        </w:rPr>
        <w:lastRenderedPageBreak/>
        <w:t>Effect:</w:t>
      </w:r>
      <w:r w:rsidRPr="003B4C00">
        <w:t xml:space="preserve"> The effect of using the power trick. </w:t>
      </w:r>
    </w:p>
    <w:p w14:paraId="70F76B4E" w14:textId="77777777" w:rsidR="00384F3C" w:rsidRPr="003B4C00" w:rsidRDefault="00384F3C" w:rsidP="00384F3C">
      <w:r w:rsidRPr="003B4C00">
        <w:t>&lt;/side bar&gt;</w:t>
      </w:r>
    </w:p>
    <w:p w14:paraId="5EDC71DD" w14:textId="77777777" w:rsidR="00384F3C" w:rsidRPr="003B4C00" w:rsidRDefault="00384F3C" w:rsidP="00384F3C"/>
    <w:p w14:paraId="4A092618" w14:textId="77777777" w:rsidR="00384F3C" w:rsidRPr="003B4C00" w:rsidRDefault="00384F3C" w:rsidP="00384F3C">
      <w:pPr>
        <w:pStyle w:val="Heading3"/>
        <w:rPr>
          <w:rFonts w:eastAsia="NewcomenBlack"/>
        </w:rPr>
      </w:pPr>
      <w:r w:rsidRPr="003B4C00">
        <w:t>&lt;h3&gt;</w:t>
      </w:r>
      <w:r w:rsidRPr="003B4C00">
        <w:rPr>
          <w:rFonts w:eastAsia="NewcomenBlack"/>
        </w:rPr>
        <w:t xml:space="preserve">Developing and Mastering Power </w:t>
      </w:r>
      <w:r>
        <w:rPr>
          <w:rFonts w:eastAsia="NewcomenBlack"/>
        </w:rPr>
        <w:t>Stunts</w:t>
      </w:r>
      <w:r w:rsidRPr="003B4C00">
        <w:rPr>
          <w:rFonts w:eastAsia="NewcomenBlack"/>
        </w:rPr>
        <w:t xml:space="preserve"> </w:t>
      </w:r>
    </w:p>
    <w:p w14:paraId="5C073564" w14:textId="6B01D7B1" w:rsidR="00384F3C" w:rsidRPr="003B4C00" w:rsidRDefault="00384F3C" w:rsidP="00384F3C">
      <w:r w:rsidRPr="003B4C00">
        <w:t xml:space="preserve">When attempting to develop a new power </w:t>
      </w:r>
      <w:r>
        <w:t>stunt</w:t>
      </w:r>
      <w:r w:rsidR="008047AF">
        <w:t>,</w:t>
      </w:r>
      <w:r w:rsidRPr="003B4C00">
        <w:t xml:space="preserve"> you are limited to using that </w:t>
      </w:r>
      <w:r>
        <w:t>p</w:t>
      </w:r>
      <w:r w:rsidRPr="003B4C00">
        <w:t xml:space="preserve">ower </w:t>
      </w:r>
      <w:r>
        <w:t>s</w:t>
      </w:r>
      <w:r w:rsidRPr="003B4C00">
        <w:t xml:space="preserve">tunt once per scene at the cost of a plot point. When developing a new power stunt, the </w:t>
      </w:r>
      <w:r w:rsidR="00741145">
        <w:t>editor-in-chief may require a power check to perform it successfully</w:t>
      </w:r>
      <w:r w:rsidRPr="003B4C00">
        <w:t xml:space="preserve">; if such a roll is required, you are only required to spend a plot point if the roll is successful. </w:t>
      </w:r>
    </w:p>
    <w:p w14:paraId="1B9832E5" w14:textId="77777777" w:rsidR="00384F3C" w:rsidRPr="003B4C00" w:rsidRDefault="00384F3C" w:rsidP="00384F3C"/>
    <w:p w14:paraId="38E52E71" w14:textId="785610E2" w:rsidR="00384F3C" w:rsidRPr="00502F5D" w:rsidRDefault="00384F3C" w:rsidP="00384F3C">
      <w:pPr>
        <w:rPr>
          <w:color w:val="000000" w:themeColor="text1"/>
        </w:rPr>
      </w:pPr>
      <w:r w:rsidRPr="00502F5D">
        <w:rPr>
          <w:color w:val="000000" w:themeColor="text1"/>
        </w:rPr>
        <w:t>Once you have performed a particular Power Stunt 10 times, the next time you gain a feat</w:t>
      </w:r>
      <w:r w:rsidR="008047AF">
        <w:rPr>
          <w:color w:val="000000" w:themeColor="text1"/>
        </w:rPr>
        <w:t>,</w:t>
      </w:r>
      <w:r w:rsidRPr="00502F5D">
        <w:rPr>
          <w:color w:val="000000" w:themeColor="text1"/>
        </w:rPr>
        <w:t xml:space="preserve"> you may take the </w:t>
      </w:r>
      <w:r w:rsidRPr="00502F5D">
        <w:rPr>
          <w:i/>
          <w:color w:val="000000" w:themeColor="text1"/>
        </w:rPr>
        <w:t>Master Power Stunt</w:t>
      </w:r>
      <w:r w:rsidRPr="00502F5D">
        <w:rPr>
          <w:color w:val="000000" w:themeColor="text1"/>
        </w:rPr>
        <w:t xml:space="preserve"> Feat to master it, allowing you to use that stunt as many times as you wish without the expenditure of a plot point.</w:t>
      </w:r>
    </w:p>
    <w:p w14:paraId="4B33882E" w14:textId="77777777" w:rsidR="00384F3C" w:rsidRPr="00502F5D" w:rsidRDefault="00384F3C" w:rsidP="00384F3C">
      <w:pPr>
        <w:rPr>
          <w:color w:val="000000" w:themeColor="text1"/>
        </w:rPr>
      </w:pPr>
    </w:p>
    <w:p w14:paraId="12FC3277" w14:textId="6850B95F" w:rsidR="00384F3C" w:rsidRPr="00502F5D" w:rsidRDefault="008047AF" w:rsidP="00384F3C">
      <w:pPr>
        <w:rPr>
          <w:color w:val="000000" w:themeColor="text1"/>
        </w:rPr>
      </w:pPr>
      <w:r>
        <w:rPr>
          <w:color w:val="000000" w:themeColor="text1"/>
        </w:rPr>
        <w:t>O</w:t>
      </w:r>
      <w:r w:rsidR="00384F3C" w:rsidRPr="00502F5D">
        <w:rPr>
          <w:color w:val="000000" w:themeColor="text1"/>
        </w:rPr>
        <w:t xml:space="preserve">nce you have mastered an Emulated Power, you may later separate an emulated power from its parent power by using </w:t>
      </w:r>
      <w:r>
        <w:rPr>
          <w:color w:val="000000" w:themeColor="text1"/>
        </w:rPr>
        <w:t xml:space="preserve">the </w:t>
      </w:r>
      <w:r w:rsidR="00384F3C" w:rsidRPr="00502F5D">
        <w:rPr>
          <w:i/>
          <w:color w:val="000000" w:themeColor="text1"/>
        </w:rPr>
        <w:t>Master Emulated Power</w:t>
      </w:r>
      <w:r w:rsidR="00384F3C" w:rsidRPr="00502F5D">
        <w:rPr>
          <w:color w:val="000000" w:themeColor="text1"/>
        </w:rPr>
        <w:t xml:space="preserve"> feat, making it a separate power</w:t>
      </w:r>
      <w:r>
        <w:rPr>
          <w:color w:val="000000" w:themeColor="text1"/>
        </w:rPr>
        <w:t xml:space="preserve"> that can now be increased independently with all the parent power’s modifications</w:t>
      </w:r>
      <w:r w:rsidR="00384F3C" w:rsidRPr="00502F5D">
        <w:rPr>
          <w:color w:val="000000" w:themeColor="text1"/>
        </w:rPr>
        <w:t xml:space="preserve">. </w:t>
      </w:r>
    </w:p>
    <w:p w14:paraId="7028CC54" w14:textId="77777777" w:rsidR="00384F3C" w:rsidRPr="003B4C00" w:rsidRDefault="00384F3C" w:rsidP="00384F3C"/>
    <w:p w14:paraId="6833AF32" w14:textId="60B51E00" w:rsidR="00384F3C" w:rsidRPr="003B4C00" w:rsidRDefault="00384F3C" w:rsidP="00384F3C">
      <w:pPr>
        <w:rPr>
          <w:i/>
        </w:rPr>
      </w:pPr>
      <w:r w:rsidRPr="003B4C00">
        <w:t>Example: You possess Move Object:20 and Master the Emulated Power of Energy Blast (Kinetic): 10. Later</w:t>
      </w:r>
      <w:r w:rsidR="008047AF">
        <w:t>,</w:t>
      </w:r>
      <w:r w:rsidRPr="003B4C00">
        <w:t xml:space="preserve"> you </w:t>
      </w:r>
      <w:r w:rsidR="008047AF">
        <w:t xml:space="preserve">can </w:t>
      </w:r>
      <w:r w:rsidRPr="003B4C00">
        <w:t xml:space="preserve">take the </w:t>
      </w:r>
      <w:r w:rsidRPr="003B4C00">
        <w:rPr>
          <w:i/>
        </w:rPr>
        <w:t>Master Emulated Power</w:t>
      </w:r>
      <w:r w:rsidRPr="003B4C00">
        <w:t xml:space="preserve"> feat and choose to separate Energy Blast (Kinetic)</w:t>
      </w:r>
      <w:r w:rsidR="008047AF">
        <w:t>,</w:t>
      </w:r>
      <w:r w:rsidRPr="003B4C00">
        <w:t xml:space="preserve"> </w:t>
      </w:r>
      <w:r w:rsidR="008047AF">
        <w:t>making it an independent power</w:t>
      </w:r>
      <w:r w:rsidRPr="003B4C00">
        <w:t xml:space="preserve">. </w:t>
      </w:r>
    </w:p>
    <w:p w14:paraId="21D4F499" w14:textId="77777777" w:rsidR="00384F3C" w:rsidRPr="003B4C00" w:rsidRDefault="00384F3C" w:rsidP="00384F3C"/>
    <w:p w14:paraId="01B8467C" w14:textId="77777777" w:rsidR="00384F3C" w:rsidRPr="003B4C00" w:rsidRDefault="00384F3C" w:rsidP="00384F3C">
      <w:pPr>
        <w:pStyle w:val="Heading3"/>
      </w:pPr>
      <w:r w:rsidRPr="003B4C00">
        <w:t>&lt;h3&gt;Understanding Powers</w:t>
      </w:r>
    </w:p>
    <w:p w14:paraId="1574BFAB" w14:textId="5C5B1276" w:rsidR="00384F3C" w:rsidRPr="003B4C00" w:rsidRDefault="00384F3C" w:rsidP="00384F3C">
      <w:r w:rsidRPr="003B4C00">
        <w:t xml:space="preserve">Powers are </w:t>
      </w:r>
      <w:r w:rsidR="008047AF">
        <w:t>presented</w:t>
      </w:r>
      <w:r w:rsidRPr="003B4C00">
        <w:t xml:space="preserve"> in a universal format with entries as listed below. If a power lacks a particular entry, it simply does not apply.   </w:t>
      </w:r>
    </w:p>
    <w:p w14:paraId="3AE9B494" w14:textId="77777777" w:rsidR="00384F3C" w:rsidRPr="003B4C00" w:rsidRDefault="00384F3C" w:rsidP="00384F3C"/>
    <w:p w14:paraId="32C157C0" w14:textId="77777777" w:rsidR="00384F3C" w:rsidRPr="003B4C00" w:rsidRDefault="00384F3C" w:rsidP="00384F3C">
      <w:pPr>
        <w:pStyle w:val="Heading2"/>
      </w:pPr>
      <w:r w:rsidRPr="003B4C00">
        <w:t>&lt;Power Name&gt;</w:t>
      </w:r>
    </w:p>
    <w:p w14:paraId="3E502D41" w14:textId="77777777" w:rsidR="00384F3C" w:rsidRPr="003B4C00" w:rsidRDefault="00384F3C" w:rsidP="00384F3C">
      <w:r w:rsidRPr="003B4C00">
        <w:rPr>
          <w:b/>
        </w:rPr>
        <w:t>Characteristic:</w:t>
      </w:r>
      <w:r w:rsidRPr="003B4C00">
        <w:t xml:space="preserve"> Continuous, Damaging, Interruptible, Melee, Ranged, Scene</w:t>
      </w:r>
    </w:p>
    <w:p w14:paraId="24E4DB8D" w14:textId="77777777" w:rsidR="00384F3C" w:rsidRPr="00BF2639" w:rsidRDefault="00384F3C" w:rsidP="00384F3C">
      <w:pPr>
        <w:rPr>
          <w:b/>
          <w:bCs/>
        </w:rPr>
      </w:pPr>
      <w:r w:rsidRPr="00BF2639">
        <w:rPr>
          <w:b/>
          <w:bCs/>
        </w:rPr>
        <w:t>Primary Ability:</w:t>
      </w:r>
    </w:p>
    <w:p w14:paraId="7AC767E4" w14:textId="77777777" w:rsidR="00384F3C" w:rsidRPr="00BF2639" w:rsidRDefault="00384F3C" w:rsidP="00384F3C">
      <w:pPr>
        <w:rPr>
          <w:b/>
          <w:bCs/>
        </w:rPr>
      </w:pPr>
      <w:r w:rsidRPr="00BF2639">
        <w:rPr>
          <w:b/>
          <w:bCs/>
        </w:rPr>
        <w:t xml:space="preserve">Action:  </w:t>
      </w:r>
    </w:p>
    <w:p w14:paraId="4EE99475" w14:textId="77777777" w:rsidR="00384F3C" w:rsidRPr="00BF2639" w:rsidRDefault="00384F3C" w:rsidP="00384F3C">
      <w:pPr>
        <w:rPr>
          <w:b/>
          <w:bCs/>
        </w:rPr>
      </w:pPr>
      <w:r w:rsidRPr="00BF2639">
        <w:rPr>
          <w:b/>
          <w:bCs/>
        </w:rPr>
        <w:t>Attack:</w:t>
      </w:r>
    </w:p>
    <w:p w14:paraId="71F12571" w14:textId="77777777" w:rsidR="00384F3C" w:rsidRPr="00BF2639" w:rsidRDefault="00384F3C" w:rsidP="00384F3C">
      <w:pPr>
        <w:rPr>
          <w:b/>
          <w:bCs/>
        </w:rPr>
      </w:pPr>
      <w:r w:rsidRPr="00BF2639">
        <w:rPr>
          <w:b/>
          <w:bCs/>
        </w:rPr>
        <w:t xml:space="preserve">Burnout: </w:t>
      </w:r>
    </w:p>
    <w:p w14:paraId="4B365131" w14:textId="7FF6E5A7" w:rsidR="00384F3C" w:rsidRPr="001A418C" w:rsidRDefault="00384F3C" w:rsidP="00384F3C">
      <w:pPr>
        <w:rPr>
          <w:i/>
        </w:rPr>
      </w:pPr>
      <w:r w:rsidRPr="001A418C">
        <w:rPr>
          <w:i/>
        </w:rPr>
        <w:t>&lt;</w:t>
      </w:r>
      <w:r w:rsidR="001A418C">
        <w:rPr>
          <w:i/>
        </w:rPr>
        <w:t xml:space="preserve">Descriptive </w:t>
      </w:r>
      <w:r w:rsidRPr="001A418C">
        <w:rPr>
          <w:i/>
        </w:rPr>
        <w:t>flavor text&gt;</w:t>
      </w:r>
    </w:p>
    <w:p w14:paraId="7DD5A96D" w14:textId="77777777" w:rsidR="00384F3C" w:rsidRPr="00BF2639" w:rsidRDefault="00384F3C" w:rsidP="00384F3C">
      <w:pPr>
        <w:rPr>
          <w:b/>
          <w:bCs/>
        </w:rPr>
      </w:pPr>
      <w:r w:rsidRPr="00BF2639">
        <w:rPr>
          <w:b/>
          <w:bCs/>
        </w:rPr>
        <w:t>Effect:</w:t>
      </w:r>
    </w:p>
    <w:p w14:paraId="08D1B8A1" w14:textId="77777777" w:rsidR="00384F3C" w:rsidRPr="003B4C00" w:rsidRDefault="00384F3C" w:rsidP="00384F3C"/>
    <w:p w14:paraId="70A4C00B" w14:textId="77777777" w:rsidR="00384F3C" w:rsidRPr="003B4C00" w:rsidRDefault="00384F3C" w:rsidP="00384F3C">
      <w:pPr>
        <w:pStyle w:val="Heading3"/>
      </w:pPr>
      <w:r w:rsidRPr="003B4C00">
        <w:t xml:space="preserve">Characteristics: </w:t>
      </w:r>
    </w:p>
    <w:p w14:paraId="7B6851BD" w14:textId="7CFABBEB" w:rsidR="00384F3C" w:rsidRPr="000F43DA" w:rsidRDefault="00CE1370" w:rsidP="00384F3C">
      <w:pPr>
        <w:rPr>
          <w:i/>
        </w:rPr>
      </w:pPr>
      <w:r>
        <w:t>Below is a list of possible characteristics. Sometimes, possible limitations, such as Super-Human Only, may also be included</w:t>
      </w:r>
      <w:r w:rsidR="00384F3C" w:rsidRPr="000F43DA">
        <w:rPr>
          <w:i/>
        </w:rPr>
        <w:t>.</w:t>
      </w:r>
    </w:p>
    <w:p w14:paraId="6C14C7A7" w14:textId="77777777" w:rsidR="00384F3C" w:rsidRPr="000F43DA" w:rsidRDefault="00384F3C" w:rsidP="00384F3C"/>
    <w:p w14:paraId="743C4594" w14:textId="77777777" w:rsidR="00384F3C" w:rsidRPr="000F43DA" w:rsidRDefault="00384F3C" w:rsidP="00384F3C">
      <w:r w:rsidRPr="000F43DA">
        <w:rPr>
          <w:i/>
        </w:rPr>
        <w:t xml:space="preserve">Continuous: </w:t>
      </w:r>
      <w:r w:rsidRPr="000F43DA">
        <w:t xml:space="preserve"> This power is continuous and does not need to be activated.   </w:t>
      </w:r>
    </w:p>
    <w:p w14:paraId="47463EF8" w14:textId="77777777" w:rsidR="00384F3C" w:rsidRPr="000F43DA" w:rsidRDefault="00384F3C" w:rsidP="00384F3C"/>
    <w:p w14:paraId="15C1EF0C" w14:textId="3CBC3253" w:rsidR="00AF53B3" w:rsidRPr="00AF53B3" w:rsidRDefault="00384F3C" w:rsidP="00AF53B3">
      <w:pPr>
        <w:rPr>
          <w:i/>
        </w:rPr>
      </w:pPr>
      <w:r w:rsidRPr="00AF53B3">
        <w:rPr>
          <w:i/>
        </w:rPr>
        <w:t xml:space="preserve">Damaging: </w:t>
      </w:r>
      <w:r w:rsidRPr="000F43DA">
        <w:t xml:space="preserve"> Powers with this characteristic deal </w:t>
      </w:r>
      <w:r w:rsidR="00AF53B3">
        <w:t>your</w:t>
      </w:r>
      <w:r w:rsidRPr="000F43DA">
        <w:t xml:space="preserve"> </w:t>
      </w:r>
      <w:r w:rsidR="00AF53B3">
        <w:t xml:space="preserve">power’s </w:t>
      </w:r>
      <w:r w:rsidRPr="00AF53B3">
        <w:rPr>
          <w:color w:val="FF0000"/>
        </w:rPr>
        <w:t xml:space="preserve">base </w:t>
      </w:r>
      <w:r w:rsidR="00AF53B3" w:rsidRPr="00AF53B3">
        <w:rPr>
          <w:color w:val="FF0000"/>
        </w:rPr>
        <w:t xml:space="preserve">power </w:t>
      </w:r>
      <w:r w:rsidRPr="00AF53B3">
        <w:rPr>
          <w:color w:val="FF0000"/>
        </w:rPr>
        <w:t xml:space="preserve">die </w:t>
      </w:r>
      <w:r w:rsidR="00AF53B3" w:rsidRPr="00AF53B3">
        <w:rPr>
          <w:color w:val="FF0000"/>
        </w:rPr>
        <w:t>+ the power score modifier</w:t>
      </w:r>
      <w:r w:rsidR="00AF53B3">
        <w:t xml:space="preserve"> </w:t>
      </w:r>
      <w:r w:rsidRPr="000F43DA">
        <w:t xml:space="preserve">in damage as indicated by </w:t>
      </w:r>
      <w:r w:rsidR="00AF53B3">
        <w:t xml:space="preserve">your </w:t>
      </w:r>
      <w:r w:rsidRPr="000F43DA">
        <w:t>power score</w:t>
      </w:r>
      <w:r w:rsidR="00E27E01">
        <w:t>.</w:t>
      </w:r>
      <w:r w:rsidR="00AF53B3">
        <w:br/>
      </w:r>
      <w:r w:rsidR="00AF53B3">
        <w:br/>
      </w:r>
      <w:r w:rsidR="00AF53B3">
        <w:br/>
      </w:r>
    </w:p>
    <w:p w14:paraId="6CEA81D7" w14:textId="4BFC5CA6" w:rsidR="00384F3C" w:rsidRPr="000F43DA" w:rsidRDefault="00AF53B3" w:rsidP="00384F3C">
      <w:r>
        <w:lastRenderedPageBreak/>
        <w:br/>
      </w:r>
    </w:p>
    <w:p w14:paraId="7B83F576" w14:textId="77777777" w:rsidR="00384F3C" w:rsidRPr="000F43DA" w:rsidRDefault="00384F3C" w:rsidP="00384F3C"/>
    <w:p w14:paraId="106CA07D" w14:textId="77777777" w:rsidR="00384F3C" w:rsidRPr="000F43DA" w:rsidRDefault="00384F3C" w:rsidP="00384F3C">
      <w:r w:rsidRPr="000F43DA">
        <w:rPr>
          <w:i/>
        </w:rPr>
        <w:t xml:space="preserve">Interruptible: </w:t>
      </w:r>
      <w:r w:rsidRPr="000F43DA">
        <w:t xml:space="preserve">This use of this power is considered an </w:t>
      </w:r>
      <w:r w:rsidRPr="000F43DA">
        <w:rPr>
          <w:i/>
        </w:rPr>
        <w:t xml:space="preserve">Interruptible </w:t>
      </w:r>
      <w:r w:rsidRPr="000F43DA">
        <w:t>action</w:t>
      </w:r>
      <w:r w:rsidRPr="000F43DA">
        <w:rPr>
          <w:i/>
        </w:rPr>
        <w:t xml:space="preserve"> (</w:t>
      </w:r>
      <w:r w:rsidRPr="000F43DA">
        <w:t>See pg. XX).</w:t>
      </w:r>
    </w:p>
    <w:p w14:paraId="32558F30" w14:textId="77777777" w:rsidR="00384F3C" w:rsidRPr="000F43DA" w:rsidRDefault="00384F3C" w:rsidP="00384F3C"/>
    <w:p w14:paraId="1762EB9F" w14:textId="24264766" w:rsidR="00384F3C" w:rsidRPr="000F43DA" w:rsidRDefault="00384F3C" w:rsidP="00384F3C">
      <w:r w:rsidRPr="000F43DA">
        <w:rPr>
          <w:i/>
        </w:rPr>
        <w:t xml:space="preserve">Ranged: </w:t>
      </w:r>
      <w:r w:rsidRPr="000F43DA">
        <w:t xml:space="preserve">Any power with this characteristic is utilized at range. Unless a static number of areas are noted (with 0 being the same area), a ranged power’s range is equal </w:t>
      </w:r>
      <w:r w:rsidR="00892FEF">
        <w:t xml:space="preserve">to </w:t>
      </w:r>
      <w:r w:rsidR="00B77D15" w:rsidRPr="000F43DA">
        <w:t>your</w:t>
      </w:r>
      <w:r w:rsidRPr="000F43DA">
        <w:t xml:space="preserve"> power score modifier (minimum of </w:t>
      </w:r>
      <w:r w:rsidR="00B77D15" w:rsidRPr="000F43DA">
        <w:t>2</w:t>
      </w:r>
      <w:r w:rsidRPr="000F43DA">
        <w:t xml:space="preserve">) in areas. Also, unless otherwise noted, you must have a direct line of sight to your intended target. </w:t>
      </w:r>
    </w:p>
    <w:p w14:paraId="48F5FBAB" w14:textId="77777777" w:rsidR="00384F3C" w:rsidRPr="000F43DA" w:rsidRDefault="00384F3C" w:rsidP="00384F3C"/>
    <w:p w14:paraId="1FC49ED9" w14:textId="77777777" w:rsidR="00384F3C" w:rsidRPr="000F43DA" w:rsidRDefault="00384F3C" w:rsidP="00384F3C">
      <w:r w:rsidRPr="000F43DA">
        <w:rPr>
          <w:i/>
        </w:rPr>
        <w:t>Melee:</w:t>
      </w:r>
      <w:r w:rsidRPr="000F43DA">
        <w:t xml:space="preserve"> powers with a </w:t>
      </w:r>
      <w:r w:rsidRPr="000F43DA">
        <w:rPr>
          <w:i/>
        </w:rPr>
        <w:t xml:space="preserve">Melee </w:t>
      </w:r>
      <w:r w:rsidRPr="000F43DA">
        <w:t>characteristic may only be used against targets in the same area.</w:t>
      </w:r>
    </w:p>
    <w:p w14:paraId="550EA87F" w14:textId="77777777" w:rsidR="00384F3C" w:rsidRPr="000F43DA" w:rsidRDefault="00384F3C" w:rsidP="00384F3C">
      <w:r w:rsidRPr="000F43DA">
        <w:t xml:space="preserve"> </w:t>
      </w:r>
    </w:p>
    <w:p w14:paraId="2E62FCC9" w14:textId="2F079459" w:rsidR="00384F3C" w:rsidRPr="000F43DA" w:rsidRDefault="00384F3C" w:rsidP="00384F3C">
      <w:r w:rsidRPr="000F43DA">
        <w:rPr>
          <w:i/>
        </w:rPr>
        <w:t xml:space="preserve">Scene: </w:t>
      </w:r>
      <w:r w:rsidRPr="000F43DA">
        <w:t xml:space="preserve"> Once this power is activated, it lasts until the end of the Scene</w:t>
      </w:r>
      <w:r w:rsidR="00892FEF">
        <w:t>. P</w:t>
      </w:r>
      <w:r w:rsidRPr="000F43DA">
        <w:t>owers with this duration may be shut off at the hero’s discretion before the end of the scene as a bonus action on their turn.</w:t>
      </w:r>
    </w:p>
    <w:p w14:paraId="26886D09" w14:textId="77777777" w:rsidR="00384F3C" w:rsidRPr="000F43DA" w:rsidRDefault="00384F3C" w:rsidP="00384F3C"/>
    <w:p w14:paraId="5ACBA6B8" w14:textId="77777777" w:rsidR="00384F3C" w:rsidRPr="003B4C00" w:rsidRDefault="00384F3C" w:rsidP="00384F3C">
      <w:pPr>
        <w:pStyle w:val="Heading3"/>
      </w:pPr>
      <w:r w:rsidRPr="003B4C00">
        <w:t>Primary Ability:</w:t>
      </w:r>
    </w:p>
    <w:p w14:paraId="51C7C060" w14:textId="7B05C592" w:rsidR="00384F3C" w:rsidRPr="003B4C00" w:rsidRDefault="00384F3C" w:rsidP="00384F3C">
      <w:r w:rsidRPr="003B4C00">
        <w:t>All powers possess a Primary Ability</w:t>
      </w:r>
      <w:r w:rsidR="00892FEF">
        <w:t>,</w:t>
      </w:r>
      <w:r>
        <w:t xml:space="preserve"> which is </w:t>
      </w:r>
      <w:r w:rsidRPr="003B4C00">
        <w:t xml:space="preserve">utilized </w:t>
      </w:r>
      <w:r>
        <w:t>when you are</w:t>
      </w:r>
      <w:r w:rsidRPr="003B4C00">
        <w:t xml:space="preserve"> required to perform a Power Check.  If two ability scores are listed, upon acquiring the power, you must pick one; once chosen, you cannot change the power’s Primary Ability. </w:t>
      </w:r>
    </w:p>
    <w:p w14:paraId="204454A4" w14:textId="77777777" w:rsidR="006011EF" w:rsidRDefault="006011EF" w:rsidP="006011EF">
      <w:pPr>
        <w:pStyle w:val="NoSpacing"/>
      </w:pPr>
    </w:p>
    <w:p w14:paraId="70F1C2F7" w14:textId="77777777" w:rsidR="00384F3C" w:rsidRPr="003B4C00" w:rsidRDefault="00384F3C" w:rsidP="00384F3C">
      <w:pPr>
        <w:pStyle w:val="Heading3"/>
      </w:pPr>
      <w:r w:rsidRPr="003B4C00">
        <w:t xml:space="preserve">Action: </w:t>
      </w:r>
    </w:p>
    <w:p w14:paraId="05D16882" w14:textId="77777777" w:rsidR="00384F3C" w:rsidRPr="003B4C00" w:rsidRDefault="00384F3C" w:rsidP="00384F3C">
      <w:r w:rsidRPr="003B4C00">
        <w:t xml:space="preserve">The action required to utilize this power. </w:t>
      </w:r>
    </w:p>
    <w:p w14:paraId="4DA2F08F" w14:textId="77777777" w:rsidR="00384F3C" w:rsidRPr="003B4C00" w:rsidRDefault="00384F3C" w:rsidP="00384F3C"/>
    <w:p w14:paraId="7EF373AA" w14:textId="77777777" w:rsidR="00384F3C" w:rsidRPr="003B4C00" w:rsidRDefault="00384F3C" w:rsidP="00384F3C">
      <w:pPr>
        <w:pStyle w:val="Heading3"/>
      </w:pPr>
      <w:r w:rsidRPr="003B4C00">
        <w:t>Attack:</w:t>
      </w:r>
    </w:p>
    <w:p w14:paraId="5CA9392B" w14:textId="77CC1C90" w:rsidR="00384F3C" w:rsidRPr="00B65CE2" w:rsidRDefault="00384F3C" w:rsidP="00384F3C">
      <w:r w:rsidRPr="00B65CE2">
        <w:t>The Defense</w:t>
      </w:r>
      <w:r w:rsidR="00283A5C" w:rsidRPr="00B65CE2">
        <w:t xml:space="preserve"> </w:t>
      </w:r>
      <w:r w:rsidR="00892FEF" w:rsidRPr="00B65CE2">
        <w:t xml:space="preserve">targeted </w:t>
      </w:r>
      <w:r w:rsidRPr="00B65CE2">
        <w:t>by the power</w:t>
      </w:r>
      <w:r w:rsidR="00892FEF" w:rsidRPr="00B65CE2">
        <w:t>;</w:t>
      </w:r>
      <w:r w:rsidRPr="00B65CE2">
        <w:t xml:space="preserve"> </w:t>
      </w:r>
      <w:r w:rsidR="00892FEF" w:rsidRPr="00B65CE2">
        <w:t>a</w:t>
      </w:r>
      <w:r w:rsidRPr="00B65CE2">
        <w:t xml:space="preserve">ny attack that attacks the target’s Avoidance </w:t>
      </w:r>
      <w:r w:rsidR="00E83A2E" w:rsidRPr="00B65CE2">
        <w:t>requires</w:t>
      </w:r>
      <w:r w:rsidRPr="00B65CE2">
        <w:t xml:space="preserve"> either the </w:t>
      </w:r>
      <w:r w:rsidRPr="00B65CE2">
        <w:rPr>
          <w:i/>
        </w:rPr>
        <w:t>Ranged</w:t>
      </w:r>
      <w:r w:rsidRPr="00B65CE2">
        <w:t xml:space="preserve"> or </w:t>
      </w:r>
      <w:r w:rsidRPr="00B65CE2">
        <w:rPr>
          <w:i/>
        </w:rPr>
        <w:t>Melee</w:t>
      </w:r>
      <w:r w:rsidRPr="00B65CE2">
        <w:t xml:space="preserve"> </w:t>
      </w:r>
      <w:r w:rsidR="00E83A2E" w:rsidRPr="00B65CE2">
        <w:t>a</w:t>
      </w:r>
      <w:r w:rsidRPr="00B65CE2">
        <w:t>ttack</w:t>
      </w:r>
      <w:r w:rsidR="00E83A2E" w:rsidRPr="00B65CE2">
        <w:t xml:space="preserve"> roll</w:t>
      </w:r>
      <w:r w:rsidRPr="00B65CE2">
        <w:t xml:space="preserve">. Powers that attack the target’s Fortitude or Discipline </w:t>
      </w:r>
      <w:r w:rsidR="00E83A2E" w:rsidRPr="00B65CE2">
        <w:t xml:space="preserve">require a </w:t>
      </w:r>
      <w:r w:rsidR="00E83A2E" w:rsidRPr="00B65CE2">
        <w:rPr>
          <w:i/>
        </w:rPr>
        <w:t xml:space="preserve">Power </w:t>
      </w:r>
      <w:r w:rsidR="00E83A2E" w:rsidRPr="00B65CE2">
        <w:t xml:space="preserve">attack roll. </w:t>
      </w:r>
    </w:p>
    <w:p w14:paraId="6302FC90" w14:textId="77777777" w:rsidR="00384F3C" w:rsidRDefault="00384F3C" w:rsidP="00384F3C"/>
    <w:p w14:paraId="04A00745" w14:textId="77777777" w:rsidR="00384F3C" w:rsidRPr="003B4C00" w:rsidRDefault="00384F3C" w:rsidP="00384F3C">
      <w:pPr>
        <w:pStyle w:val="Heading3"/>
      </w:pPr>
      <w:r w:rsidRPr="003B4C00">
        <w:t>Burnout:</w:t>
      </w:r>
    </w:p>
    <w:p w14:paraId="0A438536" w14:textId="57AAE939" w:rsidR="00384F3C" w:rsidRPr="003B4C00" w:rsidRDefault="00384F3C" w:rsidP="00384F3C">
      <w:r w:rsidRPr="003B4C00">
        <w:t>In Rotted Capes, the continue</w:t>
      </w:r>
      <w:r w:rsidR="00892FEF">
        <w:t>d</w:t>
      </w:r>
      <w:r w:rsidRPr="003B4C00">
        <w:t xml:space="preserve"> use of some powers causes stress and fatigue, leading to the </w:t>
      </w:r>
      <w:r w:rsidR="003C1765">
        <w:t>phenomenon referred to as</w:t>
      </w:r>
      <w:r w:rsidRPr="003B4C00">
        <w:t xml:space="preserve"> </w:t>
      </w:r>
      <w:r w:rsidRPr="003C1765">
        <w:rPr>
          <w:i/>
        </w:rPr>
        <w:t>burnout</w:t>
      </w:r>
      <w:r w:rsidRPr="003B4C00">
        <w:t xml:space="preserve">. </w:t>
      </w:r>
    </w:p>
    <w:p w14:paraId="5B5A235C" w14:textId="77777777" w:rsidR="00384F3C" w:rsidRPr="003B4C00" w:rsidRDefault="00384F3C" w:rsidP="00384F3C"/>
    <w:p w14:paraId="2C0B69D9" w14:textId="1FD1E317" w:rsidR="00384F3C" w:rsidRPr="003B4C00" w:rsidRDefault="00384F3C" w:rsidP="00384F3C">
      <w:r w:rsidRPr="003B4C00">
        <w:t>As you use your powers, you must keep track of your burnout score. Your total ac</w:t>
      </w:r>
      <w:r w:rsidR="00892FEF">
        <w:t>cumul</w:t>
      </w:r>
      <w:r w:rsidRPr="003B4C00">
        <w:t xml:space="preserve">ated burnout is reduced by </w:t>
      </w:r>
      <w:r w:rsidR="003C1765" w:rsidRPr="003B4C00">
        <w:t>1</w:t>
      </w:r>
      <w:r w:rsidRPr="003B4C00">
        <w:t xml:space="preserve"> </w:t>
      </w:r>
      <w:r w:rsidR="003C1765">
        <w:t xml:space="preserve">each time you complete a turn </w:t>
      </w:r>
      <w:r w:rsidRPr="003B4C00">
        <w:t>without using power</w:t>
      </w:r>
      <w:r w:rsidR="003C1765">
        <w:t>s</w:t>
      </w:r>
      <w:r w:rsidRPr="003B4C00">
        <w:t xml:space="preserve"> with a burnout </w:t>
      </w:r>
      <w:r w:rsidR="003C1765">
        <w:t>cost</w:t>
      </w:r>
      <w:r w:rsidRPr="003B4C00">
        <w:t xml:space="preserve">.  </w:t>
      </w:r>
    </w:p>
    <w:p w14:paraId="4CE8731D" w14:textId="77777777" w:rsidR="00384F3C" w:rsidRPr="003B4C00" w:rsidRDefault="00384F3C" w:rsidP="00384F3C"/>
    <w:p w14:paraId="0C94EBBE" w14:textId="3F481284" w:rsidR="00384F3C" w:rsidRPr="00892FEF" w:rsidRDefault="00384F3C" w:rsidP="00384F3C">
      <w:r w:rsidRPr="00892FEF">
        <w:t xml:space="preserve">However, any time you start your turn with </w:t>
      </w:r>
      <w:r w:rsidR="003C1765">
        <w:t>an accumulated</w:t>
      </w:r>
      <w:r w:rsidRPr="00892FEF">
        <w:t xml:space="preserve"> Burnout above your Burnout Threshold</w:t>
      </w:r>
      <w:r w:rsidR="00892FEF" w:rsidRPr="00892FEF">
        <w:t>,</w:t>
      </w:r>
      <w:r w:rsidRPr="00892FEF">
        <w:t xml:space="preserve"> </w:t>
      </w:r>
      <w:r w:rsidR="00D16333" w:rsidRPr="00892FEF">
        <w:t xml:space="preserve">you must make a Burnout check by rolling a d20. </w:t>
      </w:r>
      <w:r w:rsidR="00283A5C">
        <w:t>You</w:t>
      </w:r>
      <w:r w:rsidR="00D16333" w:rsidRPr="00892FEF">
        <w:t xml:space="preserve"> must s</w:t>
      </w:r>
      <w:r w:rsidRPr="00892FEF">
        <w:t xml:space="preserve">ucceed or find that you can’t use any of your </w:t>
      </w:r>
      <w:r w:rsidR="00D16333" w:rsidRPr="00892FEF">
        <w:t>power’s</w:t>
      </w:r>
      <w:r w:rsidRPr="00892FEF">
        <w:t xml:space="preserve"> burnout value for the remainder of the scene.</w:t>
      </w:r>
    </w:p>
    <w:p w14:paraId="48248115" w14:textId="77777777" w:rsidR="00384F3C" w:rsidRPr="00892FEF" w:rsidRDefault="00384F3C" w:rsidP="00384F3C"/>
    <w:p w14:paraId="3B78F126" w14:textId="2C7AD950" w:rsidR="00384F3C" w:rsidRPr="00892FEF" w:rsidRDefault="00384F3C" w:rsidP="00384F3C">
      <w:r w:rsidRPr="00892FEF">
        <w:t>The DC of your Burnout Check starts at a DC:</w:t>
      </w:r>
      <w:r w:rsidR="00D16333" w:rsidRPr="00892FEF">
        <w:t>10</w:t>
      </w:r>
      <w:r w:rsidRPr="00892FEF">
        <w:t xml:space="preserve"> but increases by 5 every time you are forced to make a burnout check during that scene to a maximum of DC: 20. </w:t>
      </w:r>
    </w:p>
    <w:p w14:paraId="29C81593" w14:textId="77777777" w:rsidR="00384F3C" w:rsidRPr="003B4C00" w:rsidRDefault="00384F3C" w:rsidP="00384F3C"/>
    <w:p w14:paraId="7BF068EA" w14:textId="0582D519" w:rsidR="00384F3C" w:rsidRPr="003B4C00" w:rsidRDefault="00384F3C" w:rsidP="00384F3C">
      <w:r w:rsidRPr="003B4C00">
        <w:t>At the end of the scene, your</w:t>
      </w:r>
      <w:r w:rsidR="003C1765">
        <w:t xml:space="preserve"> accumulated</w:t>
      </w:r>
      <w:r w:rsidRPr="003B4C00">
        <w:t xml:space="preserve"> burnout is commonly reduced to 0 if there are a few moments for you to catch your breath unless the Editor-in-Chief has other plans.</w:t>
      </w:r>
    </w:p>
    <w:p w14:paraId="50F5C1E8" w14:textId="77777777" w:rsidR="00384F3C" w:rsidRDefault="00384F3C" w:rsidP="00384F3C"/>
    <w:p w14:paraId="5636FB7B" w14:textId="77777777" w:rsidR="00283A5C" w:rsidRPr="00892FEF" w:rsidRDefault="00283A5C" w:rsidP="00283A5C">
      <w:pPr>
        <w:pStyle w:val="NoSpacing"/>
      </w:pPr>
      <w:r w:rsidRPr="00892FEF">
        <w:t>&lt;side bar&gt;</w:t>
      </w:r>
    </w:p>
    <w:p w14:paraId="165A8982" w14:textId="77777777" w:rsidR="00283A5C" w:rsidRPr="00892FEF" w:rsidRDefault="00283A5C" w:rsidP="00283A5C">
      <w:pPr>
        <w:pStyle w:val="Heading4"/>
      </w:pPr>
      <w:r>
        <w:t>&lt;h4&gt;</w:t>
      </w:r>
      <w:r w:rsidRPr="00892FEF">
        <w:t xml:space="preserve">Optional Rule: </w:t>
      </w:r>
      <w:r>
        <w:t xml:space="preserve">Taping your </w:t>
      </w:r>
      <w:r w:rsidRPr="00892FEF">
        <w:t>Maximum Potential</w:t>
      </w:r>
    </w:p>
    <w:p w14:paraId="2A5A0251" w14:textId="77777777" w:rsidR="00283A5C" w:rsidRPr="00B65CE2" w:rsidRDefault="00283A5C" w:rsidP="00283A5C">
      <w:r w:rsidRPr="00B65CE2">
        <w:t xml:space="preserve">Commonly, you cannot benefit from a score above your rank cap. But under specific circumstances, you might be able to tap into your untapped potential.  </w:t>
      </w:r>
    </w:p>
    <w:p w14:paraId="5A1798D8" w14:textId="77777777" w:rsidR="00283A5C" w:rsidRPr="00B65CE2" w:rsidRDefault="00283A5C" w:rsidP="00283A5C"/>
    <w:p w14:paraId="564F71E1" w14:textId="6E322EAB" w:rsidR="00283A5C" w:rsidRPr="00892FEF" w:rsidRDefault="00283A5C" w:rsidP="00283A5C">
      <w:r w:rsidRPr="00B65CE2">
        <w:t>With the Editor-In-Chief’s approval, a hero can tap into their untapped potential for one action or reaction by expending a plot point; after you take this action, you pay enough burnout to surpass your burnout threshold by 1 if you are already past your burnout threshold you make all Burnout Check with Disadvantage till the end of the scene. Such instances should be rare, perhaps under extreme duress or extraordinary circumstances.</w:t>
      </w:r>
      <w:r w:rsidRPr="00892FEF">
        <w:br/>
        <w:t>&lt;side bar&gt;</w:t>
      </w:r>
    </w:p>
    <w:p w14:paraId="2A885378" w14:textId="77777777" w:rsidR="00283A5C" w:rsidRPr="003B4C00" w:rsidRDefault="00283A5C" w:rsidP="00384F3C"/>
    <w:p w14:paraId="7F1CC681" w14:textId="1F3F593A" w:rsidR="00384F3C" w:rsidRDefault="00384F3C" w:rsidP="00384F3C">
      <w:r w:rsidRPr="003B4C00">
        <w:rPr>
          <w:b/>
          <w:i/>
        </w:rPr>
        <w:t>External Power Sources:</w:t>
      </w:r>
      <w:r w:rsidRPr="003B4C00">
        <w:t xml:space="preserve">  Some powers may have their own Burnout Threshold due to an external power source. Burnout of each power source is tracked separately. If you fail a Burnout Check with such a power source</w:t>
      </w:r>
      <w:r w:rsidR="00892FEF">
        <w:t>,</w:t>
      </w:r>
      <w:r w:rsidRPr="003B4C00">
        <w:t xml:space="preserve"> all powers </w:t>
      </w:r>
      <w:r w:rsidR="00892FEF">
        <w:t>that</w:t>
      </w:r>
      <w:r w:rsidRPr="003B4C00">
        <w:t xml:space="preserve"> use that power source, regardless of </w:t>
      </w:r>
      <w:r w:rsidR="00892FEF">
        <w:t xml:space="preserve">whether </w:t>
      </w:r>
      <w:r w:rsidRPr="003B4C00">
        <w:t>it ha</w:t>
      </w:r>
      <w:r w:rsidR="00892FEF">
        <w:t>s a burnout value</w:t>
      </w:r>
      <w:r w:rsidRPr="003B4C00">
        <w:t xml:space="preserve">, become inert until the end of the scene. </w:t>
      </w:r>
    </w:p>
    <w:p w14:paraId="0E9DD8A0" w14:textId="77777777" w:rsidR="0046652D" w:rsidRDefault="0046652D" w:rsidP="00384F3C"/>
    <w:p w14:paraId="0A793ABF" w14:textId="77777777" w:rsidR="00384F3C" w:rsidRPr="003B4C00" w:rsidRDefault="00384F3C" w:rsidP="00384F3C">
      <w:r w:rsidRPr="003B4C00">
        <w:t>&lt;Side Bar&gt;</w:t>
      </w:r>
    </w:p>
    <w:p w14:paraId="67CF79C4" w14:textId="77777777" w:rsidR="00384F3C" w:rsidRPr="004709D8" w:rsidRDefault="00384F3C" w:rsidP="00384F3C">
      <w:pPr>
        <w:rPr>
          <w:b/>
        </w:rPr>
      </w:pPr>
      <w:r w:rsidRPr="004709D8">
        <w:rPr>
          <w:b/>
        </w:rPr>
        <w:t>Hard Core Alternate Rule: Burnout and Exhaustion</w:t>
      </w:r>
      <w:r w:rsidRPr="004709D8">
        <w:rPr>
          <w:b/>
        </w:rPr>
        <w:br/>
      </w:r>
    </w:p>
    <w:p w14:paraId="1D7F3FE1" w14:textId="77777777" w:rsidR="00384F3C" w:rsidRPr="003B4C00" w:rsidRDefault="00384F3C" w:rsidP="00384F3C">
      <w:r w:rsidRPr="003B4C00">
        <w:t>Each time you successfully resist burning out (e.g., rolling higher than the threshold on a Burnout check), you gain a level of Exhaustion. Exhaustion represents the physical and mental strain of pushing your powers to the limit. The levels of Exhaustion have cumulative effects on your character, such as penalties to ability checks, pace, and combat abilities. These effects can be detailed on page XX, and the specific penalties can increase with each additional level of Exhaustion gained.</w:t>
      </w:r>
    </w:p>
    <w:p w14:paraId="35C24EE4" w14:textId="77777777" w:rsidR="00384F3C" w:rsidRPr="003B4C00" w:rsidRDefault="00384F3C" w:rsidP="00384F3C">
      <w:r w:rsidRPr="003B4C00">
        <w:t>&lt;/Side Bar&gt;</w:t>
      </w:r>
    </w:p>
    <w:p w14:paraId="7A59447C" w14:textId="77777777" w:rsidR="00384F3C" w:rsidRPr="003B4C00" w:rsidRDefault="00384F3C" w:rsidP="00384F3C"/>
    <w:p w14:paraId="4DA54A13" w14:textId="77777777" w:rsidR="00384F3C" w:rsidRPr="003B4C00" w:rsidRDefault="00384F3C" w:rsidP="00384F3C">
      <w:pPr>
        <w:pStyle w:val="Heading2"/>
      </w:pPr>
      <w:r w:rsidRPr="003B4C00">
        <w:t xml:space="preserve">Retaining Powers Scene to Scene </w:t>
      </w:r>
    </w:p>
    <w:p w14:paraId="59178CA6" w14:textId="77777777" w:rsidR="00384F3C" w:rsidRPr="003B4C00" w:rsidRDefault="00384F3C" w:rsidP="00384F3C">
      <w:r w:rsidRPr="003B4C00">
        <w:t xml:space="preserve">Powers with the </w:t>
      </w:r>
      <w:r w:rsidRPr="003B4C00">
        <w:rPr>
          <w:i/>
        </w:rPr>
        <w:t xml:space="preserve">Scene </w:t>
      </w:r>
      <w:r w:rsidRPr="003B4C00">
        <w:t>characteristic may be retained from scene to scene. If you choose to</w:t>
      </w:r>
      <w:r>
        <w:t xml:space="preserve"> </w:t>
      </w:r>
      <w:r w:rsidRPr="003B4C00">
        <w:t xml:space="preserve">keep a power active, you start the new scene with an amount of burnout as if they had just activated their power. </w:t>
      </w:r>
    </w:p>
    <w:p w14:paraId="777B9CA9" w14:textId="77777777" w:rsidR="00384F3C" w:rsidRPr="003B4C00" w:rsidRDefault="00384F3C" w:rsidP="00384F3C"/>
    <w:p w14:paraId="5C35EFDC" w14:textId="77777777" w:rsidR="00384F3C" w:rsidRPr="003B4C00" w:rsidRDefault="00384F3C" w:rsidP="00384F3C">
      <w:r w:rsidRPr="003B4C00">
        <w:t xml:space="preserve">&lt;H2&gt; Power List </w:t>
      </w:r>
    </w:p>
    <w:p w14:paraId="1C3FBD7D" w14:textId="77777777" w:rsidR="00384F3C" w:rsidRPr="003B4C00" w:rsidRDefault="00384F3C" w:rsidP="00384F3C">
      <w:pPr>
        <w:pStyle w:val="Heading3"/>
      </w:pPr>
      <w:r w:rsidRPr="003B4C00">
        <w:t xml:space="preserve">Table X-X Powers </w:t>
      </w:r>
    </w:p>
    <w:p w14:paraId="545533D5" w14:textId="77777777" w:rsidR="00384F3C" w:rsidRPr="003B4C00" w:rsidRDefault="00384F3C" w:rsidP="00384F3C">
      <w:pPr>
        <w:pStyle w:val="NoSpacing"/>
      </w:pPr>
      <w:bookmarkStart w:id="0" w:name="_Hlk174044475"/>
      <w:bookmarkStart w:id="1" w:name="_Hlk141463395"/>
      <w:r w:rsidRPr="003B4C00">
        <w:t>Aquatic Adaptation</w:t>
      </w:r>
    </w:p>
    <w:p w14:paraId="63B260E5" w14:textId="77777777" w:rsidR="00384F3C" w:rsidRPr="003B4C00" w:rsidRDefault="00384F3C" w:rsidP="00384F3C">
      <w:pPr>
        <w:pStyle w:val="NoSpacing"/>
      </w:pPr>
      <w:bookmarkStart w:id="2" w:name="_Hlk174044743"/>
      <w:bookmarkEnd w:id="0"/>
      <w:r w:rsidRPr="003B4C00">
        <w:t xml:space="preserve">Adsorb Energy </w:t>
      </w:r>
    </w:p>
    <w:p w14:paraId="4D3C2E52" w14:textId="77777777" w:rsidR="00384F3C" w:rsidRPr="003B4C00" w:rsidRDefault="00384F3C" w:rsidP="00384F3C">
      <w:pPr>
        <w:pStyle w:val="NoSpacing"/>
      </w:pPr>
      <w:bookmarkStart w:id="3" w:name="_Hlk174045322"/>
      <w:bookmarkEnd w:id="2"/>
      <w:r w:rsidRPr="003B4C00">
        <w:t>Adsorb Matter</w:t>
      </w:r>
    </w:p>
    <w:bookmarkEnd w:id="3"/>
    <w:p w14:paraId="18C9E6AB" w14:textId="77777777" w:rsidR="00384F3C" w:rsidRPr="003B4C00" w:rsidRDefault="00384F3C" w:rsidP="00384F3C">
      <w:pPr>
        <w:pStyle w:val="NoSpacing"/>
      </w:pPr>
      <w:r w:rsidRPr="003B4C00">
        <w:t>Adoptive Muscle Memory</w:t>
      </w:r>
    </w:p>
    <w:p w14:paraId="14A2F0A9" w14:textId="77777777" w:rsidR="00384F3C" w:rsidRPr="003B4C00" w:rsidRDefault="00384F3C" w:rsidP="00384F3C">
      <w:pPr>
        <w:pStyle w:val="NoSpacing"/>
      </w:pPr>
      <w:bookmarkStart w:id="4" w:name="_Hlk174045531"/>
      <w:r w:rsidRPr="003B4C00">
        <w:t>Animate Object</w:t>
      </w:r>
    </w:p>
    <w:bookmarkEnd w:id="4"/>
    <w:p w14:paraId="49F74242" w14:textId="77777777" w:rsidR="00384F3C" w:rsidRPr="003B4C00" w:rsidRDefault="00384F3C" w:rsidP="00384F3C">
      <w:pPr>
        <w:pStyle w:val="NoSpacing"/>
      </w:pPr>
      <w:r w:rsidRPr="003B4C00">
        <w:t>Armor</w:t>
      </w:r>
    </w:p>
    <w:p w14:paraId="2DB5C707" w14:textId="77777777" w:rsidR="00384F3C" w:rsidRPr="003B4C00" w:rsidRDefault="00384F3C" w:rsidP="00384F3C">
      <w:pPr>
        <w:pStyle w:val="NoSpacing"/>
      </w:pPr>
      <w:r w:rsidRPr="003B4C00">
        <w:t>Bestial Transformation</w:t>
      </w:r>
    </w:p>
    <w:p w14:paraId="31A12458" w14:textId="77777777" w:rsidR="00384F3C" w:rsidRPr="003B4C00" w:rsidRDefault="00384F3C" w:rsidP="00384F3C">
      <w:pPr>
        <w:pStyle w:val="NoSpacing"/>
      </w:pPr>
      <w:bookmarkStart w:id="5" w:name="_Hlk174045544"/>
      <w:proofErr w:type="spellStart"/>
      <w:r w:rsidRPr="003B4C00">
        <w:t>Botanokinesis</w:t>
      </w:r>
      <w:proofErr w:type="spellEnd"/>
    </w:p>
    <w:bookmarkEnd w:id="5"/>
    <w:p w14:paraId="0DFC24C8" w14:textId="77777777" w:rsidR="00384F3C" w:rsidRPr="003B4C00" w:rsidRDefault="00384F3C" w:rsidP="00384F3C">
      <w:pPr>
        <w:pStyle w:val="NoSpacing"/>
      </w:pPr>
      <w:r w:rsidRPr="003B4C00">
        <w:t xml:space="preserve">Broadcast </w:t>
      </w:r>
    </w:p>
    <w:p w14:paraId="1D1BB3D9" w14:textId="77777777" w:rsidR="00384F3C" w:rsidRPr="003B4C00" w:rsidRDefault="00384F3C" w:rsidP="00384F3C">
      <w:pPr>
        <w:pStyle w:val="NoSpacing"/>
      </w:pPr>
      <w:r w:rsidRPr="003B4C00">
        <w:t>Catfall*</w:t>
      </w:r>
    </w:p>
    <w:p w14:paraId="4ACF3F3C" w14:textId="77777777" w:rsidR="00384F3C" w:rsidRPr="003B4C00" w:rsidRDefault="00384F3C" w:rsidP="00384F3C">
      <w:pPr>
        <w:pStyle w:val="NoSpacing"/>
      </w:pPr>
      <w:r w:rsidRPr="003B4C00">
        <w:t>Celerity*</w:t>
      </w:r>
    </w:p>
    <w:p w14:paraId="0BB9AB81" w14:textId="77777777" w:rsidR="00384F3C" w:rsidRPr="003B4C00" w:rsidRDefault="00384F3C" w:rsidP="00384F3C">
      <w:pPr>
        <w:pStyle w:val="NoSpacing"/>
      </w:pPr>
      <w:r w:rsidRPr="003B4C00">
        <w:lastRenderedPageBreak/>
        <w:t>Chameleon</w:t>
      </w:r>
    </w:p>
    <w:p w14:paraId="6CF52B02" w14:textId="77777777" w:rsidR="00384F3C" w:rsidRPr="003B4C00" w:rsidRDefault="00384F3C" w:rsidP="00384F3C">
      <w:pPr>
        <w:pStyle w:val="NoSpacing"/>
      </w:pPr>
      <w:r w:rsidRPr="003B4C00">
        <w:t>Communicate with Animals</w:t>
      </w:r>
    </w:p>
    <w:p w14:paraId="147FDFF1" w14:textId="77777777" w:rsidR="00384F3C" w:rsidRPr="003B4C00" w:rsidRDefault="00384F3C" w:rsidP="00384F3C">
      <w:pPr>
        <w:pStyle w:val="NoSpacing"/>
      </w:pPr>
      <w:r w:rsidRPr="003B4C00">
        <w:t>Communicate with Plants</w:t>
      </w:r>
    </w:p>
    <w:p w14:paraId="08BEEFE7" w14:textId="77777777" w:rsidR="00384F3C" w:rsidRPr="003B4C00" w:rsidRDefault="00384F3C" w:rsidP="00384F3C">
      <w:pPr>
        <w:pStyle w:val="NoSpacing"/>
      </w:pPr>
      <w:r w:rsidRPr="003B4C00">
        <w:t>Control Weather</w:t>
      </w:r>
    </w:p>
    <w:p w14:paraId="2006321C" w14:textId="77777777" w:rsidR="00384F3C" w:rsidRPr="003B4C00" w:rsidRDefault="00384F3C" w:rsidP="00384F3C">
      <w:pPr>
        <w:pStyle w:val="NoSpacing"/>
      </w:pPr>
      <w:r w:rsidRPr="003B4C00">
        <w:t>Convert Matter</w:t>
      </w:r>
    </w:p>
    <w:p w14:paraId="28BD10B3" w14:textId="77777777" w:rsidR="00384F3C" w:rsidRPr="003B4C00" w:rsidRDefault="00384F3C" w:rsidP="00384F3C">
      <w:pPr>
        <w:pStyle w:val="NoSpacing"/>
      </w:pPr>
      <w:r w:rsidRPr="003B4C00">
        <w:t>Damaging Form</w:t>
      </w:r>
    </w:p>
    <w:p w14:paraId="7836632A" w14:textId="77777777" w:rsidR="00384F3C" w:rsidRPr="003B4C00" w:rsidRDefault="00384F3C" w:rsidP="00384F3C">
      <w:pPr>
        <w:pStyle w:val="NoSpacing"/>
      </w:pPr>
      <w:bookmarkStart w:id="6" w:name="_Hlk174045562"/>
      <w:r w:rsidRPr="003B4C00">
        <w:t>Darkness</w:t>
      </w:r>
    </w:p>
    <w:bookmarkEnd w:id="6"/>
    <w:p w14:paraId="59872EAE" w14:textId="77777777" w:rsidR="00384F3C" w:rsidRPr="003B4C00" w:rsidRDefault="00384F3C" w:rsidP="00384F3C">
      <w:pPr>
        <w:pStyle w:val="NoSpacing"/>
      </w:pPr>
      <w:r w:rsidRPr="003B4C00">
        <w:t>Defection</w:t>
      </w:r>
    </w:p>
    <w:p w14:paraId="32169CC2" w14:textId="77777777" w:rsidR="00384F3C" w:rsidRPr="003B4C00" w:rsidRDefault="00384F3C" w:rsidP="00384F3C">
      <w:pPr>
        <w:pStyle w:val="NoSpacing"/>
      </w:pPr>
      <w:bookmarkStart w:id="7" w:name="_Hlk174045352"/>
      <w:r w:rsidRPr="003B4C00">
        <w:t>Density Control</w:t>
      </w:r>
    </w:p>
    <w:bookmarkEnd w:id="7"/>
    <w:p w14:paraId="28888642" w14:textId="77777777" w:rsidR="00384F3C" w:rsidRPr="003B4C00" w:rsidRDefault="00384F3C" w:rsidP="00384F3C">
      <w:pPr>
        <w:pStyle w:val="NoSpacing"/>
      </w:pPr>
      <w:r w:rsidRPr="003B4C00">
        <w:t>Duplicate</w:t>
      </w:r>
    </w:p>
    <w:p w14:paraId="18936C45" w14:textId="77777777" w:rsidR="00384F3C" w:rsidRPr="003B4C00" w:rsidRDefault="00384F3C" w:rsidP="00384F3C">
      <w:pPr>
        <w:pStyle w:val="NoSpacing"/>
      </w:pPr>
      <w:r w:rsidRPr="003B4C00">
        <w:t>Dynamic Power</w:t>
      </w:r>
    </w:p>
    <w:p w14:paraId="6AAD41D2" w14:textId="77777777" w:rsidR="00384F3C" w:rsidRPr="003B4C00" w:rsidRDefault="00384F3C" w:rsidP="00384F3C">
      <w:pPr>
        <w:pStyle w:val="NoSpacing"/>
      </w:pPr>
      <w:bookmarkStart w:id="8" w:name="_Hlk174045736"/>
      <w:r w:rsidRPr="003B4C00">
        <w:t>Eidetic Memory</w:t>
      </w:r>
    </w:p>
    <w:bookmarkEnd w:id="8"/>
    <w:p w14:paraId="13C2FC52" w14:textId="77777777" w:rsidR="00384F3C" w:rsidRPr="003B4C00" w:rsidRDefault="00384F3C" w:rsidP="00384F3C">
      <w:pPr>
        <w:pStyle w:val="NoSpacing"/>
      </w:pPr>
      <w:r w:rsidRPr="003B4C00">
        <w:t>Elasticity</w:t>
      </w:r>
    </w:p>
    <w:p w14:paraId="3A567FE6" w14:textId="77777777" w:rsidR="00384F3C" w:rsidRPr="003B4C00" w:rsidRDefault="00384F3C" w:rsidP="00384F3C">
      <w:pPr>
        <w:pStyle w:val="NoSpacing"/>
      </w:pPr>
      <w:bookmarkStart w:id="9" w:name="_Hlk174044822"/>
      <w:r w:rsidRPr="003B4C00">
        <w:t>Energy Blast</w:t>
      </w:r>
    </w:p>
    <w:p w14:paraId="2375778B" w14:textId="77777777" w:rsidR="00384F3C" w:rsidRPr="003B4C00" w:rsidRDefault="00384F3C" w:rsidP="00384F3C">
      <w:pPr>
        <w:pStyle w:val="NoSpacing"/>
      </w:pPr>
      <w:bookmarkStart w:id="10" w:name="_Hlk174044785"/>
      <w:r w:rsidRPr="003B4C00">
        <w:t>Energy Explosion</w:t>
      </w:r>
    </w:p>
    <w:bookmarkEnd w:id="10"/>
    <w:p w14:paraId="2C993AC7" w14:textId="77777777" w:rsidR="00E35F93" w:rsidRPr="003B4C00" w:rsidRDefault="00E35F93" w:rsidP="00E35F93">
      <w:pPr>
        <w:pStyle w:val="NoSpacing"/>
      </w:pPr>
      <w:r w:rsidRPr="003B4C00">
        <w:t>Energy Generation</w:t>
      </w:r>
    </w:p>
    <w:p w14:paraId="6C77D2EE" w14:textId="77777777" w:rsidR="00384F3C" w:rsidRPr="003B4C00" w:rsidRDefault="00384F3C" w:rsidP="00384F3C">
      <w:pPr>
        <w:pStyle w:val="NoSpacing"/>
      </w:pPr>
      <w:r w:rsidRPr="003B4C00">
        <w:t>Energy Manipulation</w:t>
      </w:r>
    </w:p>
    <w:p w14:paraId="71A027E5" w14:textId="77777777" w:rsidR="00E35F93" w:rsidRPr="003B4C00" w:rsidRDefault="00E35F93" w:rsidP="00E35F93">
      <w:pPr>
        <w:pStyle w:val="NoSpacing"/>
      </w:pPr>
      <w:r w:rsidRPr="003B4C00">
        <w:t>Energy Sheath</w:t>
      </w:r>
    </w:p>
    <w:bookmarkEnd w:id="9"/>
    <w:p w14:paraId="4BE3E095" w14:textId="77777777" w:rsidR="00384F3C" w:rsidRPr="003B4C00" w:rsidRDefault="00384F3C" w:rsidP="00384F3C">
      <w:pPr>
        <w:pStyle w:val="NoSpacing"/>
      </w:pPr>
      <w:r w:rsidRPr="003B4C00">
        <w:t>Emotion Control</w:t>
      </w:r>
    </w:p>
    <w:p w14:paraId="002B922B" w14:textId="0E2A3A22" w:rsidR="00384F3C" w:rsidRPr="003B4C00" w:rsidRDefault="00384F3C" w:rsidP="00384F3C">
      <w:pPr>
        <w:pStyle w:val="NoSpacing"/>
      </w:pPr>
      <w:bookmarkStart w:id="11" w:name="_Hlk174045384"/>
      <w:r w:rsidRPr="003B4C00">
        <w:t>Endurance</w:t>
      </w:r>
      <w:r w:rsidR="00E35F93">
        <w:t>*</w:t>
      </w:r>
    </w:p>
    <w:bookmarkEnd w:id="11"/>
    <w:p w14:paraId="3A0A5B30" w14:textId="77777777" w:rsidR="00384F3C" w:rsidRPr="003B4C00" w:rsidRDefault="00384F3C" w:rsidP="00384F3C">
      <w:pPr>
        <w:pStyle w:val="NoSpacing"/>
      </w:pPr>
      <w:r w:rsidRPr="003B4C00">
        <w:t>Enhanced Attack*</w:t>
      </w:r>
    </w:p>
    <w:p w14:paraId="3A590201" w14:textId="77777777" w:rsidR="00384F3C" w:rsidRPr="003B4C00" w:rsidRDefault="00384F3C" w:rsidP="00384F3C">
      <w:pPr>
        <w:pStyle w:val="NoSpacing"/>
      </w:pPr>
      <w:bookmarkStart w:id="12" w:name="_Hlk174044895"/>
      <w:r w:rsidRPr="003B4C00">
        <w:t>Enhanced Ability Score*</w:t>
      </w:r>
    </w:p>
    <w:bookmarkEnd w:id="12"/>
    <w:p w14:paraId="03AEA860" w14:textId="77777777" w:rsidR="00384F3C" w:rsidRPr="003B4C00" w:rsidRDefault="00384F3C" w:rsidP="00384F3C">
      <w:pPr>
        <w:pStyle w:val="NoSpacing"/>
      </w:pPr>
      <w:r w:rsidRPr="003B4C00">
        <w:t>Enhanced Sense*</w:t>
      </w:r>
    </w:p>
    <w:p w14:paraId="5E7E0D57" w14:textId="77777777" w:rsidR="00384F3C" w:rsidRPr="003B4C00" w:rsidRDefault="00384F3C" w:rsidP="00384F3C">
      <w:pPr>
        <w:pStyle w:val="NoSpacing"/>
      </w:pPr>
      <w:r w:rsidRPr="003B4C00">
        <w:t>Entangle</w:t>
      </w:r>
    </w:p>
    <w:p w14:paraId="24D2B1BA" w14:textId="77777777" w:rsidR="00384F3C" w:rsidRPr="003B4C00" w:rsidRDefault="00384F3C" w:rsidP="00384F3C">
      <w:pPr>
        <w:pStyle w:val="NoSpacing"/>
      </w:pPr>
      <w:r w:rsidRPr="003B4C00">
        <w:t>Flight</w:t>
      </w:r>
    </w:p>
    <w:p w14:paraId="41F8EE5C" w14:textId="77777777" w:rsidR="00384F3C" w:rsidRPr="003B4C00" w:rsidRDefault="00384F3C" w:rsidP="00384F3C">
      <w:pPr>
        <w:pStyle w:val="NoSpacing"/>
      </w:pPr>
      <w:r w:rsidRPr="003B4C00">
        <w:t>Force Field</w:t>
      </w:r>
    </w:p>
    <w:p w14:paraId="05DD0555" w14:textId="77777777" w:rsidR="00384F3C" w:rsidRPr="003B4C00" w:rsidRDefault="00384F3C" w:rsidP="00384F3C">
      <w:pPr>
        <w:pStyle w:val="NoSpacing"/>
      </w:pPr>
      <w:bookmarkStart w:id="13" w:name="_Hlk174045412"/>
      <w:r w:rsidRPr="003B4C00">
        <w:t>Force Field. Personal</w:t>
      </w:r>
    </w:p>
    <w:bookmarkEnd w:id="13"/>
    <w:p w14:paraId="0B22536A" w14:textId="77777777" w:rsidR="00384F3C" w:rsidRPr="003B4C00" w:rsidRDefault="00384F3C" w:rsidP="00384F3C">
      <w:pPr>
        <w:pStyle w:val="NoSpacing"/>
      </w:pPr>
      <w:r w:rsidRPr="003B4C00">
        <w:t>Force Shield</w:t>
      </w:r>
    </w:p>
    <w:p w14:paraId="3EE6D290" w14:textId="77777777" w:rsidR="00384F3C" w:rsidRPr="003B4C00" w:rsidRDefault="00384F3C" w:rsidP="00384F3C">
      <w:pPr>
        <w:pStyle w:val="NoSpacing"/>
      </w:pPr>
      <w:r w:rsidRPr="003B4C00">
        <w:t>Free Consciousness</w:t>
      </w:r>
    </w:p>
    <w:p w14:paraId="3828BBF9" w14:textId="77777777" w:rsidR="00384F3C" w:rsidRPr="003B4C00" w:rsidRDefault="00384F3C" w:rsidP="00384F3C">
      <w:pPr>
        <w:pStyle w:val="NoSpacing"/>
      </w:pPr>
      <w:bookmarkStart w:id="14" w:name="_Hlk174044409"/>
      <w:r w:rsidRPr="003B4C00">
        <w:t>Geospatial Shift</w:t>
      </w:r>
    </w:p>
    <w:bookmarkEnd w:id="14"/>
    <w:p w14:paraId="0DC01B3F" w14:textId="77777777" w:rsidR="00384F3C" w:rsidRPr="003B4C00" w:rsidRDefault="00384F3C" w:rsidP="00384F3C">
      <w:pPr>
        <w:pStyle w:val="NoSpacing"/>
      </w:pPr>
      <w:r w:rsidRPr="003B4C00">
        <w:t xml:space="preserve">Gravity Control  </w:t>
      </w:r>
    </w:p>
    <w:p w14:paraId="1DE206EC" w14:textId="77777777" w:rsidR="00384F3C" w:rsidRPr="003B4C00" w:rsidRDefault="00384F3C" w:rsidP="00384F3C">
      <w:pPr>
        <w:pStyle w:val="NoSpacing"/>
      </w:pPr>
      <w:bookmarkStart w:id="15" w:name="_Hlk174044432"/>
      <w:r w:rsidRPr="003B4C00">
        <w:t>Growth</w:t>
      </w:r>
    </w:p>
    <w:p w14:paraId="033046B5" w14:textId="77777777" w:rsidR="00384F3C" w:rsidRPr="003B4C00" w:rsidRDefault="00384F3C" w:rsidP="00384F3C">
      <w:pPr>
        <w:pStyle w:val="NoSpacing"/>
      </w:pPr>
      <w:bookmarkStart w:id="16" w:name="_Hlk174044463"/>
      <w:bookmarkEnd w:id="15"/>
      <w:r w:rsidRPr="003B4C00">
        <w:t>Glide</w:t>
      </w:r>
    </w:p>
    <w:bookmarkEnd w:id="16"/>
    <w:p w14:paraId="6E153F5B" w14:textId="77777777" w:rsidR="00384F3C" w:rsidRPr="003B4C00" w:rsidRDefault="00384F3C" w:rsidP="00384F3C">
      <w:pPr>
        <w:pStyle w:val="NoSpacing"/>
      </w:pPr>
      <w:r w:rsidRPr="003B4C00">
        <w:t>Heal</w:t>
      </w:r>
    </w:p>
    <w:p w14:paraId="402C6957" w14:textId="77777777" w:rsidR="00384F3C" w:rsidRPr="003B4C00" w:rsidRDefault="00384F3C" w:rsidP="00384F3C">
      <w:pPr>
        <w:pStyle w:val="NoSpacing"/>
      </w:pPr>
      <w:r w:rsidRPr="003B4C00">
        <w:t xml:space="preserve">Imbue Consciousness </w:t>
      </w:r>
    </w:p>
    <w:p w14:paraId="02D212F0" w14:textId="77777777" w:rsidR="00384F3C" w:rsidRDefault="00384F3C" w:rsidP="00384F3C">
      <w:pPr>
        <w:pStyle w:val="NoSpacing"/>
      </w:pPr>
      <w:r w:rsidRPr="003B4C00">
        <w:t>Incorporeal</w:t>
      </w:r>
    </w:p>
    <w:p w14:paraId="17063660" w14:textId="04DA3312" w:rsidR="007F37DD" w:rsidRPr="003B4C00" w:rsidRDefault="007F37DD" w:rsidP="00384F3C">
      <w:pPr>
        <w:pStyle w:val="NoSpacing"/>
      </w:pPr>
      <w:bookmarkStart w:id="17" w:name="_Hlk174045784"/>
      <w:r>
        <w:rPr>
          <w:rStyle w:val="Strong"/>
          <w:b w:val="0"/>
          <w:bCs w:val="0"/>
        </w:rPr>
        <w:t>Inventive Gadgetry*</w:t>
      </w:r>
    </w:p>
    <w:bookmarkEnd w:id="17"/>
    <w:p w14:paraId="502D3CFB" w14:textId="77777777" w:rsidR="00384F3C" w:rsidRPr="003B4C00" w:rsidRDefault="00384F3C" w:rsidP="00384F3C">
      <w:pPr>
        <w:pStyle w:val="NoSpacing"/>
      </w:pPr>
      <w:r w:rsidRPr="003B4C00">
        <w:t>Invisibility</w:t>
      </w:r>
    </w:p>
    <w:p w14:paraId="72894113" w14:textId="77777777" w:rsidR="00384F3C" w:rsidRPr="003B4C00" w:rsidRDefault="00384F3C" w:rsidP="00384F3C">
      <w:pPr>
        <w:pStyle w:val="NoSpacing"/>
      </w:pPr>
      <w:bookmarkStart w:id="18" w:name="_Hlk174045467"/>
      <w:r w:rsidRPr="003B4C00">
        <w:t>Invulnerability</w:t>
      </w:r>
    </w:p>
    <w:bookmarkEnd w:id="18"/>
    <w:p w14:paraId="16926938" w14:textId="77777777" w:rsidR="00384F3C" w:rsidRPr="003B4C00" w:rsidRDefault="00384F3C" w:rsidP="00384F3C">
      <w:pPr>
        <w:pStyle w:val="NoSpacing"/>
      </w:pPr>
      <w:r w:rsidRPr="003B4C00">
        <w:t>Life Support</w:t>
      </w:r>
    </w:p>
    <w:p w14:paraId="09DB51CE" w14:textId="408A6E83" w:rsidR="00384F3C" w:rsidRPr="003B4C00" w:rsidRDefault="00384F3C" w:rsidP="00384F3C">
      <w:pPr>
        <w:pStyle w:val="NoSpacing"/>
      </w:pPr>
      <w:r w:rsidRPr="003B4C00">
        <w:t>Luck</w:t>
      </w:r>
      <w:r w:rsidR="001A2191">
        <w:t>*</w:t>
      </w:r>
    </w:p>
    <w:p w14:paraId="3DDDF1C0" w14:textId="02BE23A8" w:rsidR="00384F3C" w:rsidRPr="003B4C00" w:rsidRDefault="00384F3C" w:rsidP="00384F3C">
      <w:pPr>
        <w:pStyle w:val="NoSpacing"/>
      </w:pPr>
      <w:r w:rsidRPr="003B4C00">
        <w:t>Manifest G</w:t>
      </w:r>
      <w:r w:rsidR="00A70FFD">
        <w:t>ear</w:t>
      </w:r>
      <w:r w:rsidRPr="003B4C00">
        <w:t>*</w:t>
      </w:r>
    </w:p>
    <w:p w14:paraId="06902925" w14:textId="77777777" w:rsidR="00384F3C" w:rsidRPr="003B4C00" w:rsidRDefault="00384F3C" w:rsidP="00384F3C">
      <w:pPr>
        <w:pStyle w:val="NoSpacing"/>
      </w:pPr>
      <w:r w:rsidRPr="003B4C00">
        <w:t>Mimic</w:t>
      </w:r>
    </w:p>
    <w:p w14:paraId="63873479" w14:textId="77777777" w:rsidR="00384F3C" w:rsidRPr="003B4C00" w:rsidRDefault="00384F3C" w:rsidP="00384F3C">
      <w:pPr>
        <w:pStyle w:val="NoSpacing"/>
      </w:pPr>
      <w:r w:rsidRPr="003B4C00">
        <w:t>Mind Control</w:t>
      </w:r>
      <w:r w:rsidRPr="003B4C00">
        <w:tab/>
      </w:r>
    </w:p>
    <w:p w14:paraId="54F50376" w14:textId="77777777" w:rsidR="00384F3C" w:rsidRPr="003B4C00" w:rsidRDefault="00384F3C" w:rsidP="00384F3C">
      <w:pPr>
        <w:pStyle w:val="NoSpacing"/>
      </w:pPr>
      <w:r w:rsidRPr="003B4C00">
        <w:t>Move Object</w:t>
      </w:r>
      <w:r w:rsidRPr="003B4C00">
        <w:tab/>
      </w:r>
    </w:p>
    <w:p w14:paraId="5692A939" w14:textId="77777777" w:rsidR="00384F3C" w:rsidRPr="003B4C00" w:rsidRDefault="00384F3C" w:rsidP="00384F3C">
      <w:pPr>
        <w:pStyle w:val="NoSpacing"/>
      </w:pPr>
      <w:r w:rsidRPr="003B4C00">
        <w:t xml:space="preserve">Multiple Limbs </w:t>
      </w:r>
    </w:p>
    <w:p w14:paraId="5372C400" w14:textId="77777777" w:rsidR="00384F3C" w:rsidRPr="003B4C00" w:rsidRDefault="00384F3C" w:rsidP="00384F3C">
      <w:pPr>
        <w:pStyle w:val="NoSpacing"/>
      </w:pPr>
      <w:r w:rsidRPr="003B4C00">
        <w:t>Nullify</w:t>
      </w:r>
    </w:p>
    <w:p w14:paraId="0D63FAD0" w14:textId="7F3E3B02" w:rsidR="003A1F76" w:rsidRPr="00892FEF" w:rsidRDefault="003A1F76" w:rsidP="00384F3C">
      <w:pPr>
        <w:pStyle w:val="NoSpacing"/>
      </w:pPr>
      <w:r w:rsidRPr="00892FEF">
        <w:t>Portal</w:t>
      </w:r>
    </w:p>
    <w:p w14:paraId="54DA8BE3" w14:textId="77777777" w:rsidR="00384F3C" w:rsidRPr="003B4C00" w:rsidRDefault="00384F3C" w:rsidP="00384F3C">
      <w:pPr>
        <w:pStyle w:val="NoSpacing"/>
      </w:pPr>
      <w:r w:rsidRPr="003B4C00">
        <w:t>Poison</w:t>
      </w:r>
    </w:p>
    <w:p w14:paraId="5F355C67" w14:textId="77777777" w:rsidR="00384F3C" w:rsidRPr="003B4C00" w:rsidRDefault="00384F3C" w:rsidP="00384F3C">
      <w:pPr>
        <w:pStyle w:val="NoSpacing"/>
      </w:pPr>
      <w:r w:rsidRPr="003B4C00">
        <w:t>Possession</w:t>
      </w:r>
    </w:p>
    <w:p w14:paraId="1D26CC90" w14:textId="77777777" w:rsidR="00384F3C" w:rsidRDefault="00384F3C" w:rsidP="00384F3C">
      <w:pPr>
        <w:pStyle w:val="NoSpacing"/>
      </w:pPr>
      <w:bookmarkStart w:id="19" w:name="_Hlk174044969"/>
      <w:r w:rsidRPr="003B4C00">
        <w:t>Psychic Attack</w:t>
      </w:r>
    </w:p>
    <w:p w14:paraId="138F8705" w14:textId="2C6C4DD1" w:rsidR="00DA6C8D" w:rsidRPr="003B4C00" w:rsidRDefault="00DA6C8D" w:rsidP="00384F3C">
      <w:pPr>
        <w:pStyle w:val="NoSpacing"/>
      </w:pPr>
      <w:bookmarkStart w:id="20" w:name="_Hlk174045614"/>
      <w:bookmarkEnd w:id="19"/>
      <w:r>
        <w:t>Power Boost</w:t>
      </w:r>
    </w:p>
    <w:p w14:paraId="74826E6D" w14:textId="77777777" w:rsidR="00384F3C" w:rsidRPr="003B4C00" w:rsidRDefault="00384F3C" w:rsidP="00384F3C">
      <w:pPr>
        <w:pStyle w:val="NoSpacing"/>
      </w:pPr>
      <w:bookmarkStart w:id="21" w:name="_Hlk174044574"/>
      <w:bookmarkEnd w:id="20"/>
      <w:r w:rsidRPr="003B4C00">
        <w:t>Regeneration</w:t>
      </w:r>
      <w:bookmarkEnd w:id="21"/>
      <w:r w:rsidRPr="003B4C00">
        <w:tab/>
      </w:r>
    </w:p>
    <w:p w14:paraId="4AD33BB1" w14:textId="77777777" w:rsidR="00384F3C" w:rsidRPr="003B4C00" w:rsidRDefault="00384F3C" w:rsidP="00384F3C">
      <w:pPr>
        <w:pStyle w:val="NoSpacing"/>
      </w:pPr>
      <w:bookmarkStart w:id="22" w:name="_Hlk174045491"/>
      <w:r w:rsidRPr="003B4C00">
        <w:lastRenderedPageBreak/>
        <w:t>Resistance</w:t>
      </w:r>
      <w:bookmarkEnd w:id="22"/>
      <w:r w:rsidRPr="003B4C00">
        <w:tab/>
      </w:r>
    </w:p>
    <w:p w14:paraId="24A5C4F4" w14:textId="6761B126" w:rsidR="00384F3C" w:rsidRPr="003B4C00" w:rsidRDefault="005A7880" w:rsidP="00384F3C">
      <w:pPr>
        <w:pStyle w:val="NoSpacing"/>
      </w:pPr>
      <w:bookmarkStart w:id="23" w:name="_Hlk174044600"/>
      <w:r w:rsidRPr="003B4C00">
        <w:t>Shapeshift</w:t>
      </w:r>
      <w:bookmarkEnd w:id="23"/>
      <w:r w:rsidR="00384F3C" w:rsidRPr="003B4C00">
        <w:tab/>
      </w:r>
    </w:p>
    <w:p w14:paraId="06817B58" w14:textId="77777777" w:rsidR="00384F3C" w:rsidRPr="003B4C00" w:rsidRDefault="00384F3C" w:rsidP="00384F3C">
      <w:pPr>
        <w:pStyle w:val="NoSpacing"/>
      </w:pPr>
      <w:bookmarkStart w:id="24" w:name="_Hlk174044612"/>
      <w:r w:rsidRPr="003B4C00">
        <w:t>Shrink</w:t>
      </w:r>
      <w:bookmarkEnd w:id="24"/>
      <w:r w:rsidRPr="003B4C00">
        <w:tab/>
      </w:r>
    </w:p>
    <w:p w14:paraId="30658303" w14:textId="77777777" w:rsidR="00384F3C" w:rsidRPr="003B4C00" w:rsidRDefault="00384F3C" w:rsidP="00384F3C">
      <w:pPr>
        <w:pStyle w:val="NoSpacing"/>
      </w:pPr>
      <w:r w:rsidRPr="003B4C00">
        <w:t>Sixth Sense*</w:t>
      </w:r>
      <w:r w:rsidRPr="003B4C00">
        <w:tab/>
      </w:r>
    </w:p>
    <w:p w14:paraId="415FCBBA" w14:textId="77777777" w:rsidR="00384F3C" w:rsidRPr="003B4C00" w:rsidRDefault="00384F3C" w:rsidP="00384F3C">
      <w:pPr>
        <w:pStyle w:val="NoSpacing"/>
      </w:pPr>
      <w:r w:rsidRPr="003B4C00">
        <w:t>Speed</w:t>
      </w:r>
      <w:r w:rsidRPr="003B4C00">
        <w:tab/>
      </w:r>
    </w:p>
    <w:p w14:paraId="13177CE8" w14:textId="77777777" w:rsidR="00384F3C" w:rsidRPr="003B4C00" w:rsidRDefault="00384F3C" w:rsidP="00384F3C">
      <w:pPr>
        <w:pStyle w:val="NoSpacing"/>
      </w:pPr>
      <w:r w:rsidRPr="003B4C00">
        <w:t>Summon Animal</w:t>
      </w:r>
      <w:r w:rsidRPr="003B4C00">
        <w:tab/>
      </w:r>
    </w:p>
    <w:p w14:paraId="071F9E10" w14:textId="77777777" w:rsidR="00384F3C" w:rsidRPr="003B4C00" w:rsidRDefault="00384F3C" w:rsidP="00384F3C">
      <w:pPr>
        <w:pStyle w:val="NoSpacing"/>
      </w:pPr>
      <w:r w:rsidRPr="003B4C00">
        <w:t>Super-Sense</w:t>
      </w:r>
    </w:p>
    <w:p w14:paraId="62FF6DC1" w14:textId="77777777" w:rsidR="00384F3C" w:rsidRPr="003B4C00" w:rsidRDefault="00384F3C" w:rsidP="00384F3C">
      <w:pPr>
        <w:pStyle w:val="NoSpacing"/>
      </w:pPr>
      <w:bookmarkStart w:id="25" w:name="_Hlk174044635"/>
      <w:r w:rsidRPr="003B4C00">
        <w:t>Surge*</w:t>
      </w:r>
    </w:p>
    <w:bookmarkEnd w:id="25"/>
    <w:p w14:paraId="7C2269D0" w14:textId="77777777" w:rsidR="00384F3C" w:rsidRPr="003B4C00" w:rsidRDefault="00384F3C" w:rsidP="00384F3C">
      <w:pPr>
        <w:pStyle w:val="NoSpacing"/>
      </w:pPr>
      <w:r w:rsidRPr="003B4C00">
        <w:t>Swinging</w:t>
      </w:r>
    </w:p>
    <w:p w14:paraId="4F42558F" w14:textId="77777777" w:rsidR="00384F3C" w:rsidRPr="003B4C00" w:rsidRDefault="00384F3C" w:rsidP="00384F3C">
      <w:pPr>
        <w:pStyle w:val="NoSpacing"/>
      </w:pPr>
      <w:r w:rsidRPr="003B4C00">
        <w:t xml:space="preserve">Sympathy </w:t>
      </w:r>
    </w:p>
    <w:p w14:paraId="3ED938AC" w14:textId="77777777" w:rsidR="00384F3C" w:rsidRPr="003B4C00" w:rsidRDefault="00384F3C" w:rsidP="00384F3C">
      <w:pPr>
        <w:pStyle w:val="NoSpacing"/>
      </w:pPr>
      <w:r w:rsidRPr="003B4C00">
        <w:t>Telepathy</w:t>
      </w:r>
      <w:r w:rsidRPr="003B4C00">
        <w:tab/>
      </w:r>
    </w:p>
    <w:p w14:paraId="2E6003A4" w14:textId="77777777" w:rsidR="00384F3C" w:rsidRPr="003B4C00" w:rsidRDefault="00384F3C" w:rsidP="00384F3C">
      <w:pPr>
        <w:pStyle w:val="NoSpacing"/>
      </w:pPr>
      <w:r w:rsidRPr="003B4C00">
        <w:t>Teleport</w:t>
      </w:r>
      <w:r w:rsidRPr="003B4C00">
        <w:tab/>
      </w:r>
    </w:p>
    <w:p w14:paraId="3478664C" w14:textId="77777777" w:rsidR="00384F3C" w:rsidRPr="003B4C00" w:rsidRDefault="00384F3C" w:rsidP="00384F3C">
      <w:pPr>
        <w:pStyle w:val="NoSpacing"/>
      </w:pPr>
      <w:bookmarkStart w:id="26" w:name="_Hlk174046001"/>
      <w:r w:rsidRPr="003B4C00">
        <w:t>Temporal Fugue</w:t>
      </w:r>
    </w:p>
    <w:bookmarkEnd w:id="26"/>
    <w:p w14:paraId="09F94289" w14:textId="77777777" w:rsidR="00384F3C" w:rsidRPr="003B4C00" w:rsidRDefault="00384F3C" w:rsidP="00384F3C">
      <w:pPr>
        <w:pStyle w:val="NoSpacing"/>
      </w:pPr>
      <w:r w:rsidRPr="003B4C00">
        <w:t>Tracking</w:t>
      </w:r>
    </w:p>
    <w:p w14:paraId="3A7A3BD7" w14:textId="77777777" w:rsidR="00384F3C" w:rsidRPr="003B4C00" w:rsidRDefault="00384F3C" w:rsidP="00384F3C">
      <w:pPr>
        <w:pStyle w:val="NoSpacing"/>
      </w:pPr>
      <w:r w:rsidRPr="003B4C00">
        <w:t>Tunnel</w:t>
      </w:r>
    </w:p>
    <w:p w14:paraId="7E56782D" w14:textId="77777777" w:rsidR="00384F3C" w:rsidRPr="003B4C00" w:rsidRDefault="00384F3C" w:rsidP="00384F3C">
      <w:pPr>
        <w:pStyle w:val="NoSpacing"/>
      </w:pPr>
      <w:bookmarkStart w:id="27" w:name="_Hlk174045666"/>
      <w:r w:rsidRPr="003B4C00">
        <w:t>Weaken</w:t>
      </w:r>
    </w:p>
    <w:bookmarkEnd w:id="27"/>
    <w:p w14:paraId="564D44B7" w14:textId="77777777" w:rsidR="00384F3C" w:rsidRPr="003B4C00" w:rsidRDefault="00384F3C" w:rsidP="00384F3C">
      <w:pPr>
        <w:pStyle w:val="NoSpacing"/>
      </w:pPr>
      <w:r w:rsidRPr="003B4C00">
        <w:t>Wall Crawl</w:t>
      </w:r>
      <w:r w:rsidRPr="003B4C00">
        <w:tab/>
      </w:r>
    </w:p>
    <w:p w14:paraId="6D520FBF" w14:textId="77777777" w:rsidR="00384F3C" w:rsidRPr="003B4C00" w:rsidRDefault="00384F3C" w:rsidP="00384F3C">
      <w:pPr>
        <w:pStyle w:val="NoSpacing"/>
      </w:pPr>
      <w:r w:rsidRPr="003B4C00">
        <w:t>Wireless</w:t>
      </w:r>
    </w:p>
    <w:p w14:paraId="0033087A" w14:textId="77777777" w:rsidR="00384F3C" w:rsidRPr="003B4C00" w:rsidRDefault="00384F3C" w:rsidP="00384F3C">
      <w:pPr>
        <w:pStyle w:val="NoSpacing"/>
      </w:pPr>
      <w:bookmarkStart w:id="28" w:name="_Hlk174044655"/>
      <w:r w:rsidRPr="003B4C00">
        <w:t>Weird Biology</w:t>
      </w:r>
      <w:bookmarkEnd w:id="28"/>
      <w:r w:rsidRPr="003B4C00">
        <w:tab/>
      </w:r>
    </w:p>
    <w:bookmarkEnd w:id="1"/>
    <w:p w14:paraId="40D8EDFD" w14:textId="77777777" w:rsidR="00384F3C" w:rsidRPr="003B4C00" w:rsidRDefault="00384F3C" w:rsidP="00384F3C">
      <w:pPr>
        <w:pStyle w:val="NoSpacing"/>
      </w:pPr>
      <w:r w:rsidRPr="003B4C00">
        <w:t>*Indicates powers compatible with the All Skill power modifier.</w:t>
      </w:r>
    </w:p>
    <w:p w14:paraId="5D2EC931" w14:textId="77777777" w:rsidR="00384F3C" w:rsidRPr="003B4C00" w:rsidRDefault="00384F3C" w:rsidP="00384F3C">
      <w:pPr>
        <w:pStyle w:val="NoSpacing"/>
      </w:pPr>
    </w:p>
    <w:p w14:paraId="66E9538F" w14:textId="77777777" w:rsidR="00384F3C" w:rsidRPr="003B4C00" w:rsidRDefault="00384F3C" w:rsidP="00384F3C">
      <w:pPr>
        <w:pStyle w:val="Heading3"/>
      </w:pPr>
      <w:r w:rsidRPr="003B4C00">
        <w:t>Table X-X Power Modifications (Flaws and Perks)</w:t>
      </w:r>
    </w:p>
    <w:p w14:paraId="20379155" w14:textId="77777777" w:rsidR="00384F3C" w:rsidRPr="003B4C00" w:rsidRDefault="00384F3C" w:rsidP="00384F3C">
      <w:pPr>
        <w:pStyle w:val="NoSpacing"/>
      </w:pPr>
      <w:r w:rsidRPr="003B4C00">
        <w:t>Accurate (Perk -4)</w:t>
      </w:r>
    </w:p>
    <w:p w14:paraId="0ECF3170" w14:textId="77777777" w:rsidR="00384F3C" w:rsidRPr="003B4C00" w:rsidRDefault="00384F3C" w:rsidP="00384F3C">
      <w:pPr>
        <w:pStyle w:val="NoSpacing"/>
      </w:pPr>
      <w:r w:rsidRPr="003B4C00">
        <w:t>All Skill (Perk +0)</w:t>
      </w:r>
    </w:p>
    <w:p w14:paraId="3DA85B12" w14:textId="77777777" w:rsidR="00384F3C" w:rsidRPr="003B4C00" w:rsidRDefault="00384F3C" w:rsidP="00384F3C">
      <w:pPr>
        <w:pStyle w:val="NoSpacing"/>
      </w:pPr>
      <w:r w:rsidRPr="003B4C00">
        <w:t>Conditional (Flaw +4)</w:t>
      </w:r>
      <w:r w:rsidRPr="003B4C00">
        <w:tab/>
      </w:r>
    </w:p>
    <w:p w14:paraId="7EBAA304" w14:textId="77777777" w:rsidR="00384F3C" w:rsidRPr="003B4C00" w:rsidRDefault="00384F3C" w:rsidP="00384F3C">
      <w:pPr>
        <w:pStyle w:val="NoSpacing"/>
      </w:pPr>
      <w:r w:rsidRPr="003B4C00">
        <w:t>Cybernetic Implant (Flaw +2)</w:t>
      </w:r>
      <w:r w:rsidRPr="003B4C00">
        <w:tab/>
      </w:r>
    </w:p>
    <w:p w14:paraId="590CDCB8" w14:textId="77777777" w:rsidR="00384F3C" w:rsidRPr="003B4C00" w:rsidRDefault="00384F3C" w:rsidP="00384F3C">
      <w:pPr>
        <w:pStyle w:val="NoSpacing"/>
      </w:pPr>
      <w:r w:rsidRPr="003B4C00">
        <w:t>Efficient Power (Perk -2)</w:t>
      </w:r>
      <w:r w:rsidRPr="003B4C00">
        <w:tab/>
      </w:r>
    </w:p>
    <w:p w14:paraId="5D7C59E1" w14:textId="77777777" w:rsidR="00384F3C" w:rsidRPr="003B4C00" w:rsidRDefault="00384F3C" w:rsidP="00384F3C">
      <w:pPr>
        <w:pStyle w:val="NoSpacing"/>
      </w:pPr>
      <w:r w:rsidRPr="003B4C00">
        <w:t>External Power Source (Flaw +0)</w:t>
      </w:r>
      <w:r w:rsidRPr="003B4C00">
        <w:tab/>
      </w:r>
    </w:p>
    <w:p w14:paraId="0691012E" w14:textId="77777777" w:rsidR="00384F3C" w:rsidRPr="003B4C00" w:rsidRDefault="00384F3C" w:rsidP="00384F3C">
      <w:pPr>
        <w:pStyle w:val="NoSpacing"/>
      </w:pPr>
      <w:r w:rsidRPr="003B4C00">
        <w:t>Fatiguing (Flaw +4)</w:t>
      </w:r>
      <w:r w:rsidRPr="003B4C00">
        <w:tab/>
      </w:r>
    </w:p>
    <w:p w14:paraId="03E6FF88" w14:textId="77777777" w:rsidR="00384F3C" w:rsidRPr="003B4C00" w:rsidRDefault="00384F3C" w:rsidP="00384F3C">
      <w:pPr>
        <w:pStyle w:val="NoSpacing"/>
      </w:pPr>
      <w:r w:rsidRPr="003B4C00">
        <w:t>Limitation (Flaw +2, +3, or +4)</w:t>
      </w:r>
    </w:p>
    <w:p w14:paraId="4FE5B243" w14:textId="77777777" w:rsidR="00384F3C" w:rsidRPr="003B4C00" w:rsidRDefault="00384F3C" w:rsidP="00384F3C">
      <w:pPr>
        <w:pStyle w:val="NoSpacing"/>
      </w:pPr>
      <w:r w:rsidRPr="003B4C00">
        <w:t>Limited Uses (Flaw +2, +4)</w:t>
      </w:r>
      <w:r w:rsidRPr="003B4C00">
        <w:tab/>
      </w:r>
    </w:p>
    <w:p w14:paraId="39F49479" w14:textId="77777777" w:rsidR="00384F3C" w:rsidRPr="003B4C00" w:rsidRDefault="00384F3C" w:rsidP="00384F3C">
      <w:pPr>
        <w:pStyle w:val="NoSpacing"/>
      </w:pPr>
      <w:r w:rsidRPr="003B4C00">
        <w:t>Linked (Flaw +2)</w:t>
      </w:r>
      <w:r w:rsidRPr="003B4C00">
        <w:tab/>
      </w:r>
    </w:p>
    <w:p w14:paraId="76F0C184" w14:textId="77777777" w:rsidR="00384F3C" w:rsidRPr="003B4C00" w:rsidRDefault="00384F3C" w:rsidP="00384F3C">
      <w:pPr>
        <w:pStyle w:val="NoSpacing"/>
      </w:pPr>
      <w:r w:rsidRPr="003B4C00">
        <w:t>Penetrating (Perk -2)</w:t>
      </w:r>
      <w:r w:rsidRPr="003B4C00">
        <w:tab/>
      </w:r>
    </w:p>
    <w:p w14:paraId="0D3CE3CF" w14:textId="77777777" w:rsidR="00384F3C" w:rsidRPr="003B4C00" w:rsidRDefault="00384F3C" w:rsidP="00384F3C">
      <w:pPr>
        <w:pStyle w:val="NoSpacing"/>
      </w:pPr>
      <w:r w:rsidRPr="003B4C00">
        <w:t>Power Armor (Flaw +4)</w:t>
      </w:r>
      <w:r w:rsidRPr="003B4C00">
        <w:tab/>
      </w:r>
    </w:p>
    <w:p w14:paraId="73FC439A" w14:textId="77777777" w:rsidR="00384F3C" w:rsidRPr="003B4C00" w:rsidRDefault="00384F3C" w:rsidP="00384F3C">
      <w:pPr>
        <w:pStyle w:val="NoSpacing"/>
      </w:pPr>
      <w:r w:rsidRPr="003B4C00">
        <w:t>Removable Item (Flaw +2/+4)</w:t>
      </w:r>
      <w:r w:rsidRPr="003B4C00">
        <w:tab/>
      </w:r>
    </w:p>
    <w:p w14:paraId="2FBA6F1F" w14:textId="77777777" w:rsidR="00384F3C" w:rsidRPr="003B4C00" w:rsidRDefault="00384F3C" w:rsidP="00384F3C">
      <w:pPr>
        <w:pStyle w:val="NoSpacing"/>
      </w:pPr>
      <w:r w:rsidRPr="003B4C00">
        <w:t>Secondary Effect (Perk -2/-4)</w:t>
      </w:r>
      <w:r w:rsidRPr="003B4C00">
        <w:tab/>
      </w:r>
    </w:p>
    <w:p w14:paraId="1E45BBA0" w14:textId="77777777" w:rsidR="00384F3C" w:rsidRPr="003B4C00" w:rsidRDefault="00384F3C" w:rsidP="00384F3C">
      <w:pPr>
        <w:pStyle w:val="NoSpacing"/>
      </w:pPr>
      <w:r w:rsidRPr="003B4C00">
        <w:t>Slow (Flaw +2/+4)</w:t>
      </w:r>
      <w:r w:rsidRPr="003B4C00">
        <w:tab/>
      </w:r>
    </w:p>
    <w:p w14:paraId="743BA7E9" w14:textId="77777777" w:rsidR="00384F3C" w:rsidRPr="003B4C00" w:rsidRDefault="00384F3C" w:rsidP="00384F3C">
      <w:pPr>
        <w:pStyle w:val="NoSpacing"/>
      </w:pPr>
      <w:r w:rsidRPr="003B4C00">
        <w:t>Trigger (Flaw +2)</w:t>
      </w:r>
    </w:p>
    <w:p w14:paraId="2FA59E17" w14:textId="77777777" w:rsidR="00384F3C" w:rsidRPr="003B4C00" w:rsidRDefault="00384F3C" w:rsidP="00384F3C">
      <w:pPr>
        <w:pStyle w:val="NoSpacing"/>
      </w:pPr>
      <w:r w:rsidRPr="003B4C00">
        <w:t>Unpowered Form (Flaw +2)</w:t>
      </w:r>
    </w:p>
    <w:p w14:paraId="7FAEA959" w14:textId="77777777" w:rsidR="00384F3C" w:rsidRPr="003B4C00" w:rsidRDefault="00384F3C" w:rsidP="00384F3C">
      <w:pPr>
        <w:pStyle w:val="NoSpacing"/>
      </w:pPr>
      <w:r w:rsidRPr="003B4C00">
        <w:t xml:space="preserve">Unreliable (Flaw +4) </w:t>
      </w:r>
    </w:p>
    <w:p w14:paraId="6AA3C918" w14:textId="77777777" w:rsidR="00384F3C" w:rsidRPr="003B4C00" w:rsidRDefault="00384F3C" w:rsidP="00384F3C"/>
    <w:p w14:paraId="28669109" w14:textId="77777777" w:rsidR="00384F3C" w:rsidRPr="003B4C00" w:rsidRDefault="00384F3C" w:rsidP="00384F3C">
      <w:pPr>
        <w:pStyle w:val="Heading2"/>
      </w:pPr>
      <w:r w:rsidRPr="003B4C00">
        <w:t>&lt;h2&gt;Power Descriptions</w:t>
      </w:r>
    </w:p>
    <w:p w14:paraId="01D6CEA8" w14:textId="77777777" w:rsidR="00384F3C" w:rsidRPr="003B4C00" w:rsidRDefault="00384F3C" w:rsidP="00384F3C">
      <w:pPr>
        <w:pStyle w:val="Heading3"/>
      </w:pPr>
      <w:r w:rsidRPr="003B4C00">
        <w:t xml:space="preserve">&lt;h3&gt;Aquatic Adaptation </w:t>
      </w:r>
    </w:p>
    <w:p w14:paraId="28C2A1FA" w14:textId="77777777" w:rsidR="00384F3C" w:rsidRPr="003B4C00" w:rsidRDefault="00384F3C" w:rsidP="00384F3C">
      <w:r w:rsidRPr="003B4C00">
        <w:rPr>
          <w:b/>
        </w:rPr>
        <w:t>Primary Ability:</w:t>
      </w:r>
      <w:r w:rsidRPr="003B4C00">
        <w:t xml:space="preserve"> Constitution</w:t>
      </w:r>
    </w:p>
    <w:p w14:paraId="4DCCCE56" w14:textId="77777777" w:rsidR="00384F3C" w:rsidRPr="003B4C00" w:rsidRDefault="00384F3C" w:rsidP="00384F3C">
      <w:pPr>
        <w:rPr>
          <w:i/>
        </w:rPr>
      </w:pPr>
      <w:r w:rsidRPr="003B4C00">
        <w:rPr>
          <w:i/>
        </w:rPr>
        <w:t>You possess the incredible ability to adapt to underwater environments, granting you enhanced swimming abilities and the ability to hold your breath for extended periods of time.</w:t>
      </w:r>
    </w:p>
    <w:p w14:paraId="451493E8" w14:textId="62EE17D9" w:rsidR="00384F3C" w:rsidRPr="003B4C00" w:rsidRDefault="00384F3C" w:rsidP="00384F3C">
      <w:r w:rsidRPr="003B4C00">
        <w:rPr>
          <w:b/>
        </w:rPr>
        <w:t>Effect:</w:t>
      </w:r>
      <w:r w:rsidRPr="003B4C00">
        <w:t xml:space="preserve"> </w:t>
      </w:r>
      <w:r w:rsidRPr="00502F5D">
        <w:rPr>
          <w:color w:val="000000" w:themeColor="text1"/>
        </w:rPr>
        <w:t xml:space="preserve">You gain a swim </w:t>
      </w:r>
      <w:r w:rsidR="00E9539C" w:rsidRPr="00502F5D">
        <w:rPr>
          <w:color w:val="000000" w:themeColor="text1"/>
        </w:rPr>
        <w:t xml:space="preserve">pace </w:t>
      </w:r>
      <w:r w:rsidRPr="00502F5D">
        <w:rPr>
          <w:color w:val="000000" w:themeColor="text1"/>
        </w:rPr>
        <w:t>equal to your power score modifier and the ability to hold your breath for a number of minutes equal to your power score. Additionally, you gain the ability to see clearly in murky water</w:t>
      </w:r>
      <w:r w:rsidR="00892FEF">
        <w:rPr>
          <w:color w:val="000000" w:themeColor="text1"/>
        </w:rPr>
        <w:t>,</w:t>
      </w:r>
      <w:r w:rsidRPr="00502F5D">
        <w:rPr>
          <w:color w:val="000000" w:themeColor="text1"/>
        </w:rPr>
        <w:t xml:space="preserve"> making it easier to navigate and interact with underwater environments.</w:t>
      </w:r>
    </w:p>
    <w:p w14:paraId="417AFCE1" w14:textId="77777777" w:rsidR="00384F3C" w:rsidRPr="003B4C00" w:rsidRDefault="00384F3C" w:rsidP="00384F3C">
      <w:pPr>
        <w:rPr>
          <w:b/>
        </w:rPr>
      </w:pPr>
      <w:r w:rsidRPr="003B4C00">
        <w:rPr>
          <w:b/>
        </w:rPr>
        <w:lastRenderedPageBreak/>
        <w:t>Power Stunts:</w:t>
      </w:r>
    </w:p>
    <w:p w14:paraId="26441629" w14:textId="74322760" w:rsidR="00384F3C" w:rsidRPr="003B4C00" w:rsidRDefault="00384F3C" w:rsidP="00384F3C">
      <w:pPr>
        <w:rPr>
          <w:i/>
        </w:rPr>
      </w:pPr>
      <w:r w:rsidRPr="003B4C00">
        <w:t xml:space="preserve">Emulated Power: </w:t>
      </w:r>
      <w:r w:rsidRPr="003B4C00">
        <w:rPr>
          <w:i/>
        </w:rPr>
        <w:t xml:space="preserve">Life Support: </w:t>
      </w:r>
      <w:r w:rsidRPr="003B4C00">
        <w:t>B</w:t>
      </w:r>
      <w:r w:rsidR="00892FEF">
        <w:t>r</w:t>
      </w:r>
      <w:r w:rsidRPr="003B4C00">
        <w:t>eathing underwater only</w:t>
      </w:r>
    </w:p>
    <w:p w14:paraId="1D12F53E" w14:textId="77777777" w:rsidR="00384F3C" w:rsidRPr="003B4C00" w:rsidRDefault="00384F3C" w:rsidP="00384F3C"/>
    <w:p w14:paraId="4684F683" w14:textId="77777777" w:rsidR="0083233B" w:rsidRDefault="0083233B" w:rsidP="00534937"/>
    <w:p w14:paraId="7B5716E6" w14:textId="1E588F7A" w:rsidR="00384F3C" w:rsidRPr="003B4C00" w:rsidRDefault="00384F3C" w:rsidP="00384F3C">
      <w:pPr>
        <w:pStyle w:val="Heading3"/>
      </w:pPr>
      <w:r w:rsidRPr="003B4C00">
        <w:t>&lt;h3&gt;Absorb Energy</w:t>
      </w:r>
    </w:p>
    <w:p w14:paraId="57166B6A" w14:textId="77777777" w:rsidR="00384F3C" w:rsidRPr="003B4C00" w:rsidRDefault="00384F3C" w:rsidP="00384F3C">
      <w:r w:rsidRPr="003B4C00">
        <w:t>Continuous</w:t>
      </w:r>
    </w:p>
    <w:p w14:paraId="1223B713" w14:textId="77777777" w:rsidR="00384F3C" w:rsidRPr="003B4C00" w:rsidRDefault="00384F3C" w:rsidP="00384F3C">
      <w:r w:rsidRPr="003B4C00">
        <w:rPr>
          <w:b/>
        </w:rPr>
        <w:t>Primary Attribute:</w:t>
      </w:r>
      <w:r w:rsidRPr="003B4C00">
        <w:t xml:space="preserve"> Constitution </w:t>
      </w:r>
    </w:p>
    <w:p w14:paraId="7F330726" w14:textId="77777777" w:rsidR="00384F3C" w:rsidRPr="003B4C00" w:rsidRDefault="00384F3C" w:rsidP="00384F3C">
      <w:pPr>
        <w:rPr>
          <w:i/>
        </w:rPr>
      </w:pPr>
      <w:r w:rsidRPr="003B4C00">
        <w:rPr>
          <w:i/>
        </w:rPr>
        <w:t>You can use the energy of incoming attacks to boost your potential</w:t>
      </w:r>
      <w:r>
        <w:rPr>
          <w:i/>
        </w:rPr>
        <w:t>.</w:t>
      </w:r>
    </w:p>
    <w:p w14:paraId="63A6464C" w14:textId="77777777" w:rsidR="00384F3C" w:rsidRPr="003B4C00" w:rsidRDefault="00384F3C" w:rsidP="00384F3C">
      <w:r w:rsidRPr="003B4C00">
        <w:rPr>
          <w:b/>
        </w:rPr>
        <w:t>Effect:</w:t>
      </w:r>
      <w:r w:rsidRPr="003B4C00">
        <w:t xml:space="preserve"> Choose an energy type, such as cold, fire, or kinetic, that you can absorb. Additionally, select either an ability score or power that this power can boost.</w:t>
      </w:r>
    </w:p>
    <w:p w14:paraId="7CE3B76F" w14:textId="77777777" w:rsidR="00384F3C" w:rsidRPr="003B4C00" w:rsidRDefault="00384F3C" w:rsidP="00384F3C"/>
    <w:p w14:paraId="470117C2" w14:textId="77777777" w:rsidR="00384F3C" w:rsidRPr="003B4C00" w:rsidRDefault="00384F3C" w:rsidP="00384F3C">
      <w:r w:rsidRPr="003B4C00">
        <w:t>When you suffer damage of the chosen energy type, the ability score or power you've selected is temporarily boosted by an amount equal to the damage suffered, up to a maximum of your Absorb Energy's power score modifier. This boost remains in effect until the end of your next turn.</w:t>
      </w:r>
    </w:p>
    <w:p w14:paraId="0FF93FD3" w14:textId="77777777" w:rsidR="00384F3C" w:rsidRPr="003B4C00" w:rsidRDefault="00384F3C" w:rsidP="00384F3C"/>
    <w:p w14:paraId="68124D07" w14:textId="77777777" w:rsidR="00384F3C" w:rsidRPr="003B4C00" w:rsidRDefault="00384F3C" w:rsidP="00384F3C">
      <w:r w:rsidRPr="003B4C00">
        <w:t xml:space="preserve">If both your Absorb Energy and the power it boosts are </w:t>
      </w:r>
      <w:r w:rsidRPr="0083233B">
        <w:rPr>
          <w:i/>
        </w:rPr>
        <w:t xml:space="preserve">linked </w:t>
      </w:r>
      <w:r w:rsidRPr="003B4C00">
        <w:t xml:space="preserve">(see power modifications on Pg. xx), Absorbed Energy also grants you Damage Resistance (DR) against the chosen energy type, equal to your power score modifier while still boosting your chosen power. </w:t>
      </w:r>
    </w:p>
    <w:p w14:paraId="2121FB68" w14:textId="77777777" w:rsidR="00384F3C" w:rsidRPr="003B4C00" w:rsidRDefault="00384F3C" w:rsidP="00384F3C"/>
    <w:p w14:paraId="2FB693E8" w14:textId="77777777" w:rsidR="00384F3C" w:rsidRPr="003B4C00" w:rsidRDefault="00384F3C" w:rsidP="00384F3C">
      <w:r w:rsidRPr="0083233B">
        <w:rPr>
          <w:b/>
        </w:rPr>
        <w:t>Note:</w:t>
      </w:r>
      <w:r w:rsidRPr="003B4C00">
        <w:t xml:space="preserve"> If you suffer damage from the chosen energy type multiple times between turns, only the highest boost is considered for the ability score or power.</w:t>
      </w:r>
    </w:p>
    <w:p w14:paraId="0A54FDEE" w14:textId="77777777" w:rsidR="00384F3C" w:rsidRPr="003B4C00" w:rsidRDefault="00384F3C" w:rsidP="00384F3C">
      <w:r w:rsidRPr="003B4C00">
        <w:tab/>
        <w:t xml:space="preserve"> </w:t>
      </w:r>
    </w:p>
    <w:p w14:paraId="799E5458" w14:textId="13317F6D" w:rsidR="00384F3C" w:rsidRPr="003B4C00" w:rsidRDefault="00384F3C" w:rsidP="00384F3C">
      <w:r w:rsidRPr="003B4C00">
        <w:t xml:space="preserve">For example, </w:t>
      </w:r>
      <w:proofErr w:type="spellStart"/>
      <w:r w:rsidRPr="003B4C00">
        <w:t>Plastinex</w:t>
      </w:r>
      <w:proofErr w:type="spellEnd"/>
      <w:r w:rsidRPr="003B4C00">
        <w:t xml:space="preserve"> has the power Energy Absorption (Kinetic): 20</w:t>
      </w:r>
      <w:r w:rsidR="00892FEF">
        <w:t>,</w:t>
      </w:r>
      <w:r w:rsidRPr="003B4C00">
        <w:t xml:space="preserve"> which boosts her Energy Blast (Kinetic): 16. After she takes her turn, she gets punched by zombie and takes 2 points of kinetic damage, boosting her Elemental/Energy Blast to 18, and right after gets hit by a garbage bin thrown by an abomination taking 10 points of kinetic damage, boosting her Elemental/Energy Blast to 21 until the end of her next turn (as her power score modifier is +5)</w:t>
      </w:r>
    </w:p>
    <w:p w14:paraId="4A16BFB6" w14:textId="77777777" w:rsidR="00384F3C" w:rsidRPr="003B4C00" w:rsidRDefault="00384F3C" w:rsidP="00384F3C"/>
    <w:p w14:paraId="65C579D0" w14:textId="59582DD1" w:rsidR="00384F3C" w:rsidRPr="003B4C00" w:rsidRDefault="00384F3C" w:rsidP="00384F3C">
      <w:r w:rsidRPr="003B4C00">
        <w:rPr>
          <w:b/>
        </w:rPr>
        <w:t>Special (Access):</w:t>
      </w:r>
      <w:r w:rsidRPr="003B4C00">
        <w:t xml:space="preserve"> You can take this power multiple times, choosing either a different energy type </w:t>
      </w:r>
      <w:r w:rsidRPr="003B4C00">
        <w:rPr>
          <w:i/>
          <w:iCs/>
        </w:rPr>
        <w:t>or</w:t>
      </w:r>
      <w:r w:rsidRPr="003B4C00">
        <w:t xml:space="preserve"> a different ability/power </w:t>
      </w:r>
      <w:r w:rsidR="0083233B">
        <w:t>into which the absorbed energy is channeled</w:t>
      </w:r>
      <w:r w:rsidR="00892FEF">
        <w:t>,</w:t>
      </w:r>
      <w:r w:rsidRPr="003B4C00">
        <w:t xml:space="preserve"> with each power tracked separately. If you have multiple powers</w:t>
      </w:r>
      <w:r w:rsidR="00892FEF">
        <w:t xml:space="preserve"> that</w:t>
      </w:r>
      <w:r w:rsidRPr="003B4C00">
        <w:t xml:space="preserve"> can </w:t>
      </w:r>
      <w:r w:rsidR="00892FEF">
        <w:t>be empowered</w:t>
      </w:r>
      <w:r w:rsidRPr="003B4C00">
        <w:t xml:space="preserve"> by the same energy type any time </w:t>
      </w:r>
      <w:r w:rsidR="00892FEF">
        <w:t xml:space="preserve">you </w:t>
      </w:r>
      <w:r w:rsidRPr="003B4C00">
        <w:t xml:space="preserve">suffer damage of that type, you must choose which ability/power takes the absorbed damage.  </w:t>
      </w:r>
    </w:p>
    <w:p w14:paraId="63DF1274" w14:textId="77777777" w:rsidR="00384F3C" w:rsidRPr="003B4C00" w:rsidRDefault="00384F3C" w:rsidP="00384F3C"/>
    <w:p w14:paraId="7FD3C993" w14:textId="35D6A963" w:rsidR="00384F3C" w:rsidRPr="003B4C00" w:rsidRDefault="00384F3C" w:rsidP="00384F3C">
      <w:r w:rsidRPr="003B4C00">
        <w:rPr>
          <w:b/>
        </w:rPr>
        <w:t>Special (Unique Power Modification):</w:t>
      </w:r>
      <w:r w:rsidRPr="003B4C00">
        <w:rPr>
          <w:b/>
        </w:rPr>
        <w:br/>
      </w:r>
      <w:r w:rsidRPr="00B65CE2">
        <w:rPr>
          <w:i/>
        </w:rPr>
        <w:t>Explosive Limitation (+</w:t>
      </w:r>
      <w:r w:rsidR="00612C62" w:rsidRPr="00B65CE2">
        <w:rPr>
          <w:i/>
        </w:rPr>
        <w:t>2</w:t>
      </w:r>
      <w:r w:rsidRPr="00B65CE2">
        <w:rPr>
          <w:i/>
        </w:rPr>
        <w:t xml:space="preserve"> flaw):</w:t>
      </w:r>
      <w:r w:rsidRPr="00B65CE2">
        <w:rPr>
          <w:b/>
          <w:i/>
        </w:rPr>
        <w:t xml:space="preserve"> </w:t>
      </w:r>
      <w:r w:rsidRPr="00B65CE2">
        <w:t xml:space="preserve"> As an optional power modification unique to this ability, you may choose to have an absorption limit. If you take more damage of your chosen damage type than your power score between turns</w:t>
      </w:r>
      <w:r w:rsidR="00892FEF" w:rsidRPr="00B65CE2">
        <w:t>,</w:t>
      </w:r>
      <w:r w:rsidRPr="00B65CE2">
        <w:t xml:space="preserve"> you risk having an explosive burst. At the beginning of your turn, make a constitution saving throw against a DC equal to the total damage taken</w:t>
      </w:r>
      <w:r w:rsidR="00892FEF" w:rsidRPr="00B65CE2">
        <w:t>. U</w:t>
      </w:r>
      <w:r w:rsidRPr="00B65CE2">
        <w:t>pon a successful check</w:t>
      </w:r>
      <w:r w:rsidR="00892FEF" w:rsidRPr="00B65CE2">
        <w:t>,</w:t>
      </w:r>
      <w:r w:rsidRPr="00B65CE2">
        <w:t xml:space="preserve"> you control your power and may proceed as </w:t>
      </w:r>
      <w:r w:rsidR="00892FEF" w:rsidRPr="00B65CE2">
        <w:t>usu</w:t>
      </w:r>
      <w:r w:rsidRPr="00B65CE2">
        <w:t>al.  Upon a failed check</w:t>
      </w:r>
      <w:r w:rsidR="00892FEF" w:rsidRPr="00B65CE2">
        <w:t>,</w:t>
      </w:r>
      <w:r w:rsidRPr="00B65CE2">
        <w:t xml:space="preserve"> you explode as an action, making a single power attack roll against the Avoidance of everyone in your area. Creatures you hit suffer your Power Score Die in the same damage you absorbed, with creatures you missed (and you) suffering half as much damage. Items in the area suffer this damage as if they were being directly attacked (see destroying items pg. XX)</w:t>
      </w:r>
    </w:p>
    <w:p w14:paraId="7AE8F9A5" w14:textId="77777777" w:rsidR="00384F3C" w:rsidRPr="003B4C00" w:rsidRDefault="00384F3C" w:rsidP="00384F3C"/>
    <w:p w14:paraId="56BE28D9" w14:textId="77777777" w:rsidR="00384F3C" w:rsidRPr="003B4C00" w:rsidRDefault="00384F3C" w:rsidP="00384F3C">
      <w:pPr>
        <w:pStyle w:val="Heading3"/>
      </w:pPr>
      <w:r w:rsidRPr="003B4C00">
        <w:lastRenderedPageBreak/>
        <w:t xml:space="preserve">&lt;h3&gt;Absorb Matter </w:t>
      </w:r>
    </w:p>
    <w:p w14:paraId="5831FB0D" w14:textId="77777777" w:rsidR="00384F3C" w:rsidRPr="003B4C00" w:rsidRDefault="00384F3C" w:rsidP="00384F3C">
      <w:r w:rsidRPr="003B4C00">
        <w:t xml:space="preserve">Scene </w:t>
      </w:r>
    </w:p>
    <w:p w14:paraId="107902FC" w14:textId="77777777" w:rsidR="00384F3C" w:rsidRPr="003B4C00" w:rsidRDefault="00384F3C" w:rsidP="00384F3C">
      <w:r w:rsidRPr="003B4C00">
        <w:rPr>
          <w:b/>
        </w:rPr>
        <w:t>Primary Attribute:</w:t>
      </w:r>
      <w:r w:rsidRPr="003B4C00">
        <w:t xml:space="preserve"> Wisdom or Charisma </w:t>
      </w:r>
    </w:p>
    <w:p w14:paraId="0D74282F" w14:textId="136155B2" w:rsidR="00384F3C" w:rsidRPr="003B4C00" w:rsidRDefault="00BF2639" w:rsidP="00384F3C">
      <w:r>
        <w:rPr>
          <w:b/>
        </w:rPr>
        <w:t xml:space="preserve">Action: </w:t>
      </w:r>
      <w:r w:rsidRPr="00BF2639">
        <w:rPr>
          <w:bCs/>
        </w:rPr>
        <w:t>Bonus</w:t>
      </w:r>
    </w:p>
    <w:p w14:paraId="3C36541D" w14:textId="7D21E620" w:rsidR="00384F3C" w:rsidRPr="003B4C00" w:rsidRDefault="00384F3C" w:rsidP="00384F3C">
      <w:r w:rsidRPr="003B4C00">
        <w:rPr>
          <w:b/>
        </w:rPr>
        <w:t xml:space="preserve">Burnout: </w:t>
      </w:r>
      <w:r w:rsidR="00892FEF">
        <w:rPr>
          <w:bCs/>
        </w:rPr>
        <w:t>8</w:t>
      </w:r>
    </w:p>
    <w:p w14:paraId="0B45A97D" w14:textId="77777777" w:rsidR="00384F3C" w:rsidRPr="003B4C00" w:rsidRDefault="00384F3C" w:rsidP="00384F3C">
      <w:pPr>
        <w:rPr>
          <w:i/>
        </w:rPr>
      </w:pPr>
      <w:r w:rsidRPr="003B4C00">
        <w:rPr>
          <w:i/>
        </w:rPr>
        <w:t xml:space="preserve">You can touch something - a length of wood, a chunk of stone, a piece of twisted metal - and gain the properties of the substance. </w:t>
      </w:r>
    </w:p>
    <w:p w14:paraId="0A83E8CB" w14:textId="5C20E871" w:rsidR="00384F3C" w:rsidRPr="003B4C00" w:rsidRDefault="00384F3C" w:rsidP="00384F3C">
      <w:r w:rsidRPr="003B4C00">
        <w:rPr>
          <w:b/>
        </w:rPr>
        <w:t>Effect:</w:t>
      </w:r>
      <w:r w:rsidRPr="003B4C00">
        <w:t xml:space="preserve"> By touching a natural or man</w:t>
      </w:r>
      <w:r w:rsidR="00892FEF">
        <w:t>ufactured</w:t>
      </w:r>
      <w:r w:rsidRPr="003B4C00">
        <w:t xml:space="preserve"> substance</w:t>
      </w:r>
      <w:r w:rsidR="00892FEF">
        <w:t>,</w:t>
      </w:r>
      <w:r w:rsidRPr="003B4C00">
        <w:t xml:space="preserve"> you can gain the resilience of that substance</w:t>
      </w:r>
      <w:r>
        <w:t xml:space="preserve"> (see </w:t>
      </w:r>
      <w:r w:rsidRPr="0098113B">
        <w:rPr>
          <w:rFonts w:eastAsia="NewcomenBlack"/>
        </w:rPr>
        <w:t>Attacking and Destroying Objects</w:t>
      </w:r>
      <w:r>
        <w:t xml:space="preserve"> pg</w:t>
      </w:r>
      <w:r w:rsidR="0083233B">
        <w:t>.</w:t>
      </w:r>
      <w:r>
        <w:t xml:space="preserve"> XX)</w:t>
      </w:r>
      <w:r w:rsidRPr="003B4C00">
        <w:t xml:space="preserve">. You can only absorb the properties of </w:t>
      </w:r>
      <w:r w:rsidR="00612C62">
        <w:t>solid objects</w:t>
      </w:r>
      <w:r w:rsidR="00892FEF">
        <w:t>. T</w:t>
      </w:r>
      <w:r w:rsidRPr="003B4C00">
        <w:t>hus</w:t>
      </w:r>
      <w:r w:rsidR="00892FEF">
        <w:t>,</w:t>
      </w:r>
      <w:r w:rsidRPr="003B4C00">
        <w:t xml:space="preserve"> this power will not let you absorb </w:t>
      </w:r>
      <w:r w:rsidR="00892FEF">
        <w:t xml:space="preserve">the </w:t>
      </w:r>
      <w:r w:rsidRPr="003B4C00">
        <w:t xml:space="preserve">qualities of air, fire, water, </w:t>
      </w:r>
      <w:r w:rsidR="00892FEF">
        <w:t>etc</w:t>
      </w:r>
      <w:r w:rsidRPr="003B4C00">
        <w:t xml:space="preserve">. By advancing in power score, you can absorb the properties of tougher and stronger materials. The </w:t>
      </w:r>
      <w:r w:rsidR="00892FEF">
        <w:t xml:space="preserve">table below </w:t>
      </w:r>
      <w:r w:rsidRPr="003B4C00">
        <w:t xml:space="preserve">shows </w:t>
      </w:r>
      <w:r w:rsidR="00892FEF">
        <w:t xml:space="preserve">the minimum </w:t>
      </w:r>
      <w:r w:rsidRPr="003B4C00">
        <w:t>power score needed to absorb a particular substance (or its equivalent).</w:t>
      </w:r>
      <w:r w:rsidRPr="00892FEF">
        <w:t xml:space="preserve"> </w:t>
      </w:r>
    </w:p>
    <w:p w14:paraId="0186790F" w14:textId="4350C0D3" w:rsidR="00384F3C" w:rsidRPr="003B4C00" w:rsidRDefault="00384F3C" w:rsidP="00534937">
      <w:pPr>
        <w:ind w:firstLine="720"/>
      </w:pPr>
      <w:r w:rsidRPr="003B4C00">
        <w:t>I</w:t>
      </w:r>
      <w:r w:rsidR="00892FEF">
        <w:t>f unusual objects or substances are</w:t>
      </w:r>
      <w:r w:rsidRPr="003B4C00">
        <w:t xml:space="preserve"> not</w:t>
      </w:r>
      <w:r w:rsidR="00892FEF">
        <w:t xml:space="preserve"> listed</w:t>
      </w:r>
      <w:r w:rsidRPr="003B4C00">
        <w:t xml:space="preserve">, the Editor-in-Chief will decide what benefits you gain. For example, touching the sheet metal exterior of a car might qualify as aluminum, while touching an armored composite material might qualify as iron. Touching glass has no effect, but certain forms of armored glass might qualify as anything from ceramics to brick (and so on). You must pay the Burnout cost each time you touch a new substance. </w:t>
      </w:r>
    </w:p>
    <w:p w14:paraId="402FAE3C" w14:textId="55883C40" w:rsidR="00892FEF" w:rsidRDefault="00384F3C" w:rsidP="00612C62">
      <w:pPr>
        <w:ind w:firstLine="720"/>
      </w:pPr>
      <w:r w:rsidRPr="003B4C00">
        <w:t>You may only fully absorb materials with an MS equal to or below your power score</w:t>
      </w:r>
      <w:r w:rsidR="00892FEF">
        <w:t>. I</w:t>
      </w:r>
      <w:r w:rsidRPr="003B4C00">
        <w:t xml:space="preserve">f you attempt to absorb material </w:t>
      </w:r>
      <w:r w:rsidR="0083233B">
        <w:t>with a higher MS, you will maximize</w:t>
      </w:r>
      <w:r w:rsidRPr="003B4C00">
        <w:t xml:space="preserve"> your power’s potential instead. </w:t>
      </w:r>
    </w:p>
    <w:p w14:paraId="53746A96" w14:textId="30F86E04" w:rsidR="00892FEF" w:rsidRDefault="00892FEF" w:rsidP="00612C62">
      <w:pPr>
        <w:ind w:firstLine="720"/>
      </w:pPr>
      <w:r>
        <w:t>You</w:t>
      </w:r>
      <w:r w:rsidRPr="00892FEF">
        <w:t xml:space="preserve"> </w:t>
      </w:r>
      <w:r>
        <w:t>gain modifiers to your Strength, Dexterity, or Constitution</w:t>
      </w:r>
      <w:r w:rsidRPr="00892FEF">
        <w:t xml:space="preserve"> depending on the material you absorbed or your power score on the chart below, whichever is lower.</w:t>
      </w:r>
    </w:p>
    <w:p w14:paraId="5B0123C2" w14:textId="77777777" w:rsidR="00892FEF" w:rsidRDefault="00892FEF" w:rsidP="00612C62">
      <w:pPr>
        <w:ind w:firstLine="720"/>
      </w:pPr>
    </w:p>
    <w:p w14:paraId="688E1F9B" w14:textId="698AA665" w:rsidR="00384F3C" w:rsidRPr="003B4C00" w:rsidRDefault="00384F3C" w:rsidP="00612C62">
      <w:pPr>
        <w:ind w:firstLine="720"/>
        <w:sectPr w:rsidR="00384F3C" w:rsidRPr="003B4C00" w:rsidSect="00957B14">
          <w:footerReference w:type="default" r:id="rId8"/>
          <w:type w:val="continuous"/>
          <w:pgSz w:w="12240" w:h="15840"/>
          <w:pgMar w:top="1440" w:right="1440" w:bottom="1440" w:left="1440" w:header="720" w:footer="720" w:gutter="0"/>
          <w:lnNumType w:countBy="1" w:restart="continuous"/>
          <w:cols w:space="720"/>
          <w:docGrid w:linePitch="360"/>
        </w:sectPr>
      </w:pPr>
    </w:p>
    <w:tbl>
      <w:tblPr>
        <w:tblStyle w:val="TableGrid"/>
        <w:tblpPr w:leftFromText="180" w:rightFromText="180" w:vertAnchor="text" w:horzAnchor="margin" w:tblpY="63"/>
        <w:tblW w:w="0" w:type="auto"/>
        <w:tblLook w:val="04A0" w:firstRow="1" w:lastRow="0" w:firstColumn="1" w:lastColumn="0" w:noHBand="0" w:noVBand="1"/>
      </w:tblPr>
      <w:tblGrid>
        <w:gridCol w:w="1525"/>
        <w:gridCol w:w="2790"/>
        <w:gridCol w:w="5035"/>
      </w:tblGrid>
      <w:tr w:rsidR="00384F3C" w:rsidRPr="003B4C00" w14:paraId="02D7F3D5" w14:textId="77777777" w:rsidTr="00E429AF">
        <w:tc>
          <w:tcPr>
            <w:tcW w:w="1525" w:type="dxa"/>
            <w:vAlign w:val="center"/>
          </w:tcPr>
          <w:p w14:paraId="2F5F637A" w14:textId="77777777" w:rsidR="00384F3C" w:rsidRPr="003B4C00" w:rsidRDefault="00384F3C" w:rsidP="00E429AF">
            <w:r w:rsidRPr="003B4C00">
              <w:t>Min Power Score</w:t>
            </w:r>
          </w:p>
        </w:tc>
        <w:tc>
          <w:tcPr>
            <w:tcW w:w="2790" w:type="dxa"/>
            <w:vAlign w:val="center"/>
          </w:tcPr>
          <w:p w14:paraId="7977F929" w14:textId="77777777" w:rsidR="00384F3C" w:rsidRPr="003B4C00" w:rsidRDefault="00384F3C" w:rsidP="00E429AF">
            <w:r w:rsidRPr="003B4C00">
              <w:t>Material</w:t>
            </w:r>
          </w:p>
        </w:tc>
        <w:tc>
          <w:tcPr>
            <w:tcW w:w="5035" w:type="dxa"/>
            <w:vAlign w:val="center"/>
          </w:tcPr>
          <w:p w14:paraId="0A9EA2CB" w14:textId="77777777" w:rsidR="00384F3C" w:rsidRPr="003B4C00" w:rsidRDefault="00384F3C" w:rsidP="00E429AF">
            <w:r w:rsidRPr="003B4C00">
              <w:t>Bonus to Abilities</w:t>
            </w:r>
          </w:p>
        </w:tc>
      </w:tr>
      <w:tr w:rsidR="00612C62" w:rsidRPr="003B4C00" w14:paraId="40143913" w14:textId="77777777" w:rsidTr="00E429AF">
        <w:tc>
          <w:tcPr>
            <w:tcW w:w="1525" w:type="dxa"/>
            <w:vMerge w:val="restart"/>
            <w:vAlign w:val="center"/>
          </w:tcPr>
          <w:p w14:paraId="656C1012" w14:textId="24841C89" w:rsidR="00612C62" w:rsidRPr="003B4C00" w:rsidRDefault="00612C62" w:rsidP="00612C62">
            <w:r w:rsidRPr="003B4C00">
              <w:t>10</w:t>
            </w:r>
          </w:p>
        </w:tc>
        <w:tc>
          <w:tcPr>
            <w:tcW w:w="2790" w:type="dxa"/>
          </w:tcPr>
          <w:p w14:paraId="7DB1788C" w14:textId="47CAE062" w:rsidR="00612C62" w:rsidRPr="00437041" w:rsidRDefault="00612C62" w:rsidP="00612C62">
            <w:r w:rsidRPr="00437041">
              <w:t xml:space="preserve">Rubber </w:t>
            </w:r>
          </w:p>
        </w:tc>
        <w:tc>
          <w:tcPr>
            <w:tcW w:w="5035" w:type="dxa"/>
          </w:tcPr>
          <w:p w14:paraId="1C6A9649" w14:textId="70C15279" w:rsidR="00612C62" w:rsidRPr="00437041" w:rsidRDefault="00892FEF" w:rsidP="00612C62">
            <w:r w:rsidRPr="00437041">
              <w:t xml:space="preserve">+1 Dexterity, </w:t>
            </w:r>
            <w:r w:rsidR="00612C62" w:rsidRPr="00437041">
              <w:t>+1 Constitution</w:t>
            </w:r>
          </w:p>
        </w:tc>
      </w:tr>
      <w:tr w:rsidR="00612C62" w:rsidRPr="003B4C00" w14:paraId="19C29AF7" w14:textId="77777777" w:rsidTr="00E429AF">
        <w:tc>
          <w:tcPr>
            <w:tcW w:w="1525" w:type="dxa"/>
            <w:vMerge/>
            <w:vAlign w:val="center"/>
          </w:tcPr>
          <w:p w14:paraId="31B1DAB1" w14:textId="717805D1" w:rsidR="00612C62" w:rsidRPr="003B4C00" w:rsidRDefault="00612C62" w:rsidP="00612C62"/>
        </w:tc>
        <w:tc>
          <w:tcPr>
            <w:tcW w:w="2790" w:type="dxa"/>
          </w:tcPr>
          <w:p w14:paraId="0F1F8781" w14:textId="77777777" w:rsidR="00612C62" w:rsidRPr="003B4C00" w:rsidRDefault="00612C62" w:rsidP="00612C62">
            <w:r w:rsidRPr="003B4C00">
              <w:t>Plastics, Tempered Glass</w:t>
            </w:r>
          </w:p>
        </w:tc>
        <w:tc>
          <w:tcPr>
            <w:tcW w:w="5035" w:type="dxa"/>
          </w:tcPr>
          <w:p w14:paraId="479E2A1E" w14:textId="77777777" w:rsidR="00612C62" w:rsidRPr="003B4C00" w:rsidRDefault="00612C62" w:rsidP="00612C62">
            <w:r w:rsidRPr="003B4C00">
              <w:t>+1 Constitution</w:t>
            </w:r>
          </w:p>
        </w:tc>
      </w:tr>
      <w:tr w:rsidR="00612C62" w:rsidRPr="003B4C00" w14:paraId="7679341A" w14:textId="77777777" w:rsidTr="00E429AF">
        <w:tc>
          <w:tcPr>
            <w:tcW w:w="1525" w:type="dxa"/>
            <w:vMerge/>
            <w:vAlign w:val="center"/>
          </w:tcPr>
          <w:p w14:paraId="59BFB5F1" w14:textId="77777777" w:rsidR="00612C62" w:rsidRPr="003B4C00" w:rsidRDefault="00612C62" w:rsidP="00612C62"/>
        </w:tc>
        <w:tc>
          <w:tcPr>
            <w:tcW w:w="2790" w:type="dxa"/>
          </w:tcPr>
          <w:p w14:paraId="2AB3D1F1" w14:textId="77777777" w:rsidR="00612C62" w:rsidRPr="003B4C00" w:rsidRDefault="00612C62" w:rsidP="00612C62">
            <w:r w:rsidRPr="003B4C00">
              <w:t>Ceramic, Leather</w:t>
            </w:r>
          </w:p>
        </w:tc>
        <w:tc>
          <w:tcPr>
            <w:tcW w:w="5035" w:type="dxa"/>
          </w:tcPr>
          <w:p w14:paraId="4F89D9E6" w14:textId="77777777" w:rsidR="00612C62" w:rsidRPr="003B4C00" w:rsidRDefault="00612C62" w:rsidP="00612C62">
            <w:r w:rsidRPr="003B4C00">
              <w:t>+1 Strength, +1 Constitution</w:t>
            </w:r>
          </w:p>
        </w:tc>
      </w:tr>
      <w:tr w:rsidR="00612C62" w:rsidRPr="003B4C00" w14:paraId="3A0FA893" w14:textId="77777777" w:rsidTr="00E429AF">
        <w:tc>
          <w:tcPr>
            <w:tcW w:w="1525" w:type="dxa"/>
            <w:vMerge/>
            <w:vAlign w:val="center"/>
          </w:tcPr>
          <w:p w14:paraId="22D0CAB3" w14:textId="77777777" w:rsidR="00612C62" w:rsidRPr="003B4C00" w:rsidRDefault="00612C62" w:rsidP="00612C62"/>
        </w:tc>
        <w:tc>
          <w:tcPr>
            <w:tcW w:w="2790" w:type="dxa"/>
          </w:tcPr>
          <w:p w14:paraId="3EFCF53E" w14:textId="77777777" w:rsidR="00612C62" w:rsidRPr="003B4C00" w:rsidRDefault="00612C62" w:rsidP="00612C62">
            <w:r w:rsidRPr="003B4C00">
              <w:t xml:space="preserve">Hard Plastics </w:t>
            </w:r>
          </w:p>
        </w:tc>
        <w:tc>
          <w:tcPr>
            <w:tcW w:w="5035" w:type="dxa"/>
          </w:tcPr>
          <w:p w14:paraId="0959188E" w14:textId="77777777" w:rsidR="00612C62" w:rsidRPr="003B4C00" w:rsidRDefault="00612C62" w:rsidP="00612C62">
            <w:r w:rsidRPr="003B4C00">
              <w:t>+1 Strength, +2 Constitution</w:t>
            </w:r>
          </w:p>
        </w:tc>
      </w:tr>
      <w:tr w:rsidR="00612C62" w:rsidRPr="003B4C00" w14:paraId="223B271A" w14:textId="77777777" w:rsidTr="00E429AF">
        <w:tc>
          <w:tcPr>
            <w:tcW w:w="1525" w:type="dxa"/>
            <w:vAlign w:val="center"/>
          </w:tcPr>
          <w:p w14:paraId="05C2D098" w14:textId="20C0CAE0" w:rsidR="00612C62" w:rsidRPr="003B4C00" w:rsidRDefault="00612C62" w:rsidP="00612C62">
            <w:r w:rsidRPr="003B4C00">
              <w:t>11</w:t>
            </w:r>
            <w:r w:rsidR="00892FEF">
              <w:t>-12</w:t>
            </w:r>
            <w:r w:rsidRPr="003B4C00">
              <w:t xml:space="preserve"> </w:t>
            </w:r>
          </w:p>
        </w:tc>
        <w:tc>
          <w:tcPr>
            <w:tcW w:w="2790" w:type="dxa"/>
          </w:tcPr>
          <w:p w14:paraId="1DC90BBF" w14:textId="77777777" w:rsidR="00612C62" w:rsidRPr="003B4C00" w:rsidRDefault="00612C62" w:rsidP="00612C62">
            <w:r w:rsidRPr="003B4C00">
              <w:t>Wood</w:t>
            </w:r>
          </w:p>
        </w:tc>
        <w:tc>
          <w:tcPr>
            <w:tcW w:w="5035" w:type="dxa"/>
          </w:tcPr>
          <w:p w14:paraId="44D45E86" w14:textId="77777777" w:rsidR="00612C62" w:rsidRPr="003B4C00" w:rsidRDefault="00612C62" w:rsidP="00612C62">
            <w:r w:rsidRPr="003B4C00">
              <w:t>+2 Strength, +2 Constitution</w:t>
            </w:r>
          </w:p>
        </w:tc>
      </w:tr>
      <w:tr w:rsidR="00612C62" w:rsidRPr="003B4C00" w14:paraId="0EC235CB" w14:textId="77777777" w:rsidTr="00E429AF">
        <w:tc>
          <w:tcPr>
            <w:tcW w:w="1525" w:type="dxa"/>
            <w:vAlign w:val="center"/>
          </w:tcPr>
          <w:p w14:paraId="5257E3EA" w14:textId="2E6B502A" w:rsidR="00612C62" w:rsidRPr="003B4C00" w:rsidRDefault="00612C62" w:rsidP="00612C62">
            <w:r w:rsidRPr="003B4C00">
              <w:t>1</w:t>
            </w:r>
            <w:r w:rsidR="00892FEF">
              <w:t>3</w:t>
            </w:r>
            <w:r w:rsidRPr="003B4C00">
              <w:t>-1</w:t>
            </w:r>
            <w:r w:rsidR="00892FEF">
              <w:t>6</w:t>
            </w:r>
            <w:r w:rsidRPr="003B4C00">
              <w:t xml:space="preserve"> </w:t>
            </w:r>
          </w:p>
        </w:tc>
        <w:tc>
          <w:tcPr>
            <w:tcW w:w="2790" w:type="dxa"/>
          </w:tcPr>
          <w:p w14:paraId="10CF6F30" w14:textId="77777777" w:rsidR="00612C62" w:rsidRPr="003B4C00" w:rsidRDefault="00612C62" w:rsidP="00612C62">
            <w:r w:rsidRPr="003B4C00">
              <w:t>Aluminum</w:t>
            </w:r>
          </w:p>
        </w:tc>
        <w:tc>
          <w:tcPr>
            <w:tcW w:w="5035" w:type="dxa"/>
          </w:tcPr>
          <w:p w14:paraId="00E93C7D" w14:textId="561731D0" w:rsidR="00612C62" w:rsidRPr="003B4C00" w:rsidRDefault="00612C62" w:rsidP="00612C62">
            <w:r w:rsidRPr="003B4C00">
              <w:t>+2 Strength, +</w:t>
            </w:r>
            <w:r w:rsidR="00892FEF">
              <w:t>4</w:t>
            </w:r>
            <w:r w:rsidRPr="003B4C00">
              <w:t xml:space="preserve"> Constitution </w:t>
            </w:r>
          </w:p>
        </w:tc>
      </w:tr>
      <w:tr w:rsidR="00612C62" w:rsidRPr="003B4C00" w14:paraId="44F87015" w14:textId="77777777" w:rsidTr="00E429AF">
        <w:tc>
          <w:tcPr>
            <w:tcW w:w="1525" w:type="dxa"/>
            <w:vAlign w:val="center"/>
          </w:tcPr>
          <w:p w14:paraId="4B9670EE" w14:textId="29C7714E" w:rsidR="00612C62" w:rsidRPr="003B4C00" w:rsidRDefault="00612C62" w:rsidP="00612C62">
            <w:r w:rsidRPr="003B4C00">
              <w:t>1</w:t>
            </w:r>
            <w:r w:rsidR="00892FEF">
              <w:t>7</w:t>
            </w:r>
            <w:r w:rsidRPr="003B4C00">
              <w:t>-</w:t>
            </w:r>
            <w:r w:rsidR="00892FEF">
              <w:t>20</w:t>
            </w:r>
          </w:p>
        </w:tc>
        <w:tc>
          <w:tcPr>
            <w:tcW w:w="2790" w:type="dxa"/>
          </w:tcPr>
          <w:p w14:paraId="65774B0A" w14:textId="77777777" w:rsidR="00612C62" w:rsidRPr="003B4C00" w:rsidRDefault="00612C62" w:rsidP="00612C62">
            <w:r w:rsidRPr="003B4C00">
              <w:t>Stone/Concrete/Brick</w:t>
            </w:r>
          </w:p>
        </w:tc>
        <w:tc>
          <w:tcPr>
            <w:tcW w:w="5035" w:type="dxa"/>
          </w:tcPr>
          <w:p w14:paraId="2C86A86F" w14:textId="3BDBFE9E" w:rsidR="00612C62" w:rsidRPr="003B4C00" w:rsidRDefault="00612C62" w:rsidP="00612C62">
            <w:r w:rsidRPr="003B4C00">
              <w:t>+</w:t>
            </w:r>
            <w:r w:rsidR="00892FEF">
              <w:t>4</w:t>
            </w:r>
            <w:r w:rsidRPr="003B4C00">
              <w:t xml:space="preserve"> Strength, +</w:t>
            </w:r>
            <w:r w:rsidR="00892FEF">
              <w:t>4</w:t>
            </w:r>
            <w:r w:rsidRPr="003B4C00">
              <w:t xml:space="preserve"> Constitution </w:t>
            </w:r>
          </w:p>
        </w:tc>
      </w:tr>
      <w:tr w:rsidR="00612C62" w:rsidRPr="003B4C00" w14:paraId="0643A41A" w14:textId="77777777" w:rsidTr="00E429AF">
        <w:tc>
          <w:tcPr>
            <w:tcW w:w="1525" w:type="dxa"/>
            <w:vAlign w:val="center"/>
          </w:tcPr>
          <w:p w14:paraId="09F0B398" w14:textId="2A2AA364" w:rsidR="00612C62" w:rsidRPr="003B4C00" w:rsidRDefault="00892FEF" w:rsidP="00612C62">
            <w:r>
              <w:t>21</w:t>
            </w:r>
            <w:r w:rsidR="00612C62" w:rsidRPr="003B4C00">
              <w:t>-</w:t>
            </w:r>
            <w:r>
              <w:t>24</w:t>
            </w:r>
          </w:p>
        </w:tc>
        <w:tc>
          <w:tcPr>
            <w:tcW w:w="2790" w:type="dxa"/>
          </w:tcPr>
          <w:p w14:paraId="72267926" w14:textId="77777777" w:rsidR="00612C62" w:rsidRPr="003B4C00" w:rsidRDefault="00612C62" w:rsidP="00612C62">
            <w:r w:rsidRPr="003B4C00">
              <w:t>Iron</w:t>
            </w:r>
          </w:p>
        </w:tc>
        <w:tc>
          <w:tcPr>
            <w:tcW w:w="5035" w:type="dxa"/>
          </w:tcPr>
          <w:p w14:paraId="4902AA14" w14:textId="2CDE54E3" w:rsidR="00612C62" w:rsidRPr="003B4C00" w:rsidRDefault="00612C62" w:rsidP="00612C62">
            <w:r w:rsidRPr="003B4C00">
              <w:t>+</w:t>
            </w:r>
            <w:r w:rsidR="00892FEF">
              <w:t>4</w:t>
            </w:r>
            <w:r w:rsidRPr="003B4C00">
              <w:t xml:space="preserve"> Strength, +</w:t>
            </w:r>
            <w:r w:rsidR="00892FEF">
              <w:t>6</w:t>
            </w:r>
            <w:r w:rsidRPr="003B4C00">
              <w:t xml:space="preserve"> Constitution</w:t>
            </w:r>
          </w:p>
        </w:tc>
      </w:tr>
      <w:tr w:rsidR="00612C62" w:rsidRPr="003B4C00" w14:paraId="0535A0E5" w14:textId="77777777" w:rsidTr="00E429AF">
        <w:tc>
          <w:tcPr>
            <w:tcW w:w="1525" w:type="dxa"/>
            <w:vAlign w:val="center"/>
          </w:tcPr>
          <w:p w14:paraId="6BFB1CF5" w14:textId="2CF38799" w:rsidR="00612C62" w:rsidRPr="003B4C00" w:rsidRDefault="00612C62" w:rsidP="00612C62">
            <w:r w:rsidRPr="003B4C00">
              <w:t>2</w:t>
            </w:r>
            <w:r w:rsidR="00892FEF">
              <w:t>5</w:t>
            </w:r>
            <w:r w:rsidRPr="003B4C00">
              <w:t>-2</w:t>
            </w:r>
            <w:r w:rsidR="00892FEF">
              <w:t>8</w:t>
            </w:r>
            <w:r w:rsidRPr="003B4C00">
              <w:t xml:space="preserve"> </w:t>
            </w:r>
          </w:p>
        </w:tc>
        <w:tc>
          <w:tcPr>
            <w:tcW w:w="2790" w:type="dxa"/>
          </w:tcPr>
          <w:p w14:paraId="1B92E6F5" w14:textId="77777777" w:rsidR="00612C62" w:rsidRPr="003B4C00" w:rsidRDefault="00612C62" w:rsidP="00612C62">
            <w:r w:rsidRPr="003B4C00">
              <w:t>Steel</w:t>
            </w:r>
          </w:p>
        </w:tc>
        <w:tc>
          <w:tcPr>
            <w:tcW w:w="5035" w:type="dxa"/>
          </w:tcPr>
          <w:p w14:paraId="6DB2F388" w14:textId="7631EF59" w:rsidR="00612C62" w:rsidRPr="003B4C00" w:rsidRDefault="00612C62" w:rsidP="00612C62">
            <w:r w:rsidRPr="003B4C00">
              <w:t>+</w:t>
            </w:r>
            <w:r w:rsidR="00892FEF">
              <w:t>6</w:t>
            </w:r>
            <w:r w:rsidRPr="003B4C00">
              <w:t xml:space="preserve"> Strength, +</w:t>
            </w:r>
            <w:r w:rsidR="00892FEF">
              <w:t>6</w:t>
            </w:r>
            <w:r w:rsidRPr="003B4C00">
              <w:t xml:space="preserve"> Constitution </w:t>
            </w:r>
          </w:p>
        </w:tc>
      </w:tr>
      <w:tr w:rsidR="00612C62" w:rsidRPr="003B4C00" w14:paraId="4EC8D2CB" w14:textId="77777777" w:rsidTr="00E429AF">
        <w:tc>
          <w:tcPr>
            <w:tcW w:w="1525" w:type="dxa"/>
            <w:vAlign w:val="center"/>
          </w:tcPr>
          <w:p w14:paraId="756A27A9" w14:textId="2C528D8B" w:rsidR="00612C62" w:rsidRPr="003B4C00" w:rsidRDefault="00612C62" w:rsidP="00612C62">
            <w:r w:rsidRPr="003B4C00">
              <w:t>2</w:t>
            </w:r>
            <w:r w:rsidR="00892FEF">
              <w:t>9</w:t>
            </w:r>
            <w:r w:rsidRPr="003B4C00">
              <w:t>-</w:t>
            </w:r>
            <w:r w:rsidR="00892FEF">
              <w:t>32</w:t>
            </w:r>
            <w:r w:rsidRPr="003B4C00">
              <w:t xml:space="preserve"> </w:t>
            </w:r>
          </w:p>
        </w:tc>
        <w:tc>
          <w:tcPr>
            <w:tcW w:w="2790" w:type="dxa"/>
          </w:tcPr>
          <w:p w14:paraId="048080A0" w14:textId="77777777" w:rsidR="00612C62" w:rsidRPr="003B4C00" w:rsidRDefault="00612C62" w:rsidP="00612C62">
            <w:r w:rsidRPr="003B4C00">
              <w:t>Carbon Steel Alloy</w:t>
            </w:r>
          </w:p>
        </w:tc>
        <w:tc>
          <w:tcPr>
            <w:tcW w:w="5035" w:type="dxa"/>
          </w:tcPr>
          <w:p w14:paraId="50D321E9" w14:textId="5604B6A0" w:rsidR="00612C62" w:rsidRPr="003B4C00" w:rsidRDefault="00612C62" w:rsidP="00612C62">
            <w:r w:rsidRPr="003B4C00">
              <w:t>+</w:t>
            </w:r>
            <w:r w:rsidR="00892FEF">
              <w:t>6</w:t>
            </w:r>
            <w:r w:rsidRPr="003B4C00">
              <w:t xml:space="preserve"> Strength, +</w:t>
            </w:r>
            <w:r w:rsidR="00892FEF">
              <w:t>8</w:t>
            </w:r>
            <w:r w:rsidRPr="003B4C00">
              <w:t xml:space="preserve"> Constitution </w:t>
            </w:r>
          </w:p>
        </w:tc>
      </w:tr>
      <w:tr w:rsidR="00612C62" w:rsidRPr="003B4C00" w14:paraId="40B57F2C" w14:textId="77777777" w:rsidTr="00E429AF">
        <w:tc>
          <w:tcPr>
            <w:tcW w:w="1525" w:type="dxa"/>
            <w:vAlign w:val="center"/>
          </w:tcPr>
          <w:p w14:paraId="094B85D9" w14:textId="6BCA8076" w:rsidR="00612C62" w:rsidRPr="003B4C00" w:rsidRDefault="00612C62" w:rsidP="00612C62">
            <w:r w:rsidRPr="003B4C00">
              <w:t>3</w:t>
            </w:r>
            <w:r w:rsidR="00892FEF">
              <w:t>3</w:t>
            </w:r>
            <w:r w:rsidRPr="003B4C00">
              <w:t>-3</w:t>
            </w:r>
            <w:r w:rsidR="00892FEF">
              <w:t>6</w:t>
            </w:r>
            <w:r w:rsidRPr="003B4C00">
              <w:t xml:space="preserve"> </w:t>
            </w:r>
          </w:p>
        </w:tc>
        <w:tc>
          <w:tcPr>
            <w:tcW w:w="2790" w:type="dxa"/>
          </w:tcPr>
          <w:p w14:paraId="315A8FFA" w14:textId="77777777" w:rsidR="00612C62" w:rsidRPr="003B4C00" w:rsidRDefault="00612C62" w:rsidP="00612C62">
            <w:r w:rsidRPr="003B4C00">
              <w:t>Titanium</w:t>
            </w:r>
          </w:p>
        </w:tc>
        <w:tc>
          <w:tcPr>
            <w:tcW w:w="5035" w:type="dxa"/>
          </w:tcPr>
          <w:p w14:paraId="7A5241DC" w14:textId="3D685D3B" w:rsidR="00612C62" w:rsidRPr="003B4C00" w:rsidRDefault="00612C62" w:rsidP="00612C62">
            <w:r w:rsidRPr="003B4C00">
              <w:t>+</w:t>
            </w:r>
            <w:r w:rsidR="00892FEF">
              <w:t>8</w:t>
            </w:r>
            <w:r w:rsidRPr="003B4C00">
              <w:t xml:space="preserve"> Strength, +</w:t>
            </w:r>
            <w:r w:rsidR="00892FEF">
              <w:t>8</w:t>
            </w:r>
            <w:r w:rsidRPr="003B4C00">
              <w:t xml:space="preserve"> Constitution </w:t>
            </w:r>
          </w:p>
        </w:tc>
      </w:tr>
      <w:tr w:rsidR="00612C62" w:rsidRPr="003B4C00" w14:paraId="28150F1D" w14:textId="77777777" w:rsidTr="00E429AF">
        <w:tc>
          <w:tcPr>
            <w:tcW w:w="1525" w:type="dxa"/>
            <w:vAlign w:val="center"/>
          </w:tcPr>
          <w:p w14:paraId="0DDC8458" w14:textId="2CA0E3F5" w:rsidR="00612C62" w:rsidRPr="003B4C00" w:rsidRDefault="00612C62" w:rsidP="00612C62">
            <w:r w:rsidRPr="003B4C00">
              <w:t>3</w:t>
            </w:r>
            <w:r w:rsidR="00892FEF">
              <w:t>7</w:t>
            </w:r>
            <w:r w:rsidRPr="003B4C00">
              <w:t>-</w:t>
            </w:r>
            <w:r w:rsidR="00892FEF">
              <w:t>40</w:t>
            </w:r>
            <w:r w:rsidRPr="003B4C00">
              <w:t xml:space="preserve"> </w:t>
            </w:r>
          </w:p>
        </w:tc>
        <w:tc>
          <w:tcPr>
            <w:tcW w:w="2790" w:type="dxa"/>
          </w:tcPr>
          <w:p w14:paraId="5FCDD0C6" w14:textId="77777777" w:rsidR="00612C62" w:rsidRPr="003B4C00" w:rsidRDefault="00612C62" w:rsidP="00612C62">
            <w:r w:rsidRPr="003B4C00">
              <w:t>Tungsteel</w:t>
            </w:r>
          </w:p>
        </w:tc>
        <w:tc>
          <w:tcPr>
            <w:tcW w:w="5035" w:type="dxa"/>
          </w:tcPr>
          <w:p w14:paraId="75CF2D98" w14:textId="1233E11D" w:rsidR="00612C62" w:rsidRPr="003B4C00" w:rsidRDefault="00612C62" w:rsidP="00612C62">
            <w:r w:rsidRPr="003B4C00">
              <w:t>+</w:t>
            </w:r>
            <w:r w:rsidR="00892FEF">
              <w:t>8</w:t>
            </w:r>
            <w:r w:rsidRPr="003B4C00">
              <w:t xml:space="preserve"> Strength, +</w:t>
            </w:r>
            <w:r w:rsidR="00892FEF">
              <w:t>10</w:t>
            </w:r>
            <w:r w:rsidRPr="003B4C00">
              <w:t xml:space="preserve"> Constitution </w:t>
            </w:r>
          </w:p>
        </w:tc>
      </w:tr>
      <w:tr w:rsidR="00612C62" w:rsidRPr="003B4C00" w14:paraId="41FCE4A2" w14:textId="77777777" w:rsidTr="00E429AF">
        <w:tc>
          <w:tcPr>
            <w:tcW w:w="1525" w:type="dxa"/>
            <w:vAlign w:val="center"/>
          </w:tcPr>
          <w:p w14:paraId="4AF19EC8" w14:textId="036F9E10" w:rsidR="00612C62" w:rsidRPr="003B4C00" w:rsidRDefault="00612C62" w:rsidP="00612C62">
            <w:r w:rsidRPr="003B4C00">
              <w:t>4</w:t>
            </w:r>
            <w:r w:rsidR="00892FEF">
              <w:t>1</w:t>
            </w:r>
            <w:r w:rsidRPr="003B4C00">
              <w:t>+</w:t>
            </w:r>
          </w:p>
        </w:tc>
        <w:tc>
          <w:tcPr>
            <w:tcW w:w="2790" w:type="dxa"/>
          </w:tcPr>
          <w:p w14:paraId="326530EE" w14:textId="77777777" w:rsidR="00612C62" w:rsidRPr="003B4C00" w:rsidRDefault="00612C62" w:rsidP="00612C62">
            <w:r w:rsidRPr="003B4C00">
              <w:t>Palladium Metallic Glass</w:t>
            </w:r>
          </w:p>
        </w:tc>
        <w:tc>
          <w:tcPr>
            <w:tcW w:w="5035" w:type="dxa"/>
          </w:tcPr>
          <w:p w14:paraId="6F12DEDE" w14:textId="0ED844AC" w:rsidR="00612C62" w:rsidRPr="003B4C00" w:rsidRDefault="00612C62" w:rsidP="00612C62">
            <w:r w:rsidRPr="003B4C00">
              <w:t>+</w:t>
            </w:r>
            <w:r w:rsidR="00892FEF">
              <w:t>10</w:t>
            </w:r>
            <w:r w:rsidRPr="003B4C00">
              <w:t xml:space="preserve"> Strength, +</w:t>
            </w:r>
            <w:r w:rsidR="00892FEF">
              <w:t>10</w:t>
            </w:r>
            <w:r w:rsidRPr="003B4C00">
              <w:t xml:space="preserve"> Constitution </w:t>
            </w:r>
          </w:p>
        </w:tc>
      </w:tr>
    </w:tbl>
    <w:p w14:paraId="189D8F1E" w14:textId="77777777" w:rsidR="00384F3C" w:rsidRPr="003B4C00" w:rsidRDefault="00384F3C" w:rsidP="00384F3C"/>
    <w:p w14:paraId="6F882107" w14:textId="77777777" w:rsidR="00384F3C" w:rsidRPr="003B4C00" w:rsidRDefault="00384F3C" w:rsidP="00384F3C">
      <w:pPr>
        <w:sectPr w:rsidR="00384F3C" w:rsidRPr="003B4C00" w:rsidSect="003B4C00">
          <w:type w:val="continuous"/>
          <w:pgSz w:w="12240" w:h="15840"/>
          <w:pgMar w:top="1440" w:right="1440" w:bottom="1440" w:left="1440" w:header="720" w:footer="720" w:gutter="0"/>
          <w:cols w:space="720"/>
          <w:docGrid w:linePitch="360"/>
        </w:sectPr>
      </w:pPr>
    </w:p>
    <w:p w14:paraId="5467ED0C" w14:textId="5E9D1E7F" w:rsidR="00384F3C" w:rsidRPr="003B4C00" w:rsidRDefault="00384F3C" w:rsidP="00384F3C">
      <w:r w:rsidRPr="003B4C00">
        <w:rPr>
          <w:i/>
        </w:rPr>
        <w:t>For example,</w:t>
      </w:r>
      <w:r w:rsidRPr="003B4C00">
        <w:t xml:space="preserve"> Sponge possesses Absorb Material: 14</w:t>
      </w:r>
      <w:r w:rsidR="00892FEF">
        <w:t>;</w:t>
      </w:r>
      <w:r w:rsidRPr="003B4C00">
        <w:t xml:space="preserve"> before entering a room</w:t>
      </w:r>
      <w:r w:rsidR="00892FEF">
        <w:t>,</w:t>
      </w:r>
      <w:r w:rsidRPr="003B4C00">
        <w:t xml:space="preserve"> he touches the floor</w:t>
      </w:r>
      <w:r w:rsidR="00892FEF">
        <w:t>,</w:t>
      </w:r>
      <w:r w:rsidRPr="003B4C00">
        <w:t xml:space="preserve"> taking on the properties of the ceramic tiles, gaining a +1 bonus to his strength and constitution, and paying 5 Burnout. Walking up a set of stairs</w:t>
      </w:r>
      <w:r w:rsidR="00892FEF">
        <w:t>,</w:t>
      </w:r>
      <w:r w:rsidRPr="003B4C00">
        <w:t xml:space="preserve"> he realizes that the rails on the side of the staircase are made of Iron, paying another 5 Burnout</w:t>
      </w:r>
      <w:r w:rsidR="00892FEF">
        <w:t>.</w:t>
      </w:r>
      <w:r w:rsidRPr="003B4C00">
        <w:t xml:space="preserve"> </w:t>
      </w:r>
      <w:r w:rsidR="00892FEF">
        <w:t xml:space="preserve">But, </w:t>
      </w:r>
      <w:r w:rsidRPr="003B4C00">
        <w:t>instead of absorbing Iron</w:t>
      </w:r>
      <w:r w:rsidR="00892FEF">
        <w:t>,</w:t>
      </w:r>
      <w:r w:rsidRPr="003B4C00">
        <w:t xml:space="preserve"> he caps out power score</w:t>
      </w:r>
      <w:r w:rsidR="00892FEF">
        <w:t>,</w:t>
      </w:r>
      <w:r w:rsidRPr="003B4C00">
        <w:t xml:space="preserve"> gaining +2 Strength and +</w:t>
      </w:r>
      <w:r w:rsidR="00892FEF">
        <w:t>4</w:t>
      </w:r>
      <w:r w:rsidRPr="003B4C00">
        <w:t xml:space="preserve"> Constitution until the end of the scene.        </w:t>
      </w:r>
    </w:p>
    <w:p w14:paraId="5113A6AC" w14:textId="77777777" w:rsidR="00384F3C" w:rsidRPr="003B4C00" w:rsidRDefault="00384F3C" w:rsidP="00384F3C"/>
    <w:p w14:paraId="79EDE661" w14:textId="77777777" w:rsidR="00384F3C" w:rsidRPr="003B4C00" w:rsidRDefault="00384F3C" w:rsidP="00384F3C">
      <w:pPr>
        <w:rPr>
          <w:b/>
        </w:rPr>
      </w:pPr>
      <w:r w:rsidRPr="003B4C00">
        <w:rPr>
          <w:b/>
        </w:rPr>
        <w:lastRenderedPageBreak/>
        <w:t>Special (Unique Power Modifications):</w:t>
      </w:r>
    </w:p>
    <w:p w14:paraId="36AC0589" w14:textId="553DD1B7" w:rsidR="00384F3C" w:rsidRPr="00892FEF" w:rsidRDefault="00384F3C" w:rsidP="00384F3C">
      <w:r w:rsidRPr="00892FEF">
        <w:rPr>
          <w:i/>
        </w:rPr>
        <w:t>Appearance (+0 Flaw):</w:t>
      </w:r>
      <w:r w:rsidRPr="00892FEF">
        <w:t xml:space="preserve"> </w:t>
      </w:r>
      <w:r w:rsidR="00892FEF">
        <w:t>Y</w:t>
      </w:r>
      <w:r w:rsidRPr="00892FEF">
        <w:t>ou take on the look like the substances you absorb</w:t>
      </w:r>
      <w:r w:rsidR="00892FEF">
        <w:t xml:space="preserve">. </w:t>
      </w:r>
    </w:p>
    <w:p w14:paraId="005D1AA3" w14:textId="1FF7BD02" w:rsidR="00384F3C" w:rsidRPr="00892FEF" w:rsidRDefault="00384F3C" w:rsidP="00384F3C">
      <w:r w:rsidRPr="00892FEF">
        <w:rPr>
          <w:i/>
        </w:rPr>
        <w:t>Slow as Stone (+</w:t>
      </w:r>
      <w:r w:rsidR="009E3B2A" w:rsidRPr="00892FEF">
        <w:rPr>
          <w:i/>
        </w:rPr>
        <w:t>2</w:t>
      </w:r>
      <w:r w:rsidRPr="00892FEF">
        <w:rPr>
          <w:i/>
        </w:rPr>
        <w:t xml:space="preserve"> Flaw): </w:t>
      </w:r>
      <w:r w:rsidR="00892FEF">
        <w:t>Y</w:t>
      </w:r>
      <w:r w:rsidRPr="00892FEF">
        <w:t>ou get slower the stronger material you absorb; your pace is reduced by the number of points you gain in Strength to a minimum of 1 area</w:t>
      </w:r>
      <w:r w:rsidR="00892FEF">
        <w:t>.</w:t>
      </w:r>
      <w:r w:rsidRPr="00892FEF">
        <w:t xml:space="preserve"> </w:t>
      </w:r>
    </w:p>
    <w:p w14:paraId="0ED385BB" w14:textId="67C080FB" w:rsidR="00384F3C" w:rsidRPr="00892FEF" w:rsidRDefault="00384F3C" w:rsidP="00384F3C">
      <w:r w:rsidRPr="00892FEF">
        <w:rPr>
          <w:i/>
        </w:rPr>
        <w:t>Absorb Material Strength (-4 Perk):</w:t>
      </w:r>
      <w:r w:rsidRPr="00892FEF">
        <w:t xml:space="preserve"> </w:t>
      </w:r>
      <w:r w:rsidR="00892FEF">
        <w:t>Y</w:t>
      </w:r>
      <w:r w:rsidR="00612C62" w:rsidRPr="00892FEF">
        <w:t xml:space="preserve">ou gain </w:t>
      </w:r>
      <w:r w:rsidRPr="00892FEF">
        <w:t xml:space="preserve">DR </w:t>
      </w:r>
      <w:r w:rsidR="00612C62" w:rsidRPr="00892FEF">
        <w:t>against physical damage equal t</w:t>
      </w:r>
      <w:r w:rsidRPr="00892FEF">
        <w:t xml:space="preserve">o the MS of the material you absorb or 2+ your power score modifier, whichever is lower.  </w:t>
      </w:r>
    </w:p>
    <w:p w14:paraId="63BE1858" w14:textId="77777777" w:rsidR="00384F3C" w:rsidRPr="003B4C00" w:rsidRDefault="00384F3C" w:rsidP="00384F3C">
      <w:pPr>
        <w:pStyle w:val="ListParagraph"/>
      </w:pPr>
    </w:p>
    <w:p w14:paraId="0EB8E622" w14:textId="77777777" w:rsidR="00384F3C" w:rsidRPr="003B4C00" w:rsidRDefault="00384F3C" w:rsidP="00384F3C">
      <w:pPr>
        <w:pStyle w:val="Heading3"/>
      </w:pPr>
      <w:r w:rsidRPr="003B4C00">
        <w:t>&lt;h3&gt;Adoptive Muscle Memory</w:t>
      </w:r>
    </w:p>
    <w:p w14:paraId="66615D32" w14:textId="77777777" w:rsidR="00384F3C" w:rsidRPr="003B4C00" w:rsidRDefault="00384F3C" w:rsidP="00384F3C">
      <w:r w:rsidRPr="003B4C00">
        <w:t>Scene</w:t>
      </w:r>
    </w:p>
    <w:p w14:paraId="404145DE" w14:textId="77777777" w:rsidR="00384F3C" w:rsidRPr="003B4C00" w:rsidRDefault="00384F3C" w:rsidP="00384F3C">
      <w:r w:rsidRPr="003B4C00">
        <w:rPr>
          <w:b/>
        </w:rPr>
        <w:t>Primary Ability:</w:t>
      </w:r>
      <w:r w:rsidRPr="003B4C00">
        <w:t xml:space="preserve"> Wisdom</w:t>
      </w:r>
    </w:p>
    <w:p w14:paraId="23223569" w14:textId="77777777" w:rsidR="00384F3C" w:rsidRPr="003B4C00" w:rsidRDefault="00384F3C" w:rsidP="00384F3C">
      <w:r w:rsidRPr="003B4C00">
        <w:rPr>
          <w:b/>
        </w:rPr>
        <w:t>Action:</w:t>
      </w:r>
      <w:r w:rsidRPr="003B4C00">
        <w:t xml:space="preserve">  Action/Bonus</w:t>
      </w:r>
    </w:p>
    <w:p w14:paraId="7267B5DD" w14:textId="7C4B7D79" w:rsidR="00384F3C" w:rsidRPr="003B4C00" w:rsidRDefault="00384F3C" w:rsidP="00384F3C">
      <w:r w:rsidRPr="003B4C00">
        <w:rPr>
          <w:b/>
        </w:rPr>
        <w:t>Burnout:</w:t>
      </w:r>
      <w:r w:rsidRPr="003B4C00">
        <w:t xml:space="preserve"> </w:t>
      </w:r>
      <w:r w:rsidR="00BF2639">
        <w:t>8</w:t>
      </w:r>
      <w:r w:rsidRPr="003B4C00">
        <w:t>/</w:t>
      </w:r>
      <w:r w:rsidR="00BF2639">
        <w:t>2</w:t>
      </w:r>
    </w:p>
    <w:p w14:paraId="50FE0036" w14:textId="77777777" w:rsidR="00892FEF" w:rsidRPr="00437041" w:rsidRDefault="00892FEF" w:rsidP="00892FEF">
      <w:pPr>
        <w:rPr>
          <w:i/>
        </w:rPr>
      </w:pPr>
      <w:r w:rsidRPr="00437041">
        <w:rPr>
          <w:i/>
        </w:rPr>
        <w:t>You possess the extraordinary ability to rapidly learn and replicate physical skills and feats you observe in action.</w:t>
      </w:r>
    </w:p>
    <w:p w14:paraId="6633213B" w14:textId="20AED3EA" w:rsidR="00892FEF" w:rsidRPr="00437041" w:rsidRDefault="00384F3C" w:rsidP="00892FEF">
      <w:r w:rsidRPr="00437041">
        <w:rPr>
          <w:b/>
        </w:rPr>
        <w:t>Effect:</w:t>
      </w:r>
      <w:r w:rsidRPr="00437041">
        <w:t xml:space="preserve"> </w:t>
      </w:r>
      <w:r w:rsidR="00892FEF" w:rsidRPr="00437041">
        <w:t>You can replicate the use of any physical skill (those relying on Strength or Dexterity) or any Feat you witness in action. To adopt a skill or feat, you must observe it in person (within 2 areas) or by watching it on video. Once you've observed a skill or feat you wish to adopt, you may use an Action and pay 8 Burnout to commit it to memory. You may memorize a total number of feats/skills equal to half your power score modifier. If you wish to adopt a new skill or feat and have reached your limit, you can choose to replace one of your previously adopted skills or feats.</w:t>
      </w:r>
    </w:p>
    <w:p w14:paraId="528EC580" w14:textId="77777777" w:rsidR="00892FEF" w:rsidRPr="00437041" w:rsidRDefault="00892FEF" w:rsidP="00892FEF"/>
    <w:p w14:paraId="4A3B9D03" w14:textId="79539775" w:rsidR="00892FEF" w:rsidRPr="00437041" w:rsidRDefault="00892FEF" w:rsidP="00892FEF">
      <w:r w:rsidRPr="00437041">
        <w:t>Once you have adopted a skill</w:t>
      </w:r>
      <w:r w:rsidR="00A86385" w:rsidRPr="00437041">
        <w:t>/</w:t>
      </w:r>
      <w:r w:rsidRPr="00437041">
        <w:t xml:space="preserve">feat </w:t>
      </w:r>
      <w:r w:rsidR="00A86385" w:rsidRPr="00437041">
        <w:t xml:space="preserve">as a bonus action, </w:t>
      </w:r>
      <w:r w:rsidRPr="00437041">
        <w:t xml:space="preserve">you can recall it </w:t>
      </w:r>
      <w:r w:rsidR="00A86385" w:rsidRPr="00437041">
        <w:t xml:space="preserve">for the remainder of the scene, </w:t>
      </w:r>
      <w:r w:rsidRPr="00437041">
        <w:t xml:space="preserve">paying 2 Burnout. </w:t>
      </w:r>
    </w:p>
    <w:p w14:paraId="6C0349F0" w14:textId="77777777" w:rsidR="00892FEF" w:rsidRPr="00437041" w:rsidRDefault="00892FEF" w:rsidP="00892FEF"/>
    <w:p w14:paraId="553871D3" w14:textId="648A72B3" w:rsidR="00892FEF" w:rsidRPr="00B65CE2" w:rsidRDefault="00892FEF" w:rsidP="00892FEF">
      <w:r w:rsidRPr="00B65CE2">
        <w:t xml:space="preserve">Newly adopted skills are adopted at the </w:t>
      </w:r>
      <w:r w:rsidR="00A35C62" w:rsidRPr="00B65CE2">
        <w:t xml:space="preserve">hero </w:t>
      </w:r>
      <w:r w:rsidR="00007809" w:rsidRPr="00B65CE2">
        <w:t>rank</w:t>
      </w:r>
      <w:r w:rsidRPr="00B65CE2">
        <w:t xml:space="preserve"> you observed the skill being used at or your </w:t>
      </w:r>
      <w:r w:rsidR="00A35C62" w:rsidRPr="00B65CE2">
        <w:t>p</w:t>
      </w:r>
      <w:r w:rsidRPr="00B65CE2">
        <w:t xml:space="preserve">ower </w:t>
      </w:r>
      <w:r w:rsidR="00A35C62" w:rsidRPr="00B65CE2">
        <w:t>s</w:t>
      </w:r>
      <w:r w:rsidRPr="00B65CE2">
        <w:t xml:space="preserve">core </w:t>
      </w:r>
      <w:r w:rsidR="00A35C62" w:rsidRPr="00B65CE2">
        <w:t>m</w:t>
      </w:r>
      <w:r w:rsidRPr="00B65CE2">
        <w:t>odifier, whichever is lower.</w:t>
      </w:r>
      <w:r w:rsidR="00A86385" w:rsidRPr="00B65CE2">
        <w:t xml:space="preserve"> You start play with one adopted feat or skill of your choice, which is </w:t>
      </w:r>
      <w:r w:rsidR="0083233B" w:rsidRPr="00B65CE2">
        <w:t xml:space="preserve">acquired </w:t>
      </w:r>
      <w:r w:rsidR="00A86385" w:rsidRPr="00B65CE2">
        <w:t>at a +</w:t>
      </w:r>
      <w:r w:rsidR="00DA2C40" w:rsidRPr="00B65CE2">
        <w:t>1 rank</w:t>
      </w:r>
      <w:r w:rsidR="00A86385" w:rsidRPr="00B65CE2">
        <w:t xml:space="preserve"> bonus.  </w:t>
      </w:r>
    </w:p>
    <w:p w14:paraId="293858C8" w14:textId="77777777" w:rsidR="00892FEF" w:rsidRPr="00B65CE2" w:rsidRDefault="00892FEF" w:rsidP="00892FEF"/>
    <w:p w14:paraId="54619CBA" w14:textId="7FC54D5B" w:rsidR="00892FEF" w:rsidRPr="00B65CE2" w:rsidRDefault="00892FEF" w:rsidP="00892FEF">
      <w:r w:rsidRPr="00B65CE2">
        <w:t xml:space="preserve">Example: </w:t>
      </w:r>
      <w:proofErr w:type="spellStart"/>
      <w:r w:rsidRPr="00B65CE2">
        <w:t>KopyKat</w:t>
      </w:r>
      <w:proofErr w:type="spellEnd"/>
      <w:r w:rsidRPr="00B65CE2">
        <w:t xml:space="preserve"> has Adoptive Muscle Memory with a Power Score of 18. She witnesses a bystander using the Larceny skill with a +</w:t>
      </w:r>
      <w:r w:rsidR="00B6658F" w:rsidRPr="00B65CE2">
        <w:t>2</w:t>
      </w:r>
      <w:r w:rsidRPr="00B65CE2">
        <w:t xml:space="preserve"> </w:t>
      </w:r>
      <w:r w:rsidR="00DA2C40" w:rsidRPr="00B65CE2">
        <w:t>rank</w:t>
      </w:r>
      <w:r w:rsidRPr="00B65CE2">
        <w:t xml:space="preserve"> bonus to pick a lock. If </w:t>
      </w:r>
      <w:proofErr w:type="spellStart"/>
      <w:r w:rsidRPr="00B65CE2">
        <w:t>KopyKat</w:t>
      </w:r>
      <w:proofErr w:type="spellEnd"/>
      <w:r w:rsidRPr="00B65CE2">
        <w:t xml:space="preserve"> chooses to learn the skill, she pays 8 Burnout, but she is initially limited to a +</w:t>
      </w:r>
      <w:r w:rsidR="00B6658F" w:rsidRPr="00B65CE2">
        <w:t>2</w:t>
      </w:r>
      <w:r w:rsidRPr="00B65CE2">
        <w:t xml:space="preserve"> bonus in the skill, even though her Power Score Modifier is +4. After months, </w:t>
      </w:r>
      <w:proofErr w:type="spellStart"/>
      <w:r w:rsidRPr="00B65CE2">
        <w:t>KopyKat</w:t>
      </w:r>
      <w:proofErr w:type="spellEnd"/>
      <w:r w:rsidRPr="00B65CE2">
        <w:t xml:space="preserve"> </w:t>
      </w:r>
      <w:r w:rsidR="00A86385" w:rsidRPr="00B65CE2">
        <w:t>raised</w:t>
      </w:r>
      <w:r w:rsidRPr="00B65CE2">
        <w:t xml:space="preserve"> her Adoptive Muscle Memory score to 24; she can recall the Larceny skill for 2 Burnout, but she is still capped at the +</w:t>
      </w:r>
      <w:r w:rsidR="00B6658F" w:rsidRPr="00B65CE2">
        <w:t>2 rank</w:t>
      </w:r>
      <w:r w:rsidRPr="00B65CE2">
        <w:t xml:space="preserve"> bonus she acquired the skill at initially.</w:t>
      </w:r>
    </w:p>
    <w:p w14:paraId="35CB21D7" w14:textId="77777777" w:rsidR="00892FEF" w:rsidRDefault="00892FEF" w:rsidP="00384F3C"/>
    <w:p w14:paraId="6E65D2B3" w14:textId="77777777" w:rsidR="00384F3C" w:rsidRPr="003B4C00" w:rsidRDefault="00384F3C" w:rsidP="00384F3C">
      <w:pPr>
        <w:pStyle w:val="Heading3"/>
      </w:pPr>
      <w:r w:rsidRPr="003B4C00">
        <w:t xml:space="preserve">&lt;h3&gt;Animate Object </w:t>
      </w:r>
    </w:p>
    <w:p w14:paraId="535111D7" w14:textId="77777777" w:rsidR="00384F3C" w:rsidRPr="003B4C00" w:rsidRDefault="00384F3C" w:rsidP="00384F3C">
      <w:r w:rsidRPr="003B4C00">
        <w:t xml:space="preserve">Scene, Melee </w:t>
      </w:r>
    </w:p>
    <w:p w14:paraId="682645D6" w14:textId="77777777" w:rsidR="00384F3C" w:rsidRPr="003B4C00" w:rsidRDefault="00384F3C" w:rsidP="00384F3C">
      <w:r w:rsidRPr="003B4C00">
        <w:rPr>
          <w:b/>
        </w:rPr>
        <w:t>Primary Attribute:</w:t>
      </w:r>
      <w:r w:rsidRPr="003B4C00">
        <w:t xml:space="preserve"> Charisma </w:t>
      </w:r>
    </w:p>
    <w:p w14:paraId="1F520FB1" w14:textId="39B4691E" w:rsidR="00384F3C" w:rsidRPr="00BF2639" w:rsidRDefault="00BF2639" w:rsidP="00384F3C">
      <w:pPr>
        <w:rPr>
          <w:bCs/>
        </w:rPr>
      </w:pPr>
      <w:r>
        <w:rPr>
          <w:b/>
        </w:rPr>
        <w:t xml:space="preserve">Action: </w:t>
      </w:r>
      <w:r>
        <w:rPr>
          <w:bCs/>
        </w:rPr>
        <w:t>Action</w:t>
      </w:r>
      <w:r w:rsidRPr="00BF2639">
        <w:rPr>
          <w:bCs/>
        </w:rPr>
        <w:t xml:space="preserve"> </w:t>
      </w:r>
      <w:r w:rsidR="00384F3C" w:rsidRPr="00BF2639">
        <w:rPr>
          <w:bCs/>
        </w:rPr>
        <w:t xml:space="preserve"> </w:t>
      </w:r>
    </w:p>
    <w:p w14:paraId="2A30B0D3" w14:textId="6F3BFACE" w:rsidR="00384F3C" w:rsidRPr="003B4C00" w:rsidRDefault="00384F3C" w:rsidP="00384F3C">
      <w:r w:rsidRPr="003B4C00">
        <w:rPr>
          <w:b/>
        </w:rPr>
        <w:t>Burnout:</w:t>
      </w:r>
      <w:r w:rsidRPr="003B4C00">
        <w:t xml:space="preserve"> </w:t>
      </w:r>
      <w:r w:rsidR="00BF2639">
        <w:t>8</w:t>
      </w:r>
      <w:r w:rsidR="00E43017">
        <w:t>/2</w:t>
      </w:r>
    </w:p>
    <w:p w14:paraId="196AE1ED" w14:textId="1513A359" w:rsidR="00A86385" w:rsidRPr="00437041" w:rsidRDefault="00A86385" w:rsidP="00A86385">
      <w:pPr>
        <w:rPr>
          <w:i/>
        </w:rPr>
      </w:pPr>
      <w:r w:rsidRPr="00437041">
        <w:rPr>
          <w:i/>
        </w:rPr>
        <w:t>You possess the extraordinary ability to bring non-living matter to life</w:t>
      </w:r>
      <w:r w:rsidR="0083233B">
        <w:rPr>
          <w:i/>
        </w:rPr>
        <w:t xml:space="preserve"> and command</w:t>
      </w:r>
      <w:r w:rsidRPr="00437041">
        <w:rPr>
          <w:i/>
        </w:rPr>
        <w:t xml:space="preserve"> objects to perform tasks on your behalf.</w:t>
      </w:r>
    </w:p>
    <w:p w14:paraId="346A08E1" w14:textId="77777777" w:rsidR="00A86385" w:rsidRPr="00437041" w:rsidRDefault="00A86385" w:rsidP="00A86385"/>
    <w:p w14:paraId="62E37A06" w14:textId="095B08A8" w:rsidR="00A86385" w:rsidRPr="00437041" w:rsidRDefault="00A86385" w:rsidP="00A86385">
      <w:r w:rsidRPr="00437041">
        <w:rPr>
          <w:b/>
        </w:rPr>
        <w:t>Effect:</w:t>
      </w:r>
      <w:r w:rsidRPr="00437041">
        <w:t xml:space="preserve"> By touch, you can animate objects of medium or smaller size with a Material Strength (MS) equal to or less than your power score. Once animated, you provide a simple command to </w:t>
      </w:r>
      <w:r w:rsidRPr="00437041">
        <w:lastRenderedPageBreak/>
        <w:t xml:space="preserve">the object, which it follows to the best of its ability. After completing the task, the object becomes motionless until the end of the scene, or you issue a new command. Initiating object animation requires an action and 8 Burnout, but issuing a new command </w:t>
      </w:r>
      <w:r w:rsidR="0083233B">
        <w:t>is</w:t>
      </w:r>
      <w:r w:rsidRPr="00437041">
        <w:t xml:space="preserve"> </w:t>
      </w:r>
      <w:r w:rsidR="0083233B">
        <w:t xml:space="preserve">a </w:t>
      </w:r>
      <w:r w:rsidRPr="00437041">
        <w:t>bonus action for 2 Burnout.</w:t>
      </w:r>
    </w:p>
    <w:p w14:paraId="4BCD33A9" w14:textId="77777777" w:rsidR="00A86385" w:rsidRPr="00437041" w:rsidRDefault="00A86385" w:rsidP="00A86385"/>
    <w:p w14:paraId="1A43C16C" w14:textId="68380930" w:rsidR="00A86385" w:rsidRPr="00437041" w:rsidRDefault="00A86385" w:rsidP="00A86385">
      <w:r w:rsidRPr="00437041">
        <w:t xml:space="preserve">You can include stipulations in a command, but the number of stipulations cannot exceed your power score modifier. For instance, if Mara Yaga aims to animate a bucket of water to fill her bathtub, she might initially command the bucket to "Fill the tub." However, to ensure specificity, she would need to </w:t>
      </w:r>
      <w:proofErr w:type="gramStart"/>
      <w:r w:rsidRPr="00437041">
        <w:t>say</w:t>
      </w:r>
      <w:proofErr w:type="gramEnd"/>
      <w:r w:rsidRPr="00437041">
        <w:t xml:space="preserve"> "Fill the tub with water" (requiring a power score of at least 14) or even more detail like "Fill the tub with hot water" (requiring two qualifiers) and "Fill the tub with hot water until I tell you to stop" (requiring a score of 16).</w:t>
      </w:r>
    </w:p>
    <w:p w14:paraId="34601CB5" w14:textId="77777777" w:rsidR="00A86385" w:rsidRPr="00437041" w:rsidRDefault="00A86385" w:rsidP="00A86385"/>
    <w:p w14:paraId="663A28BD" w14:textId="391D1500" w:rsidR="00A86385" w:rsidRPr="00437041" w:rsidRDefault="00A86385" w:rsidP="00A86385">
      <w:r w:rsidRPr="00437041">
        <w:t xml:space="preserve">You can animate only one object at a time; starting a new animation ends the previous one. As your power score increases, you can animate larger objects—large-sized objects at </w:t>
      </w:r>
      <w:r w:rsidR="0083233B">
        <w:t xml:space="preserve">a power score of 20 and huge-sized objects at a </w:t>
      </w:r>
      <w:r w:rsidRPr="00437041">
        <w:t xml:space="preserve">power score </w:t>
      </w:r>
      <w:r w:rsidR="00437041">
        <w:t xml:space="preserve">of </w:t>
      </w:r>
      <w:r w:rsidRPr="00437041">
        <w:t>30.</w:t>
      </w:r>
    </w:p>
    <w:p w14:paraId="6039C475" w14:textId="77777777" w:rsidR="00A86385" w:rsidRPr="00437041" w:rsidRDefault="00A86385" w:rsidP="00A86385"/>
    <w:p w14:paraId="2332A8A1" w14:textId="6750DD06" w:rsidR="00A86385" w:rsidRPr="00437041" w:rsidRDefault="00A86385" w:rsidP="00A86385">
      <w:r w:rsidRPr="00437041">
        <w:t xml:space="preserve">Animated objects possess a Strength and Dexterity score equal to your Charisma score. They have an Avoidance and Fortitude defense of 12 but lack a Willpower defense as they lack consciousness. Animated objects use Material Strength (MS) instead of Stamina and Wounds, </w:t>
      </w:r>
      <w:r w:rsidR="00437041">
        <w:t xml:space="preserve">with </w:t>
      </w:r>
      <w:r w:rsidRPr="00437041">
        <w:t>their mental abilities all 0 unless affected by the Imbue Consciousness Power. When commanded to attack, animated objects execute basic melee attacks with a total bonus to hit equal to your power score modifier, dealing damage based on your power score's base die (Kinetic, Slashing, or Piercing).</w:t>
      </w:r>
    </w:p>
    <w:p w14:paraId="697BE015" w14:textId="77777777" w:rsidR="00A86385" w:rsidRPr="00437041" w:rsidRDefault="00A86385" w:rsidP="00A86385"/>
    <w:p w14:paraId="206F8CF2" w14:textId="50507D4A" w:rsidR="00384F3C" w:rsidRPr="00437041" w:rsidRDefault="00A86385" w:rsidP="00A86385">
      <w:r w:rsidRPr="00437041">
        <w:t>This power functions solely on non-living, non-sentient objects. Please note that zombies and other undead creatures are considered "living" for the purpose of this power.</w:t>
      </w:r>
    </w:p>
    <w:p w14:paraId="71209382" w14:textId="77777777" w:rsidR="00A86385" w:rsidRPr="00437041" w:rsidRDefault="00A86385" w:rsidP="00384F3C"/>
    <w:p w14:paraId="4115DF80" w14:textId="02B63802" w:rsidR="002B18FC" w:rsidRPr="00B65CE2" w:rsidRDefault="002B18FC" w:rsidP="002B18FC">
      <w:r w:rsidRPr="00B65CE2">
        <w:rPr>
          <w:b/>
        </w:rPr>
        <w:t xml:space="preserve">Special (Synergy): </w:t>
      </w:r>
      <w:r w:rsidR="0021328B" w:rsidRPr="00B65CE2">
        <w:t xml:space="preserve">You may take the synergy power modification synergizing Animate Object and Imbue Consciousness. </w:t>
      </w:r>
    </w:p>
    <w:p w14:paraId="6AF39593" w14:textId="77777777" w:rsidR="002B18FC" w:rsidRPr="00437041" w:rsidRDefault="002B18FC" w:rsidP="00B33FAB">
      <w:pPr>
        <w:rPr>
          <w:b/>
        </w:rPr>
      </w:pPr>
    </w:p>
    <w:p w14:paraId="0FA0E41E" w14:textId="3B4DE904" w:rsidR="00B33FAB" w:rsidRPr="00437041" w:rsidRDefault="00B33FAB" w:rsidP="00B33FAB">
      <w:r w:rsidRPr="00437041">
        <w:rPr>
          <w:b/>
        </w:rPr>
        <w:t>Special (Combining Effects)</w:t>
      </w:r>
      <w:proofErr w:type="gramStart"/>
      <w:r w:rsidRPr="00437041">
        <w:rPr>
          <w:b/>
        </w:rPr>
        <w:t xml:space="preserve">: </w:t>
      </w:r>
      <w:r w:rsidRPr="00437041">
        <w:t xml:space="preserve"> You</w:t>
      </w:r>
      <w:proofErr w:type="gramEnd"/>
      <w:r w:rsidRPr="00437041">
        <w:t xml:space="preserve"> can combine this power with Animate Object and Imbue Consciousness </w:t>
      </w:r>
      <w:r w:rsidR="002B18FC" w:rsidRPr="00437041">
        <w:t xml:space="preserve">using both powers </w:t>
      </w:r>
      <w:r w:rsidR="00A86385" w:rsidRPr="00437041">
        <w:t>simultaneously for</w:t>
      </w:r>
      <w:r w:rsidRPr="00437041">
        <w:t xml:space="preserve"> 10 </w:t>
      </w:r>
      <w:proofErr w:type="gramStart"/>
      <w:r w:rsidRPr="00437041">
        <w:t>burnout</w:t>
      </w:r>
      <w:proofErr w:type="gramEnd"/>
      <w:r w:rsidRPr="00437041">
        <w:t>.</w:t>
      </w:r>
    </w:p>
    <w:p w14:paraId="1674A934" w14:textId="77777777" w:rsidR="00B6658F" w:rsidRPr="003B4C00" w:rsidRDefault="00B6658F" w:rsidP="002F423A">
      <w:pPr>
        <w:pStyle w:val="CommentText"/>
      </w:pPr>
    </w:p>
    <w:p w14:paraId="727EE00D" w14:textId="7770AA17" w:rsidR="00384F3C" w:rsidRPr="003B4C00" w:rsidRDefault="00384F3C" w:rsidP="00384F3C">
      <w:pPr>
        <w:pStyle w:val="Heading3"/>
      </w:pPr>
      <w:r w:rsidRPr="003B4C00">
        <w:t>&lt;h3&gt;Armor</w:t>
      </w:r>
    </w:p>
    <w:p w14:paraId="559141FC" w14:textId="77777777" w:rsidR="00384F3C" w:rsidRPr="003B4C00" w:rsidRDefault="00384F3C" w:rsidP="00384F3C">
      <w:pPr>
        <w:rPr>
          <w:i/>
        </w:rPr>
      </w:pPr>
      <w:r w:rsidRPr="003B4C00">
        <w:t>Continuous</w:t>
      </w:r>
    </w:p>
    <w:p w14:paraId="409D4EB1" w14:textId="77777777" w:rsidR="00384F3C" w:rsidRPr="003B4C00" w:rsidRDefault="00384F3C" w:rsidP="00384F3C">
      <w:r w:rsidRPr="003B4C00">
        <w:rPr>
          <w:b/>
        </w:rPr>
        <w:t>Primary Ability:</w:t>
      </w:r>
      <w:r w:rsidRPr="003B4C00">
        <w:t xml:space="preserve"> Constitution or Dexterity</w:t>
      </w:r>
    </w:p>
    <w:p w14:paraId="6DE0B696" w14:textId="77777777" w:rsidR="00384F3C" w:rsidRPr="003B4C00" w:rsidRDefault="00384F3C" w:rsidP="00384F3C">
      <w:pPr>
        <w:rPr>
          <w:i/>
        </w:rPr>
      </w:pPr>
      <w:r w:rsidRPr="003B4C00">
        <w:rPr>
          <w:i/>
        </w:rPr>
        <w:t>You possess a level of protection from physical attacks.</w:t>
      </w:r>
    </w:p>
    <w:p w14:paraId="60C993F9" w14:textId="49BDC0EB" w:rsidR="00384F3C" w:rsidRPr="003B4C00" w:rsidRDefault="00384F3C" w:rsidP="00384F3C">
      <w:r w:rsidRPr="003B4C00">
        <w:rPr>
          <w:b/>
        </w:rPr>
        <w:t>Effect:</w:t>
      </w:r>
      <w:r w:rsidRPr="003B4C00">
        <w:t xml:space="preserve"> You possess D</w:t>
      </w:r>
      <w:r w:rsidR="00331895">
        <w:t xml:space="preserve">amage </w:t>
      </w:r>
      <w:r w:rsidRPr="003B4C00">
        <w:t>R</w:t>
      </w:r>
      <w:r w:rsidR="00331895">
        <w:t>eduction (DR)</w:t>
      </w:r>
      <w:r w:rsidRPr="003B4C00">
        <w:t xml:space="preserve"> equal to your power score </w:t>
      </w:r>
      <w:r w:rsidRPr="002955C9">
        <w:t xml:space="preserve">modifier against </w:t>
      </w:r>
      <w:r w:rsidR="00AD5F50" w:rsidRPr="002955C9">
        <w:t>Physical</w:t>
      </w:r>
      <w:r w:rsidRPr="002955C9">
        <w:t xml:space="preserve"> </w:t>
      </w:r>
      <w:r w:rsidR="00AD5F50" w:rsidRPr="002955C9">
        <w:t>D</w:t>
      </w:r>
      <w:r w:rsidRPr="002955C9">
        <w:t xml:space="preserve">amage. This power is significantly less effective against energy attacks, granting you only half your power score modifier against Energy Damage and no DR against attacks that deal </w:t>
      </w:r>
      <w:r w:rsidR="00AD5F50" w:rsidRPr="002955C9">
        <w:t>P</w:t>
      </w:r>
      <w:r w:rsidRPr="002955C9">
        <w:t>sychic</w:t>
      </w:r>
      <w:r w:rsidR="00AD5F50" w:rsidRPr="002955C9">
        <w:t xml:space="preserve"> or Poison</w:t>
      </w:r>
      <w:r w:rsidRPr="002955C9">
        <w:t xml:space="preserve"> </w:t>
      </w:r>
      <w:r w:rsidRPr="003B4C00">
        <w:t xml:space="preserve">damage.  </w:t>
      </w:r>
    </w:p>
    <w:p w14:paraId="303E9E7C" w14:textId="77777777" w:rsidR="00384F3C" w:rsidRPr="003B4C00" w:rsidRDefault="00384F3C" w:rsidP="00384F3C"/>
    <w:p w14:paraId="6D52CB84" w14:textId="77777777" w:rsidR="00384F3C" w:rsidRPr="003B4C00" w:rsidRDefault="00384F3C" w:rsidP="00384F3C">
      <w:pPr>
        <w:pStyle w:val="Heading3"/>
      </w:pPr>
      <w:r w:rsidRPr="003B4C00">
        <w:t>&lt;h3&gt;Bestial Transformation</w:t>
      </w:r>
    </w:p>
    <w:p w14:paraId="1C568A4E" w14:textId="77777777" w:rsidR="00384F3C" w:rsidRPr="003B4C00" w:rsidRDefault="00384F3C" w:rsidP="00384F3C">
      <w:r w:rsidRPr="003B4C00">
        <w:t>Scene</w:t>
      </w:r>
    </w:p>
    <w:p w14:paraId="3F0495D9" w14:textId="77777777" w:rsidR="00384F3C" w:rsidRPr="003B4C00" w:rsidRDefault="00384F3C" w:rsidP="00384F3C">
      <w:r w:rsidRPr="003B4C00">
        <w:t>Primary Ability: Constitution</w:t>
      </w:r>
    </w:p>
    <w:p w14:paraId="2DF5728F" w14:textId="1E8EA819" w:rsidR="00384F3C" w:rsidRPr="003B4C00" w:rsidRDefault="00384F3C" w:rsidP="00384F3C">
      <w:r w:rsidRPr="003B4C00">
        <w:rPr>
          <w:b/>
        </w:rPr>
        <w:t xml:space="preserve">Action:  </w:t>
      </w:r>
      <w:r w:rsidR="00CE2D85">
        <w:t xml:space="preserve">Action </w:t>
      </w:r>
      <w:r w:rsidRPr="003B4C00">
        <w:t xml:space="preserve"> </w:t>
      </w:r>
    </w:p>
    <w:p w14:paraId="3C38B1CA" w14:textId="798B599A" w:rsidR="00384F3C" w:rsidRPr="003B4C00" w:rsidRDefault="00384F3C" w:rsidP="00384F3C">
      <w:r w:rsidRPr="003B4C00">
        <w:lastRenderedPageBreak/>
        <w:t xml:space="preserve">Burnout: </w:t>
      </w:r>
      <w:r w:rsidR="00F60C96" w:rsidRPr="00FA6A8F">
        <w:rPr>
          <w:color w:val="000000" w:themeColor="text1"/>
        </w:rPr>
        <w:t>6</w:t>
      </w:r>
    </w:p>
    <w:p w14:paraId="6609640D" w14:textId="3FFDB0A9" w:rsidR="00384F3C" w:rsidRPr="005C3942" w:rsidRDefault="00384F3C" w:rsidP="00384F3C">
      <w:pPr>
        <w:rPr>
          <w:i/>
        </w:rPr>
      </w:pPr>
      <w:r w:rsidRPr="005C3942">
        <w:rPr>
          <w:i/>
        </w:rPr>
        <w:t xml:space="preserve">You can shapeshift into an animal. </w:t>
      </w:r>
    </w:p>
    <w:p w14:paraId="1150467B" w14:textId="301F11E5" w:rsidR="00384F3C" w:rsidRPr="003B4C00" w:rsidRDefault="00384F3C" w:rsidP="00384F3C">
      <w:r w:rsidRPr="003B4C00">
        <w:rPr>
          <w:b/>
        </w:rPr>
        <w:t xml:space="preserve">Effect: </w:t>
      </w:r>
      <w:r w:rsidRPr="00FA6A8F">
        <w:rPr>
          <w:color w:val="000000" w:themeColor="text1"/>
        </w:rPr>
        <w:t>You can change your shape to become any animal of medium size. You retain your Constitution, Intelligence, Wisdom</w:t>
      </w:r>
      <w:r w:rsidR="00FA6A8F">
        <w:rPr>
          <w:color w:val="000000" w:themeColor="text1"/>
        </w:rPr>
        <w:t>,</w:t>
      </w:r>
      <w:r w:rsidRPr="00FA6A8F">
        <w:rPr>
          <w:color w:val="000000" w:themeColor="text1"/>
        </w:rPr>
        <w:t xml:space="preserve"> and Charisma ability scores, Feats, Defenses, and Stamina/Wounds, but replace your Strength and Dexterity scores with that of the animal, as well as gaining the animal’s Attacks, </w:t>
      </w:r>
      <w:r w:rsidR="00F60C96" w:rsidRPr="00FA6A8F">
        <w:rPr>
          <w:color w:val="000000" w:themeColor="text1"/>
        </w:rPr>
        <w:t>natural abilities</w:t>
      </w:r>
      <w:r w:rsidRPr="00FA6A8F">
        <w:rPr>
          <w:color w:val="000000" w:themeColor="text1"/>
        </w:rPr>
        <w:t xml:space="preserve"> and Pace.</w:t>
      </w:r>
    </w:p>
    <w:p w14:paraId="4FAC848B" w14:textId="77777777" w:rsidR="00384F3C" w:rsidRPr="003B4C00" w:rsidRDefault="00384F3C" w:rsidP="00384F3C">
      <w:r w:rsidRPr="003B4C00">
        <w:t>While using this power, all your equipment melds into your new form (becoming unusable for the duration of this ability).</w:t>
      </w:r>
    </w:p>
    <w:p w14:paraId="2865BA9D" w14:textId="7ABA4007" w:rsidR="00384F3C" w:rsidRPr="003B4C00" w:rsidRDefault="00384F3C" w:rsidP="00384F3C">
      <w:r w:rsidRPr="003B4C00">
        <w:tab/>
        <w:t xml:space="preserve">You can change into the form of any animal you have personally seen; you start play with a number of animal forms equal to </w:t>
      </w:r>
      <w:r w:rsidR="00B84AE2">
        <w:t>half your</w:t>
      </w:r>
      <w:r w:rsidRPr="003B4C00">
        <w:t xml:space="preserve"> Power Score Modifier. </w:t>
      </w:r>
    </w:p>
    <w:p w14:paraId="61B4E503" w14:textId="77777777" w:rsidR="00384F3C" w:rsidRPr="003B4C00" w:rsidRDefault="00384F3C" w:rsidP="00384F3C"/>
    <w:p w14:paraId="73C284F8" w14:textId="24DDA625" w:rsidR="00384F3C" w:rsidRPr="003B4C00" w:rsidRDefault="00384F3C" w:rsidP="00384F3C">
      <w:r w:rsidRPr="003B4C00">
        <w:rPr>
          <w:b/>
        </w:rPr>
        <w:t xml:space="preserve">Special (Combining Effects): </w:t>
      </w:r>
      <w:r w:rsidRPr="003B4C00">
        <w:t xml:space="preserve"> You can combine this power with Growth and Shrinking Powers to take animal forms of different sizes.  When doing so</w:t>
      </w:r>
      <w:r w:rsidR="00FA6A8F">
        <w:t>,</w:t>
      </w:r>
      <w:r w:rsidRPr="003B4C00">
        <w:t xml:space="preserve"> you only pay one</w:t>
      </w:r>
      <w:r w:rsidR="00FA6A8F">
        <w:t>-</w:t>
      </w:r>
      <w:r w:rsidRPr="003B4C00">
        <w:t xml:space="preserve">half the Burnout from both powers, rounded up. For example, taking the form of a large animal would give you 6 </w:t>
      </w:r>
      <w:proofErr w:type="gramStart"/>
      <w:r w:rsidRPr="003B4C00">
        <w:t>burnout</w:t>
      </w:r>
      <w:proofErr w:type="gramEnd"/>
      <w:r>
        <w:t xml:space="preserve"> </w:t>
      </w:r>
      <w:r w:rsidRPr="003B4C00">
        <w:t>(3 for Growth and 3 for Bestial Transformation).</w:t>
      </w:r>
    </w:p>
    <w:p w14:paraId="087418FB" w14:textId="77777777" w:rsidR="00384F3C" w:rsidRPr="003B4C00" w:rsidRDefault="00384F3C" w:rsidP="00384F3C"/>
    <w:p w14:paraId="68EF0476" w14:textId="77777777" w:rsidR="00384F3C" w:rsidRPr="003B4C00" w:rsidRDefault="00384F3C" w:rsidP="00384F3C">
      <w:pPr>
        <w:rPr>
          <w:b/>
        </w:rPr>
      </w:pPr>
      <w:r w:rsidRPr="003B4C00">
        <w:rPr>
          <w:b/>
        </w:rPr>
        <w:t>Special (Unique Power Modification):</w:t>
      </w:r>
    </w:p>
    <w:p w14:paraId="348B144F" w14:textId="3C49460F" w:rsidR="00384F3C" w:rsidRPr="0035720C" w:rsidRDefault="00384F3C" w:rsidP="00384F3C">
      <w:r w:rsidRPr="0035720C">
        <w:rPr>
          <w:i/>
        </w:rPr>
        <w:t>Limitation (+</w:t>
      </w:r>
      <w:r w:rsidR="00437041" w:rsidRPr="0035720C">
        <w:rPr>
          <w:i/>
        </w:rPr>
        <w:t>2</w:t>
      </w:r>
      <w:r w:rsidRPr="0035720C">
        <w:rPr>
          <w:i/>
        </w:rPr>
        <w:t xml:space="preserve"> flaw):</w:t>
      </w:r>
      <w:r w:rsidRPr="0035720C">
        <w:rPr>
          <w:b/>
        </w:rPr>
        <w:t xml:space="preserve"> </w:t>
      </w:r>
      <w:r w:rsidRPr="0035720C">
        <w:t xml:space="preserve">Limit your power to a single animal type (For example, dogs) </w:t>
      </w:r>
    </w:p>
    <w:p w14:paraId="23FDEE00" w14:textId="1DB5568A" w:rsidR="00437041" w:rsidRPr="0035720C" w:rsidRDefault="00437041" w:rsidP="00437041">
      <w:pPr>
        <w:rPr>
          <w:b/>
        </w:rPr>
      </w:pPr>
      <w:r w:rsidRPr="0035720C">
        <w:rPr>
          <w:i/>
        </w:rPr>
        <w:t>Limitation (+2 flaw):</w:t>
      </w:r>
      <w:r w:rsidRPr="0035720C">
        <w:rPr>
          <w:b/>
        </w:rPr>
        <w:t xml:space="preserve"> </w:t>
      </w:r>
      <w:r w:rsidRPr="0035720C">
        <w:t>May only take on a hybrid form (see power trick: hybrid form below) instead of animal forms.</w:t>
      </w:r>
    </w:p>
    <w:p w14:paraId="09E08F8C" w14:textId="77777777" w:rsidR="00437041" w:rsidRPr="003B4C00" w:rsidRDefault="00437041" w:rsidP="00384F3C">
      <w:pPr>
        <w:rPr>
          <w:b/>
        </w:rPr>
      </w:pPr>
    </w:p>
    <w:p w14:paraId="7835E38B" w14:textId="77777777" w:rsidR="00384F3C" w:rsidRPr="003B4C00" w:rsidRDefault="00384F3C" w:rsidP="00384F3C">
      <w:pPr>
        <w:rPr>
          <w:b/>
        </w:rPr>
      </w:pPr>
      <w:r w:rsidRPr="003B4C00">
        <w:rPr>
          <w:b/>
        </w:rPr>
        <w:t xml:space="preserve">Power Stunts:  </w:t>
      </w:r>
    </w:p>
    <w:p w14:paraId="46674302" w14:textId="422E93A0" w:rsidR="00384F3C" w:rsidRPr="003B4C00" w:rsidRDefault="00384F3C" w:rsidP="00384F3C">
      <w:r w:rsidRPr="003B4C00">
        <w:rPr>
          <w:i/>
        </w:rPr>
        <w:t xml:space="preserve">Emulated Powers: </w:t>
      </w:r>
      <w:r w:rsidRPr="003B4C00">
        <w:t>You may learn both Enhanced Attribute (Dexterity) and Enhanced Attribute (Strength)</w:t>
      </w:r>
      <w:r w:rsidR="00FA6A8F">
        <w:t>,</w:t>
      </w:r>
      <w:r w:rsidRPr="003B4C00">
        <w:t xml:space="preserve"> but these are restricted to use in your animal or hybrid form (see below). </w:t>
      </w:r>
      <w:r w:rsidRPr="00B84AE2">
        <w:t>Additionally, you may learn Chameleon and Multiple Limbs</w:t>
      </w:r>
      <w:r w:rsidR="00FA6A8F">
        <w:t>,</w:t>
      </w:r>
      <w:r w:rsidRPr="00B84AE2">
        <w:t xml:space="preserve"> but only if appropriate to beast or hybrid form. </w:t>
      </w:r>
    </w:p>
    <w:p w14:paraId="028272C8" w14:textId="77777777" w:rsidR="00384F3C" w:rsidRPr="003B4C00" w:rsidRDefault="00384F3C" w:rsidP="00384F3C"/>
    <w:p w14:paraId="68FC9D55" w14:textId="293FAEEC" w:rsidR="00B237D4" w:rsidRDefault="00384F3C" w:rsidP="00384F3C">
      <w:pPr>
        <w:rPr>
          <w:i/>
        </w:rPr>
      </w:pPr>
      <w:r w:rsidRPr="003B4C00">
        <w:rPr>
          <w:i/>
        </w:rPr>
        <w:t xml:space="preserve">Power Trick: </w:t>
      </w:r>
      <w:r w:rsidR="00B237D4">
        <w:rPr>
          <w:i/>
        </w:rPr>
        <w:t>Hybrid Form</w:t>
      </w:r>
    </w:p>
    <w:p w14:paraId="617A07F8" w14:textId="1D9C8789" w:rsidR="00384F3C" w:rsidRPr="00437041" w:rsidRDefault="00384F3C" w:rsidP="00384F3C">
      <w:r w:rsidRPr="00437041">
        <w:t xml:space="preserve">You may learn a single hybrid animal form (a cross between animal and man, like the classic movie </w:t>
      </w:r>
      <w:r w:rsidR="0083233B">
        <w:t>Werewolf</w:t>
      </w:r>
      <w:r w:rsidRPr="00437041">
        <w:t>).</w:t>
      </w:r>
      <w:r w:rsidR="00B237D4" w:rsidRPr="00437041">
        <w:t xml:space="preserve"> When you take a hybrid form</w:t>
      </w:r>
      <w:r w:rsidR="00437041">
        <w:t>,</w:t>
      </w:r>
      <w:r w:rsidR="00B237D4" w:rsidRPr="00437041">
        <w:t xml:space="preserve"> you gain the animal’s strength and dexterity</w:t>
      </w:r>
      <w:r w:rsidR="0083233B">
        <w:t xml:space="preserve"> scores</w:t>
      </w:r>
      <w:r w:rsidR="00B237D4" w:rsidRPr="00437041">
        <w:t xml:space="preserve"> if they are higher than yours. </w:t>
      </w:r>
      <w:r w:rsidR="00F60C96" w:rsidRPr="00437041">
        <w:t>Also, any time you take your hybrid form</w:t>
      </w:r>
      <w:r w:rsidR="00437041">
        <w:t>, you may choose two of the following:</w:t>
      </w:r>
      <w:r w:rsidR="00B237D4" w:rsidRPr="00437041">
        <w:t xml:space="preserve"> the </w:t>
      </w:r>
      <w:r w:rsidR="00F60C96" w:rsidRPr="00437041">
        <w:t>creature’s</w:t>
      </w:r>
      <w:r w:rsidR="00B237D4" w:rsidRPr="00437041">
        <w:t xml:space="preserve"> pace, attacks, or </w:t>
      </w:r>
      <w:r w:rsidR="00F60C96" w:rsidRPr="00437041">
        <w:t>natural abilities</w:t>
      </w:r>
      <w:r w:rsidR="00B237D4" w:rsidRPr="00437041">
        <w:t xml:space="preserve">.  For </w:t>
      </w:r>
      <w:r w:rsidR="00F60C96" w:rsidRPr="00437041">
        <w:t>example,</w:t>
      </w:r>
      <w:r w:rsidR="00B237D4" w:rsidRPr="00437041">
        <w:t xml:space="preserve"> if you take the form of the </w:t>
      </w:r>
      <w:r w:rsidR="00437041">
        <w:t>wolf-man mentioned above, you may choose the wolf's pace and bite attack or the wolf’s pace and natural abilities of enhanced senses (smell) an</w:t>
      </w:r>
      <w:r w:rsidR="00F60C96" w:rsidRPr="00437041">
        <w:t xml:space="preserve">d senses (hearing). </w:t>
      </w:r>
      <w:r w:rsidR="00F60C96" w:rsidRPr="0035720C">
        <w:t xml:space="preserve">Supernatural creatures who take this power learn this power trick </w:t>
      </w:r>
      <w:r w:rsidR="00437041" w:rsidRPr="0035720C">
        <w:t>automatically know this power trick.</w:t>
      </w:r>
      <w:r w:rsidR="00F60C96" w:rsidRPr="0035720C">
        <w:t xml:space="preserve"> </w:t>
      </w:r>
    </w:p>
    <w:p w14:paraId="2190A078" w14:textId="77777777" w:rsidR="00384F3C" w:rsidRPr="003B4C00" w:rsidRDefault="00384F3C" w:rsidP="00384F3C"/>
    <w:p w14:paraId="4468F13D" w14:textId="77777777" w:rsidR="00384F3C" w:rsidRPr="003B4C00" w:rsidRDefault="00384F3C" w:rsidP="00384F3C">
      <w:pPr>
        <w:pStyle w:val="Heading3"/>
      </w:pPr>
      <w:r w:rsidRPr="003B4C00">
        <w:t>&lt;h3&gt;</w:t>
      </w:r>
      <w:bookmarkStart w:id="29" w:name="_Hlk139146971"/>
      <w:proofErr w:type="spellStart"/>
      <w:r w:rsidRPr="003B4C00">
        <w:t>Botanokinesis</w:t>
      </w:r>
      <w:bookmarkEnd w:id="29"/>
      <w:proofErr w:type="spellEnd"/>
    </w:p>
    <w:p w14:paraId="08FB7C3E" w14:textId="77777777" w:rsidR="00384F3C" w:rsidRPr="003B4C00" w:rsidRDefault="00384F3C" w:rsidP="00384F3C">
      <w:r w:rsidRPr="003B4C00">
        <w:t xml:space="preserve">Continuous </w:t>
      </w:r>
    </w:p>
    <w:p w14:paraId="32DA0A26" w14:textId="77777777" w:rsidR="00384F3C" w:rsidRPr="003B4C00" w:rsidRDefault="00384F3C" w:rsidP="00384F3C">
      <w:r w:rsidRPr="003B4C00">
        <w:rPr>
          <w:b/>
        </w:rPr>
        <w:t>Primary Attribute:</w:t>
      </w:r>
      <w:r w:rsidRPr="003B4C00">
        <w:t xml:space="preserve"> Intelligence </w:t>
      </w:r>
    </w:p>
    <w:p w14:paraId="71C43369" w14:textId="46E22395" w:rsidR="00384F3C" w:rsidRPr="003B4C00" w:rsidRDefault="00BF2639" w:rsidP="00384F3C">
      <w:r>
        <w:rPr>
          <w:b/>
        </w:rPr>
        <w:t>Action: Action</w:t>
      </w:r>
      <w:r w:rsidR="00384F3C" w:rsidRPr="003B4C00">
        <w:t xml:space="preserve"> </w:t>
      </w:r>
    </w:p>
    <w:p w14:paraId="0EF53AA9" w14:textId="77777777" w:rsidR="00384F3C" w:rsidRPr="003B4C00" w:rsidRDefault="00384F3C" w:rsidP="00384F3C">
      <w:r w:rsidRPr="003B4C00">
        <w:rPr>
          <w:b/>
        </w:rPr>
        <w:t>Burnout:</w:t>
      </w:r>
      <w:r w:rsidRPr="003B4C00">
        <w:t xml:space="preserve"> 5 </w:t>
      </w:r>
    </w:p>
    <w:p w14:paraId="70D80E14" w14:textId="6C5F9FF7" w:rsidR="00384F3C" w:rsidRPr="003B4C00" w:rsidRDefault="00384F3C" w:rsidP="00384F3C">
      <w:pPr>
        <w:rPr>
          <w:i/>
        </w:rPr>
      </w:pPr>
      <w:r w:rsidRPr="003B4C00">
        <w:rPr>
          <w:i/>
        </w:rPr>
        <w:t xml:space="preserve">You </w:t>
      </w:r>
      <w:r w:rsidR="0083233B">
        <w:rPr>
          <w:i/>
        </w:rPr>
        <w:t>can</w:t>
      </w:r>
      <w:r w:rsidRPr="003B4C00">
        <w:rPr>
          <w:i/>
        </w:rPr>
        <w:t xml:space="preserve"> mentally summon, control, and manipulate plants and vegetation.</w:t>
      </w:r>
    </w:p>
    <w:p w14:paraId="2BA1074F" w14:textId="77777777" w:rsidR="00384F3C" w:rsidRPr="003B4C00" w:rsidRDefault="00384F3C" w:rsidP="00384F3C"/>
    <w:p w14:paraId="5BA226DB" w14:textId="77777777" w:rsidR="00384F3C" w:rsidRPr="003B4C00" w:rsidRDefault="00384F3C" w:rsidP="00384F3C">
      <w:r w:rsidRPr="003B4C00">
        <w:rPr>
          <w:b/>
        </w:rPr>
        <w:t>Effect:</w:t>
      </w:r>
      <w:r w:rsidRPr="003B4C00">
        <w:t xml:space="preserve"> With </w:t>
      </w:r>
      <w:proofErr w:type="spellStart"/>
      <w:r w:rsidRPr="003B4C00">
        <w:t>Botanokinesis</w:t>
      </w:r>
      <w:proofErr w:type="spellEnd"/>
      <w:r w:rsidRPr="003B4C00">
        <w:t xml:space="preserve">, you can manipulate plants and vegetation in various ways, utilizing your power score as a measure of your control and effectiveness. Some possible applications of </w:t>
      </w:r>
      <w:r w:rsidRPr="003B4C00">
        <w:lastRenderedPageBreak/>
        <w:t>this power include:</w:t>
      </w:r>
    </w:p>
    <w:p w14:paraId="76B9927F" w14:textId="77777777" w:rsidR="00384F3C" w:rsidRPr="003B4C00" w:rsidRDefault="00384F3C" w:rsidP="00384F3C"/>
    <w:p w14:paraId="48360467" w14:textId="4CEE6501" w:rsidR="00384F3C" w:rsidRPr="003B4C00" w:rsidRDefault="00384F3C" w:rsidP="00384F3C">
      <w:pPr>
        <w:pStyle w:val="ListParagraph"/>
        <w:numPr>
          <w:ilvl w:val="0"/>
          <w:numId w:val="19"/>
        </w:numPr>
      </w:pPr>
      <w:r w:rsidRPr="003B4C00">
        <w:rPr>
          <w:b/>
          <w:bCs/>
        </w:rPr>
        <w:t>Plant Manipulation:</w:t>
      </w:r>
      <w:r w:rsidRPr="003B4C00">
        <w:t xml:space="preserve"> You can mentally control </w:t>
      </w:r>
      <w:r w:rsidR="00E03656">
        <w:t xml:space="preserve">plants' growth, movement, and shape </w:t>
      </w:r>
      <w:r w:rsidRPr="003B4C00">
        <w:t xml:space="preserve">within a radius equal to your power score modifier in areas. You can make them grow rapidly, change their shape, or even animate them to perform simple tasks. You can also command plants to entangle or restrain targets, using your power score instead of </w:t>
      </w:r>
      <w:r w:rsidRPr="00E03656">
        <w:rPr>
          <w:i/>
        </w:rPr>
        <w:t>Athletics</w:t>
      </w:r>
      <w:r w:rsidRPr="003B4C00">
        <w:t xml:space="preserve"> skil</w:t>
      </w:r>
      <w:r>
        <w:t xml:space="preserve">l with a strength equal to your power score. </w:t>
      </w:r>
    </w:p>
    <w:p w14:paraId="5B53BD68" w14:textId="77777777" w:rsidR="00384F3C" w:rsidRPr="003B4C00" w:rsidRDefault="00384F3C" w:rsidP="00384F3C"/>
    <w:p w14:paraId="36961E64" w14:textId="4EA8E08E" w:rsidR="00384F3C" w:rsidRPr="003B4C00" w:rsidRDefault="00384F3C" w:rsidP="00384F3C">
      <w:pPr>
        <w:pStyle w:val="ListParagraph"/>
        <w:numPr>
          <w:ilvl w:val="0"/>
          <w:numId w:val="19"/>
        </w:numPr>
      </w:pPr>
      <w:r w:rsidRPr="003B4C00">
        <w:rPr>
          <w:b/>
          <w:bCs/>
        </w:rPr>
        <w:t>Plant Growth:</w:t>
      </w:r>
      <w:r w:rsidRPr="003B4C00">
        <w:t xml:space="preserve"> By channeling your power, you can accelerate the growth and maturation of plants, causing them to sprout, bloom, and bear fruits or flowers almost instantaneously. This ability allows you to create obstacles or difficult terrain by rapidly growing dense vegetation.</w:t>
      </w:r>
      <w:r w:rsidR="00F60C96">
        <w:t xml:space="preserve"> </w:t>
      </w:r>
    </w:p>
    <w:p w14:paraId="3818B37A" w14:textId="77777777" w:rsidR="00384F3C" w:rsidRPr="003B4C00" w:rsidRDefault="00384F3C" w:rsidP="00384F3C"/>
    <w:p w14:paraId="26AA1E4C" w14:textId="7B6F8F54" w:rsidR="00384F3C" w:rsidRPr="003B4C00" w:rsidRDefault="00384F3C" w:rsidP="00384F3C">
      <w:pPr>
        <w:pStyle w:val="ListParagraph"/>
        <w:numPr>
          <w:ilvl w:val="0"/>
          <w:numId w:val="19"/>
        </w:numPr>
      </w:pPr>
      <w:r w:rsidRPr="003B4C00">
        <w:rPr>
          <w:b/>
          <w:bCs/>
        </w:rPr>
        <w:t>Healing and Restoration:</w:t>
      </w:r>
      <w:r w:rsidRPr="003B4C00">
        <w:t xml:space="preserve"> You </w:t>
      </w:r>
      <w:r w:rsidR="00E03656">
        <w:t>can</w:t>
      </w:r>
      <w:r w:rsidRPr="003B4C00">
        <w:t xml:space="preserve"> heal and restore plants, mending damaged foliage, accelerating recovery from diseases or pests, and revitalizing wilted or dying vegetation.</w:t>
      </w:r>
    </w:p>
    <w:p w14:paraId="0239A401" w14:textId="77777777" w:rsidR="00384F3C" w:rsidRPr="003B4C00" w:rsidRDefault="00384F3C" w:rsidP="00384F3C"/>
    <w:p w14:paraId="78556BAA" w14:textId="54F976D5" w:rsidR="00384F3C" w:rsidRPr="003B4C00" w:rsidRDefault="00384F3C" w:rsidP="00384F3C">
      <w:pPr>
        <w:pStyle w:val="ListParagraph"/>
        <w:numPr>
          <w:ilvl w:val="0"/>
          <w:numId w:val="19"/>
        </w:numPr>
      </w:pPr>
      <w:r w:rsidRPr="003B4C00">
        <w:rPr>
          <w:b/>
          <w:bCs/>
        </w:rPr>
        <w:t>Environmental Influence:</w:t>
      </w:r>
      <w:r w:rsidRPr="003B4C00">
        <w:t xml:space="preserve"> </w:t>
      </w:r>
      <w:r w:rsidR="00E03656">
        <w:t>Y</w:t>
      </w:r>
      <w:r w:rsidRPr="003B4C00">
        <w:t>ou can manipulate the local environment to a limited extent. You can generate localized changes in temperature and humidity, create areas of shade or sunlight, or even purify the air by enhancing the plant's natural filtration capabilities.</w:t>
      </w:r>
    </w:p>
    <w:p w14:paraId="00104689" w14:textId="77777777" w:rsidR="00384F3C" w:rsidRPr="003B4C00" w:rsidRDefault="00384F3C" w:rsidP="00384F3C"/>
    <w:p w14:paraId="0B6E9DDC" w14:textId="77777777" w:rsidR="00384F3C" w:rsidRPr="003B4C00" w:rsidRDefault="00384F3C" w:rsidP="00384F3C">
      <w:r w:rsidRPr="003B4C00">
        <w:rPr>
          <w:b/>
          <w:bCs/>
        </w:rPr>
        <w:t>Special (Limitation):</w:t>
      </w:r>
      <w:r w:rsidRPr="003B4C00">
        <w:t xml:space="preserve"> Your control over plants is limited to existing vegetation and cannot create new plants or generate plant life from nothing. The effectiveness and size of your manipulation depend on the availability and proximity of suitable plant life in the area.</w:t>
      </w:r>
    </w:p>
    <w:p w14:paraId="2DAABB38" w14:textId="77777777" w:rsidR="00384F3C" w:rsidRPr="003B4C00" w:rsidRDefault="00384F3C" w:rsidP="00384F3C"/>
    <w:p w14:paraId="75DAF2D9" w14:textId="0B7C09ED" w:rsidR="003A0F49" w:rsidRPr="003A0F49" w:rsidRDefault="003A0F49" w:rsidP="003A0F49">
      <w:pPr>
        <w:rPr>
          <w:color w:val="FF0000"/>
        </w:rPr>
      </w:pPr>
      <w:r w:rsidRPr="003A0F49">
        <w:rPr>
          <w:b/>
          <w:color w:val="FF0000"/>
        </w:rPr>
        <w:t xml:space="preserve">Special (Synergy): </w:t>
      </w:r>
      <w:r w:rsidRPr="003A0F49">
        <w:rPr>
          <w:color w:val="FF0000"/>
        </w:rPr>
        <w:t xml:space="preserve">You may take synergy power modification, synergizing </w:t>
      </w:r>
      <w:proofErr w:type="spellStart"/>
      <w:r w:rsidRPr="003A0F49">
        <w:rPr>
          <w:color w:val="FF0000"/>
        </w:rPr>
        <w:t>Botanokinesis</w:t>
      </w:r>
      <w:proofErr w:type="spellEnd"/>
      <w:r w:rsidRPr="003A0F49">
        <w:rPr>
          <w:color w:val="FF0000"/>
        </w:rPr>
        <w:t xml:space="preserve"> and Communicate with Plants.  </w:t>
      </w:r>
    </w:p>
    <w:p w14:paraId="0E38F41C" w14:textId="77777777" w:rsidR="003A0F49" w:rsidRDefault="003A0F49" w:rsidP="00384F3C">
      <w:pPr>
        <w:rPr>
          <w:b/>
          <w:bCs/>
        </w:rPr>
      </w:pPr>
    </w:p>
    <w:p w14:paraId="09DD209E" w14:textId="748EC0E6" w:rsidR="00384F3C" w:rsidRPr="003B4C00" w:rsidRDefault="00384F3C" w:rsidP="00384F3C">
      <w:pPr>
        <w:rPr>
          <w:b/>
          <w:bCs/>
        </w:rPr>
      </w:pPr>
      <w:r w:rsidRPr="003B4C00">
        <w:rPr>
          <w:b/>
          <w:bCs/>
        </w:rPr>
        <w:t>Power Stunts:</w:t>
      </w:r>
    </w:p>
    <w:p w14:paraId="0339036D" w14:textId="6CF95E9B" w:rsidR="00384F3C" w:rsidRPr="003B4C00" w:rsidRDefault="00384F3C" w:rsidP="00384F3C">
      <w:r w:rsidRPr="003B4C00">
        <w:rPr>
          <w:i/>
          <w:iCs/>
        </w:rPr>
        <w:t>Emulated Powers:</w:t>
      </w:r>
      <w:r w:rsidRPr="003B4C00">
        <w:t xml:space="preserve"> Communicate with Plants, </w:t>
      </w:r>
      <w:r w:rsidR="00F60C96">
        <w:t xml:space="preserve">Chameleon (by </w:t>
      </w:r>
      <w:r w:rsidR="00F60C96" w:rsidRPr="003B4C00">
        <w:t>manipulat</w:t>
      </w:r>
      <w:r w:rsidR="00F60C96">
        <w:t>ing</w:t>
      </w:r>
      <w:r w:rsidR="00F60C96" w:rsidRPr="003B4C00">
        <w:t xml:space="preserve"> plants to create natural camouflage </w:t>
      </w:r>
      <w:r w:rsidR="00F60C96">
        <w:t xml:space="preserve">to conceal yourself), </w:t>
      </w:r>
      <w:r w:rsidRPr="003B4C00">
        <w:t xml:space="preserve">Energy Blast (Kinetic, hitting with rapidly growing roots), </w:t>
      </w:r>
      <w:r w:rsidR="003A0F49" w:rsidRPr="003A0F49">
        <w:rPr>
          <w:color w:val="FF0000"/>
        </w:rPr>
        <w:t xml:space="preserve">Entangle, </w:t>
      </w:r>
      <w:r w:rsidRPr="003B4C00">
        <w:t>Move Object, Poison</w:t>
      </w:r>
      <w:r w:rsidR="003A0F49">
        <w:t>.</w:t>
      </w:r>
    </w:p>
    <w:p w14:paraId="3D451EA6" w14:textId="77777777" w:rsidR="00384F3C" w:rsidRPr="003B4C00" w:rsidRDefault="00384F3C" w:rsidP="00384F3C"/>
    <w:p w14:paraId="17BBFDE0" w14:textId="77777777" w:rsidR="00384F3C" w:rsidRPr="00534937" w:rsidRDefault="00384F3C" w:rsidP="00534937">
      <w:pPr>
        <w:pStyle w:val="Heading3"/>
      </w:pPr>
      <w:r w:rsidRPr="00534937">
        <w:t xml:space="preserve">&lt;h3&gt;Broadcast </w:t>
      </w:r>
    </w:p>
    <w:p w14:paraId="2207386B" w14:textId="77777777" w:rsidR="00384F3C" w:rsidRPr="00B75645" w:rsidRDefault="00384F3C" w:rsidP="00384F3C">
      <w:r w:rsidRPr="00B75645">
        <w:t xml:space="preserve">Continuous </w:t>
      </w:r>
    </w:p>
    <w:p w14:paraId="0A0C23A3" w14:textId="77777777" w:rsidR="00384F3C" w:rsidRPr="00B75645" w:rsidRDefault="00384F3C" w:rsidP="00384F3C">
      <w:r w:rsidRPr="00B75645">
        <w:rPr>
          <w:b/>
        </w:rPr>
        <w:t>Primary Attribute:</w:t>
      </w:r>
      <w:r w:rsidRPr="00B75645">
        <w:t xml:space="preserve"> Intelligence </w:t>
      </w:r>
    </w:p>
    <w:p w14:paraId="0EBFD1A0" w14:textId="6A8FB2CB" w:rsidR="00384F3C" w:rsidRPr="00B75645" w:rsidRDefault="00BF2639" w:rsidP="00384F3C">
      <w:r>
        <w:rPr>
          <w:b/>
        </w:rPr>
        <w:t>Action: Action</w:t>
      </w:r>
      <w:r w:rsidR="00384F3C" w:rsidRPr="00B75645">
        <w:t xml:space="preserve"> (to tune in) </w:t>
      </w:r>
    </w:p>
    <w:p w14:paraId="6FD99D72" w14:textId="77777777" w:rsidR="00384F3C" w:rsidRPr="00B75645" w:rsidRDefault="00384F3C" w:rsidP="00384F3C">
      <w:r w:rsidRPr="00B75645">
        <w:rPr>
          <w:b/>
        </w:rPr>
        <w:t>Burnout:</w:t>
      </w:r>
      <w:r w:rsidRPr="00B75645">
        <w:t xml:space="preserve"> 5 (to broadcast for one Scene) </w:t>
      </w:r>
    </w:p>
    <w:p w14:paraId="0A7A12B5" w14:textId="77777777" w:rsidR="00384F3C" w:rsidRPr="00B75645" w:rsidRDefault="00384F3C" w:rsidP="00384F3C">
      <w:r w:rsidRPr="00B75645">
        <w:t xml:space="preserve">You can tune in to electromagnetic broadcasts. </w:t>
      </w:r>
    </w:p>
    <w:p w14:paraId="082C59A3" w14:textId="4D010E3C" w:rsidR="00384F3C" w:rsidRPr="00B75645" w:rsidRDefault="00384F3C" w:rsidP="00384F3C">
      <w:r w:rsidRPr="00B75645">
        <w:rPr>
          <w:b/>
        </w:rPr>
        <w:t>Effect:</w:t>
      </w:r>
      <w:r w:rsidRPr="00B75645">
        <w:t xml:space="preserve"> By taking an action to “tune in” to a particular frequency, you can pick up electromagnetic communication such as radio, television, and wireless LAN broadcasts in your area. At higher Power Scores, you can also broadcast on your chosen frequency to a distance equal to your power score modifier x1000 feet. This broadcast is considered the strongest transmission within this range, replacing any other broadcasts on that frequency. As you increase your power score, you can receive visual communications, “seeing” them in your </w:t>
      </w:r>
      <w:r w:rsidR="00E03656">
        <w:t>mind</w:t>
      </w:r>
      <w:r w:rsidRPr="00B75645">
        <w:t xml:space="preserve"> and even broadcast visual communications, either broadcasting what you see or constructing simple </w:t>
      </w:r>
      <w:r w:rsidRPr="00B75645">
        <w:lastRenderedPageBreak/>
        <w:t xml:space="preserve">images in your imagination. </w:t>
      </w:r>
    </w:p>
    <w:p w14:paraId="28777851" w14:textId="77777777" w:rsidR="00384F3C" w:rsidRPr="00B75645" w:rsidRDefault="00384F3C" w:rsidP="00384F3C"/>
    <w:p w14:paraId="0A4F7473" w14:textId="73BC95A5" w:rsidR="00384F3C" w:rsidRPr="00B75645" w:rsidRDefault="00384F3C" w:rsidP="00384F3C">
      <w:r w:rsidRPr="00B75645">
        <w:t xml:space="preserve">The Editor-in-Chief may require skill checks to construct or alter complex visual images. Making visual images that look realistic should at least require a Daunting (DC:25) skill check. Images being transmitted unaltered from what you see never </w:t>
      </w:r>
      <w:r w:rsidR="00E03656">
        <w:t>require</w:t>
      </w:r>
      <w:r w:rsidRPr="00B75645">
        <w:t xml:space="preserve"> a skill check.</w:t>
      </w:r>
    </w:p>
    <w:p w14:paraId="25331C06" w14:textId="77777777" w:rsidR="00384F3C" w:rsidRPr="003B4C00" w:rsidRDefault="00384F3C" w:rsidP="00384F3C"/>
    <w:tbl>
      <w:tblPr>
        <w:tblStyle w:val="TableGrid"/>
        <w:tblW w:w="0" w:type="auto"/>
        <w:tblLook w:val="04A0" w:firstRow="1" w:lastRow="0" w:firstColumn="1" w:lastColumn="0" w:noHBand="0" w:noVBand="1"/>
      </w:tblPr>
      <w:tblGrid>
        <w:gridCol w:w="1075"/>
        <w:gridCol w:w="8275"/>
      </w:tblGrid>
      <w:tr w:rsidR="00384F3C" w:rsidRPr="003B4C00" w14:paraId="63AB0B97" w14:textId="77777777" w:rsidTr="00E429AF">
        <w:tc>
          <w:tcPr>
            <w:tcW w:w="1075" w:type="dxa"/>
          </w:tcPr>
          <w:p w14:paraId="34C6C728" w14:textId="77777777" w:rsidR="00384F3C" w:rsidRPr="003B4C00" w:rsidRDefault="00384F3C" w:rsidP="00E429AF">
            <w:r w:rsidRPr="003B4C00">
              <w:t>Power Score</w:t>
            </w:r>
          </w:p>
        </w:tc>
        <w:tc>
          <w:tcPr>
            <w:tcW w:w="8275" w:type="dxa"/>
          </w:tcPr>
          <w:p w14:paraId="48D30D1E" w14:textId="77777777" w:rsidR="00384F3C" w:rsidRPr="003B4C00" w:rsidRDefault="00384F3C" w:rsidP="00E429AF">
            <w:r w:rsidRPr="003B4C00">
              <w:t xml:space="preserve">Capability </w:t>
            </w:r>
          </w:p>
        </w:tc>
      </w:tr>
      <w:tr w:rsidR="00384F3C" w:rsidRPr="003B4C00" w14:paraId="5AB58BAA" w14:textId="77777777" w:rsidTr="00E429AF">
        <w:tc>
          <w:tcPr>
            <w:tcW w:w="1075" w:type="dxa"/>
          </w:tcPr>
          <w:p w14:paraId="33E89BF0" w14:textId="77777777" w:rsidR="00384F3C" w:rsidRPr="003B4C00" w:rsidRDefault="00384F3C" w:rsidP="00E429AF">
            <w:r w:rsidRPr="003B4C00">
              <w:t xml:space="preserve">10-11 </w:t>
            </w:r>
          </w:p>
        </w:tc>
        <w:tc>
          <w:tcPr>
            <w:tcW w:w="8275" w:type="dxa"/>
          </w:tcPr>
          <w:p w14:paraId="7DB3183B" w14:textId="11DD96BE" w:rsidR="00384F3C" w:rsidRPr="003B4C00" w:rsidRDefault="00384F3C" w:rsidP="00E429AF">
            <w:r w:rsidRPr="003B4C00">
              <w:t>Receive shortwave radio broadcasts</w:t>
            </w:r>
            <w:r w:rsidR="00E03656">
              <w:t>.</w:t>
            </w:r>
            <w:r w:rsidRPr="003B4C00">
              <w:t xml:space="preserve"> </w:t>
            </w:r>
          </w:p>
        </w:tc>
      </w:tr>
      <w:tr w:rsidR="00384F3C" w:rsidRPr="003B4C00" w14:paraId="29099AD3" w14:textId="77777777" w:rsidTr="00E429AF">
        <w:tc>
          <w:tcPr>
            <w:tcW w:w="1075" w:type="dxa"/>
          </w:tcPr>
          <w:p w14:paraId="01BBD8E5" w14:textId="77777777" w:rsidR="00384F3C" w:rsidRPr="003B4C00" w:rsidRDefault="00384F3C" w:rsidP="00E429AF">
            <w:r w:rsidRPr="003B4C00">
              <w:t xml:space="preserve">12-13 </w:t>
            </w:r>
          </w:p>
        </w:tc>
        <w:tc>
          <w:tcPr>
            <w:tcW w:w="8275" w:type="dxa"/>
          </w:tcPr>
          <w:p w14:paraId="1E7C7E65" w14:textId="133BCA30" w:rsidR="00384F3C" w:rsidRPr="003B4C00" w:rsidRDefault="00384F3C" w:rsidP="00E429AF">
            <w:r w:rsidRPr="003B4C00">
              <w:t>Receive all radio broadcasts</w:t>
            </w:r>
            <w:r w:rsidR="00437041">
              <w:t>.</w:t>
            </w:r>
            <w:r w:rsidRPr="003B4C00">
              <w:t xml:space="preserve"> </w:t>
            </w:r>
          </w:p>
        </w:tc>
      </w:tr>
      <w:tr w:rsidR="00384F3C" w:rsidRPr="003B4C00" w14:paraId="63E3395F" w14:textId="77777777" w:rsidTr="00E429AF">
        <w:tc>
          <w:tcPr>
            <w:tcW w:w="1075" w:type="dxa"/>
          </w:tcPr>
          <w:p w14:paraId="7085489F" w14:textId="77777777" w:rsidR="00384F3C" w:rsidRPr="003B4C00" w:rsidRDefault="00384F3C" w:rsidP="00E429AF">
            <w:r w:rsidRPr="003B4C00">
              <w:t xml:space="preserve">14-15 </w:t>
            </w:r>
          </w:p>
        </w:tc>
        <w:tc>
          <w:tcPr>
            <w:tcW w:w="8275" w:type="dxa"/>
          </w:tcPr>
          <w:p w14:paraId="443FEFE7" w14:textId="77777777" w:rsidR="00384F3C" w:rsidRPr="003B4C00" w:rsidRDefault="00384F3C" w:rsidP="00E429AF">
            <w:r w:rsidRPr="003B4C00">
              <w:t xml:space="preserve">Broadcast shortwave radio broadcasts </w:t>
            </w:r>
          </w:p>
        </w:tc>
      </w:tr>
      <w:tr w:rsidR="00384F3C" w:rsidRPr="003B4C00" w14:paraId="14C2925A" w14:textId="77777777" w:rsidTr="00E429AF">
        <w:tc>
          <w:tcPr>
            <w:tcW w:w="1075" w:type="dxa"/>
          </w:tcPr>
          <w:p w14:paraId="1F1CE428" w14:textId="77777777" w:rsidR="00384F3C" w:rsidRPr="003B4C00" w:rsidRDefault="00384F3C" w:rsidP="00E429AF">
            <w:r w:rsidRPr="003B4C00">
              <w:t xml:space="preserve">16-17 </w:t>
            </w:r>
          </w:p>
        </w:tc>
        <w:tc>
          <w:tcPr>
            <w:tcW w:w="8275" w:type="dxa"/>
          </w:tcPr>
          <w:p w14:paraId="32698290" w14:textId="209310E7" w:rsidR="00384F3C" w:rsidRPr="003B4C00" w:rsidRDefault="00384F3C" w:rsidP="00E429AF">
            <w:r w:rsidRPr="003B4C00">
              <w:t>Broadcast all radio broadcasts</w:t>
            </w:r>
            <w:r w:rsidR="00437041">
              <w:t>.</w:t>
            </w:r>
            <w:r w:rsidRPr="003B4C00">
              <w:t xml:space="preserve"> </w:t>
            </w:r>
          </w:p>
        </w:tc>
      </w:tr>
      <w:tr w:rsidR="00384F3C" w:rsidRPr="003B4C00" w14:paraId="7DBED15A" w14:textId="77777777" w:rsidTr="00E429AF">
        <w:tc>
          <w:tcPr>
            <w:tcW w:w="1075" w:type="dxa"/>
          </w:tcPr>
          <w:p w14:paraId="0775377A" w14:textId="77777777" w:rsidR="00384F3C" w:rsidRPr="003B4C00" w:rsidRDefault="00384F3C" w:rsidP="00E429AF">
            <w:r w:rsidRPr="003B4C00">
              <w:t xml:space="preserve">18-20 </w:t>
            </w:r>
          </w:p>
        </w:tc>
        <w:tc>
          <w:tcPr>
            <w:tcW w:w="8275" w:type="dxa"/>
          </w:tcPr>
          <w:p w14:paraId="36DE0050" w14:textId="77777777" w:rsidR="00384F3C" w:rsidRPr="003B4C00" w:rsidRDefault="00384F3C" w:rsidP="00E429AF">
            <w:r w:rsidRPr="003B4C00">
              <w:t xml:space="preserve">Receive all wireless electromagnetic communications, including visual and wireless LAN. </w:t>
            </w:r>
          </w:p>
        </w:tc>
      </w:tr>
      <w:tr w:rsidR="00384F3C" w:rsidRPr="003B4C00" w14:paraId="6321B71B" w14:textId="77777777" w:rsidTr="00E429AF">
        <w:tc>
          <w:tcPr>
            <w:tcW w:w="1075" w:type="dxa"/>
          </w:tcPr>
          <w:p w14:paraId="1C72772A" w14:textId="77777777" w:rsidR="00384F3C" w:rsidRPr="003B4C00" w:rsidRDefault="00384F3C" w:rsidP="00E429AF">
            <w:r w:rsidRPr="003B4C00">
              <w:t xml:space="preserve">21-25 </w:t>
            </w:r>
          </w:p>
        </w:tc>
        <w:tc>
          <w:tcPr>
            <w:tcW w:w="8275" w:type="dxa"/>
          </w:tcPr>
          <w:p w14:paraId="6E523755" w14:textId="173A25F1" w:rsidR="00384F3C" w:rsidRPr="003B4C00" w:rsidRDefault="00384F3C" w:rsidP="00E429AF">
            <w:r w:rsidRPr="003B4C00">
              <w:t>Broadcast all audio wireless electromagnetic communications</w:t>
            </w:r>
            <w:r w:rsidR="00437041">
              <w:t>.</w:t>
            </w:r>
            <w:r w:rsidRPr="003B4C00">
              <w:t xml:space="preserve"> </w:t>
            </w:r>
          </w:p>
        </w:tc>
      </w:tr>
      <w:tr w:rsidR="00384F3C" w:rsidRPr="003B4C00" w14:paraId="04A1FD29" w14:textId="77777777" w:rsidTr="00E429AF">
        <w:tc>
          <w:tcPr>
            <w:tcW w:w="1075" w:type="dxa"/>
          </w:tcPr>
          <w:p w14:paraId="1F7A7122" w14:textId="77777777" w:rsidR="00384F3C" w:rsidRPr="003B4C00" w:rsidRDefault="00384F3C" w:rsidP="00E429AF">
            <w:r w:rsidRPr="003B4C00">
              <w:t xml:space="preserve">26-29 </w:t>
            </w:r>
          </w:p>
        </w:tc>
        <w:tc>
          <w:tcPr>
            <w:tcW w:w="8275" w:type="dxa"/>
          </w:tcPr>
          <w:p w14:paraId="3752F587" w14:textId="77777777" w:rsidR="00384F3C" w:rsidRPr="003B4C00" w:rsidRDefault="00384F3C" w:rsidP="00E429AF">
            <w:r w:rsidRPr="003B4C00">
              <w:t xml:space="preserve">Receive all electromagnetic communications, wireless or not, in your area. </w:t>
            </w:r>
          </w:p>
        </w:tc>
      </w:tr>
      <w:tr w:rsidR="00384F3C" w:rsidRPr="003B4C00" w14:paraId="6F56D619" w14:textId="77777777" w:rsidTr="00E429AF">
        <w:tc>
          <w:tcPr>
            <w:tcW w:w="1075" w:type="dxa"/>
          </w:tcPr>
          <w:p w14:paraId="5579BB73" w14:textId="77777777" w:rsidR="00384F3C" w:rsidRPr="003B4C00" w:rsidRDefault="00384F3C" w:rsidP="00E429AF">
            <w:r w:rsidRPr="003B4C00">
              <w:t xml:space="preserve">30-39 </w:t>
            </w:r>
          </w:p>
        </w:tc>
        <w:tc>
          <w:tcPr>
            <w:tcW w:w="8275" w:type="dxa"/>
          </w:tcPr>
          <w:p w14:paraId="3A191567" w14:textId="77777777" w:rsidR="00384F3C" w:rsidRPr="003B4C00" w:rsidRDefault="00384F3C" w:rsidP="00E429AF">
            <w:r w:rsidRPr="003B4C00">
              <w:t xml:space="preserve">Broadcast all wireless electromagnetic communications, including visual and wireless LAN. </w:t>
            </w:r>
          </w:p>
        </w:tc>
      </w:tr>
      <w:tr w:rsidR="00384F3C" w:rsidRPr="003B4C00" w14:paraId="1F1BF84B" w14:textId="77777777" w:rsidTr="00E429AF">
        <w:tc>
          <w:tcPr>
            <w:tcW w:w="1075" w:type="dxa"/>
          </w:tcPr>
          <w:p w14:paraId="71607A6F" w14:textId="77777777" w:rsidR="00384F3C" w:rsidRPr="003B4C00" w:rsidRDefault="00384F3C" w:rsidP="00E429AF">
            <w:r w:rsidRPr="003B4C00">
              <w:t>40+</w:t>
            </w:r>
          </w:p>
        </w:tc>
        <w:tc>
          <w:tcPr>
            <w:tcW w:w="8275" w:type="dxa"/>
          </w:tcPr>
          <w:p w14:paraId="1D45F02F" w14:textId="77777777" w:rsidR="00384F3C" w:rsidRPr="003B4C00" w:rsidRDefault="00384F3C" w:rsidP="00E429AF">
            <w:r w:rsidRPr="003B4C00">
              <w:t>Broadcast all electromagnetic communications, wireless or not, in your area. These broadcasts interrupt and replace any broadcasts going through wired systems.</w:t>
            </w:r>
          </w:p>
        </w:tc>
      </w:tr>
    </w:tbl>
    <w:p w14:paraId="0F111816" w14:textId="77777777" w:rsidR="00384F3C" w:rsidRPr="003B4C00" w:rsidRDefault="00384F3C" w:rsidP="00384F3C"/>
    <w:p w14:paraId="1DD5B85F" w14:textId="22AEAA49" w:rsidR="00384F3C" w:rsidRPr="003B4C00" w:rsidRDefault="00384F3C" w:rsidP="00384F3C">
      <w:pPr>
        <w:pStyle w:val="Heading3"/>
      </w:pPr>
      <w:r w:rsidRPr="003B4C00">
        <w:t xml:space="preserve">&lt;h3&gt;Cat Fall </w:t>
      </w:r>
    </w:p>
    <w:p w14:paraId="2B0EC6B7" w14:textId="77777777" w:rsidR="00384F3C" w:rsidRPr="003B4C00" w:rsidRDefault="00384F3C" w:rsidP="00384F3C">
      <w:r w:rsidRPr="003B4C00">
        <w:t xml:space="preserve">Continuous </w:t>
      </w:r>
    </w:p>
    <w:p w14:paraId="70EA28C7" w14:textId="77777777" w:rsidR="00384F3C" w:rsidRPr="003B4C00" w:rsidRDefault="00384F3C" w:rsidP="00384F3C">
      <w:r w:rsidRPr="003B4C00">
        <w:rPr>
          <w:b/>
        </w:rPr>
        <w:t>Primary Attribute:</w:t>
      </w:r>
      <w:r w:rsidRPr="003B4C00">
        <w:t xml:space="preserve"> Dexterity  </w:t>
      </w:r>
    </w:p>
    <w:p w14:paraId="622B5360" w14:textId="77777777" w:rsidR="00384F3C" w:rsidRPr="003B4C00" w:rsidRDefault="00384F3C" w:rsidP="00384F3C">
      <w:r w:rsidRPr="003B4C00">
        <w:rPr>
          <w:b/>
        </w:rPr>
        <w:t>Speed:</w:t>
      </w:r>
      <w:r w:rsidRPr="003B4C00">
        <w:t xml:space="preserve"> Reaction  </w:t>
      </w:r>
    </w:p>
    <w:p w14:paraId="332A7818" w14:textId="77777777" w:rsidR="00384F3C" w:rsidRPr="003B4C00" w:rsidRDefault="00384F3C" w:rsidP="00384F3C">
      <w:pPr>
        <w:rPr>
          <w:i/>
        </w:rPr>
      </w:pPr>
      <w:r w:rsidRPr="003B4C00">
        <w:rPr>
          <w:i/>
        </w:rPr>
        <w:t xml:space="preserve">You can fall greater distances than normal and usually land on your feet. </w:t>
      </w:r>
    </w:p>
    <w:p w14:paraId="7F4E11F9" w14:textId="0C28A310" w:rsidR="00384F3C" w:rsidRPr="003B4C00" w:rsidRDefault="00384F3C" w:rsidP="00384F3C">
      <w:r w:rsidRPr="003B4C00">
        <w:rPr>
          <w:b/>
        </w:rPr>
        <w:t>Effect:</w:t>
      </w:r>
      <w:r w:rsidRPr="003B4C00">
        <w:t xml:space="preserve"> Any time you fall</w:t>
      </w:r>
      <w:r w:rsidR="00437041">
        <w:t>,</w:t>
      </w:r>
      <w:r w:rsidRPr="003B4C00">
        <w:t xml:space="preserve"> you may</w:t>
      </w:r>
      <w:r w:rsidR="00437041">
        <w:t>,</w:t>
      </w:r>
      <w:r w:rsidRPr="003B4C00">
        <w:t xml:space="preserve"> as a reaction</w:t>
      </w:r>
      <w:r w:rsidR="00437041">
        <w:t>,</w:t>
      </w:r>
      <w:r w:rsidRPr="003B4C00">
        <w:t xml:space="preserve"> reduce the damage you take from a fall by reducing the number of areas “fallen” by your power score modifier +1. If you reduce the damage to 0, you land on your feet.</w:t>
      </w:r>
    </w:p>
    <w:p w14:paraId="711474D1" w14:textId="77777777" w:rsidR="00384F3C" w:rsidRPr="003B4C00" w:rsidRDefault="00384F3C" w:rsidP="00384F3C"/>
    <w:p w14:paraId="38D25D67" w14:textId="77777777" w:rsidR="00384F3C" w:rsidRPr="00437041" w:rsidRDefault="00384F3C" w:rsidP="00437041">
      <w:pPr>
        <w:pStyle w:val="Heading3"/>
      </w:pPr>
      <w:r w:rsidRPr="00437041">
        <w:t>&lt;h3&gt;Celerity</w:t>
      </w:r>
    </w:p>
    <w:p w14:paraId="79560C69" w14:textId="77777777" w:rsidR="00384F3C" w:rsidRPr="00B75645" w:rsidRDefault="00384F3C" w:rsidP="00384F3C">
      <w:r w:rsidRPr="00B75645">
        <w:rPr>
          <w:b/>
        </w:rPr>
        <w:t>Primary Ability:</w:t>
      </w:r>
      <w:r w:rsidRPr="00B75645">
        <w:t xml:space="preserve"> Dexterity</w:t>
      </w:r>
    </w:p>
    <w:p w14:paraId="752709BC" w14:textId="77777777" w:rsidR="00384F3C" w:rsidRPr="00B75645" w:rsidRDefault="00384F3C" w:rsidP="00384F3C">
      <w:r w:rsidRPr="00B75645">
        <w:rPr>
          <w:b/>
        </w:rPr>
        <w:t xml:space="preserve">Action:  </w:t>
      </w:r>
      <w:r w:rsidRPr="00B75645">
        <w:t>Special (See Below)</w:t>
      </w:r>
    </w:p>
    <w:p w14:paraId="75AD5938" w14:textId="77777777" w:rsidR="00384F3C" w:rsidRPr="00B75645" w:rsidRDefault="00384F3C" w:rsidP="00384F3C">
      <w:r w:rsidRPr="00B75645">
        <w:rPr>
          <w:b/>
        </w:rPr>
        <w:t>Burnout:</w:t>
      </w:r>
      <w:r w:rsidRPr="00B75645">
        <w:t xml:space="preserve"> 5</w:t>
      </w:r>
    </w:p>
    <w:p w14:paraId="1644B727" w14:textId="77777777" w:rsidR="00384F3C" w:rsidRPr="00B75645" w:rsidRDefault="00384F3C" w:rsidP="00384F3C">
      <w:pPr>
        <w:rPr>
          <w:i/>
        </w:rPr>
      </w:pPr>
      <w:r w:rsidRPr="00B75645">
        <w:rPr>
          <w:i/>
        </w:rPr>
        <w:t>You may perform actions with amazing Dexterity</w:t>
      </w:r>
    </w:p>
    <w:p w14:paraId="3C6819E9" w14:textId="55892876" w:rsidR="00786132" w:rsidRDefault="00384F3C" w:rsidP="00384F3C">
      <w:r w:rsidRPr="00B75645">
        <w:rPr>
          <w:b/>
        </w:rPr>
        <w:t>Effect:</w:t>
      </w:r>
      <w:r w:rsidRPr="00B75645">
        <w:t xml:space="preserve"> You may reduce the speed of any action by one step, from </w:t>
      </w:r>
      <w:r w:rsidRPr="00B75645">
        <w:rPr>
          <w:i/>
        </w:rPr>
        <w:t xml:space="preserve">Demanding Action </w:t>
      </w:r>
      <w:r w:rsidRPr="00B75645">
        <w:t xml:space="preserve">to </w:t>
      </w:r>
      <w:r w:rsidRPr="00B75645">
        <w:rPr>
          <w:i/>
        </w:rPr>
        <w:t xml:space="preserve">Action </w:t>
      </w:r>
      <w:r w:rsidRPr="00B75645">
        <w:t xml:space="preserve">or </w:t>
      </w:r>
      <w:r w:rsidRPr="00B75645">
        <w:rPr>
          <w:i/>
        </w:rPr>
        <w:t>Action</w:t>
      </w:r>
      <w:r w:rsidRPr="00B75645">
        <w:t xml:space="preserve"> to </w:t>
      </w:r>
      <w:r w:rsidRPr="00B75645">
        <w:rPr>
          <w:i/>
        </w:rPr>
        <w:t>Bonus Action</w:t>
      </w:r>
      <w:r w:rsidR="00437041">
        <w:rPr>
          <w:i/>
        </w:rPr>
        <w:t>.</w:t>
      </w:r>
      <w:r w:rsidRPr="00B75645">
        <w:rPr>
          <w:i/>
        </w:rPr>
        <w:t xml:space="preserve"> </w:t>
      </w:r>
      <w:r w:rsidR="00437041">
        <w:t>A</w:t>
      </w:r>
      <w:r w:rsidRPr="00B75645">
        <w:t>dditionally</w:t>
      </w:r>
      <w:r w:rsidR="00437041">
        <w:t>,</w:t>
      </w:r>
      <w:r w:rsidRPr="00B75645">
        <w:t xml:space="preserve"> you may use this ability to take a second </w:t>
      </w:r>
      <w:r w:rsidRPr="00B75645">
        <w:rPr>
          <w:i/>
        </w:rPr>
        <w:t>Reaction</w:t>
      </w:r>
      <w:r w:rsidRPr="00B75645">
        <w:t xml:space="preserve"> before the start of your next turn</w:t>
      </w:r>
      <w:r w:rsidRPr="00437041">
        <w:t>.</w:t>
      </w:r>
      <w:r w:rsidR="00786132" w:rsidRPr="00437041">
        <w:t xml:space="preserve"> This power is particularly taxing</w:t>
      </w:r>
      <w:r w:rsidR="00437041">
        <w:t>;</w:t>
      </w:r>
      <w:r w:rsidR="00786132" w:rsidRPr="00437041">
        <w:t xml:space="preserve"> you may use this power a number of times equal to your power score modifier before requiring a long rest.  </w:t>
      </w:r>
    </w:p>
    <w:p w14:paraId="71703B2A" w14:textId="77777777" w:rsidR="00384F3C" w:rsidRPr="00B75645" w:rsidRDefault="00384F3C" w:rsidP="00384F3C"/>
    <w:p w14:paraId="799A9EBC" w14:textId="77777777" w:rsidR="00384F3C" w:rsidRPr="00B75645" w:rsidRDefault="00384F3C" w:rsidP="00384F3C">
      <w:pPr>
        <w:rPr>
          <w:b/>
        </w:rPr>
      </w:pPr>
      <w:r w:rsidRPr="00B75645">
        <w:rPr>
          <w:b/>
        </w:rPr>
        <w:t xml:space="preserve">For Example:  </w:t>
      </w:r>
    </w:p>
    <w:p w14:paraId="3BC88277" w14:textId="5F07946E" w:rsidR="00384F3C" w:rsidRPr="00B75645" w:rsidRDefault="00384F3C" w:rsidP="00384F3C">
      <w:r w:rsidRPr="00B75645">
        <w:t>Celerity finds himself facing two scavengers armed with shotguns. Going first, he chooses to reduce the cost of his Attack Action to Bonus Action</w:t>
      </w:r>
      <w:r w:rsidR="00E03656">
        <w:t>,</w:t>
      </w:r>
      <w:r w:rsidRPr="00B75645">
        <w:t xml:space="preserve"> allowing him to attack one of the scavengers with his Katana, gaining 5 points of burnout. After </w:t>
      </w:r>
      <w:r w:rsidR="00E03656">
        <w:t>this, he can attack the same scavenger or even the other with his action</w:t>
      </w:r>
      <w:r w:rsidRPr="00B75645">
        <w:t xml:space="preserve">. </w:t>
      </w:r>
    </w:p>
    <w:p w14:paraId="1641E5ED" w14:textId="78F25E97" w:rsidR="00384F3C" w:rsidRPr="00B75645" w:rsidRDefault="00384F3C" w:rsidP="00384F3C">
      <w:r w:rsidRPr="00B75645">
        <w:lastRenderedPageBreak/>
        <w:tab/>
        <w:t>After the scavenger’s actions</w:t>
      </w:r>
      <w:r w:rsidR="00975BF1">
        <w:t>, where both of them used their very loud shotguns, Celerity decides it’s better to get the heck out of dodge as the noise of those two shotguns will</w:t>
      </w:r>
      <w:r w:rsidRPr="00B75645">
        <w:t xml:space="preserve"> start</w:t>
      </w:r>
      <w:r w:rsidRPr="00786132">
        <w:rPr>
          <w:color w:val="FF0000"/>
        </w:rPr>
        <w:t xml:space="preserve"> </w:t>
      </w:r>
      <w:r w:rsidR="00786132" w:rsidRPr="00437041">
        <w:t>attracting</w:t>
      </w:r>
      <w:r w:rsidRPr="00437041">
        <w:t xml:space="preserve"> </w:t>
      </w:r>
      <w:proofErr w:type="gramStart"/>
      <w:r w:rsidRPr="00437041">
        <w:t>Z’s</w:t>
      </w:r>
      <w:proofErr w:type="gramEnd"/>
      <w:r w:rsidRPr="00437041">
        <w:t xml:space="preserve"> from </w:t>
      </w:r>
      <w:r w:rsidRPr="00B75645">
        <w:t xml:space="preserve">all over the place. </w:t>
      </w:r>
      <w:r w:rsidR="00786132" w:rsidRPr="00B75645">
        <w:t>So,</w:t>
      </w:r>
      <w:r w:rsidRPr="00B75645">
        <w:t xml:space="preserve"> he starts his turn by choosing to attack one scavenger with his </w:t>
      </w:r>
      <w:r w:rsidR="00975BF1">
        <w:t>action and then take the dash</w:t>
      </w:r>
      <w:r w:rsidRPr="00B75645">
        <w:t xml:space="preserve"> action</w:t>
      </w:r>
      <w:r w:rsidR="00975BF1">
        <w:t>, bringing</w:t>
      </w:r>
      <w:r w:rsidRPr="00B75645">
        <w:t xml:space="preserve"> his total burnout to 10.</w:t>
      </w:r>
    </w:p>
    <w:p w14:paraId="791E6EA4" w14:textId="77777777" w:rsidR="00384F3C" w:rsidRPr="003B4C00" w:rsidRDefault="00384F3C" w:rsidP="00384F3C"/>
    <w:p w14:paraId="1F87769A" w14:textId="77777777" w:rsidR="00384F3C" w:rsidRPr="003B4C00" w:rsidRDefault="00384F3C" w:rsidP="00384F3C">
      <w:pPr>
        <w:rPr>
          <w:b/>
        </w:rPr>
      </w:pPr>
      <w:r w:rsidRPr="003B4C00">
        <w:rPr>
          <w:b/>
        </w:rPr>
        <w:t xml:space="preserve">Power Stunts:  </w:t>
      </w:r>
    </w:p>
    <w:p w14:paraId="2ADDB083" w14:textId="77777777" w:rsidR="00384F3C" w:rsidRPr="003B4C00" w:rsidRDefault="00384F3C" w:rsidP="00384F3C">
      <w:pPr>
        <w:rPr>
          <w:rFonts w:ascii="MinionPro-Cn" w:eastAsiaTheme="minorHAnsi" w:hAnsi="MinionPro-Cn" w:cs="MinionPro-Cn"/>
          <w:color w:val="231F20"/>
          <w:sz w:val="22"/>
          <w:szCs w:val="22"/>
        </w:rPr>
      </w:pPr>
      <w:r w:rsidRPr="003B4C00">
        <w:rPr>
          <w:i/>
        </w:rPr>
        <w:t>Emulated Powers</w:t>
      </w:r>
      <w:r w:rsidRPr="003B4C00">
        <w:t xml:space="preserve">: </w:t>
      </w:r>
      <w:r w:rsidRPr="003B4C00">
        <w:rPr>
          <w:rFonts w:ascii="MinionPro-Cn" w:eastAsiaTheme="minorHAnsi" w:hAnsi="MinionPro-Cn" w:cs="MinionPro-Cn"/>
          <w:color w:val="231F20"/>
          <w:sz w:val="22"/>
          <w:szCs w:val="22"/>
        </w:rPr>
        <w:t xml:space="preserve">Temporal Fugue </w:t>
      </w:r>
    </w:p>
    <w:p w14:paraId="15C95EC5" w14:textId="77777777" w:rsidR="00384F3C" w:rsidRPr="003B4C00" w:rsidRDefault="00384F3C" w:rsidP="00384F3C">
      <w:pPr>
        <w:rPr>
          <w:rFonts w:ascii="MinionPro-Cn" w:eastAsiaTheme="minorHAnsi" w:hAnsi="MinionPro-Cn" w:cs="MinionPro-Cn"/>
          <w:color w:val="231F20"/>
          <w:sz w:val="22"/>
          <w:szCs w:val="22"/>
        </w:rPr>
      </w:pPr>
    </w:p>
    <w:p w14:paraId="6945627D" w14:textId="77777777" w:rsidR="00384F3C" w:rsidRPr="00437041" w:rsidRDefault="00384F3C" w:rsidP="00437041">
      <w:pPr>
        <w:pStyle w:val="Heading3"/>
      </w:pPr>
      <w:r w:rsidRPr="00437041">
        <w:t xml:space="preserve">&lt;H3&gt;Chameleon </w:t>
      </w:r>
    </w:p>
    <w:p w14:paraId="25E034B9" w14:textId="77777777" w:rsidR="00384F3C" w:rsidRPr="00B75645" w:rsidRDefault="00384F3C" w:rsidP="00384F3C">
      <w:r w:rsidRPr="00B75645">
        <w:t xml:space="preserve">Scene </w:t>
      </w:r>
    </w:p>
    <w:p w14:paraId="2553527C" w14:textId="77777777" w:rsidR="00384F3C" w:rsidRPr="00B75645" w:rsidRDefault="00384F3C" w:rsidP="00384F3C">
      <w:r w:rsidRPr="00B75645">
        <w:rPr>
          <w:b/>
        </w:rPr>
        <w:t>Primary Attribute:</w:t>
      </w:r>
      <w:r w:rsidRPr="00B75645">
        <w:t xml:space="preserve"> Wisdom </w:t>
      </w:r>
    </w:p>
    <w:p w14:paraId="08901825" w14:textId="442394EF" w:rsidR="00384F3C" w:rsidRPr="00B75645" w:rsidRDefault="00384F3C" w:rsidP="00384F3C">
      <w:r w:rsidRPr="00B75645">
        <w:rPr>
          <w:b/>
        </w:rPr>
        <w:t>Speed:</w:t>
      </w:r>
      <w:r w:rsidRPr="00B75645">
        <w:t xml:space="preserve"> </w:t>
      </w:r>
      <w:r w:rsidRPr="00437041">
        <w:t>A</w:t>
      </w:r>
      <w:r w:rsidR="00786132" w:rsidRPr="00437041">
        <w:t>ction</w:t>
      </w:r>
      <w:r w:rsidRPr="00437041">
        <w:t xml:space="preserve"> </w:t>
      </w:r>
    </w:p>
    <w:p w14:paraId="1AFB06A8" w14:textId="6F3D1DEE" w:rsidR="00384F3C" w:rsidRPr="00B75645" w:rsidRDefault="00384F3C" w:rsidP="00384F3C">
      <w:r w:rsidRPr="00B75645">
        <w:rPr>
          <w:b/>
        </w:rPr>
        <w:t>Burnout:</w:t>
      </w:r>
      <w:r w:rsidRPr="00B75645">
        <w:t xml:space="preserve"> 4</w:t>
      </w:r>
    </w:p>
    <w:p w14:paraId="2B3B0BE3" w14:textId="77777777" w:rsidR="00384F3C" w:rsidRPr="00B75645" w:rsidRDefault="00384F3C" w:rsidP="00384F3C">
      <w:pPr>
        <w:rPr>
          <w:i/>
        </w:rPr>
      </w:pPr>
      <w:r w:rsidRPr="00B75645">
        <w:rPr>
          <w:i/>
        </w:rPr>
        <w:t xml:space="preserve">You can take on the colors of the world around you. </w:t>
      </w:r>
    </w:p>
    <w:p w14:paraId="1343C76E" w14:textId="0FEED9CE" w:rsidR="00384F3C" w:rsidRPr="00B75645" w:rsidRDefault="00384F3C" w:rsidP="00384F3C">
      <w:pPr>
        <w:ind w:firstLine="720"/>
      </w:pPr>
      <w:r w:rsidRPr="00B75645">
        <w:rPr>
          <w:b/>
        </w:rPr>
        <w:t>Effect:</w:t>
      </w:r>
      <w:r w:rsidRPr="00B75645">
        <w:t xml:space="preserve"> The power allows you to blend into your surroundings, provided you’re not moving (or moving very slowly). Once you activate this power</w:t>
      </w:r>
      <w:r w:rsidR="00975BF1">
        <w:t>, you gain a bonus for stealth (dexterity</w:t>
      </w:r>
      <w:r w:rsidRPr="00B75645">
        <w:t xml:space="preserve">) skill checks equal to your power score modifier.  This power works best if you don’t move, as you usually can’t adapt to your changing surroundings quickly enough to remain blended in. If you move more </w:t>
      </w:r>
      <w:r w:rsidR="00786132" w:rsidRPr="00B75645">
        <w:t>than</w:t>
      </w:r>
      <w:r w:rsidRPr="00B75645">
        <w:t xml:space="preserve"> 1 area per turn</w:t>
      </w:r>
      <w:r w:rsidR="00975BF1">
        <w:t>,</w:t>
      </w:r>
      <w:r w:rsidRPr="00B75645">
        <w:t xml:space="preserve"> you only gain half your power score modifier to your Stealth (Dexterity) skill checks</w:t>
      </w:r>
      <w:r w:rsidR="00975BF1">
        <w:t>.</w:t>
      </w:r>
    </w:p>
    <w:p w14:paraId="2A4670C6" w14:textId="62CD0EF6" w:rsidR="00384F3C" w:rsidRDefault="00384F3C" w:rsidP="00384F3C">
      <w:pPr>
        <w:ind w:firstLine="720"/>
      </w:pPr>
      <w:r w:rsidRPr="00B75645">
        <w:t xml:space="preserve">When you use this power, you must have something to blend into—the Editor-in-Chief may ask for a Power Check versus the DC of your surroundings to blend in. Note that nearly empty, very plain, or monochromatic areas will be far easier to disappear into </w:t>
      </w:r>
      <w:r w:rsidR="00975BF1">
        <w:t>than</w:t>
      </w:r>
      <w:r w:rsidRPr="00B75645">
        <w:t xml:space="preserve"> very colorfully cluttered areas or backgrounds with moving colors (LED screens and the like, moving smoke, and so on). </w:t>
      </w:r>
    </w:p>
    <w:p w14:paraId="6B611D0A" w14:textId="77777777" w:rsidR="00384F3C" w:rsidRPr="003B4C00" w:rsidRDefault="00384F3C" w:rsidP="00384F3C"/>
    <w:p w14:paraId="07A402EB" w14:textId="77777777" w:rsidR="00384F3C" w:rsidRPr="003B4C00" w:rsidRDefault="00384F3C" w:rsidP="00384F3C">
      <w:pPr>
        <w:pStyle w:val="Heading3"/>
      </w:pPr>
      <w:r w:rsidRPr="003B4C00">
        <w:t xml:space="preserve">&lt;h3&gt;Communicate with Animals </w:t>
      </w:r>
      <w:r w:rsidRPr="003B4C00">
        <w:tab/>
      </w:r>
    </w:p>
    <w:p w14:paraId="3A10B5A2" w14:textId="77777777" w:rsidR="00384F3C" w:rsidRPr="003B4C00" w:rsidRDefault="00384F3C" w:rsidP="00384F3C">
      <w:r w:rsidRPr="003B4C00">
        <w:t>Continuous, Ranged (0)</w:t>
      </w:r>
    </w:p>
    <w:p w14:paraId="2E14CD89" w14:textId="77777777" w:rsidR="00384F3C" w:rsidRPr="003B4C00" w:rsidRDefault="00384F3C" w:rsidP="00384F3C">
      <w:r w:rsidRPr="003B4C00">
        <w:rPr>
          <w:b/>
        </w:rPr>
        <w:t>Primary Ability:</w:t>
      </w:r>
      <w:r w:rsidRPr="003B4C00">
        <w:t xml:space="preserve"> Charisma</w:t>
      </w:r>
    </w:p>
    <w:p w14:paraId="6F1DD7C2" w14:textId="6D0F4F33" w:rsidR="00384F3C" w:rsidRPr="003B4C00" w:rsidRDefault="00384F3C" w:rsidP="00384F3C">
      <w:pPr>
        <w:rPr>
          <w:i/>
        </w:rPr>
      </w:pPr>
      <w:r w:rsidRPr="003B4C00">
        <w:rPr>
          <w:i/>
        </w:rPr>
        <w:t xml:space="preserve">You can communicate with </w:t>
      </w:r>
      <w:r w:rsidR="001E11BE" w:rsidRPr="003B4C00">
        <w:rPr>
          <w:i/>
        </w:rPr>
        <w:t>animals.</w:t>
      </w:r>
      <w:r w:rsidRPr="003B4C00">
        <w:rPr>
          <w:i/>
        </w:rPr>
        <w:t xml:space="preserve"> </w:t>
      </w:r>
    </w:p>
    <w:p w14:paraId="397EB62C" w14:textId="332C9C59" w:rsidR="001E11BE" w:rsidRPr="00437041" w:rsidRDefault="00384F3C" w:rsidP="001E11BE">
      <w:r w:rsidRPr="003B4C00">
        <w:rPr>
          <w:b/>
        </w:rPr>
        <w:t>Effect:</w:t>
      </w:r>
      <w:r w:rsidRPr="003B4C00">
        <w:t xml:space="preserve"> </w:t>
      </w:r>
      <w:r w:rsidRPr="00437041">
        <w:t xml:space="preserve">You </w:t>
      </w:r>
      <w:r w:rsidR="00437041" w:rsidRPr="00437041">
        <w:t>can</w:t>
      </w:r>
      <w:r w:rsidRPr="00437041">
        <w:t xml:space="preserve"> communicate telepathically with animals of all kinds.</w:t>
      </w:r>
      <w:r w:rsidR="001E11BE" w:rsidRPr="00437041">
        <w:t xml:space="preserve"> You may communicate with a </w:t>
      </w:r>
      <w:r w:rsidR="00975BF1">
        <w:t xml:space="preserve">few animal types </w:t>
      </w:r>
      <w:r w:rsidR="001E11BE" w:rsidRPr="00437041">
        <w:t xml:space="preserve">equal to half your power score modifier. </w:t>
      </w:r>
    </w:p>
    <w:p w14:paraId="23459B5F" w14:textId="1A0FB52F" w:rsidR="0004534D" w:rsidRPr="00437041" w:rsidRDefault="00384F3C" w:rsidP="0004534D">
      <w:r w:rsidRPr="00437041">
        <w:tab/>
      </w:r>
      <w:r w:rsidR="0004534D" w:rsidRPr="00437041">
        <w:t>This power does not allow for complex communication at first. When this power is in use, you imbue animals with an echo of your sentience</w:t>
      </w:r>
      <w:r w:rsidR="00437041" w:rsidRPr="00437041">
        <w:t>;</w:t>
      </w:r>
      <w:r w:rsidR="0004534D" w:rsidRPr="00437041">
        <w:t xml:space="preserve"> as such</w:t>
      </w:r>
      <w:r w:rsidR="00437041" w:rsidRPr="00437041">
        <w:t>,</w:t>
      </w:r>
      <w:r w:rsidR="0004534D" w:rsidRPr="00437041">
        <w:t xml:space="preserve"> you increase an animal’s effective intelligence by half your power score modifier, rounded down to a minimum of 1.</w:t>
      </w:r>
    </w:p>
    <w:p w14:paraId="11B65152" w14:textId="65866B07" w:rsidR="0004534D" w:rsidRPr="00437041" w:rsidRDefault="0004534D" w:rsidP="0004534D">
      <w:r w:rsidRPr="00437041">
        <w:t>So, if you possess Communicate with Animals: 14</w:t>
      </w:r>
      <w:r w:rsidR="00437041" w:rsidRPr="00437041">
        <w:t>,</w:t>
      </w:r>
      <w:r w:rsidRPr="00437041">
        <w:t xml:space="preserve"> you </w:t>
      </w:r>
      <w:proofErr w:type="gramStart"/>
      <w:r w:rsidRPr="00437041">
        <w:t>would</w:t>
      </w:r>
      <w:proofErr w:type="gramEnd"/>
      <w:r w:rsidRPr="00437041">
        <w:t xml:space="preserve"> increase the target animal’s intelligence by +2.  Keep in mind that Mammals, Cetaceans, and Primates are capable of conveying much more complex thoughts.</w:t>
      </w:r>
    </w:p>
    <w:p w14:paraId="29912AA6" w14:textId="77777777" w:rsidR="0004534D" w:rsidRPr="00437041" w:rsidRDefault="0004534D" w:rsidP="00384F3C"/>
    <w:p w14:paraId="586DCDBA" w14:textId="25C307BF" w:rsidR="001E11BE" w:rsidRPr="00437041" w:rsidRDefault="001E11BE" w:rsidP="00384F3C">
      <w:pPr>
        <w:rPr>
          <w:b/>
          <w:bCs/>
        </w:rPr>
      </w:pPr>
      <w:r w:rsidRPr="00437041">
        <w:tab/>
      </w:r>
      <w:r w:rsidRPr="00437041">
        <w:rPr>
          <w:b/>
          <w:bCs/>
        </w:rPr>
        <w:t xml:space="preserve">Animal </w:t>
      </w:r>
      <w:r w:rsidR="00975BF1">
        <w:rPr>
          <w:b/>
          <w:bCs/>
        </w:rPr>
        <w:t>Type</w:t>
      </w:r>
      <w:r w:rsidRPr="00437041">
        <w:rPr>
          <w:b/>
          <w:bCs/>
        </w:rPr>
        <w:t xml:space="preserve"> </w:t>
      </w:r>
    </w:p>
    <w:p w14:paraId="26ECCA11" w14:textId="6EDB3D8C" w:rsidR="001E11BE" w:rsidRPr="00437041" w:rsidRDefault="001E11BE" w:rsidP="00437041">
      <w:r w:rsidRPr="00437041">
        <w:tab/>
      </w:r>
      <w:r w:rsidR="00384F3C" w:rsidRPr="00437041">
        <w:t>Cetaceans</w:t>
      </w:r>
    </w:p>
    <w:p w14:paraId="01765493" w14:textId="77777777" w:rsidR="001E11BE" w:rsidRPr="00437041" w:rsidRDefault="00384F3C" w:rsidP="001E11BE">
      <w:pPr>
        <w:ind w:firstLine="720"/>
      </w:pPr>
      <w:r w:rsidRPr="00437041">
        <w:t xml:space="preserve">Primates </w:t>
      </w:r>
    </w:p>
    <w:p w14:paraId="78441C38" w14:textId="77777777" w:rsidR="001E11BE" w:rsidRPr="00437041" w:rsidRDefault="00384F3C" w:rsidP="001E11BE">
      <w:pPr>
        <w:pStyle w:val="ListParagraph"/>
      </w:pPr>
      <w:r w:rsidRPr="00437041">
        <w:t xml:space="preserve">Marsupials </w:t>
      </w:r>
    </w:p>
    <w:p w14:paraId="6016CC29" w14:textId="77777777" w:rsidR="001E11BE" w:rsidRPr="00437041" w:rsidRDefault="00384F3C" w:rsidP="001E11BE">
      <w:pPr>
        <w:pStyle w:val="ListParagraph"/>
      </w:pPr>
      <w:r w:rsidRPr="00437041">
        <w:t>Birds</w:t>
      </w:r>
    </w:p>
    <w:p w14:paraId="07E9AB43" w14:textId="77777777" w:rsidR="001E11BE" w:rsidRPr="00437041" w:rsidRDefault="00384F3C" w:rsidP="001E11BE">
      <w:pPr>
        <w:pStyle w:val="ListParagraph"/>
      </w:pPr>
      <w:r w:rsidRPr="00437041">
        <w:t>Reptiles</w:t>
      </w:r>
    </w:p>
    <w:p w14:paraId="38E32F06" w14:textId="77777777" w:rsidR="001E11BE" w:rsidRPr="00437041" w:rsidRDefault="00384F3C" w:rsidP="001E11BE">
      <w:pPr>
        <w:pStyle w:val="ListParagraph"/>
      </w:pPr>
      <w:r w:rsidRPr="00437041">
        <w:t>Fish</w:t>
      </w:r>
    </w:p>
    <w:p w14:paraId="0D19ED9D" w14:textId="7A3B3694" w:rsidR="001E11BE" w:rsidRPr="00437041" w:rsidRDefault="00384F3C" w:rsidP="001E11BE">
      <w:pPr>
        <w:pStyle w:val="ListParagraph"/>
      </w:pPr>
      <w:r w:rsidRPr="00437041">
        <w:lastRenderedPageBreak/>
        <w:t xml:space="preserve">Amphibians </w:t>
      </w:r>
    </w:p>
    <w:p w14:paraId="1A873404" w14:textId="70EAF441" w:rsidR="001E11BE" w:rsidRPr="00437041" w:rsidRDefault="00384F3C" w:rsidP="001E11BE">
      <w:pPr>
        <w:pStyle w:val="ListParagraph"/>
      </w:pPr>
      <w:r w:rsidRPr="00437041">
        <w:t>Arachnids</w:t>
      </w:r>
      <w:r w:rsidR="0004534D" w:rsidRPr="00437041">
        <w:t xml:space="preserve"> </w:t>
      </w:r>
    </w:p>
    <w:p w14:paraId="1049FF84" w14:textId="77777777" w:rsidR="001E11BE" w:rsidRPr="00437041" w:rsidRDefault="00384F3C" w:rsidP="001E11BE">
      <w:pPr>
        <w:pStyle w:val="ListParagraph"/>
      </w:pPr>
      <w:r w:rsidRPr="00437041">
        <w:t>Insects</w:t>
      </w:r>
    </w:p>
    <w:p w14:paraId="53859520" w14:textId="6A52CD69" w:rsidR="00384F3C" w:rsidRPr="00437041" w:rsidRDefault="00384F3C" w:rsidP="001E11BE">
      <w:pPr>
        <w:pStyle w:val="ListParagraph"/>
      </w:pPr>
      <w:r w:rsidRPr="00437041">
        <w:t>Mollusks</w:t>
      </w:r>
    </w:p>
    <w:p w14:paraId="5FF2ECDD" w14:textId="771B08CB" w:rsidR="001E11BE" w:rsidRPr="00437041" w:rsidRDefault="00384F3C" w:rsidP="001E11BE">
      <w:pPr>
        <w:ind w:left="360"/>
      </w:pPr>
      <w:r w:rsidRPr="00437041">
        <w:t xml:space="preserve"> </w:t>
      </w:r>
      <w:r w:rsidR="001E11BE" w:rsidRPr="00437041">
        <w:tab/>
      </w:r>
      <w:r w:rsidRPr="00437041">
        <w:t>Echinoderms</w:t>
      </w:r>
      <w:r w:rsidR="001E11BE" w:rsidRPr="00437041">
        <w:t xml:space="preserve"> </w:t>
      </w:r>
    </w:p>
    <w:p w14:paraId="46B6C437" w14:textId="431A061B" w:rsidR="00384F3C" w:rsidRPr="00437041" w:rsidRDefault="00384F3C" w:rsidP="001E11BE">
      <w:pPr>
        <w:ind w:left="360" w:firstLine="360"/>
      </w:pPr>
      <w:r w:rsidRPr="00437041">
        <w:t>Annelids</w:t>
      </w:r>
    </w:p>
    <w:p w14:paraId="6C9258C8" w14:textId="77777777" w:rsidR="00384F3C" w:rsidRPr="00437041" w:rsidRDefault="00384F3C" w:rsidP="00384F3C">
      <w:pPr>
        <w:pStyle w:val="ListParagraph"/>
      </w:pPr>
    </w:p>
    <w:p w14:paraId="05EEA4B4" w14:textId="77777777" w:rsidR="0004534D" w:rsidRPr="00437041" w:rsidRDefault="0004534D" w:rsidP="0004534D">
      <w:pPr>
        <w:rPr>
          <w:b/>
        </w:rPr>
      </w:pPr>
      <w:r w:rsidRPr="00437041">
        <w:rPr>
          <w:b/>
        </w:rPr>
        <w:t xml:space="preserve">Special (Unique Power Modification) </w:t>
      </w:r>
    </w:p>
    <w:p w14:paraId="4564D296" w14:textId="54B53DCF" w:rsidR="00384F3C" w:rsidRPr="00B65CE2" w:rsidRDefault="0004534D" w:rsidP="00384F3C">
      <w:r w:rsidRPr="00B65CE2">
        <w:rPr>
          <w:i/>
        </w:rPr>
        <w:t>Limitation Power Flaw (+2/+4</w:t>
      </w:r>
      <w:r w:rsidR="00975BF1" w:rsidRPr="00B65CE2">
        <w:rPr>
          <w:i/>
        </w:rPr>
        <w:t>/+8</w:t>
      </w:r>
      <w:r w:rsidRPr="00B65CE2">
        <w:rPr>
          <w:i/>
        </w:rPr>
        <w:t>):</w:t>
      </w:r>
      <w:r w:rsidRPr="00B65CE2">
        <w:rPr>
          <w:b/>
          <w:i/>
        </w:rPr>
        <w:t xml:space="preserve"> </w:t>
      </w:r>
      <w:r w:rsidR="00975BF1" w:rsidRPr="00B65CE2">
        <w:t>You may limit this power to a particular habitat or animal type</w:t>
      </w:r>
      <w:r w:rsidR="00384F3C" w:rsidRPr="00B65CE2">
        <w:t xml:space="preserve">. Limiting communications to </w:t>
      </w:r>
      <w:r w:rsidR="00975BF1" w:rsidRPr="00B65CE2">
        <w:t>land-based animals is a +2 flaw</w:t>
      </w:r>
      <w:r w:rsidR="00384F3C" w:rsidRPr="00B65CE2">
        <w:t xml:space="preserve"> while limiting communications to marine or alien animals would be a +</w:t>
      </w:r>
      <w:r w:rsidRPr="00B65CE2">
        <w:t>4</w:t>
      </w:r>
      <w:r w:rsidR="00384F3C" w:rsidRPr="00B65CE2">
        <w:t xml:space="preserve"> flaw. Alternately</w:t>
      </w:r>
      <w:r w:rsidR="00975BF1" w:rsidRPr="00B65CE2">
        <w:t>,</w:t>
      </w:r>
      <w:r w:rsidR="00384F3C" w:rsidRPr="00B65CE2">
        <w:t xml:space="preserve"> a Hero could limit the power to one of the </w:t>
      </w:r>
      <w:r w:rsidR="00975BF1" w:rsidRPr="00B65CE2">
        <w:t>types</w:t>
      </w:r>
      <w:r w:rsidR="00384F3C" w:rsidRPr="00B65CE2">
        <w:t xml:space="preserve"> listed above, allowing them to ONLY communicate with that category of animals and gain a +</w:t>
      </w:r>
      <w:r w:rsidR="00975BF1" w:rsidRPr="00B65CE2">
        <w:t>8</w:t>
      </w:r>
      <w:r w:rsidR="00384F3C" w:rsidRPr="00B65CE2">
        <w:t xml:space="preserve"> bonus to the power’s starting power score.</w:t>
      </w:r>
    </w:p>
    <w:p w14:paraId="47EFADEB" w14:textId="77777777" w:rsidR="00384F3C" w:rsidRPr="003B4C00" w:rsidRDefault="00384F3C" w:rsidP="00384F3C"/>
    <w:p w14:paraId="50EFD9A6" w14:textId="77777777" w:rsidR="00384F3C" w:rsidRPr="003B4C00" w:rsidRDefault="00384F3C" w:rsidP="00384F3C">
      <w:pPr>
        <w:rPr>
          <w:b/>
        </w:rPr>
      </w:pPr>
      <w:r w:rsidRPr="003B4C00">
        <w:rPr>
          <w:b/>
        </w:rPr>
        <w:t xml:space="preserve">Power Stunts:  </w:t>
      </w:r>
    </w:p>
    <w:p w14:paraId="1C7DA7DF" w14:textId="77777777" w:rsidR="00384F3C" w:rsidRPr="003B4C00" w:rsidRDefault="00384F3C" w:rsidP="00384F3C">
      <w:r w:rsidRPr="003B4C00">
        <w:rPr>
          <w:i/>
        </w:rPr>
        <w:t>Emulated Powers:</w:t>
      </w:r>
      <w:r w:rsidRPr="003B4C00">
        <w:t xml:space="preserve"> </w:t>
      </w:r>
      <w:r w:rsidRPr="0004534D">
        <w:t>Summon Animal</w:t>
      </w:r>
      <w:r w:rsidRPr="003B4C00">
        <w:rPr>
          <w:rFonts w:ascii="MinionPro-Cn" w:eastAsiaTheme="minorHAnsi" w:hAnsi="MinionPro-Cn" w:cs="MinionPro-Cn"/>
          <w:color w:val="231F20"/>
          <w:sz w:val="22"/>
          <w:szCs w:val="22"/>
        </w:rPr>
        <w:t xml:space="preserve"> </w:t>
      </w:r>
    </w:p>
    <w:p w14:paraId="1B9DE570" w14:textId="77777777" w:rsidR="00384F3C" w:rsidRPr="003B4C00" w:rsidRDefault="00384F3C" w:rsidP="00384F3C"/>
    <w:p w14:paraId="1377C1D9" w14:textId="77777777" w:rsidR="00384F3C" w:rsidRPr="003B4C00" w:rsidRDefault="00384F3C" w:rsidP="00384F3C">
      <w:pPr>
        <w:pStyle w:val="Heading3"/>
      </w:pPr>
      <w:r w:rsidRPr="003B4C00">
        <w:t xml:space="preserve">&lt;H3&gt;Communicate with Plants </w:t>
      </w:r>
    </w:p>
    <w:p w14:paraId="7454523C" w14:textId="77777777" w:rsidR="00384F3C" w:rsidRPr="003B4C00" w:rsidRDefault="00384F3C" w:rsidP="00384F3C">
      <w:r w:rsidRPr="003B4C00">
        <w:t>Continuous, Ranged</w:t>
      </w:r>
    </w:p>
    <w:p w14:paraId="61E3AEAC" w14:textId="77777777" w:rsidR="00384F3C" w:rsidRPr="003B4C00" w:rsidRDefault="00384F3C" w:rsidP="00384F3C">
      <w:r w:rsidRPr="003B4C00">
        <w:rPr>
          <w:b/>
        </w:rPr>
        <w:t>Primary Attribute:</w:t>
      </w:r>
      <w:r w:rsidRPr="003B4C00">
        <w:t xml:space="preserve"> Charisma </w:t>
      </w:r>
    </w:p>
    <w:p w14:paraId="76B0E575" w14:textId="7AAE619A" w:rsidR="00384F3C" w:rsidRPr="003B4C00" w:rsidRDefault="00BF2639" w:rsidP="00384F3C">
      <w:r>
        <w:rPr>
          <w:b/>
        </w:rPr>
        <w:t>Action: Action</w:t>
      </w:r>
    </w:p>
    <w:p w14:paraId="7B5FA5B2" w14:textId="77777777" w:rsidR="00384F3C" w:rsidRPr="003B4C00" w:rsidRDefault="00384F3C" w:rsidP="00384F3C">
      <w:r w:rsidRPr="003B4C00">
        <w:rPr>
          <w:b/>
        </w:rPr>
        <w:t>Burnout:</w:t>
      </w:r>
      <w:r w:rsidRPr="003B4C00">
        <w:t xml:space="preserve"> 5 </w:t>
      </w:r>
    </w:p>
    <w:p w14:paraId="3CF94766" w14:textId="1AEFE727" w:rsidR="0004534D" w:rsidRDefault="00384F3C" w:rsidP="00384F3C">
      <w:r w:rsidRPr="003B4C00">
        <w:rPr>
          <w:i/>
        </w:rPr>
        <w:t xml:space="preserve">You </w:t>
      </w:r>
      <w:r w:rsidR="00975BF1">
        <w:rPr>
          <w:i/>
        </w:rPr>
        <w:t>possess the ability to potentially communicate telepathically with plants of all kinds.</w:t>
      </w:r>
      <w:r w:rsidRPr="003B4C00">
        <w:rPr>
          <w:b/>
        </w:rPr>
        <w:t xml:space="preserve"> Effect:</w:t>
      </w:r>
      <w:r w:rsidRPr="003B4C00">
        <w:rPr>
          <w:i/>
        </w:rPr>
        <w:t xml:space="preserve"> </w:t>
      </w:r>
      <w:r w:rsidRPr="003B4C00">
        <w:t xml:space="preserve">This power works a </w:t>
      </w:r>
      <w:r w:rsidRPr="00B65CE2">
        <w:t xml:space="preserve">little differently than Communication with Animals as it imparts a shard of sentience upon the target, defined as an echo of your </w:t>
      </w:r>
      <w:r w:rsidR="0004534D" w:rsidRPr="00B65CE2">
        <w:t>consciousness</w:t>
      </w:r>
      <w:r w:rsidRPr="00B65CE2">
        <w:t xml:space="preserve">. </w:t>
      </w:r>
      <w:r w:rsidR="0004534D" w:rsidRPr="00B65CE2">
        <w:t xml:space="preserve">You may communicate with a </w:t>
      </w:r>
      <w:r w:rsidR="00975BF1" w:rsidRPr="00B65CE2">
        <w:t xml:space="preserve">number of plant types </w:t>
      </w:r>
      <w:r w:rsidR="0004534D" w:rsidRPr="00B65CE2">
        <w:t>equal to half your power score modifier.</w:t>
      </w:r>
    </w:p>
    <w:p w14:paraId="5D69B2D9" w14:textId="77777777" w:rsidR="0004534D" w:rsidRDefault="0004534D" w:rsidP="00384F3C"/>
    <w:p w14:paraId="7937B8EF" w14:textId="77777777" w:rsidR="0004534D" w:rsidRPr="0004534D" w:rsidRDefault="0004534D" w:rsidP="0004534D">
      <w:pPr>
        <w:rPr>
          <w:b/>
        </w:rPr>
      </w:pPr>
      <w:r w:rsidRPr="0004534D">
        <w:rPr>
          <w:b/>
        </w:rPr>
        <w:t>Plant types</w:t>
      </w:r>
    </w:p>
    <w:p w14:paraId="568F0B6A" w14:textId="1E8F6AB9" w:rsidR="0004534D" w:rsidRPr="003B4C00" w:rsidRDefault="0004534D" w:rsidP="0004534D">
      <w:pPr>
        <w:pStyle w:val="ListParagraph"/>
        <w:ind w:left="360"/>
      </w:pPr>
      <w:r w:rsidRPr="003B4C00">
        <w:t xml:space="preserve">Trees </w:t>
      </w:r>
    </w:p>
    <w:p w14:paraId="69C47941" w14:textId="77777777" w:rsidR="0004534D" w:rsidRDefault="0004534D" w:rsidP="0004534D">
      <w:pPr>
        <w:ind w:firstLine="360"/>
      </w:pPr>
      <w:r w:rsidRPr="003B4C00">
        <w:t>Ferns</w:t>
      </w:r>
    </w:p>
    <w:p w14:paraId="08035D7F" w14:textId="0B34E580" w:rsidR="0004534D" w:rsidRDefault="0004534D" w:rsidP="0004534D">
      <w:pPr>
        <w:ind w:firstLine="360"/>
      </w:pPr>
      <w:r>
        <w:t>Weeds</w:t>
      </w:r>
    </w:p>
    <w:p w14:paraId="48B5C696" w14:textId="0BC3E7B0" w:rsidR="0004534D" w:rsidRPr="003B4C00" w:rsidRDefault="0004534D" w:rsidP="0004534D">
      <w:pPr>
        <w:ind w:firstLine="360"/>
      </w:pPr>
      <w:r w:rsidRPr="003B4C00">
        <w:t xml:space="preserve">Grasses  </w:t>
      </w:r>
    </w:p>
    <w:p w14:paraId="0090439C" w14:textId="68607696" w:rsidR="0004534D" w:rsidRPr="003B4C00" w:rsidRDefault="0004534D" w:rsidP="0004534D">
      <w:pPr>
        <w:ind w:firstLine="360"/>
      </w:pPr>
      <w:r w:rsidRPr="003B4C00">
        <w:t>Flowering Plants</w:t>
      </w:r>
    </w:p>
    <w:p w14:paraId="397E665A" w14:textId="03CEE54A" w:rsidR="0004534D" w:rsidRPr="003B4C00" w:rsidRDefault="0004534D" w:rsidP="0004534D">
      <w:pPr>
        <w:ind w:firstLine="360"/>
      </w:pPr>
      <w:r w:rsidRPr="003B4C00">
        <w:t>Moss and Fungus</w:t>
      </w:r>
    </w:p>
    <w:p w14:paraId="5D5DBBDF" w14:textId="20657A5F" w:rsidR="0004534D" w:rsidRDefault="0004534D" w:rsidP="0004534D">
      <w:pPr>
        <w:ind w:left="360"/>
      </w:pPr>
      <w:r w:rsidRPr="003B4C00">
        <w:t>Algae</w:t>
      </w:r>
    </w:p>
    <w:p w14:paraId="41296AC1" w14:textId="340FCDFA" w:rsidR="0004534D" w:rsidRPr="003B4C00" w:rsidRDefault="0004534D" w:rsidP="0004534D">
      <w:pPr>
        <w:ind w:left="360"/>
      </w:pPr>
      <w:r w:rsidRPr="003B4C00">
        <w:t>Lichens</w:t>
      </w:r>
    </w:p>
    <w:p w14:paraId="0FBF46F0" w14:textId="77777777" w:rsidR="0004534D" w:rsidRDefault="0004534D" w:rsidP="00384F3C"/>
    <w:p w14:paraId="60448CD6" w14:textId="287397B9" w:rsidR="00384F3C" w:rsidRPr="003B4C00" w:rsidRDefault="00384F3C" w:rsidP="0004534D">
      <w:r w:rsidRPr="003B4C00">
        <w:t>This power does not allow for complex communication at first. Even when imbued with an echo of your sentience, the plant’s effective intelligence of half your power score modifier rounded down to a minimum of 1. So, if you possess Communicate with Plants: 14</w:t>
      </w:r>
      <w:r w:rsidR="00975BF1">
        <w:t>,</w:t>
      </w:r>
      <w:r w:rsidRPr="003B4C00">
        <w:t xml:space="preserve"> you </w:t>
      </w:r>
      <w:proofErr w:type="gramStart"/>
      <w:r w:rsidRPr="003B4C00">
        <w:t>would</w:t>
      </w:r>
      <w:proofErr w:type="gramEnd"/>
      <w:r w:rsidRPr="003B4C00">
        <w:t xml:space="preserve"> imbue the target plant (such as a fern) with an intelligence of 2, while someone with a power score of 30 in this power would grant the plant an intelligence of 5, roughly equal to that of a below average human.</w:t>
      </w:r>
    </w:p>
    <w:p w14:paraId="40DBDDE9" w14:textId="77777777" w:rsidR="00384F3C" w:rsidRPr="003B4C00" w:rsidRDefault="00384F3C" w:rsidP="00384F3C"/>
    <w:p w14:paraId="4DDD0A43" w14:textId="77777777" w:rsidR="00384F3C" w:rsidRPr="003B4C00" w:rsidRDefault="00384F3C" w:rsidP="00384F3C">
      <w:pPr>
        <w:rPr>
          <w:b/>
        </w:rPr>
      </w:pPr>
      <w:r w:rsidRPr="003B4C00">
        <w:rPr>
          <w:b/>
        </w:rPr>
        <w:t xml:space="preserve">Special (Unique Power Modification) </w:t>
      </w:r>
    </w:p>
    <w:p w14:paraId="33DF8548" w14:textId="05A33126" w:rsidR="00384F3C" w:rsidRPr="0035720C" w:rsidRDefault="00384F3C" w:rsidP="00384F3C">
      <w:r w:rsidRPr="003B4C00">
        <w:rPr>
          <w:i/>
        </w:rPr>
        <w:t>Limitation Power Flaw (+2/+6</w:t>
      </w:r>
      <w:r w:rsidRPr="0035720C">
        <w:rPr>
          <w:i/>
        </w:rPr>
        <w:t>):</w:t>
      </w:r>
      <w:r w:rsidRPr="0035720C">
        <w:rPr>
          <w:b/>
          <w:i/>
        </w:rPr>
        <w:t xml:space="preserve"> </w:t>
      </w:r>
      <w:r w:rsidRPr="0035720C">
        <w:t xml:space="preserve">You may limit this power to a particular habitat. Limiting </w:t>
      </w:r>
      <w:r w:rsidRPr="0035720C">
        <w:lastRenderedPageBreak/>
        <w:t>communications to land</w:t>
      </w:r>
      <w:r w:rsidR="00437041" w:rsidRPr="0035720C">
        <w:t>-</w:t>
      </w:r>
      <w:r w:rsidRPr="0035720C">
        <w:t xml:space="preserve">based plants is a +2 Flaw while limiting communications to marine or alien plants would be a +6 Flaw. Alternatively, you could </w:t>
      </w:r>
      <w:r w:rsidR="00437041" w:rsidRPr="0035720C">
        <w:t xml:space="preserve">limit the power to one of the categories listed above, </w:t>
      </w:r>
      <w:r w:rsidR="00437041" w:rsidRPr="00B65CE2">
        <w:t>such as Trees, Flowering Plants, or Moss, allowing them to ONLY communicate with that plant category and gain</w:t>
      </w:r>
      <w:r w:rsidRPr="00B65CE2">
        <w:t xml:space="preserve"> a +</w:t>
      </w:r>
      <w:r w:rsidR="007F0EEE" w:rsidRPr="00B65CE2">
        <w:t>8</w:t>
      </w:r>
      <w:r w:rsidRPr="00B65CE2">
        <w:t xml:space="preserve"> bonus to the power’s starting power score. </w:t>
      </w:r>
    </w:p>
    <w:p w14:paraId="2108E5F0" w14:textId="77777777" w:rsidR="00384F3C" w:rsidRDefault="00384F3C" w:rsidP="00384F3C"/>
    <w:p w14:paraId="0201F449" w14:textId="77777777" w:rsidR="003A0F49" w:rsidRPr="003A0F49" w:rsidRDefault="003A0F49" w:rsidP="003A0F49">
      <w:pPr>
        <w:rPr>
          <w:color w:val="FF0000"/>
        </w:rPr>
      </w:pPr>
      <w:r w:rsidRPr="003A0F49">
        <w:rPr>
          <w:b/>
          <w:color w:val="FF0000"/>
        </w:rPr>
        <w:t xml:space="preserve">Special (Synergy): </w:t>
      </w:r>
      <w:r w:rsidRPr="003A0F49">
        <w:rPr>
          <w:color w:val="FF0000"/>
        </w:rPr>
        <w:t xml:space="preserve">You may take synergy power modification, synergizing </w:t>
      </w:r>
      <w:proofErr w:type="spellStart"/>
      <w:r w:rsidRPr="003A0F49">
        <w:rPr>
          <w:color w:val="FF0000"/>
        </w:rPr>
        <w:t>Botanokinesis</w:t>
      </w:r>
      <w:proofErr w:type="spellEnd"/>
      <w:r w:rsidRPr="003A0F49">
        <w:rPr>
          <w:color w:val="FF0000"/>
        </w:rPr>
        <w:t xml:space="preserve"> and Communicate with Plants.  </w:t>
      </w:r>
    </w:p>
    <w:p w14:paraId="1DC8ACB0" w14:textId="77777777" w:rsidR="003A0F49" w:rsidRDefault="003A0F49" w:rsidP="0004534D">
      <w:pPr>
        <w:rPr>
          <w:b/>
        </w:rPr>
      </w:pPr>
    </w:p>
    <w:p w14:paraId="78B77762" w14:textId="5575A85C" w:rsidR="0004534D" w:rsidRPr="00437041" w:rsidRDefault="0004534D" w:rsidP="0004534D">
      <w:pPr>
        <w:rPr>
          <w:b/>
        </w:rPr>
      </w:pPr>
      <w:r w:rsidRPr="00437041">
        <w:rPr>
          <w:b/>
        </w:rPr>
        <w:t xml:space="preserve">Power Stunts:  </w:t>
      </w:r>
    </w:p>
    <w:p w14:paraId="316BD274" w14:textId="3B4E276E" w:rsidR="0004534D" w:rsidRPr="00437041" w:rsidRDefault="0004534D" w:rsidP="0004534D">
      <w:r w:rsidRPr="00437041">
        <w:rPr>
          <w:i/>
        </w:rPr>
        <w:t>Emulated Powers:</w:t>
      </w:r>
      <w:r w:rsidRPr="00437041">
        <w:t xml:space="preserve"> </w:t>
      </w:r>
      <w:proofErr w:type="spellStart"/>
      <w:r w:rsidRPr="00437041">
        <w:t>Botanokinesis</w:t>
      </w:r>
      <w:proofErr w:type="spellEnd"/>
      <w:r w:rsidRPr="00437041">
        <w:t xml:space="preserve"> </w:t>
      </w:r>
    </w:p>
    <w:p w14:paraId="147020A6" w14:textId="77777777" w:rsidR="0004534D" w:rsidRPr="003B4C00" w:rsidRDefault="0004534D" w:rsidP="00384F3C"/>
    <w:p w14:paraId="6D69E64D" w14:textId="77777777" w:rsidR="00384F3C" w:rsidRPr="003B4C00" w:rsidRDefault="00384F3C" w:rsidP="00384F3C">
      <w:pPr>
        <w:pStyle w:val="Heading3"/>
      </w:pPr>
      <w:r w:rsidRPr="003B4C00">
        <w:t xml:space="preserve">&lt;h3&gt;Control Weather </w:t>
      </w:r>
    </w:p>
    <w:p w14:paraId="12B50812" w14:textId="77777777" w:rsidR="00384F3C" w:rsidRPr="003B4C00" w:rsidRDefault="00384F3C" w:rsidP="00384F3C">
      <w:r w:rsidRPr="003B4C00">
        <w:t>Interruptible, Ranged, Scene</w:t>
      </w:r>
    </w:p>
    <w:p w14:paraId="460343D3" w14:textId="77777777" w:rsidR="00384F3C" w:rsidRPr="003B4C00" w:rsidRDefault="00384F3C" w:rsidP="00384F3C">
      <w:r w:rsidRPr="003B4C00">
        <w:rPr>
          <w:b/>
        </w:rPr>
        <w:t>Primary Attribute:</w:t>
      </w:r>
      <w:r w:rsidRPr="003B4C00">
        <w:t xml:space="preserve"> Wisdom </w:t>
      </w:r>
    </w:p>
    <w:p w14:paraId="064DD2B8" w14:textId="40D83A1F" w:rsidR="00384F3C" w:rsidRPr="003B4C00" w:rsidRDefault="00BF2639" w:rsidP="00384F3C">
      <w:r>
        <w:rPr>
          <w:b/>
        </w:rPr>
        <w:t>Action: Action</w:t>
      </w:r>
    </w:p>
    <w:p w14:paraId="729980E2" w14:textId="77777777" w:rsidR="00384F3C" w:rsidRPr="003B4C00" w:rsidRDefault="00384F3C" w:rsidP="00384F3C">
      <w:r w:rsidRPr="003B4C00">
        <w:rPr>
          <w:b/>
        </w:rPr>
        <w:t>Burnout:</w:t>
      </w:r>
      <w:r w:rsidRPr="003B4C00">
        <w:t xml:space="preserve"> 5 </w:t>
      </w:r>
    </w:p>
    <w:p w14:paraId="05F2461B" w14:textId="77777777" w:rsidR="00384F3C" w:rsidRPr="003B4C00" w:rsidRDefault="00384F3C" w:rsidP="00384F3C">
      <w:r w:rsidRPr="003B4C00">
        <w:rPr>
          <w:i/>
        </w:rPr>
        <w:t>You can change the weather. You can make it rain on a sunny day, call forth snow in the middle of summer, whip up tornadoes, and so on.</w:t>
      </w:r>
      <w:r w:rsidRPr="003B4C00">
        <w:t xml:space="preserve"> </w:t>
      </w:r>
    </w:p>
    <w:p w14:paraId="297AAC6A" w14:textId="3B3D9FA1" w:rsidR="00D36D11" w:rsidRDefault="00384F3C" w:rsidP="00384F3C">
      <w:r w:rsidRPr="003B4C00">
        <w:rPr>
          <w:b/>
        </w:rPr>
        <w:t>Effect:</w:t>
      </w:r>
      <w:r w:rsidRPr="003B4C00">
        <w:t xml:space="preserve"> With this power</w:t>
      </w:r>
      <w:r w:rsidR="00437041">
        <w:t>,</w:t>
      </w:r>
      <w:r w:rsidRPr="003B4C00">
        <w:t xml:space="preserve"> you can alter local weather conditions in </w:t>
      </w:r>
      <w:r w:rsidR="00437041">
        <w:t>various</w:t>
      </w:r>
      <w:r w:rsidRPr="003B4C00">
        <w:t xml:space="preserve"> ways</w:t>
      </w:r>
      <w:r w:rsidR="00437041">
        <w:t>, with t</w:t>
      </w:r>
      <w:r w:rsidRPr="003B4C00">
        <w:t>he extent of the change depend</w:t>
      </w:r>
      <w:r w:rsidR="00437041">
        <w:t>ing</w:t>
      </w:r>
      <w:r w:rsidRPr="003B4C00">
        <w:t xml:space="preserve"> on your power score</w:t>
      </w:r>
      <w:r w:rsidR="00437041">
        <w:t>. T</w:t>
      </w:r>
      <w:r w:rsidRPr="003B4C00">
        <w:t xml:space="preserve">he greater your power score, the greater the </w:t>
      </w:r>
      <w:r w:rsidR="00437041">
        <w:t>weather changes</w:t>
      </w:r>
      <w:r w:rsidRPr="003B4C00">
        <w:t xml:space="preserve"> you can create. </w:t>
      </w:r>
      <w:r w:rsidR="00D36D11" w:rsidRPr="00437041">
        <w:t xml:space="preserve">When controlling </w:t>
      </w:r>
      <w:r w:rsidR="00437041">
        <w:t xml:space="preserve">the </w:t>
      </w:r>
      <w:r w:rsidR="00D36D11" w:rsidRPr="00437041">
        <w:t>weather, you lack precise control over the weather and its effects</w:t>
      </w:r>
      <w:r w:rsidR="00437041">
        <w:t>. T</w:t>
      </w:r>
      <w:r w:rsidR="00D36D11" w:rsidRPr="00437041">
        <w:t xml:space="preserve">he best you can </w:t>
      </w:r>
      <w:r w:rsidR="00975BF1">
        <w:t>do is expand and reduce the number of areas affected; you affect a minimum number of areas equal to half your power score modifier and may affect</w:t>
      </w:r>
      <w:r w:rsidR="00D36D11" w:rsidRPr="00437041">
        <w:t xml:space="preserve"> a number of areas equal to your </w:t>
      </w:r>
      <w:r w:rsidR="00437041">
        <w:t>tota</w:t>
      </w:r>
      <w:r w:rsidR="00D36D11" w:rsidRPr="00437041">
        <w:t>l power score modifier.</w:t>
      </w:r>
    </w:p>
    <w:p w14:paraId="233688AF" w14:textId="77777777" w:rsidR="00D36D11" w:rsidRDefault="00D36D11" w:rsidP="00384F3C"/>
    <w:p w14:paraId="3A7831C8" w14:textId="47278285" w:rsidR="00384F3C" w:rsidRPr="00B65CE2" w:rsidRDefault="00384F3C" w:rsidP="00384F3C">
      <w:r w:rsidRPr="00B65CE2">
        <w:t xml:space="preserve">You can cancel or mitigate the effects of local weather conditions (or another use of this power) by performing a Power Check against a DC equal to the score of the power used to create the weather you’re trying to affect (for natural weather conditions, use the chart below to determine the DC you need to overcome). For each point equal to or beyond the DC, you can reduce the weather conditions by one row. The following chart shows what </w:t>
      </w:r>
      <w:proofErr w:type="gramStart"/>
      <w:r w:rsidR="00975BF1" w:rsidRPr="00B65CE2">
        <w:t>affects</w:t>
      </w:r>
      <w:proofErr w:type="gramEnd"/>
      <w:r w:rsidR="00975BF1" w:rsidRPr="00B65CE2">
        <w:t xml:space="preserve"> you</w:t>
      </w:r>
      <w:r w:rsidRPr="00B65CE2">
        <w:t xml:space="preserve"> can create, the power score required, and what damage these effects can infl</w:t>
      </w:r>
      <w:r w:rsidR="007F0EEE" w:rsidRPr="00B65CE2">
        <w:t>ict</w:t>
      </w:r>
      <w:r w:rsidRPr="00B65CE2">
        <w:t xml:space="preserve">. Note that you can create a lesser effect at a greater power score. The damage you do will then be based on </w:t>
      </w:r>
      <w:r w:rsidR="00D36D11" w:rsidRPr="00B65CE2">
        <w:t>the</w:t>
      </w:r>
      <w:r w:rsidRPr="00B65CE2">
        <w:t xml:space="preserve"> Power Score Die of the new power score.</w:t>
      </w:r>
    </w:p>
    <w:p w14:paraId="301A936F" w14:textId="77777777" w:rsidR="00384F3C" w:rsidRPr="00B65CE2" w:rsidRDefault="00384F3C" w:rsidP="00384F3C"/>
    <w:p w14:paraId="0696D1A2" w14:textId="36B55930" w:rsidR="00384F3C" w:rsidRPr="00B65CE2" w:rsidRDefault="00384F3C" w:rsidP="00384F3C">
      <w:r w:rsidRPr="00B65CE2">
        <w:t xml:space="preserve">10-11: You can increase or decrease the ambient temperature. </w:t>
      </w:r>
      <w:r w:rsidR="007F0EEE" w:rsidRPr="00B65CE2">
        <w:t>At the beginning of every turn that a target is within the area of this effect, they</w:t>
      </w:r>
      <w:r w:rsidRPr="00B65CE2">
        <w:t xml:space="preserve"> must make a</w:t>
      </w:r>
      <w:r w:rsidR="00D36D11" w:rsidRPr="00B65CE2">
        <w:t xml:space="preserve"> constitution saving throw</w:t>
      </w:r>
      <w:r w:rsidRPr="00B65CE2">
        <w:t xml:space="preserve"> to avoid taking your power score modifier in stamina damage. Creatures with the appropriate score in Life Support </w:t>
      </w:r>
      <w:r w:rsidR="00D36D11" w:rsidRPr="00B65CE2">
        <w:t>are</w:t>
      </w:r>
      <w:r w:rsidRPr="00B65CE2">
        <w:t xml:space="preserve"> immune to this effect. </w:t>
      </w:r>
    </w:p>
    <w:p w14:paraId="62F4F231" w14:textId="77777777" w:rsidR="00384F3C" w:rsidRPr="00B65CE2" w:rsidRDefault="00384F3C" w:rsidP="00384F3C"/>
    <w:p w14:paraId="69FC206F" w14:textId="43C16B7A" w:rsidR="00384F3C" w:rsidRPr="00B65CE2" w:rsidRDefault="00384F3C" w:rsidP="00384F3C">
      <w:r w:rsidRPr="00B65CE2">
        <w:t xml:space="preserve">12-13: Create light rain, fog, snow, or a steady breeze. All creatures in the areas you </w:t>
      </w:r>
      <w:r w:rsidR="00975BF1" w:rsidRPr="00B65CE2">
        <w:t>affect</w:t>
      </w:r>
      <w:r w:rsidRPr="00B65CE2">
        <w:t xml:space="preserve"> suffer a penalty equal to your power score modifier to hearing (rain) or sight (snow/fog) based perception checks. The breeze </w:t>
      </w:r>
      <w:r w:rsidR="00D36D11" w:rsidRPr="00B65CE2">
        <w:t>will</w:t>
      </w:r>
      <w:r w:rsidRPr="00B65CE2">
        <w:t xml:space="preserve"> push </w:t>
      </w:r>
      <w:r w:rsidR="00D36D11" w:rsidRPr="00B65CE2">
        <w:t xml:space="preserve">all unsecured </w:t>
      </w:r>
      <w:r w:rsidRPr="00B65CE2">
        <w:t>objects with a weight equal to half the amount listed in the max lift column for the power score used.</w:t>
      </w:r>
      <w:r w:rsidR="007F0EEE" w:rsidRPr="00B65CE2">
        <w:t xml:space="preserve"> Those outside the area suffer the same penalty to see or hear into the impacted area.</w:t>
      </w:r>
    </w:p>
    <w:p w14:paraId="08752BFA" w14:textId="77777777" w:rsidR="00384F3C" w:rsidRPr="00B65CE2" w:rsidRDefault="00384F3C" w:rsidP="00384F3C"/>
    <w:p w14:paraId="1224CDA5" w14:textId="424A622E" w:rsidR="00384F3C" w:rsidRPr="00B65CE2" w:rsidRDefault="00384F3C" w:rsidP="00384F3C">
      <w:r w:rsidRPr="00B65CE2">
        <w:t xml:space="preserve">14-17: Create steady rain or snow or strong breezes and gusts of wind. Creatures in the areas </w:t>
      </w:r>
      <w:r w:rsidR="00975BF1" w:rsidRPr="00B65CE2">
        <w:lastRenderedPageBreak/>
        <w:t>affected</w:t>
      </w:r>
      <w:r w:rsidRPr="00B65CE2">
        <w:t xml:space="preserve"> </w:t>
      </w:r>
      <w:proofErr w:type="gramStart"/>
      <w:r w:rsidRPr="00B65CE2">
        <w:t>suffer</w:t>
      </w:r>
      <w:proofErr w:type="gramEnd"/>
      <w:r w:rsidRPr="00B65CE2">
        <w:t xml:space="preserve"> your power score modifier to either hearing (rain) or sight (snow) based perception checks. The wind</w:t>
      </w:r>
      <w:r w:rsidR="00D36D11" w:rsidRPr="00B65CE2">
        <w:t xml:space="preserve"> now </w:t>
      </w:r>
      <w:r w:rsidRPr="00B65CE2">
        <w:t>push</w:t>
      </w:r>
      <w:r w:rsidR="00D36D11" w:rsidRPr="00B65CE2">
        <w:t>es all unsecured</w:t>
      </w:r>
      <w:r w:rsidRPr="00B65CE2">
        <w:t xml:space="preserve"> objects with a weight equal to the amount listed in the Max Lift column for the power score used. Objects with a weight equal to half the amount listed in the Max Lift column </w:t>
      </w:r>
      <w:r w:rsidR="00D36D11" w:rsidRPr="00B65CE2">
        <w:t>are</w:t>
      </w:r>
      <w:r w:rsidRPr="00B65CE2">
        <w:t xml:space="preserve"> picked up and hurled about</w:t>
      </w:r>
      <w:r w:rsidR="00975BF1" w:rsidRPr="00B65CE2">
        <w:t xml:space="preserve">. Roll a power attack against the Avoidance of all creatures in the area, and </w:t>
      </w:r>
      <w:r w:rsidRPr="00B65CE2">
        <w:t>any creature you hit suffers your Power Score Die in kinetic damage.</w:t>
      </w:r>
    </w:p>
    <w:p w14:paraId="28F1F2C8" w14:textId="77777777" w:rsidR="00384F3C" w:rsidRPr="00B65CE2" w:rsidRDefault="00384F3C" w:rsidP="00384F3C"/>
    <w:p w14:paraId="64FBB334" w14:textId="03F9CED7" w:rsidR="00384F3C" w:rsidRPr="003B4C00" w:rsidRDefault="00384F3C" w:rsidP="00384F3C">
      <w:r w:rsidRPr="003B4C00">
        <w:t xml:space="preserve">18-20: Create medium to heavy rain or snow. Creatures in the areas </w:t>
      </w:r>
      <w:r w:rsidR="00E758C7">
        <w:t>affected</w:t>
      </w:r>
      <w:r w:rsidRPr="003B4C00">
        <w:t xml:space="preserve"> </w:t>
      </w:r>
      <w:proofErr w:type="gramStart"/>
      <w:r w:rsidRPr="003B4C00">
        <w:t>suffer</w:t>
      </w:r>
      <w:proofErr w:type="gramEnd"/>
      <w:r w:rsidRPr="003B4C00">
        <w:t xml:space="preserve"> your power score modifier to either hearing (rain) or sight (snow) based perception checks. At this point, the rain can start</w:t>
      </w:r>
      <w:r w:rsidR="00E758C7">
        <w:t xml:space="preserve"> to</w:t>
      </w:r>
      <w:r w:rsidRPr="003B4C00">
        <w:t xml:space="preserve"> wash small objects away or create flash flood conditions in confined Areas. The snow can accumulate quickly enough to cover </w:t>
      </w:r>
      <w:r w:rsidR="00E758C7">
        <w:t>mud, grass, gravel tracks, or</w:t>
      </w:r>
      <w:r w:rsidRPr="003B4C00">
        <w:t xml:space="preserve"> ice over small bodies of still water. </w:t>
      </w:r>
    </w:p>
    <w:p w14:paraId="2716B5D9" w14:textId="77777777" w:rsidR="00384F3C" w:rsidRPr="003B4C00" w:rsidRDefault="00384F3C" w:rsidP="00384F3C"/>
    <w:p w14:paraId="2D4B0526" w14:textId="613172B2" w:rsidR="00384F3C" w:rsidRPr="003B4C00" w:rsidRDefault="00384F3C" w:rsidP="00384F3C">
      <w:r w:rsidRPr="003B4C00">
        <w:t>21-29: Create heavy rains</w:t>
      </w:r>
      <w:r w:rsidR="00E758C7">
        <w:t>, snow</w:t>
      </w:r>
      <w:r w:rsidRPr="003B4C00">
        <w:t>, or strong, buffeting winds</w:t>
      </w:r>
      <w:r w:rsidR="00E758C7">
        <w:t>. Creatures in the areas affected</w:t>
      </w:r>
      <w:r w:rsidRPr="003B4C00">
        <w:t xml:space="preserve"> suffer your power score modifier to either hearing (rain) or sight (snow) based perception</w:t>
      </w:r>
      <w:r w:rsidR="00E758C7">
        <w:t xml:space="preserve"> skill</w:t>
      </w:r>
      <w:r w:rsidRPr="003B4C00">
        <w:t xml:space="preserve"> checks. The rain can start to push objects large objects around (up to and including trash dumpsters and small cars) and easily wash out dirt or gravel roads, while the weight of the accumulating snow can break tree branches and collapse unsupported roofing. In addition, the rain and snow </w:t>
      </w:r>
      <w:r w:rsidR="00D36D11" w:rsidRPr="003B4C00">
        <w:t>create</w:t>
      </w:r>
      <w:r w:rsidRPr="003B4C00">
        <w:t xml:space="preserve"> areas of difficult terrain if the weather </w:t>
      </w:r>
      <w:r w:rsidR="00E758C7">
        <w:t xml:space="preserve">is </w:t>
      </w:r>
      <w:r w:rsidRPr="003B4C00">
        <w:t xml:space="preserve">sustained for more than one turn. </w:t>
      </w:r>
    </w:p>
    <w:p w14:paraId="321148F0" w14:textId="77777777" w:rsidR="00384F3C" w:rsidRPr="003B4C00" w:rsidRDefault="00384F3C" w:rsidP="00384F3C"/>
    <w:p w14:paraId="5C27F9A0" w14:textId="68C9302E" w:rsidR="00384F3C" w:rsidRPr="003B4C00" w:rsidRDefault="00384F3C" w:rsidP="00384F3C">
      <w:r w:rsidRPr="003B4C00">
        <w:t xml:space="preserve">30-39: </w:t>
      </w:r>
      <w:r w:rsidRPr="00437041">
        <w:t xml:space="preserve">Create thunderstorms, </w:t>
      </w:r>
      <w:r w:rsidR="00D36D11" w:rsidRPr="00437041">
        <w:t>snowstorms</w:t>
      </w:r>
      <w:r w:rsidRPr="00437041">
        <w:t xml:space="preserve">, or </w:t>
      </w:r>
      <w:r w:rsidR="00E758C7" w:rsidRPr="00437041">
        <w:t>windstorms</w:t>
      </w:r>
      <w:r w:rsidRPr="00437041">
        <w:t xml:space="preserve">. Creatures in the areas </w:t>
      </w:r>
      <w:r w:rsidR="00E758C7">
        <w:t>affected</w:t>
      </w:r>
      <w:r w:rsidRPr="00437041">
        <w:t xml:space="preserve"> suffer</w:t>
      </w:r>
      <w:r w:rsidR="00E758C7">
        <w:t xml:space="preserve"> a penalty </w:t>
      </w:r>
      <w:r w:rsidR="00E758C7" w:rsidRPr="00437041">
        <w:t xml:space="preserve">to </w:t>
      </w:r>
      <w:r w:rsidR="00E758C7">
        <w:t xml:space="preserve">their </w:t>
      </w:r>
      <w:r w:rsidR="00E758C7" w:rsidRPr="00437041">
        <w:t>hearing (rain) or sight (snow</w:t>
      </w:r>
      <w:r w:rsidR="00E758C7">
        <w:t xml:space="preserve"> of fog</w:t>
      </w:r>
      <w:r w:rsidR="00E758C7" w:rsidRPr="00437041">
        <w:t>) based perception checks</w:t>
      </w:r>
      <w:r w:rsidR="00E758C7">
        <w:t xml:space="preserve"> equal to your power score modifier. </w:t>
      </w:r>
      <w:r w:rsidRPr="00437041">
        <w:t xml:space="preserve">The wind can now push </w:t>
      </w:r>
      <w:r w:rsidR="00D36D11" w:rsidRPr="00437041">
        <w:t xml:space="preserve">unsecured </w:t>
      </w:r>
      <w:r w:rsidRPr="00437041">
        <w:t xml:space="preserve">objects with a weight equal to the amount listed in the Push/Drag column for the power score used. </w:t>
      </w:r>
      <w:r w:rsidR="00D36D11" w:rsidRPr="00437041">
        <w:t>Unsecured o</w:t>
      </w:r>
      <w:r w:rsidRPr="00437041">
        <w:t>bjects with a weight equal to the amount listed in the Max Lift column may be picked up and hurled about doing damage equal to the Power Score Die to any targets in the affected area with a successful power attack against the Avoidance of the creatures in the area. At this point, the rain can create flash flood conditions in Areas with poor drainage, while the snow can quickly create large drifts. The area affected is now considered Difficult Ground</w:t>
      </w:r>
      <w:r w:rsidR="00E758C7">
        <w:t>. By the end of the turn,</w:t>
      </w:r>
      <w:r w:rsidR="00437041">
        <w:t xml:space="preserve"> </w:t>
      </w:r>
      <w:r w:rsidRPr="00437041">
        <w:t xml:space="preserve">the power is used. In addition, large snow drifts may count as Obstacles. </w:t>
      </w:r>
    </w:p>
    <w:p w14:paraId="04A0522F" w14:textId="77777777" w:rsidR="00384F3C" w:rsidRPr="003B4C00" w:rsidRDefault="00384F3C" w:rsidP="00384F3C"/>
    <w:p w14:paraId="157D8D80" w14:textId="18B5C8FF" w:rsidR="00384F3C" w:rsidRPr="003B4C00" w:rsidRDefault="00384F3C" w:rsidP="00384F3C">
      <w:r w:rsidRPr="003B4C00">
        <w:t xml:space="preserve">40+: Create blizzards, hurricanes, or tornadoes. At this point, the hero can create some of the most destructive forms of weather possible. Creatures in the areas </w:t>
      </w:r>
      <w:r w:rsidR="00E758C7">
        <w:t>affected</w:t>
      </w:r>
      <w:r w:rsidRPr="003B4C00">
        <w:t xml:space="preserve"> </w:t>
      </w:r>
      <w:proofErr w:type="gramStart"/>
      <w:r w:rsidRPr="003B4C00">
        <w:t>suffer</w:t>
      </w:r>
      <w:proofErr w:type="gramEnd"/>
      <w:r w:rsidRPr="003B4C00">
        <w:t xml:space="preserve"> your power score modifier to either hearing (rain) or sight (snow) based perception checks. That said, blizzards can create white-out conditions, where it is nearly impossible to see clearly</w:t>
      </w:r>
      <w:r w:rsidR="00F017E8">
        <w:t xml:space="preserve">, </w:t>
      </w:r>
      <w:r w:rsidRPr="003B4C00">
        <w:t xml:space="preserve">while the howl of </w:t>
      </w:r>
      <w:r w:rsidR="00D36D11" w:rsidRPr="003B4C00">
        <w:t>tornadoes</w:t>
      </w:r>
      <w:r w:rsidRPr="003B4C00">
        <w:t xml:space="preserve"> may make it impossible to hear. The winds created by a hurricane can push objects with a weight equal to the amount listed in the Push/Drag column for the power score used. Tornadoes can pick up objects with a weight equal to the amount listed in the Max Lift column. In both cases, Objects with a weight equal to the amount listed in the Max Lift column may be picked up and hurled about doing damage equal to the Power Score Die to </w:t>
      </w:r>
      <w:r w:rsidR="00F017E8" w:rsidRPr="00437041">
        <w:t xml:space="preserve">all creatures </w:t>
      </w:r>
      <w:r w:rsidRPr="003B4C00">
        <w:t xml:space="preserve">in the affected area with a successful power attack against the Avoidance of the creatures in the area. As with Rank 30-39 storms, the area affected is now considered Difficult Ground by the end of the turn. In addition, large snow drifts may count as Obstacles. </w:t>
      </w:r>
      <w:r w:rsidR="00437041">
        <w:t>Finally, the various weather effects noted under the previous ranks (such as flash flooding, washing out areas, snow collapsing structures, and freezing water)</w:t>
      </w:r>
      <w:r w:rsidRPr="003B4C00">
        <w:t xml:space="preserve"> apply. </w:t>
      </w:r>
    </w:p>
    <w:p w14:paraId="0CAA125D" w14:textId="77777777" w:rsidR="00384F3C" w:rsidRPr="003B4C00" w:rsidRDefault="00384F3C" w:rsidP="00384F3C"/>
    <w:p w14:paraId="7B454868" w14:textId="40E304C7" w:rsidR="00D36D11" w:rsidRPr="00437041" w:rsidRDefault="00384F3C" w:rsidP="00384F3C">
      <w:r w:rsidRPr="003B4C00">
        <w:rPr>
          <w:b/>
        </w:rPr>
        <w:lastRenderedPageBreak/>
        <w:t>Special (Unique Power Modifications):</w:t>
      </w:r>
      <w:r w:rsidRPr="003B4C00">
        <w:t xml:space="preserve"> </w:t>
      </w:r>
      <w:r w:rsidRPr="003B4C00">
        <w:br/>
      </w:r>
      <w:r w:rsidRPr="00437041">
        <w:rPr>
          <w:i/>
        </w:rPr>
        <w:t>Limitations +</w:t>
      </w:r>
      <w:r w:rsidR="00D36D11" w:rsidRPr="00437041">
        <w:rPr>
          <w:i/>
        </w:rPr>
        <w:t>2</w:t>
      </w:r>
      <w:r w:rsidRPr="00437041">
        <w:rPr>
          <w:i/>
        </w:rPr>
        <w:t>/+</w:t>
      </w:r>
      <w:r w:rsidR="00D36D11" w:rsidRPr="00437041">
        <w:rPr>
          <w:i/>
        </w:rPr>
        <w:t>4</w:t>
      </w:r>
      <w:r w:rsidRPr="00437041">
        <w:rPr>
          <w:i/>
        </w:rPr>
        <w:t xml:space="preserve">: </w:t>
      </w:r>
      <w:r w:rsidRPr="00437041">
        <w:t>You can limit your power to a specific type of weather. For example, if you can only create various forms of wind (up to and including tornadoes)</w:t>
      </w:r>
      <w:r w:rsidR="00437041">
        <w:t>,</w:t>
      </w:r>
      <w:r w:rsidRPr="00437041">
        <w:t xml:space="preserve"> this is a +</w:t>
      </w:r>
      <w:r w:rsidR="00D36D11" w:rsidRPr="00437041">
        <w:t>2</w:t>
      </w:r>
      <w:r w:rsidRPr="00437041">
        <w:t xml:space="preserve"> flaw. If you can only make it hot (or cold), then it’s a +</w:t>
      </w:r>
      <w:r w:rsidR="00D36D11" w:rsidRPr="00437041">
        <w:t>4</w:t>
      </w:r>
      <w:r w:rsidRPr="00437041">
        <w:t xml:space="preserve"> flaw.</w:t>
      </w:r>
    </w:p>
    <w:p w14:paraId="23DF82D3" w14:textId="77777777" w:rsidR="00D36D11" w:rsidRDefault="00D36D11" w:rsidP="00384F3C"/>
    <w:p w14:paraId="338F065A" w14:textId="1D56BCDF" w:rsidR="00D36D11" w:rsidRPr="00D36D11" w:rsidRDefault="00D36D11" w:rsidP="00384F3C">
      <w:pPr>
        <w:rPr>
          <w:b/>
        </w:rPr>
      </w:pPr>
      <w:r w:rsidRPr="00D36D11">
        <w:rPr>
          <w:b/>
        </w:rPr>
        <w:t>Power Stunts</w:t>
      </w:r>
    </w:p>
    <w:p w14:paraId="738F295D" w14:textId="589F6538" w:rsidR="00384F3C" w:rsidRPr="003B4C00" w:rsidRDefault="00D36D11" w:rsidP="00384F3C">
      <w:r w:rsidRPr="00D36D11">
        <w:rPr>
          <w:i/>
        </w:rPr>
        <w:t>Emulated Powers:</w:t>
      </w:r>
      <w:r>
        <w:t xml:space="preserve"> </w:t>
      </w:r>
      <w:r w:rsidRPr="00F017E8">
        <w:t>Energy Blast (electrical, lighting bolts), Move Object (controlled use of wind to move items)</w:t>
      </w:r>
      <w:r>
        <w:rPr>
          <w:i/>
        </w:rPr>
        <w:t xml:space="preserve"> </w:t>
      </w:r>
      <w:r>
        <w:t xml:space="preserve"> </w:t>
      </w:r>
      <w:r w:rsidR="00384F3C" w:rsidRPr="003B4C00">
        <w:t xml:space="preserve"> </w:t>
      </w:r>
    </w:p>
    <w:p w14:paraId="5632BBBC" w14:textId="77777777" w:rsidR="00384F3C" w:rsidRPr="003B4C00" w:rsidRDefault="00384F3C" w:rsidP="00384F3C"/>
    <w:p w14:paraId="73590B50" w14:textId="77777777" w:rsidR="00384F3C" w:rsidRPr="003B4C00" w:rsidRDefault="00384F3C" w:rsidP="00384F3C">
      <w:pPr>
        <w:pStyle w:val="Heading3"/>
      </w:pPr>
      <w:r w:rsidRPr="003B4C00">
        <w:t>&lt;h3&gt;Convert Matter</w:t>
      </w:r>
    </w:p>
    <w:p w14:paraId="3A13EB1B" w14:textId="77777777" w:rsidR="00384F3C" w:rsidRPr="003B4C00" w:rsidRDefault="00384F3C" w:rsidP="00384F3C">
      <w:r w:rsidRPr="003B4C00">
        <w:t>Interruptible, Melee, Scene</w:t>
      </w:r>
    </w:p>
    <w:p w14:paraId="292F4C24" w14:textId="77777777" w:rsidR="00384F3C" w:rsidRPr="003B4C00" w:rsidRDefault="00384F3C" w:rsidP="00384F3C">
      <w:r w:rsidRPr="003B4C00">
        <w:rPr>
          <w:b/>
        </w:rPr>
        <w:t>Primary Ability:</w:t>
      </w:r>
      <w:r w:rsidRPr="003B4C00">
        <w:t xml:space="preserve"> Intelligence </w:t>
      </w:r>
    </w:p>
    <w:p w14:paraId="1688D90C" w14:textId="77777777" w:rsidR="00384F3C" w:rsidRPr="003B4C00" w:rsidRDefault="00384F3C" w:rsidP="00384F3C">
      <w:r w:rsidRPr="003B4C00">
        <w:rPr>
          <w:b/>
        </w:rPr>
        <w:t>Action:</w:t>
      </w:r>
      <w:r w:rsidRPr="003B4C00">
        <w:t xml:space="preserve">  Demanding</w:t>
      </w:r>
    </w:p>
    <w:p w14:paraId="1AFB5E47" w14:textId="77777777" w:rsidR="00384F3C" w:rsidRPr="003B4C00" w:rsidRDefault="00384F3C" w:rsidP="00384F3C">
      <w:r w:rsidRPr="003B4C00">
        <w:rPr>
          <w:b/>
        </w:rPr>
        <w:t>Burnout:</w:t>
      </w:r>
      <w:r w:rsidRPr="003B4C00">
        <w:t xml:space="preserve"> 5</w:t>
      </w:r>
    </w:p>
    <w:p w14:paraId="385C971F" w14:textId="77777777" w:rsidR="00384F3C" w:rsidRPr="003B4C00" w:rsidRDefault="00384F3C" w:rsidP="00384F3C">
      <w:pPr>
        <w:rPr>
          <w:i/>
        </w:rPr>
      </w:pPr>
      <w:r w:rsidRPr="003B4C00">
        <w:rPr>
          <w:i/>
        </w:rPr>
        <w:t>You can convert non-living matter into another type of non-living matter.</w:t>
      </w:r>
    </w:p>
    <w:p w14:paraId="531E451F" w14:textId="3388A273" w:rsidR="00384F3C" w:rsidRPr="00437041" w:rsidRDefault="00384F3C" w:rsidP="00384F3C">
      <w:r w:rsidRPr="003B4C00">
        <w:rPr>
          <w:b/>
        </w:rPr>
        <w:t xml:space="preserve">Effect: </w:t>
      </w:r>
      <w:r w:rsidRPr="003B4C00">
        <w:t xml:space="preserve">You can convert non-living matter into another </w:t>
      </w:r>
      <w:r w:rsidRPr="00437041">
        <w:t xml:space="preserve">type of non-living matter. The weight of the matter converted is determined by your Power Score, </w:t>
      </w:r>
      <w:r w:rsidR="00E758C7">
        <w:t xml:space="preserve">which is one-fourth of your power score </w:t>
      </w:r>
      <w:r w:rsidRPr="00437041">
        <w:t xml:space="preserve">Max Lift. For example, someone with Convert Matter: 20 </w:t>
      </w:r>
      <w:r w:rsidR="00E758C7">
        <w:t>could</w:t>
      </w:r>
      <w:r w:rsidRPr="00437041">
        <w:t xml:space="preserve"> convert </w:t>
      </w:r>
      <w:r w:rsidR="00E77FF6" w:rsidRPr="00437041">
        <w:t>2</w:t>
      </w:r>
      <w:r w:rsidRPr="00437041">
        <w:t xml:space="preserve">00 lbs. of material. Organic matter is okay so long as it is not alive (you can convert a wooden door into a metal chair but not a trash dumpster into a tree). Both the matter being </w:t>
      </w:r>
      <w:proofErr w:type="gramStart"/>
      <w:r w:rsidR="00534937" w:rsidRPr="00437041">
        <w:t>converted</w:t>
      </w:r>
      <w:proofErr w:type="gramEnd"/>
      <w:r w:rsidRPr="00437041">
        <w:t xml:space="preserve"> and the new matter must be </w:t>
      </w:r>
      <w:r w:rsidR="00F017E8" w:rsidRPr="00437041">
        <w:t>mainly</w:t>
      </w:r>
      <w:r w:rsidRPr="00437041">
        <w:t xml:space="preserve"> of the same substance, with the rest just dropping away (so transforming a wooden door into a metal shield would gain you a metal shield and a doorknob since the doorknob was already metal and thus not converted). </w:t>
      </w:r>
    </w:p>
    <w:p w14:paraId="4B4E8D54" w14:textId="130FBEE2" w:rsidR="00384F3C" w:rsidRPr="003B4C00" w:rsidRDefault="00384F3C" w:rsidP="00384F3C">
      <w:pPr>
        <w:ind w:firstLine="720"/>
      </w:pPr>
      <w:r w:rsidRPr="00437041">
        <w:t xml:space="preserve">You may automatically convert objects from or into a substance with a Material Strength equal to or below your </w:t>
      </w:r>
      <w:r w:rsidR="00534937" w:rsidRPr="003B4C00">
        <w:t>passive power DC</w:t>
      </w:r>
      <w:r w:rsidRPr="00437041">
        <w:t xml:space="preserve">. Alternately, you may attempt to convert objects </w:t>
      </w:r>
      <w:r w:rsidRPr="003B4C00">
        <w:t>with a higher material strength with a successful Power Check against a DC equal to the target object’s material strength.</w:t>
      </w:r>
    </w:p>
    <w:p w14:paraId="1F90ABE8" w14:textId="676CFF73" w:rsidR="00384F3C" w:rsidRPr="003B4C00" w:rsidRDefault="00384F3C" w:rsidP="00384F3C">
      <w:r w:rsidRPr="003B4C00">
        <w:tab/>
        <w:t xml:space="preserve">Items </w:t>
      </w:r>
      <w:r w:rsidR="008E5FEF" w:rsidRPr="003B4C00">
        <w:t>revert</w:t>
      </w:r>
      <w:r w:rsidRPr="003B4C00">
        <w:t xml:space="preserve"> to their original shape/material at the end of the scene. With the permission of the Editor-in-Chief</w:t>
      </w:r>
      <w:r w:rsidR="00F017E8">
        <w:t>,</w:t>
      </w:r>
      <w:r w:rsidRPr="003B4C00">
        <w:t xml:space="preserve"> an item may be made permanent with the expenditure of a Plot Point.</w:t>
      </w:r>
    </w:p>
    <w:p w14:paraId="0C1F9556" w14:textId="77777777" w:rsidR="00384F3C" w:rsidRPr="003B4C00" w:rsidRDefault="00384F3C" w:rsidP="00384F3C"/>
    <w:p w14:paraId="32B0C49B" w14:textId="1485E052" w:rsidR="00384F3C" w:rsidRPr="00B65CE2" w:rsidRDefault="00384F3C" w:rsidP="00384F3C">
      <w:r w:rsidRPr="00B65CE2">
        <w:t>For example, if you possessed Convert Matter: 15 and had an Intelligence of 14</w:t>
      </w:r>
      <w:r w:rsidR="00F017E8" w:rsidRPr="00B65CE2">
        <w:t>,</w:t>
      </w:r>
      <w:r w:rsidRPr="00B65CE2">
        <w:t xml:space="preserve"> you may attempt to convert Titanium (MS: 30) into Steel (MS: 20) with a successful Power Check DC: 30. </w:t>
      </w:r>
    </w:p>
    <w:p w14:paraId="6206225A" w14:textId="77777777" w:rsidR="00411E09" w:rsidRPr="00B65CE2" w:rsidRDefault="00411E09" w:rsidP="00384F3C"/>
    <w:p w14:paraId="443516C9" w14:textId="7A9F6AB5" w:rsidR="00411E09" w:rsidRPr="00B65CE2" w:rsidRDefault="00411E09" w:rsidP="00384F3C">
      <w:r w:rsidRPr="00B65CE2">
        <w:t>For more examples of the MS of specific objects and materials</w:t>
      </w:r>
      <w:r w:rsidR="009B54CB" w:rsidRPr="00B65CE2">
        <w:t>,</w:t>
      </w:r>
      <w:r w:rsidRPr="00B65CE2">
        <w:t xml:space="preserve"> see </w:t>
      </w:r>
      <w:r w:rsidRPr="00B65CE2">
        <w:rPr>
          <w:rFonts w:eastAsia="NewcomenBlack"/>
        </w:rPr>
        <w:t>Attacking and Destroying Objects</w:t>
      </w:r>
      <w:r w:rsidR="00534937" w:rsidRPr="00B65CE2">
        <w:rPr>
          <w:rFonts w:eastAsia="NewcomenBlack"/>
        </w:rPr>
        <w:t>,</w:t>
      </w:r>
      <w:r w:rsidRPr="00B65CE2">
        <w:t xml:space="preserve"> pg</w:t>
      </w:r>
      <w:r w:rsidR="00534937" w:rsidRPr="00B65CE2">
        <w:t>.</w:t>
      </w:r>
      <w:r w:rsidRPr="00B65CE2">
        <w:t xml:space="preserve"> XX</w:t>
      </w:r>
      <w:r w:rsidR="00534937" w:rsidRPr="00B65CE2">
        <w:t>.</w:t>
      </w:r>
    </w:p>
    <w:p w14:paraId="42734946" w14:textId="77777777" w:rsidR="00384F3C" w:rsidRPr="00B65CE2" w:rsidRDefault="00384F3C" w:rsidP="00384F3C"/>
    <w:p w14:paraId="037CF50D" w14:textId="77777777" w:rsidR="00411E09" w:rsidRPr="00B65CE2" w:rsidRDefault="00411E09" w:rsidP="00411E09">
      <w:r w:rsidRPr="00B65CE2">
        <w:rPr>
          <w:b/>
        </w:rPr>
        <w:t>Special (Undead):</w:t>
      </w:r>
      <w:r w:rsidRPr="00B65CE2">
        <w:t xml:space="preserve"> Undead creatures, such as the ubiquitous zombies, count as “alive” for purposes of this power.</w:t>
      </w:r>
    </w:p>
    <w:p w14:paraId="01D4E7D2" w14:textId="77777777" w:rsidR="00CF7AFE" w:rsidRPr="00B65CE2" w:rsidRDefault="00CF7AFE" w:rsidP="00384F3C"/>
    <w:p w14:paraId="57FFEB41" w14:textId="401F9534" w:rsidR="00384F3C" w:rsidRPr="00B65CE2" w:rsidRDefault="00411E09" w:rsidP="00384F3C">
      <w:pPr>
        <w:rPr>
          <w:b/>
        </w:rPr>
      </w:pPr>
      <w:r w:rsidRPr="00B65CE2">
        <w:rPr>
          <w:b/>
        </w:rPr>
        <w:t>Crafting Items with emulated powers</w:t>
      </w:r>
      <w:r w:rsidR="00624A26" w:rsidRPr="00B65CE2">
        <w:rPr>
          <w:b/>
        </w:rPr>
        <w:t>:</w:t>
      </w:r>
    </w:p>
    <w:p w14:paraId="074403A0" w14:textId="537E02CA" w:rsidR="00411E09" w:rsidRPr="00B65CE2" w:rsidRDefault="00411E09" w:rsidP="00411E09">
      <w:pPr>
        <w:rPr>
          <w:i/>
        </w:rPr>
      </w:pPr>
      <w:r w:rsidRPr="00B65CE2">
        <w:t xml:space="preserve">With this power, you can create gear and equipment on the fly by emulating </w:t>
      </w:r>
      <w:r w:rsidRPr="00B65CE2">
        <w:rPr>
          <w:i/>
        </w:rPr>
        <w:t>Manifest Gear</w:t>
      </w:r>
      <w:r w:rsidRPr="00B65CE2">
        <w:t xml:space="preserve"> and/or </w:t>
      </w:r>
      <w:r w:rsidRPr="00B65CE2">
        <w:rPr>
          <w:i/>
        </w:rPr>
        <w:t>Inventive gadgetry.</w:t>
      </w:r>
    </w:p>
    <w:p w14:paraId="3831B10B" w14:textId="77777777" w:rsidR="00411E09" w:rsidRPr="00B65CE2" w:rsidRDefault="00411E09" w:rsidP="00411E09">
      <w:pPr>
        <w:rPr>
          <w:i/>
        </w:rPr>
      </w:pPr>
    </w:p>
    <w:p w14:paraId="5293B272" w14:textId="73E01B75" w:rsidR="00411E09" w:rsidRPr="00B65CE2" w:rsidRDefault="00411E09" w:rsidP="00411E09">
      <w:pPr>
        <w:rPr>
          <w:i/>
        </w:rPr>
      </w:pPr>
      <w:r w:rsidRPr="00B65CE2">
        <w:rPr>
          <w:i/>
        </w:rPr>
        <w:t>&lt;side bar&gt;</w:t>
      </w:r>
    </w:p>
    <w:p w14:paraId="18226E96" w14:textId="1198AF1B" w:rsidR="00411E09" w:rsidRPr="00B65CE2" w:rsidRDefault="00411E09" w:rsidP="00411E09">
      <w:r w:rsidRPr="00B65CE2">
        <w:t xml:space="preserve">Creative Use of Convert material may sometimes constitute “changing a scene” and require the </w:t>
      </w:r>
      <w:r w:rsidRPr="00B65CE2">
        <w:lastRenderedPageBreak/>
        <w:t xml:space="preserve">use of a plot point; this is not always the case, but such requirements are left up to the editor-in-chief. </w:t>
      </w:r>
    </w:p>
    <w:p w14:paraId="7E81D5B1" w14:textId="5E1ADF70" w:rsidR="00411E09" w:rsidRPr="00B65CE2" w:rsidRDefault="00411E09" w:rsidP="00411E09">
      <w:r w:rsidRPr="00B65CE2">
        <w:t>&lt;/side bar&gt;</w:t>
      </w:r>
    </w:p>
    <w:p w14:paraId="1D36F5CE" w14:textId="77777777" w:rsidR="00411E09" w:rsidRDefault="00411E09" w:rsidP="00384F3C">
      <w:pPr>
        <w:rPr>
          <w:b/>
        </w:rPr>
      </w:pPr>
    </w:p>
    <w:p w14:paraId="79AFB8DD" w14:textId="77777777" w:rsidR="00384F3C" w:rsidRPr="003B4C00" w:rsidRDefault="00384F3C" w:rsidP="00384F3C">
      <w:pPr>
        <w:pStyle w:val="Heading3"/>
      </w:pPr>
      <w:r w:rsidRPr="003B4C00">
        <w:t xml:space="preserve">&lt;h3&gt;Damaging Form </w:t>
      </w:r>
    </w:p>
    <w:p w14:paraId="655401CD" w14:textId="77777777" w:rsidR="00384F3C" w:rsidRPr="003B4C00" w:rsidRDefault="00384F3C" w:rsidP="00384F3C">
      <w:r w:rsidRPr="003B4C00">
        <w:t xml:space="preserve">Scene </w:t>
      </w:r>
    </w:p>
    <w:p w14:paraId="62D5F7B4" w14:textId="77777777" w:rsidR="00384F3C" w:rsidRPr="003B4C00" w:rsidRDefault="00384F3C" w:rsidP="00384F3C">
      <w:r w:rsidRPr="003B4C00">
        <w:rPr>
          <w:b/>
        </w:rPr>
        <w:t xml:space="preserve">Primary Attribute: </w:t>
      </w:r>
      <w:r w:rsidRPr="003B4C00">
        <w:t xml:space="preserve">Wisdom </w:t>
      </w:r>
    </w:p>
    <w:p w14:paraId="458C9340" w14:textId="58110877" w:rsidR="00384F3C" w:rsidRPr="003B4C00" w:rsidRDefault="00BF2639" w:rsidP="00384F3C">
      <w:r>
        <w:rPr>
          <w:b/>
        </w:rPr>
        <w:t>Action: Bonus</w:t>
      </w:r>
      <w:r w:rsidR="00384F3C" w:rsidRPr="003B4C00">
        <w:t xml:space="preserve"> </w:t>
      </w:r>
    </w:p>
    <w:p w14:paraId="3CF9D671" w14:textId="77777777" w:rsidR="00384F3C" w:rsidRPr="003B4C00" w:rsidRDefault="00384F3C" w:rsidP="00384F3C">
      <w:r w:rsidRPr="003B4C00">
        <w:rPr>
          <w:b/>
        </w:rPr>
        <w:t>Burnout:</w:t>
      </w:r>
      <w:r w:rsidRPr="003B4C00">
        <w:t xml:space="preserve"> 5 </w:t>
      </w:r>
    </w:p>
    <w:p w14:paraId="57A47EDF" w14:textId="77777777" w:rsidR="00384F3C" w:rsidRPr="003B4C00" w:rsidRDefault="00384F3C" w:rsidP="00384F3C">
      <w:pPr>
        <w:rPr>
          <w:i/>
        </w:rPr>
      </w:pPr>
      <w:r w:rsidRPr="003B4C00">
        <w:rPr>
          <w:i/>
        </w:rPr>
        <w:t xml:space="preserve">It hurts to hit you. </w:t>
      </w:r>
    </w:p>
    <w:p w14:paraId="5CA41856" w14:textId="11FAE94D" w:rsidR="00384F3C" w:rsidRPr="003B4C00" w:rsidRDefault="00384F3C" w:rsidP="00384F3C">
      <w:r w:rsidRPr="00E77FF6">
        <w:rPr>
          <w:b/>
        </w:rPr>
        <w:t>Effect:</w:t>
      </w:r>
      <w:r w:rsidRPr="003B4C00">
        <w:t xml:space="preserve"> Choose an Energy (except Psychic damage</w:t>
      </w:r>
      <w:r w:rsidR="004531A2">
        <w:t>. See</w:t>
      </w:r>
      <w:r w:rsidRPr="003B4C00">
        <w:t xml:space="preserve"> below); as a bonus action, you surround yourself with a damaging field of</w:t>
      </w:r>
      <w:r w:rsidR="004531A2">
        <w:t xml:space="preserve"> your chosen</w:t>
      </w:r>
      <w:r w:rsidRPr="003B4C00">
        <w:t xml:space="preserve"> </w:t>
      </w:r>
      <w:r w:rsidR="004531A2" w:rsidRPr="003B4C00">
        <w:t>energy</w:t>
      </w:r>
      <w:r w:rsidR="004531A2">
        <w:t xml:space="preserve"> type</w:t>
      </w:r>
      <w:r w:rsidRPr="003B4C00">
        <w:t xml:space="preserve">. Any creature </w:t>
      </w:r>
      <w:r w:rsidR="00534937">
        <w:t>that</w:t>
      </w:r>
      <w:r w:rsidRPr="003B4C00">
        <w:t xml:space="preserve"> hits you with a melee attack </w:t>
      </w:r>
      <w:r w:rsidR="004531A2">
        <w:t xml:space="preserve">or starts its turn grappling you </w:t>
      </w:r>
      <w:r w:rsidRPr="003B4C00">
        <w:t xml:space="preserve">suffers your Power Score Die </w:t>
      </w:r>
      <w:r w:rsidR="00534937">
        <w:t>damage</w:t>
      </w:r>
      <w:r w:rsidRPr="003B4C00">
        <w:t xml:space="preserve">. In the case of kinetic energy, you may be so dense (or invulnerable) that hitting you hurts, or you may have a body covered with spikes or the like. </w:t>
      </w:r>
    </w:p>
    <w:p w14:paraId="12CC785C" w14:textId="77777777" w:rsidR="00384F3C" w:rsidRPr="003B4C00" w:rsidRDefault="00384F3C" w:rsidP="00384F3C"/>
    <w:p w14:paraId="4932265B" w14:textId="2D7EF727" w:rsidR="00384F3C" w:rsidRPr="003B4C00" w:rsidRDefault="00384F3C" w:rsidP="00384F3C">
      <w:r w:rsidRPr="003B4C00">
        <w:rPr>
          <w:b/>
        </w:rPr>
        <w:t>Special (</w:t>
      </w:r>
      <w:r w:rsidR="004531A2">
        <w:rPr>
          <w:b/>
        </w:rPr>
        <w:t>psychic shields</w:t>
      </w:r>
      <w:r w:rsidRPr="003B4C00">
        <w:rPr>
          <w:b/>
        </w:rPr>
        <w:t>):</w:t>
      </w:r>
      <w:r w:rsidRPr="003B4C00">
        <w:t xml:space="preserve"> Alternately</w:t>
      </w:r>
      <w:r w:rsidR="00E77FF6">
        <w:t>,</w:t>
      </w:r>
      <w:r w:rsidRPr="003B4C00">
        <w:t xml:space="preserve"> you may choose psychic energy as your energy type</w:t>
      </w:r>
      <w:r w:rsidR="00E77FF6">
        <w:t>; if</w:t>
      </w:r>
      <w:r w:rsidRPr="003B4C00">
        <w:t xml:space="preserve"> you do</w:t>
      </w:r>
      <w:r w:rsidR="00E77FF6">
        <w:t>,</w:t>
      </w:r>
      <w:r w:rsidRPr="003B4C00">
        <w:t xml:space="preserve"> this power is only effective against psychic attacks. Any attacker </w:t>
      </w:r>
      <w:r w:rsidR="00F96E69">
        <w:t>who deals psychic damage to you or attempts to control your mind is damaged by this power. Due to the limited scope of this power, you also add your wisdom</w:t>
      </w:r>
      <w:r w:rsidRPr="003B4C00">
        <w:t xml:space="preserve"> modifier </w:t>
      </w:r>
      <w:r w:rsidR="00411E09">
        <w:t>to</w:t>
      </w:r>
      <w:r w:rsidRPr="003B4C00">
        <w:t xml:space="preserve"> the damage </w:t>
      </w:r>
      <w:r w:rsidR="00E77FF6">
        <w:t>dealt</w:t>
      </w:r>
      <w:r w:rsidRPr="003B4C00">
        <w:t xml:space="preserve">.     </w:t>
      </w:r>
    </w:p>
    <w:p w14:paraId="23F64F18" w14:textId="77777777" w:rsidR="00384F3C" w:rsidRPr="003B4C00" w:rsidRDefault="00384F3C" w:rsidP="00384F3C"/>
    <w:p w14:paraId="3B4523FC" w14:textId="77777777" w:rsidR="00384F3C" w:rsidRPr="003B4C00" w:rsidRDefault="00384F3C" w:rsidP="00384F3C">
      <w:pPr>
        <w:rPr>
          <w:b/>
        </w:rPr>
      </w:pPr>
      <w:r w:rsidRPr="003B4C00">
        <w:rPr>
          <w:b/>
        </w:rPr>
        <w:t xml:space="preserve">Power Stunts: </w:t>
      </w:r>
    </w:p>
    <w:p w14:paraId="66825356" w14:textId="77777777" w:rsidR="00384F3C" w:rsidRPr="003B4C00" w:rsidRDefault="00384F3C" w:rsidP="00384F3C">
      <w:r w:rsidRPr="003B4C00">
        <w:rPr>
          <w:i/>
        </w:rPr>
        <w:t>Emulated Powers:</w:t>
      </w:r>
      <w:r w:rsidRPr="003B4C00">
        <w:t xml:space="preserve"> Energy Sheath </w:t>
      </w:r>
    </w:p>
    <w:p w14:paraId="30C3ED73" w14:textId="77777777" w:rsidR="00384F3C" w:rsidRPr="003B4C00" w:rsidRDefault="00384F3C" w:rsidP="00384F3C"/>
    <w:p w14:paraId="67791B22" w14:textId="77777777" w:rsidR="00384F3C" w:rsidRPr="003B4C00" w:rsidRDefault="00384F3C" w:rsidP="00384F3C">
      <w:pPr>
        <w:pStyle w:val="Heading3"/>
      </w:pPr>
      <w:r w:rsidRPr="003B4C00">
        <w:t>&lt;h3&gt;Darkness</w:t>
      </w:r>
    </w:p>
    <w:p w14:paraId="2C12D6B2" w14:textId="77777777" w:rsidR="00384F3C" w:rsidRPr="003B4C00" w:rsidRDefault="00384F3C" w:rsidP="00384F3C">
      <w:r w:rsidRPr="003B4C00">
        <w:t>Ranged (0)</w:t>
      </w:r>
    </w:p>
    <w:p w14:paraId="69C3415B" w14:textId="77777777" w:rsidR="00384F3C" w:rsidRPr="003B4C00" w:rsidRDefault="00384F3C" w:rsidP="00384F3C">
      <w:r w:rsidRPr="003B4C00">
        <w:rPr>
          <w:b/>
        </w:rPr>
        <w:t>Primary Ability:</w:t>
      </w:r>
      <w:r w:rsidRPr="003B4C00">
        <w:t xml:space="preserve"> Wisdom</w:t>
      </w:r>
    </w:p>
    <w:p w14:paraId="02AF1FF9" w14:textId="77777777" w:rsidR="00384F3C" w:rsidRPr="003B4C00" w:rsidRDefault="00384F3C" w:rsidP="00384F3C">
      <w:r w:rsidRPr="003B4C00">
        <w:rPr>
          <w:b/>
        </w:rPr>
        <w:t>Action:</w:t>
      </w:r>
      <w:r w:rsidRPr="003B4C00">
        <w:t xml:space="preserve"> Action</w:t>
      </w:r>
    </w:p>
    <w:p w14:paraId="136A33C1" w14:textId="77777777" w:rsidR="00384F3C" w:rsidRPr="003B4C00" w:rsidRDefault="00384F3C" w:rsidP="00384F3C">
      <w:r w:rsidRPr="003B4C00">
        <w:rPr>
          <w:b/>
        </w:rPr>
        <w:t>Burnout:</w:t>
      </w:r>
      <w:r w:rsidRPr="003B4C00">
        <w:t xml:space="preserve"> 3</w:t>
      </w:r>
    </w:p>
    <w:p w14:paraId="6C50319A" w14:textId="553BDA5B" w:rsidR="00384F3C" w:rsidRPr="003B4C00" w:rsidRDefault="00384F3C" w:rsidP="00384F3C">
      <w:pPr>
        <w:rPr>
          <w:i/>
        </w:rPr>
      </w:pPr>
      <w:r w:rsidRPr="003B4C00">
        <w:rPr>
          <w:i/>
        </w:rPr>
        <w:t>You seem to emanate darkness from your body, and with it</w:t>
      </w:r>
      <w:r w:rsidR="00F96E69">
        <w:rPr>
          <w:i/>
        </w:rPr>
        <w:t>, you may control the brightness of an area or plunge it</w:t>
      </w:r>
      <w:r w:rsidRPr="003B4C00">
        <w:rPr>
          <w:i/>
        </w:rPr>
        <w:t xml:space="preserve"> into pitch blackness.</w:t>
      </w:r>
    </w:p>
    <w:p w14:paraId="5B8BE485" w14:textId="1B9D43D3" w:rsidR="00384F3C" w:rsidRPr="003B4C00" w:rsidRDefault="00384F3C" w:rsidP="00384F3C">
      <w:r w:rsidRPr="003B4C00">
        <w:rPr>
          <w:b/>
        </w:rPr>
        <w:t xml:space="preserve">Effect: </w:t>
      </w:r>
      <w:r w:rsidRPr="003B4C00">
        <w:t xml:space="preserve"> You can project darkness from your body. This is not the absence of light per </w:t>
      </w:r>
      <w:r w:rsidR="00F96E69">
        <w:t>se</w:t>
      </w:r>
      <w:r w:rsidRPr="003B4C00">
        <w:t xml:space="preserve"> but a unique energy conjured from an unknown dimension.</w:t>
      </w:r>
    </w:p>
    <w:p w14:paraId="20CA9AA9" w14:textId="0669A5AD" w:rsidR="00384F3C" w:rsidRPr="003B4C00" w:rsidRDefault="00384F3C" w:rsidP="00384F3C">
      <w:r w:rsidRPr="003B4C00">
        <w:tab/>
        <w:t>With this power</w:t>
      </w:r>
      <w:r w:rsidR="00437041">
        <w:t>,</w:t>
      </w:r>
      <w:r w:rsidRPr="003B4C00">
        <w:t xml:space="preserve"> you lower the illumination (see pg</w:t>
      </w:r>
      <w:r w:rsidR="00FF3084">
        <w:t>.</w:t>
      </w:r>
      <w:r w:rsidRPr="003B4C00">
        <w:t xml:space="preserve"> XX) of the area you are in plus a number of adjacent areas equal to half your Power Score Modifier (Minimum of 1) by one step. (for example</w:t>
      </w:r>
      <w:r w:rsidR="00F96E69">
        <w:t>,</w:t>
      </w:r>
      <w:r w:rsidRPr="003B4C00">
        <w:t xml:space="preserve"> bright light to shadowy) You may further reduce the illumination by reducing the maximum number of areas you can </w:t>
      </w:r>
      <w:r w:rsidR="00F96E69">
        <w:t>affect</w:t>
      </w:r>
      <w:r w:rsidRPr="003B4C00">
        <w:t xml:space="preserve"> by 2 for each additional step. (Reducing an area from bright light to total darkness would be 2 steps</w:t>
      </w:r>
      <w:r w:rsidR="00F96E69">
        <w:t>,</w:t>
      </w:r>
      <w:r w:rsidRPr="003B4C00">
        <w:t xml:space="preserve"> reducing the number of areas you can </w:t>
      </w:r>
      <w:r w:rsidR="00B24961" w:rsidRPr="003B4C00">
        <w:t>affect</w:t>
      </w:r>
      <w:r w:rsidRPr="003B4C00">
        <w:t xml:space="preserve"> by 2)</w:t>
      </w:r>
    </w:p>
    <w:p w14:paraId="179BFECB" w14:textId="435C7796" w:rsidR="00384F3C" w:rsidRPr="003B4C00" w:rsidRDefault="00384F3C" w:rsidP="00384F3C">
      <w:r w:rsidRPr="003B4C00">
        <w:t xml:space="preserve">Any time a Power </w:t>
      </w:r>
      <w:r w:rsidR="00F96E69">
        <w:t xml:space="preserve">that produces light is brought into or activated within an area you are affecting, you must make a </w:t>
      </w:r>
      <w:r w:rsidRPr="003B4C00">
        <w:t xml:space="preserve">Power Check against a DC equal to that </w:t>
      </w:r>
      <w:r w:rsidR="00534937">
        <w:t xml:space="preserve">power’s </w:t>
      </w:r>
      <w:r w:rsidR="00534937" w:rsidRPr="003B4C00">
        <w:t>passive power DC</w:t>
      </w:r>
      <w:r w:rsidRPr="003B4C00">
        <w:t xml:space="preserve">. </w:t>
      </w:r>
      <w:r w:rsidR="00F96E69">
        <w:t>Non-powered light sources (such as flashlights) have</w:t>
      </w:r>
      <w:r w:rsidRPr="003B4C00">
        <w:t xml:space="preserve"> a DC equal to the number of areas of bright light they produce +10. If successful, the new light source increases the illumination level within its area by one step</w:t>
      </w:r>
      <w:r w:rsidR="00F96E69">
        <w:t>. Still, it can’t</w:t>
      </w:r>
      <w:r w:rsidRPr="003B4C00">
        <w:t xml:space="preserve"> penetrate beyond that, with failure resulting in the light source behaving normally within </w:t>
      </w:r>
      <w:r w:rsidR="00FF3084">
        <w:t xml:space="preserve">its </w:t>
      </w:r>
      <w:r w:rsidRPr="003B4C00">
        <w:t xml:space="preserve">area </w:t>
      </w:r>
      <w:r w:rsidR="00F96E69">
        <w:t>and affecting</w:t>
      </w:r>
      <w:r w:rsidRPr="003B4C00">
        <w:t xml:space="preserve"> only 1 area beyond that.</w:t>
      </w:r>
    </w:p>
    <w:p w14:paraId="568A6A77" w14:textId="77777777" w:rsidR="00384F3C" w:rsidRPr="003B4C00" w:rsidRDefault="00384F3C" w:rsidP="00384F3C"/>
    <w:p w14:paraId="17234454" w14:textId="073068B0" w:rsidR="00384F3C" w:rsidRPr="003B4C00" w:rsidRDefault="00384F3C" w:rsidP="00384F3C">
      <w:r w:rsidRPr="003B4C00">
        <w:t>Interestingly</w:t>
      </w:r>
      <w:r w:rsidR="00F96E69">
        <w:t xml:space="preserve">, this power also grants you the ability to see perfectly through your darkness, as if </w:t>
      </w:r>
      <w:r w:rsidR="00F96E69">
        <w:lastRenderedPageBreak/>
        <w:t xml:space="preserve">you possessed the power of </w:t>
      </w:r>
      <w:r w:rsidRPr="003B4C00">
        <w:t xml:space="preserve">Super Sense at an equal Power Score. </w:t>
      </w:r>
    </w:p>
    <w:p w14:paraId="3F010FF9" w14:textId="77777777" w:rsidR="00384F3C" w:rsidRPr="003B4C00" w:rsidRDefault="00384F3C" w:rsidP="00384F3C"/>
    <w:p w14:paraId="26CEABE9" w14:textId="5CE631EE" w:rsidR="00384F3C" w:rsidRPr="003B4C00" w:rsidRDefault="00384F3C" w:rsidP="00384F3C">
      <w:r w:rsidRPr="003B4C00">
        <w:rPr>
          <w:b/>
        </w:rPr>
        <w:t>Special (</w:t>
      </w:r>
      <w:r w:rsidR="00FF3084">
        <w:rPr>
          <w:b/>
        </w:rPr>
        <w:t>Access</w:t>
      </w:r>
      <w:r w:rsidRPr="003B4C00">
        <w:rPr>
          <w:b/>
        </w:rPr>
        <w:t xml:space="preserve">): </w:t>
      </w:r>
      <w:r w:rsidRPr="003B4C00">
        <w:t xml:space="preserve">You may learn Elemental/Energy Manipulation (Darkness), allowing you to shape the darkness you generate into a physical form. You may also learn a special kind of Super Sense (Darkness Sense) that would allow you to see within the darkness effects of others </w:t>
      </w:r>
      <w:r w:rsidR="00F96E69">
        <w:t>and</w:t>
      </w:r>
      <w:r w:rsidRPr="003B4C00">
        <w:t xml:space="preserve"> listen into the areas of any area you </w:t>
      </w:r>
      <w:r w:rsidR="00437041">
        <w:t>are a</w:t>
      </w:r>
      <w:r w:rsidRPr="003B4C00">
        <w:t>ffecting with your power. Unless you possess the Darkness power, you may</w:t>
      </w:r>
      <w:r w:rsidRPr="003B4C00">
        <w:rPr>
          <w:i/>
        </w:rPr>
        <w:t xml:space="preserve"> not</w:t>
      </w:r>
      <w:r w:rsidRPr="003B4C00">
        <w:t xml:space="preserve"> acquire Elemental/Energy Manipulation (Darkness) or Super Sense (Darkness Sense)</w:t>
      </w:r>
    </w:p>
    <w:p w14:paraId="61A5C510" w14:textId="77777777" w:rsidR="00384F3C" w:rsidRPr="003B4C00" w:rsidRDefault="00384F3C" w:rsidP="00384F3C"/>
    <w:p w14:paraId="2F85D23A" w14:textId="77777777" w:rsidR="00384F3C" w:rsidRPr="003B4C00" w:rsidRDefault="00384F3C" w:rsidP="00384F3C">
      <w:pPr>
        <w:rPr>
          <w:b/>
        </w:rPr>
      </w:pPr>
      <w:r w:rsidRPr="003B4C00">
        <w:rPr>
          <w:b/>
        </w:rPr>
        <w:t xml:space="preserve">Power Stunts:  </w:t>
      </w:r>
    </w:p>
    <w:p w14:paraId="3BDEC5A0" w14:textId="77777777" w:rsidR="00384F3C" w:rsidRPr="003B4C00" w:rsidRDefault="00384F3C" w:rsidP="00384F3C">
      <w:r w:rsidRPr="003B4C00">
        <w:rPr>
          <w:i/>
        </w:rPr>
        <w:t xml:space="preserve">Emulated Power: </w:t>
      </w:r>
      <w:r w:rsidRPr="00FF3084">
        <w:t xml:space="preserve">Energy Manipulation (Darkness), </w:t>
      </w:r>
      <w:r w:rsidRPr="00FF3084">
        <w:rPr>
          <w:rFonts w:eastAsiaTheme="minorHAnsi"/>
          <w:color w:val="231F20"/>
          <w:sz w:val="22"/>
          <w:szCs w:val="22"/>
        </w:rPr>
        <w:t xml:space="preserve">Environmental Manipulation (shadows), </w:t>
      </w:r>
      <w:r w:rsidRPr="00FF3084">
        <w:t>Super Sense (Darkness Sense)</w:t>
      </w:r>
    </w:p>
    <w:p w14:paraId="6C505AB2" w14:textId="77777777" w:rsidR="00384F3C" w:rsidRPr="003B4C00" w:rsidRDefault="00384F3C" w:rsidP="00384F3C"/>
    <w:p w14:paraId="61B45B1E" w14:textId="77777777" w:rsidR="00384F3C" w:rsidRPr="003B4C00" w:rsidRDefault="00384F3C" w:rsidP="00384F3C">
      <w:pPr>
        <w:pStyle w:val="Heading3"/>
      </w:pPr>
      <w:r w:rsidRPr="003B4C00">
        <w:t xml:space="preserve">&lt;h3&gt;Deflection </w:t>
      </w:r>
    </w:p>
    <w:p w14:paraId="5F1882DC" w14:textId="77777777" w:rsidR="00384F3C" w:rsidRPr="003B4C00" w:rsidRDefault="00384F3C" w:rsidP="00384F3C">
      <w:r w:rsidRPr="003B4C00">
        <w:t xml:space="preserve">Continuous </w:t>
      </w:r>
    </w:p>
    <w:p w14:paraId="4A612084" w14:textId="77777777" w:rsidR="00384F3C" w:rsidRPr="003B4C00" w:rsidRDefault="00384F3C" w:rsidP="00384F3C">
      <w:r w:rsidRPr="003B4C00">
        <w:rPr>
          <w:b/>
        </w:rPr>
        <w:t>Primary Attribute:</w:t>
      </w:r>
      <w:r w:rsidRPr="003B4C00">
        <w:t xml:space="preserve"> Strength or Dexterity</w:t>
      </w:r>
    </w:p>
    <w:p w14:paraId="0405B93D" w14:textId="3A7851C3" w:rsidR="00B24961" w:rsidRPr="00B24961" w:rsidRDefault="00B24961" w:rsidP="00384F3C">
      <w:r>
        <w:rPr>
          <w:b/>
        </w:rPr>
        <w:t xml:space="preserve">Action: </w:t>
      </w:r>
      <w:r>
        <w:t>Reaction</w:t>
      </w:r>
    </w:p>
    <w:p w14:paraId="0B2945B1" w14:textId="752ABF9C" w:rsidR="00384F3C" w:rsidRPr="003B4C00" w:rsidRDefault="00384F3C" w:rsidP="00384F3C">
      <w:r w:rsidRPr="003B4C00">
        <w:rPr>
          <w:b/>
        </w:rPr>
        <w:t>Burnout:</w:t>
      </w:r>
      <w:r w:rsidRPr="003B4C00">
        <w:t xml:space="preserve"> 3 each attack deflected</w:t>
      </w:r>
    </w:p>
    <w:p w14:paraId="496353B1" w14:textId="77777777" w:rsidR="00384F3C" w:rsidRPr="003B4C00" w:rsidRDefault="00384F3C" w:rsidP="00384F3C">
      <w:pPr>
        <w:rPr>
          <w:i/>
        </w:rPr>
      </w:pPr>
      <w:r w:rsidRPr="003B4C00">
        <w:rPr>
          <w:i/>
        </w:rPr>
        <w:t xml:space="preserve">You can knock away incoming attacks. </w:t>
      </w:r>
    </w:p>
    <w:p w14:paraId="028E9694" w14:textId="1948698D" w:rsidR="00384F3C" w:rsidRPr="003B4C00" w:rsidRDefault="00384F3C" w:rsidP="00384F3C">
      <w:r w:rsidRPr="003B4C00">
        <w:rPr>
          <w:b/>
        </w:rPr>
        <w:t>Effect:</w:t>
      </w:r>
      <w:r w:rsidRPr="003B4C00">
        <w:t xml:space="preserve"> </w:t>
      </w:r>
      <w:r w:rsidR="00ED5436">
        <w:t xml:space="preserve">When </w:t>
      </w:r>
      <w:r w:rsidRPr="003B4C00">
        <w:t xml:space="preserve">you are the target of a </w:t>
      </w:r>
      <w:r w:rsidRPr="00502F5D">
        <w:t>ranged attack</w:t>
      </w:r>
      <w:r w:rsidR="00437041">
        <w:t>,</w:t>
      </w:r>
      <w:r w:rsidRPr="00502F5D">
        <w:t xml:space="preserve"> you may make</w:t>
      </w:r>
      <w:r w:rsidR="00430341">
        <w:t xml:space="preserve"> </w:t>
      </w:r>
      <w:r w:rsidRPr="00502F5D">
        <w:t>Power Check and compare the result to the result of the attack roll against you. If you are successful, you deflect away damage equal to your power score</w:t>
      </w:r>
      <w:r w:rsidR="00B24961">
        <w:t xml:space="preserve">; you take any damage remaining, </w:t>
      </w:r>
      <w:r w:rsidR="00F96E69">
        <w:t xml:space="preserve">which </w:t>
      </w:r>
      <w:r w:rsidR="00FF3084">
        <w:t>DR may further reduce</w:t>
      </w:r>
      <w:r w:rsidR="00B24961">
        <w:t>.</w:t>
      </w:r>
    </w:p>
    <w:p w14:paraId="3333671C" w14:textId="77777777" w:rsidR="00384F3C" w:rsidRPr="003B4C00" w:rsidRDefault="00384F3C" w:rsidP="00384F3C"/>
    <w:p w14:paraId="5607719E" w14:textId="77777777" w:rsidR="00384F3C" w:rsidRPr="003B4C00" w:rsidRDefault="00384F3C" w:rsidP="00384F3C">
      <w:pPr>
        <w:rPr>
          <w:b/>
        </w:rPr>
      </w:pPr>
      <w:r w:rsidRPr="003B4C00">
        <w:rPr>
          <w:b/>
        </w:rPr>
        <w:t xml:space="preserve">Special (Unique Power Modifications): </w:t>
      </w:r>
    </w:p>
    <w:p w14:paraId="769EA013" w14:textId="28367EAF" w:rsidR="00384F3C" w:rsidRPr="00ED5436" w:rsidRDefault="00B24961" w:rsidP="00384F3C">
      <w:r w:rsidRPr="00ED5436">
        <w:rPr>
          <w:i/>
        </w:rPr>
        <w:t>Limited Defection (+2/+6):</w:t>
      </w:r>
      <w:r w:rsidRPr="00ED5436">
        <w:t xml:space="preserve"> </w:t>
      </w:r>
      <w:r w:rsidR="00384F3C" w:rsidRPr="00ED5436">
        <w:t xml:space="preserve">You can use this Flaw to define what you can deflect. </w:t>
      </w:r>
      <w:r w:rsidR="00ED5436">
        <w:t>D</w:t>
      </w:r>
      <w:r w:rsidR="00384F3C" w:rsidRPr="00ED5436">
        <w:t xml:space="preserve">eflect bullets would be worth +2 (everyone has bullets), while if you can only deflect laser beams, such a flaw may be worth +6. </w:t>
      </w:r>
    </w:p>
    <w:p w14:paraId="3E6FE566" w14:textId="77777777" w:rsidR="00384F3C" w:rsidRPr="003B4C00" w:rsidRDefault="00384F3C" w:rsidP="00384F3C"/>
    <w:p w14:paraId="65C0547E" w14:textId="77777777" w:rsidR="00384F3C" w:rsidRPr="003B4C00" w:rsidRDefault="00384F3C" w:rsidP="00384F3C">
      <w:pPr>
        <w:rPr>
          <w:b/>
        </w:rPr>
      </w:pPr>
      <w:r w:rsidRPr="003B4C00">
        <w:rPr>
          <w:b/>
        </w:rPr>
        <w:t xml:space="preserve">Power Stunts: </w:t>
      </w:r>
    </w:p>
    <w:p w14:paraId="1E7648D5" w14:textId="77777777" w:rsidR="00384F3C" w:rsidRPr="003B4C00" w:rsidRDefault="00384F3C" w:rsidP="00384F3C">
      <w:r w:rsidRPr="003B4C00">
        <w:rPr>
          <w:i/>
        </w:rPr>
        <w:t>Power Trick:</w:t>
      </w:r>
      <w:r w:rsidRPr="003B4C00">
        <w:t xml:space="preserve"> Reflection</w:t>
      </w:r>
    </w:p>
    <w:p w14:paraId="3AD4CBCD" w14:textId="77777777" w:rsidR="00384F3C" w:rsidRPr="003B4C00" w:rsidRDefault="00384F3C" w:rsidP="00384F3C">
      <w:r w:rsidRPr="003B4C00">
        <w:br/>
        <w:t>&lt;Side Bar&gt;</w:t>
      </w:r>
    </w:p>
    <w:p w14:paraId="109B48B3" w14:textId="77777777" w:rsidR="00384F3C" w:rsidRPr="003B4C00" w:rsidRDefault="00384F3C" w:rsidP="00384F3C">
      <w:pPr>
        <w:pStyle w:val="Heading3"/>
      </w:pPr>
      <w:r w:rsidRPr="003B4C00">
        <w:t xml:space="preserve">Power Trick:  Reflection </w:t>
      </w:r>
    </w:p>
    <w:p w14:paraId="6A8CF87F" w14:textId="78D5C4A7" w:rsidR="00FF3084" w:rsidRPr="003B4C00" w:rsidRDefault="00384F3C" w:rsidP="00384F3C">
      <w:r w:rsidRPr="003B4C00">
        <w:rPr>
          <w:b/>
        </w:rPr>
        <w:t xml:space="preserve">Powers: </w:t>
      </w:r>
      <w:r w:rsidRPr="003B4C00">
        <w:t xml:space="preserve">Deflection </w:t>
      </w:r>
    </w:p>
    <w:p w14:paraId="4A644AD8" w14:textId="77777777" w:rsidR="00384F3C" w:rsidRPr="003B4C00" w:rsidRDefault="00384F3C" w:rsidP="00384F3C">
      <w:pPr>
        <w:rPr>
          <w:b/>
        </w:rPr>
      </w:pPr>
      <w:r w:rsidRPr="003B4C00">
        <w:rPr>
          <w:b/>
        </w:rPr>
        <w:t>Cost:</w:t>
      </w:r>
      <w:r w:rsidRPr="003B4C00">
        <w:t xml:space="preserve"> +5 Burnout</w:t>
      </w:r>
    </w:p>
    <w:p w14:paraId="04982194" w14:textId="77777777" w:rsidR="00384F3C" w:rsidRPr="003B4C00" w:rsidRDefault="00384F3C" w:rsidP="00384F3C">
      <w:r w:rsidRPr="003B4C00">
        <w:rPr>
          <w:b/>
        </w:rPr>
        <w:t xml:space="preserve">Attack: </w:t>
      </w:r>
      <w:r w:rsidRPr="003B4C00">
        <w:t>Avoidance</w:t>
      </w:r>
    </w:p>
    <w:p w14:paraId="5B4CEDD3" w14:textId="5113617B" w:rsidR="00384F3C" w:rsidRPr="003B4C00" w:rsidRDefault="00384F3C" w:rsidP="00384F3C">
      <w:r w:rsidRPr="003B4C00">
        <w:rPr>
          <w:b/>
        </w:rPr>
        <w:t>Effect:</w:t>
      </w:r>
      <w:r w:rsidRPr="003B4C00">
        <w:t xml:space="preserve"> When you successfully deflect an incoming attack</w:t>
      </w:r>
      <w:r w:rsidR="00FF3084">
        <w:t>,</w:t>
      </w:r>
      <w:r w:rsidRPr="003B4C00">
        <w:t xml:space="preserve"> you may reflect that damage to any creature within range of the attacking power with a successful attack roll.  </w:t>
      </w:r>
    </w:p>
    <w:p w14:paraId="314CA74C" w14:textId="77777777" w:rsidR="00384F3C" w:rsidRPr="003B4C00" w:rsidRDefault="00384F3C" w:rsidP="00384F3C">
      <w:r w:rsidRPr="003B4C00">
        <w:t>&lt;/Side Bar&gt;</w:t>
      </w:r>
      <w:r w:rsidRPr="003B4C00">
        <w:br/>
      </w:r>
    </w:p>
    <w:p w14:paraId="64BADACF" w14:textId="77777777" w:rsidR="00384F3C" w:rsidRPr="003B4C00" w:rsidRDefault="00384F3C" w:rsidP="00384F3C">
      <w:pPr>
        <w:pStyle w:val="Heading3"/>
      </w:pPr>
      <w:r w:rsidRPr="003B4C00">
        <w:t xml:space="preserve">&lt;h3&gt;Density Control </w:t>
      </w:r>
    </w:p>
    <w:p w14:paraId="6F692CFC" w14:textId="77777777" w:rsidR="00384F3C" w:rsidRPr="003B4C00" w:rsidRDefault="00384F3C" w:rsidP="00384F3C">
      <w:r w:rsidRPr="003B4C00">
        <w:t xml:space="preserve">Scene </w:t>
      </w:r>
    </w:p>
    <w:p w14:paraId="30EFAE11" w14:textId="77777777" w:rsidR="00384F3C" w:rsidRPr="003B4C00" w:rsidRDefault="00384F3C" w:rsidP="00384F3C">
      <w:r w:rsidRPr="003B4C00">
        <w:rPr>
          <w:b/>
        </w:rPr>
        <w:t>Primary Attribute:</w:t>
      </w:r>
      <w:r w:rsidRPr="003B4C00">
        <w:t xml:space="preserve"> Constitution </w:t>
      </w:r>
    </w:p>
    <w:p w14:paraId="75F59904" w14:textId="380194FD" w:rsidR="00384F3C" w:rsidRPr="003B4C00" w:rsidRDefault="00BF2639" w:rsidP="00384F3C">
      <w:r>
        <w:rPr>
          <w:b/>
        </w:rPr>
        <w:t xml:space="preserve">Action: </w:t>
      </w:r>
      <w:r>
        <w:t>Action</w:t>
      </w:r>
      <w:r w:rsidR="00384F3C" w:rsidRPr="003B4C00">
        <w:t xml:space="preserve"> </w:t>
      </w:r>
    </w:p>
    <w:p w14:paraId="69FC1C4C" w14:textId="77777777" w:rsidR="00384F3C" w:rsidRPr="003B4C00" w:rsidRDefault="00384F3C" w:rsidP="00384F3C">
      <w:r w:rsidRPr="003B4C00">
        <w:rPr>
          <w:b/>
        </w:rPr>
        <w:t>Burnout:</w:t>
      </w:r>
      <w:r w:rsidRPr="003B4C00">
        <w:t xml:space="preserve"> 5 </w:t>
      </w:r>
    </w:p>
    <w:p w14:paraId="07D6748B" w14:textId="77777777" w:rsidR="00384F3C" w:rsidRPr="003B4C00" w:rsidRDefault="00384F3C" w:rsidP="00384F3C">
      <w:pPr>
        <w:rPr>
          <w:i/>
        </w:rPr>
      </w:pPr>
      <w:r w:rsidRPr="003B4C00">
        <w:rPr>
          <w:i/>
        </w:rPr>
        <w:t xml:space="preserve">You can increase your mass, becoming physically denser and harder to hurt. </w:t>
      </w:r>
    </w:p>
    <w:p w14:paraId="49419F4F" w14:textId="6552E939" w:rsidR="00384F3C" w:rsidRPr="003B4C00" w:rsidRDefault="00384F3C" w:rsidP="00384F3C">
      <w:r w:rsidRPr="003B4C00">
        <w:rPr>
          <w:b/>
        </w:rPr>
        <w:lastRenderedPageBreak/>
        <w:t>Effect:</w:t>
      </w:r>
      <w:r w:rsidRPr="003B4C00">
        <w:t xml:space="preserve"> You may increase your mass to a level dictated by your power score (see the accompanying chart). When you do so</w:t>
      </w:r>
      <w:r w:rsidR="00FF3084">
        <w:t>, increase</w:t>
      </w:r>
      <w:r w:rsidRPr="003B4C00">
        <w:t xml:space="preserve"> your Strength by half your power score modifier</w:t>
      </w:r>
      <w:r w:rsidR="00B24961">
        <w:t>; you</w:t>
      </w:r>
      <w:r w:rsidRPr="003B4C00">
        <w:t xml:space="preserve"> gain DR equal to your power score modifier against </w:t>
      </w:r>
      <w:r w:rsidR="00AD5F50">
        <w:t>Physical damage</w:t>
      </w:r>
      <w:r w:rsidRPr="003B4C00">
        <w:t xml:space="preserve"> attacks. </w:t>
      </w:r>
    </w:p>
    <w:p w14:paraId="758976FB" w14:textId="77777777" w:rsidR="00384F3C" w:rsidRPr="003B4C00" w:rsidRDefault="00384F3C" w:rsidP="00384F3C"/>
    <w:p w14:paraId="35A680DB" w14:textId="42AC1188" w:rsidR="00384F3C" w:rsidRPr="003B4C00" w:rsidRDefault="00384F3C" w:rsidP="00384F3C">
      <w:r w:rsidRPr="003B4C00">
        <w:t xml:space="preserve">The following chart gives a rough idea of your character’s mass when purchasing Density Control. </w:t>
      </w:r>
    </w:p>
    <w:p w14:paraId="4FAA2D32" w14:textId="77777777" w:rsidR="00384F3C" w:rsidRPr="003B4C00" w:rsidRDefault="00384F3C" w:rsidP="00384F3C"/>
    <w:tbl>
      <w:tblPr>
        <w:tblStyle w:val="TableGrid"/>
        <w:tblW w:w="0" w:type="auto"/>
        <w:tblLook w:val="04A0" w:firstRow="1" w:lastRow="0" w:firstColumn="1" w:lastColumn="0" w:noHBand="0" w:noVBand="1"/>
      </w:tblPr>
      <w:tblGrid>
        <w:gridCol w:w="985"/>
        <w:gridCol w:w="8365"/>
      </w:tblGrid>
      <w:tr w:rsidR="00384F3C" w:rsidRPr="003B4C00" w14:paraId="3A2EDB56" w14:textId="77777777" w:rsidTr="00E429AF">
        <w:tc>
          <w:tcPr>
            <w:tcW w:w="9350" w:type="dxa"/>
            <w:gridSpan w:val="2"/>
          </w:tcPr>
          <w:p w14:paraId="4E94B69F" w14:textId="77777777" w:rsidR="00384F3C" w:rsidRPr="003B4C00" w:rsidRDefault="00384F3C" w:rsidP="00E429AF">
            <w:pPr>
              <w:rPr>
                <w:b/>
                <w:bCs/>
              </w:rPr>
            </w:pPr>
            <w:r w:rsidRPr="003B4C00">
              <w:rPr>
                <w:b/>
                <w:bCs/>
              </w:rPr>
              <w:t>Density Control Mass</w:t>
            </w:r>
          </w:p>
        </w:tc>
      </w:tr>
      <w:tr w:rsidR="00384F3C" w:rsidRPr="003B4C00" w14:paraId="44AF5030" w14:textId="77777777" w:rsidTr="00E429AF">
        <w:tc>
          <w:tcPr>
            <w:tcW w:w="985" w:type="dxa"/>
          </w:tcPr>
          <w:p w14:paraId="32A14976" w14:textId="77777777" w:rsidR="00384F3C" w:rsidRPr="003B4C00" w:rsidRDefault="00384F3C" w:rsidP="00E429AF">
            <w:pPr>
              <w:rPr>
                <w:b/>
              </w:rPr>
            </w:pPr>
            <w:r w:rsidRPr="003B4C00">
              <w:rPr>
                <w:b/>
              </w:rPr>
              <w:t>Power Score</w:t>
            </w:r>
          </w:p>
        </w:tc>
        <w:tc>
          <w:tcPr>
            <w:tcW w:w="8365" w:type="dxa"/>
          </w:tcPr>
          <w:p w14:paraId="708BF7D3" w14:textId="77777777" w:rsidR="00384F3C" w:rsidRPr="003B4C00" w:rsidRDefault="00384F3C" w:rsidP="00E429AF">
            <w:pPr>
              <w:rPr>
                <w:b/>
              </w:rPr>
            </w:pPr>
            <w:r w:rsidRPr="003B4C00">
              <w:rPr>
                <w:b/>
              </w:rPr>
              <w:t>Max Mass Gained</w:t>
            </w:r>
          </w:p>
        </w:tc>
      </w:tr>
      <w:tr w:rsidR="00384F3C" w:rsidRPr="003B4C00" w14:paraId="32667E81" w14:textId="77777777" w:rsidTr="00E429AF">
        <w:tc>
          <w:tcPr>
            <w:tcW w:w="985" w:type="dxa"/>
          </w:tcPr>
          <w:p w14:paraId="14A42911" w14:textId="77777777" w:rsidR="00384F3C" w:rsidRPr="003B4C00" w:rsidRDefault="00384F3C" w:rsidP="00E429AF">
            <w:r w:rsidRPr="003B4C00">
              <w:t>10-13</w:t>
            </w:r>
          </w:p>
        </w:tc>
        <w:tc>
          <w:tcPr>
            <w:tcW w:w="8365" w:type="dxa"/>
          </w:tcPr>
          <w:p w14:paraId="78C82CAA" w14:textId="77777777" w:rsidR="00384F3C" w:rsidRPr="003B4C00" w:rsidRDefault="00384F3C" w:rsidP="00E429AF">
            <w:r w:rsidRPr="003B4C00">
              <w:t xml:space="preserve">300 to 400 pounds. </w:t>
            </w:r>
          </w:p>
        </w:tc>
      </w:tr>
      <w:tr w:rsidR="00384F3C" w:rsidRPr="003B4C00" w14:paraId="0659DA6A" w14:textId="77777777" w:rsidTr="00E429AF">
        <w:tc>
          <w:tcPr>
            <w:tcW w:w="985" w:type="dxa"/>
          </w:tcPr>
          <w:p w14:paraId="210FE15F" w14:textId="77777777" w:rsidR="00384F3C" w:rsidRPr="003B4C00" w:rsidRDefault="00384F3C" w:rsidP="00E429AF">
            <w:r w:rsidRPr="003B4C00">
              <w:t>14-15</w:t>
            </w:r>
          </w:p>
        </w:tc>
        <w:tc>
          <w:tcPr>
            <w:tcW w:w="8365" w:type="dxa"/>
          </w:tcPr>
          <w:p w14:paraId="7945D06D" w14:textId="77777777" w:rsidR="00384F3C" w:rsidRPr="003B4C00" w:rsidRDefault="00384F3C" w:rsidP="00E429AF">
            <w:r w:rsidRPr="003B4C00">
              <w:t xml:space="preserve">500 to 800 pounds </w:t>
            </w:r>
          </w:p>
        </w:tc>
      </w:tr>
      <w:tr w:rsidR="00384F3C" w:rsidRPr="003B4C00" w14:paraId="2E64ABAD" w14:textId="77777777" w:rsidTr="00E429AF">
        <w:tc>
          <w:tcPr>
            <w:tcW w:w="985" w:type="dxa"/>
          </w:tcPr>
          <w:p w14:paraId="401CCEE1" w14:textId="77777777" w:rsidR="00384F3C" w:rsidRPr="003B4C00" w:rsidRDefault="00384F3C" w:rsidP="00E429AF">
            <w:r w:rsidRPr="003B4C00">
              <w:t>16-19</w:t>
            </w:r>
          </w:p>
        </w:tc>
        <w:tc>
          <w:tcPr>
            <w:tcW w:w="8365" w:type="dxa"/>
          </w:tcPr>
          <w:p w14:paraId="2C395453" w14:textId="77777777" w:rsidR="00384F3C" w:rsidRPr="003B4C00" w:rsidRDefault="00384F3C" w:rsidP="00E429AF">
            <w:r w:rsidRPr="003B4C00">
              <w:t xml:space="preserve">900 to 1,200 pounds </w:t>
            </w:r>
          </w:p>
        </w:tc>
      </w:tr>
      <w:tr w:rsidR="00384F3C" w:rsidRPr="003B4C00" w14:paraId="48E634B2" w14:textId="77777777" w:rsidTr="00E429AF">
        <w:tc>
          <w:tcPr>
            <w:tcW w:w="985" w:type="dxa"/>
          </w:tcPr>
          <w:p w14:paraId="671AD62D" w14:textId="77777777" w:rsidR="00384F3C" w:rsidRPr="003B4C00" w:rsidRDefault="00384F3C" w:rsidP="00E429AF">
            <w:r w:rsidRPr="003B4C00">
              <w:t>20-24</w:t>
            </w:r>
          </w:p>
        </w:tc>
        <w:tc>
          <w:tcPr>
            <w:tcW w:w="8365" w:type="dxa"/>
          </w:tcPr>
          <w:p w14:paraId="0B975D62" w14:textId="77777777" w:rsidR="00384F3C" w:rsidRPr="003B4C00" w:rsidRDefault="00384F3C" w:rsidP="00E429AF">
            <w:r w:rsidRPr="003B4C00">
              <w:t xml:space="preserve">1,300 to 2,400 pounds </w:t>
            </w:r>
          </w:p>
        </w:tc>
      </w:tr>
      <w:tr w:rsidR="00384F3C" w:rsidRPr="003B4C00" w14:paraId="54DFBF4F" w14:textId="77777777" w:rsidTr="00E429AF">
        <w:tc>
          <w:tcPr>
            <w:tcW w:w="985" w:type="dxa"/>
          </w:tcPr>
          <w:p w14:paraId="42805E11" w14:textId="77777777" w:rsidR="00384F3C" w:rsidRPr="003B4C00" w:rsidRDefault="00384F3C" w:rsidP="00E429AF">
            <w:r w:rsidRPr="003B4C00">
              <w:t>25-29</w:t>
            </w:r>
          </w:p>
        </w:tc>
        <w:tc>
          <w:tcPr>
            <w:tcW w:w="8365" w:type="dxa"/>
          </w:tcPr>
          <w:p w14:paraId="51A57E01" w14:textId="77777777" w:rsidR="00384F3C" w:rsidRPr="003B4C00" w:rsidRDefault="00384F3C" w:rsidP="00E429AF">
            <w:r w:rsidRPr="003B4C00">
              <w:t xml:space="preserve">2,500 to 4,800 pounds </w:t>
            </w:r>
          </w:p>
        </w:tc>
      </w:tr>
      <w:tr w:rsidR="00384F3C" w:rsidRPr="003B4C00" w14:paraId="6ED3E7F5" w14:textId="77777777" w:rsidTr="00E429AF">
        <w:tc>
          <w:tcPr>
            <w:tcW w:w="985" w:type="dxa"/>
          </w:tcPr>
          <w:p w14:paraId="26BB1676" w14:textId="77777777" w:rsidR="00384F3C" w:rsidRPr="003B4C00" w:rsidRDefault="00384F3C" w:rsidP="00E429AF">
            <w:r w:rsidRPr="003B4C00">
              <w:t>30-34</w:t>
            </w:r>
          </w:p>
        </w:tc>
        <w:tc>
          <w:tcPr>
            <w:tcW w:w="8365" w:type="dxa"/>
          </w:tcPr>
          <w:p w14:paraId="725981C2" w14:textId="77777777" w:rsidR="00384F3C" w:rsidRPr="003B4C00" w:rsidRDefault="00384F3C" w:rsidP="00E429AF">
            <w:r w:rsidRPr="003B4C00">
              <w:t xml:space="preserve">4,900 to 9,600 pounds </w:t>
            </w:r>
          </w:p>
        </w:tc>
      </w:tr>
      <w:tr w:rsidR="00384F3C" w:rsidRPr="003B4C00" w14:paraId="744974FB" w14:textId="77777777" w:rsidTr="00E429AF">
        <w:tc>
          <w:tcPr>
            <w:tcW w:w="985" w:type="dxa"/>
          </w:tcPr>
          <w:p w14:paraId="5276A534" w14:textId="77777777" w:rsidR="00384F3C" w:rsidRPr="003B4C00" w:rsidRDefault="00384F3C" w:rsidP="00E429AF">
            <w:r w:rsidRPr="003B4C00">
              <w:t>35-39</w:t>
            </w:r>
          </w:p>
        </w:tc>
        <w:tc>
          <w:tcPr>
            <w:tcW w:w="8365" w:type="dxa"/>
          </w:tcPr>
          <w:p w14:paraId="2CAC97D4" w14:textId="77777777" w:rsidR="00384F3C" w:rsidRPr="003B4C00" w:rsidRDefault="00384F3C" w:rsidP="00E429AF">
            <w:r w:rsidRPr="003B4C00">
              <w:t xml:space="preserve">9,700 to 19,200 pounds </w:t>
            </w:r>
          </w:p>
        </w:tc>
      </w:tr>
      <w:tr w:rsidR="00384F3C" w:rsidRPr="003B4C00" w14:paraId="5FF33791" w14:textId="77777777" w:rsidTr="00E429AF">
        <w:tc>
          <w:tcPr>
            <w:tcW w:w="985" w:type="dxa"/>
          </w:tcPr>
          <w:p w14:paraId="4119C0A3" w14:textId="77777777" w:rsidR="00384F3C" w:rsidRPr="003B4C00" w:rsidRDefault="00384F3C" w:rsidP="00E429AF">
            <w:r w:rsidRPr="003B4C00">
              <w:t>40-44</w:t>
            </w:r>
          </w:p>
        </w:tc>
        <w:tc>
          <w:tcPr>
            <w:tcW w:w="8365" w:type="dxa"/>
          </w:tcPr>
          <w:p w14:paraId="14000602" w14:textId="77777777" w:rsidR="00384F3C" w:rsidRPr="003B4C00" w:rsidRDefault="00384F3C" w:rsidP="00E429AF">
            <w:r w:rsidRPr="003B4C00">
              <w:t xml:space="preserve">19,300 to 38,400 pounds </w:t>
            </w:r>
          </w:p>
        </w:tc>
      </w:tr>
      <w:tr w:rsidR="00384F3C" w:rsidRPr="003B4C00" w14:paraId="5324EBF6" w14:textId="77777777" w:rsidTr="00E429AF">
        <w:tc>
          <w:tcPr>
            <w:tcW w:w="985" w:type="dxa"/>
          </w:tcPr>
          <w:p w14:paraId="10A7A266" w14:textId="77777777" w:rsidR="00384F3C" w:rsidRPr="003B4C00" w:rsidRDefault="00384F3C" w:rsidP="00E429AF">
            <w:r w:rsidRPr="003B4C00">
              <w:t>45-49</w:t>
            </w:r>
          </w:p>
        </w:tc>
        <w:tc>
          <w:tcPr>
            <w:tcW w:w="8365" w:type="dxa"/>
          </w:tcPr>
          <w:p w14:paraId="0A0DEC0A" w14:textId="77777777" w:rsidR="00384F3C" w:rsidRPr="003B4C00" w:rsidRDefault="00384F3C" w:rsidP="00E429AF">
            <w:r w:rsidRPr="003B4C00">
              <w:t xml:space="preserve">38,500 to 76,800 pounds </w:t>
            </w:r>
          </w:p>
        </w:tc>
      </w:tr>
      <w:tr w:rsidR="00384F3C" w:rsidRPr="003B4C00" w14:paraId="2A429EA2" w14:textId="77777777" w:rsidTr="00E429AF">
        <w:tc>
          <w:tcPr>
            <w:tcW w:w="985" w:type="dxa"/>
          </w:tcPr>
          <w:p w14:paraId="4A7D1C46" w14:textId="77777777" w:rsidR="00384F3C" w:rsidRPr="003B4C00" w:rsidRDefault="00384F3C" w:rsidP="00E429AF">
            <w:r w:rsidRPr="003B4C00">
              <w:t>50+</w:t>
            </w:r>
          </w:p>
        </w:tc>
        <w:tc>
          <w:tcPr>
            <w:tcW w:w="8365" w:type="dxa"/>
          </w:tcPr>
          <w:p w14:paraId="3CB29673" w14:textId="77777777" w:rsidR="00384F3C" w:rsidRPr="003B4C00" w:rsidRDefault="00384F3C" w:rsidP="00E429AF">
            <w:r w:rsidRPr="003B4C00">
              <w:t xml:space="preserve">76,900 to 153,600 pounds </w:t>
            </w:r>
          </w:p>
        </w:tc>
      </w:tr>
    </w:tbl>
    <w:p w14:paraId="58CC730F" w14:textId="77777777" w:rsidR="00384F3C" w:rsidRPr="003B4C00" w:rsidRDefault="00384F3C" w:rsidP="00384F3C"/>
    <w:p w14:paraId="3666E7DB" w14:textId="5C94EA1E" w:rsidR="00384F3C" w:rsidRPr="00FE2C9B" w:rsidRDefault="00384F3C" w:rsidP="00384F3C">
      <w:pPr>
        <w:rPr>
          <w:color w:val="FF0000"/>
        </w:rPr>
      </w:pPr>
      <w:r w:rsidRPr="003B4C00">
        <w:rPr>
          <w:b/>
        </w:rPr>
        <w:t>Note:</w:t>
      </w:r>
      <w:r w:rsidRPr="003B4C00">
        <w:t xml:space="preserve"> Becoming supermassive on certain surfaces may result in your crashing right through the floor. At the end of every turn</w:t>
      </w:r>
      <w:r w:rsidR="00FF3084">
        <w:t xml:space="preserve">, roll your modified Strength Attribute Die and Power Score Die and </w:t>
      </w:r>
      <w:r w:rsidR="00FF3084" w:rsidRPr="00B65CE2">
        <w:t>apply the result against the Material Strength of the floor; if you surpass the amount of Hits on</w:t>
      </w:r>
      <w:r w:rsidRPr="00B65CE2">
        <w:t xml:space="preserve"> the surface you’re walking on</w:t>
      </w:r>
      <w:r w:rsidR="00411E09" w:rsidRPr="00B65CE2">
        <w:t>,</w:t>
      </w:r>
      <w:r w:rsidRPr="00B65CE2">
        <w:t xml:space="preserve"> you fall through the floor. </w:t>
      </w:r>
      <w:r w:rsidR="00FE2C9B" w:rsidRPr="00B65CE2">
        <w:t xml:space="preserve">See </w:t>
      </w:r>
      <w:r w:rsidR="00FE2C9B" w:rsidRPr="00B65CE2">
        <w:rPr>
          <w:rFonts w:eastAsia="NewcomenBlack"/>
        </w:rPr>
        <w:t>Attacking and Destroying Objects</w:t>
      </w:r>
      <w:r w:rsidR="00FE2C9B" w:rsidRPr="00B65CE2">
        <w:t xml:space="preserve"> pg</w:t>
      </w:r>
      <w:r w:rsidR="00FF3084" w:rsidRPr="00B65CE2">
        <w:t>.</w:t>
      </w:r>
      <w:r w:rsidR="00FE2C9B" w:rsidRPr="00B65CE2">
        <w:t xml:space="preserve"> XX</w:t>
      </w:r>
    </w:p>
    <w:p w14:paraId="24D99B7F" w14:textId="77777777" w:rsidR="00384F3C" w:rsidRPr="003B4C00" w:rsidRDefault="00384F3C" w:rsidP="00384F3C"/>
    <w:p w14:paraId="4B2F0FEF" w14:textId="77777777" w:rsidR="00384F3C" w:rsidRPr="003B4C00" w:rsidRDefault="00384F3C" w:rsidP="00384F3C">
      <w:pPr>
        <w:pStyle w:val="Heading3"/>
      </w:pPr>
      <w:r w:rsidRPr="003B4C00">
        <w:t>&lt;h3&gt;Duplicate</w:t>
      </w:r>
    </w:p>
    <w:p w14:paraId="67831186" w14:textId="77777777" w:rsidR="00384F3C" w:rsidRPr="003B4C00" w:rsidRDefault="00384F3C" w:rsidP="00384F3C">
      <w:r w:rsidRPr="003B4C00">
        <w:t xml:space="preserve">Scene (or special, see below) </w:t>
      </w:r>
    </w:p>
    <w:p w14:paraId="2A442962" w14:textId="77777777" w:rsidR="00384F3C" w:rsidRPr="003B4C00" w:rsidRDefault="00384F3C" w:rsidP="00384F3C">
      <w:r w:rsidRPr="003B4C00">
        <w:rPr>
          <w:b/>
        </w:rPr>
        <w:t>Primary Ability:</w:t>
      </w:r>
      <w:r w:rsidRPr="003B4C00">
        <w:t xml:space="preserve"> Charisma</w:t>
      </w:r>
    </w:p>
    <w:p w14:paraId="13F45711" w14:textId="5B09CA62" w:rsidR="00384F3C" w:rsidRPr="003B4C00" w:rsidRDefault="00384F3C" w:rsidP="00384F3C">
      <w:r w:rsidRPr="003B4C00">
        <w:rPr>
          <w:b/>
        </w:rPr>
        <w:t xml:space="preserve">Action:  </w:t>
      </w:r>
      <w:r w:rsidR="00BF2639">
        <w:t>Action</w:t>
      </w:r>
    </w:p>
    <w:p w14:paraId="1FBCDF13" w14:textId="430CD575" w:rsidR="00384F3C" w:rsidRPr="003B4C00" w:rsidRDefault="00384F3C" w:rsidP="00384F3C">
      <w:r w:rsidRPr="003B4C00">
        <w:rPr>
          <w:b/>
        </w:rPr>
        <w:t>Burnout:</w:t>
      </w:r>
      <w:r w:rsidRPr="003B4C00">
        <w:t xml:space="preserve"> </w:t>
      </w:r>
      <w:r w:rsidR="00BF2639">
        <w:t>8</w:t>
      </w:r>
    </w:p>
    <w:p w14:paraId="2BC6A2B6" w14:textId="77777777" w:rsidR="00384F3C" w:rsidRPr="003B4C00" w:rsidRDefault="00384F3C" w:rsidP="00384F3C">
      <w:pPr>
        <w:rPr>
          <w:i/>
        </w:rPr>
      </w:pPr>
      <w:r w:rsidRPr="003B4C00">
        <w:rPr>
          <w:i/>
        </w:rPr>
        <w:t>There are more of you. This power allows you to do the work of two men. Or ten!</w:t>
      </w:r>
    </w:p>
    <w:p w14:paraId="7E5CEC8A" w14:textId="0677546E" w:rsidR="00384F3C" w:rsidRPr="003B4C00" w:rsidRDefault="00384F3C" w:rsidP="00384F3C">
      <w:r w:rsidRPr="003B4C00">
        <w:rPr>
          <w:b/>
        </w:rPr>
        <w:t xml:space="preserve">Effect: </w:t>
      </w:r>
      <w:r w:rsidRPr="0035720C">
        <w:t xml:space="preserve">You can create an identical copy of yourself. While capable of independent thought, you and your copy usually work in tandem with each other. Each </w:t>
      </w:r>
      <w:r w:rsidR="00ED5436" w:rsidRPr="0035720C">
        <w:t xml:space="preserve">dup </w:t>
      </w:r>
      <w:r w:rsidRPr="0035720C">
        <w:t xml:space="preserve">has </w:t>
      </w:r>
      <w:r w:rsidR="00ED5436" w:rsidRPr="0035720C">
        <w:t xml:space="preserve">all your </w:t>
      </w:r>
      <w:r w:rsidRPr="0035720C">
        <w:t>characteristics</w:t>
      </w:r>
      <w:r w:rsidR="00ED5436" w:rsidRPr="0035720C">
        <w:t xml:space="preserve"> but none of your gear (except clothing). Also, dubs don’t have a burnout threshold, so they </w:t>
      </w:r>
      <w:r w:rsidR="0053474F" w:rsidRPr="0035720C">
        <w:t>cannot</w:t>
      </w:r>
      <w:r w:rsidR="00ED5436" w:rsidRPr="0035720C">
        <w:t xml:space="preserve"> use any power with a burnout cost. </w:t>
      </w:r>
      <w:r w:rsidRPr="0035720C">
        <w:t xml:space="preserve">Each dup has stamina equal to your power score, possesses one wound, and </w:t>
      </w:r>
      <w:r w:rsidR="00ED5436" w:rsidRPr="0035720C">
        <w:t>can</w:t>
      </w:r>
      <w:r w:rsidRPr="0035720C">
        <w:t xml:space="preserve"> telepathically communicate with you</w:t>
      </w:r>
      <w:r w:rsidR="00ED5436" w:rsidRPr="0035720C">
        <w:t xml:space="preserve"> and each other</w:t>
      </w:r>
      <w:r w:rsidRPr="0035720C">
        <w:t xml:space="preserve"> within a number of miles equal to your power score modifier</w:t>
      </w:r>
      <w:r w:rsidR="0019044C" w:rsidRPr="0035720C">
        <w:t xml:space="preserve"> (min of 1)</w:t>
      </w:r>
      <w:r w:rsidRPr="0035720C">
        <w:t xml:space="preserve">. </w:t>
      </w:r>
    </w:p>
    <w:p w14:paraId="4DEB74D3" w14:textId="7438125B" w:rsidR="00384F3C" w:rsidRPr="003B4C00" w:rsidRDefault="00384F3C" w:rsidP="00384F3C">
      <w:r w:rsidRPr="003B4C00">
        <w:t>When you activate this power</w:t>
      </w:r>
      <w:r w:rsidR="00CF0E99">
        <w:t>,</w:t>
      </w:r>
      <w:r w:rsidRPr="003B4C00">
        <w:t xml:space="preserve"> you create a number of dups equal to half your power score modifier (minimum of 1) and may dismiss them at any time as a bonus action. Any time one of these dups “</w:t>
      </w:r>
      <w:r w:rsidR="00FF3084">
        <w:t>pops</w:t>
      </w:r>
      <w:r w:rsidRPr="003B4C00">
        <w:t>” out of existence due to being butchered</w:t>
      </w:r>
      <w:r w:rsidR="00B24961">
        <w:t>,</w:t>
      </w:r>
      <w:r w:rsidRPr="003B4C00">
        <w:t xml:space="preserve"> it causes a psionic bio-feedback loop</w:t>
      </w:r>
      <w:r w:rsidR="00ED5436">
        <w:t>, leaving</w:t>
      </w:r>
      <w:r w:rsidRPr="003B4C00">
        <w:t xml:space="preserve"> you and any remaining dups shaken (See combat, pg. XX) until the beginning of your next turn. </w:t>
      </w:r>
    </w:p>
    <w:p w14:paraId="5CEDA4E2" w14:textId="356B1A3F" w:rsidR="00384F3C" w:rsidRPr="003B4C00" w:rsidRDefault="00384F3C" w:rsidP="00384F3C">
      <w:r w:rsidRPr="003B4C00">
        <w:t xml:space="preserve">At the end of the scene, all duplicates instantly recombine with you, regardless of range; you gain all of your </w:t>
      </w:r>
      <w:r w:rsidR="00B24961">
        <w:t>dup’s</w:t>
      </w:r>
      <w:r w:rsidRPr="003B4C00">
        <w:t xml:space="preserve"> memories</w:t>
      </w:r>
      <w:r w:rsidR="00B24961">
        <w:t xml:space="preserve">. </w:t>
      </w:r>
    </w:p>
    <w:p w14:paraId="23DB50F6" w14:textId="6E6FDE35" w:rsidR="00384F3C" w:rsidRPr="00B65CE2" w:rsidRDefault="00384F3C" w:rsidP="00384F3C">
      <w:r w:rsidRPr="00B65CE2">
        <w:lastRenderedPageBreak/>
        <w:t>I</w:t>
      </w:r>
      <w:r w:rsidR="00ED5436" w:rsidRPr="00B65CE2">
        <w:t>f one of your dups is</w:t>
      </w:r>
      <w:r w:rsidRPr="00B65CE2">
        <w:t xml:space="preserve"> </w:t>
      </w:r>
      <w:proofErr w:type="spellStart"/>
      <w:r w:rsidRPr="00B65CE2">
        <w:t>Z’d</w:t>
      </w:r>
      <w:proofErr w:type="spellEnd"/>
      <w:r w:rsidRPr="00B65CE2">
        <w:t xml:space="preserve">, it will not recombine automatically as it has been substantially changed. However, </w:t>
      </w:r>
      <w:r w:rsidR="000D11A0" w:rsidRPr="00B65CE2">
        <w:t>until it is destroyed,</w:t>
      </w:r>
      <w:r w:rsidR="00FE2C9B" w:rsidRPr="00B65CE2">
        <w:t xml:space="preserve"> your Burnout Threshold is reduced by 10, and</w:t>
      </w:r>
      <w:r w:rsidR="000D11A0" w:rsidRPr="00B65CE2">
        <w:t xml:space="preserve"> </w:t>
      </w:r>
      <w:r w:rsidRPr="00B65CE2">
        <w:t>it will continue to count as a dup</w:t>
      </w:r>
      <w:r w:rsidR="000D11A0" w:rsidRPr="00B65CE2">
        <w:t>licate</w:t>
      </w:r>
      <w:r w:rsidRPr="00B65CE2">
        <w:t xml:space="preserve"> you created, although you no longer have any control over </w:t>
      </w:r>
      <w:r w:rsidR="000D11A0" w:rsidRPr="00B65CE2">
        <w:t>it.</w:t>
      </w:r>
      <w:r w:rsidR="00FE2C9B" w:rsidRPr="00B65CE2">
        <w:t xml:space="preserve"> </w:t>
      </w:r>
    </w:p>
    <w:p w14:paraId="2FBDC58F" w14:textId="41370BF6" w:rsidR="00384F3C" w:rsidRPr="00B65CE2" w:rsidRDefault="00B24961" w:rsidP="00384F3C">
      <w:r w:rsidRPr="00B65CE2">
        <w:t>Alternatively</w:t>
      </w:r>
      <w:r w:rsidR="00384F3C" w:rsidRPr="00B65CE2">
        <w:t>, you may create a single dup</w:t>
      </w:r>
      <w:r w:rsidRPr="00B65CE2">
        <w:t>,</w:t>
      </w:r>
      <w:r w:rsidR="00384F3C" w:rsidRPr="00B65CE2">
        <w:t xml:space="preserve"> which may be kept in existence for an indefinite amount of time. As long as that dup </w:t>
      </w:r>
      <w:r w:rsidR="00ED5436" w:rsidRPr="00B65CE2">
        <w:t>exists</w:t>
      </w:r>
      <w:r w:rsidRPr="00B65CE2">
        <w:t>,</w:t>
      </w:r>
      <w:r w:rsidR="00384F3C" w:rsidRPr="00B65CE2">
        <w:t xml:space="preserve"> you cannot access this power, and your Burnout Threshold is reduced by 10.    </w:t>
      </w:r>
    </w:p>
    <w:p w14:paraId="1E50D0C6" w14:textId="77777777" w:rsidR="00384F3C" w:rsidRPr="003B4C00" w:rsidRDefault="00384F3C" w:rsidP="00384F3C"/>
    <w:p w14:paraId="1D65FCE5" w14:textId="77777777" w:rsidR="00384F3C" w:rsidRPr="003B4C00" w:rsidRDefault="00384F3C" w:rsidP="00384F3C">
      <w:pPr>
        <w:rPr>
          <w:b/>
        </w:rPr>
      </w:pPr>
      <w:r w:rsidRPr="003B4C00">
        <w:rPr>
          <w:b/>
        </w:rPr>
        <w:t xml:space="preserve">Power Stunts:  </w:t>
      </w:r>
    </w:p>
    <w:p w14:paraId="6CA3A32C" w14:textId="77777777" w:rsidR="00384F3C" w:rsidRPr="003B4C00" w:rsidRDefault="00384F3C" w:rsidP="00384F3C">
      <w:r w:rsidRPr="003B4C00">
        <w:rPr>
          <w:i/>
        </w:rPr>
        <w:t>Emulated Powers:</w:t>
      </w:r>
      <w:r w:rsidRPr="003B4C00">
        <w:t xml:space="preserve"> </w:t>
      </w:r>
      <w:r w:rsidRPr="003B4C00">
        <w:rPr>
          <w:rFonts w:ascii="MinionPro-Cn" w:eastAsiaTheme="minorHAnsi" w:hAnsi="MinionPro-Cn" w:cs="MinionPro-Cn"/>
          <w:color w:val="231F20"/>
          <w:sz w:val="22"/>
          <w:szCs w:val="22"/>
        </w:rPr>
        <w:t>Multiple Limbs</w:t>
      </w:r>
    </w:p>
    <w:p w14:paraId="5CB7C1D9" w14:textId="77777777" w:rsidR="00384F3C" w:rsidRPr="003B4C00" w:rsidRDefault="00384F3C" w:rsidP="00384F3C"/>
    <w:p w14:paraId="10948D35" w14:textId="77777777" w:rsidR="00384F3C" w:rsidRPr="003B4C00" w:rsidRDefault="00384F3C" w:rsidP="00384F3C">
      <w:pPr>
        <w:pStyle w:val="Heading3"/>
      </w:pPr>
      <w:r w:rsidRPr="003B4C00">
        <w:t>&lt;h3&gt;Dynamic Power</w:t>
      </w:r>
    </w:p>
    <w:p w14:paraId="2DF9E8E5" w14:textId="77777777" w:rsidR="00384F3C" w:rsidRPr="003B4C00" w:rsidRDefault="00384F3C" w:rsidP="00384F3C">
      <w:r w:rsidRPr="003B4C00">
        <w:t>Scene</w:t>
      </w:r>
    </w:p>
    <w:p w14:paraId="67686D55" w14:textId="77777777" w:rsidR="00384F3C" w:rsidRDefault="00384F3C" w:rsidP="00384F3C">
      <w:r w:rsidRPr="003B4C00">
        <w:rPr>
          <w:b/>
        </w:rPr>
        <w:t>Primary Ability:</w:t>
      </w:r>
      <w:r w:rsidRPr="003B4C00">
        <w:t xml:space="preserve"> Wisdom</w:t>
      </w:r>
    </w:p>
    <w:p w14:paraId="2C375569" w14:textId="77777777" w:rsidR="00384F3C" w:rsidRPr="003B4C00" w:rsidRDefault="00384F3C" w:rsidP="00384F3C">
      <w:pPr>
        <w:rPr>
          <w:i/>
        </w:rPr>
      </w:pPr>
      <w:r w:rsidRPr="003B4C00">
        <w:rPr>
          <w:i/>
        </w:rPr>
        <w:t xml:space="preserve">You have an interesting knack for having the right power at the right time. </w:t>
      </w:r>
    </w:p>
    <w:p w14:paraId="61D45677" w14:textId="6A03A127" w:rsidR="00384F3C" w:rsidRPr="00ED5436" w:rsidRDefault="00384F3C" w:rsidP="00384F3C">
      <w:r w:rsidRPr="003B4C00">
        <w:rPr>
          <w:b/>
        </w:rPr>
        <w:t xml:space="preserve">Effect: </w:t>
      </w:r>
      <w:r w:rsidRPr="00ED5436">
        <w:t xml:space="preserve">This power allows you to emulate one or more powers </w:t>
      </w:r>
      <w:r w:rsidR="0019044C" w:rsidRPr="00ED5436">
        <w:t>whose</w:t>
      </w:r>
      <w:r w:rsidRPr="00ED5436">
        <w:t xml:space="preserve"> total </w:t>
      </w:r>
      <w:r w:rsidR="000D11A0">
        <w:t>p</w:t>
      </w:r>
      <w:r w:rsidRPr="00ED5436">
        <w:t xml:space="preserve">ower </w:t>
      </w:r>
      <w:r w:rsidR="000D11A0">
        <w:t>s</w:t>
      </w:r>
      <w:r w:rsidRPr="00ED5436">
        <w:t xml:space="preserve">core </w:t>
      </w:r>
      <w:r w:rsidR="000D11A0">
        <w:t xml:space="preserve">is </w:t>
      </w:r>
      <w:r w:rsidRPr="00ED5436">
        <w:t xml:space="preserve">equal to </w:t>
      </w:r>
      <w:r w:rsidR="000D11A0">
        <w:t xml:space="preserve">your </w:t>
      </w:r>
      <w:r w:rsidRPr="00ED5436">
        <w:t>power score</w:t>
      </w:r>
      <w:r w:rsidR="000D11A0">
        <w:t xml:space="preserve"> of this power</w:t>
      </w:r>
      <w:r w:rsidR="005A259E" w:rsidRPr="00ED5436">
        <w:t xml:space="preserve"> -6</w:t>
      </w:r>
      <w:r w:rsidRPr="00ED5436">
        <w:t xml:space="preserve">. You may choose your powers at the start of the scene or start the scene without any powers and choose them on the fly at the cost of a plot point. Your chosen powers remain as selected until the end of the scene. </w:t>
      </w:r>
      <w:r w:rsidR="0019044C" w:rsidRPr="00ED5436">
        <w:t>At the editor-in-chief’s discretion, you may be allowed to switch powers mid-scene in life</w:t>
      </w:r>
      <w:r w:rsidR="00ED5436">
        <w:t>-or-</w:t>
      </w:r>
      <w:r w:rsidR="0019044C" w:rsidRPr="00ED5436">
        <w:t xml:space="preserve">death situations at the cost of a plot die, such as being thrown off a building. </w:t>
      </w:r>
    </w:p>
    <w:p w14:paraId="2A05EB59" w14:textId="77777777" w:rsidR="00384F3C" w:rsidRPr="003B4C00" w:rsidRDefault="00384F3C" w:rsidP="00384F3C"/>
    <w:p w14:paraId="40228030" w14:textId="77777777" w:rsidR="00384F3C" w:rsidRPr="003B4C00" w:rsidRDefault="00384F3C" w:rsidP="00384F3C">
      <w:pPr>
        <w:pStyle w:val="Heading3"/>
      </w:pPr>
      <w:r w:rsidRPr="003B4C00">
        <w:t xml:space="preserve">&lt;h3&gt;Eidetic Memory </w:t>
      </w:r>
    </w:p>
    <w:p w14:paraId="069C7686" w14:textId="77777777" w:rsidR="00384F3C" w:rsidRPr="003B4C00" w:rsidRDefault="00384F3C" w:rsidP="00384F3C">
      <w:r w:rsidRPr="003B4C00">
        <w:t xml:space="preserve">Continuous </w:t>
      </w:r>
    </w:p>
    <w:p w14:paraId="3B7BB84A" w14:textId="77777777" w:rsidR="00384F3C" w:rsidRPr="003B4C00" w:rsidRDefault="00384F3C" w:rsidP="00384F3C">
      <w:r w:rsidRPr="003B4C00">
        <w:rPr>
          <w:b/>
        </w:rPr>
        <w:t>Primary Attribute:</w:t>
      </w:r>
      <w:r w:rsidRPr="003B4C00">
        <w:t xml:space="preserve"> Intelligence </w:t>
      </w:r>
    </w:p>
    <w:p w14:paraId="1459BEE9" w14:textId="374D72FB" w:rsidR="00384F3C" w:rsidRPr="003B4C00" w:rsidRDefault="00BF2639" w:rsidP="00384F3C">
      <w:r>
        <w:rPr>
          <w:b/>
        </w:rPr>
        <w:t>Action: Action</w:t>
      </w:r>
    </w:p>
    <w:p w14:paraId="51FDA3D2" w14:textId="2274347F" w:rsidR="00384F3C" w:rsidRPr="00B65CE2" w:rsidRDefault="00384F3C" w:rsidP="00384F3C">
      <w:pPr>
        <w:rPr>
          <w:i/>
        </w:rPr>
      </w:pPr>
      <w:r w:rsidRPr="0035720C">
        <w:rPr>
          <w:i/>
        </w:rPr>
        <w:t xml:space="preserve">Commonly referred to as photographic memory, Eidetic Memory is a psychological or medical term popularly defined as the ability to recall images, sounds, or objects in memory with extreme precision. </w:t>
      </w:r>
    </w:p>
    <w:p w14:paraId="7430B719" w14:textId="77777777" w:rsidR="00ED5436" w:rsidRPr="00B65CE2" w:rsidRDefault="00384F3C" w:rsidP="00384F3C">
      <w:r w:rsidRPr="00B65CE2">
        <w:rPr>
          <w:b/>
        </w:rPr>
        <w:t>Effect:</w:t>
      </w:r>
      <w:r w:rsidRPr="00B65CE2">
        <w:t xml:space="preserve"> </w:t>
      </w:r>
      <w:r w:rsidR="00ED5436" w:rsidRPr="00B65CE2">
        <w:t xml:space="preserve">This power grants the following benefits </w:t>
      </w:r>
    </w:p>
    <w:p w14:paraId="34E4BD11" w14:textId="02949BBA" w:rsidR="00ED5436" w:rsidRPr="00B65CE2" w:rsidRDefault="00ED5436" w:rsidP="00ED5436">
      <w:pPr>
        <w:pStyle w:val="ListParagraph"/>
        <w:numPr>
          <w:ilvl w:val="0"/>
          <w:numId w:val="24"/>
        </w:numPr>
      </w:pPr>
      <w:r w:rsidRPr="00B65CE2">
        <w:t xml:space="preserve">You gain a bonus to all </w:t>
      </w:r>
      <w:r w:rsidR="00FF3084" w:rsidRPr="00B65CE2">
        <w:t>Intelligence-based</w:t>
      </w:r>
      <w:r w:rsidRPr="00B65CE2">
        <w:t xml:space="preserve"> skill checks equal to </w:t>
      </w:r>
      <w:r w:rsidR="000B448F" w:rsidRPr="00B65CE2">
        <w:t xml:space="preserve">half </w:t>
      </w:r>
      <w:r w:rsidRPr="00B65CE2">
        <w:t xml:space="preserve">your power score modifier. </w:t>
      </w:r>
    </w:p>
    <w:p w14:paraId="6CB67D09" w14:textId="4CF90A35" w:rsidR="00583334" w:rsidRPr="00B65CE2" w:rsidRDefault="00685403" w:rsidP="00C92FC9">
      <w:pPr>
        <w:pStyle w:val="ListParagraph"/>
        <w:numPr>
          <w:ilvl w:val="0"/>
          <w:numId w:val="24"/>
        </w:numPr>
      </w:pPr>
      <w:r w:rsidRPr="00B65CE2">
        <w:t xml:space="preserve">You may attempt to recall useful information to help you </w:t>
      </w:r>
      <w:r w:rsidR="00583334" w:rsidRPr="00B65CE2">
        <w:t>with</w:t>
      </w:r>
      <w:r w:rsidRPr="00B65CE2">
        <w:t xml:space="preserve"> the task at hand</w:t>
      </w:r>
      <w:r w:rsidR="00FF3084" w:rsidRPr="00B65CE2">
        <w:t xml:space="preserve">. Roll a power check against the DC of any skill check +5; if successful, you gain an </w:t>
      </w:r>
      <w:r w:rsidRPr="00B65CE2">
        <w:t>Advantage on that skill check.</w:t>
      </w:r>
    </w:p>
    <w:p w14:paraId="0A828B74" w14:textId="2CC0653C" w:rsidR="00384F3C" w:rsidRPr="00B65CE2" w:rsidRDefault="00583334" w:rsidP="00C92FC9">
      <w:pPr>
        <w:pStyle w:val="ListParagraph"/>
        <w:numPr>
          <w:ilvl w:val="0"/>
          <w:numId w:val="24"/>
        </w:numPr>
      </w:pPr>
      <w:r w:rsidRPr="00B65CE2">
        <w:t>R</w:t>
      </w:r>
      <w:r w:rsidR="00384F3C" w:rsidRPr="00B65CE2">
        <w:t xml:space="preserve">ecall a scene you </w:t>
      </w:r>
      <w:r w:rsidRPr="00B65CE2">
        <w:t xml:space="preserve">have </w:t>
      </w:r>
      <w:r w:rsidR="00384F3C" w:rsidRPr="00B65CE2">
        <w:t>witness</w:t>
      </w:r>
      <w:r w:rsidRPr="00B65CE2">
        <w:t>ed</w:t>
      </w:r>
      <w:r w:rsidR="00384F3C" w:rsidRPr="00B65CE2">
        <w:t xml:space="preserve">, a location you may have visited, or even something you may have read, </w:t>
      </w:r>
      <w:r w:rsidRPr="00B65CE2">
        <w:t>which you</w:t>
      </w:r>
      <w:r w:rsidR="00384F3C" w:rsidRPr="00B65CE2">
        <w:t xml:space="preserve"> do so with picture-perfect clarity. </w:t>
      </w:r>
    </w:p>
    <w:p w14:paraId="4D2CA4A7" w14:textId="77777777" w:rsidR="00384F3C" w:rsidRPr="00B65CE2" w:rsidRDefault="00384F3C" w:rsidP="00384F3C"/>
    <w:p w14:paraId="44B56765" w14:textId="77777777" w:rsidR="00384F3C" w:rsidRPr="003B4C00" w:rsidRDefault="00384F3C" w:rsidP="00384F3C">
      <w:r w:rsidRPr="003B4C00">
        <w:rPr>
          <w:b/>
        </w:rPr>
        <w:t>Special (Additional Skill Uses):</w:t>
      </w:r>
      <w:r w:rsidRPr="003B4C00">
        <w:t xml:space="preserve"> After recalling a scene, location, or something you read, the Editor-in-Chief may ask you to perform an Investigation (Intelligence) skill check to notice particular details about what you remember. </w:t>
      </w:r>
    </w:p>
    <w:p w14:paraId="7E4C6787" w14:textId="77777777" w:rsidR="00384F3C" w:rsidRPr="003B4C00" w:rsidRDefault="00384F3C" w:rsidP="00384F3C"/>
    <w:p w14:paraId="542C9E14" w14:textId="77777777" w:rsidR="00384F3C" w:rsidRPr="003B4C00" w:rsidRDefault="00384F3C" w:rsidP="00384F3C">
      <w:r w:rsidRPr="003B4C00">
        <w:rPr>
          <w:b/>
        </w:rPr>
        <w:t>Power Stunts:</w:t>
      </w:r>
      <w:r w:rsidRPr="003B4C00">
        <w:t xml:space="preserve"> </w:t>
      </w:r>
      <w:r w:rsidRPr="003B4C00">
        <w:br/>
      </w:r>
      <w:r w:rsidRPr="003B4C00">
        <w:rPr>
          <w:i/>
        </w:rPr>
        <w:t>Power Trick:</w:t>
      </w:r>
      <w:r w:rsidRPr="003B4C00">
        <w:t xml:space="preserve"> Total Recall</w:t>
      </w:r>
    </w:p>
    <w:p w14:paraId="4EB93ECE" w14:textId="77777777" w:rsidR="00384F3C" w:rsidRPr="003B4C00" w:rsidRDefault="00384F3C" w:rsidP="00384F3C"/>
    <w:p w14:paraId="33AB4100" w14:textId="77777777" w:rsidR="00384F3C" w:rsidRPr="003B4C00" w:rsidRDefault="00384F3C" w:rsidP="00384F3C">
      <w:pPr>
        <w:pStyle w:val="Heading3"/>
      </w:pPr>
      <w:r w:rsidRPr="003B4C00">
        <w:lastRenderedPageBreak/>
        <w:t xml:space="preserve">&lt;h3&gt;Elasticity </w:t>
      </w:r>
    </w:p>
    <w:p w14:paraId="4BE96083" w14:textId="77777777" w:rsidR="00384F3C" w:rsidRPr="00B65CE2" w:rsidRDefault="00384F3C" w:rsidP="00384F3C">
      <w:r w:rsidRPr="003B4C00">
        <w:t>Continuous</w:t>
      </w:r>
    </w:p>
    <w:p w14:paraId="53284E51" w14:textId="77777777" w:rsidR="00384F3C" w:rsidRPr="00B65CE2" w:rsidRDefault="00384F3C" w:rsidP="00384F3C">
      <w:r w:rsidRPr="00B65CE2">
        <w:rPr>
          <w:b/>
        </w:rPr>
        <w:t>Primary Ability:</w:t>
      </w:r>
      <w:r w:rsidRPr="00B65CE2">
        <w:t xml:space="preserve"> Constitution</w:t>
      </w:r>
    </w:p>
    <w:p w14:paraId="4C515344" w14:textId="049628AD" w:rsidR="00384F3C" w:rsidRPr="00B65CE2" w:rsidRDefault="00384F3C" w:rsidP="00384F3C">
      <w:r w:rsidRPr="00B65CE2">
        <w:rPr>
          <w:b/>
        </w:rPr>
        <w:t>Action:</w:t>
      </w:r>
      <w:r w:rsidRPr="00B65CE2">
        <w:t xml:space="preserve">  Bonus</w:t>
      </w:r>
      <w:r w:rsidR="000D11A0" w:rsidRPr="00B65CE2">
        <w:t xml:space="preserve"> or Reaction </w:t>
      </w:r>
    </w:p>
    <w:p w14:paraId="66F4295F" w14:textId="77777777" w:rsidR="00384F3C" w:rsidRPr="00B65CE2" w:rsidRDefault="00384F3C" w:rsidP="00384F3C">
      <w:r w:rsidRPr="00B65CE2">
        <w:rPr>
          <w:b/>
        </w:rPr>
        <w:t>Burnout:</w:t>
      </w:r>
      <w:r w:rsidRPr="00B65CE2">
        <w:t xml:space="preserve"> None / 3</w:t>
      </w:r>
    </w:p>
    <w:p w14:paraId="3FE42144" w14:textId="6D2259E2" w:rsidR="00384F3C" w:rsidRPr="003B4C00" w:rsidRDefault="00384F3C" w:rsidP="00384F3C">
      <w:pPr>
        <w:rPr>
          <w:i/>
        </w:rPr>
      </w:pPr>
      <w:r w:rsidRPr="003B4C00">
        <w:rPr>
          <w:i/>
        </w:rPr>
        <w:t xml:space="preserve">Your body has </w:t>
      </w:r>
      <w:r w:rsidR="00FF3084">
        <w:rPr>
          <w:i/>
        </w:rPr>
        <w:t>rubber-like elasticity. You can expand and contract limbs and gain some protection from your body stretching during</w:t>
      </w:r>
      <w:r w:rsidRPr="003B4C00">
        <w:rPr>
          <w:i/>
        </w:rPr>
        <w:t xml:space="preserve"> an attack. </w:t>
      </w:r>
    </w:p>
    <w:p w14:paraId="2DDCFBEE" w14:textId="77777777" w:rsidR="00384F3C" w:rsidRPr="003B4C00" w:rsidRDefault="00384F3C" w:rsidP="00384F3C">
      <w:r w:rsidRPr="003B4C00">
        <w:rPr>
          <w:b/>
        </w:rPr>
        <w:t>Effect:</w:t>
      </w:r>
      <w:r w:rsidRPr="003B4C00">
        <w:t xml:space="preserve"> This power has two effects: a Continuous effect and an Activated effect.</w:t>
      </w:r>
    </w:p>
    <w:p w14:paraId="11B9A537" w14:textId="2E324B16" w:rsidR="00384F3C" w:rsidRPr="00B65CE2" w:rsidRDefault="00384F3C" w:rsidP="00384F3C">
      <w:pPr>
        <w:pStyle w:val="ListParagraph"/>
        <w:numPr>
          <w:ilvl w:val="0"/>
          <w:numId w:val="4"/>
        </w:numPr>
      </w:pPr>
      <w:r w:rsidRPr="003B4C00">
        <w:rPr>
          <w:b/>
        </w:rPr>
        <w:t xml:space="preserve">Continuous Effect: </w:t>
      </w:r>
      <w:r w:rsidR="000D11A0">
        <w:t>You can absorb more damage than most due to your elastic nature</w:t>
      </w:r>
      <w:r w:rsidRPr="003B4C00">
        <w:t xml:space="preserve">. </w:t>
      </w:r>
      <w:r w:rsidRPr="00B65CE2">
        <w:t xml:space="preserve">You possess </w:t>
      </w:r>
      <w:r w:rsidR="0019044C" w:rsidRPr="00B65CE2">
        <w:t xml:space="preserve">gain </w:t>
      </w:r>
      <w:r w:rsidRPr="00B65CE2">
        <w:t xml:space="preserve">DR against </w:t>
      </w:r>
      <w:r w:rsidR="00AD5F50" w:rsidRPr="00B65CE2">
        <w:t>Physical damage</w:t>
      </w:r>
      <w:r w:rsidR="0019044C" w:rsidRPr="00B65CE2">
        <w:t xml:space="preserve"> equal to your power score modifier. </w:t>
      </w:r>
      <w:r w:rsidR="000D11A0" w:rsidRPr="00B65CE2">
        <w:t xml:space="preserve">This effect has no burnout and is permanently active. </w:t>
      </w:r>
      <w:r w:rsidRPr="00B65CE2">
        <w:t xml:space="preserve"> </w:t>
      </w:r>
    </w:p>
    <w:p w14:paraId="1A03FAF6" w14:textId="1B40DAAB" w:rsidR="00384F3C" w:rsidRPr="00B65CE2" w:rsidRDefault="00384F3C" w:rsidP="00384F3C">
      <w:pPr>
        <w:pStyle w:val="ListParagraph"/>
        <w:numPr>
          <w:ilvl w:val="0"/>
          <w:numId w:val="4"/>
        </w:numPr>
      </w:pPr>
      <w:r w:rsidRPr="00B65CE2">
        <w:rPr>
          <w:b/>
        </w:rPr>
        <w:t xml:space="preserve">Activated Effect: </w:t>
      </w:r>
      <w:r w:rsidRPr="00B65CE2">
        <w:t>You may stretch any part of your body out a number of areas equal to your power score modifier</w:t>
      </w:r>
      <w:r w:rsidR="00FF3084" w:rsidRPr="00B65CE2">
        <w:t>. However,</w:t>
      </w:r>
      <w:r w:rsidRPr="00B65CE2">
        <w:t xml:space="preserve"> doing so may expose you to possible attacks. This does allow you to make </w:t>
      </w:r>
      <w:r w:rsidRPr="00B65CE2">
        <w:rPr>
          <w:i/>
        </w:rPr>
        <w:t>Melee</w:t>
      </w:r>
      <w:r w:rsidRPr="00B65CE2">
        <w:t xml:space="preserve"> attacks from that number of areas away. You may also use this power to take on shapes, such as a ball, or a parachute. </w:t>
      </w:r>
      <w:r w:rsidR="000D11A0" w:rsidRPr="00B65CE2">
        <w:t xml:space="preserve">As noted, you may use this activation as a reaction in conjunction with an opportunity attack or a situation where changing your shape would be advantageous (such as falling and being able to turn into a parachute). </w:t>
      </w:r>
    </w:p>
    <w:p w14:paraId="25BF69E3" w14:textId="77777777" w:rsidR="00384F3C" w:rsidRPr="00B65CE2" w:rsidRDefault="00384F3C" w:rsidP="00384F3C"/>
    <w:p w14:paraId="3B4DFDFC" w14:textId="77777777" w:rsidR="00384F3C" w:rsidRPr="003B4C00" w:rsidRDefault="00384F3C" w:rsidP="00384F3C">
      <w:pPr>
        <w:rPr>
          <w:b/>
        </w:rPr>
      </w:pPr>
      <w:r w:rsidRPr="003B4C00">
        <w:rPr>
          <w:b/>
        </w:rPr>
        <w:t xml:space="preserve">Power Stunts:  </w:t>
      </w:r>
    </w:p>
    <w:p w14:paraId="3A158231" w14:textId="77777777" w:rsidR="00384F3C" w:rsidRPr="00FF3084" w:rsidRDefault="00384F3C" w:rsidP="00384F3C">
      <w:r w:rsidRPr="003B4C00">
        <w:rPr>
          <w:i/>
        </w:rPr>
        <w:t xml:space="preserve">Emulated Powers: </w:t>
      </w:r>
      <w:r w:rsidRPr="00FF3084">
        <w:t xml:space="preserve">Catfall, Enhanced Attack, </w:t>
      </w:r>
      <w:r w:rsidRPr="00FF3084">
        <w:rPr>
          <w:rFonts w:eastAsiaTheme="minorHAnsi"/>
          <w:color w:val="231F20"/>
          <w:sz w:val="22"/>
          <w:szCs w:val="22"/>
        </w:rPr>
        <w:t>Multiple Limbs</w:t>
      </w:r>
    </w:p>
    <w:p w14:paraId="66305CE0" w14:textId="77777777" w:rsidR="00384F3C" w:rsidRPr="003B4C00" w:rsidRDefault="00384F3C" w:rsidP="00384F3C"/>
    <w:p w14:paraId="787DA82D" w14:textId="77777777" w:rsidR="00384F3C" w:rsidRPr="003B4C00" w:rsidRDefault="00384F3C" w:rsidP="00384F3C">
      <w:pPr>
        <w:pStyle w:val="Heading3"/>
      </w:pPr>
      <w:r w:rsidRPr="003B4C00">
        <w:t>&lt;h3&gt;Emotion Control</w:t>
      </w:r>
    </w:p>
    <w:p w14:paraId="07A9BDDD" w14:textId="77777777" w:rsidR="00384F3C" w:rsidRPr="003B4C00" w:rsidRDefault="00384F3C" w:rsidP="00384F3C">
      <w:r w:rsidRPr="003B4C00">
        <w:t>Scene, Ranged</w:t>
      </w:r>
    </w:p>
    <w:p w14:paraId="15E56FF9" w14:textId="77777777" w:rsidR="00384F3C" w:rsidRPr="003B4C00" w:rsidRDefault="00384F3C" w:rsidP="00384F3C">
      <w:r w:rsidRPr="003B4C00">
        <w:rPr>
          <w:b/>
        </w:rPr>
        <w:t>Primary Ability:</w:t>
      </w:r>
      <w:r w:rsidRPr="003B4C00">
        <w:t xml:space="preserve"> Charisma</w:t>
      </w:r>
    </w:p>
    <w:p w14:paraId="1E056F23" w14:textId="77777777" w:rsidR="00384F3C" w:rsidRPr="003B4C00" w:rsidRDefault="00384F3C" w:rsidP="00384F3C">
      <w:r w:rsidRPr="003B4C00">
        <w:rPr>
          <w:b/>
        </w:rPr>
        <w:t>Attack:</w:t>
      </w:r>
      <w:r w:rsidRPr="003B4C00">
        <w:t xml:space="preserve"> Discipline </w:t>
      </w:r>
    </w:p>
    <w:p w14:paraId="518556B9" w14:textId="77777777" w:rsidR="00384F3C" w:rsidRPr="003B4C00" w:rsidRDefault="00384F3C" w:rsidP="00384F3C">
      <w:r w:rsidRPr="003B4C00">
        <w:rPr>
          <w:b/>
        </w:rPr>
        <w:t>Action:</w:t>
      </w:r>
      <w:r w:rsidRPr="003B4C00">
        <w:t xml:space="preserve">  Action</w:t>
      </w:r>
    </w:p>
    <w:p w14:paraId="035CDC37" w14:textId="77777777" w:rsidR="00384F3C" w:rsidRPr="003B4C00" w:rsidRDefault="00384F3C" w:rsidP="00384F3C">
      <w:r w:rsidRPr="003B4C00">
        <w:rPr>
          <w:b/>
        </w:rPr>
        <w:t>Burnout:</w:t>
      </w:r>
      <w:r w:rsidRPr="003B4C00">
        <w:t xml:space="preserve"> 4</w:t>
      </w:r>
    </w:p>
    <w:p w14:paraId="1C78D7C4" w14:textId="77777777" w:rsidR="00384F3C" w:rsidRPr="003B4C00" w:rsidRDefault="00384F3C" w:rsidP="00384F3C">
      <w:pPr>
        <w:rPr>
          <w:i/>
        </w:rPr>
      </w:pPr>
      <w:r w:rsidRPr="003B4C00">
        <w:rPr>
          <w:i/>
        </w:rPr>
        <w:t>You can influence the emotional states of others.</w:t>
      </w:r>
    </w:p>
    <w:p w14:paraId="62FA2D01" w14:textId="66CFFDF3" w:rsidR="00384F3C" w:rsidRPr="00B65CE2" w:rsidRDefault="00384F3C" w:rsidP="00384F3C">
      <w:r w:rsidRPr="003B4C00">
        <w:rPr>
          <w:b/>
        </w:rPr>
        <w:t>Effect:</w:t>
      </w:r>
      <w:r w:rsidRPr="003B4C00">
        <w:t xml:space="preserve"> Select </w:t>
      </w:r>
      <w:r w:rsidRPr="00B65CE2">
        <w:t xml:space="preserve">an emotion. You can instill this emotion into a target with a successful Power Attack versus the target’s </w:t>
      </w:r>
      <w:r w:rsidR="00A31653" w:rsidRPr="00B65CE2">
        <w:t>Willpower</w:t>
      </w:r>
      <w:r w:rsidRPr="00B65CE2">
        <w:t xml:space="preserve">. You can also specify to whom the target feels the emotion. The Editor-in-Chief determines any situational modifiers (advantage or disadvantage) for your attack roll depending on the current emotional state of your target. For example, if Cara is deeply in love with Randall, you may suffer </w:t>
      </w:r>
      <w:r w:rsidR="00FF3084" w:rsidRPr="00B65CE2">
        <w:t>D</w:t>
      </w:r>
      <w:r w:rsidRPr="00B65CE2">
        <w:t xml:space="preserve">isadvantage if you try to make Cara feel malice towards Randall. </w:t>
      </w:r>
    </w:p>
    <w:p w14:paraId="329D5F0C" w14:textId="4CD5B8B0" w:rsidR="00384F3C" w:rsidRPr="00B65CE2" w:rsidRDefault="00384F3C" w:rsidP="00384F3C">
      <w:r w:rsidRPr="00B65CE2">
        <w:t xml:space="preserve">If you instill emotions towards you, you gain a bonus to any </w:t>
      </w:r>
      <w:r w:rsidR="00FF3084" w:rsidRPr="00B65CE2">
        <w:t>charisma-based</w:t>
      </w:r>
      <w:r w:rsidRPr="00B65CE2">
        <w:t xml:space="preserve"> skill check equal to your power’s Passive Modifier. For example, feelings of admiration or trust may give you a bonus </w:t>
      </w:r>
      <w:r w:rsidR="00285BF9" w:rsidRPr="00B65CE2">
        <w:t>on</w:t>
      </w:r>
      <w:r w:rsidR="00A31653" w:rsidRPr="00B65CE2">
        <w:t xml:space="preserve"> Empathy </w:t>
      </w:r>
      <w:r w:rsidRPr="00B65CE2">
        <w:t>skill check</w:t>
      </w:r>
      <w:r w:rsidR="00285BF9" w:rsidRPr="00B65CE2">
        <w:t>s</w:t>
      </w:r>
      <w:r w:rsidRPr="00B65CE2">
        <w:t xml:space="preserve">. Instilling </w:t>
      </w:r>
      <w:r w:rsidR="00285BF9" w:rsidRPr="00B65CE2">
        <w:t>feelings of fear or distrust might give you a bonus on</w:t>
      </w:r>
      <w:r w:rsidRPr="00B65CE2">
        <w:t xml:space="preserve">  Influence skill check when attempting to intimidate someone.</w:t>
      </w:r>
    </w:p>
    <w:p w14:paraId="5A542779" w14:textId="77777777" w:rsidR="00384F3C" w:rsidRPr="00B65CE2" w:rsidRDefault="00384F3C" w:rsidP="00384F3C">
      <w:pPr>
        <w:ind w:firstLine="720"/>
      </w:pPr>
      <w:r w:rsidRPr="00B65CE2">
        <w:t xml:space="preserve">The number of targets you may affect with this power is equal to your power score modifier and may only install a number of different emotions equal to half your power score modifier.  </w:t>
      </w:r>
    </w:p>
    <w:p w14:paraId="697B3E2C" w14:textId="77777777" w:rsidR="00384F3C" w:rsidRPr="000F43DA" w:rsidRDefault="00384F3C" w:rsidP="00384F3C">
      <w:pPr>
        <w:ind w:firstLine="720"/>
      </w:pPr>
      <w:r w:rsidRPr="00B65CE2">
        <w:t xml:space="preserve">With a successful attack, you may instead choose to instill the </w:t>
      </w:r>
      <w:r w:rsidRPr="00B65CE2">
        <w:rPr>
          <w:i/>
          <w:iCs/>
        </w:rPr>
        <w:t>charmed</w:t>
      </w:r>
      <w:r w:rsidRPr="00B65CE2">
        <w:t xml:space="preserve"> or </w:t>
      </w:r>
      <w:r w:rsidRPr="00B65CE2">
        <w:rPr>
          <w:i/>
        </w:rPr>
        <w:t xml:space="preserve">frightened </w:t>
      </w:r>
      <w:r w:rsidRPr="00B65CE2">
        <w:t>condition on a single target until the end of the scene</w:t>
      </w:r>
      <w:r w:rsidRPr="000F43DA">
        <w:t xml:space="preserve">. Affected creatures get a Charisma saving throw at the end of their turn to end this effect. </w:t>
      </w:r>
    </w:p>
    <w:p w14:paraId="468F3D44" w14:textId="77777777" w:rsidR="0053474F" w:rsidRDefault="00384F3C" w:rsidP="00384F3C">
      <w:pPr>
        <w:ind w:firstLine="720"/>
        <w:rPr>
          <w:b/>
        </w:rPr>
      </w:pPr>
      <w:r w:rsidRPr="000F43DA">
        <w:t xml:space="preserve">This is a </w:t>
      </w:r>
      <w:r w:rsidR="00285BF9">
        <w:t xml:space="preserve">mental power, and as such, it </w:t>
      </w:r>
      <w:r w:rsidRPr="000F43DA">
        <w:t xml:space="preserve">does not work on zombies or non-sentient targets. </w:t>
      </w:r>
      <w:r w:rsidRPr="000F43DA">
        <w:br/>
      </w:r>
    </w:p>
    <w:p w14:paraId="380D096F" w14:textId="59B66D62" w:rsidR="00384F3C" w:rsidRPr="000F43DA" w:rsidRDefault="00384F3C" w:rsidP="0053474F">
      <w:pPr>
        <w:rPr>
          <w:b/>
        </w:rPr>
      </w:pPr>
      <w:r w:rsidRPr="000F43DA">
        <w:rPr>
          <w:b/>
        </w:rPr>
        <w:t xml:space="preserve">Power Stunts: </w:t>
      </w:r>
    </w:p>
    <w:p w14:paraId="672FACEE" w14:textId="77777777" w:rsidR="00384F3C" w:rsidRPr="003B4C00" w:rsidRDefault="00384F3C" w:rsidP="00384F3C">
      <w:pPr>
        <w:rPr>
          <w:b/>
        </w:rPr>
      </w:pPr>
      <w:r w:rsidRPr="003B4C00">
        <w:rPr>
          <w:i/>
        </w:rPr>
        <w:t>Emulated Powers:</w:t>
      </w:r>
      <w:r w:rsidRPr="003B4C00">
        <w:t xml:space="preserve"> Weaken (Mental Attributes only)</w:t>
      </w:r>
    </w:p>
    <w:p w14:paraId="2B0A1CD9" w14:textId="77777777" w:rsidR="00384F3C" w:rsidRPr="003B4C00" w:rsidRDefault="00384F3C" w:rsidP="00384F3C">
      <w:pPr>
        <w:rPr>
          <w:i/>
        </w:rPr>
      </w:pPr>
      <w:r w:rsidRPr="003B4C00">
        <w:rPr>
          <w:i/>
        </w:rPr>
        <w:t xml:space="preserve">Power Tricks: </w:t>
      </w:r>
      <w:r w:rsidRPr="003B4C00">
        <w:t>Aura of Fear, Influence the Masses</w:t>
      </w:r>
    </w:p>
    <w:p w14:paraId="3E018A5F" w14:textId="77777777" w:rsidR="00384F3C" w:rsidRPr="003B4C00" w:rsidRDefault="00384F3C" w:rsidP="00384F3C"/>
    <w:p w14:paraId="5C263AAC" w14:textId="77777777" w:rsidR="00384F3C" w:rsidRPr="003B4C00" w:rsidRDefault="00384F3C" w:rsidP="00384F3C">
      <w:r w:rsidRPr="003B4C00">
        <w:t>&lt;Sidebar&gt;</w:t>
      </w:r>
    </w:p>
    <w:p w14:paraId="41A5C25C" w14:textId="173E774E" w:rsidR="00384F3C" w:rsidRPr="003B4C00" w:rsidRDefault="00384F3C" w:rsidP="00F15AA3">
      <w:pPr>
        <w:pStyle w:val="Heading3"/>
      </w:pPr>
      <w:r w:rsidRPr="003B4C00">
        <w:t>&lt;h</w:t>
      </w:r>
      <w:r w:rsidR="00F15AA3">
        <w:t>3</w:t>
      </w:r>
      <w:r w:rsidRPr="003B4C00">
        <w:t>&gt; Power Tricks</w:t>
      </w:r>
    </w:p>
    <w:p w14:paraId="0F1E1027" w14:textId="77777777" w:rsidR="00384F3C" w:rsidRPr="003B4C00" w:rsidRDefault="00384F3C" w:rsidP="00384F3C">
      <w:pPr>
        <w:pStyle w:val="Heading4"/>
      </w:pPr>
      <w:r w:rsidRPr="003B4C00">
        <w:br/>
        <w:t>&lt;h4&gt; Aura of Fear</w:t>
      </w:r>
    </w:p>
    <w:p w14:paraId="0F5E5BA6" w14:textId="77777777" w:rsidR="00384F3C" w:rsidRPr="00B65CE2" w:rsidRDefault="00384F3C" w:rsidP="00384F3C">
      <w:r w:rsidRPr="00B65CE2">
        <w:rPr>
          <w:b/>
        </w:rPr>
        <w:t>Powers:</w:t>
      </w:r>
      <w:r w:rsidRPr="00B65CE2">
        <w:t xml:space="preserve"> Emotion Control</w:t>
      </w:r>
    </w:p>
    <w:p w14:paraId="31EE9A9D" w14:textId="77777777" w:rsidR="00384F3C" w:rsidRPr="00B65CE2" w:rsidRDefault="00384F3C" w:rsidP="00384F3C">
      <w:pPr>
        <w:rPr>
          <w:b/>
        </w:rPr>
      </w:pPr>
      <w:r w:rsidRPr="00B65CE2">
        <w:rPr>
          <w:b/>
        </w:rPr>
        <w:t xml:space="preserve">Cost:  </w:t>
      </w:r>
      <w:r w:rsidRPr="00B65CE2">
        <w:t>+3 Burnout</w:t>
      </w:r>
    </w:p>
    <w:p w14:paraId="29AE526D" w14:textId="4CB86754" w:rsidR="00384F3C" w:rsidRPr="00B65CE2" w:rsidRDefault="00384F3C" w:rsidP="00384F3C">
      <w:pPr>
        <w:ind w:firstLine="720"/>
      </w:pPr>
      <w:r w:rsidRPr="00B65CE2">
        <w:rPr>
          <w:b/>
        </w:rPr>
        <w:t>Effect:</w:t>
      </w:r>
      <w:r w:rsidRPr="00B65CE2">
        <w:t xml:space="preserve"> You may use your power to </w:t>
      </w:r>
      <w:r w:rsidRPr="00B65CE2">
        <w:rPr>
          <w:i/>
        </w:rPr>
        <w:t>frighten</w:t>
      </w:r>
      <w:r w:rsidRPr="00B65CE2">
        <w:t xml:space="preserve"> mobs of </w:t>
      </w:r>
      <w:r w:rsidR="00A748C5" w:rsidRPr="00B65CE2">
        <w:t>bystanders</w:t>
      </w:r>
      <w:r w:rsidR="00A31653" w:rsidRPr="00B65CE2">
        <w:t xml:space="preserve"> until the end of the scene</w:t>
      </w:r>
      <w:r w:rsidR="00A748C5" w:rsidRPr="00B65CE2">
        <w:t>. To</w:t>
      </w:r>
      <w:r w:rsidRPr="00B65CE2">
        <w:t xml:space="preserve"> do so, perform a single attack against the mob’s </w:t>
      </w:r>
      <w:r w:rsidR="00A748C5" w:rsidRPr="00B65CE2">
        <w:t>Willpower</w:t>
      </w:r>
      <w:r w:rsidRPr="00B65CE2">
        <w:t xml:space="preserve">. You may affect a number of mobs per scene equal to half your power score modifier. </w:t>
      </w:r>
      <w:r w:rsidR="00A31653" w:rsidRPr="00B65CE2">
        <w:t xml:space="preserve">On their turn, a mob </w:t>
      </w:r>
      <w:r w:rsidR="00A748C5" w:rsidRPr="00B65CE2">
        <w:t>affected</w:t>
      </w:r>
      <w:r w:rsidRPr="00B65CE2">
        <w:t xml:space="preserve"> by your power can make </w:t>
      </w:r>
      <w:r w:rsidR="00A31653" w:rsidRPr="00B65CE2">
        <w:t>a Charisma saving throw against your power’s passive DC</w:t>
      </w:r>
      <w:r w:rsidRPr="00B65CE2">
        <w:t xml:space="preserve">. </w:t>
      </w:r>
      <w:r w:rsidRPr="00B65CE2">
        <w:rPr>
          <w:shd w:val="clear" w:color="auto" w:fill="FFFFFF"/>
        </w:rPr>
        <w:t>On a successful save, the effect ends for that mob.</w:t>
      </w:r>
    </w:p>
    <w:p w14:paraId="1F9CEDD3" w14:textId="77777777" w:rsidR="00384F3C" w:rsidRPr="003B4C00" w:rsidRDefault="00384F3C" w:rsidP="00384F3C"/>
    <w:p w14:paraId="625C8367" w14:textId="3B3B7985" w:rsidR="00384F3C" w:rsidRPr="003B4C00" w:rsidRDefault="00384F3C" w:rsidP="00384F3C">
      <w:pPr>
        <w:pStyle w:val="Heading4"/>
      </w:pPr>
      <w:r w:rsidRPr="003B4C00">
        <w:t xml:space="preserve">&lt;h4&gt; </w:t>
      </w:r>
      <w:r w:rsidR="00A748C5" w:rsidRPr="00A748C5">
        <w:t>Influence</w:t>
      </w:r>
      <w:r w:rsidRPr="003B4C00">
        <w:t xml:space="preserve"> the Masses</w:t>
      </w:r>
    </w:p>
    <w:p w14:paraId="1229F8C3" w14:textId="77777777" w:rsidR="00384F3C" w:rsidRPr="00B65CE2" w:rsidRDefault="00384F3C" w:rsidP="00384F3C">
      <w:r w:rsidRPr="00B65CE2">
        <w:rPr>
          <w:b/>
        </w:rPr>
        <w:t>Powers:</w:t>
      </w:r>
      <w:r w:rsidRPr="00B65CE2">
        <w:t xml:space="preserve"> Emotion Control and Telepathy</w:t>
      </w:r>
    </w:p>
    <w:p w14:paraId="6F390B5B" w14:textId="77777777" w:rsidR="00384F3C" w:rsidRPr="00B65CE2" w:rsidRDefault="00384F3C" w:rsidP="00384F3C">
      <w:pPr>
        <w:rPr>
          <w:b/>
        </w:rPr>
      </w:pPr>
      <w:r w:rsidRPr="00B65CE2">
        <w:rPr>
          <w:b/>
        </w:rPr>
        <w:t xml:space="preserve">Cost:  </w:t>
      </w:r>
      <w:r w:rsidRPr="00B65CE2">
        <w:t>+3 Burnout</w:t>
      </w:r>
    </w:p>
    <w:p w14:paraId="0D129F32" w14:textId="141F2BBF" w:rsidR="00384F3C" w:rsidRPr="00B65CE2" w:rsidRDefault="00384F3C" w:rsidP="00384F3C">
      <w:r w:rsidRPr="00B65CE2">
        <w:rPr>
          <w:b/>
        </w:rPr>
        <w:t>Effect:</w:t>
      </w:r>
      <w:r w:rsidRPr="00B65CE2">
        <w:t xml:space="preserve"> You may use your power on mobs</w:t>
      </w:r>
      <w:r w:rsidR="00A748C5" w:rsidRPr="00B65CE2">
        <w:t xml:space="preserve">, allowing you to implant a single powerful emotion and target </w:t>
      </w:r>
      <w:r w:rsidRPr="00B65CE2">
        <w:t>that emotion</w:t>
      </w:r>
      <w:r w:rsidR="0019044C" w:rsidRPr="00B65CE2">
        <w:t xml:space="preserve"> on all affected. </w:t>
      </w:r>
      <w:r w:rsidR="00A31653" w:rsidRPr="00B65CE2">
        <w:t xml:space="preserve"> </w:t>
      </w:r>
      <w:r w:rsidRPr="00B65CE2">
        <w:t xml:space="preserve">To do so, perform a single attack </w:t>
      </w:r>
      <w:r w:rsidR="0019044C" w:rsidRPr="00B65CE2">
        <w:t xml:space="preserve">roll </w:t>
      </w:r>
      <w:r w:rsidRPr="00B65CE2">
        <w:t xml:space="preserve">against </w:t>
      </w:r>
      <w:r w:rsidR="0019044C" w:rsidRPr="00B65CE2">
        <w:t xml:space="preserve">the </w:t>
      </w:r>
      <w:r w:rsidR="00A748C5" w:rsidRPr="00B65CE2">
        <w:t>Willpower</w:t>
      </w:r>
      <w:r w:rsidR="0019044C" w:rsidRPr="00B65CE2">
        <w:t xml:space="preserve"> defense of any creatures you wish to affect within your area and every adjacent area</w:t>
      </w:r>
      <w:r w:rsidRPr="00B65CE2">
        <w:t>. You may affect a number of mobs</w:t>
      </w:r>
      <w:r w:rsidR="00A31653" w:rsidRPr="00B65CE2">
        <w:t xml:space="preserve"> </w:t>
      </w:r>
      <w:r w:rsidRPr="00B65CE2">
        <w:t xml:space="preserve">per scene equal to half your power’s score modifier. </w:t>
      </w:r>
    </w:p>
    <w:p w14:paraId="1E720C52" w14:textId="77777777" w:rsidR="00384F3C" w:rsidRPr="0035720C" w:rsidRDefault="00384F3C" w:rsidP="00A7090D">
      <w:pPr>
        <w:pStyle w:val="NoSpacing"/>
      </w:pPr>
    </w:p>
    <w:p w14:paraId="184F6063" w14:textId="77777777" w:rsidR="00384F3C" w:rsidRPr="003B4C00" w:rsidRDefault="00384F3C" w:rsidP="00384F3C">
      <w:r w:rsidRPr="003B4C00">
        <w:t>&lt;/Sidebar&gt;</w:t>
      </w:r>
    </w:p>
    <w:p w14:paraId="38316B17" w14:textId="77777777" w:rsidR="00384F3C" w:rsidRPr="003B4C00" w:rsidRDefault="00384F3C" w:rsidP="00384F3C"/>
    <w:p w14:paraId="49D4DD31" w14:textId="77777777" w:rsidR="00384F3C" w:rsidRPr="003B4C00" w:rsidRDefault="00384F3C" w:rsidP="00384F3C">
      <w:pPr>
        <w:pStyle w:val="Heading3"/>
      </w:pPr>
      <w:r w:rsidRPr="003B4C00">
        <w:t xml:space="preserve">&lt;h3&gt;Endurance </w:t>
      </w:r>
    </w:p>
    <w:p w14:paraId="06367746" w14:textId="77777777" w:rsidR="00384F3C" w:rsidRPr="00B65CE2" w:rsidRDefault="00384F3C" w:rsidP="00384F3C">
      <w:r w:rsidRPr="00B65CE2">
        <w:t>Continuous</w:t>
      </w:r>
    </w:p>
    <w:p w14:paraId="728A5D11" w14:textId="77777777" w:rsidR="00384F3C" w:rsidRPr="00B65CE2" w:rsidRDefault="00384F3C" w:rsidP="00384F3C">
      <w:r w:rsidRPr="00B65CE2">
        <w:rPr>
          <w:b/>
        </w:rPr>
        <w:t>Primary Attribute:</w:t>
      </w:r>
      <w:r w:rsidRPr="00B65CE2">
        <w:t xml:space="preserve"> Constitution </w:t>
      </w:r>
    </w:p>
    <w:p w14:paraId="41214E8F" w14:textId="77777777" w:rsidR="00384F3C" w:rsidRPr="00B65CE2" w:rsidRDefault="00384F3C" w:rsidP="00384F3C">
      <w:pPr>
        <w:rPr>
          <w:i/>
        </w:rPr>
      </w:pPr>
      <w:r w:rsidRPr="00B65CE2">
        <w:rPr>
          <w:i/>
        </w:rPr>
        <w:t xml:space="preserve">You are a tireless engine, able to push yourself far beyond the limits of exhaustion. </w:t>
      </w:r>
    </w:p>
    <w:p w14:paraId="35CFA7AE" w14:textId="7A0944B0" w:rsidR="00384F3C" w:rsidRPr="00B65CE2" w:rsidRDefault="00384F3C" w:rsidP="00384F3C">
      <w:r w:rsidRPr="00B65CE2">
        <w:rPr>
          <w:b/>
        </w:rPr>
        <w:t>Effect:</w:t>
      </w:r>
      <w:r w:rsidRPr="00B65CE2">
        <w:t xml:space="preserve"> Add your Power Score to your total stamina</w:t>
      </w:r>
      <w:r w:rsidR="00285BF9" w:rsidRPr="00B65CE2">
        <w:t>. Additionally,</w:t>
      </w:r>
      <w:r w:rsidRPr="00B65CE2">
        <w:t xml:space="preserve"> you can go a number of days equal to the power score modifier without any rest or sleep. So long as you are within this period</w:t>
      </w:r>
      <w:r w:rsidR="00285BF9" w:rsidRPr="00B65CE2">
        <w:t>,</w:t>
      </w:r>
      <w:r w:rsidRPr="00B65CE2">
        <w:t xml:space="preserve"> you automatically succeed in all checks to resist exhaustion due to lack of rest or normal exhaustion (like a forced march, you may not be able to run fast, but you can keep on running long after everyone else has collapsed). While this power does not make you immune to powers or other abilities that cause exhaustion or sleep, you add your Power Score Modifier to your Defenses and saving throws to resist those effects. </w:t>
      </w:r>
    </w:p>
    <w:p w14:paraId="7A608EFB" w14:textId="77777777" w:rsidR="00384F3C" w:rsidRPr="00B65CE2" w:rsidRDefault="00384F3C" w:rsidP="00384F3C"/>
    <w:p w14:paraId="655A2C0A" w14:textId="77777777" w:rsidR="00384F3C" w:rsidRPr="003B4C00" w:rsidRDefault="00384F3C" w:rsidP="00384F3C">
      <w:pPr>
        <w:pStyle w:val="Heading3"/>
      </w:pPr>
      <w:r w:rsidRPr="003B4C00">
        <w:t>&lt;h3&gt;Energy Blast</w:t>
      </w:r>
    </w:p>
    <w:p w14:paraId="4F587B63" w14:textId="5D589143" w:rsidR="00384F3C" w:rsidRPr="003B4C00" w:rsidRDefault="00384F3C" w:rsidP="00384F3C">
      <w:r w:rsidRPr="003B4C00">
        <w:t xml:space="preserve">Damaging, </w:t>
      </w:r>
      <w:r w:rsidR="00A7090D" w:rsidRPr="003B4C00">
        <w:t>Ranged.</w:t>
      </w:r>
    </w:p>
    <w:p w14:paraId="10825331" w14:textId="77777777" w:rsidR="00384F3C" w:rsidRPr="003B4C00" w:rsidRDefault="00384F3C" w:rsidP="00384F3C">
      <w:r w:rsidRPr="003B4C00">
        <w:rPr>
          <w:b/>
        </w:rPr>
        <w:t>Primary Ability:</w:t>
      </w:r>
      <w:r w:rsidRPr="003B4C00">
        <w:t xml:space="preserve"> Dexterity</w:t>
      </w:r>
    </w:p>
    <w:p w14:paraId="72BE4A8D" w14:textId="77777777" w:rsidR="00384F3C" w:rsidRPr="003B4C00" w:rsidRDefault="00384F3C" w:rsidP="00384F3C">
      <w:r w:rsidRPr="003B4C00">
        <w:rPr>
          <w:b/>
        </w:rPr>
        <w:t>Action:</w:t>
      </w:r>
      <w:r w:rsidRPr="003B4C00">
        <w:t xml:space="preserve"> Action</w:t>
      </w:r>
    </w:p>
    <w:p w14:paraId="093EF591" w14:textId="77777777" w:rsidR="00384F3C" w:rsidRPr="003B4C00" w:rsidRDefault="00384F3C" w:rsidP="00384F3C">
      <w:r w:rsidRPr="003B4C00">
        <w:rPr>
          <w:b/>
        </w:rPr>
        <w:t>Attack:</w:t>
      </w:r>
      <w:r w:rsidRPr="003B4C00">
        <w:t xml:space="preserve"> by energy type (see energy types and targeted defenses)</w:t>
      </w:r>
    </w:p>
    <w:p w14:paraId="4F5F7658" w14:textId="77777777" w:rsidR="00384F3C" w:rsidRPr="003B4C00" w:rsidRDefault="00384F3C" w:rsidP="00384F3C">
      <w:r w:rsidRPr="003B4C00">
        <w:rPr>
          <w:b/>
        </w:rPr>
        <w:t>Burnout:</w:t>
      </w:r>
      <w:r w:rsidRPr="003B4C00">
        <w:t xml:space="preserve"> 4</w:t>
      </w:r>
    </w:p>
    <w:p w14:paraId="1C4BF06D" w14:textId="77777777" w:rsidR="00384F3C" w:rsidRPr="003B4C00" w:rsidRDefault="00384F3C" w:rsidP="00384F3C">
      <w:pPr>
        <w:rPr>
          <w:i/>
        </w:rPr>
      </w:pPr>
      <w:r w:rsidRPr="003B4C00">
        <w:rPr>
          <w:i/>
        </w:rPr>
        <w:lastRenderedPageBreak/>
        <w:t xml:space="preserve">You generate blasts of energy or hurl a bolt of a particular element. </w:t>
      </w:r>
    </w:p>
    <w:p w14:paraId="5D67FDBE" w14:textId="70530B5B" w:rsidR="0053474F" w:rsidRPr="0053474F" w:rsidRDefault="00384F3C" w:rsidP="0053474F">
      <w:pPr>
        <w:rPr>
          <w:i/>
        </w:rPr>
      </w:pPr>
      <w:r w:rsidRPr="0053474F">
        <w:rPr>
          <w:b/>
        </w:rPr>
        <w:t xml:space="preserve">Effect: </w:t>
      </w:r>
      <w:r w:rsidRPr="000F43DA">
        <w:t xml:space="preserve"> Choose an Energy type from the </w:t>
      </w:r>
      <w:r w:rsidRPr="0053474F">
        <w:rPr>
          <w:i/>
        </w:rPr>
        <w:t>Energy Types and Targeted defense</w:t>
      </w:r>
      <w:r w:rsidRPr="000F43DA">
        <w:t xml:space="preserve"> </w:t>
      </w:r>
      <w:r w:rsidRPr="0053474F">
        <w:rPr>
          <w:i/>
        </w:rPr>
        <w:t>table</w:t>
      </w:r>
      <w:r w:rsidRPr="000F43DA">
        <w:t xml:space="preserve"> (see </w:t>
      </w:r>
      <w:proofErr w:type="spellStart"/>
      <w:r w:rsidRPr="000F43DA">
        <w:t>pg</w:t>
      </w:r>
      <w:proofErr w:type="spellEnd"/>
      <w:r w:rsidRPr="000F43DA">
        <w:t xml:space="preserve"> XX</w:t>
      </w:r>
      <w:r w:rsidR="0053474F" w:rsidRPr="000F43DA">
        <w:t>)</w:t>
      </w:r>
      <w:r w:rsidR="0053474F">
        <w:t xml:space="preserve"> </w:t>
      </w:r>
      <w:r w:rsidR="0053474F">
        <w:rPr>
          <w:color w:val="FF0000"/>
        </w:rPr>
        <w:t>you</w:t>
      </w:r>
      <w:r w:rsidR="0053474F" w:rsidRPr="0053474F">
        <w:rPr>
          <w:color w:val="FF0000"/>
        </w:rPr>
        <w:t xml:space="preserve"> may use this power to attack a single target within range, dealing your chosen energy type in damage. </w:t>
      </w:r>
    </w:p>
    <w:p w14:paraId="6F111F7B" w14:textId="77777777" w:rsidR="00285BF9" w:rsidRDefault="00285BF9" w:rsidP="00384F3C">
      <w:pPr>
        <w:rPr>
          <w:b/>
        </w:rPr>
      </w:pPr>
    </w:p>
    <w:p w14:paraId="1FA3F2D4" w14:textId="21EF2953" w:rsidR="00384F3C" w:rsidRPr="000F43DA" w:rsidRDefault="00384F3C" w:rsidP="00384F3C">
      <w:r w:rsidRPr="000F43DA">
        <w:rPr>
          <w:b/>
        </w:rPr>
        <w:t xml:space="preserve">Special (Access): </w:t>
      </w:r>
      <w:r w:rsidRPr="000F43DA">
        <w:t xml:space="preserve">You can take this power multiple times, choosing different energy types, </w:t>
      </w:r>
      <w:r w:rsidR="00285BF9">
        <w:t>each of which is</w:t>
      </w:r>
      <w:r w:rsidRPr="000F43DA">
        <w:t xml:space="preserve"> tracked as its own power. </w:t>
      </w:r>
      <w:r w:rsidRPr="000F43DA">
        <w:tab/>
      </w:r>
    </w:p>
    <w:p w14:paraId="70928127" w14:textId="77777777" w:rsidR="00285BF9" w:rsidRDefault="00285BF9" w:rsidP="00384F3C">
      <w:pPr>
        <w:rPr>
          <w:b/>
        </w:rPr>
      </w:pPr>
    </w:p>
    <w:p w14:paraId="6FA781F5" w14:textId="7ABAEFE8" w:rsidR="00384F3C" w:rsidRPr="000F43DA" w:rsidRDefault="00384F3C" w:rsidP="00384F3C">
      <w:pPr>
        <w:rPr>
          <w:b/>
        </w:rPr>
      </w:pPr>
      <w:r w:rsidRPr="000F43DA">
        <w:rPr>
          <w:b/>
        </w:rPr>
        <w:t xml:space="preserve">Power Stunts:  </w:t>
      </w:r>
    </w:p>
    <w:p w14:paraId="08319722" w14:textId="77777777" w:rsidR="00384F3C" w:rsidRPr="003B4C00" w:rsidRDefault="00384F3C" w:rsidP="00384F3C">
      <w:r w:rsidRPr="003B4C00">
        <w:rPr>
          <w:i/>
        </w:rPr>
        <w:t xml:space="preserve">Emulated Powers: </w:t>
      </w:r>
      <w:r w:rsidRPr="00DA2C40">
        <w:t>Enhanced Attack (same Energy type), Energy Explosion (same Energy type)</w:t>
      </w:r>
      <w:r w:rsidRPr="003B4C00">
        <w:t xml:space="preserve"> </w:t>
      </w:r>
    </w:p>
    <w:p w14:paraId="717FA207" w14:textId="35D6E405" w:rsidR="00384F3C" w:rsidRPr="003B4C00" w:rsidRDefault="00384F3C" w:rsidP="00384F3C">
      <w:r w:rsidRPr="003B4C00">
        <w:rPr>
          <w:i/>
        </w:rPr>
        <w:t>Power Tricks:</w:t>
      </w:r>
      <w:r w:rsidRPr="003B4C00">
        <w:t xml:space="preserve"> Energy Burst</w:t>
      </w:r>
      <w:r w:rsidR="00410380">
        <w:t xml:space="preserve">, Rapid Blast </w:t>
      </w:r>
      <w:r w:rsidRPr="003B4C00">
        <w:t xml:space="preserve"> </w:t>
      </w:r>
    </w:p>
    <w:p w14:paraId="4877ECF7" w14:textId="77777777" w:rsidR="00384F3C" w:rsidRPr="003B4C00" w:rsidRDefault="00384F3C" w:rsidP="00384F3C"/>
    <w:p w14:paraId="6D4F0788" w14:textId="0B53FDC8" w:rsidR="00410380" w:rsidRPr="003B4C00" w:rsidRDefault="00410380" w:rsidP="00410380">
      <w:r w:rsidRPr="003B4C00">
        <w:t>&lt;sidebar&gt;</w:t>
      </w:r>
    </w:p>
    <w:p w14:paraId="3BCA947A" w14:textId="7CF782D2" w:rsidR="00384F3C" w:rsidRPr="003B4C00" w:rsidRDefault="00384F3C" w:rsidP="00384F3C">
      <w:pPr>
        <w:pStyle w:val="Heading3"/>
      </w:pPr>
      <w:r w:rsidRPr="003B4C00">
        <w:t>Power Trick:  Energy Burst</w:t>
      </w:r>
    </w:p>
    <w:p w14:paraId="65AED081" w14:textId="77777777" w:rsidR="00384F3C" w:rsidRPr="003B4C00" w:rsidRDefault="00384F3C" w:rsidP="00384F3C">
      <w:r w:rsidRPr="003B4C00">
        <w:rPr>
          <w:b/>
        </w:rPr>
        <w:t>Powers:</w:t>
      </w:r>
      <w:r w:rsidRPr="003B4C00">
        <w:t xml:space="preserve"> Energy Blast, Energy Manipulation</w:t>
      </w:r>
    </w:p>
    <w:p w14:paraId="7E81C9F0" w14:textId="77777777" w:rsidR="00384F3C" w:rsidRPr="003B4C00" w:rsidRDefault="00384F3C" w:rsidP="00384F3C">
      <w:pPr>
        <w:rPr>
          <w:b/>
        </w:rPr>
      </w:pPr>
      <w:r w:rsidRPr="003B4C00">
        <w:rPr>
          <w:b/>
        </w:rPr>
        <w:t xml:space="preserve">Cost: </w:t>
      </w:r>
      <w:r w:rsidRPr="003B4C00">
        <w:t>+3 Burnout</w:t>
      </w:r>
    </w:p>
    <w:p w14:paraId="542CFDAA" w14:textId="731EC1A4" w:rsidR="00384F3C" w:rsidRDefault="00384F3C" w:rsidP="00384F3C">
      <w:r w:rsidRPr="003B4C00">
        <w:rPr>
          <w:b/>
        </w:rPr>
        <w:t>Effect:</w:t>
      </w:r>
      <w:r w:rsidRPr="003B4C00">
        <w:t xml:space="preserve"> </w:t>
      </w:r>
      <w:r w:rsidR="00285BF9">
        <w:t xml:space="preserve">A Hero can opt for a burst effect targeting everyone in a single area rather than </w:t>
      </w:r>
      <w:r w:rsidR="0053474F" w:rsidRPr="0053474F">
        <w:rPr>
          <w:color w:val="FF0000"/>
        </w:rPr>
        <w:t>a single target</w:t>
      </w:r>
      <w:r w:rsidRPr="0053474F">
        <w:rPr>
          <w:color w:val="FF0000"/>
        </w:rPr>
        <w:t xml:space="preserve">. </w:t>
      </w:r>
      <w:r w:rsidRPr="003B4C00">
        <w:t>Every person within the burst, friend</w:t>
      </w:r>
      <w:r w:rsidR="00285BF9">
        <w:t>,</w:t>
      </w:r>
      <w:r w:rsidRPr="003B4C00">
        <w:t xml:space="preserve"> and foe, </w:t>
      </w:r>
      <w:r w:rsidR="00285BF9">
        <w:t>is</w:t>
      </w:r>
      <w:r w:rsidRPr="003B4C00">
        <w:t xml:space="preserve"> affected by the burst as if they were personally attacked. </w:t>
      </w:r>
    </w:p>
    <w:p w14:paraId="410F249A" w14:textId="77777777" w:rsidR="00410380" w:rsidRDefault="00410380" w:rsidP="00384F3C"/>
    <w:p w14:paraId="07C0A22B" w14:textId="2A54212B" w:rsidR="00410380" w:rsidRPr="0035720C" w:rsidRDefault="00410380" w:rsidP="00410380">
      <w:pPr>
        <w:pStyle w:val="Heading3"/>
      </w:pPr>
      <w:r w:rsidRPr="0035720C">
        <w:t>Power Trick:  Rapid Blast</w:t>
      </w:r>
    </w:p>
    <w:p w14:paraId="0419FBE1" w14:textId="0E9AC39F" w:rsidR="00410380" w:rsidRPr="0035720C" w:rsidRDefault="00410380" w:rsidP="00410380">
      <w:r w:rsidRPr="0035720C">
        <w:rPr>
          <w:b/>
        </w:rPr>
        <w:t>Powers:</w:t>
      </w:r>
      <w:r w:rsidRPr="0035720C">
        <w:t xml:space="preserve"> Energy Blast</w:t>
      </w:r>
    </w:p>
    <w:p w14:paraId="73E09950" w14:textId="390BC8F2" w:rsidR="00410380" w:rsidRPr="0035720C" w:rsidRDefault="00410380" w:rsidP="00410380">
      <w:pPr>
        <w:rPr>
          <w:b/>
        </w:rPr>
      </w:pPr>
      <w:r w:rsidRPr="0035720C">
        <w:rPr>
          <w:b/>
        </w:rPr>
        <w:t xml:space="preserve">Cost: </w:t>
      </w:r>
      <w:r w:rsidRPr="0025035F">
        <w:rPr>
          <w:color w:val="FF0000"/>
        </w:rPr>
        <w:t>+</w:t>
      </w:r>
      <w:r w:rsidR="0025035F">
        <w:rPr>
          <w:color w:val="FF0000"/>
        </w:rPr>
        <w:t>6</w:t>
      </w:r>
      <w:r w:rsidRPr="0025035F">
        <w:rPr>
          <w:color w:val="FF0000"/>
        </w:rPr>
        <w:t xml:space="preserve"> </w:t>
      </w:r>
      <w:r w:rsidRPr="0035720C">
        <w:t>Burnout</w:t>
      </w:r>
    </w:p>
    <w:p w14:paraId="0A668335" w14:textId="402504B7" w:rsidR="00410380" w:rsidRPr="0035720C" w:rsidRDefault="00410380" w:rsidP="00410380">
      <w:r w:rsidRPr="0035720C">
        <w:rPr>
          <w:b/>
        </w:rPr>
        <w:t>Effect:</w:t>
      </w:r>
      <w:r w:rsidRPr="0035720C">
        <w:t xml:space="preserve"> You quickly let loose with two blasts, one right after the other. After attacking with your energy blast</w:t>
      </w:r>
      <w:r w:rsidR="00285BF9">
        <w:t>,</w:t>
      </w:r>
      <w:r w:rsidRPr="0035720C">
        <w:t xml:space="preserve"> you may make another attack as a bonus action. </w:t>
      </w:r>
    </w:p>
    <w:p w14:paraId="5D0C37CD" w14:textId="77777777" w:rsidR="00384F3C" w:rsidRPr="003B4C00" w:rsidRDefault="00384F3C" w:rsidP="00384F3C">
      <w:r w:rsidRPr="0035720C">
        <w:t>&lt;/sidebar&gt;</w:t>
      </w:r>
    </w:p>
    <w:p w14:paraId="38C59388" w14:textId="77777777" w:rsidR="00384F3C" w:rsidRPr="003B4C00" w:rsidRDefault="00384F3C" w:rsidP="00384F3C"/>
    <w:p w14:paraId="0EB99D01" w14:textId="77777777" w:rsidR="00384F3C" w:rsidRPr="003B4C00" w:rsidRDefault="00384F3C" w:rsidP="00384F3C">
      <w:pPr>
        <w:pStyle w:val="Heading3"/>
      </w:pPr>
      <w:r w:rsidRPr="003B4C00">
        <w:t>&lt;h3&gt;Energy Explosion</w:t>
      </w:r>
    </w:p>
    <w:p w14:paraId="01C8E59E" w14:textId="4F5E2223" w:rsidR="00384F3C" w:rsidRPr="003B4C00" w:rsidRDefault="00384F3C" w:rsidP="00384F3C">
      <w:pPr>
        <w:tabs>
          <w:tab w:val="left" w:pos="1992"/>
        </w:tabs>
      </w:pPr>
      <w:r w:rsidRPr="003B4C00">
        <w:t>Damaging</w:t>
      </w:r>
      <w:r>
        <w:t>, Ranged</w:t>
      </w:r>
      <w:r w:rsidRPr="003B4C00">
        <w:tab/>
      </w:r>
    </w:p>
    <w:p w14:paraId="131D7EFF" w14:textId="77777777" w:rsidR="00384F3C" w:rsidRPr="003B4C00" w:rsidRDefault="00384F3C" w:rsidP="00384F3C">
      <w:r w:rsidRPr="003B4C00">
        <w:rPr>
          <w:b/>
        </w:rPr>
        <w:t>Primary Attribute:</w:t>
      </w:r>
      <w:r w:rsidRPr="003B4C00">
        <w:t xml:space="preserve"> Constitution </w:t>
      </w:r>
    </w:p>
    <w:p w14:paraId="6D9DB0A3" w14:textId="2275644D" w:rsidR="00384F3C" w:rsidRPr="003B4C00" w:rsidRDefault="00BF2639" w:rsidP="00384F3C">
      <w:r>
        <w:rPr>
          <w:b/>
        </w:rPr>
        <w:t>Action: Action</w:t>
      </w:r>
    </w:p>
    <w:p w14:paraId="558E504E" w14:textId="77777777" w:rsidR="00384F3C" w:rsidRPr="003B4C00" w:rsidRDefault="00384F3C" w:rsidP="00384F3C">
      <w:r w:rsidRPr="003B4C00">
        <w:rPr>
          <w:b/>
        </w:rPr>
        <w:t>Attack:</w:t>
      </w:r>
      <w:r w:rsidRPr="003B4C00">
        <w:t xml:space="preserve"> by energy type (see energy types and targeted defenses)</w:t>
      </w:r>
    </w:p>
    <w:p w14:paraId="4FAB9A2D" w14:textId="77777777" w:rsidR="00384F3C" w:rsidRPr="003B4C00" w:rsidRDefault="00384F3C" w:rsidP="00384F3C">
      <w:r w:rsidRPr="003B4C00">
        <w:rPr>
          <w:b/>
        </w:rPr>
        <w:t>Burnout:</w:t>
      </w:r>
      <w:r w:rsidRPr="003B4C00">
        <w:t xml:space="preserve"> 3 </w:t>
      </w:r>
    </w:p>
    <w:p w14:paraId="05468206" w14:textId="77777777" w:rsidR="00384F3C" w:rsidRPr="003B4C00" w:rsidRDefault="00384F3C" w:rsidP="00384F3C">
      <w:pPr>
        <w:rPr>
          <w:i/>
        </w:rPr>
      </w:pPr>
      <w:r w:rsidRPr="003B4C00">
        <w:rPr>
          <w:i/>
        </w:rPr>
        <w:t xml:space="preserve">You generate an explosion around you, affecting friend and foe alike. </w:t>
      </w:r>
    </w:p>
    <w:p w14:paraId="7CF6D334" w14:textId="158396DF" w:rsidR="00384F3C" w:rsidRPr="000F43DA" w:rsidRDefault="00384F3C" w:rsidP="00384F3C">
      <w:r w:rsidRPr="003B4C00">
        <w:rPr>
          <w:b/>
        </w:rPr>
        <w:t>Effect:</w:t>
      </w:r>
      <w:r w:rsidRPr="003B4C00">
        <w:t xml:space="preserve"> </w:t>
      </w:r>
      <w:r w:rsidRPr="000F43DA">
        <w:t xml:space="preserve">Choose an Energy type. When you use this power, you attack everyone in your area and a number of adjoining areas equal to half your power score modifier. You can take this power multiple times, choosing different energy types, </w:t>
      </w:r>
      <w:r w:rsidR="00F50E44">
        <w:t>each</w:t>
      </w:r>
      <w:r w:rsidRPr="000F43DA">
        <w:t xml:space="preserve"> being tracked as its own power. </w:t>
      </w:r>
    </w:p>
    <w:p w14:paraId="2411667B" w14:textId="77777777" w:rsidR="00384F3C" w:rsidRPr="000F43DA" w:rsidRDefault="00384F3C" w:rsidP="00384F3C">
      <w:r w:rsidRPr="000F43DA">
        <w:rPr>
          <w:b/>
        </w:rPr>
        <w:t>Power Stunts:</w:t>
      </w:r>
      <w:r w:rsidRPr="000F43DA">
        <w:t xml:space="preserve"> </w:t>
      </w:r>
      <w:r w:rsidRPr="000F43DA">
        <w:br/>
      </w:r>
      <w:r w:rsidRPr="000F43DA">
        <w:rPr>
          <w:i/>
        </w:rPr>
        <w:t>Emulated Powers:</w:t>
      </w:r>
      <w:r w:rsidRPr="000F43DA">
        <w:t xml:space="preserve"> Energy Blast (same Energy type)</w:t>
      </w:r>
    </w:p>
    <w:p w14:paraId="4A954870" w14:textId="77777777" w:rsidR="00384F3C" w:rsidRPr="003B4C00" w:rsidRDefault="00384F3C" w:rsidP="00384F3C">
      <w:pPr>
        <w:pStyle w:val="CommentText"/>
        <w:rPr>
          <w:szCs w:val="24"/>
        </w:rPr>
      </w:pPr>
    </w:p>
    <w:p w14:paraId="5C08BCAA" w14:textId="77777777" w:rsidR="00384F3C" w:rsidRPr="003B4C00" w:rsidRDefault="00384F3C" w:rsidP="00384F3C">
      <w:pPr>
        <w:pStyle w:val="Heading3"/>
      </w:pPr>
      <w:r w:rsidRPr="003B4C00">
        <w:t>&lt;h3&gt;Energy Generation</w:t>
      </w:r>
    </w:p>
    <w:p w14:paraId="563AA6A4" w14:textId="77777777" w:rsidR="00384F3C" w:rsidRPr="003B4C00" w:rsidRDefault="00384F3C" w:rsidP="00384F3C">
      <w:r w:rsidRPr="003B4C00">
        <w:t>Damaging, Range (0)</w:t>
      </w:r>
    </w:p>
    <w:p w14:paraId="2317B619" w14:textId="77777777" w:rsidR="00384F3C" w:rsidRPr="003B4C00" w:rsidRDefault="00384F3C" w:rsidP="00384F3C">
      <w:r w:rsidRPr="003B4C00">
        <w:rPr>
          <w:b/>
        </w:rPr>
        <w:t>Primary Ability:</w:t>
      </w:r>
      <w:r w:rsidRPr="003B4C00">
        <w:t xml:space="preserve"> Wisdom</w:t>
      </w:r>
    </w:p>
    <w:p w14:paraId="5FB1B2B9" w14:textId="77777777" w:rsidR="00384F3C" w:rsidRPr="003B4C00" w:rsidRDefault="00384F3C" w:rsidP="00384F3C">
      <w:r w:rsidRPr="003B4C00">
        <w:rPr>
          <w:b/>
        </w:rPr>
        <w:t>Action:</w:t>
      </w:r>
      <w:r w:rsidRPr="003B4C00">
        <w:t xml:space="preserve"> Action</w:t>
      </w:r>
    </w:p>
    <w:p w14:paraId="3F2254A6" w14:textId="77777777" w:rsidR="00384F3C" w:rsidRPr="003B4C00" w:rsidRDefault="00384F3C" w:rsidP="00384F3C">
      <w:r w:rsidRPr="003B4C00">
        <w:rPr>
          <w:b/>
        </w:rPr>
        <w:t>Attack:</w:t>
      </w:r>
      <w:r w:rsidRPr="003B4C00">
        <w:t xml:space="preserve"> by energy type (see energy types and targeted defenses)</w:t>
      </w:r>
    </w:p>
    <w:p w14:paraId="23163E4C" w14:textId="77777777" w:rsidR="00384F3C" w:rsidRPr="003B4C00" w:rsidRDefault="00384F3C" w:rsidP="00384F3C">
      <w:r w:rsidRPr="003B4C00">
        <w:rPr>
          <w:b/>
        </w:rPr>
        <w:lastRenderedPageBreak/>
        <w:t>Burnout:</w:t>
      </w:r>
      <w:r w:rsidRPr="003B4C00">
        <w:t xml:space="preserve"> 5</w:t>
      </w:r>
    </w:p>
    <w:p w14:paraId="2760A2DB" w14:textId="77777777" w:rsidR="00384F3C" w:rsidRPr="000F43DA" w:rsidRDefault="00384F3C" w:rsidP="00384F3C">
      <w:pPr>
        <w:rPr>
          <w:i/>
        </w:rPr>
      </w:pPr>
      <w:r w:rsidRPr="000F43DA">
        <w:rPr>
          <w:i/>
        </w:rPr>
        <w:t>You seem to radiate energy from your own body.</w:t>
      </w:r>
    </w:p>
    <w:p w14:paraId="41547CB5" w14:textId="6EA5BF6F" w:rsidR="00384F3C" w:rsidRPr="000F43DA" w:rsidRDefault="00384F3C" w:rsidP="00384F3C">
      <w:r w:rsidRPr="000F43DA">
        <w:rPr>
          <w:b/>
        </w:rPr>
        <w:t xml:space="preserve">Effect: </w:t>
      </w:r>
      <w:r w:rsidRPr="000F43DA">
        <w:t xml:space="preserve"> You project a specific type of energy (chosen from </w:t>
      </w:r>
      <w:r w:rsidRPr="000F43DA">
        <w:rPr>
          <w:i/>
        </w:rPr>
        <w:t>Energy Types and Targeted defense</w:t>
      </w:r>
      <w:r w:rsidRPr="000F43DA">
        <w:t xml:space="preserve"> </w:t>
      </w:r>
      <w:r w:rsidRPr="000F43DA">
        <w:rPr>
          <w:i/>
        </w:rPr>
        <w:t>table</w:t>
      </w:r>
      <w:r w:rsidRPr="000F43DA">
        <w:t xml:space="preserve"> (see </w:t>
      </w:r>
      <w:proofErr w:type="spellStart"/>
      <w:r w:rsidRPr="000F43DA">
        <w:t>pg</w:t>
      </w:r>
      <w:proofErr w:type="spellEnd"/>
      <w:r w:rsidRPr="000F43DA">
        <w:t xml:space="preserve"> XX)</w:t>
      </w:r>
      <w:r w:rsidR="0019044C">
        <w:t>.</w:t>
      </w:r>
      <w:r w:rsidRPr="000F43DA">
        <w:t xml:space="preserve"> This power only grants you the ability to create energy, not shape it, with the power’s </w:t>
      </w:r>
      <w:r w:rsidR="005A1FBF">
        <w:t>score</w:t>
      </w:r>
      <w:r w:rsidRPr="000F43DA">
        <w:t xml:space="preserve"> representing the intensity of its generation. You can take this power multiple times, choosing different energy types, </w:t>
      </w:r>
      <w:r w:rsidR="00F50E44">
        <w:t>each</w:t>
      </w:r>
      <w:r w:rsidRPr="000F43DA">
        <w:t xml:space="preserve"> being tracked as its own power.</w:t>
      </w:r>
    </w:p>
    <w:p w14:paraId="6140FABA" w14:textId="7E53EA51" w:rsidR="00384F3C" w:rsidRPr="00B65CE2" w:rsidRDefault="00384F3C" w:rsidP="00384F3C">
      <w:r w:rsidRPr="000F43DA">
        <w:tab/>
        <w:t xml:space="preserve">You may also attempt to </w:t>
      </w:r>
      <w:r w:rsidR="0025035F" w:rsidRPr="0025035F">
        <w:rPr>
          <w:color w:val="FF0000"/>
        </w:rPr>
        <w:t xml:space="preserve">use this power to </w:t>
      </w:r>
      <w:r w:rsidRPr="000F43DA">
        <w:t xml:space="preserve">haphazardly attack with this power with a successful power </w:t>
      </w:r>
      <w:r w:rsidRPr="00B65CE2">
        <w:t>attack roll, affecting everyone in the same area, whether friend or foe.</w:t>
      </w:r>
    </w:p>
    <w:p w14:paraId="33E8A928" w14:textId="77777777" w:rsidR="0021328B" w:rsidRPr="00B65CE2" w:rsidRDefault="0021328B" w:rsidP="00384F3C">
      <w:pPr>
        <w:rPr>
          <w:b/>
        </w:rPr>
      </w:pPr>
    </w:p>
    <w:p w14:paraId="14DF9CA5" w14:textId="18E0F0AC" w:rsidR="00384F3C" w:rsidRPr="00B65CE2" w:rsidRDefault="00384F3C" w:rsidP="00384F3C">
      <w:r w:rsidRPr="00B65CE2">
        <w:rPr>
          <w:b/>
        </w:rPr>
        <w:t xml:space="preserve">Special (Synergy): </w:t>
      </w:r>
      <w:r w:rsidR="0021328B" w:rsidRPr="00B65CE2">
        <w:t xml:space="preserve">You may take </w:t>
      </w:r>
      <w:r w:rsidR="008A4B36" w:rsidRPr="00B65CE2">
        <w:t>synergy</w:t>
      </w:r>
      <w:r w:rsidR="0021328B" w:rsidRPr="00B65CE2">
        <w:t xml:space="preserve"> power modification</w:t>
      </w:r>
      <w:r w:rsidR="008A4B36" w:rsidRPr="00B65CE2">
        <w:t>, synergizing Energy Generation,</w:t>
      </w:r>
      <w:r w:rsidRPr="00B65CE2">
        <w:t xml:space="preserve"> and Energy Manipulation</w:t>
      </w:r>
      <w:r w:rsidR="0021328B" w:rsidRPr="00B65CE2">
        <w:t xml:space="preserve"> </w:t>
      </w:r>
      <w:r w:rsidR="008A4B36" w:rsidRPr="00B65CE2">
        <w:t>if</w:t>
      </w:r>
      <w:r w:rsidR="0021328B" w:rsidRPr="00B65CE2">
        <w:t xml:space="preserve"> they share the same</w:t>
      </w:r>
      <w:r w:rsidRPr="00B65CE2">
        <w:t xml:space="preserve"> energy type</w:t>
      </w:r>
      <w:r w:rsidR="008A4B36" w:rsidRPr="00B65CE2">
        <w:t>.</w:t>
      </w:r>
      <w:r w:rsidR="00015B10" w:rsidRPr="00B65CE2">
        <w:t xml:space="preserve">  </w:t>
      </w:r>
    </w:p>
    <w:p w14:paraId="70F2F967" w14:textId="77777777" w:rsidR="0021328B" w:rsidRDefault="0021328B" w:rsidP="00384F3C"/>
    <w:p w14:paraId="61892F12" w14:textId="77777777" w:rsidR="00384F3C" w:rsidRPr="000F43DA" w:rsidRDefault="00384F3C" w:rsidP="00384F3C">
      <w:pPr>
        <w:rPr>
          <w:b/>
        </w:rPr>
      </w:pPr>
      <w:r w:rsidRPr="000F43DA">
        <w:rPr>
          <w:b/>
        </w:rPr>
        <w:t xml:space="preserve">Power Stunts:  </w:t>
      </w:r>
    </w:p>
    <w:p w14:paraId="66DFAA2A" w14:textId="77777777" w:rsidR="00384F3C" w:rsidRPr="000F43DA" w:rsidRDefault="00384F3C" w:rsidP="00384F3C">
      <w:r w:rsidRPr="000F43DA">
        <w:rPr>
          <w:i/>
        </w:rPr>
        <w:t>Emulated Powers:</w:t>
      </w:r>
      <w:r w:rsidRPr="000F43DA">
        <w:t xml:space="preserve"> Absorb Energy (same type), Enhanced Attack, Energy Blast, Energy Explosion (same type), Energy Manipulation, Energy Sheath, Environmental Manipulation (same type)</w:t>
      </w:r>
    </w:p>
    <w:p w14:paraId="2D900B4A" w14:textId="77777777" w:rsidR="00384F3C" w:rsidRPr="003B4C00" w:rsidRDefault="00384F3C" w:rsidP="00384F3C">
      <w:pPr>
        <w:pStyle w:val="CommentText"/>
        <w:rPr>
          <w:szCs w:val="24"/>
        </w:rPr>
      </w:pPr>
    </w:p>
    <w:p w14:paraId="50EF3DB1" w14:textId="1C43889D" w:rsidR="00384F3C" w:rsidRPr="003B4C00" w:rsidRDefault="00384F3C" w:rsidP="00384F3C">
      <w:pPr>
        <w:pStyle w:val="Heading3"/>
      </w:pPr>
      <w:r w:rsidRPr="003B4C00">
        <w:t>&lt;h3&gt;Energy</w:t>
      </w:r>
      <w:r w:rsidR="005A1FBF">
        <w:t xml:space="preserve"> /Element</w:t>
      </w:r>
      <w:r w:rsidRPr="003B4C00">
        <w:t xml:space="preserve"> Manipulation</w:t>
      </w:r>
    </w:p>
    <w:p w14:paraId="051E9907" w14:textId="77777777" w:rsidR="00384F3C" w:rsidRPr="003B4C00" w:rsidRDefault="00384F3C" w:rsidP="00384F3C">
      <w:r w:rsidRPr="003B4C00">
        <w:t>Scene, Ranged</w:t>
      </w:r>
    </w:p>
    <w:p w14:paraId="3E397EF6" w14:textId="75C2004A" w:rsidR="00384F3C" w:rsidRPr="003B4C00" w:rsidRDefault="00384F3C" w:rsidP="00384F3C">
      <w:r w:rsidRPr="003B4C00">
        <w:rPr>
          <w:b/>
        </w:rPr>
        <w:t>Primary Ability:</w:t>
      </w:r>
      <w:r w:rsidRPr="003B4C00">
        <w:t xml:space="preserve"> Wisdom </w:t>
      </w:r>
    </w:p>
    <w:p w14:paraId="3EC8744B" w14:textId="77777777" w:rsidR="00384F3C" w:rsidRPr="003B4C00" w:rsidRDefault="00384F3C" w:rsidP="00384F3C">
      <w:r w:rsidRPr="003B4C00">
        <w:rPr>
          <w:b/>
        </w:rPr>
        <w:t xml:space="preserve">Attack: </w:t>
      </w:r>
      <w:r w:rsidRPr="003B4C00">
        <w:t>Avoidance</w:t>
      </w:r>
    </w:p>
    <w:p w14:paraId="2B223252" w14:textId="6CBFE7C5" w:rsidR="00384F3C" w:rsidRPr="003B4C00" w:rsidRDefault="00384F3C" w:rsidP="00384F3C">
      <w:r w:rsidRPr="003B4C00">
        <w:rPr>
          <w:b/>
        </w:rPr>
        <w:t>Burnout:</w:t>
      </w:r>
      <w:r w:rsidRPr="003B4C00">
        <w:t xml:space="preserve"> 5</w:t>
      </w:r>
      <w:r w:rsidR="004F277C">
        <w:t>/</w:t>
      </w:r>
      <w:r w:rsidR="005E6C0B" w:rsidRPr="005E6C0B">
        <w:rPr>
          <w:color w:val="FF0000"/>
        </w:rPr>
        <w:t>2</w:t>
      </w:r>
    </w:p>
    <w:p w14:paraId="59F13BCB" w14:textId="77777777" w:rsidR="00384F3C" w:rsidRPr="003B4C00" w:rsidRDefault="00384F3C" w:rsidP="00384F3C">
      <w:pPr>
        <w:rPr>
          <w:i/>
        </w:rPr>
      </w:pPr>
      <w:r w:rsidRPr="003B4C00">
        <w:rPr>
          <w:i/>
        </w:rPr>
        <w:t>You can shape a particular form of energy, allowing you to give it a semblance of mass.</w:t>
      </w:r>
    </w:p>
    <w:p w14:paraId="168FC9F1" w14:textId="7D7DAE9F" w:rsidR="00384F3C" w:rsidRPr="00015B10" w:rsidRDefault="00384F3C" w:rsidP="00384F3C">
      <w:r w:rsidRPr="003B4C00">
        <w:rPr>
          <w:b/>
        </w:rPr>
        <w:t>Effect:</w:t>
      </w:r>
      <w:r w:rsidRPr="003B4C00">
        <w:t xml:space="preserve"> Choose a</w:t>
      </w:r>
      <w:r w:rsidR="005A1FBF">
        <w:t>n energy type</w:t>
      </w:r>
      <w:r w:rsidR="002775D6">
        <w:t xml:space="preserve"> </w:t>
      </w:r>
      <w:r w:rsidR="002775D6" w:rsidRPr="000F43DA">
        <w:t xml:space="preserve">(chosen from </w:t>
      </w:r>
      <w:r w:rsidR="00F50E44">
        <w:rPr>
          <w:i/>
        </w:rPr>
        <w:t xml:space="preserve">the Energy Types and Targeted defense table (see </w:t>
      </w:r>
      <w:proofErr w:type="spellStart"/>
      <w:r w:rsidR="00F50E44">
        <w:rPr>
          <w:i/>
        </w:rPr>
        <w:t>pg</w:t>
      </w:r>
      <w:proofErr w:type="spellEnd"/>
      <w:r w:rsidR="00F50E44">
        <w:rPr>
          <w:i/>
        </w:rPr>
        <w:t xml:space="preserve"> XX),</w:t>
      </w:r>
      <w:r w:rsidR="002775D6" w:rsidRPr="00015B10">
        <w:t xml:space="preserve"> or you may choose </w:t>
      </w:r>
      <w:r w:rsidR="005A1FBF" w:rsidRPr="00015B10">
        <w:t xml:space="preserve">earth, air, or water. </w:t>
      </w:r>
      <w:r w:rsidRPr="00015B10">
        <w:t xml:space="preserve">You </w:t>
      </w:r>
      <w:r w:rsidR="00000103">
        <w:t>can</w:t>
      </w:r>
      <w:r w:rsidRPr="00015B10">
        <w:t xml:space="preserve"> shape that Energy</w:t>
      </w:r>
      <w:r w:rsidR="004C74F5" w:rsidRPr="00015B10">
        <w:t>/Element</w:t>
      </w:r>
      <w:r w:rsidRPr="00015B10">
        <w:t xml:space="preserve"> into whatever form </w:t>
      </w:r>
      <w:proofErr w:type="gramStart"/>
      <w:r w:rsidRPr="00015B10">
        <w:t>you</w:t>
      </w:r>
      <w:proofErr w:type="gramEnd"/>
      <w:r w:rsidRPr="00015B10">
        <w:t xml:space="preserve"> desire. While simple forms are </w:t>
      </w:r>
      <w:r w:rsidR="004C74F5" w:rsidRPr="00015B10">
        <w:t>relatively</w:t>
      </w:r>
      <w:r w:rsidRPr="00015B10">
        <w:t xml:space="preserve"> </w:t>
      </w:r>
      <w:r w:rsidR="004C74F5" w:rsidRPr="00015B10">
        <w:t>straightforward</w:t>
      </w:r>
      <w:r w:rsidRPr="00015B10">
        <w:t xml:space="preserve">, more complex forms require a Power Check with a DC </w:t>
      </w:r>
      <w:r w:rsidR="004F277C" w:rsidRPr="00015B10">
        <w:t>set</w:t>
      </w:r>
      <w:r w:rsidR="00000103">
        <w:t>,</w:t>
      </w:r>
      <w:r w:rsidR="004F277C" w:rsidRPr="00015B10">
        <w:t xml:space="preserve"> depending on</w:t>
      </w:r>
      <w:r w:rsidRPr="00015B10">
        <w:t xml:space="preserve"> the complexity of the item you are attempting to create.</w:t>
      </w:r>
      <w:r w:rsidR="002775D6" w:rsidRPr="00015B10">
        <w:t xml:space="preserve"> Objects you create remain till the end of the scene</w:t>
      </w:r>
      <w:r w:rsidR="00000103">
        <w:t>,</w:t>
      </w:r>
      <w:r w:rsidR="002775D6" w:rsidRPr="00015B10">
        <w:t xml:space="preserve"> after which they fall back into their original components or harmlessly dissipate. </w:t>
      </w:r>
      <w:r w:rsidRPr="00015B10">
        <w:t xml:space="preserve"> </w:t>
      </w:r>
      <w:r w:rsidR="004F277C" w:rsidRPr="00015B10">
        <w:t xml:space="preserve"> </w:t>
      </w:r>
      <w:r w:rsidRPr="00015B10">
        <w:t xml:space="preserve"> </w:t>
      </w:r>
    </w:p>
    <w:p w14:paraId="2542EB4F" w14:textId="2F3659AE" w:rsidR="00384F3C" w:rsidRPr="00015B10" w:rsidRDefault="00384F3C" w:rsidP="00384F3C">
      <w:r w:rsidRPr="00015B10">
        <w:tab/>
        <w:t>While simple items (such as a wall) do not require a Power Check, an item</w:t>
      </w:r>
      <w:r w:rsidR="00F50E44">
        <w:t xml:space="preserve"> like a cage with a swinging door</w:t>
      </w:r>
      <w:r w:rsidRPr="00015B10">
        <w:t xml:space="preserve"> may require a DC: 10 Power Check. Something with complex gears</w:t>
      </w:r>
      <w:r w:rsidR="00F50E44">
        <w:t xml:space="preserve"> like a drawbridge</w:t>
      </w:r>
      <w:r w:rsidRPr="00015B10">
        <w:t xml:space="preserve"> would require a DC: 20 Power Check</w:t>
      </w:r>
      <w:r w:rsidR="004F277C" w:rsidRPr="00015B10">
        <w:t>.</w:t>
      </w:r>
    </w:p>
    <w:p w14:paraId="76DE5E76" w14:textId="591CB15B" w:rsidR="005A1FBF" w:rsidRPr="00015B10" w:rsidRDefault="00384F3C" w:rsidP="00384F3C">
      <w:r w:rsidRPr="00015B10">
        <w:tab/>
        <w:t xml:space="preserve">Items created with this power possess hardness equal to </w:t>
      </w:r>
      <w:r w:rsidR="004C74F5" w:rsidRPr="00015B10">
        <w:t>your power score</w:t>
      </w:r>
      <w:r w:rsidRPr="00015B10">
        <w:t xml:space="preserve"> and a number of hits equal to </w:t>
      </w:r>
      <w:r w:rsidR="005A1FBF" w:rsidRPr="00015B10">
        <w:t>one-</w:t>
      </w:r>
      <w:r w:rsidR="004C74F5" w:rsidRPr="00015B10">
        <w:t>third</w:t>
      </w:r>
      <w:r w:rsidRPr="00015B10">
        <w:t xml:space="preserve"> </w:t>
      </w:r>
      <w:r w:rsidR="004C74F5" w:rsidRPr="00015B10">
        <w:t xml:space="preserve">of </w:t>
      </w:r>
      <w:r w:rsidR="005A1FBF" w:rsidRPr="00015B10">
        <w:t>your</w:t>
      </w:r>
      <w:r w:rsidRPr="00015B10">
        <w:t xml:space="preserve"> Power Score Modifier</w:t>
      </w:r>
      <w:r w:rsidR="004C74F5" w:rsidRPr="00015B10">
        <w:t xml:space="preserve"> (minimum of 1)</w:t>
      </w:r>
      <w:r w:rsidRPr="00015B10">
        <w:t xml:space="preserve">. </w:t>
      </w:r>
    </w:p>
    <w:p w14:paraId="1349F77D" w14:textId="4C90D9DD" w:rsidR="00384F3C" w:rsidRPr="00B65CE2" w:rsidRDefault="004C74F5" w:rsidP="00384F3C">
      <w:r w:rsidRPr="00015B10">
        <w:tab/>
      </w:r>
      <w:r w:rsidRPr="00B65CE2">
        <w:t>If an item made of energy is</w:t>
      </w:r>
      <w:r w:rsidR="00384F3C" w:rsidRPr="00B65CE2">
        <w:t xml:space="preserve"> destroyed, all creatures sharing the same area with the item suffer this </w:t>
      </w:r>
      <w:r w:rsidRPr="00B65CE2">
        <w:t>p</w:t>
      </w:r>
      <w:r w:rsidR="00384F3C" w:rsidRPr="00B65CE2">
        <w:t xml:space="preserve">ower’s </w:t>
      </w:r>
      <w:r w:rsidRPr="00B65CE2">
        <w:t>base</w:t>
      </w:r>
      <w:r w:rsidR="00384F3C" w:rsidRPr="00B65CE2">
        <w:t xml:space="preserve"> </w:t>
      </w:r>
      <w:r w:rsidRPr="00B65CE2">
        <w:t>d</w:t>
      </w:r>
      <w:r w:rsidR="00384F3C" w:rsidRPr="00B65CE2">
        <w:t xml:space="preserve">ie </w:t>
      </w:r>
      <w:r w:rsidRPr="00B65CE2">
        <w:t xml:space="preserve">in damage as </w:t>
      </w:r>
      <w:r w:rsidR="00384F3C" w:rsidRPr="00B65CE2">
        <w:t xml:space="preserve">the item loses all cohesion and explodes.  </w:t>
      </w:r>
    </w:p>
    <w:p w14:paraId="7EE2EFC9" w14:textId="07B3DA6E" w:rsidR="005A1FBF" w:rsidRPr="00B65CE2" w:rsidRDefault="00384F3C" w:rsidP="00384F3C">
      <w:r w:rsidRPr="00B65CE2">
        <w:tab/>
        <w:t xml:space="preserve">This power does not produce </w:t>
      </w:r>
      <w:r w:rsidR="00677B64" w:rsidRPr="00B65CE2">
        <w:t>energy; it</w:t>
      </w:r>
      <w:r w:rsidR="004F277C" w:rsidRPr="00B65CE2">
        <w:t xml:space="preserve"> </w:t>
      </w:r>
      <w:r w:rsidRPr="00B65CE2">
        <w:t xml:space="preserve">only grants you the ability to shape it. You can take this power multiple times, choosing different energy types, </w:t>
      </w:r>
      <w:r w:rsidR="00A748C5" w:rsidRPr="00B65CE2">
        <w:t>each</w:t>
      </w:r>
      <w:r w:rsidRPr="00B65CE2">
        <w:t xml:space="preserve"> </w:t>
      </w:r>
      <w:r w:rsidR="004F277C" w:rsidRPr="00B65CE2">
        <w:t>being</w:t>
      </w:r>
      <w:r w:rsidRPr="00B65CE2">
        <w:t xml:space="preserve"> tracked as its own power.</w:t>
      </w:r>
    </w:p>
    <w:p w14:paraId="3D4CBCF7" w14:textId="6C72BA4D" w:rsidR="00A748C5" w:rsidRPr="00B65CE2" w:rsidRDefault="00A748C5" w:rsidP="00384F3C">
      <w:r w:rsidRPr="00B65CE2">
        <w:tab/>
        <w:t xml:space="preserve">Once an item is created, it lasts until the end of your next turn; you may choose to refresh this duration, paying 2 </w:t>
      </w:r>
      <w:proofErr w:type="gramStart"/>
      <w:r w:rsidRPr="00B65CE2">
        <w:t>burnout</w:t>
      </w:r>
      <w:proofErr w:type="gramEnd"/>
      <w:r w:rsidRPr="00B65CE2">
        <w:t xml:space="preserve"> at the start of your turn. </w:t>
      </w:r>
    </w:p>
    <w:p w14:paraId="0B9DE130" w14:textId="77777777" w:rsidR="008A4B36" w:rsidRPr="00B65CE2" w:rsidRDefault="008A4B36" w:rsidP="00384F3C"/>
    <w:p w14:paraId="36D0C835" w14:textId="6222465E" w:rsidR="00384F3C" w:rsidRPr="00B65CE2" w:rsidRDefault="00384F3C" w:rsidP="00384F3C">
      <w:r w:rsidRPr="00B65CE2">
        <w:rPr>
          <w:b/>
        </w:rPr>
        <w:t xml:space="preserve">Special (Light, illuminate): </w:t>
      </w:r>
      <w:r w:rsidRPr="00B65CE2">
        <w:t xml:space="preserve">Someone </w:t>
      </w:r>
      <w:r w:rsidR="00A748C5" w:rsidRPr="00B65CE2">
        <w:t>manipulating</w:t>
      </w:r>
      <w:r w:rsidRPr="00B65CE2">
        <w:t xml:space="preserve"> light can also use their power to improve light conditions in an area. </w:t>
      </w:r>
      <w:r w:rsidR="004F277C" w:rsidRPr="00B65CE2">
        <w:t>Thus,</w:t>
      </w:r>
      <w:r w:rsidRPr="00B65CE2">
        <w:t xml:space="preserve"> this power allows you to increase Shadowy light conditions to Bright light, affecting a number of areas equal to your Power Score Modifier. </w:t>
      </w:r>
    </w:p>
    <w:p w14:paraId="7E199221" w14:textId="77777777" w:rsidR="008A4B36" w:rsidRPr="00B65CE2" w:rsidRDefault="008A4B36" w:rsidP="00384F3C">
      <w:pPr>
        <w:rPr>
          <w:b/>
        </w:rPr>
      </w:pPr>
    </w:p>
    <w:p w14:paraId="029D76EB" w14:textId="71AB4CC2" w:rsidR="00384F3C" w:rsidRPr="00B65CE2" w:rsidRDefault="00384F3C" w:rsidP="00384F3C">
      <w:r w:rsidRPr="00B65CE2">
        <w:rPr>
          <w:b/>
        </w:rPr>
        <w:lastRenderedPageBreak/>
        <w:t xml:space="preserve">Special (Synergy): </w:t>
      </w:r>
      <w:r w:rsidR="008A4B36" w:rsidRPr="00B65CE2">
        <w:t>You may take the synergy power modification to synergize Energy Generation and Energy Manipulation</w:t>
      </w:r>
      <w:r w:rsidRPr="00B65CE2">
        <w:t xml:space="preserve"> </w:t>
      </w:r>
      <w:r w:rsidR="008A4B36" w:rsidRPr="00B65CE2">
        <w:t xml:space="preserve">but only if they share the same energy type. </w:t>
      </w:r>
    </w:p>
    <w:p w14:paraId="58DDA6EE" w14:textId="77777777" w:rsidR="008A4B36" w:rsidRPr="00B65CE2" w:rsidRDefault="008A4B36" w:rsidP="00384F3C"/>
    <w:p w14:paraId="6DE7CACB" w14:textId="38782A8B" w:rsidR="00384F3C" w:rsidRPr="00B65CE2" w:rsidRDefault="00384F3C" w:rsidP="00384F3C">
      <w:pPr>
        <w:rPr>
          <w:b/>
        </w:rPr>
      </w:pPr>
      <w:r w:rsidRPr="00B65CE2">
        <w:rPr>
          <w:b/>
        </w:rPr>
        <w:t xml:space="preserve">Power Stunts: </w:t>
      </w:r>
    </w:p>
    <w:p w14:paraId="705BBB24" w14:textId="321FED9E" w:rsidR="00384F3C" w:rsidRPr="00B65CE2" w:rsidRDefault="00384F3C" w:rsidP="00384F3C">
      <w:r w:rsidRPr="00B65CE2">
        <w:rPr>
          <w:i/>
        </w:rPr>
        <w:t>Emulated Powers:</w:t>
      </w:r>
      <w:r w:rsidRPr="00B65CE2">
        <w:t xml:space="preserve"> </w:t>
      </w:r>
      <w:r w:rsidRPr="00B65CE2">
        <w:rPr>
          <w:rFonts w:eastAsiaTheme="minorHAnsi"/>
        </w:rPr>
        <w:t>Absorb Energy</w:t>
      </w:r>
      <w:r w:rsidR="00677B64" w:rsidRPr="00B65CE2">
        <w:rPr>
          <w:rFonts w:eastAsiaTheme="minorHAnsi"/>
        </w:rPr>
        <w:t>*</w:t>
      </w:r>
      <w:r w:rsidRPr="00B65CE2">
        <w:rPr>
          <w:rFonts w:eastAsiaTheme="minorHAnsi"/>
        </w:rPr>
        <w:t xml:space="preserve">, </w:t>
      </w:r>
      <w:r w:rsidR="00677B64" w:rsidRPr="00B65CE2">
        <w:rPr>
          <w:rFonts w:eastAsiaTheme="minorHAnsi"/>
        </w:rPr>
        <w:t xml:space="preserve">Animate Object (allowing you to animate an object you create through this power), </w:t>
      </w:r>
      <w:r w:rsidRPr="00B65CE2">
        <w:t>Energy Blast</w:t>
      </w:r>
      <w:r w:rsidR="00677B64" w:rsidRPr="00B65CE2">
        <w:t>*</w:t>
      </w:r>
      <w:r w:rsidRPr="00B65CE2">
        <w:t xml:space="preserve">, </w:t>
      </w:r>
      <w:r w:rsidRPr="00B65CE2">
        <w:rPr>
          <w:rFonts w:eastAsiaTheme="minorHAnsi"/>
        </w:rPr>
        <w:t>Energy Explosion</w:t>
      </w:r>
      <w:r w:rsidR="00677B64" w:rsidRPr="00B65CE2">
        <w:rPr>
          <w:rFonts w:eastAsiaTheme="minorHAnsi"/>
        </w:rPr>
        <w:t>*</w:t>
      </w:r>
      <w:r w:rsidRPr="00B65CE2">
        <w:rPr>
          <w:rFonts w:eastAsiaTheme="minorHAnsi"/>
        </w:rPr>
        <w:t xml:space="preserve">, </w:t>
      </w:r>
      <w:r w:rsidRPr="00B65CE2">
        <w:t>Energy Sheath</w:t>
      </w:r>
      <w:r w:rsidR="00677B64" w:rsidRPr="00B65CE2">
        <w:t>*</w:t>
      </w:r>
      <w:r w:rsidRPr="00B65CE2">
        <w:t>, Enhanced Attack</w:t>
      </w:r>
      <w:r w:rsidR="00677B64" w:rsidRPr="00B65CE2">
        <w:t xml:space="preserve">* </w:t>
      </w:r>
      <w:r w:rsidR="00677B64" w:rsidRPr="00B65CE2">
        <w:br/>
        <w:t>*same energy type as the parent power.</w:t>
      </w:r>
      <w:r w:rsidRPr="00B65CE2">
        <w:t xml:space="preserve"> </w:t>
      </w:r>
    </w:p>
    <w:p w14:paraId="0A274C7E" w14:textId="21C3050C" w:rsidR="00384F3C" w:rsidRPr="00B65CE2" w:rsidRDefault="00384F3C" w:rsidP="00384F3C">
      <w:pPr>
        <w:rPr>
          <w:b/>
        </w:rPr>
      </w:pPr>
    </w:p>
    <w:p w14:paraId="20AE2D5B" w14:textId="77777777" w:rsidR="00384F3C" w:rsidRPr="003B4C00" w:rsidRDefault="00384F3C" w:rsidP="00384F3C">
      <w:r w:rsidRPr="003B4C00">
        <w:rPr>
          <w:i/>
        </w:rPr>
        <w:t xml:space="preserve">Power Tricks: </w:t>
      </w:r>
      <w:r w:rsidRPr="003B4C00">
        <w:t xml:space="preserve">Energy Burst, Blinding Flash (Energy Manipulation: Light Only). </w:t>
      </w:r>
    </w:p>
    <w:p w14:paraId="550EBCA5" w14:textId="77777777" w:rsidR="00384F3C" w:rsidRPr="003B4C00" w:rsidRDefault="00384F3C" w:rsidP="00384F3C"/>
    <w:p w14:paraId="3167F5D0" w14:textId="77777777" w:rsidR="00384F3C" w:rsidRPr="003B4C00" w:rsidRDefault="00384F3C" w:rsidP="00384F3C">
      <w:r w:rsidRPr="003B4C00">
        <w:t>&lt;sidebar&gt;</w:t>
      </w:r>
    </w:p>
    <w:p w14:paraId="7C4DE74E" w14:textId="77777777" w:rsidR="00384F3C" w:rsidRPr="003B4C00" w:rsidRDefault="00384F3C" w:rsidP="00384F3C">
      <w:pPr>
        <w:pStyle w:val="Heading3"/>
      </w:pPr>
      <w:r w:rsidRPr="003B4C00">
        <w:t xml:space="preserve">Power Trick:  Blinding Flash </w:t>
      </w:r>
    </w:p>
    <w:p w14:paraId="53AF84C2" w14:textId="77777777" w:rsidR="00384F3C" w:rsidRPr="003B4C00" w:rsidRDefault="00384F3C" w:rsidP="00384F3C">
      <w:pPr>
        <w:rPr>
          <w:b/>
        </w:rPr>
      </w:pPr>
      <w:r w:rsidRPr="003B4C00">
        <w:t>You suddenly hyper-focus the ambient light around you, creating a blinding flash of light.</w:t>
      </w:r>
    </w:p>
    <w:p w14:paraId="0F84F633" w14:textId="77777777" w:rsidR="00384F3C" w:rsidRPr="003B4C00" w:rsidRDefault="00384F3C" w:rsidP="00384F3C">
      <w:r w:rsidRPr="003B4C00">
        <w:rPr>
          <w:b/>
        </w:rPr>
        <w:t xml:space="preserve">Powers: </w:t>
      </w:r>
      <w:r w:rsidRPr="003B4C00">
        <w:t xml:space="preserve">Light, Energy Manipulation: Light </w:t>
      </w:r>
    </w:p>
    <w:p w14:paraId="7AE5AF55" w14:textId="77777777" w:rsidR="00384F3C" w:rsidRPr="003B4C00" w:rsidRDefault="00384F3C" w:rsidP="00384F3C">
      <w:pPr>
        <w:rPr>
          <w:b/>
        </w:rPr>
      </w:pPr>
      <w:r w:rsidRPr="003B4C00">
        <w:rPr>
          <w:b/>
        </w:rPr>
        <w:t>Cost:</w:t>
      </w:r>
      <w:r w:rsidRPr="003B4C00">
        <w:t xml:space="preserve"> +3 Burnout</w:t>
      </w:r>
    </w:p>
    <w:p w14:paraId="5884418B" w14:textId="77777777" w:rsidR="00384F3C" w:rsidRPr="003B4C00" w:rsidRDefault="00384F3C" w:rsidP="00384F3C">
      <w:r w:rsidRPr="003B4C00">
        <w:rPr>
          <w:b/>
        </w:rPr>
        <w:t xml:space="preserve">Attack: </w:t>
      </w:r>
      <w:r w:rsidRPr="003B4C00">
        <w:t>Fortitude</w:t>
      </w:r>
    </w:p>
    <w:p w14:paraId="64D36077" w14:textId="3EADC4C1" w:rsidR="00384F3C" w:rsidRDefault="00384F3C" w:rsidP="00384F3C">
      <w:r w:rsidRPr="003B4C00">
        <w:rPr>
          <w:b/>
        </w:rPr>
        <w:t>Effect:</w:t>
      </w:r>
      <w:r w:rsidRPr="003B4C00">
        <w:t xml:space="preserve"> With a successful attack</w:t>
      </w:r>
      <w:r w:rsidR="00677B64">
        <w:t>,</w:t>
      </w:r>
      <w:r w:rsidRPr="003B4C00">
        <w:t xml:space="preserve"> you blind all creatures in your area until the end of your next turn.  Once a creature is affected by this ability you suffer </w:t>
      </w:r>
      <w:proofErr w:type="gramStart"/>
      <w:r w:rsidRPr="003B4C00">
        <w:t>disadvantage</w:t>
      </w:r>
      <w:proofErr w:type="gramEnd"/>
      <w:r w:rsidRPr="003B4C00">
        <w:t xml:space="preserve"> </w:t>
      </w:r>
      <w:r w:rsidR="00677B64" w:rsidRPr="003B4C00">
        <w:t>of affecting</w:t>
      </w:r>
      <w:r w:rsidRPr="003B4C00">
        <w:t xml:space="preserve"> them again</w:t>
      </w:r>
      <w:r w:rsidR="00677B64">
        <w:t>,</w:t>
      </w:r>
      <w:r w:rsidRPr="003B4C00">
        <w:t xml:space="preserve"> as they know what you’re capable of and will move to divert their eyes. </w:t>
      </w:r>
    </w:p>
    <w:p w14:paraId="7246E270" w14:textId="77777777" w:rsidR="00677B64" w:rsidRDefault="00677B64" w:rsidP="00384F3C"/>
    <w:p w14:paraId="571CEE2F" w14:textId="7EFB80C9" w:rsidR="00677B64" w:rsidRPr="00015B10" w:rsidRDefault="00677B64" w:rsidP="00384F3C">
      <w:r w:rsidRPr="00015B10">
        <w:t xml:space="preserve">Editor’s Note: </w:t>
      </w:r>
    </w:p>
    <w:p w14:paraId="0009A193" w14:textId="0AFA9938" w:rsidR="00677B64" w:rsidRPr="00015B10" w:rsidRDefault="00677B64" w:rsidP="00384F3C">
      <w:r w:rsidRPr="00015B10">
        <w:t>Note that although the power trick above is limited to light</w:t>
      </w:r>
      <w:r w:rsidR="00F50E44">
        <w:t>, there is no reason why a player cannot develop a similar power trick using a different energy type, such as comic energy or even fire. Although power</w:t>
      </w:r>
      <w:r w:rsidRPr="00015B10">
        <w:t xml:space="preserve"> tricks throughout this book are examples of power tricks, you and your players should feel free to develop new ones.    </w:t>
      </w:r>
    </w:p>
    <w:p w14:paraId="1C288F72" w14:textId="77777777" w:rsidR="00384F3C" w:rsidRPr="003B4C00" w:rsidRDefault="00384F3C" w:rsidP="00384F3C">
      <w:r w:rsidRPr="003B4C00">
        <w:t>&lt;/sidebar&gt;</w:t>
      </w:r>
    </w:p>
    <w:p w14:paraId="5B13D690" w14:textId="77777777" w:rsidR="00384F3C" w:rsidRPr="003B4C00" w:rsidRDefault="00384F3C" w:rsidP="00384F3C"/>
    <w:p w14:paraId="231B3D76" w14:textId="77777777" w:rsidR="00384F3C" w:rsidRPr="003B4C00" w:rsidRDefault="00384F3C" w:rsidP="00384F3C">
      <w:pPr>
        <w:pStyle w:val="Heading3"/>
      </w:pPr>
      <w:r w:rsidRPr="003B4C00">
        <w:t>&lt;h3&gt;Energy Sheath</w:t>
      </w:r>
    </w:p>
    <w:p w14:paraId="6711A7F7" w14:textId="77777777" w:rsidR="00384F3C" w:rsidRPr="003B4C00" w:rsidRDefault="00384F3C" w:rsidP="00384F3C">
      <w:r w:rsidRPr="003B4C00">
        <w:t xml:space="preserve">Scene </w:t>
      </w:r>
    </w:p>
    <w:p w14:paraId="2B658F3D" w14:textId="77777777" w:rsidR="00384F3C" w:rsidRPr="003B4C00" w:rsidRDefault="00384F3C" w:rsidP="00384F3C">
      <w:r w:rsidRPr="00677B64">
        <w:rPr>
          <w:b/>
        </w:rPr>
        <w:t>Primary Ability:</w:t>
      </w:r>
      <w:r w:rsidRPr="003B4C00">
        <w:t xml:space="preserve"> Wisdom</w:t>
      </w:r>
    </w:p>
    <w:p w14:paraId="7234EF33" w14:textId="77777777" w:rsidR="00384F3C" w:rsidRPr="003B4C00" w:rsidRDefault="00384F3C" w:rsidP="00384F3C">
      <w:r w:rsidRPr="003B4C00">
        <w:rPr>
          <w:b/>
        </w:rPr>
        <w:t>Action:</w:t>
      </w:r>
      <w:r w:rsidRPr="003B4C00">
        <w:t xml:space="preserve">  Bonus</w:t>
      </w:r>
    </w:p>
    <w:p w14:paraId="73C961C6" w14:textId="77777777" w:rsidR="00384F3C" w:rsidRPr="003B4C00" w:rsidRDefault="00384F3C" w:rsidP="00384F3C">
      <w:r w:rsidRPr="00677B64">
        <w:rPr>
          <w:b/>
        </w:rPr>
        <w:t>Burnout:</w:t>
      </w:r>
      <w:r w:rsidRPr="003B4C00">
        <w:t xml:space="preserve"> 4 </w:t>
      </w:r>
    </w:p>
    <w:p w14:paraId="0FB8D8A7" w14:textId="77777777" w:rsidR="00384F3C" w:rsidRPr="003B4C00" w:rsidRDefault="00384F3C" w:rsidP="00384F3C">
      <w:r w:rsidRPr="003B4C00">
        <w:t>You are surrounded by an energy field that protects you from damage.</w:t>
      </w:r>
    </w:p>
    <w:p w14:paraId="415C2B8D" w14:textId="3EE8D0BB" w:rsidR="00384F3C" w:rsidRPr="00015B10" w:rsidRDefault="00384F3C" w:rsidP="00384F3C">
      <w:r w:rsidRPr="003B4C00">
        <w:rPr>
          <w:b/>
        </w:rPr>
        <w:t>Effect:</w:t>
      </w:r>
      <w:r w:rsidRPr="003B4C00">
        <w:t xml:space="preserve"> You can surround your body with a specific type of energy, generating intense cold, fire, or light. This power </w:t>
      </w:r>
      <w:r w:rsidR="00F50E44">
        <w:t>allows you</w:t>
      </w:r>
      <w:r w:rsidRPr="003B4C00">
        <w:t xml:space="preserve"> to create an energy sheath, not manipulate it. You gain </w:t>
      </w:r>
      <w:r w:rsidRPr="00015B10">
        <w:t xml:space="preserve">DR equal to double your power score against the energy type you are sheathed in and DR against </w:t>
      </w:r>
      <w:r w:rsidR="00AD5F50" w:rsidRPr="00015B10">
        <w:t xml:space="preserve">Physical and Energy damage </w:t>
      </w:r>
      <w:r w:rsidRPr="00015B10">
        <w:t xml:space="preserve">equal to half your power score modifier. </w:t>
      </w:r>
    </w:p>
    <w:p w14:paraId="07FF927F" w14:textId="48EA4B4F" w:rsidR="00384F3C" w:rsidRPr="003B4C00" w:rsidRDefault="00E658CF" w:rsidP="00384F3C">
      <w:r>
        <w:t>Applying enough force to the sheath</w:t>
      </w:r>
      <w:r w:rsidR="00384F3C" w:rsidRPr="003B4C00">
        <w:t xml:space="preserve"> dissipates around the pressure point, so you can stand without damaging the floor, grab an object, or punch a foe while still receiving protection. You receive no bonus </w:t>
      </w:r>
      <w:r>
        <w:t>for</w:t>
      </w:r>
      <w:r w:rsidR="00384F3C" w:rsidRPr="003B4C00">
        <w:t xml:space="preserve"> melee damage while in an energy sheath.</w:t>
      </w:r>
    </w:p>
    <w:p w14:paraId="72A3D68B" w14:textId="3C5ACA5D" w:rsidR="00384F3C" w:rsidRPr="003B4C00" w:rsidRDefault="00384F3C" w:rsidP="00384F3C">
      <w:r w:rsidRPr="003B4C00">
        <w:t xml:space="preserve">You can take this power multiple times, choosing different energy types, </w:t>
      </w:r>
      <w:r w:rsidR="00E658CF">
        <w:t>each of which is tracked as its own power. However, only</w:t>
      </w:r>
      <w:r w:rsidRPr="003B4C00">
        <w:t xml:space="preserve"> one Energy Sheath can be active at a time.  </w:t>
      </w:r>
    </w:p>
    <w:p w14:paraId="126A8C7C" w14:textId="77777777" w:rsidR="00384F3C" w:rsidRPr="003B4C00" w:rsidRDefault="00384F3C" w:rsidP="00384F3C">
      <w:pPr>
        <w:rPr>
          <w:b/>
        </w:rPr>
      </w:pPr>
      <w:r w:rsidRPr="003B4C00">
        <w:rPr>
          <w:b/>
        </w:rPr>
        <w:t xml:space="preserve">Power Stunts:  </w:t>
      </w:r>
    </w:p>
    <w:p w14:paraId="1C9C1970" w14:textId="77777777" w:rsidR="00384F3C" w:rsidRPr="003B4C00" w:rsidRDefault="00384F3C" w:rsidP="00384F3C">
      <w:r w:rsidRPr="003B4C00">
        <w:rPr>
          <w:i/>
        </w:rPr>
        <w:t>Emulated Powers:</w:t>
      </w:r>
      <w:r w:rsidRPr="003B4C00">
        <w:t xml:space="preserve"> Absorb Energy (same type), Damaging Form, Energy Blast, Energy Generation, Energy Manipulation, and Enhanced Attack. </w:t>
      </w:r>
    </w:p>
    <w:p w14:paraId="30A8F045" w14:textId="77777777" w:rsidR="00384F3C" w:rsidRPr="003B4C00" w:rsidRDefault="00384F3C" w:rsidP="00384F3C"/>
    <w:p w14:paraId="16175FF4" w14:textId="77777777" w:rsidR="00384F3C" w:rsidRPr="003B4C00" w:rsidRDefault="00384F3C" w:rsidP="00384F3C">
      <w:pPr>
        <w:pStyle w:val="Heading3"/>
      </w:pPr>
      <w:r w:rsidRPr="003B4C00">
        <w:t>&lt;h3&gt;Enhanced Ability Score</w:t>
      </w:r>
    </w:p>
    <w:p w14:paraId="19C8D881" w14:textId="77777777" w:rsidR="00384F3C" w:rsidRPr="00B65CE2" w:rsidRDefault="00384F3C" w:rsidP="00384F3C">
      <w:r w:rsidRPr="00B65CE2">
        <w:t>Continuous</w:t>
      </w:r>
    </w:p>
    <w:p w14:paraId="49267D91" w14:textId="77777777" w:rsidR="00384F3C" w:rsidRPr="00B65CE2" w:rsidRDefault="00384F3C" w:rsidP="00384F3C">
      <w:pPr>
        <w:rPr>
          <w:b/>
        </w:rPr>
      </w:pPr>
      <w:r w:rsidRPr="00B65CE2">
        <w:rPr>
          <w:b/>
        </w:rPr>
        <w:t xml:space="preserve">Primary Ability: </w:t>
      </w:r>
      <w:r w:rsidRPr="00B65CE2">
        <w:t>Ability being increased.</w:t>
      </w:r>
    </w:p>
    <w:p w14:paraId="64AC000F" w14:textId="77777777" w:rsidR="00384F3C" w:rsidRPr="00B65CE2" w:rsidRDefault="00384F3C" w:rsidP="00384F3C">
      <w:pPr>
        <w:rPr>
          <w:i/>
        </w:rPr>
      </w:pPr>
      <w:r w:rsidRPr="00B65CE2">
        <w:rPr>
          <w:i/>
        </w:rPr>
        <w:t>One of your attributes has been… enhanced.</w:t>
      </w:r>
    </w:p>
    <w:p w14:paraId="358B3E3B" w14:textId="77777777" w:rsidR="00384F3C" w:rsidRPr="00B65CE2" w:rsidRDefault="00384F3C" w:rsidP="00384F3C">
      <w:r w:rsidRPr="00B65CE2">
        <w:rPr>
          <w:b/>
        </w:rPr>
        <w:t>Effect:</w:t>
      </w:r>
      <w:r w:rsidRPr="00B65CE2">
        <w:t xml:space="preserve">  Select an ability score; increase that ability score by this power’s score modifier (minimum of +1). You can take this power multiple times, each time for a different ability score. </w:t>
      </w:r>
    </w:p>
    <w:p w14:paraId="3727B977" w14:textId="77777777" w:rsidR="00000103" w:rsidRPr="00B65CE2" w:rsidRDefault="00000103" w:rsidP="00384F3C">
      <w:pPr>
        <w:rPr>
          <w:b/>
        </w:rPr>
      </w:pPr>
    </w:p>
    <w:p w14:paraId="34E7176B" w14:textId="77777777" w:rsidR="00FC47D6" w:rsidRDefault="00384F3C" w:rsidP="00384F3C">
      <w:r w:rsidRPr="00B65CE2">
        <w:rPr>
          <w:b/>
        </w:rPr>
        <w:t>Special (</w:t>
      </w:r>
      <w:r w:rsidR="00000103" w:rsidRPr="00B65CE2">
        <w:rPr>
          <w:b/>
        </w:rPr>
        <w:t>Rank Cap</w:t>
      </w:r>
      <w:r w:rsidRPr="00B65CE2">
        <w:rPr>
          <w:b/>
        </w:rPr>
        <w:t>):</w:t>
      </w:r>
      <w:r w:rsidRPr="00B65CE2">
        <w:t xml:space="preserve"> </w:t>
      </w:r>
      <w:r w:rsidR="00000103" w:rsidRPr="00B65CE2">
        <w:t xml:space="preserve">if an ability boost provided by this power pushes an ability score past your rank cap, your ability score is capped at your rank cap, and any scores beyond that are considered untapped potential. </w:t>
      </w:r>
      <w:r w:rsidRPr="00B65CE2">
        <w:t xml:space="preserve"> </w:t>
      </w:r>
    </w:p>
    <w:p w14:paraId="40AB8468" w14:textId="77777777" w:rsidR="00FC47D6" w:rsidRDefault="00FC47D6" w:rsidP="00384F3C"/>
    <w:p w14:paraId="0C2E4BA8" w14:textId="77777777" w:rsidR="00FC47D6" w:rsidRPr="00FC47D6" w:rsidRDefault="00FC47D6" w:rsidP="00FC47D6">
      <w:pPr>
        <w:pStyle w:val="Heading3"/>
        <w:rPr>
          <w:color w:val="FF0000"/>
        </w:rPr>
      </w:pPr>
      <w:r w:rsidRPr="00FC47D6">
        <w:rPr>
          <w:color w:val="FF0000"/>
        </w:rPr>
        <w:t xml:space="preserve">&lt;h3&gt;Enhanced Melee Attack </w:t>
      </w:r>
    </w:p>
    <w:p w14:paraId="671927EF" w14:textId="77777777" w:rsidR="00FC47D6" w:rsidRPr="000F43DA" w:rsidRDefault="00FC47D6" w:rsidP="00FC47D6">
      <w:r w:rsidRPr="003B4C00">
        <w:t xml:space="preserve">Continuous, </w:t>
      </w:r>
      <w:r>
        <w:t>D</w:t>
      </w:r>
      <w:r w:rsidRPr="000F43DA">
        <w:t>amaging (special</w:t>
      </w:r>
      <w:r>
        <w:t>, see below</w:t>
      </w:r>
      <w:r w:rsidRPr="000F43DA">
        <w:t xml:space="preserve">), Melee </w:t>
      </w:r>
      <w:r w:rsidRPr="000F43DA">
        <w:rPr>
          <w:i/>
        </w:rPr>
        <w:t>or</w:t>
      </w:r>
      <w:r w:rsidRPr="000F43DA">
        <w:t xml:space="preserve"> Weapon</w:t>
      </w:r>
    </w:p>
    <w:p w14:paraId="4B1DF159" w14:textId="77777777" w:rsidR="00FC47D6" w:rsidRPr="000F43DA" w:rsidRDefault="00FC47D6" w:rsidP="00FC47D6">
      <w:r w:rsidRPr="000F43DA">
        <w:rPr>
          <w:b/>
        </w:rPr>
        <w:t>Primary Ability:</w:t>
      </w:r>
      <w:r w:rsidRPr="000F43DA">
        <w:t xml:space="preserve"> Strength, Dexterity, </w:t>
      </w:r>
      <w:r w:rsidRPr="000F43DA">
        <w:rPr>
          <w:i/>
        </w:rPr>
        <w:t>or</w:t>
      </w:r>
      <w:r w:rsidRPr="000F43DA">
        <w:t xml:space="preserve"> Wisdom</w:t>
      </w:r>
    </w:p>
    <w:p w14:paraId="56C0CCAE" w14:textId="77777777" w:rsidR="00FC47D6" w:rsidRPr="003B4C00" w:rsidRDefault="00FC47D6" w:rsidP="00FC47D6">
      <w:pPr>
        <w:rPr>
          <w:b/>
        </w:rPr>
      </w:pPr>
      <w:r w:rsidRPr="003B4C00">
        <w:rPr>
          <w:b/>
        </w:rPr>
        <w:t xml:space="preserve">Action: </w:t>
      </w:r>
      <w:r w:rsidRPr="003B4C00">
        <w:t xml:space="preserve"> None/Bonus</w:t>
      </w:r>
    </w:p>
    <w:p w14:paraId="3D7917E3" w14:textId="74C0E847" w:rsidR="00FC47D6" w:rsidRPr="003B4C00" w:rsidRDefault="00FC47D6" w:rsidP="00FC47D6">
      <w:pPr>
        <w:rPr>
          <w:i/>
        </w:rPr>
      </w:pPr>
      <w:r w:rsidRPr="003B4C00">
        <w:rPr>
          <w:i/>
        </w:rPr>
        <w:t xml:space="preserve">Your </w:t>
      </w:r>
      <w:r w:rsidR="000055F1" w:rsidRPr="000055F1">
        <w:rPr>
          <w:i/>
          <w:color w:val="FF0000"/>
        </w:rPr>
        <w:t>melee</w:t>
      </w:r>
      <w:r w:rsidR="000055F1">
        <w:rPr>
          <w:i/>
        </w:rPr>
        <w:t xml:space="preserve"> </w:t>
      </w:r>
      <w:r w:rsidRPr="003B4C00">
        <w:rPr>
          <w:i/>
        </w:rPr>
        <w:t xml:space="preserve">attacks are especially devastating. </w:t>
      </w:r>
    </w:p>
    <w:p w14:paraId="69962FC9" w14:textId="77777777" w:rsidR="00FC47D6" w:rsidRPr="003B4C00" w:rsidRDefault="00FC47D6" w:rsidP="00FC47D6">
      <w:pPr>
        <w:rPr>
          <w:b/>
        </w:rPr>
      </w:pPr>
      <w:r w:rsidRPr="003B4C00">
        <w:rPr>
          <w:b/>
        </w:rPr>
        <w:t xml:space="preserve">Effect: </w:t>
      </w:r>
      <w:r w:rsidRPr="003B4C00">
        <w:t>You possess some form of an enhanced melee attack (such as claws or enveloping your fists in energy, for example) or the ability to empower a weapon with devastating effectiveness.  You can take this power multiple times, choosing different damage/energy types or weapons, with each one being tracked as its own power; multiple uses of this power do not stack with each other.</w:t>
      </w:r>
    </w:p>
    <w:p w14:paraId="41B4276F" w14:textId="77777777" w:rsidR="00FC47D6" w:rsidRPr="00B65CE2" w:rsidRDefault="00FC47D6" w:rsidP="00FC47D6"/>
    <w:p w14:paraId="37599901" w14:textId="1A577751" w:rsidR="00FC47D6" w:rsidRPr="00112B91" w:rsidRDefault="00FC47D6" w:rsidP="00FC47D6">
      <w:pPr>
        <w:pStyle w:val="ListParagraph"/>
        <w:numPr>
          <w:ilvl w:val="0"/>
          <w:numId w:val="5"/>
        </w:numPr>
        <w:rPr>
          <w:i/>
          <w:color w:val="FF0000"/>
        </w:rPr>
      </w:pPr>
      <w:r w:rsidRPr="00B65CE2">
        <w:rPr>
          <w:i/>
        </w:rPr>
        <w:t xml:space="preserve">Enhanced Melee Attack: </w:t>
      </w:r>
      <w:r w:rsidRPr="00B65CE2">
        <w:t xml:space="preserve">When choosing this power, you must decide whether it can be concealed/turned off and its damage type. If your enhanced attack can be concealed /turned off, the power requires a bonus action to activate/deactivate it (popping your claws, setting your fists on fire, summoning a sword of light, and so on). </w:t>
      </w:r>
      <w:r w:rsidRPr="00112B91">
        <w:rPr>
          <w:color w:val="FF0000"/>
        </w:rPr>
        <w:t xml:space="preserve">Your melee attacks </w:t>
      </w:r>
      <w:r>
        <w:rPr>
          <w:color w:val="FF0000"/>
        </w:rPr>
        <w:t xml:space="preserve">deal your base power die + your power modifier + your power’s primary attribute </w:t>
      </w:r>
      <w:r w:rsidR="0000091C">
        <w:rPr>
          <w:color w:val="FF0000"/>
        </w:rPr>
        <w:t xml:space="preserve">modifier </w:t>
      </w:r>
      <w:r>
        <w:rPr>
          <w:color w:val="FF0000"/>
        </w:rPr>
        <w:t xml:space="preserve">in damage. </w:t>
      </w:r>
      <w:r w:rsidRPr="00112B91">
        <w:rPr>
          <w:color w:val="FF0000"/>
        </w:rPr>
        <w:t xml:space="preserve"> </w:t>
      </w:r>
    </w:p>
    <w:p w14:paraId="034F8060" w14:textId="77777777" w:rsidR="00FC47D6" w:rsidRPr="00B65CE2" w:rsidRDefault="00FC47D6" w:rsidP="00FC47D6"/>
    <w:p w14:paraId="45CD191A" w14:textId="2DFD9990" w:rsidR="00FC47D6" w:rsidRPr="000055F1" w:rsidRDefault="00FC47D6" w:rsidP="00573149">
      <w:pPr>
        <w:pStyle w:val="ListParagraph"/>
        <w:numPr>
          <w:ilvl w:val="0"/>
          <w:numId w:val="5"/>
        </w:numPr>
        <w:rPr>
          <w:i/>
        </w:rPr>
      </w:pPr>
      <w:r w:rsidRPr="000055F1">
        <w:rPr>
          <w:i/>
        </w:rPr>
        <w:t xml:space="preserve">Enhanced </w:t>
      </w:r>
      <w:r w:rsidR="00FE52F7" w:rsidRPr="00FE52F7">
        <w:rPr>
          <w:i/>
          <w:color w:val="FF0000"/>
        </w:rPr>
        <w:t>Melee</w:t>
      </w:r>
      <w:r w:rsidR="00FE52F7">
        <w:rPr>
          <w:i/>
        </w:rPr>
        <w:t xml:space="preserve"> </w:t>
      </w:r>
      <w:r w:rsidRPr="000055F1">
        <w:rPr>
          <w:i/>
        </w:rPr>
        <w:t>Weapon Attack:</w:t>
      </w:r>
      <w:r w:rsidRPr="000055F1">
        <w:rPr>
          <w:b/>
        </w:rPr>
        <w:t xml:space="preserve">  </w:t>
      </w:r>
      <w:r w:rsidRPr="000055F1">
        <w:rPr>
          <w:color w:val="FF0000"/>
        </w:rPr>
        <w:t xml:space="preserve">You may choose to have this power to improve the effectiveness of a specific </w:t>
      </w:r>
      <w:r w:rsidR="000055F1">
        <w:rPr>
          <w:color w:val="FF0000"/>
        </w:rPr>
        <w:t xml:space="preserve">melee </w:t>
      </w:r>
      <w:r w:rsidRPr="000055F1">
        <w:rPr>
          <w:color w:val="FF0000"/>
        </w:rPr>
        <w:t xml:space="preserve">weapon instead of augmenting your melee attacks. When doing so, choose a melee weapon (For example, a </w:t>
      </w:r>
      <w:r w:rsidR="000055F1" w:rsidRPr="000055F1">
        <w:rPr>
          <w:color w:val="FF0000"/>
        </w:rPr>
        <w:t>Fireman’s Axe</w:t>
      </w:r>
      <w:r w:rsidRPr="000055F1">
        <w:rPr>
          <w:color w:val="FF0000"/>
        </w:rPr>
        <w:t>, katana, or a baseball bat)</w:t>
      </w:r>
      <w:r w:rsidR="000055F1" w:rsidRPr="000055F1">
        <w:rPr>
          <w:color w:val="FF0000"/>
        </w:rPr>
        <w:t xml:space="preserve"> and a damage type, and if this additional effect can be concealed/turned off </w:t>
      </w:r>
      <w:r w:rsidR="000055F1">
        <w:rPr>
          <w:color w:val="FF0000"/>
        </w:rPr>
        <w:t xml:space="preserve">it </w:t>
      </w:r>
      <w:r w:rsidR="000055F1" w:rsidRPr="000055F1">
        <w:rPr>
          <w:color w:val="FF0000"/>
        </w:rPr>
        <w:t>requir</w:t>
      </w:r>
      <w:r w:rsidR="000055F1">
        <w:rPr>
          <w:color w:val="FF0000"/>
        </w:rPr>
        <w:t>es</w:t>
      </w:r>
      <w:r w:rsidR="000055F1" w:rsidRPr="000055F1">
        <w:rPr>
          <w:color w:val="FF0000"/>
        </w:rPr>
        <w:t xml:space="preserve"> a bonus action to activate/deactivate it</w:t>
      </w:r>
      <w:r w:rsidRPr="000055F1">
        <w:rPr>
          <w:color w:val="FF0000"/>
        </w:rPr>
        <w:t xml:space="preserve">. </w:t>
      </w:r>
      <w:r w:rsidR="000055F1" w:rsidRPr="000055F1">
        <w:rPr>
          <w:color w:val="FF0000"/>
        </w:rPr>
        <w:t xml:space="preserve">(For example, setting your sword on fire or activating the electrical shock option on your </w:t>
      </w:r>
      <w:proofErr w:type="spellStart"/>
      <w:r w:rsidR="000055F1" w:rsidRPr="000055F1">
        <w:rPr>
          <w:color w:val="FF0000"/>
        </w:rPr>
        <w:t>escrima</w:t>
      </w:r>
      <w:proofErr w:type="spellEnd"/>
      <w:r w:rsidR="000055F1" w:rsidRPr="000055F1">
        <w:rPr>
          <w:color w:val="FF0000"/>
        </w:rPr>
        <w:t xml:space="preserve"> sticks) </w:t>
      </w:r>
      <w:r w:rsidRPr="000055F1">
        <w:rPr>
          <w:color w:val="FF0000"/>
        </w:rPr>
        <w:t>Any time you use that weapon</w:t>
      </w:r>
      <w:r w:rsidR="000055F1" w:rsidRPr="000055F1">
        <w:rPr>
          <w:color w:val="FF0000"/>
        </w:rPr>
        <w:t xml:space="preserve"> while this effect is active</w:t>
      </w:r>
      <w:r w:rsidRPr="000055F1">
        <w:rPr>
          <w:color w:val="FF0000"/>
        </w:rPr>
        <w:t>, you deal your power score base die in additional damage</w:t>
      </w:r>
      <w:r w:rsidR="000055F1" w:rsidRPr="000055F1">
        <w:rPr>
          <w:color w:val="FF0000"/>
        </w:rPr>
        <w:t xml:space="preserve"> of your chosen type</w:t>
      </w:r>
      <w:r w:rsidRPr="000055F1">
        <w:rPr>
          <w:color w:val="FF0000"/>
        </w:rPr>
        <w:t xml:space="preserve">. </w:t>
      </w:r>
    </w:p>
    <w:p w14:paraId="3F86F613" w14:textId="77777777" w:rsidR="00384F3C" w:rsidRPr="00B65CE2" w:rsidRDefault="00384F3C" w:rsidP="00384F3C"/>
    <w:p w14:paraId="379AFE03" w14:textId="77777777" w:rsidR="00384F3C" w:rsidRPr="003B4C00" w:rsidRDefault="00384F3C" w:rsidP="00384F3C">
      <w:pPr>
        <w:pStyle w:val="Heading3"/>
        <w:rPr>
          <w:i/>
        </w:rPr>
      </w:pPr>
      <w:r w:rsidRPr="003B4C00">
        <w:t>&lt;h3&gt;Enhanced Sense</w:t>
      </w:r>
    </w:p>
    <w:p w14:paraId="500F7B07" w14:textId="77777777" w:rsidR="00384F3C" w:rsidRPr="00B65CE2" w:rsidRDefault="00384F3C" w:rsidP="00384F3C">
      <w:r w:rsidRPr="00B65CE2">
        <w:t>Continuous</w:t>
      </w:r>
    </w:p>
    <w:p w14:paraId="7CEF8F62" w14:textId="77777777" w:rsidR="00384F3C" w:rsidRPr="00B65CE2" w:rsidRDefault="00384F3C" w:rsidP="00384F3C">
      <w:r w:rsidRPr="00B65CE2">
        <w:rPr>
          <w:b/>
        </w:rPr>
        <w:t>Primary Ability:</w:t>
      </w:r>
      <w:r w:rsidRPr="00B65CE2">
        <w:t xml:space="preserve"> Wisdom</w:t>
      </w:r>
    </w:p>
    <w:p w14:paraId="0D5CAC9F" w14:textId="77777777" w:rsidR="00384F3C" w:rsidRPr="00B65CE2" w:rsidRDefault="00384F3C" w:rsidP="00384F3C">
      <w:pPr>
        <w:rPr>
          <w:i/>
        </w:rPr>
      </w:pPr>
      <w:r w:rsidRPr="00B65CE2">
        <w:rPr>
          <w:i/>
        </w:rPr>
        <w:t>One of your senses is enhanced.</w:t>
      </w:r>
    </w:p>
    <w:p w14:paraId="375719B8" w14:textId="6D3D9E27" w:rsidR="00384F3C" w:rsidRPr="00B65CE2" w:rsidRDefault="00384F3C" w:rsidP="00384F3C">
      <w:r w:rsidRPr="00B65CE2">
        <w:rPr>
          <w:b/>
        </w:rPr>
        <w:t>Effect:</w:t>
      </w:r>
      <w:r w:rsidRPr="00B65CE2">
        <w:t xml:space="preserve"> Choose one of the five </w:t>
      </w:r>
      <w:r w:rsidR="00F54601" w:rsidRPr="00B65CE2">
        <w:t>senses</w:t>
      </w:r>
      <w:r w:rsidR="00000103" w:rsidRPr="00B65CE2">
        <w:t>; when making a perception check,</w:t>
      </w:r>
      <w:r w:rsidR="00F54601" w:rsidRPr="00B65CE2">
        <w:t xml:space="preserve"> </w:t>
      </w:r>
      <w:r w:rsidR="00000103" w:rsidRPr="00B65CE2">
        <w:t>add your power score modifier</w:t>
      </w:r>
      <w:r w:rsidR="00F54601" w:rsidRPr="00B65CE2">
        <w:t xml:space="preserve"> while using that sense. </w:t>
      </w:r>
      <w:r w:rsidRPr="00B65CE2">
        <w:t xml:space="preserve">You can take this power multiple times, </w:t>
      </w:r>
      <w:r w:rsidR="00000103" w:rsidRPr="00B65CE2">
        <w:t>choosing a different sense each time</w:t>
      </w:r>
      <w:r w:rsidRPr="00B65CE2">
        <w:t>.</w:t>
      </w:r>
    </w:p>
    <w:p w14:paraId="23826609" w14:textId="77777777" w:rsidR="00384F3C" w:rsidRPr="003B4C00" w:rsidRDefault="00384F3C" w:rsidP="00384F3C"/>
    <w:p w14:paraId="5C9137F7" w14:textId="77777777" w:rsidR="00384F3C" w:rsidRPr="003B4C00" w:rsidRDefault="00384F3C" w:rsidP="00384F3C">
      <w:pPr>
        <w:pStyle w:val="Heading3"/>
      </w:pPr>
      <w:r w:rsidRPr="003B4C00">
        <w:lastRenderedPageBreak/>
        <w:t>&lt;h3&gt;Entangle</w:t>
      </w:r>
    </w:p>
    <w:p w14:paraId="4A1CF09F" w14:textId="3FEE8881" w:rsidR="00384F3C" w:rsidRPr="00B65CE2" w:rsidRDefault="00384F3C" w:rsidP="00384F3C">
      <w:r w:rsidRPr="00B65CE2">
        <w:t>Damaging</w:t>
      </w:r>
      <w:r w:rsidR="0025035F">
        <w:t xml:space="preserve"> </w:t>
      </w:r>
      <w:r w:rsidR="0025035F" w:rsidRPr="000741C4">
        <w:rPr>
          <w:color w:val="FF0000"/>
        </w:rPr>
        <w:t>(special)</w:t>
      </w:r>
      <w:r w:rsidRPr="000741C4">
        <w:rPr>
          <w:color w:val="FF0000"/>
        </w:rPr>
        <w:t xml:space="preserve">, </w:t>
      </w:r>
      <w:r w:rsidRPr="00B65CE2">
        <w:t>Interruptible, Range (Passive)</w:t>
      </w:r>
    </w:p>
    <w:p w14:paraId="5347E132" w14:textId="77777777" w:rsidR="00384F3C" w:rsidRPr="00B65CE2" w:rsidRDefault="00384F3C" w:rsidP="00384F3C">
      <w:r w:rsidRPr="00B65CE2">
        <w:rPr>
          <w:b/>
        </w:rPr>
        <w:t>Primary Ability:</w:t>
      </w:r>
      <w:r w:rsidRPr="00B65CE2">
        <w:t xml:space="preserve"> Strength </w:t>
      </w:r>
      <w:r w:rsidRPr="00B65CE2">
        <w:rPr>
          <w:i/>
        </w:rPr>
        <w:t>or</w:t>
      </w:r>
      <w:r w:rsidRPr="00B65CE2">
        <w:t xml:space="preserve"> Wisdom</w:t>
      </w:r>
    </w:p>
    <w:p w14:paraId="0797286A" w14:textId="77777777" w:rsidR="00384F3C" w:rsidRPr="00B65CE2" w:rsidRDefault="00384F3C" w:rsidP="00384F3C">
      <w:r w:rsidRPr="00B65CE2">
        <w:rPr>
          <w:b/>
        </w:rPr>
        <w:t>Action:</w:t>
      </w:r>
      <w:r w:rsidRPr="00B65CE2">
        <w:t xml:space="preserve">  Action</w:t>
      </w:r>
    </w:p>
    <w:p w14:paraId="4CF6178A" w14:textId="77777777" w:rsidR="00384F3C" w:rsidRPr="00B65CE2" w:rsidRDefault="00384F3C" w:rsidP="00384F3C">
      <w:r w:rsidRPr="00B65CE2">
        <w:rPr>
          <w:b/>
        </w:rPr>
        <w:t>Attack:</w:t>
      </w:r>
      <w:r w:rsidRPr="00B65CE2">
        <w:t xml:space="preserve"> Avoidance</w:t>
      </w:r>
    </w:p>
    <w:p w14:paraId="17F1E958" w14:textId="77777777" w:rsidR="00384F3C" w:rsidRPr="00B65CE2" w:rsidRDefault="00384F3C" w:rsidP="00384F3C">
      <w:r w:rsidRPr="00B65CE2">
        <w:rPr>
          <w:b/>
        </w:rPr>
        <w:t>Burnout:</w:t>
      </w:r>
      <w:r w:rsidRPr="00B65CE2">
        <w:t xml:space="preserve">  4 </w:t>
      </w:r>
    </w:p>
    <w:p w14:paraId="36919123" w14:textId="77777777" w:rsidR="00384F3C" w:rsidRPr="00B65CE2" w:rsidRDefault="00384F3C" w:rsidP="00384F3C">
      <w:pPr>
        <w:rPr>
          <w:i/>
        </w:rPr>
      </w:pPr>
      <w:r w:rsidRPr="00B65CE2">
        <w:rPr>
          <w:i/>
        </w:rPr>
        <w:t>You can use your powers to envelop and pin an opponent.</w:t>
      </w:r>
    </w:p>
    <w:p w14:paraId="0979C016" w14:textId="59AEDB94" w:rsidR="00384F3C" w:rsidRPr="00B65CE2" w:rsidRDefault="00384F3C" w:rsidP="00384F3C">
      <w:r w:rsidRPr="00B65CE2">
        <w:rPr>
          <w:b/>
        </w:rPr>
        <w:t>Effect:</w:t>
      </w:r>
      <w:r w:rsidRPr="00B65CE2">
        <w:t xml:space="preserve">  You may grab/grapple an opponent within range utilizing </w:t>
      </w:r>
      <w:r w:rsidR="000F2BDB" w:rsidRPr="00B65CE2">
        <w:t>a power check</w:t>
      </w:r>
      <w:r w:rsidRPr="00B65CE2">
        <w:t xml:space="preserve"> instead of your </w:t>
      </w:r>
      <w:r w:rsidR="00000103" w:rsidRPr="00B65CE2">
        <w:rPr>
          <w:i/>
        </w:rPr>
        <w:t xml:space="preserve">Melee attack </w:t>
      </w:r>
      <w:r w:rsidR="00000103" w:rsidRPr="00B65CE2">
        <w:t xml:space="preserve">or </w:t>
      </w:r>
      <w:r w:rsidRPr="00B65CE2">
        <w:rPr>
          <w:i/>
        </w:rPr>
        <w:t>Athletics</w:t>
      </w:r>
      <w:r w:rsidRPr="00B65CE2">
        <w:t xml:space="preserve"> skill</w:t>
      </w:r>
      <w:r w:rsidR="0062199B" w:rsidRPr="00B65CE2">
        <w:t xml:space="preserve"> check</w:t>
      </w:r>
      <w:r w:rsidRPr="00B65CE2">
        <w:t xml:space="preserve">. </w:t>
      </w:r>
      <w:r w:rsidR="00000103" w:rsidRPr="00B65CE2">
        <w:t>Your</w:t>
      </w:r>
      <w:r w:rsidRPr="00B65CE2">
        <w:t xml:space="preserve"> target cannot reverse the grapple (See Grappling pg. XX). </w:t>
      </w:r>
      <w:r w:rsidR="0025035F" w:rsidRPr="000741C4">
        <w:rPr>
          <w:color w:val="FF0000"/>
        </w:rPr>
        <w:t xml:space="preserve">You may use this power to </w:t>
      </w:r>
      <w:r w:rsidR="0025035F" w:rsidRPr="000741C4">
        <w:rPr>
          <w:i/>
          <w:color w:val="FF0000"/>
        </w:rPr>
        <w:t xml:space="preserve">punish </w:t>
      </w:r>
      <w:r w:rsidR="0025035F" w:rsidRPr="000741C4">
        <w:rPr>
          <w:color w:val="FF0000"/>
        </w:rPr>
        <w:t xml:space="preserve">a successfully grappled opponent dealing Kinetic damage as you squeeze them. </w:t>
      </w:r>
      <w:r w:rsidRPr="00B65CE2">
        <w:t xml:space="preserve">You must </w:t>
      </w:r>
      <w:r w:rsidR="000F2BDB" w:rsidRPr="00B65CE2">
        <w:t>pay for</w:t>
      </w:r>
      <w:r w:rsidRPr="00B65CE2">
        <w:t xml:space="preserve"> this </w:t>
      </w:r>
      <w:r w:rsidR="00000103" w:rsidRPr="00B65CE2">
        <w:t>power’s</w:t>
      </w:r>
      <w:r w:rsidRPr="00B65CE2">
        <w:t xml:space="preserve"> burnout at the beginning of every turn that you maintain this power. </w:t>
      </w:r>
    </w:p>
    <w:p w14:paraId="1ECAD3B3" w14:textId="77777777" w:rsidR="00384F3C" w:rsidRPr="003B4C00" w:rsidRDefault="00384F3C" w:rsidP="00384F3C"/>
    <w:p w14:paraId="66284D58" w14:textId="77777777" w:rsidR="00384F3C" w:rsidRPr="003B4C00" w:rsidRDefault="00384F3C" w:rsidP="00384F3C">
      <w:pPr>
        <w:pStyle w:val="Heading3"/>
      </w:pPr>
      <w:r w:rsidRPr="003B4C00">
        <w:t>&lt;h3&gt;Flight</w:t>
      </w:r>
    </w:p>
    <w:p w14:paraId="332C2893" w14:textId="77777777" w:rsidR="00384F3C" w:rsidRPr="00B65CE2" w:rsidRDefault="00384F3C" w:rsidP="00384F3C">
      <w:r w:rsidRPr="00B65CE2">
        <w:rPr>
          <w:b/>
        </w:rPr>
        <w:t>Primary Ability:</w:t>
      </w:r>
      <w:r w:rsidRPr="00B65CE2">
        <w:t xml:space="preserve"> Dexterity</w:t>
      </w:r>
    </w:p>
    <w:p w14:paraId="401D4FB1" w14:textId="7F67C7D4" w:rsidR="00384F3C" w:rsidRPr="00B65CE2" w:rsidRDefault="00384F3C" w:rsidP="00384F3C">
      <w:r w:rsidRPr="00B65CE2">
        <w:rPr>
          <w:b/>
        </w:rPr>
        <w:t>Burnout:</w:t>
      </w:r>
      <w:r w:rsidRPr="00B65CE2">
        <w:t xml:space="preserve"> </w:t>
      </w:r>
      <w:r w:rsidR="00000103" w:rsidRPr="000741C4">
        <w:rPr>
          <w:color w:val="FF0000"/>
        </w:rPr>
        <w:t>2</w:t>
      </w:r>
    </w:p>
    <w:p w14:paraId="3F870D4C" w14:textId="77777777" w:rsidR="00384F3C" w:rsidRPr="00B65CE2" w:rsidRDefault="00384F3C" w:rsidP="00384F3C">
      <w:pPr>
        <w:rPr>
          <w:i/>
        </w:rPr>
      </w:pPr>
      <w:r w:rsidRPr="00B65CE2">
        <w:rPr>
          <w:i/>
        </w:rPr>
        <w:t>You can fly.</w:t>
      </w:r>
    </w:p>
    <w:p w14:paraId="3B15E7D7" w14:textId="7407A152" w:rsidR="00384F3C" w:rsidRPr="00B65CE2" w:rsidRDefault="00384F3C" w:rsidP="00384F3C">
      <w:r w:rsidRPr="00B65CE2">
        <w:rPr>
          <w:b/>
        </w:rPr>
        <w:t xml:space="preserve">Effect: </w:t>
      </w:r>
      <w:r w:rsidR="00812B65" w:rsidRPr="00B65CE2">
        <w:t>During combat, until the end of your next turn, you gain a fly pace equal to your power score modifier with maneuverability, as indicated by</w:t>
      </w:r>
      <w:r w:rsidRPr="00B65CE2">
        <w:t xml:space="preserve"> flying (pg. XX).  While in flight, you may reduce your power score by 2 to increase your maneuverability by one category, from Clumsy to Agile or Agile to Perfect. </w:t>
      </w:r>
    </w:p>
    <w:p w14:paraId="0E7AACA5" w14:textId="69E17DBA" w:rsidR="00812B65" w:rsidRPr="00B65CE2" w:rsidRDefault="00812B65" w:rsidP="00384F3C">
      <w:r w:rsidRPr="00B65CE2">
        <w:tab/>
        <w:t>Out of combat</w:t>
      </w:r>
      <w:r w:rsidR="00000103" w:rsidRPr="00B65CE2">
        <w:t>, you may fly at a pace equal to your power score, but any attack against you</w:t>
      </w:r>
      <w:r w:rsidRPr="00B65CE2">
        <w:t xml:space="preserve"> while flying at this speed is done so with Advantage as you are focused on </w:t>
      </w:r>
      <w:r w:rsidR="00AD1949">
        <w:t xml:space="preserve">your </w:t>
      </w:r>
      <w:r w:rsidRPr="00B65CE2">
        <w:t>flight.</w:t>
      </w:r>
    </w:p>
    <w:p w14:paraId="526BE4AB" w14:textId="7C5642BA" w:rsidR="00384F3C" w:rsidRPr="00B65CE2" w:rsidRDefault="00384F3C" w:rsidP="00000103">
      <w:pPr>
        <w:ind w:firstLine="720"/>
      </w:pPr>
      <w:r w:rsidRPr="00B65CE2">
        <w:t xml:space="preserve">You must pay the burnout cost of this power at the beginning of every turn that you use this power </w:t>
      </w:r>
      <w:r w:rsidR="00812B65" w:rsidRPr="00B65CE2">
        <w:t xml:space="preserve">to </w:t>
      </w:r>
      <w:r w:rsidRPr="00B65CE2">
        <w:t xml:space="preserve">remain aloft. </w:t>
      </w:r>
    </w:p>
    <w:p w14:paraId="6F740FF6" w14:textId="1E437368" w:rsidR="00000103" w:rsidRPr="00B65CE2" w:rsidRDefault="00000103" w:rsidP="00384F3C">
      <w:r w:rsidRPr="00B65CE2">
        <w:tab/>
        <w:t xml:space="preserve">While flying, you may carry anything your strength can typically carry up to your max lift. </w:t>
      </w:r>
    </w:p>
    <w:p w14:paraId="10304B7E" w14:textId="77777777" w:rsidR="00384F3C" w:rsidRPr="00B65CE2" w:rsidRDefault="00384F3C" w:rsidP="00384F3C">
      <w:pPr>
        <w:rPr>
          <w:b/>
        </w:rPr>
      </w:pPr>
      <w:r w:rsidRPr="00B65CE2">
        <w:rPr>
          <w:b/>
        </w:rPr>
        <w:t>Power Stunts:</w:t>
      </w:r>
    </w:p>
    <w:p w14:paraId="27CCCC4F" w14:textId="77777777" w:rsidR="00384F3C" w:rsidRPr="00B65CE2" w:rsidRDefault="00384F3C" w:rsidP="00384F3C">
      <w:r w:rsidRPr="00B65CE2">
        <w:rPr>
          <w:i/>
        </w:rPr>
        <w:t>Emulated Power:</w:t>
      </w:r>
      <w:r w:rsidRPr="00B65CE2">
        <w:t xml:space="preserve"> Glide </w:t>
      </w:r>
    </w:p>
    <w:p w14:paraId="76C6BAA1" w14:textId="77777777" w:rsidR="00384F3C" w:rsidRPr="003B4C00" w:rsidRDefault="00384F3C" w:rsidP="00384F3C"/>
    <w:p w14:paraId="40F29AB7" w14:textId="77777777" w:rsidR="00384F3C" w:rsidRPr="003B4C00" w:rsidRDefault="00384F3C" w:rsidP="00384F3C">
      <w:pPr>
        <w:pStyle w:val="Heading3"/>
      </w:pPr>
      <w:r w:rsidRPr="003B4C00">
        <w:t>&lt;h3&gt;Force Field</w:t>
      </w:r>
    </w:p>
    <w:p w14:paraId="36262B6F" w14:textId="77777777" w:rsidR="00384F3C" w:rsidRPr="003B4C00" w:rsidRDefault="00384F3C" w:rsidP="00384F3C">
      <w:r w:rsidRPr="003B4C00">
        <w:rPr>
          <w:b/>
        </w:rPr>
        <w:t>Primary Ability:</w:t>
      </w:r>
      <w:r w:rsidRPr="003B4C00">
        <w:t xml:space="preserve"> Wisdom</w:t>
      </w:r>
    </w:p>
    <w:p w14:paraId="715D09B4" w14:textId="212E7F2B" w:rsidR="00384F3C" w:rsidRPr="003B4C00" w:rsidRDefault="00384F3C" w:rsidP="00384F3C">
      <w:r w:rsidRPr="003B4C00">
        <w:rPr>
          <w:b/>
        </w:rPr>
        <w:t>Burnout:</w:t>
      </w:r>
      <w:r w:rsidRPr="003B4C00">
        <w:t xml:space="preserve"> </w:t>
      </w:r>
      <w:r w:rsidR="009350EF">
        <w:t>Action/</w:t>
      </w:r>
      <w:r w:rsidRPr="003B4C00">
        <w:t xml:space="preserve">Reaction  </w:t>
      </w:r>
    </w:p>
    <w:p w14:paraId="159F882E" w14:textId="3A25EC2F" w:rsidR="003C56DF" w:rsidRPr="003B4C00" w:rsidRDefault="00384F3C" w:rsidP="00384F3C">
      <w:r w:rsidRPr="003B4C00">
        <w:rPr>
          <w:b/>
        </w:rPr>
        <w:t>Burnout:</w:t>
      </w:r>
      <w:r w:rsidRPr="003B4C00">
        <w:t xml:space="preserve"> 5</w:t>
      </w:r>
    </w:p>
    <w:p w14:paraId="4D3C8266" w14:textId="77777777" w:rsidR="00384F3C" w:rsidRPr="00B65CE2" w:rsidRDefault="00384F3C" w:rsidP="00384F3C">
      <w:pPr>
        <w:rPr>
          <w:i/>
        </w:rPr>
      </w:pPr>
      <w:r w:rsidRPr="00B65CE2">
        <w:rPr>
          <w:i/>
        </w:rPr>
        <w:t xml:space="preserve">You can erect a force field to protect yourself or others. </w:t>
      </w:r>
    </w:p>
    <w:p w14:paraId="343D6186" w14:textId="7C032C43" w:rsidR="00030CE5" w:rsidRPr="00B65CE2" w:rsidRDefault="00030CE5" w:rsidP="00030CE5">
      <w:r w:rsidRPr="00B65CE2">
        <w:rPr>
          <w:b/>
        </w:rPr>
        <w:t>Effect:</w:t>
      </w:r>
      <w:r w:rsidRPr="00B65CE2">
        <w:t xml:space="preserve"> As an action or in response to an attack, of which you must be aware, you can generate a force field that covers a number of areas up to half your Power Score Modifier (minimum of 1). Each additional area beyond the first reduces the effective Power Score of the force field by 2. For example, a force field spanning 4 areas would have its power score reduced by 8. Creatures cannot pass through an active force field, and the force field can withstand or hold back a maximum weight in accordance with its Power Score.</w:t>
      </w:r>
    </w:p>
    <w:p w14:paraId="31D31D6F" w14:textId="77777777" w:rsidR="00030CE5" w:rsidRPr="00B65CE2" w:rsidRDefault="00030CE5" w:rsidP="00030CE5"/>
    <w:p w14:paraId="5DE92774" w14:textId="06D0263D" w:rsidR="00812B65" w:rsidRPr="00B65CE2" w:rsidRDefault="00030CE5" w:rsidP="00030CE5">
      <w:r w:rsidRPr="00B65CE2">
        <w:t>Once a force field is active</w:t>
      </w:r>
      <w:r w:rsidR="003C56DF" w:rsidRPr="00B65CE2">
        <w:t xml:space="preserve">, it lasts until the end of your next turn; you can refresh </w:t>
      </w:r>
      <w:r w:rsidR="00812B65" w:rsidRPr="00B65CE2">
        <w:t>its duration and stamina</w:t>
      </w:r>
      <w:r w:rsidR="003C56DF" w:rsidRPr="00B65CE2">
        <w:t xml:space="preserve"> as a bonus action </w:t>
      </w:r>
      <w:r w:rsidRPr="00B65CE2">
        <w:t xml:space="preserve">by paying the power's burnout cost. The force field has Stamina points equal to your Power Score. </w:t>
      </w:r>
      <w:r w:rsidR="00812B65" w:rsidRPr="00B65CE2">
        <w:t xml:space="preserve">All attacks from outside the force field to those within damage the forcefield first.  </w:t>
      </w:r>
    </w:p>
    <w:p w14:paraId="714825DA" w14:textId="77777777" w:rsidR="00030CE5" w:rsidRPr="00B65CE2" w:rsidRDefault="00030CE5" w:rsidP="00030CE5"/>
    <w:p w14:paraId="21678FB6" w14:textId="76E7FF82" w:rsidR="00030CE5" w:rsidRPr="00B65CE2" w:rsidRDefault="00030CE5" w:rsidP="00030CE5">
      <w:r w:rsidRPr="00B65CE2">
        <w:t xml:space="preserve">If the force field absorbs Stamina damage greater than your Power Score or if you suffer a wound, the force field is brought down, ending its effect. Those within the force field take no damage from the attack that brought it down. However, you must make a </w:t>
      </w:r>
      <w:r w:rsidR="00812B65" w:rsidRPr="00B65CE2">
        <w:t xml:space="preserve">successful </w:t>
      </w:r>
      <w:r w:rsidRPr="00B65CE2">
        <w:t>Wisdom saving throw with a DC equal to the damage dealt by that attack</w:t>
      </w:r>
      <w:r w:rsidR="00812B65" w:rsidRPr="00B65CE2">
        <w:t xml:space="preserve"> or</w:t>
      </w:r>
      <w:r w:rsidRPr="00B65CE2">
        <w:t xml:space="preserve"> become </w:t>
      </w:r>
      <w:r w:rsidRPr="00B65CE2">
        <w:rPr>
          <w:i/>
        </w:rPr>
        <w:t>shaken</w:t>
      </w:r>
      <w:r w:rsidRPr="00B65CE2">
        <w:t xml:space="preserve"> until the end of your next turn.</w:t>
      </w:r>
    </w:p>
    <w:p w14:paraId="00C65ACA" w14:textId="77777777" w:rsidR="00030CE5" w:rsidRDefault="00030CE5" w:rsidP="00384F3C"/>
    <w:p w14:paraId="798CC2E0" w14:textId="370E7C5C" w:rsidR="00384F3C" w:rsidRPr="003B4C00" w:rsidRDefault="00384F3C" w:rsidP="00384F3C">
      <w:pPr>
        <w:rPr>
          <w:b/>
        </w:rPr>
      </w:pPr>
      <w:r w:rsidRPr="003B4C00">
        <w:rPr>
          <w:b/>
        </w:rPr>
        <w:t xml:space="preserve">Power Stunts:  </w:t>
      </w:r>
    </w:p>
    <w:p w14:paraId="281CFD7E" w14:textId="77777777" w:rsidR="00384F3C" w:rsidRPr="003B4C00" w:rsidRDefault="00384F3C" w:rsidP="00384F3C">
      <w:r w:rsidRPr="003B4C00">
        <w:rPr>
          <w:i/>
        </w:rPr>
        <w:t xml:space="preserve">Emulated Powers: </w:t>
      </w:r>
      <w:r w:rsidRPr="003B4C00">
        <w:rPr>
          <w:rFonts w:ascii="MinionPro-Cn" w:eastAsiaTheme="minorHAnsi" w:hAnsi="MinionPro-Cn" w:cs="MinionPro-Cn"/>
          <w:color w:val="231F20"/>
          <w:sz w:val="22"/>
          <w:szCs w:val="22"/>
        </w:rPr>
        <w:t>Damaging Form,</w:t>
      </w:r>
      <w:r w:rsidRPr="003B4C00">
        <w:t xml:space="preserve"> </w:t>
      </w:r>
      <w:r w:rsidRPr="003B4C00">
        <w:rPr>
          <w:rFonts w:ascii="MinionPro-Cn" w:eastAsiaTheme="minorHAnsi" w:hAnsi="MinionPro-Cn" w:cs="MinionPro-Cn"/>
          <w:color w:val="231F20"/>
          <w:sz w:val="22"/>
          <w:szCs w:val="22"/>
        </w:rPr>
        <w:t>Deflection</w:t>
      </w:r>
      <w:r>
        <w:t xml:space="preserve">, </w:t>
      </w:r>
      <w:r w:rsidRPr="003B4C00">
        <w:t xml:space="preserve">Energy Blast (kinetic), </w:t>
      </w:r>
      <w:r w:rsidRPr="003B4C00">
        <w:rPr>
          <w:rFonts w:ascii="MinionPro-Cn" w:eastAsiaTheme="minorHAnsi" w:hAnsi="MinionPro-Cn" w:cs="MinionPro-Cn"/>
          <w:color w:val="231F20"/>
          <w:sz w:val="22"/>
          <w:szCs w:val="22"/>
        </w:rPr>
        <w:t xml:space="preserve">Energy Explosion (kinetic), </w:t>
      </w:r>
      <w:r w:rsidRPr="003B4C00">
        <w:t>Enhanced Attack (kinetic), Force Shield.</w:t>
      </w:r>
    </w:p>
    <w:p w14:paraId="7B3596D3" w14:textId="77777777" w:rsidR="00384F3C" w:rsidRPr="003B4C00" w:rsidRDefault="00384F3C" w:rsidP="00384F3C"/>
    <w:p w14:paraId="51E80481" w14:textId="77777777" w:rsidR="00384F3C" w:rsidRPr="003B4C00" w:rsidRDefault="00384F3C" w:rsidP="00384F3C">
      <w:pPr>
        <w:pStyle w:val="Heading3"/>
      </w:pPr>
      <w:r w:rsidRPr="003B4C00">
        <w:t>&lt;h3&gt;Force Field, Personal</w:t>
      </w:r>
    </w:p>
    <w:p w14:paraId="4D019969" w14:textId="77777777" w:rsidR="00384F3C" w:rsidRPr="003B4C00" w:rsidRDefault="00384F3C" w:rsidP="00384F3C">
      <w:r w:rsidRPr="003B4C00">
        <w:t>Scene</w:t>
      </w:r>
    </w:p>
    <w:p w14:paraId="51673519" w14:textId="77777777" w:rsidR="00384F3C" w:rsidRPr="003B4C00" w:rsidRDefault="00384F3C" w:rsidP="00384F3C">
      <w:r w:rsidRPr="003B4C00">
        <w:rPr>
          <w:b/>
        </w:rPr>
        <w:t>Primary Ability:</w:t>
      </w:r>
      <w:r w:rsidRPr="003B4C00">
        <w:t xml:space="preserve"> Wisdom </w:t>
      </w:r>
      <w:r w:rsidRPr="003B4C00">
        <w:rPr>
          <w:i/>
        </w:rPr>
        <w:t>or</w:t>
      </w:r>
      <w:r w:rsidRPr="003B4C00">
        <w:t xml:space="preserve"> Intelligence </w:t>
      </w:r>
    </w:p>
    <w:p w14:paraId="7F6CE5C2" w14:textId="77777777" w:rsidR="00384F3C" w:rsidRPr="003B4C00" w:rsidRDefault="00384F3C" w:rsidP="00384F3C">
      <w:r w:rsidRPr="003B4C00">
        <w:rPr>
          <w:b/>
        </w:rPr>
        <w:t>Burnout:</w:t>
      </w:r>
      <w:r w:rsidRPr="003B4C00">
        <w:t xml:space="preserve"> Action  </w:t>
      </w:r>
    </w:p>
    <w:p w14:paraId="0FB72FFA" w14:textId="77777777" w:rsidR="00384F3C" w:rsidRPr="003B4C00" w:rsidRDefault="00384F3C" w:rsidP="00384F3C">
      <w:r w:rsidRPr="003B4C00">
        <w:rPr>
          <w:b/>
        </w:rPr>
        <w:t>Burnout:</w:t>
      </w:r>
      <w:r w:rsidRPr="003B4C00">
        <w:t xml:space="preserve"> 5</w:t>
      </w:r>
    </w:p>
    <w:p w14:paraId="01B83DE6" w14:textId="77777777" w:rsidR="00384F3C" w:rsidRPr="003B4C00" w:rsidRDefault="00384F3C" w:rsidP="00384F3C">
      <w:pPr>
        <w:rPr>
          <w:i/>
        </w:rPr>
      </w:pPr>
      <w:r w:rsidRPr="003B4C00">
        <w:rPr>
          <w:i/>
        </w:rPr>
        <w:t xml:space="preserve">You can create a personal, skin-tight force field. </w:t>
      </w:r>
    </w:p>
    <w:p w14:paraId="142B5D40" w14:textId="7D4B21A6" w:rsidR="00384F3C" w:rsidRPr="003B4C00" w:rsidRDefault="00384F3C" w:rsidP="00384F3C">
      <w:r w:rsidRPr="003B4C00">
        <w:rPr>
          <w:b/>
        </w:rPr>
        <w:t xml:space="preserve">Effect: </w:t>
      </w:r>
      <w:r w:rsidRPr="003B4C00">
        <w:t>As an action on your turn, you can generate a personal force field to protect yourself. The force field grants you temporary stamina points equal to your power score modifier, which remain until the end of the scene. If</w:t>
      </w:r>
      <w:r w:rsidR="00E658CF">
        <w:t>, at any point during the scene, you start a turn with fewer</w:t>
      </w:r>
      <w:r w:rsidRPr="003B4C00">
        <w:t xml:space="preserve"> temporary stamina points than your power score modifier, the force field regenerates back to its original value, up to a maximum number of temporary stamina points equal to your power score modifier. </w:t>
      </w:r>
      <w:r w:rsidR="00030CE5" w:rsidRPr="00A835C8">
        <w:t xml:space="preserve">If your personal force field </w:t>
      </w:r>
      <w:r w:rsidR="00E658CF">
        <w:t>absorbs</w:t>
      </w:r>
      <w:r w:rsidRPr="00A835C8">
        <w:t xml:space="preserve"> a total amount of damage equal to your power score</w:t>
      </w:r>
      <w:r w:rsidR="00030CE5" w:rsidRPr="00A835C8">
        <w:t xml:space="preserve"> in one turn</w:t>
      </w:r>
      <w:r w:rsidRPr="00A835C8">
        <w:t xml:space="preserve">, it </w:t>
      </w:r>
      <w:r w:rsidRPr="003B4C00">
        <w:t>is brought down, ending its effect. Note that the force field only protects you and not anyone else.</w:t>
      </w:r>
    </w:p>
    <w:p w14:paraId="5EA518AC" w14:textId="77777777" w:rsidR="00384F3C" w:rsidRPr="003B4C00" w:rsidRDefault="00384F3C" w:rsidP="00384F3C">
      <w:pPr>
        <w:rPr>
          <w:b/>
        </w:rPr>
      </w:pPr>
      <w:r w:rsidRPr="003B4C00">
        <w:rPr>
          <w:b/>
        </w:rPr>
        <w:t xml:space="preserve">Power Stunts:  </w:t>
      </w:r>
    </w:p>
    <w:p w14:paraId="7EB066B5" w14:textId="77777777" w:rsidR="00384F3C" w:rsidRPr="003B4C00" w:rsidRDefault="00384F3C" w:rsidP="00384F3C">
      <w:r w:rsidRPr="003B4C00">
        <w:rPr>
          <w:i/>
        </w:rPr>
        <w:t xml:space="preserve">Emulated Powers: </w:t>
      </w:r>
      <w:r w:rsidRPr="003B4C00">
        <w:t xml:space="preserve">Deflection, Elemental/Energy Blast (kinetic), Enhanced Attack (kinetic), Force Shield, Life-Support.  </w:t>
      </w:r>
    </w:p>
    <w:p w14:paraId="506120FE" w14:textId="77777777" w:rsidR="00384F3C" w:rsidRPr="003B4C00" w:rsidRDefault="00384F3C" w:rsidP="00384F3C"/>
    <w:p w14:paraId="393B9833" w14:textId="77777777" w:rsidR="00384F3C" w:rsidRPr="003B4C00" w:rsidRDefault="00384F3C" w:rsidP="00384F3C">
      <w:pPr>
        <w:pStyle w:val="Heading3"/>
      </w:pPr>
      <w:r w:rsidRPr="003B4C00">
        <w:t>&lt;h3&gt;Force Shield</w:t>
      </w:r>
    </w:p>
    <w:p w14:paraId="3E4AB3E5" w14:textId="77777777" w:rsidR="00384F3C" w:rsidRPr="003B4C00" w:rsidRDefault="00384F3C" w:rsidP="00384F3C">
      <w:r w:rsidRPr="003B4C00">
        <w:t xml:space="preserve">Scene </w:t>
      </w:r>
    </w:p>
    <w:p w14:paraId="52E42A16" w14:textId="77777777" w:rsidR="00384F3C" w:rsidRPr="003B4C00" w:rsidRDefault="00384F3C" w:rsidP="00384F3C">
      <w:r w:rsidRPr="003B4C00">
        <w:rPr>
          <w:b/>
        </w:rPr>
        <w:t>Primary Ability:</w:t>
      </w:r>
      <w:r w:rsidRPr="003B4C00">
        <w:t xml:space="preserve"> Wisdom</w:t>
      </w:r>
    </w:p>
    <w:p w14:paraId="162F7C4A" w14:textId="77777777" w:rsidR="00384F3C" w:rsidRPr="003B4C00" w:rsidRDefault="00384F3C" w:rsidP="00384F3C">
      <w:r w:rsidRPr="003B4C00">
        <w:rPr>
          <w:b/>
        </w:rPr>
        <w:t>Action:</w:t>
      </w:r>
      <w:r w:rsidRPr="003B4C00">
        <w:t xml:space="preserve"> Bonus </w:t>
      </w:r>
    </w:p>
    <w:p w14:paraId="36BFE4BF" w14:textId="77777777" w:rsidR="00384F3C" w:rsidRPr="003B4C00" w:rsidRDefault="00384F3C" w:rsidP="00384F3C">
      <w:r w:rsidRPr="003B4C00">
        <w:rPr>
          <w:b/>
        </w:rPr>
        <w:t>Burnout:</w:t>
      </w:r>
      <w:r w:rsidRPr="003B4C00">
        <w:t xml:space="preserve"> 2</w:t>
      </w:r>
    </w:p>
    <w:p w14:paraId="7AB74043" w14:textId="77777777" w:rsidR="00384F3C" w:rsidRPr="003B4C00" w:rsidRDefault="00384F3C" w:rsidP="00384F3C">
      <w:pPr>
        <w:rPr>
          <w:i/>
        </w:rPr>
      </w:pPr>
      <w:r w:rsidRPr="003B4C00">
        <w:rPr>
          <w:i/>
        </w:rPr>
        <w:t>You can create a shield of pure force.</w:t>
      </w:r>
    </w:p>
    <w:p w14:paraId="6329321D" w14:textId="0A990743" w:rsidR="00384F3C" w:rsidRPr="003B4C00" w:rsidRDefault="00384F3C" w:rsidP="00384F3C">
      <w:r w:rsidRPr="003B4C00">
        <w:rPr>
          <w:b/>
        </w:rPr>
        <w:t xml:space="preserve">Effect: </w:t>
      </w:r>
      <w:r w:rsidRPr="003B4C00">
        <w:t>You can create a shield of pure force</w:t>
      </w:r>
      <w:r w:rsidR="00E658CF">
        <w:t>. This</w:t>
      </w:r>
      <w:r w:rsidRPr="003B4C00">
        <w:t xml:space="preserve"> shield works like a normal shield (see shields under Equipment, pg. XX)</w:t>
      </w:r>
      <w:r w:rsidR="00E658CF">
        <w:t>,</w:t>
      </w:r>
      <w:r w:rsidRPr="003B4C00">
        <w:t xml:space="preserve"> except it provides a bonus to your Avoidance equal to </w:t>
      </w:r>
      <w:r w:rsidRPr="006B0410">
        <w:rPr>
          <w:color w:val="FF0000"/>
        </w:rPr>
        <w:t>half</w:t>
      </w:r>
      <w:r>
        <w:t xml:space="preserve"> your </w:t>
      </w:r>
      <w:r w:rsidRPr="003B4C00">
        <w:t xml:space="preserve">power score </w:t>
      </w:r>
      <w:r w:rsidRPr="00A835C8">
        <w:t xml:space="preserve">modifier (minimum +1) and </w:t>
      </w:r>
      <w:r w:rsidRPr="003B4C00">
        <w:t xml:space="preserve">need not be held. Being a shield of pure force, it is far harder to break than a normal shield, possessing material strength equal to your power score and a number of hits equal to your power score modifier. </w:t>
      </w:r>
    </w:p>
    <w:p w14:paraId="3E747267" w14:textId="77777777" w:rsidR="00384F3C" w:rsidRPr="003B4C00" w:rsidRDefault="00384F3C" w:rsidP="00384F3C">
      <w:pPr>
        <w:rPr>
          <w:b/>
        </w:rPr>
      </w:pPr>
      <w:r w:rsidRPr="003B4C00">
        <w:rPr>
          <w:b/>
        </w:rPr>
        <w:t xml:space="preserve">Power Stunts:  </w:t>
      </w:r>
    </w:p>
    <w:p w14:paraId="1455BA87" w14:textId="77777777" w:rsidR="00384F3C" w:rsidRPr="003B4C00" w:rsidRDefault="00384F3C" w:rsidP="00384F3C">
      <w:r w:rsidRPr="003B4C00">
        <w:rPr>
          <w:i/>
        </w:rPr>
        <w:t>Emulated Powers:</w:t>
      </w:r>
      <w:r w:rsidRPr="003B4C00">
        <w:t xml:space="preserve"> Deflection, Enhanced Attack (kinetic), Force Field.</w:t>
      </w:r>
    </w:p>
    <w:p w14:paraId="37E1901B" w14:textId="77777777" w:rsidR="00384F3C" w:rsidRPr="003B4C00" w:rsidRDefault="00384F3C" w:rsidP="00384F3C"/>
    <w:p w14:paraId="63622516" w14:textId="77777777" w:rsidR="00384F3C" w:rsidRPr="003B4C00" w:rsidRDefault="00384F3C" w:rsidP="00384F3C">
      <w:pPr>
        <w:pStyle w:val="Heading3"/>
      </w:pPr>
      <w:r w:rsidRPr="003B4C00">
        <w:t xml:space="preserve">&lt;h3&gt;Free Consciousness </w:t>
      </w:r>
    </w:p>
    <w:p w14:paraId="4735AF8F" w14:textId="77777777" w:rsidR="00384F3C" w:rsidRPr="003B4C00" w:rsidRDefault="00384F3C" w:rsidP="00384F3C">
      <w:r w:rsidRPr="003B4C00">
        <w:t xml:space="preserve">Scene </w:t>
      </w:r>
    </w:p>
    <w:p w14:paraId="719CD05F" w14:textId="77777777" w:rsidR="00384F3C" w:rsidRPr="003B4C00" w:rsidRDefault="00384F3C" w:rsidP="00384F3C">
      <w:r w:rsidRPr="003B4C00">
        <w:rPr>
          <w:b/>
        </w:rPr>
        <w:t>Primary Attribute:</w:t>
      </w:r>
      <w:r w:rsidRPr="003B4C00">
        <w:t xml:space="preserve"> Wisdom </w:t>
      </w:r>
    </w:p>
    <w:p w14:paraId="27F2BB08" w14:textId="77777777" w:rsidR="00384F3C" w:rsidRPr="003B4C00" w:rsidRDefault="00384F3C" w:rsidP="00384F3C">
      <w:r w:rsidRPr="003B4C00">
        <w:rPr>
          <w:b/>
        </w:rPr>
        <w:lastRenderedPageBreak/>
        <w:t>Action:</w:t>
      </w:r>
      <w:r w:rsidRPr="003B4C00">
        <w:t xml:space="preserve"> Demanding </w:t>
      </w:r>
    </w:p>
    <w:p w14:paraId="25FDF8C0" w14:textId="449ECAD3" w:rsidR="00384F3C" w:rsidRPr="003B4C00" w:rsidRDefault="00384F3C" w:rsidP="00384F3C">
      <w:r w:rsidRPr="003B4C00">
        <w:rPr>
          <w:b/>
        </w:rPr>
        <w:t>Burnout:</w:t>
      </w:r>
      <w:r w:rsidRPr="003B4C00">
        <w:t xml:space="preserve"> </w:t>
      </w:r>
      <w:r w:rsidR="00BF2639">
        <w:t>8</w:t>
      </w:r>
    </w:p>
    <w:p w14:paraId="1B3CA53C" w14:textId="77777777" w:rsidR="00384F3C" w:rsidRPr="0037635D" w:rsidRDefault="00384F3C" w:rsidP="00384F3C">
      <w:pPr>
        <w:rPr>
          <w:i/>
        </w:rPr>
      </w:pPr>
      <w:r w:rsidRPr="0037635D">
        <w:rPr>
          <w:i/>
        </w:rPr>
        <w:t>You possess the ability to separate your consciousness from your physical body, entering an intangible, incorporeal state known as astral projection.</w:t>
      </w:r>
    </w:p>
    <w:p w14:paraId="009BAD37" w14:textId="77777777" w:rsidR="00384F3C" w:rsidRDefault="00384F3C" w:rsidP="00384F3C"/>
    <w:p w14:paraId="6F50D638" w14:textId="649D682B" w:rsidR="00384F3C" w:rsidRPr="00B65CE2" w:rsidRDefault="00384F3C" w:rsidP="00384F3C">
      <w:r w:rsidRPr="00B65CE2">
        <w:rPr>
          <w:b/>
        </w:rPr>
        <w:t>Effect:</w:t>
      </w:r>
      <w:r w:rsidRPr="00B65CE2">
        <w:t xml:space="preserve"> By </w:t>
      </w:r>
      <w:r w:rsidR="00A835C8" w:rsidRPr="00B65CE2">
        <w:t>succeeding in</w:t>
      </w:r>
      <w:r w:rsidRPr="00B65CE2">
        <w:t xml:space="preserve"> a Power Check, the difficulty </w:t>
      </w:r>
      <w:r w:rsidR="00E658CF" w:rsidRPr="00B65CE2">
        <w:t>of which depends</w:t>
      </w:r>
      <w:r w:rsidRPr="00B65CE2">
        <w:t xml:space="preserve"> on your surroundings (DC 10 for peaceful meditation, DC 20 during battle, and DC 30 when under attack), your consciousness is freed from your body. While in this state, your body remains in its current position, rendering it helpless. It continues to perform basic bodily functions but cannot eat or drink, though alternative methods like intravenous nourishment are possible.</w:t>
      </w:r>
    </w:p>
    <w:p w14:paraId="0B3707E0" w14:textId="77777777" w:rsidR="00384F3C" w:rsidRPr="00B65CE2" w:rsidRDefault="00384F3C" w:rsidP="00384F3C"/>
    <w:p w14:paraId="5935E02F" w14:textId="202816CD" w:rsidR="00384F3C" w:rsidRPr="00B65CE2" w:rsidRDefault="00384F3C" w:rsidP="00384F3C">
      <w:r w:rsidRPr="00B65CE2">
        <w:t xml:space="preserve">Your freed consciousness retains your mental ability scores, skills, and defenses but lacks physical ability scores, stamina, and wounds. </w:t>
      </w:r>
      <w:r w:rsidR="00E658CF" w:rsidRPr="00B65CE2">
        <w:t>It</w:t>
      </w:r>
      <w:r w:rsidR="003C56DF" w:rsidRPr="00B65CE2">
        <w:t xml:space="preserve"> exists on a separate plane of existence and is undetectable and invulnerable to physical attacks by normal means.  </w:t>
      </w:r>
    </w:p>
    <w:p w14:paraId="4384EBBA" w14:textId="77777777" w:rsidR="00384F3C" w:rsidRPr="00B65CE2" w:rsidRDefault="00384F3C" w:rsidP="00384F3C"/>
    <w:p w14:paraId="5D5412A3" w14:textId="0838ECE5" w:rsidR="00384F3C" w:rsidRPr="00B65CE2" w:rsidRDefault="00384F3C" w:rsidP="00384F3C">
      <w:r w:rsidRPr="00B65CE2">
        <w:t xml:space="preserve">Navigating as a freed consciousness can be challenging. You can instantly travel to any location within your </w:t>
      </w:r>
      <w:r w:rsidR="003C56DF" w:rsidRPr="00B65CE2">
        <w:t>standard</w:t>
      </w:r>
      <w:r w:rsidRPr="00B65CE2">
        <w:t xml:space="preserve"> line of sight within a number of Areas equal to the power score modifier</w:t>
      </w:r>
      <w:r w:rsidR="003F75CA" w:rsidRPr="00B65CE2">
        <w:t>, up to a maximum range equal to your power score in areas.</w:t>
      </w:r>
      <w:r w:rsidRPr="00B65CE2">
        <w:t xml:space="preserve"> Traveling beyond that range requires </w:t>
      </w:r>
      <w:r w:rsidR="003C56DF" w:rsidRPr="00B65CE2">
        <w:t>power checks</w:t>
      </w:r>
      <w:r w:rsidRPr="00B65CE2">
        <w:t>, with a DC of 15 to move at your normal pace and a DC of 20 to pass through physical barriers like walls.</w:t>
      </w:r>
    </w:p>
    <w:p w14:paraId="7D5BEFC5" w14:textId="77777777" w:rsidR="00384F3C" w:rsidRPr="00B65CE2" w:rsidRDefault="00384F3C" w:rsidP="00384F3C"/>
    <w:p w14:paraId="2C7933A2" w14:textId="18FCC95A" w:rsidR="003F75CA" w:rsidRPr="00B65CE2" w:rsidRDefault="00384F3C" w:rsidP="003C56DF">
      <w:r w:rsidRPr="00B65CE2">
        <w:t>Alternatively</w:t>
      </w:r>
      <w:r w:rsidR="003C56DF" w:rsidRPr="00B65CE2">
        <w:t>, you can instantly</w:t>
      </w:r>
      <w:r w:rsidR="003F75CA" w:rsidRPr="00B65CE2">
        <w:t xml:space="preserve"> teleport to a familiar location with a successful power check.  </w:t>
      </w:r>
    </w:p>
    <w:p w14:paraId="16043629" w14:textId="7936D5BC" w:rsidR="003C56DF" w:rsidRPr="00B65CE2" w:rsidRDefault="00384F3C" w:rsidP="003C56DF">
      <w:r w:rsidRPr="00B65CE2">
        <w:t xml:space="preserve">The difficulty of this task depends on the level of familiarity and emotional attachment: DC 15 for very familiar places, DC 20 for familiar but emotionally neutral places, and DC 30 for locations you have only seen once. Merely seeing an image or likeness of a location is insufficient; you must have physically been there to travel using this method. At the Editor-in-Chief's discretion, during highly dramatic moments, you may be able to rush to someone dear to you, even without </w:t>
      </w:r>
      <w:r w:rsidR="003F75CA" w:rsidRPr="00B65CE2">
        <w:t>knowing</w:t>
      </w:r>
      <w:r w:rsidRPr="00B65CE2">
        <w:t xml:space="preserve"> their location or prior visit</w:t>
      </w:r>
      <w:r w:rsidR="003F75CA" w:rsidRPr="00B65CE2">
        <w:t>. However,</w:t>
      </w:r>
      <w:r w:rsidRPr="00B65CE2">
        <w:t xml:space="preserve"> this would typically require a Plot Point. It's important to note that many magical or powered barriers may be impassable even to a freed consciousness.</w:t>
      </w:r>
      <w:r w:rsidR="003C56DF" w:rsidRPr="00B65CE2">
        <w:br/>
      </w:r>
      <w:r w:rsidR="003C56DF" w:rsidRPr="00B65CE2">
        <w:br/>
        <w:t>If your freed consciousness is physically damaged, it instantly returns to your body. In such cases, you must make a DC 20 Wisdom saving throw to avoid suffering a wound from the traumatic reconnection (beware of Threats with the Third Eye Feat and Spirit Seeker Power Modification).</w:t>
      </w:r>
    </w:p>
    <w:p w14:paraId="3A9E862E" w14:textId="77777777" w:rsidR="003C56DF" w:rsidRPr="00B65CE2" w:rsidRDefault="003C56DF" w:rsidP="003C56DF"/>
    <w:p w14:paraId="6E8E70E5" w14:textId="77777777" w:rsidR="003C56DF" w:rsidRPr="00B65CE2" w:rsidRDefault="003C56DF" w:rsidP="003C56DF">
      <w:r w:rsidRPr="00B65CE2">
        <w:t>Returning to your physical body voluntarily is an action that does not require a roll. While in your freed consciousness state, you can observe the physical world without interacting with it or using your powers, except through the Poltergeist trick.</w:t>
      </w:r>
    </w:p>
    <w:p w14:paraId="4B0A62BC" w14:textId="5382B615" w:rsidR="00384F3C" w:rsidRPr="00502F5D" w:rsidRDefault="00384F3C" w:rsidP="00384F3C">
      <w:pPr>
        <w:rPr>
          <w:color w:val="000000" w:themeColor="text1"/>
        </w:rPr>
      </w:pPr>
    </w:p>
    <w:p w14:paraId="687A9E09" w14:textId="77777777" w:rsidR="00384F3C" w:rsidRPr="003B4C00" w:rsidRDefault="00384F3C" w:rsidP="00384F3C">
      <w:pPr>
        <w:rPr>
          <w:b/>
        </w:rPr>
      </w:pPr>
      <w:r w:rsidRPr="003B4C00">
        <w:rPr>
          <w:b/>
        </w:rPr>
        <w:t xml:space="preserve">Power Stunts: </w:t>
      </w:r>
    </w:p>
    <w:p w14:paraId="430DB402" w14:textId="77777777" w:rsidR="00384F3C" w:rsidRPr="003B4C00" w:rsidRDefault="00384F3C" w:rsidP="00384F3C">
      <w:r w:rsidRPr="003B4C00">
        <w:rPr>
          <w:i/>
        </w:rPr>
        <w:t>Power Tricks:</w:t>
      </w:r>
      <w:r w:rsidRPr="003B4C00">
        <w:t xml:space="preserve"> Manifestation, Poltergeist</w:t>
      </w:r>
    </w:p>
    <w:p w14:paraId="4B97AC25" w14:textId="14B3F1D8" w:rsidR="00026F33" w:rsidRPr="003B4C00" w:rsidRDefault="00026F33" w:rsidP="00026F33"/>
    <w:p w14:paraId="518FE4F1" w14:textId="0214758D" w:rsidR="000A30C4" w:rsidRPr="003B4C00" w:rsidRDefault="00286B4A" w:rsidP="000A30C4">
      <w:pPr>
        <w:pStyle w:val="Heading3"/>
      </w:pPr>
      <w:r w:rsidRPr="003B4C00">
        <w:t>&lt;h3&gt;</w:t>
      </w:r>
      <w:r w:rsidR="000A30C4" w:rsidRPr="003B4C00">
        <w:t xml:space="preserve">Geospatial Shift </w:t>
      </w:r>
    </w:p>
    <w:p w14:paraId="46C543EF" w14:textId="1A883531" w:rsidR="000A30C4" w:rsidRPr="003B4C00" w:rsidRDefault="00026F33" w:rsidP="00026F33">
      <w:r w:rsidRPr="003B4C00">
        <w:t>Interruptible</w:t>
      </w:r>
    </w:p>
    <w:p w14:paraId="68488752" w14:textId="77777777" w:rsidR="000A30C4" w:rsidRPr="003B4C00" w:rsidRDefault="00026F33" w:rsidP="00026F33">
      <w:r w:rsidRPr="003B4C00">
        <w:rPr>
          <w:b/>
        </w:rPr>
        <w:t>Primary Attribute:</w:t>
      </w:r>
      <w:r w:rsidRPr="003B4C00">
        <w:t xml:space="preserve"> </w:t>
      </w:r>
      <w:r w:rsidR="00803D63" w:rsidRPr="003B4C00">
        <w:t>Wisdom</w:t>
      </w:r>
      <w:r w:rsidRPr="003B4C00">
        <w:t xml:space="preserve"> </w:t>
      </w:r>
    </w:p>
    <w:p w14:paraId="4D3690B3" w14:textId="77777777" w:rsidR="000A30C4" w:rsidRPr="003B4C00" w:rsidRDefault="000A30C4" w:rsidP="00026F33">
      <w:r w:rsidRPr="003B4C00">
        <w:rPr>
          <w:b/>
        </w:rPr>
        <w:lastRenderedPageBreak/>
        <w:t>Action</w:t>
      </w:r>
      <w:r w:rsidR="00026F33" w:rsidRPr="003B4C00">
        <w:rPr>
          <w:b/>
        </w:rPr>
        <w:t>:</w:t>
      </w:r>
      <w:r w:rsidR="00026F33" w:rsidRPr="003B4C00">
        <w:t xml:space="preserve"> Demanding </w:t>
      </w:r>
    </w:p>
    <w:p w14:paraId="378DFC8F" w14:textId="77777777" w:rsidR="000A30C4" w:rsidRPr="003B4C00" w:rsidRDefault="00026F33" w:rsidP="00026F33">
      <w:r w:rsidRPr="003B4C00">
        <w:rPr>
          <w:b/>
        </w:rPr>
        <w:t>Burnout:</w:t>
      </w:r>
      <w:r w:rsidRPr="003B4C00">
        <w:t xml:space="preserve"> 10 </w:t>
      </w:r>
    </w:p>
    <w:p w14:paraId="00821726" w14:textId="5B803230" w:rsidR="000A30C4" w:rsidRPr="003B4C00" w:rsidRDefault="00026F33" w:rsidP="00026F33">
      <w:pPr>
        <w:rPr>
          <w:i/>
        </w:rPr>
      </w:pPr>
      <w:r w:rsidRPr="003B4C00">
        <w:rPr>
          <w:i/>
        </w:rPr>
        <w:t xml:space="preserve">You can vanish from one </w:t>
      </w:r>
      <w:r w:rsidR="003F75CA" w:rsidRPr="003B4C00">
        <w:rPr>
          <w:i/>
        </w:rPr>
        <w:t>location and</w:t>
      </w:r>
      <w:r w:rsidRPr="003B4C00">
        <w:rPr>
          <w:i/>
        </w:rPr>
        <w:t xml:space="preserve"> appear miles away in another. </w:t>
      </w:r>
    </w:p>
    <w:p w14:paraId="5A9B2B63" w14:textId="50EB3639" w:rsidR="000A30C4" w:rsidRPr="00A835C8" w:rsidRDefault="00026F33" w:rsidP="00026F33">
      <w:r w:rsidRPr="003B4C00">
        <w:rPr>
          <w:b/>
        </w:rPr>
        <w:t>Effect:</w:t>
      </w:r>
      <w:r w:rsidRPr="003B4C00">
        <w:t xml:space="preserve"> </w:t>
      </w:r>
      <w:r w:rsidRPr="00A835C8">
        <w:t xml:space="preserve">Similar to Teleport, this power allows you to transport yourself </w:t>
      </w:r>
      <w:r w:rsidR="00CC2F81" w:rsidRPr="00A835C8">
        <w:t xml:space="preserve">and anything or anyone </w:t>
      </w:r>
      <w:r w:rsidR="00D12F43" w:rsidRPr="00A835C8">
        <w:t xml:space="preserve">you can </w:t>
      </w:r>
      <w:r w:rsidR="00CC2F81" w:rsidRPr="00A835C8">
        <w:t xml:space="preserve">carry </w:t>
      </w:r>
      <w:r w:rsidRPr="00A835C8">
        <w:t xml:space="preserve">a number of miles equal to your </w:t>
      </w:r>
      <w:r w:rsidR="000A30C4" w:rsidRPr="00A835C8">
        <w:t>power score</w:t>
      </w:r>
      <w:r w:rsidRPr="00A835C8">
        <w:t xml:space="preserve"> with just a thought</w:t>
      </w:r>
      <w:r w:rsidR="00D12F43" w:rsidRPr="00A835C8">
        <w:t>, appearing in an unoccupied space</w:t>
      </w:r>
      <w:r w:rsidRPr="00A835C8">
        <w:t>. However, the minimum distance you can travel using this power is one mile. As with Teleport</w:t>
      </w:r>
      <w:r w:rsidR="003F75CA">
        <w:t>,</w:t>
      </w:r>
      <w:r w:rsidRPr="00A835C8">
        <w:t xml:space="preserve"> your mode of transportation may involve you passing through other dimensions, briefly stopping time, or moving at quantum speeds. </w:t>
      </w:r>
    </w:p>
    <w:p w14:paraId="3A3874D0" w14:textId="77777777" w:rsidR="00030CE5" w:rsidRPr="00A835C8" w:rsidRDefault="00030CE5" w:rsidP="00026F33"/>
    <w:tbl>
      <w:tblPr>
        <w:tblStyle w:val="TableGrid"/>
        <w:tblW w:w="0" w:type="auto"/>
        <w:tblLook w:val="04A0" w:firstRow="1" w:lastRow="0" w:firstColumn="1" w:lastColumn="0" w:noHBand="0" w:noVBand="1"/>
      </w:tblPr>
      <w:tblGrid>
        <w:gridCol w:w="1795"/>
        <w:gridCol w:w="7290"/>
      </w:tblGrid>
      <w:tr w:rsidR="00A835C8" w:rsidRPr="00A835C8" w14:paraId="0ACA4B4E" w14:textId="77777777" w:rsidTr="00CC2F81">
        <w:tc>
          <w:tcPr>
            <w:tcW w:w="1795" w:type="dxa"/>
          </w:tcPr>
          <w:p w14:paraId="40D2B62B" w14:textId="1718306F" w:rsidR="00030CE5" w:rsidRPr="00A835C8" w:rsidRDefault="00030CE5" w:rsidP="00026F33">
            <w:r w:rsidRPr="00A835C8">
              <w:t xml:space="preserve">Power Score </w:t>
            </w:r>
          </w:p>
        </w:tc>
        <w:tc>
          <w:tcPr>
            <w:tcW w:w="7290" w:type="dxa"/>
          </w:tcPr>
          <w:p w14:paraId="6EA35394" w14:textId="63669072" w:rsidR="00030CE5" w:rsidRPr="00A835C8" w:rsidRDefault="00030CE5" w:rsidP="00026F33">
            <w:r w:rsidRPr="00A835C8">
              <w:t xml:space="preserve">Distance </w:t>
            </w:r>
          </w:p>
        </w:tc>
      </w:tr>
      <w:tr w:rsidR="00A835C8" w:rsidRPr="00A835C8" w14:paraId="7A030E11" w14:textId="77777777" w:rsidTr="00CC2F81">
        <w:tc>
          <w:tcPr>
            <w:tcW w:w="1795" w:type="dxa"/>
          </w:tcPr>
          <w:p w14:paraId="0DB7B09A" w14:textId="795CE17C" w:rsidR="00030CE5" w:rsidRPr="00A835C8" w:rsidRDefault="00030CE5" w:rsidP="00026F33">
            <w:r w:rsidRPr="00A835C8">
              <w:t>10-20</w:t>
            </w:r>
          </w:p>
        </w:tc>
        <w:tc>
          <w:tcPr>
            <w:tcW w:w="7290" w:type="dxa"/>
          </w:tcPr>
          <w:p w14:paraId="5AFEBF70" w14:textId="6A858065" w:rsidR="00030CE5" w:rsidRPr="00A835C8" w:rsidRDefault="00CC2F81" w:rsidP="00026F33">
            <w:r w:rsidRPr="00A835C8">
              <w:t>power score in miles</w:t>
            </w:r>
          </w:p>
        </w:tc>
      </w:tr>
      <w:tr w:rsidR="00A835C8" w:rsidRPr="00A835C8" w14:paraId="6ECE865A" w14:textId="77777777" w:rsidTr="00CC2F81">
        <w:tc>
          <w:tcPr>
            <w:tcW w:w="1795" w:type="dxa"/>
          </w:tcPr>
          <w:p w14:paraId="623F8EF8" w14:textId="4271722C" w:rsidR="00CC2F81" w:rsidRPr="00A835C8" w:rsidRDefault="00CC2F81" w:rsidP="00CC2F81">
            <w:r w:rsidRPr="00A835C8">
              <w:t>21-29</w:t>
            </w:r>
          </w:p>
        </w:tc>
        <w:tc>
          <w:tcPr>
            <w:tcW w:w="7290" w:type="dxa"/>
          </w:tcPr>
          <w:p w14:paraId="3B5CB668" w14:textId="0EA7EBD9" w:rsidR="00CC2F81" w:rsidRPr="00A835C8" w:rsidRDefault="00CC2F81" w:rsidP="00CC2F81">
            <w:r w:rsidRPr="00A835C8">
              <w:t xml:space="preserve">power score x 10 in miles </w:t>
            </w:r>
          </w:p>
        </w:tc>
      </w:tr>
      <w:tr w:rsidR="00A835C8" w:rsidRPr="00A835C8" w14:paraId="4CFFB3E8" w14:textId="77777777" w:rsidTr="00CC2F81">
        <w:tc>
          <w:tcPr>
            <w:tcW w:w="1795" w:type="dxa"/>
          </w:tcPr>
          <w:p w14:paraId="04050AFB" w14:textId="6683077A" w:rsidR="00CC2F81" w:rsidRPr="00A835C8" w:rsidRDefault="00CC2F81" w:rsidP="00CC2F81">
            <w:r w:rsidRPr="00A835C8">
              <w:t>30-39</w:t>
            </w:r>
          </w:p>
        </w:tc>
        <w:tc>
          <w:tcPr>
            <w:tcW w:w="7290" w:type="dxa"/>
          </w:tcPr>
          <w:p w14:paraId="50830265" w14:textId="32838C86" w:rsidR="00CC2F81" w:rsidRPr="00A835C8" w:rsidRDefault="00CC2F81" w:rsidP="00CC2F81">
            <w:r w:rsidRPr="00A835C8">
              <w:t>Power score x 100 in miles</w:t>
            </w:r>
          </w:p>
        </w:tc>
      </w:tr>
      <w:tr w:rsidR="00CC2F81" w:rsidRPr="00A835C8" w14:paraId="7C6F1528" w14:textId="77777777" w:rsidTr="00CC2F81">
        <w:trPr>
          <w:trHeight w:val="70"/>
        </w:trPr>
        <w:tc>
          <w:tcPr>
            <w:tcW w:w="1795" w:type="dxa"/>
          </w:tcPr>
          <w:p w14:paraId="08A5B59C" w14:textId="1AA73681" w:rsidR="00CC2F81" w:rsidRPr="00A835C8" w:rsidRDefault="00CC2F81" w:rsidP="00CC2F81">
            <w:r w:rsidRPr="00A835C8">
              <w:t>40+</w:t>
            </w:r>
          </w:p>
        </w:tc>
        <w:tc>
          <w:tcPr>
            <w:tcW w:w="7290" w:type="dxa"/>
          </w:tcPr>
          <w:p w14:paraId="5834CB7B" w14:textId="771B3FAF" w:rsidR="00CC2F81" w:rsidRPr="00A835C8" w:rsidRDefault="00CC2F81" w:rsidP="00CC2F81">
            <w:r w:rsidRPr="00A835C8">
              <w:t xml:space="preserve">Anywhere on earth </w:t>
            </w:r>
          </w:p>
        </w:tc>
      </w:tr>
    </w:tbl>
    <w:p w14:paraId="09FC069A" w14:textId="77777777" w:rsidR="00030CE5" w:rsidRPr="00A835C8" w:rsidRDefault="00030CE5" w:rsidP="00026F33"/>
    <w:p w14:paraId="4BCABA65" w14:textId="5ED6ACA9" w:rsidR="00CC2F81" w:rsidRPr="00A835C8" w:rsidRDefault="00CC2F81" w:rsidP="00CC2F81">
      <w:pPr>
        <w:rPr>
          <w:b/>
        </w:rPr>
      </w:pPr>
      <w:r w:rsidRPr="00A835C8">
        <w:rPr>
          <w:b/>
        </w:rPr>
        <w:t>Power Tricks</w:t>
      </w:r>
    </w:p>
    <w:p w14:paraId="76966D2F" w14:textId="24AE92D8" w:rsidR="00CC2F81" w:rsidRPr="00A835C8" w:rsidRDefault="00CC2F81" w:rsidP="00CC2F81">
      <w:r w:rsidRPr="00A835C8">
        <w:rPr>
          <w:i/>
        </w:rPr>
        <w:t>Emulated Powers:</w:t>
      </w:r>
      <w:r w:rsidRPr="00A835C8">
        <w:t xml:space="preserve"> Teleport</w:t>
      </w:r>
      <w:r w:rsidR="00C12E9F" w:rsidRPr="00A835C8">
        <w:t>, Portal</w:t>
      </w:r>
    </w:p>
    <w:p w14:paraId="511C6629" w14:textId="03E79D03" w:rsidR="00CC2F81" w:rsidRPr="00A835C8" w:rsidRDefault="00CC2F81" w:rsidP="00CC2F81">
      <w:r w:rsidRPr="00A835C8">
        <w:rPr>
          <w:i/>
        </w:rPr>
        <w:t xml:space="preserve">Power Trick: </w:t>
      </w:r>
      <w:r w:rsidRPr="00A835C8">
        <w:t>Alonge for the ride</w:t>
      </w:r>
      <w:r w:rsidRPr="00A835C8">
        <w:br/>
      </w:r>
    </w:p>
    <w:p w14:paraId="2F14DF57" w14:textId="77777777" w:rsidR="00CC2F81" w:rsidRPr="00A835C8" w:rsidRDefault="00CC2F81" w:rsidP="00CC2F81">
      <w:pPr>
        <w:pStyle w:val="Default"/>
        <w:rPr>
          <w:color w:val="auto"/>
        </w:rPr>
      </w:pPr>
      <w:r w:rsidRPr="00A835C8">
        <w:rPr>
          <w:color w:val="auto"/>
        </w:rPr>
        <w:t>&lt;side bar&gt;</w:t>
      </w:r>
    </w:p>
    <w:p w14:paraId="0219C936" w14:textId="366FCAB6" w:rsidR="00CC2F81" w:rsidRPr="00A835C8" w:rsidRDefault="003F75CA" w:rsidP="003F75CA">
      <w:pPr>
        <w:pStyle w:val="Heading4"/>
      </w:pPr>
      <w:r>
        <w:t>&lt;h4&gt;</w:t>
      </w:r>
      <w:r w:rsidR="00CC2F81" w:rsidRPr="00A835C8">
        <w:t xml:space="preserve">Power Trick:  Along for the ride </w:t>
      </w:r>
    </w:p>
    <w:p w14:paraId="3248E11A" w14:textId="7AD287C9" w:rsidR="00CC2F81" w:rsidRPr="00A835C8" w:rsidRDefault="00CC2F81" w:rsidP="00CC2F81">
      <w:pPr>
        <w:rPr>
          <w:b/>
        </w:rPr>
      </w:pPr>
      <w:r w:rsidRPr="00A835C8">
        <w:t xml:space="preserve">You can </w:t>
      </w:r>
      <w:r w:rsidR="003F75CA">
        <w:t>bring</w:t>
      </w:r>
      <w:r w:rsidRPr="00A835C8">
        <w:t xml:space="preserve"> others with you when you teleport</w:t>
      </w:r>
    </w:p>
    <w:p w14:paraId="14F9A3E7" w14:textId="4698EB9F" w:rsidR="00CC2F81" w:rsidRPr="00B65CE2" w:rsidRDefault="00CC2F81" w:rsidP="00CC2F81">
      <w:pPr>
        <w:rPr>
          <w:b/>
        </w:rPr>
      </w:pPr>
      <w:r w:rsidRPr="00B65CE2">
        <w:rPr>
          <w:b/>
        </w:rPr>
        <w:t>Cost:</w:t>
      </w:r>
      <w:r w:rsidRPr="00B65CE2">
        <w:t xml:space="preserve"> +</w:t>
      </w:r>
      <w:r w:rsidR="003F75CA" w:rsidRPr="00B65CE2">
        <w:t>2</w:t>
      </w:r>
      <w:r w:rsidRPr="00B65CE2">
        <w:t xml:space="preserve"> Burnout</w:t>
      </w:r>
    </w:p>
    <w:p w14:paraId="678FCF7C" w14:textId="78D57796" w:rsidR="00CC2F81" w:rsidRPr="00B65CE2" w:rsidRDefault="00CC2F81" w:rsidP="00CC2F81">
      <w:r w:rsidRPr="00B65CE2">
        <w:rPr>
          <w:b/>
        </w:rPr>
        <w:t>Effect:</w:t>
      </w:r>
      <w:r w:rsidRPr="00B65CE2">
        <w:t xml:space="preserve"> When you teleport</w:t>
      </w:r>
      <w:r w:rsidR="003F75CA" w:rsidRPr="00B65CE2">
        <w:t>,</w:t>
      </w:r>
      <w:r w:rsidRPr="00B65CE2">
        <w:t xml:space="preserve"> you can bring a number of passengers equal to half your power score modifier.  </w:t>
      </w:r>
    </w:p>
    <w:p w14:paraId="1D2D2E8D" w14:textId="77777777" w:rsidR="00CC2F81" w:rsidRPr="00B65CE2" w:rsidRDefault="00CC2F81" w:rsidP="00CC2F81">
      <w:pPr>
        <w:pStyle w:val="Default"/>
        <w:rPr>
          <w:color w:val="auto"/>
        </w:rPr>
      </w:pPr>
      <w:r w:rsidRPr="00B65CE2">
        <w:rPr>
          <w:color w:val="auto"/>
        </w:rPr>
        <w:t>&lt;/side bar&gt;</w:t>
      </w:r>
    </w:p>
    <w:p w14:paraId="2DCE93AD" w14:textId="77777777" w:rsidR="00CC2F81" w:rsidRPr="00CC2F81" w:rsidRDefault="00CC2F81" w:rsidP="00026F33">
      <w:pPr>
        <w:rPr>
          <w:color w:val="FF0000"/>
        </w:rPr>
      </w:pPr>
    </w:p>
    <w:p w14:paraId="66FEB20C" w14:textId="0C1DA46D" w:rsidR="004F2D0C" w:rsidRPr="003B4C00" w:rsidRDefault="004F2D0C" w:rsidP="004F2D0C">
      <w:pPr>
        <w:pStyle w:val="Heading3"/>
      </w:pPr>
      <w:r w:rsidRPr="003B4C00">
        <w:t xml:space="preserve">&lt;h3&gt;Glide </w:t>
      </w:r>
    </w:p>
    <w:p w14:paraId="5656ADAF" w14:textId="6265F763" w:rsidR="004F2D0C" w:rsidRPr="003B4C00" w:rsidRDefault="004F2D0C" w:rsidP="004F2D0C">
      <w:r w:rsidRPr="003B4C00">
        <w:rPr>
          <w:b/>
        </w:rPr>
        <w:t>Primary Attribute:</w:t>
      </w:r>
      <w:r w:rsidRPr="003B4C00">
        <w:t xml:space="preserve"> Dexterity</w:t>
      </w:r>
    </w:p>
    <w:p w14:paraId="20298D35" w14:textId="41806B05" w:rsidR="004F2D0C" w:rsidRPr="00B65CE2" w:rsidRDefault="004F2D0C" w:rsidP="004F2D0C">
      <w:r w:rsidRPr="00B65CE2">
        <w:rPr>
          <w:b/>
        </w:rPr>
        <w:t>Burnout:</w:t>
      </w:r>
      <w:r w:rsidRPr="00B65CE2">
        <w:t xml:space="preserve"> </w:t>
      </w:r>
      <w:r w:rsidR="007F0EEE" w:rsidRPr="00B65CE2">
        <w:t>1</w:t>
      </w:r>
      <w:r w:rsidRPr="00B65CE2">
        <w:t xml:space="preserve"> </w:t>
      </w:r>
    </w:p>
    <w:p w14:paraId="6C367BFA" w14:textId="77777777" w:rsidR="004F2D0C" w:rsidRPr="00B65CE2" w:rsidRDefault="004F2D0C" w:rsidP="004F2D0C">
      <w:pPr>
        <w:rPr>
          <w:i/>
        </w:rPr>
      </w:pPr>
      <w:r w:rsidRPr="00B65CE2">
        <w:rPr>
          <w:i/>
        </w:rPr>
        <w:t>You possess the incredible ability to glide through the air, giving you an advantage in aerial combat and mobility.</w:t>
      </w:r>
    </w:p>
    <w:p w14:paraId="6C882E66" w14:textId="4FB77AD3" w:rsidR="007F0EEE" w:rsidRPr="00B65CE2" w:rsidRDefault="004F2D0C" w:rsidP="004F2D0C">
      <w:r w:rsidRPr="00B65CE2">
        <w:rPr>
          <w:b/>
        </w:rPr>
        <w:t>Effect:</w:t>
      </w:r>
      <w:r w:rsidRPr="00B65CE2">
        <w:t xml:space="preserve"> </w:t>
      </w:r>
      <w:r w:rsidR="007F0EEE" w:rsidRPr="00B65CE2">
        <w:t>In combat</w:t>
      </w:r>
      <w:r w:rsidR="003F75CA" w:rsidRPr="00B65CE2">
        <w:t>, you gain the ability to glide through the air with a fly pace equal to half your power score modifier; out of combat,</w:t>
      </w:r>
      <w:r w:rsidR="007F0EEE" w:rsidRPr="00B65CE2">
        <w:t xml:space="preserve"> you can glide your full power score modifier. Regardless</w:t>
      </w:r>
      <w:r w:rsidR="003F75CA" w:rsidRPr="00B65CE2">
        <w:t>, you cannot gain altitude</w:t>
      </w:r>
      <w:r w:rsidR="00E81CBD" w:rsidRPr="00B65CE2">
        <w:t xml:space="preserve"> while gliding</w:t>
      </w:r>
      <w:r w:rsidR="003F75CA" w:rsidRPr="00B65CE2">
        <w:t>; you</w:t>
      </w:r>
      <w:r w:rsidRPr="00B65CE2">
        <w:t xml:space="preserve"> lose 1 area of height per turn. </w:t>
      </w:r>
    </w:p>
    <w:p w14:paraId="51B05C2B" w14:textId="486F0D63" w:rsidR="004F2D0C" w:rsidRPr="00B65CE2" w:rsidRDefault="004F2D0C" w:rsidP="004F2D0C">
      <w:r w:rsidRPr="00B65CE2">
        <w:t>You can control your descent rate and direction while gliding, allowing you to maneuver through tight spaces or land safely from great heights</w:t>
      </w:r>
      <w:r w:rsidR="005B7FC5" w:rsidRPr="00B65CE2">
        <w:t xml:space="preserve"> as if you possessed agile maneuverability (see Fly pg</w:t>
      </w:r>
      <w:r w:rsidR="00EC3FAB" w:rsidRPr="00B65CE2">
        <w:t>.</w:t>
      </w:r>
      <w:r w:rsidR="005B7FC5" w:rsidRPr="00B65CE2">
        <w:t xml:space="preserve"> XX)</w:t>
      </w:r>
      <w:r w:rsidRPr="00B65CE2">
        <w:t>. You must pay the burnout cost of this power every turn that you use this power to remain aloft. If you fail to pay the Burnout cost at the beginning of a turn, you fall from your current position.</w:t>
      </w:r>
    </w:p>
    <w:p w14:paraId="3D91B2B4" w14:textId="6D73C9B6" w:rsidR="004F2D0C" w:rsidRPr="003B4C00" w:rsidRDefault="004F2D0C" w:rsidP="004F2D0C">
      <w:r w:rsidRPr="003B4C00">
        <w:rPr>
          <w:b/>
        </w:rPr>
        <w:t>Note:</w:t>
      </w:r>
      <w:r w:rsidRPr="003B4C00">
        <w:t xml:space="preserve"> This power is different from the Flight power in that it does not grant the ability to gain altitude or hover in place, but it </w:t>
      </w:r>
      <w:r w:rsidR="003F75CA">
        <w:t>provides greater</w:t>
      </w:r>
      <w:r w:rsidRPr="003B4C00">
        <w:t xml:space="preserve"> control over descent rate and direction while gliding.</w:t>
      </w:r>
    </w:p>
    <w:p w14:paraId="75FD8746" w14:textId="77777777" w:rsidR="004F2D0C" w:rsidRPr="003B4C00" w:rsidRDefault="004F2D0C" w:rsidP="004F2D0C">
      <w:pPr>
        <w:rPr>
          <w:b/>
          <w:iCs/>
        </w:rPr>
      </w:pPr>
      <w:r w:rsidRPr="003B4C00">
        <w:rPr>
          <w:b/>
          <w:iCs/>
        </w:rPr>
        <w:t>Power Stunts:</w:t>
      </w:r>
    </w:p>
    <w:p w14:paraId="1A3B7202" w14:textId="35C1EB5B" w:rsidR="004F2D0C" w:rsidRPr="003B4C00" w:rsidRDefault="004F2D0C" w:rsidP="004F2D0C">
      <w:r w:rsidRPr="003B4C00">
        <w:rPr>
          <w:i/>
        </w:rPr>
        <w:t>Emulated Powers:</w:t>
      </w:r>
      <w:r w:rsidRPr="003B4C00">
        <w:t xml:space="preserve"> Flight </w:t>
      </w:r>
    </w:p>
    <w:p w14:paraId="759167A7" w14:textId="5EF85A04" w:rsidR="004F2D0C" w:rsidRPr="003B4C00" w:rsidRDefault="004F2D0C" w:rsidP="004F2D0C">
      <w:pPr>
        <w:rPr>
          <w:color w:val="FF0000"/>
        </w:rPr>
      </w:pPr>
      <w:r w:rsidRPr="003B4C00">
        <w:rPr>
          <w:i/>
        </w:rPr>
        <w:t>Power Tricks:</w:t>
      </w:r>
      <w:r w:rsidRPr="003B4C00">
        <w:t xml:space="preserve"> Thermal Updraft </w:t>
      </w:r>
    </w:p>
    <w:p w14:paraId="57516AD2" w14:textId="77777777" w:rsidR="00E05E53" w:rsidRPr="003B4C00" w:rsidRDefault="00E05E53" w:rsidP="004F2D0C">
      <w:pPr>
        <w:rPr>
          <w:color w:val="FF0000"/>
        </w:rPr>
      </w:pPr>
    </w:p>
    <w:p w14:paraId="1F5F23E1" w14:textId="77777777" w:rsidR="00E05E53" w:rsidRPr="003B4C00" w:rsidRDefault="00E05E53" w:rsidP="00E05E53">
      <w:r w:rsidRPr="003B4C00">
        <w:t>&lt;Sidebar&gt;</w:t>
      </w:r>
    </w:p>
    <w:p w14:paraId="1FF02597" w14:textId="6C561599" w:rsidR="00E05E53" w:rsidRPr="003B4C00" w:rsidRDefault="00E05E53" w:rsidP="00E05E53">
      <w:pPr>
        <w:pStyle w:val="Heading3"/>
      </w:pPr>
      <w:r w:rsidRPr="003B4C00">
        <w:t>Power Trick:  Thermal Updraft</w:t>
      </w:r>
    </w:p>
    <w:p w14:paraId="5ADEC3D5" w14:textId="278DAF61" w:rsidR="00E05E53" w:rsidRPr="003B4C00" w:rsidRDefault="00E05E53" w:rsidP="00E05E53">
      <w:r w:rsidRPr="003B4C00">
        <w:rPr>
          <w:b/>
        </w:rPr>
        <w:t>Powers:</w:t>
      </w:r>
      <w:r w:rsidRPr="003B4C00">
        <w:t xml:space="preserve"> Glide</w:t>
      </w:r>
    </w:p>
    <w:p w14:paraId="2F0BA223" w14:textId="3CECDD09" w:rsidR="00E05E53" w:rsidRPr="003B4C00" w:rsidRDefault="00E05E53" w:rsidP="00E05E53">
      <w:pPr>
        <w:rPr>
          <w:b/>
        </w:rPr>
      </w:pPr>
      <w:r w:rsidRPr="003B4C00">
        <w:rPr>
          <w:b/>
        </w:rPr>
        <w:t xml:space="preserve">Cost:  </w:t>
      </w:r>
      <w:r w:rsidRPr="003B4C00">
        <w:t>+1 Burnout</w:t>
      </w:r>
    </w:p>
    <w:p w14:paraId="2F1B4168" w14:textId="6EC49C7F" w:rsidR="005B7FC5" w:rsidRPr="003B4C00" w:rsidRDefault="00E05E53" w:rsidP="00E05E53">
      <w:pPr>
        <w:rPr>
          <w:color w:val="FF0000"/>
        </w:rPr>
      </w:pPr>
      <w:r w:rsidRPr="003B4C00">
        <w:rPr>
          <w:b/>
        </w:rPr>
        <w:t>Effect:</w:t>
      </w:r>
      <w:r w:rsidRPr="003B4C00">
        <w:t xml:space="preserve"> By </w:t>
      </w:r>
      <w:r w:rsidR="00E81CBD">
        <w:t>paying</w:t>
      </w:r>
      <w:r w:rsidRPr="003B4C00">
        <w:t xml:space="preserve"> an additional point of Burnout, you can use your gliding ability to catch and ride thermal updrafts, </w:t>
      </w:r>
      <w:r w:rsidR="00E81CBD">
        <w:t>gaining 1 area of altitude and remaining</w:t>
      </w:r>
      <w:r w:rsidRPr="003B4C00">
        <w:t xml:space="preserve"> aloft for longer periods of time. </w:t>
      </w:r>
    </w:p>
    <w:p w14:paraId="3A27C8B7" w14:textId="5C151032" w:rsidR="00E05E53" w:rsidRPr="003B4C00" w:rsidRDefault="00E05E53" w:rsidP="00E05E53">
      <w:r w:rsidRPr="003B4C00">
        <w:t>&lt;/Sidebar&gt;</w:t>
      </w:r>
    </w:p>
    <w:p w14:paraId="50CE8F60" w14:textId="77777777" w:rsidR="00E05E53" w:rsidRPr="003B4C00" w:rsidRDefault="00E05E53" w:rsidP="004F2D0C"/>
    <w:p w14:paraId="0EFF3C79" w14:textId="056E4DC8" w:rsidR="000A30C4" w:rsidRPr="003B4C00" w:rsidRDefault="00286B4A" w:rsidP="000A30C4">
      <w:pPr>
        <w:pStyle w:val="Heading3"/>
      </w:pPr>
      <w:r w:rsidRPr="003B4C00">
        <w:t>&lt;h3&gt;</w:t>
      </w:r>
      <w:r w:rsidR="000A30C4" w:rsidRPr="003B4C00">
        <w:t xml:space="preserve">Gravity Control </w:t>
      </w:r>
    </w:p>
    <w:p w14:paraId="32A7BB4F" w14:textId="77777777" w:rsidR="000A30C4" w:rsidRPr="008B7245" w:rsidRDefault="00026F33" w:rsidP="00026F33">
      <w:r w:rsidRPr="008B7245">
        <w:t xml:space="preserve">Ranged (Passive), Scene </w:t>
      </w:r>
    </w:p>
    <w:p w14:paraId="49321E29" w14:textId="6C915964" w:rsidR="00507E5A" w:rsidRPr="008B7245" w:rsidRDefault="00026F33" w:rsidP="00026F33">
      <w:r w:rsidRPr="008B7245">
        <w:rPr>
          <w:b/>
        </w:rPr>
        <w:t>Primary Attribute:</w:t>
      </w:r>
      <w:r w:rsidRPr="008B7245">
        <w:t xml:space="preserve"> </w:t>
      </w:r>
      <w:r w:rsidR="00803D63" w:rsidRPr="008B7245">
        <w:t>Wisdom</w:t>
      </w:r>
      <w:r w:rsidRPr="008B7245">
        <w:t xml:space="preserve"> </w:t>
      </w:r>
    </w:p>
    <w:p w14:paraId="438253A9" w14:textId="05CA1FE1" w:rsidR="000A30C4" w:rsidRPr="008B7245" w:rsidRDefault="000A30C4" w:rsidP="00026F33">
      <w:r w:rsidRPr="008B7245">
        <w:rPr>
          <w:b/>
        </w:rPr>
        <w:t>Action</w:t>
      </w:r>
      <w:r w:rsidR="00026F33" w:rsidRPr="008B7245">
        <w:rPr>
          <w:b/>
        </w:rPr>
        <w:t>:</w:t>
      </w:r>
      <w:r w:rsidR="00026F33" w:rsidRPr="008B7245">
        <w:t xml:space="preserve"> </w:t>
      </w:r>
      <w:r w:rsidR="009F60BD" w:rsidRPr="008B7245">
        <w:t>Demanding</w:t>
      </w:r>
      <w:r w:rsidR="00026F33" w:rsidRPr="008B7245">
        <w:t xml:space="preserve"> </w:t>
      </w:r>
    </w:p>
    <w:p w14:paraId="474ADE55" w14:textId="77777777" w:rsidR="000A30C4" w:rsidRPr="008B7245" w:rsidRDefault="00026F33" w:rsidP="00026F33">
      <w:r w:rsidRPr="008B7245">
        <w:rPr>
          <w:b/>
        </w:rPr>
        <w:t>Attack:</w:t>
      </w:r>
      <w:r w:rsidRPr="008B7245">
        <w:t xml:space="preserve"> Fortitude </w:t>
      </w:r>
    </w:p>
    <w:p w14:paraId="217D2F7C" w14:textId="77777777" w:rsidR="000A30C4" w:rsidRPr="008B7245" w:rsidRDefault="00026F33" w:rsidP="00026F33">
      <w:r w:rsidRPr="008B7245">
        <w:rPr>
          <w:b/>
        </w:rPr>
        <w:t>Burnout:</w:t>
      </w:r>
      <w:r w:rsidRPr="008B7245">
        <w:t xml:space="preserve"> 5 </w:t>
      </w:r>
    </w:p>
    <w:p w14:paraId="75B0D591" w14:textId="5B57E83D" w:rsidR="00C70064" w:rsidRPr="008B7245" w:rsidRDefault="00026F33" w:rsidP="00C70064">
      <w:pPr>
        <w:rPr>
          <w:i/>
        </w:rPr>
      </w:pPr>
      <w:r w:rsidRPr="008B7245">
        <w:rPr>
          <w:i/>
        </w:rPr>
        <w:t>You can alter the pull of gravity. You can root objects and people in place</w:t>
      </w:r>
      <w:r w:rsidR="00E81CBD" w:rsidRPr="008B7245">
        <w:rPr>
          <w:i/>
        </w:rPr>
        <w:t xml:space="preserve"> or</w:t>
      </w:r>
      <w:r w:rsidRPr="008B7245">
        <w:rPr>
          <w:i/>
        </w:rPr>
        <w:t xml:space="preserve"> cause them to float away. </w:t>
      </w:r>
    </w:p>
    <w:p w14:paraId="22B971D7" w14:textId="5BA270D9" w:rsidR="00C70064" w:rsidRPr="008B7245" w:rsidRDefault="00C70064" w:rsidP="00C70064">
      <w:pPr>
        <w:rPr>
          <w:i/>
        </w:rPr>
      </w:pPr>
      <w:r w:rsidRPr="008B7245">
        <w:rPr>
          <w:b/>
        </w:rPr>
        <w:t>Effect:</w:t>
      </w:r>
      <w:r w:rsidRPr="008B7245">
        <w:t xml:space="preserve"> This power has two aspects: increasing and decreasing gravity's pull on a target.</w:t>
      </w:r>
    </w:p>
    <w:p w14:paraId="3F510DF0" w14:textId="77777777" w:rsidR="00C70064" w:rsidRPr="008B7245" w:rsidRDefault="00C70064" w:rsidP="00C70064"/>
    <w:p w14:paraId="787C9DB3" w14:textId="332987CF" w:rsidR="00C70064" w:rsidRPr="008B7245" w:rsidRDefault="00C70064" w:rsidP="00C70064">
      <w:r w:rsidRPr="008B7245">
        <w:rPr>
          <w:b/>
        </w:rPr>
        <w:t>Increase Gravity:</w:t>
      </w:r>
      <w:r w:rsidRPr="008B7245">
        <w:t xml:space="preserve"> By successfully hitting a target with a power attack roll, you can amplify the pull of gravity. </w:t>
      </w:r>
      <w:r w:rsidR="00F624F6" w:rsidRPr="008B7245">
        <w:t>You genially apply this effect</w:t>
      </w:r>
      <w:r w:rsidR="00E81CBD" w:rsidRPr="008B7245">
        <w:t>, dealing no damage,</w:t>
      </w:r>
      <w:r w:rsidR="00F624F6" w:rsidRPr="008B7245">
        <w:t xml:space="preserve"> or you can violently apply the </w:t>
      </w:r>
      <w:r w:rsidR="00E81CBD" w:rsidRPr="008B7245">
        <w:t xml:space="preserve">full </w:t>
      </w:r>
      <w:r w:rsidR="00F624F6" w:rsidRPr="008B7245">
        <w:t>pull</w:t>
      </w:r>
      <w:r w:rsidR="00E81CBD" w:rsidRPr="008B7245">
        <w:t xml:space="preserve"> of gravity</w:t>
      </w:r>
      <w:r w:rsidR="00F624F6" w:rsidRPr="008B7245">
        <w:t xml:space="preserve"> upon a target, dealing your powers base die in kinetic damage. Regardless of how you apply this effect</w:t>
      </w:r>
      <w:r w:rsidR="00E81CBD" w:rsidRPr="008B7245">
        <w:t>,</w:t>
      </w:r>
      <w:r w:rsidR="00F624F6" w:rsidRPr="008B7245">
        <w:t xml:space="preserve"> the</w:t>
      </w:r>
      <w:r w:rsidRPr="008B7245">
        <w:t xml:space="preserve"> target's weight increases by an amount equal to the Max Lift value for the power's score. If this added weight is below the target's </w:t>
      </w:r>
      <w:r w:rsidR="009F60BD" w:rsidRPr="008B7245">
        <w:t>maximum lift</w:t>
      </w:r>
      <w:r w:rsidRPr="008B7245">
        <w:t xml:space="preserve">, </w:t>
      </w:r>
      <w:r w:rsidR="009F60BD" w:rsidRPr="008B7245">
        <w:t>they have their pace reduced by half</w:t>
      </w:r>
      <w:r w:rsidR="00F624F6" w:rsidRPr="008B7245">
        <w:t xml:space="preserve"> until the end of your next turn. If the weight reaches twice their Max Lift, they also </w:t>
      </w:r>
      <w:r w:rsidR="009F60BD" w:rsidRPr="008B7245">
        <w:t xml:space="preserve">suffer Disadvantage </w:t>
      </w:r>
      <w:r w:rsidR="00E81CBD" w:rsidRPr="008B7245">
        <w:t>on</w:t>
      </w:r>
      <w:r w:rsidR="009F60BD" w:rsidRPr="008B7245">
        <w:t xml:space="preserve"> melee attacks.</w:t>
      </w:r>
      <w:r w:rsidRPr="008B7245">
        <w:t xml:space="preserve"> If the weight reaches four times their Max Lift, they become immobile. </w:t>
      </w:r>
      <w:r w:rsidR="00F624F6" w:rsidRPr="008B7245">
        <w:t xml:space="preserve">This power can </w:t>
      </w:r>
      <w:r w:rsidR="00E81CBD" w:rsidRPr="008B7245">
        <w:t>make an</w:t>
      </w:r>
      <w:r w:rsidR="00F624F6" w:rsidRPr="008B7245">
        <w:t xml:space="preserve"> object too heavy to move or lift.</w:t>
      </w:r>
      <w:r w:rsidR="00F624F6" w:rsidRPr="008B7245">
        <w:br/>
      </w:r>
    </w:p>
    <w:p w14:paraId="5FBAC84C" w14:textId="1F3E4C68" w:rsidR="00C70064" w:rsidRPr="008B7245" w:rsidRDefault="00C70064" w:rsidP="00C70064">
      <w:r w:rsidRPr="008B7245">
        <w:rPr>
          <w:b/>
        </w:rPr>
        <w:t>Decrease Gravity:</w:t>
      </w:r>
      <w:r w:rsidRPr="008B7245">
        <w:t xml:space="preserve"> You can reduce a target's weight by an amount equal to the Max Lift value of the power's rank. Anyone attempting to lift the target applies their Strength against the new weight. If the weight is reduced to zero, the target becomes easily movable. Note that massive, weightless objects can still </w:t>
      </w:r>
      <w:r w:rsidR="009F60BD" w:rsidRPr="008B7245">
        <w:t>pose a danger</w:t>
      </w:r>
      <w:r w:rsidRPr="008B7245">
        <w:t>.</w:t>
      </w:r>
      <w:r w:rsidR="00507E5A" w:rsidRPr="008B7245">
        <w:t xml:space="preserve"> If an object is pushed out of your power’s range</w:t>
      </w:r>
      <w:r w:rsidR="009F60BD" w:rsidRPr="008B7245">
        <w:t>, it breaks</w:t>
      </w:r>
      <w:r w:rsidR="00507E5A" w:rsidRPr="008B7245">
        <w:t xml:space="preserve"> free of this power but may have to deal with a sudden drop to the ground.  </w:t>
      </w:r>
    </w:p>
    <w:p w14:paraId="1BA2F795" w14:textId="77777777" w:rsidR="00C70064" w:rsidRPr="008B7245" w:rsidRDefault="00C70064" w:rsidP="00C70064"/>
    <w:p w14:paraId="2284DAE6" w14:textId="5DCE7741" w:rsidR="00E06F65" w:rsidRPr="008B7245" w:rsidRDefault="00026F33" w:rsidP="00E06F65">
      <w:pPr>
        <w:rPr>
          <w:b/>
          <w:i/>
        </w:rPr>
      </w:pPr>
      <w:r w:rsidRPr="008B7245">
        <w:rPr>
          <w:b/>
          <w:i/>
        </w:rPr>
        <w:t xml:space="preserve">Power </w:t>
      </w:r>
      <w:r w:rsidR="00E06F65" w:rsidRPr="008B7245">
        <w:rPr>
          <w:b/>
          <w:i/>
        </w:rPr>
        <w:t>Stunts:</w:t>
      </w:r>
    </w:p>
    <w:p w14:paraId="7C1AA536" w14:textId="472F2AF1" w:rsidR="00E06F65" w:rsidRPr="008B7245" w:rsidRDefault="00E06F65" w:rsidP="00E06F65">
      <w:r w:rsidRPr="008B7245">
        <w:rPr>
          <w:i/>
        </w:rPr>
        <w:t>Emulated Powers</w:t>
      </w:r>
      <w:r w:rsidR="00026F33" w:rsidRPr="008B7245">
        <w:rPr>
          <w:i/>
        </w:rPr>
        <w:t>:</w:t>
      </w:r>
      <w:r w:rsidR="00026F33" w:rsidRPr="008B7245">
        <w:t xml:space="preserve"> </w:t>
      </w:r>
      <w:r w:rsidR="007F1438" w:rsidRPr="008B7245">
        <w:t>Flight, Glide, Move Object</w:t>
      </w:r>
      <w:r w:rsidR="00026F33" w:rsidRPr="008B7245">
        <w:t xml:space="preserve"> </w:t>
      </w:r>
    </w:p>
    <w:p w14:paraId="01806A8A" w14:textId="2CE40686" w:rsidR="00026F33" w:rsidRDefault="00026F33" w:rsidP="00E06F65"/>
    <w:p w14:paraId="3ACD4691" w14:textId="1AE94172" w:rsidR="00D4389D" w:rsidRPr="003B4C00" w:rsidRDefault="00D4389D" w:rsidP="00E06F65">
      <w:pPr>
        <w:pStyle w:val="Heading3"/>
      </w:pPr>
      <w:r w:rsidRPr="003B4C00">
        <w:t>&lt;h3&gt;Growth</w:t>
      </w:r>
    </w:p>
    <w:p w14:paraId="7018F327" w14:textId="77777777" w:rsidR="00D4389D" w:rsidRPr="003B4C00" w:rsidRDefault="00D4389D" w:rsidP="00513517">
      <w:r w:rsidRPr="003B4C00">
        <w:t>Scene</w:t>
      </w:r>
    </w:p>
    <w:p w14:paraId="08350E24" w14:textId="7C332E77" w:rsidR="00D4389D" w:rsidRPr="003B4C00" w:rsidRDefault="00F72BE9" w:rsidP="00513517">
      <w:r w:rsidRPr="003B4C00">
        <w:rPr>
          <w:b/>
        </w:rPr>
        <w:t>Primary Ability</w:t>
      </w:r>
      <w:r w:rsidR="00D4389D" w:rsidRPr="003B4C00">
        <w:rPr>
          <w:b/>
        </w:rPr>
        <w:t>:</w:t>
      </w:r>
      <w:r w:rsidR="00D4389D" w:rsidRPr="003B4C00">
        <w:t xml:space="preserve"> </w:t>
      </w:r>
      <w:r w:rsidR="00E234C1" w:rsidRPr="003B4C00">
        <w:t>Constitution</w:t>
      </w:r>
    </w:p>
    <w:p w14:paraId="766C2F00" w14:textId="77777777" w:rsidR="00D4389D" w:rsidRPr="003B4C00" w:rsidRDefault="00315852" w:rsidP="00513517">
      <w:r w:rsidRPr="003B4C00">
        <w:rPr>
          <w:b/>
        </w:rPr>
        <w:t>Action:</w:t>
      </w:r>
      <w:r w:rsidR="00D4389D" w:rsidRPr="003B4C00">
        <w:rPr>
          <w:b/>
        </w:rPr>
        <w:t xml:space="preserve">  </w:t>
      </w:r>
      <w:r w:rsidR="00D4389D" w:rsidRPr="003B4C00">
        <w:t>Demanding</w:t>
      </w:r>
    </w:p>
    <w:p w14:paraId="2F540E7C" w14:textId="77777777" w:rsidR="00D4389D" w:rsidRPr="003B4C00" w:rsidRDefault="00D4389D" w:rsidP="00513517">
      <w:r w:rsidRPr="003B4C00">
        <w:rPr>
          <w:b/>
        </w:rPr>
        <w:t>Burnout:</w:t>
      </w:r>
      <w:r w:rsidRPr="003B4C00">
        <w:t xml:space="preserve"> 5</w:t>
      </w:r>
    </w:p>
    <w:p w14:paraId="46BC6BB6" w14:textId="77777777" w:rsidR="00D4389D" w:rsidRPr="003B4C00" w:rsidRDefault="00D4389D" w:rsidP="00513517">
      <w:pPr>
        <w:rPr>
          <w:i/>
        </w:rPr>
      </w:pPr>
      <w:r w:rsidRPr="003B4C00">
        <w:rPr>
          <w:i/>
        </w:rPr>
        <w:t>You can increase your overall size.</w:t>
      </w:r>
    </w:p>
    <w:p w14:paraId="48E8967F" w14:textId="38FA9B82" w:rsidR="00252848" w:rsidRPr="0035720C" w:rsidRDefault="00816D08" w:rsidP="00816D08">
      <w:r w:rsidRPr="003B4C00">
        <w:rPr>
          <w:b/>
          <w:bCs/>
        </w:rPr>
        <w:t>Effect:</w:t>
      </w:r>
      <w:r w:rsidRPr="003B4C00">
        <w:t xml:space="preserve"> You can increase your overall size by a number of sizes depending upon your power score (see table below), up to a maximum of gargantuan. Each increase in size costs 5 burnout points. For each size increase, your mass doubles, your Strength score increases by 2, and your </w:t>
      </w:r>
      <w:r w:rsidR="002848B1" w:rsidRPr="00A835C8">
        <w:lastRenderedPageBreak/>
        <w:t>Avoidance Defense is reduced by</w:t>
      </w:r>
      <w:r w:rsidRPr="00A835C8">
        <w:t xml:space="preserve"> </w:t>
      </w:r>
      <w:r w:rsidR="002848B1" w:rsidRPr="00A835C8">
        <w:t>1</w:t>
      </w:r>
      <w:r w:rsidRPr="0035720C">
        <w:t xml:space="preserve">. </w:t>
      </w:r>
      <w:r w:rsidR="00A835C8" w:rsidRPr="0035720C">
        <w:t xml:space="preserve">You may end the effect of this power as a bonus action. </w:t>
      </w:r>
    </w:p>
    <w:p w14:paraId="79C136D8" w14:textId="77777777" w:rsidR="00252848" w:rsidRPr="003B4C00" w:rsidRDefault="00252848" w:rsidP="00816D08"/>
    <w:p w14:paraId="37584B42" w14:textId="0EDE09F4" w:rsidR="00816D08" w:rsidRPr="00A835C8" w:rsidRDefault="00816D08" w:rsidP="00816D08">
      <w:r w:rsidRPr="003B4C00">
        <w:t xml:space="preserve">For example, if your power score modifier </w:t>
      </w:r>
      <w:r w:rsidR="00507E5A">
        <w:t xml:space="preserve">is </w:t>
      </w:r>
      <w:r w:rsidRPr="003B4C00">
        <w:t xml:space="preserve">25, you could increase your size by up to 3 categories, </w:t>
      </w:r>
      <w:r w:rsidRPr="00A835C8">
        <w:t xml:space="preserve">from Medium </w:t>
      </w:r>
      <w:r w:rsidR="00507E5A" w:rsidRPr="00A835C8">
        <w:t xml:space="preserve">to Large </w:t>
      </w:r>
      <w:r w:rsidRPr="00A835C8">
        <w:t xml:space="preserve">to Huge to Gargantuan, paying 15 burnout points (5 for each size increase). You would gain a +8 bonus to your Strength score and suffer a </w:t>
      </w:r>
      <w:r w:rsidR="002848B1" w:rsidRPr="00A835C8">
        <w:t xml:space="preserve">-3 to your avoidance defense. </w:t>
      </w:r>
      <w:r w:rsidRPr="00A835C8">
        <w:t xml:space="preserve"> </w:t>
      </w:r>
    </w:p>
    <w:p w14:paraId="514BFB8B" w14:textId="77777777" w:rsidR="00816D08" w:rsidRPr="003B4C00" w:rsidRDefault="00816D08" w:rsidP="00816D08"/>
    <w:p w14:paraId="1D1282F1" w14:textId="6CF55B16" w:rsidR="00832CD7" w:rsidRPr="003B4C00" w:rsidRDefault="00816D08" w:rsidP="00513517">
      <w:r w:rsidRPr="003B4C00">
        <w:t>See Creature Sizes pg</w:t>
      </w:r>
      <w:r w:rsidR="00E81CBD">
        <w:t>.</w:t>
      </w:r>
      <w:r w:rsidRPr="003B4C00">
        <w:t xml:space="preserve"> XX for additional effects like reach of melee attacks.   </w:t>
      </w:r>
      <w:r w:rsidRPr="003B4C00">
        <w:br/>
      </w:r>
    </w:p>
    <w:tbl>
      <w:tblPr>
        <w:tblStyle w:val="TableGrid"/>
        <w:tblW w:w="0" w:type="auto"/>
        <w:tblLook w:val="04A0" w:firstRow="1" w:lastRow="0" w:firstColumn="1" w:lastColumn="0" w:noHBand="0" w:noVBand="1"/>
      </w:tblPr>
      <w:tblGrid>
        <w:gridCol w:w="830"/>
        <w:gridCol w:w="1890"/>
      </w:tblGrid>
      <w:tr w:rsidR="00832CD7" w:rsidRPr="003B4C00" w14:paraId="1DE1119B" w14:textId="77777777" w:rsidTr="00E96BFC">
        <w:tc>
          <w:tcPr>
            <w:tcW w:w="805" w:type="dxa"/>
            <w:vAlign w:val="center"/>
          </w:tcPr>
          <w:p w14:paraId="0B05119A" w14:textId="0FBBC535" w:rsidR="00816D08" w:rsidRPr="003B4C00" w:rsidRDefault="00816D08" w:rsidP="00E96BFC">
            <w:pPr>
              <w:jc w:val="center"/>
            </w:pPr>
            <w:r w:rsidRPr="003B4C00">
              <w:t>Power</w:t>
            </w:r>
          </w:p>
          <w:p w14:paraId="4F29AB0C" w14:textId="020B6A99" w:rsidR="00832CD7" w:rsidRPr="003B4C00" w:rsidRDefault="00832CD7" w:rsidP="00E96BFC">
            <w:pPr>
              <w:jc w:val="center"/>
            </w:pPr>
            <w:r w:rsidRPr="003B4C00">
              <w:t>Score</w:t>
            </w:r>
          </w:p>
        </w:tc>
        <w:tc>
          <w:tcPr>
            <w:tcW w:w="1890" w:type="dxa"/>
            <w:vAlign w:val="center"/>
          </w:tcPr>
          <w:p w14:paraId="0C93D1B7" w14:textId="60C9A25A" w:rsidR="00832CD7" w:rsidRPr="003B4C00" w:rsidRDefault="00832CD7" w:rsidP="00E96BFC">
            <w:pPr>
              <w:jc w:val="center"/>
            </w:pPr>
            <w:r w:rsidRPr="003B4C00">
              <w:t>Number of Size Categories</w:t>
            </w:r>
          </w:p>
        </w:tc>
      </w:tr>
      <w:tr w:rsidR="00832CD7" w:rsidRPr="003B4C00" w14:paraId="42A5107C" w14:textId="77777777" w:rsidTr="00832CD7">
        <w:tc>
          <w:tcPr>
            <w:tcW w:w="805" w:type="dxa"/>
          </w:tcPr>
          <w:p w14:paraId="51C781D0" w14:textId="06D577BA" w:rsidR="00832CD7" w:rsidRPr="003B4C00" w:rsidRDefault="00832CD7" w:rsidP="00513517">
            <w:r w:rsidRPr="003B4C00">
              <w:t>10-16</w:t>
            </w:r>
          </w:p>
        </w:tc>
        <w:tc>
          <w:tcPr>
            <w:tcW w:w="1890" w:type="dxa"/>
          </w:tcPr>
          <w:p w14:paraId="6DCBE88B" w14:textId="49708995" w:rsidR="00832CD7" w:rsidRPr="003B4C00" w:rsidRDefault="00832CD7" w:rsidP="00832CD7">
            <w:pPr>
              <w:jc w:val="center"/>
            </w:pPr>
            <w:r w:rsidRPr="003B4C00">
              <w:t>1</w:t>
            </w:r>
          </w:p>
        </w:tc>
      </w:tr>
      <w:tr w:rsidR="00832CD7" w:rsidRPr="003B4C00" w14:paraId="13C4920C" w14:textId="77777777" w:rsidTr="00832CD7">
        <w:tc>
          <w:tcPr>
            <w:tcW w:w="805" w:type="dxa"/>
          </w:tcPr>
          <w:p w14:paraId="517645C7" w14:textId="0CE4A417" w:rsidR="00832CD7" w:rsidRPr="003B4C00" w:rsidRDefault="00832CD7" w:rsidP="00513517">
            <w:r w:rsidRPr="003B4C00">
              <w:t>17-24</w:t>
            </w:r>
          </w:p>
        </w:tc>
        <w:tc>
          <w:tcPr>
            <w:tcW w:w="1890" w:type="dxa"/>
          </w:tcPr>
          <w:p w14:paraId="415FD03D" w14:textId="5A721BE0" w:rsidR="00832CD7" w:rsidRPr="003B4C00" w:rsidRDefault="00832CD7" w:rsidP="00832CD7">
            <w:pPr>
              <w:jc w:val="center"/>
            </w:pPr>
            <w:r w:rsidRPr="003B4C00">
              <w:t>2</w:t>
            </w:r>
          </w:p>
        </w:tc>
      </w:tr>
      <w:tr w:rsidR="00832CD7" w:rsidRPr="003B4C00" w14:paraId="040CECA1" w14:textId="77777777" w:rsidTr="00832CD7">
        <w:tc>
          <w:tcPr>
            <w:tcW w:w="805" w:type="dxa"/>
          </w:tcPr>
          <w:p w14:paraId="7723A0AF" w14:textId="4F1B3FAD" w:rsidR="00832CD7" w:rsidRPr="003B4C00" w:rsidRDefault="00832CD7" w:rsidP="00513517">
            <w:r w:rsidRPr="003B4C00">
              <w:t>25-32</w:t>
            </w:r>
          </w:p>
        </w:tc>
        <w:tc>
          <w:tcPr>
            <w:tcW w:w="1890" w:type="dxa"/>
          </w:tcPr>
          <w:p w14:paraId="2CD860F9" w14:textId="662061B4" w:rsidR="00832CD7" w:rsidRPr="003B4C00" w:rsidRDefault="00832CD7" w:rsidP="00832CD7">
            <w:pPr>
              <w:jc w:val="center"/>
            </w:pPr>
            <w:r w:rsidRPr="003B4C00">
              <w:t>3</w:t>
            </w:r>
          </w:p>
        </w:tc>
      </w:tr>
      <w:tr w:rsidR="00832CD7" w:rsidRPr="003B4C00" w14:paraId="0D11BEDE" w14:textId="77777777" w:rsidTr="00832CD7">
        <w:tc>
          <w:tcPr>
            <w:tcW w:w="805" w:type="dxa"/>
          </w:tcPr>
          <w:p w14:paraId="7EDE8A7E" w14:textId="5BDB0551" w:rsidR="00832CD7" w:rsidRPr="003B4C00" w:rsidRDefault="00832CD7" w:rsidP="00513517">
            <w:r w:rsidRPr="003B4C00">
              <w:t>33-39</w:t>
            </w:r>
          </w:p>
        </w:tc>
        <w:tc>
          <w:tcPr>
            <w:tcW w:w="1890" w:type="dxa"/>
          </w:tcPr>
          <w:p w14:paraId="3A73F1D8" w14:textId="51BC912C" w:rsidR="00832CD7" w:rsidRPr="003B4C00" w:rsidRDefault="00832CD7" w:rsidP="00832CD7">
            <w:pPr>
              <w:jc w:val="center"/>
            </w:pPr>
            <w:r w:rsidRPr="003B4C00">
              <w:t>4</w:t>
            </w:r>
          </w:p>
        </w:tc>
      </w:tr>
      <w:tr w:rsidR="00832CD7" w:rsidRPr="003B4C00" w14:paraId="3225DCC8" w14:textId="77777777" w:rsidTr="00832CD7">
        <w:tc>
          <w:tcPr>
            <w:tcW w:w="805" w:type="dxa"/>
          </w:tcPr>
          <w:p w14:paraId="7CD4047D" w14:textId="76A03467" w:rsidR="00832CD7" w:rsidRPr="003B4C00" w:rsidRDefault="00832CD7" w:rsidP="00513517">
            <w:r w:rsidRPr="003B4C00">
              <w:t>40+</w:t>
            </w:r>
          </w:p>
        </w:tc>
        <w:tc>
          <w:tcPr>
            <w:tcW w:w="1890" w:type="dxa"/>
          </w:tcPr>
          <w:p w14:paraId="6CBD384D" w14:textId="5A661DDD" w:rsidR="00832CD7" w:rsidRPr="003B4C00" w:rsidRDefault="00832CD7" w:rsidP="00832CD7">
            <w:pPr>
              <w:jc w:val="center"/>
            </w:pPr>
            <w:r w:rsidRPr="003B4C00">
              <w:t>5</w:t>
            </w:r>
          </w:p>
        </w:tc>
      </w:tr>
    </w:tbl>
    <w:p w14:paraId="382F07BF" w14:textId="71257A67" w:rsidR="00832CD7" w:rsidRPr="003B4C00" w:rsidRDefault="00832CD7" w:rsidP="00513517"/>
    <w:p w14:paraId="22E73E85" w14:textId="77777777" w:rsidR="00D4389D" w:rsidRPr="003B4C00" w:rsidRDefault="00D4389D" w:rsidP="00E06F65">
      <w:pPr>
        <w:pStyle w:val="Heading3"/>
      </w:pPr>
      <w:r w:rsidRPr="003B4C00">
        <w:t>&lt;h3&gt;Heal</w:t>
      </w:r>
    </w:p>
    <w:p w14:paraId="1C562ADE" w14:textId="10335EA5" w:rsidR="00D4389D" w:rsidRPr="003B4C00" w:rsidRDefault="00D4389D" w:rsidP="00513517">
      <w:r w:rsidRPr="003B4C00">
        <w:t>Interruptible</w:t>
      </w:r>
      <w:r w:rsidRPr="003B4C00">
        <w:rPr>
          <w:b/>
        </w:rPr>
        <w:t xml:space="preserve"> </w:t>
      </w:r>
      <w:r w:rsidRPr="003B4C00">
        <w:rPr>
          <w:b/>
        </w:rPr>
        <w:br/>
      </w:r>
      <w:r w:rsidR="00F72BE9" w:rsidRPr="003B4C00">
        <w:rPr>
          <w:b/>
        </w:rPr>
        <w:t>Primary Ability</w:t>
      </w:r>
      <w:r w:rsidRPr="003B4C00">
        <w:rPr>
          <w:b/>
        </w:rPr>
        <w:t xml:space="preserve">: </w:t>
      </w:r>
      <w:r w:rsidR="00F0410A" w:rsidRPr="003B4C00">
        <w:t>Wisdom</w:t>
      </w:r>
      <w:r w:rsidRPr="003B4C00">
        <w:t xml:space="preserve"> </w:t>
      </w:r>
    </w:p>
    <w:p w14:paraId="30B7431E" w14:textId="4BCF3ED9" w:rsidR="00D4389D" w:rsidRPr="003B4C00" w:rsidRDefault="00315852" w:rsidP="00513517">
      <w:r w:rsidRPr="003B4C00">
        <w:rPr>
          <w:b/>
        </w:rPr>
        <w:t>Action:</w:t>
      </w:r>
      <w:r w:rsidR="00D4389D" w:rsidRPr="003B4C00">
        <w:rPr>
          <w:b/>
        </w:rPr>
        <w:t xml:space="preserve"> </w:t>
      </w:r>
      <w:r w:rsidR="00EC09FA">
        <w:t xml:space="preserve">Action/Special </w:t>
      </w:r>
      <w:r w:rsidR="00D4389D" w:rsidRPr="003B4C00">
        <w:t xml:space="preserve"> </w:t>
      </w:r>
    </w:p>
    <w:p w14:paraId="01969FC8" w14:textId="7B57EEF2" w:rsidR="00D4389D" w:rsidRPr="003B4C00" w:rsidRDefault="00D4389D" w:rsidP="00513517">
      <w:r w:rsidRPr="003B4C00">
        <w:rPr>
          <w:b/>
        </w:rPr>
        <w:t>Burnout:</w:t>
      </w:r>
      <w:r w:rsidRPr="003B4C00">
        <w:t xml:space="preserve"> </w:t>
      </w:r>
      <w:r w:rsidR="00EC09FA">
        <w:t>8</w:t>
      </w:r>
    </w:p>
    <w:p w14:paraId="0A7C72E2" w14:textId="77777777" w:rsidR="00D4389D" w:rsidRPr="003B4C00" w:rsidRDefault="00D4389D" w:rsidP="00513517">
      <w:pPr>
        <w:rPr>
          <w:i/>
        </w:rPr>
      </w:pPr>
      <w:r w:rsidRPr="003B4C00">
        <w:rPr>
          <w:i/>
        </w:rPr>
        <w:t xml:space="preserve">You can heal others with but a touch. </w:t>
      </w:r>
    </w:p>
    <w:p w14:paraId="5F4BEB41" w14:textId="63D42145" w:rsidR="00EC09FA" w:rsidRPr="000741C4" w:rsidRDefault="00D4389D" w:rsidP="00EC09FA">
      <w:pPr>
        <w:rPr>
          <w:color w:val="FF0000"/>
        </w:rPr>
      </w:pPr>
      <w:r w:rsidRPr="00A835C8">
        <w:rPr>
          <w:b/>
          <w:bCs/>
        </w:rPr>
        <w:t>Effect:</w:t>
      </w:r>
      <w:r w:rsidRPr="00A835C8">
        <w:t xml:space="preserve"> </w:t>
      </w:r>
      <w:r w:rsidR="00EC09FA" w:rsidRPr="000741C4">
        <w:rPr>
          <w:color w:val="FF0000"/>
        </w:rPr>
        <w:t>With a simple touch, you can restore a creature's stamina</w:t>
      </w:r>
      <w:r w:rsidR="000741C4" w:rsidRPr="000741C4">
        <w:rPr>
          <w:color w:val="FF0000"/>
        </w:rPr>
        <w:t xml:space="preserve">. Roll your power base die and add your Primary Ability Score bonus, you </w:t>
      </w:r>
      <w:r w:rsidR="00EC09FA" w:rsidRPr="000741C4">
        <w:rPr>
          <w:color w:val="FF0000"/>
        </w:rPr>
        <w:t xml:space="preserve">heal </w:t>
      </w:r>
      <w:r w:rsidR="000741C4" w:rsidRPr="000741C4">
        <w:rPr>
          <w:color w:val="FF0000"/>
        </w:rPr>
        <w:t xml:space="preserve">that </w:t>
      </w:r>
      <w:r w:rsidR="00EC09FA" w:rsidRPr="000741C4">
        <w:rPr>
          <w:color w:val="FF0000"/>
        </w:rPr>
        <w:t>in stamina.</w:t>
      </w:r>
    </w:p>
    <w:p w14:paraId="7E8D1565" w14:textId="77777777" w:rsidR="00EC09FA" w:rsidRPr="00A835C8" w:rsidRDefault="00EC09FA" w:rsidP="00EC09FA"/>
    <w:p w14:paraId="29F7EB65" w14:textId="057ABC68" w:rsidR="00EC09FA" w:rsidRPr="00A835C8" w:rsidRDefault="00EC09FA" w:rsidP="00EC09FA">
      <w:r w:rsidRPr="00A835C8">
        <w:t>Alternatively, you can use this ability to heal a Wound. This requires 1 minute and a DC 30 Power Check. You regain the ability to do so after completing a short rest.</w:t>
      </w:r>
    </w:p>
    <w:p w14:paraId="55A82626" w14:textId="77777777" w:rsidR="00EC09FA" w:rsidRDefault="00EC09FA" w:rsidP="00EC09FA">
      <w:pPr>
        <w:rPr>
          <w:b/>
        </w:rPr>
      </w:pPr>
    </w:p>
    <w:p w14:paraId="3FC76224" w14:textId="77777777" w:rsidR="00664F4D" w:rsidRPr="003B4C00" w:rsidRDefault="00664F4D" w:rsidP="00664F4D">
      <w:pPr>
        <w:rPr>
          <w:b/>
          <w:i/>
        </w:rPr>
      </w:pPr>
      <w:r w:rsidRPr="003B4C00">
        <w:rPr>
          <w:b/>
          <w:i/>
        </w:rPr>
        <w:t>Power Stunts:</w:t>
      </w:r>
    </w:p>
    <w:p w14:paraId="0B7FFA52" w14:textId="11524B65" w:rsidR="00664F4D" w:rsidRPr="00A835C8" w:rsidRDefault="00664F4D" w:rsidP="00664F4D">
      <w:r w:rsidRPr="00A835C8">
        <w:rPr>
          <w:i/>
        </w:rPr>
        <w:t>Power Tricks:</w:t>
      </w:r>
      <w:r w:rsidR="00502F5D" w:rsidRPr="00A835C8">
        <w:rPr>
          <w:i/>
        </w:rPr>
        <w:t xml:space="preserve"> </w:t>
      </w:r>
      <w:r w:rsidR="00502F5D" w:rsidRPr="00A835C8">
        <w:t xml:space="preserve">heal the psyche, healing burst. </w:t>
      </w:r>
    </w:p>
    <w:p w14:paraId="54964266" w14:textId="237E2B6F" w:rsidR="00026F33" w:rsidRPr="00A835C8" w:rsidRDefault="00026F33" w:rsidP="00513517"/>
    <w:p w14:paraId="5D10BA70" w14:textId="77777777" w:rsidR="00E24802" w:rsidRPr="00A835C8" w:rsidRDefault="00E24802" w:rsidP="00E24802">
      <w:r w:rsidRPr="00A835C8">
        <w:t>&lt;sidebar&gt;</w:t>
      </w:r>
    </w:p>
    <w:p w14:paraId="359F5382" w14:textId="61E791B0" w:rsidR="00EC09FA" w:rsidRPr="00E81CBD" w:rsidRDefault="00E81CBD" w:rsidP="00E81CBD">
      <w:pPr>
        <w:pStyle w:val="Heading4"/>
      </w:pPr>
      <w:r>
        <w:t>&lt;h4&gt;</w:t>
      </w:r>
      <w:r w:rsidR="00EC09FA" w:rsidRPr="00E81CBD">
        <w:t xml:space="preserve">Power Trick:  </w:t>
      </w:r>
      <w:r w:rsidR="00EC09FA" w:rsidRPr="00E81CBD">
        <w:rPr>
          <w:rStyle w:val="Heading3Char"/>
          <w:sz w:val="24"/>
          <w:szCs w:val="24"/>
        </w:rPr>
        <w:t xml:space="preserve">healing burst </w:t>
      </w:r>
    </w:p>
    <w:p w14:paraId="3C53727A" w14:textId="16537FA9" w:rsidR="00EC09FA" w:rsidRPr="00A835C8" w:rsidRDefault="00EC09FA" w:rsidP="00EC09FA">
      <w:pPr>
        <w:rPr>
          <w:b/>
        </w:rPr>
      </w:pPr>
      <w:r w:rsidRPr="00A835C8">
        <w:t xml:space="preserve">You release a burst of healing energy, healing your allies.  </w:t>
      </w:r>
    </w:p>
    <w:p w14:paraId="685B7A66" w14:textId="08BE875C" w:rsidR="00EC09FA" w:rsidRPr="00A835C8" w:rsidRDefault="00EC09FA" w:rsidP="00EC09FA">
      <w:r w:rsidRPr="00A835C8">
        <w:rPr>
          <w:b/>
        </w:rPr>
        <w:t xml:space="preserve">Powers: </w:t>
      </w:r>
      <w:r w:rsidRPr="00A835C8">
        <w:t xml:space="preserve">Heal </w:t>
      </w:r>
    </w:p>
    <w:p w14:paraId="18739138" w14:textId="616451EF" w:rsidR="00EC09FA" w:rsidRPr="00A835C8" w:rsidRDefault="00EC09FA" w:rsidP="00EC09FA">
      <w:pPr>
        <w:rPr>
          <w:b/>
        </w:rPr>
      </w:pPr>
      <w:r w:rsidRPr="00A835C8">
        <w:rPr>
          <w:b/>
        </w:rPr>
        <w:t xml:space="preserve">Action: </w:t>
      </w:r>
      <w:r w:rsidRPr="00A835C8">
        <w:t>Action</w:t>
      </w:r>
      <w:r w:rsidRPr="00A835C8">
        <w:rPr>
          <w:b/>
        </w:rPr>
        <w:t xml:space="preserve"> </w:t>
      </w:r>
    </w:p>
    <w:p w14:paraId="2496D5FB" w14:textId="7EDAB5F7" w:rsidR="00EC09FA" w:rsidRPr="00A835C8" w:rsidRDefault="00EC09FA" w:rsidP="00EC09FA">
      <w:pPr>
        <w:rPr>
          <w:b/>
        </w:rPr>
      </w:pPr>
      <w:r w:rsidRPr="00A835C8">
        <w:rPr>
          <w:b/>
        </w:rPr>
        <w:t>Cost:</w:t>
      </w:r>
      <w:r w:rsidRPr="00A835C8">
        <w:t xml:space="preserve"> +4 Burnout</w:t>
      </w:r>
    </w:p>
    <w:p w14:paraId="499BC058" w14:textId="08557D58" w:rsidR="00EC09FA" w:rsidRPr="00A835C8" w:rsidRDefault="00EC09FA" w:rsidP="00EC09FA">
      <w:r w:rsidRPr="00A835C8">
        <w:rPr>
          <w:b/>
        </w:rPr>
        <w:t>Effect:</w:t>
      </w:r>
      <w:r w:rsidRPr="00A835C8">
        <w:t xml:space="preserve"> you heal a number of friendly creatures within your area and adjacent areas equal to half your power rank modifier. You heal a total number of stamina points equal to double your power score, which must be distributed among those you heal.   </w:t>
      </w:r>
    </w:p>
    <w:p w14:paraId="324F9215" w14:textId="77777777" w:rsidR="00EC09FA" w:rsidRDefault="00EC09FA" w:rsidP="00E24802">
      <w:pPr>
        <w:rPr>
          <w:color w:val="000000" w:themeColor="text1"/>
        </w:rPr>
      </w:pPr>
    </w:p>
    <w:p w14:paraId="3A4A1AC5" w14:textId="3238028E" w:rsidR="00E24802" w:rsidRDefault="00E24802" w:rsidP="00E24802">
      <w:pPr>
        <w:rPr>
          <w:color w:val="000000" w:themeColor="text1"/>
        </w:rPr>
      </w:pPr>
      <w:r w:rsidRPr="00502F5D">
        <w:rPr>
          <w:color w:val="000000" w:themeColor="text1"/>
        </w:rPr>
        <w:t xml:space="preserve">If your editor-in-chief </w:t>
      </w:r>
      <w:r w:rsidR="00E81CBD">
        <w:rPr>
          <w:color w:val="000000" w:themeColor="text1"/>
        </w:rPr>
        <w:t>utilizes</w:t>
      </w:r>
      <w:r w:rsidRPr="00502F5D">
        <w:rPr>
          <w:color w:val="000000" w:themeColor="text1"/>
        </w:rPr>
        <w:t xml:space="preserve"> the optional psychosis and madness rules in chapter XX</w:t>
      </w:r>
      <w:r w:rsidR="00E81CBD">
        <w:rPr>
          <w:color w:val="000000" w:themeColor="text1"/>
        </w:rPr>
        <w:t>,</w:t>
      </w:r>
      <w:r w:rsidRPr="00502F5D">
        <w:rPr>
          <w:color w:val="000000" w:themeColor="text1"/>
        </w:rPr>
        <w:t xml:space="preserve"> this power tick becomes available. </w:t>
      </w:r>
    </w:p>
    <w:p w14:paraId="389C3AD9" w14:textId="77777777" w:rsidR="00E81CBD" w:rsidRDefault="00E81CBD" w:rsidP="00E24802">
      <w:pPr>
        <w:rPr>
          <w:color w:val="000000" w:themeColor="text1"/>
        </w:rPr>
      </w:pPr>
    </w:p>
    <w:p w14:paraId="65CD38B8" w14:textId="4EB29095" w:rsidR="00E24802" w:rsidRPr="003B4C00" w:rsidRDefault="00E81CBD" w:rsidP="00E24802">
      <w:pPr>
        <w:pStyle w:val="Heading3"/>
      </w:pPr>
      <w:r>
        <w:lastRenderedPageBreak/>
        <w:t>&lt;h4&gt;</w:t>
      </w:r>
      <w:r w:rsidR="00E24802" w:rsidRPr="003B4C00">
        <w:t xml:space="preserve">Power Trick:  </w:t>
      </w:r>
      <w:r w:rsidR="00E24802">
        <w:rPr>
          <w:rStyle w:val="Heading3Char"/>
        </w:rPr>
        <w:t>H</w:t>
      </w:r>
      <w:r w:rsidR="00E24802" w:rsidRPr="00E24802">
        <w:rPr>
          <w:rStyle w:val="Heading3Char"/>
        </w:rPr>
        <w:t>eal the psyche.</w:t>
      </w:r>
    </w:p>
    <w:p w14:paraId="0D05E97A" w14:textId="5C9B9770" w:rsidR="00E24802" w:rsidRPr="003B4C00" w:rsidRDefault="00E24802" w:rsidP="00E24802">
      <w:pPr>
        <w:rPr>
          <w:b/>
        </w:rPr>
      </w:pPr>
      <w:r>
        <w:t xml:space="preserve">You can heal trauma suffered by others. </w:t>
      </w:r>
    </w:p>
    <w:p w14:paraId="36DA9FBF" w14:textId="7E9ACA03" w:rsidR="00E24802" w:rsidRPr="003B4C00" w:rsidRDefault="00E24802" w:rsidP="00E24802">
      <w:r w:rsidRPr="003B4C00">
        <w:rPr>
          <w:b/>
        </w:rPr>
        <w:t xml:space="preserve">Powers: </w:t>
      </w:r>
      <w:r>
        <w:t xml:space="preserve">Heal, Telepathy </w:t>
      </w:r>
      <w:r w:rsidRPr="003B4C00">
        <w:t xml:space="preserve"> </w:t>
      </w:r>
    </w:p>
    <w:p w14:paraId="47307FAF" w14:textId="665D6A76" w:rsidR="00E24802" w:rsidRDefault="00E24802" w:rsidP="00E24802">
      <w:pPr>
        <w:rPr>
          <w:b/>
        </w:rPr>
      </w:pPr>
      <w:r>
        <w:rPr>
          <w:b/>
        </w:rPr>
        <w:t xml:space="preserve">Action: </w:t>
      </w:r>
      <w:r w:rsidRPr="00E24802">
        <w:t>1 hour</w:t>
      </w:r>
      <w:r>
        <w:rPr>
          <w:b/>
        </w:rPr>
        <w:t xml:space="preserve"> </w:t>
      </w:r>
    </w:p>
    <w:p w14:paraId="3C8D9E94" w14:textId="46730FC3" w:rsidR="00E24802" w:rsidRPr="00E24802" w:rsidRDefault="00E24802" w:rsidP="00E24802">
      <w:pPr>
        <w:rPr>
          <w:b/>
        </w:rPr>
      </w:pPr>
      <w:r w:rsidRPr="003B4C00">
        <w:rPr>
          <w:b/>
        </w:rPr>
        <w:t>Cost:</w:t>
      </w:r>
      <w:r w:rsidRPr="003B4C00">
        <w:t xml:space="preserve"> +3 Burnout</w:t>
      </w:r>
    </w:p>
    <w:p w14:paraId="20095CD3" w14:textId="3912374D" w:rsidR="00E24802" w:rsidRPr="003B4C00" w:rsidRDefault="00E24802" w:rsidP="00E24802">
      <w:r w:rsidRPr="003B4C00">
        <w:rPr>
          <w:b/>
        </w:rPr>
        <w:t>Effect:</w:t>
      </w:r>
      <w:r w:rsidRPr="003B4C00">
        <w:t xml:space="preserve"> </w:t>
      </w:r>
      <w:r w:rsidR="00E81CBD">
        <w:t>This power stunt removes 1 level of psychosis. An individual can only benefit from this power once during a</w:t>
      </w:r>
      <w:r>
        <w:t xml:space="preserve"> long rest.</w:t>
      </w:r>
      <w:r w:rsidRPr="003B4C00">
        <w:t xml:space="preserve"> </w:t>
      </w:r>
    </w:p>
    <w:p w14:paraId="223AC1F4" w14:textId="77777777" w:rsidR="00E24802" w:rsidRPr="003B4C00" w:rsidRDefault="00E24802" w:rsidP="00E24802">
      <w:r w:rsidRPr="003B4C00">
        <w:t>&lt;/sidebar&gt;</w:t>
      </w:r>
    </w:p>
    <w:p w14:paraId="5495C127" w14:textId="77777777" w:rsidR="00E24802" w:rsidRDefault="00E24802" w:rsidP="00513517">
      <w:pPr>
        <w:rPr>
          <w:color w:val="FF0000"/>
        </w:rPr>
      </w:pPr>
    </w:p>
    <w:p w14:paraId="4FE6ED1A" w14:textId="454EB44C" w:rsidR="00E06F65" w:rsidRPr="003B4C00" w:rsidRDefault="00137534" w:rsidP="00E06F65">
      <w:pPr>
        <w:pStyle w:val="Heading3"/>
      </w:pPr>
      <w:r w:rsidRPr="003B4C00">
        <w:t>&lt;h3&gt;</w:t>
      </w:r>
      <w:r w:rsidR="00E06F65" w:rsidRPr="003B4C00">
        <w:t xml:space="preserve">Imbue Consciousness </w:t>
      </w:r>
    </w:p>
    <w:p w14:paraId="7B769BAB" w14:textId="77777777" w:rsidR="00E06F65" w:rsidRPr="003B4C00" w:rsidRDefault="00026F33" w:rsidP="00513517">
      <w:r w:rsidRPr="003B4C00">
        <w:t xml:space="preserve">Interruptible, Melee, Scene </w:t>
      </w:r>
    </w:p>
    <w:p w14:paraId="57596CF4" w14:textId="77777777" w:rsidR="00E06F65" w:rsidRPr="003B4C00" w:rsidRDefault="00026F33" w:rsidP="00513517">
      <w:r w:rsidRPr="003B4C00">
        <w:rPr>
          <w:b/>
        </w:rPr>
        <w:t>Primary Attribute:</w:t>
      </w:r>
      <w:r w:rsidRPr="003B4C00">
        <w:t xml:space="preserve"> Charisma </w:t>
      </w:r>
    </w:p>
    <w:p w14:paraId="009DE467" w14:textId="1B539DEB" w:rsidR="00E06F65" w:rsidRPr="003B4C00" w:rsidRDefault="00BF2639" w:rsidP="00513517">
      <w:r>
        <w:rPr>
          <w:b/>
        </w:rPr>
        <w:t xml:space="preserve">Action: Demanding </w:t>
      </w:r>
      <w:r w:rsidR="00026F33" w:rsidRPr="003B4C00">
        <w:t xml:space="preserve"> </w:t>
      </w:r>
    </w:p>
    <w:p w14:paraId="491EB39E" w14:textId="79736F9C" w:rsidR="00E06F65" w:rsidRPr="003B4C00" w:rsidRDefault="00026F33" w:rsidP="00513517">
      <w:r w:rsidRPr="003B4C00">
        <w:rPr>
          <w:b/>
        </w:rPr>
        <w:t>Burnout:</w:t>
      </w:r>
      <w:r w:rsidRPr="003B4C00">
        <w:t xml:space="preserve"> </w:t>
      </w:r>
      <w:r w:rsidR="00BF2639">
        <w:t>8</w:t>
      </w:r>
      <w:r w:rsidRPr="003B4C00">
        <w:t xml:space="preserve"> </w:t>
      </w:r>
    </w:p>
    <w:p w14:paraId="02DD54E4" w14:textId="77777777" w:rsidR="00E06F65" w:rsidRPr="003B4C00" w:rsidRDefault="00026F33" w:rsidP="00513517">
      <w:pPr>
        <w:rPr>
          <w:i/>
        </w:rPr>
      </w:pPr>
      <w:r w:rsidRPr="003B4C00">
        <w:rPr>
          <w:i/>
        </w:rPr>
        <w:t xml:space="preserve">You can grant an object sentience for a limited time. </w:t>
      </w:r>
    </w:p>
    <w:p w14:paraId="5B6F3F0E" w14:textId="01252C19" w:rsidR="00E06F65" w:rsidRPr="003B4C00" w:rsidRDefault="00026F33" w:rsidP="00513517">
      <w:r w:rsidRPr="003B4C00">
        <w:rPr>
          <w:b/>
        </w:rPr>
        <w:t>Effect:</w:t>
      </w:r>
      <w:r w:rsidRPr="003B4C00">
        <w:t xml:space="preserve"> You imbue an object with limited sentience and consciousness. You gain a number of points equal to the </w:t>
      </w:r>
      <w:r w:rsidR="00E06F65" w:rsidRPr="003B4C00">
        <w:t xml:space="preserve">Power Score </w:t>
      </w:r>
      <w:r w:rsidRPr="003B4C00">
        <w:t xml:space="preserve">Modifier plus the </w:t>
      </w:r>
      <w:r w:rsidR="00E06F65" w:rsidRPr="003B4C00">
        <w:t xml:space="preserve">Charisma </w:t>
      </w:r>
      <w:r w:rsidRPr="003B4C00">
        <w:t>Modifier to split among its</w:t>
      </w:r>
      <w:r w:rsidR="00E06F65" w:rsidRPr="003B4C00">
        <w:t xml:space="preserve"> three</w:t>
      </w:r>
      <w:r w:rsidRPr="003B4C00">
        <w:t xml:space="preserve"> Mental </w:t>
      </w:r>
      <w:r w:rsidR="00E06F65" w:rsidRPr="003B4C00">
        <w:t xml:space="preserve">ability scores </w:t>
      </w:r>
      <w:r w:rsidRPr="003B4C00">
        <w:t xml:space="preserve">and skills as you see fit. You may also split these points among multiple objects if you wish. An object you imbue may only have skills that you possess. You may further enhance an object’s </w:t>
      </w:r>
      <w:r w:rsidR="00E06F65" w:rsidRPr="003B4C00">
        <w:t>abilities</w:t>
      </w:r>
      <w:r w:rsidRPr="003B4C00">
        <w:t xml:space="preserve"> by temporarily draining your own </w:t>
      </w:r>
      <w:r w:rsidR="00E06F65" w:rsidRPr="003B4C00">
        <w:t>ability scores</w:t>
      </w:r>
      <w:r w:rsidRPr="003B4C00">
        <w:t xml:space="preserve"> on a one-to-one basis, but only for the same </w:t>
      </w:r>
      <w:r w:rsidR="00E06F65" w:rsidRPr="003B4C00">
        <w:t>ability score</w:t>
      </w:r>
      <w:r w:rsidR="00BD690B" w:rsidRPr="003B4C00">
        <w:t>.</w:t>
      </w:r>
    </w:p>
    <w:p w14:paraId="1609F54D" w14:textId="78F74236" w:rsidR="00E06F65" w:rsidRPr="003B4C00" w:rsidRDefault="00026F33" w:rsidP="00E06F65">
      <w:pPr>
        <w:ind w:firstLine="720"/>
      </w:pPr>
      <w:r w:rsidRPr="003B4C00">
        <w:t xml:space="preserve">For instance, if you wish </w:t>
      </w:r>
      <w:r w:rsidR="00E81CBD">
        <w:t>to increase an object’s Intelligence by two points</w:t>
      </w:r>
      <w:r w:rsidR="00945F2F">
        <w:t>,</w:t>
      </w:r>
      <w:r w:rsidRPr="003B4C00">
        <w:t xml:space="preserve"> you will have to </w:t>
      </w:r>
      <w:r w:rsidR="00945F2F">
        <w:t>reduce your</w:t>
      </w:r>
      <w:r w:rsidRPr="003B4C00">
        <w:t xml:space="preserve"> </w:t>
      </w:r>
      <w:r w:rsidR="00E06F65" w:rsidRPr="003B4C00">
        <w:t>Intelligence</w:t>
      </w:r>
      <w:r w:rsidRPr="003B4C00">
        <w:t xml:space="preserve"> by two points</w:t>
      </w:r>
      <w:r w:rsidR="00BD690B" w:rsidRPr="003B4C00">
        <w:t xml:space="preserve">. </w:t>
      </w:r>
      <w:r w:rsidRPr="003B4C00">
        <w:t xml:space="preserve">These points cannot be recovered as long as the object retains consciousness. After this power ends, lost ability </w:t>
      </w:r>
      <w:r w:rsidR="00BD690B" w:rsidRPr="003B4C00">
        <w:t xml:space="preserve">points </w:t>
      </w:r>
      <w:r w:rsidRPr="003B4C00">
        <w:t xml:space="preserve">return at the rate of 1 point per ability per scene. If you do not assign at least 1 point to </w:t>
      </w:r>
      <w:r w:rsidR="00E06F65" w:rsidRPr="003B4C00">
        <w:t>Intelligence</w:t>
      </w:r>
      <w:r w:rsidR="00945F2F">
        <w:t>,</w:t>
      </w:r>
      <w:r w:rsidRPr="003B4C00">
        <w:t xml:space="preserve"> the object </w:t>
      </w:r>
      <w:r w:rsidR="00EC3FAB">
        <w:t>cannot</w:t>
      </w:r>
      <w:r w:rsidRPr="003B4C00">
        <w:t xml:space="preserve"> think for itself and will only obey basic commands. If you do not assign at least 1 point to Charisma</w:t>
      </w:r>
      <w:r w:rsidR="00945F2F">
        <w:t>,</w:t>
      </w:r>
      <w:r w:rsidRPr="003B4C00">
        <w:t xml:space="preserve"> the object will be unable to respond or express itself. If you do not assign at least 1 point to </w:t>
      </w:r>
      <w:r w:rsidR="00E06F65" w:rsidRPr="003B4C00">
        <w:t>Wisdom</w:t>
      </w:r>
      <w:r w:rsidR="00945F2F">
        <w:t>,</w:t>
      </w:r>
      <w:r w:rsidRPr="003B4C00">
        <w:t xml:space="preserve"> the object will be unaware of the world around it. </w:t>
      </w:r>
    </w:p>
    <w:p w14:paraId="3EAE26CF" w14:textId="22ED6FD5" w:rsidR="00E06F65" w:rsidRPr="00A835C8" w:rsidRDefault="00026F33" w:rsidP="00E06F65">
      <w:pPr>
        <w:ind w:firstLine="720"/>
      </w:pPr>
      <w:r w:rsidRPr="003B4C00">
        <w:t xml:space="preserve">This power does not grant the object any new ability to hear, see, sense, speak, interact, </w:t>
      </w:r>
      <w:r w:rsidRPr="00A835C8">
        <w:t xml:space="preserve">or move. </w:t>
      </w:r>
      <w:r w:rsidR="00B33FAB" w:rsidRPr="00A835C8">
        <w:t xml:space="preserve">You would need to Animate the object </w:t>
      </w:r>
      <w:r w:rsidR="00945F2F">
        <w:t>using</w:t>
      </w:r>
      <w:r w:rsidR="00B33FAB" w:rsidRPr="00A835C8">
        <w:t xml:space="preserve"> the Animate Object power</w:t>
      </w:r>
      <w:r w:rsidRPr="00A835C8">
        <w:t xml:space="preserve">. This power only works on non-living, non-sentient objects. </w:t>
      </w:r>
    </w:p>
    <w:p w14:paraId="3A54F5C6" w14:textId="1E255EC5" w:rsidR="00026F33" w:rsidRPr="008B7245" w:rsidRDefault="00E06F65" w:rsidP="00E06F65">
      <w:r w:rsidRPr="008B7245">
        <w:rPr>
          <w:b/>
        </w:rPr>
        <w:t>Note:</w:t>
      </w:r>
      <w:r w:rsidRPr="008B7245">
        <w:t xml:space="preserve"> </w:t>
      </w:r>
      <w:r w:rsidR="00026F33" w:rsidRPr="008B7245">
        <w:t>Zombies and other undead are considered living for the purposes of this power.</w:t>
      </w:r>
    </w:p>
    <w:p w14:paraId="07C9CD27" w14:textId="77777777" w:rsidR="002B18FC" w:rsidRPr="008B7245" w:rsidRDefault="002B18FC" w:rsidP="002B18FC"/>
    <w:p w14:paraId="14EBB4FF" w14:textId="6CF3D5DF" w:rsidR="00945F2F" w:rsidRPr="008B7245" w:rsidRDefault="002B18FC" w:rsidP="002B18FC">
      <w:r w:rsidRPr="008B7245">
        <w:rPr>
          <w:b/>
        </w:rPr>
        <w:t xml:space="preserve">Special (Synergy): </w:t>
      </w:r>
      <w:r w:rsidRPr="008B7245">
        <w:t>If you possess both Animate Object and Imbue Consciousness</w:t>
      </w:r>
      <w:r w:rsidR="00945F2F" w:rsidRPr="008B7245">
        <w:t>, you may take the synergy power modification with both powers combining them.</w:t>
      </w:r>
    </w:p>
    <w:p w14:paraId="11B71427" w14:textId="77777777" w:rsidR="00945F2F" w:rsidRPr="008B7245" w:rsidRDefault="00945F2F" w:rsidP="002B18FC"/>
    <w:p w14:paraId="4207CCAB" w14:textId="286111FC" w:rsidR="002B18FC" w:rsidRPr="008B7245" w:rsidRDefault="002B18FC" w:rsidP="002B18FC">
      <w:r w:rsidRPr="008B7245">
        <w:rPr>
          <w:b/>
        </w:rPr>
        <w:t>Special (Combining Effects)</w:t>
      </w:r>
      <w:proofErr w:type="gramStart"/>
      <w:r w:rsidRPr="008B7245">
        <w:rPr>
          <w:b/>
        </w:rPr>
        <w:t xml:space="preserve">: </w:t>
      </w:r>
      <w:r w:rsidRPr="008B7245">
        <w:t xml:space="preserve"> You</w:t>
      </w:r>
      <w:proofErr w:type="gramEnd"/>
      <w:r w:rsidRPr="008B7245">
        <w:t xml:space="preserve"> can combine this power with Animate Object and Imbue Consciousness using both powers </w:t>
      </w:r>
      <w:r w:rsidR="00EC3FAB" w:rsidRPr="008B7245">
        <w:t>simultaneously for</w:t>
      </w:r>
      <w:r w:rsidRPr="008B7245">
        <w:t xml:space="preserve"> 10 </w:t>
      </w:r>
      <w:proofErr w:type="gramStart"/>
      <w:r w:rsidRPr="008B7245">
        <w:t>burnout</w:t>
      </w:r>
      <w:proofErr w:type="gramEnd"/>
      <w:r w:rsidRPr="008B7245">
        <w:t>.</w:t>
      </w:r>
    </w:p>
    <w:p w14:paraId="23DA3C75" w14:textId="77777777" w:rsidR="002B18FC" w:rsidRPr="008B7245" w:rsidRDefault="002B18FC" w:rsidP="00513517"/>
    <w:p w14:paraId="1CE89730" w14:textId="77777777" w:rsidR="00B33FAB" w:rsidRPr="003B4C00" w:rsidRDefault="00B33FAB" w:rsidP="00513517"/>
    <w:p w14:paraId="1914DD97" w14:textId="77777777" w:rsidR="00D4389D" w:rsidRPr="003B4C00" w:rsidRDefault="00D4389D" w:rsidP="00E06F65">
      <w:pPr>
        <w:pStyle w:val="Heading3"/>
      </w:pPr>
      <w:r w:rsidRPr="003B4C00">
        <w:t>&lt;h3&gt;Incorporeal</w:t>
      </w:r>
    </w:p>
    <w:p w14:paraId="5085B60F" w14:textId="4D1F9BB9" w:rsidR="00D4389D" w:rsidRPr="003B4C00" w:rsidRDefault="00F72BE9" w:rsidP="00513517">
      <w:r w:rsidRPr="003B4C00">
        <w:rPr>
          <w:b/>
        </w:rPr>
        <w:t>Primary Ability</w:t>
      </w:r>
      <w:r w:rsidR="00D4389D" w:rsidRPr="003B4C00">
        <w:rPr>
          <w:b/>
        </w:rPr>
        <w:t>:</w:t>
      </w:r>
      <w:r w:rsidR="00D4389D" w:rsidRPr="003B4C00">
        <w:t xml:space="preserve"> </w:t>
      </w:r>
      <w:r w:rsidR="00F0410A" w:rsidRPr="003B4C00">
        <w:t>Wisdom</w:t>
      </w:r>
    </w:p>
    <w:p w14:paraId="34A62CE0" w14:textId="0C7BB564" w:rsidR="00D4389D" w:rsidRPr="003B4C00" w:rsidRDefault="00315852" w:rsidP="00513517">
      <w:r w:rsidRPr="003B4C00">
        <w:rPr>
          <w:b/>
        </w:rPr>
        <w:t>Action:</w:t>
      </w:r>
      <w:r w:rsidR="00827A17" w:rsidRPr="003B4C00">
        <w:t xml:space="preserve"> </w:t>
      </w:r>
      <w:r w:rsidR="003A6551" w:rsidRPr="003B4C00">
        <w:t>Bonus Action</w:t>
      </w:r>
    </w:p>
    <w:p w14:paraId="66145587" w14:textId="452E5DC1" w:rsidR="00D4389D" w:rsidRPr="003B4C00" w:rsidRDefault="00D4389D" w:rsidP="00513517">
      <w:r w:rsidRPr="003B4C00">
        <w:rPr>
          <w:b/>
        </w:rPr>
        <w:t>Burnout:</w:t>
      </w:r>
      <w:r w:rsidRPr="003B4C00">
        <w:t xml:space="preserve"> </w:t>
      </w:r>
      <w:r w:rsidR="005D7575" w:rsidRPr="00E064B5">
        <w:t>8</w:t>
      </w:r>
      <w:r w:rsidR="00CB0F5B" w:rsidRPr="003B4C00">
        <w:t>/2</w:t>
      </w:r>
    </w:p>
    <w:p w14:paraId="3522192D" w14:textId="77777777" w:rsidR="00D4389D" w:rsidRPr="008B7245" w:rsidRDefault="00D4389D" w:rsidP="00513517">
      <w:pPr>
        <w:rPr>
          <w:i/>
        </w:rPr>
      </w:pPr>
      <w:r w:rsidRPr="008B7245">
        <w:rPr>
          <w:i/>
        </w:rPr>
        <w:t>You can move through solid matter.</w:t>
      </w:r>
    </w:p>
    <w:p w14:paraId="649EB4D5" w14:textId="27C30B7E" w:rsidR="00827A17" w:rsidRPr="008B7245" w:rsidRDefault="00D4389D" w:rsidP="00513517">
      <w:r w:rsidRPr="008B7245">
        <w:rPr>
          <w:b/>
        </w:rPr>
        <w:t xml:space="preserve">Effect: </w:t>
      </w:r>
      <w:r w:rsidRPr="008B7245">
        <w:t xml:space="preserve">You can become incorporeal and move through solid matter. You don’t completely phase </w:t>
      </w:r>
      <w:r w:rsidRPr="008B7245">
        <w:lastRenderedPageBreak/>
        <w:t xml:space="preserve">out of existence; rather, your molecules spread apart enough to allow you to bypass other molecules. </w:t>
      </w:r>
      <w:r w:rsidR="00030097" w:rsidRPr="008B7245">
        <w:t>When you use th</w:t>
      </w:r>
      <w:r w:rsidR="00CB0F5B" w:rsidRPr="008B7245">
        <w:t>is</w:t>
      </w:r>
      <w:r w:rsidR="00030097" w:rsidRPr="008B7245">
        <w:t xml:space="preserve"> power</w:t>
      </w:r>
      <w:r w:rsidR="00E06F65" w:rsidRPr="008B7245">
        <w:t>,</w:t>
      </w:r>
      <w:r w:rsidR="00030097" w:rsidRPr="008B7245">
        <w:t xml:space="preserve"> you make your clothes and personal belongings incorporeal with you</w:t>
      </w:r>
      <w:r w:rsidR="009F60BD" w:rsidRPr="008B7245">
        <w:t xml:space="preserve"> and</w:t>
      </w:r>
      <w:r w:rsidR="00030097" w:rsidRPr="008B7245">
        <w:t xml:space="preserve"> any other </w:t>
      </w:r>
      <w:r w:rsidR="00A36851" w:rsidRPr="008B7245">
        <w:t>object</w:t>
      </w:r>
      <w:r w:rsidR="00030097" w:rsidRPr="008B7245">
        <w:t xml:space="preserve"> or person you are touching</w:t>
      </w:r>
      <w:r w:rsidR="00F129D1" w:rsidRPr="008B7245">
        <w:t xml:space="preserve"> up to a total weight of half your power score</w:t>
      </w:r>
      <w:r w:rsidR="009F60BD" w:rsidRPr="008B7245">
        <w:t>’</w:t>
      </w:r>
      <w:r w:rsidR="00F129D1" w:rsidRPr="008B7245">
        <w:t>s maximum lift</w:t>
      </w:r>
      <w:r w:rsidR="00030097" w:rsidRPr="008B7245">
        <w:t>. When you let go of an item (or person)</w:t>
      </w:r>
      <w:r w:rsidR="009F60BD" w:rsidRPr="008B7245">
        <w:t>,</w:t>
      </w:r>
      <w:r w:rsidR="00030097" w:rsidRPr="008B7245">
        <w:t xml:space="preserve"> it immediately becomes corporeal</w:t>
      </w:r>
      <w:r w:rsidR="00D038D9" w:rsidRPr="008B7245">
        <w:t>. You cannot touch or manipulate items that didn’t become incorporeal with you.</w:t>
      </w:r>
      <w:r w:rsidR="00827A17" w:rsidRPr="008B7245">
        <w:t xml:space="preserve"> </w:t>
      </w:r>
      <w:r w:rsidR="009F60BD" w:rsidRPr="008B7245">
        <w:t xml:space="preserve">To remain Incorporeal, you must pay 2 </w:t>
      </w:r>
      <w:proofErr w:type="gramStart"/>
      <w:r w:rsidR="009F60BD" w:rsidRPr="008B7245">
        <w:t>burnout</w:t>
      </w:r>
      <w:proofErr w:type="gramEnd"/>
      <w:r w:rsidR="009F60BD" w:rsidRPr="008B7245">
        <w:t xml:space="preserve"> at the beginning of every turn; your power score modifier determines the maximum number of turns you remain Incorporeal (minimum of 1). </w:t>
      </w:r>
      <w:r w:rsidR="003A6551" w:rsidRPr="008B7245">
        <w:t>Additionally</w:t>
      </w:r>
      <w:r w:rsidR="009F60BD" w:rsidRPr="008B7245">
        <w:t>, you can fly at your pace with perfect maneuverability while incorporeal</w:t>
      </w:r>
      <w:r w:rsidR="00827A17" w:rsidRPr="008B7245">
        <w:t xml:space="preserve">. </w:t>
      </w:r>
    </w:p>
    <w:p w14:paraId="4AF0D2DC" w14:textId="1C6C872B" w:rsidR="00427563" w:rsidRPr="008B7245" w:rsidRDefault="009F60BD" w:rsidP="00427563">
      <w:pPr>
        <w:ind w:firstLine="720"/>
      </w:pPr>
      <w:r w:rsidRPr="008B7245">
        <w:t>While you can pass through creatures freely, your power score must be equal to or greater than the material strength of the object for you to pass through it (see Survival, breaking Objects pg. XX</w:t>
      </w:r>
      <w:r w:rsidR="00427563" w:rsidRPr="008B7245">
        <w:t>). When passing through solid objects, you must reduce your pace by half or suffer damage equal to half that object’s material strength in stamina damage. You may attempt to pass through harder objects with a successful Power Check, with the DC being equal to the difference between your power score and the material strength of the object.</w:t>
      </w:r>
    </w:p>
    <w:p w14:paraId="13D62EB9" w14:textId="0C9854D0" w:rsidR="00427563" w:rsidRPr="008B7245" w:rsidRDefault="00427563" w:rsidP="00427563">
      <w:pPr>
        <w:ind w:firstLine="720"/>
      </w:pPr>
      <w:r w:rsidRPr="008B7245">
        <w:t>Normally, you cannot move through active energy fields, no matter how faint. You can attempt to move through an active energy field with a successful Power Check against a DC equal to double the power score of the field itself.</w:t>
      </w:r>
    </w:p>
    <w:p w14:paraId="64A14865" w14:textId="1AA8AF7A" w:rsidR="00395816" w:rsidRPr="00A835C8" w:rsidRDefault="00030097" w:rsidP="00427563">
      <w:pPr>
        <w:ind w:firstLine="720"/>
      </w:pPr>
      <w:r w:rsidRPr="008B7245">
        <w:t xml:space="preserve">When something or someone becomes corporal within an </w:t>
      </w:r>
      <w:r w:rsidR="00A36851" w:rsidRPr="008B7245">
        <w:t>object</w:t>
      </w:r>
      <w:r w:rsidR="00F129D1" w:rsidRPr="008B7245">
        <w:t xml:space="preserve"> or an object within them</w:t>
      </w:r>
      <w:r w:rsidR="00A36851" w:rsidRPr="008B7245">
        <w:t>,</w:t>
      </w:r>
      <w:r w:rsidRPr="008B7245">
        <w:t xml:space="preserve"> they </w:t>
      </w:r>
      <w:r w:rsidR="00D038D9" w:rsidRPr="008B7245">
        <w:t>suffer stamina damage equal to the material strength of the object they became corporal within (which may result in a wound) as they are instantly ejected from the object</w:t>
      </w:r>
      <w:r w:rsidR="00F129D1" w:rsidRPr="008B7245">
        <w:t xml:space="preserve"> </w:t>
      </w:r>
      <w:r w:rsidR="00F129D1" w:rsidRPr="00A835C8">
        <w:t>or the object from them</w:t>
      </w:r>
      <w:r w:rsidR="00D038D9" w:rsidRPr="00A835C8">
        <w:t xml:space="preserve"> into the nearest empty space. </w:t>
      </w:r>
    </w:p>
    <w:p w14:paraId="64A7E3C0" w14:textId="4AC7398B" w:rsidR="003A6551" w:rsidRPr="00A835C8" w:rsidRDefault="003A6551" w:rsidP="00F129D1">
      <w:pPr>
        <w:ind w:firstLine="720"/>
      </w:pPr>
      <w:r w:rsidRPr="00A835C8">
        <w:t xml:space="preserve">When any force </w:t>
      </w:r>
      <w:r w:rsidR="00A36851" w:rsidRPr="00A835C8">
        <w:t xml:space="preserve">is </w:t>
      </w:r>
      <w:r w:rsidRPr="00A835C8">
        <w:t>applied inside your body, such as a swung baseball bat or punch, the attack sweeps away some of your molecules</w:t>
      </w:r>
      <w:r w:rsidR="00EC3FAB">
        <w:t>; as such, you suffer half the damage from such physical damage</w:t>
      </w:r>
      <w:r w:rsidR="00F129D1" w:rsidRPr="00A835C8">
        <w:t xml:space="preserve"> but still suffer full energy damage.</w:t>
      </w:r>
    </w:p>
    <w:p w14:paraId="6FC349C0" w14:textId="31F1305B" w:rsidR="00D818DC" w:rsidRPr="00A835C8" w:rsidRDefault="00D818DC" w:rsidP="00513517"/>
    <w:p w14:paraId="11206AA0" w14:textId="24D8CF99" w:rsidR="00D818DC" w:rsidRPr="003B4C00" w:rsidRDefault="00D818DC" w:rsidP="00513517">
      <w:r w:rsidRPr="00A835C8">
        <w:t xml:space="preserve">For instance, if you </w:t>
      </w:r>
      <w:proofErr w:type="gramStart"/>
      <w:r w:rsidRPr="00A835C8">
        <w:t>possessed</w:t>
      </w:r>
      <w:proofErr w:type="gramEnd"/>
      <w:r w:rsidRPr="00A835C8">
        <w:t xml:space="preserve"> Incorporeal: 25</w:t>
      </w:r>
      <w:r w:rsidR="00EC3FAB">
        <w:t>,</w:t>
      </w:r>
      <w:r w:rsidRPr="00A835C8">
        <w:t xml:space="preserve"> you </w:t>
      </w:r>
      <w:proofErr w:type="gramStart"/>
      <w:r w:rsidRPr="00A835C8">
        <w:t>can</w:t>
      </w:r>
      <w:proofErr w:type="gramEnd"/>
      <w:r w:rsidRPr="00A835C8">
        <w:t xml:space="preserve"> remain incorporeal for 7 turns and pass </w:t>
      </w:r>
      <w:r w:rsidR="00EC3FAB">
        <w:t>through</w:t>
      </w:r>
      <w:r w:rsidRPr="00A835C8">
        <w:t xml:space="preserve"> Steel Alloys (MS: 25) but would be required to make a DC: 15 </w:t>
      </w:r>
      <w:r w:rsidR="00286B4A" w:rsidRPr="00A835C8">
        <w:t>Power Check</w:t>
      </w:r>
      <w:r w:rsidRPr="00A835C8">
        <w:t xml:space="preserve"> to </w:t>
      </w:r>
      <w:r w:rsidRPr="003B4C00">
        <w:t xml:space="preserve">pass </w:t>
      </w:r>
      <w:r w:rsidR="00A36851">
        <w:t>through</w:t>
      </w:r>
      <w:r w:rsidRPr="003B4C00">
        <w:t xml:space="preserve"> Titanium (MS: 30) and a DC: 15 </w:t>
      </w:r>
      <w:r w:rsidR="00286B4A" w:rsidRPr="003B4C00">
        <w:t>Power Check</w:t>
      </w:r>
      <w:r w:rsidRPr="003B4C00">
        <w:t xml:space="preserve"> to pass though DH3 Palladium Metallic Glass (MS: 40)</w:t>
      </w:r>
    </w:p>
    <w:p w14:paraId="602A74FF" w14:textId="77777777" w:rsidR="00D818DC" w:rsidRPr="003B4C00" w:rsidRDefault="00D818DC" w:rsidP="00513517"/>
    <w:p w14:paraId="0CD8DDC4" w14:textId="295E3D25" w:rsidR="00D818DC" w:rsidRPr="003B4C00" w:rsidRDefault="00D818DC" w:rsidP="00513517">
      <w:r w:rsidRPr="003B4C00">
        <w:rPr>
          <w:b/>
        </w:rPr>
        <w:t xml:space="preserve">Special (Invisibility): </w:t>
      </w:r>
      <w:r w:rsidRPr="003B4C00">
        <w:t>when incorporeal</w:t>
      </w:r>
      <w:r w:rsidR="00EC3FAB">
        <w:t>,</w:t>
      </w:r>
      <w:r w:rsidRPr="003B4C00">
        <w:t xml:space="preserve"> you are considered to possess invisibility power (touch) equal to your power score.  </w:t>
      </w:r>
    </w:p>
    <w:p w14:paraId="30F55B0B" w14:textId="4FB27F40" w:rsidR="003A6551" w:rsidRPr="003B4C00" w:rsidRDefault="003A6551" w:rsidP="00513517"/>
    <w:p w14:paraId="2C59E256" w14:textId="77777777" w:rsidR="00D4389D" w:rsidRPr="003B4C00" w:rsidRDefault="00D4389D" w:rsidP="00513517">
      <w:r w:rsidRPr="003B4C00">
        <w:t>&lt;Story&gt;</w:t>
      </w:r>
    </w:p>
    <w:p w14:paraId="0F4CC819" w14:textId="77777777" w:rsidR="00D4389D" w:rsidRPr="003B4C00" w:rsidRDefault="00D4389D" w:rsidP="00513517">
      <w:r w:rsidRPr="003B4C00">
        <w:t>In the early days after Z-Day, many incorporeal Heroes made the mistake of thinking they were invulnerable to the zombie plague. They were wrong.</w:t>
      </w:r>
    </w:p>
    <w:p w14:paraId="0FA52C2B" w14:textId="2700FF07" w:rsidR="00D4389D" w:rsidRPr="003B4C00" w:rsidRDefault="00D4389D" w:rsidP="00513517">
      <w:r w:rsidRPr="003B4C00">
        <w:t>&lt;/story&gt;</w:t>
      </w:r>
    </w:p>
    <w:p w14:paraId="411DC166" w14:textId="77777777" w:rsidR="00754A29" w:rsidRDefault="00754A29" w:rsidP="00513517"/>
    <w:p w14:paraId="7B135B66" w14:textId="56E25220" w:rsidR="00D6627C" w:rsidRDefault="00D6627C" w:rsidP="00D6627C">
      <w:pPr>
        <w:pStyle w:val="Heading3"/>
        <w:rPr>
          <w:rStyle w:val="Strong"/>
          <w:b/>
          <w:bCs w:val="0"/>
        </w:rPr>
      </w:pPr>
      <w:r>
        <w:t>&lt;h3&gt;</w:t>
      </w:r>
      <w:r w:rsidR="00C72E1D">
        <w:rPr>
          <w:rStyle w:val="Strong"/>
          <w:b/>
          <w:bCs w:val="0"/>
        </w:rPr>
        <w:t>Inventive</w:t>
      </w:r>
      <w:r>
        <w:rPr>
          <w:rStyle w:val="Strong"/>
          <w:b/>
          <w:bCs w:val="0"/>
        </w:rPr>
        <w:t xml:space="preserve"> Gadgetry</w:t>
      </w:r>
    </w:p>
    <w:p w14:paraId="2130891A" w14:textId="6AAB3274" w:rsidR="00D6627C" w:rsidRPr="003B4C00" w:rsidRDefault="00D6627C" w:rsidP="00D6627C">
      <w:r w:rsidRPr="003B4C00">
        <w:rPr>
          <w:b/>
        </w:rPr>
        <w:t>Primary Ability:</w:t>
      </w:r>
      <w:r w:rsidRPr="003B4C00">
        <w:t xml:space="preserve"> </w:t>
      </w:r>
      <w:r>
        <w:t>Intelligence</w:t>
      </w:r>
    </w:p>
    <w:p w14:paraId="5E08760C" w14:textId="4FB6C8DB" w:rsidR="00D6627C" w:rsidRPr="003B4C00" w:rsidRDefault="00D6627C" w:rsidP="00D6627C">
      <w:r w:rsidRPr="003B4C00">
        <w:rPr>
          <w:b/>
        </w:rPr>
        <w:t>Action:</w:t>
      </w:r>
      <w:r w:rsidRPr="003B4C00">
        <w:t xml:space="preserve"> </w:t>
      </w:r>
      <w:r>
        <w:t>Special (See below)</w:t>
      </w:r>
    </w:p>
    <w:p w14:paraId="05A58EC4" w14:textId="46B0637F" w:rsidR="00D6627C" w:rsidRDefault="00D6627C" w:rsidP="00D6627C">
      <w:r w:rsidRPr="003B4C00">
        <w:rPr>
          <w:b/>
        </w:rPr>
        <w:t>Burnout:</w:t>
      </w:r>
      <w:r w:rsidRPr="003B4C00">
        <w:t xml:space="preserve"> </w:t>
      </w:r>
      <w:r>
        <w:t xml:space="preserve">As per power chosen.  </w:t>
      </w:r>
    </w:p>
    <w:p w14:paraId="1D8B872D" w14:textId="6D4DE6B6" w:rsidR="00D6627C" w:rsidRDefault="00D6627C" w:rsidP="00D6627C">
      <w:pPr>
        <w:rPr>
          <w:i/>
        </w:rPr>
      </w:pPr>
      <w:r w:rsidRPr="00D6627C">
        <w:rPr>
          <w:i/>
        </w:rPr>
        <w:t>You possess the remarkable ability to create functional gadgets</w:t>
      </w:r>
      <w:r w:rsidR="00427563">
        <w:rPr>
          <w:i/>
        </w:rPr>
        <w:t xml:space="preserve"> </w:t>
      </w:r>
      <w:r w:rsidRPr="00D6627C">
        <w:rPr>
          <w:i/>
        </w:rPr>
        <w:t>out of what others would consider junk.</w:t>
      </w:r>
    </w:p>
    <w:p w14:paraId="2D6B6EF1" w14:textId="1CC240F0" w:rsidR="001B5D3E" w:rsidRPr="00D321D3" w:rsidRDefault="00D6627C" w:rsidP="001B5D3E">
      <w:r w:rsidRPr="00D6627C">
        <w:rPr>
          <w:b/>
        </w:rPr>
        <w:t xml:space="preserve">Effect: </w:t>
      </w:r>
      <w:r w:rsidR="001B5D3E">
        <w:rPr>
          <w:bCs/>
        </w:rPr>
        <w:t xml:space="preserve">There are three ways to use your power to create a gadget. </w:t>
      </w:r>
    </w:p>
    <w:p w14:paraId="4B3F4131" w14:textId="7484CD4A" w:rsidR="00293C0D" w:rsidRPr="00E15E3C" w:rsidRDefault="00B36B02" w:rsidP="001B5D3E">
      <w:pPr>
        <w:pStyle w:val="ListParagraph"/>
        <w:numPr>
          <w:ilvl w:val="0"/>
          <w:numId w:val="32"/>
        </w:numPr>
        <w:rPr>
          <w:rStyle w:val="Strong"/>
          <w:b w:val="0"/>
        </w:rPr>
      </w:pPr>
      <w:r>
        <w:rPr>
          <w:rStyle w:val="Strong"/>
          <w:rFonts w:eastAsiaTheme="majorEastAsia"/>
          <w:b w:val="0"/>
          <w:i/>
        </w:rPr>
        <w:t>Taking my time</w:t>
      </w:r>
      <w:r w:rsidR="00B35F58" w:rsidRPr="001B5D3E">
        <w:rPr>
          <w:rStyle w:val="Strong"/>
          <w:rFonts w:eastAsiaTheme="majorEastAsia"/>
          <w:b w:val="0"/>
          <w:i/>
        </w:rPr>
        <w:t>:</w:t>
      </w:r>
      <w:r w:rsidR="00B35F58" w:rsidRPr="001B5D3E">
        <w:rPr>
          <w:rStyle w:val="Strong"/>
          <w:rFonts w:eastAsiaTheme="majorEastAsia"/>
        </w:rPr>
        <w:t xml:space="preserve"> </w:t>
      </w:r>
      <w:r w:rsidR="001B5D3E">
        <w:rPr>
          <w:rStyle w:val="Strong"/>
          <w:rFonts w:eastAsiaTheme="majorEastAsia"/>
          <w:b w:val="0"/>
        </w:rPr>
        <w:t>In those</w:t>
      </w:r>
      <w:r w:rsidR="00B35F58" w:rsidRPr="001B5D3E">
        <w:rPr>
          <w:rStyle w:val="Strong"/>
          <w:rFonts w:eastAsiaTheme="majorEastAsia"/>
          <w:b w:val="0"/>
        </w:rPr>
        <w:t xml:space="preserve"> rare times that you have an extended time to create a gadget, </w:t>
      </w:r>
      <w:r w:rsidR="00B35F58" w:rsidRPr="001B5D3E">
        <w:rPr>
          <w:rStyle w:val="Strong"/>
          <w:rFonts w:eastAsiaTheme="majorEastAsia"/>
          <w:b w:val="0"/>
        </w:rPr>
        <w:lastRenderedPageBreak/>
        <w:t>you</w:t>
      </w:r>
      <w:r w:rsidR="001B5D3E">
        <w:rPr>
          <w:rStyle w:val="Strong"/>
          <w:rFonts w:eastAsiaTheme="majorEastAsia"/>
          <w:b w:val="0"/>
        </w:rPr>
        <w:t xml:space="preserve"> may</w:t>
      </w:r>
      <w:r w:rsidR="00B35F58" w:rsidRPr="001B5D3E">
        <w:rPr>
          <w:rStyle w:val="Strong"/>
          <w:rFonts w:eastAsiaTheme="majorEastAsia"/>
          <w:b w:val="0"/>
        </w:rPr>
        <w:t xml:space="preserve"> spend 8 hours</w:t>
      </w:r>
      <w:r w:rsidR="001B5D3E">
        <w:rPr>
          <w:rStyle w:val="Strong"/>
          <w:rFonts w:eastAsiaTheme="majorEastAsia"/>
          <w:b w:val="0"/>
        </w:rPr>
        <w:t xml:space="preserve"> </w:t>
      </w:r>
      <w:r w:rsidR="00EC3FAB">
        <w:rPr>
          <w:rStyle w:val="Strong"/>
          <w:rFonts w:eastAsiaTheme="majorEastAsia"/>
          <w:b w:val="0"/>
        </w:rPr>
        <w:t>creating a gadget with the removable power flaw. Items made in this manner can be maintained indefinitely with regular maintenance. You must spend 4 hours per day maintaining the gadget. Not</w:t>
      </w:r>
      <w:r w:rsidR="001B5D3E">
        <w:rPr>
          <w:rStyle w:val="Strong"/>
          <w:rFonts w:eastAsiaTheme="majorEastAsia"/>
          <w:b w:val="0"/>
        </w:rPr>
        <w:t xml:space="preserve"> doing so will cause the gadget to stop working 24 hours after it was created or maintained.  </w:t>
      </w:r>
    </w:p>
    <w:p w14:paraId="1A6E929F" w14:textId="3E7E27A5" w:rsidR="00E15E3C" w:rsidRPr="001B5D3E" w:rsidRDefault="00E15E3C" w:rsidP="001B5D3E">
      <w:pPr>
        <w:pStyle w:val="ListParagraph"/>
        <w:numPr>
          <w:ilvl w:val="0"/>
          <w:numId w:val="32"/>
        </w:numPr>
        <w:rPr>
          <w:rStyle w:val="Strong"/>
          <w:b w:val="0"/>
        </w:rPr>
      </w:pPr>
      <w:r>
        <w:rPr>
          <w:rStyle w:val="Strong"/>
          <w:rFonts w:eastAsiaTheme="majorEastAsia"/>
          <w:b w:val="0"/>
          <w:i/>
        </w:rPr>
        <w:t>Give me time to think:</w:t>
      </w:r>
      <w:r>
        <w:rPr>
          <w:rStyle w:val="Strong"/>
          <w:b w:val="0"/>
        </w:rPr>
        <w:t xml:space="preserve"> If you create a gadget over</w:t>
      </w:r>
      <w:r w:rsidR="00427563">
        <w:rPr>
          <w:rStyle w:val="Strong"/>
          <w:b w:val="0"/>
        </w:rPr>
        <w:t xml:space="preserve"> the course of</w:t>
      </w:r>
      <w:r>
        <w:rPr>
          <w:rStyle w:val="Strong"/>
          <w:b w:val="0"/>
        </w:rPr>
        <w:t xml:space="preserve"> 4 uninterrupted hours</w:t>
      </w:r>
      <w:r w:rsidR="00EC3FAB">
        <w:rPr>
          <w:rStyle w:val="Strong"/>
          <w:b w:val="0"/>
        </w:rPr>
        <w:t>, it can be used 3 times, after which it</w:t>
      </w:r>
      <w:r>
        <w:rPr>
          <w:rStyle w:val="Strong"/>
          <w:b w:val="0"/>
        </w:rPr>
        <w:t xml:space="preserve"> </w:t>
      </w:r>
      <w:r w:rsidR="00EC3FAB">
        <w:rPr>
          <w:rStyle w:val="Strong"/>
          <w:b w:val="0"/>
        </w:rPr>
        <w:t>burns out and becomes</w:t>
      </w:r>
      <w:r>
        <w:rPr>
          <w:rStyle w:val="Strong"/>
          <w:b w:val="0"/>
        </w:rPr>
        <w:t xml:space="preserve"> worthless.   </w:t>
      </w:r>
    </w:p>
    <w:p w14:paraId="622B167B" w14:textId="37222A09" w:rsidR="00E15E3C" w:rsidRDefault="001B5D3E" w:rsidP="00746EFE">
      <w:pPr>
        <w:pStyle w:val="ListParagraph"/>
        <w:numPr>
          <w:ilvl w:val="0"/>
          <w:numId w:val="32"/>
        </w:numPr>
        <w:rPr>
          <w:rStyle w:val="Strong"/>
          <w:b w:val="0"/>
        </w:rPr>
      </w:pPr>
      <w:r w:rsidRPr="00E15E3C">
        <w:rPr>
          <w:rStyle w:val="Strong"/>
          <w:rFonts w:eastAsiaTheme="majorEastAsia"/>
          <w:b w:val="0"/>
          <w:i/>
        </w:rPr>
        <w:t>Just give me a minute:</w:t>
      </w:r>
      <w:r w:rsidRPr="00E15E3C">
        <w:rPr>
          <w:rStyle w:val="Strong"/>
          <w:b w:val="0"/>
        </w:rPr>
        <w:t xml:space="preserve"> </w:t>
      </w:r>
      <w:r w:rsidR="00EC3FAB">
        <w:rPr>
          <w:rStyle w:val="Strong"/>
          <w:b w:val="0"/>
        </w:rPr>
        <w:t>If you have the right materials, you can create a gadget on the fly. By spending a plot die and taking 1 minute, you may create a gadget that</w:t>
      </w:r>
      <w:r w:rsidRPr="00E15E3C">
        <w:rPr>
          <w:rStyle w:val="Strong"/>
          <w:b w:val="0"/>
        </w:rPr>
        <w:t xml:space="preserve"> works for only 1 use, after which the gadget burns out, becoming worthless.</w:t>
      </w:r>
    </w:p>
    <w:p w14:paraId="20CDE53D" w14:textId="77777777" w:rsidR="00E15E3C" w:rsidRDefault="00E15E3C" w:rsidP="00E15E3C">
      <w:pPr>
        <w:pStyle w:val="ListParagraph"/>
        <w:rPr>
          <w:rStyle w:val="Strong"/>
          <w:b w:val="0"/>
        </w:rPr>
      </w:pPr>
    </w:p>
    <w:p w14:paraId="73EFBC1E" w14:textId="00608339" w:rsidR="00E15E3C" w:rsidRDefault="00E15E3C" w:rsidP="00E15E3C">
      <w:pPr>
        <w:rPr>
          <w:rStyle w:val="Strong"/>
          <w:b w:val="0"/>
          <w:bCs w:val="0"/>
        </w:rPr>
      </w:pPr>
      <w:r w:rsidRPr="00E15E3C">
        <w:rPr>
          <w:rStyle w:val="Strong"/>
          <w:bCs w:val="0"/>
        </w:rPr>
        <w:t>Materials</w:t>
      </w:r>
      <w:r>
        <w:rPr>
          <w:rStyle w:val="Strong"/>
          <w:bCs w:val="0"/>
        </w:rPr>
        <w:t xml:space="preserve">: </w:t>
      </w:r>
      <w:r w:rsidR="00565C06">
        <w:rPr>
          <w:rStyle w:val="Strong"/>
          <w:b w:val="0"/>
          <w:bCs w:val="0"/>
        </w:rPr>
        <w:t>What you can build and how dependable it is depends upon the quality of the materials you have at hand. The editor-in-chief determines the quality of materials you have to work with at the moment you’re making your gadget</w:t>
      </w:r>
      <w:r w:rsidR="005C45B2">
        <w:rPr>
          <w:rStyle w:val="Strong"/>
          <w:b w:val="0"/>
          <w:bCs w:val="0"/>
        </w:rPr>
        <w:t xml:space="preserve">. </w:t>
      </w:r>
      <w:r>
        <w:rPr>
          <w:rStyle w:val="Strong"/>
          <w:b w:val="0"/>
          <w:bCs w:val="0"/>
        </w:rPr>
        <w:t xml:space="preserve"> </w:t>
      </w:r>
    </w:p>
    <w:p w14:paraId="4870AD8C" w14:textId="4F81DDC2" w:rsidR="005C45B2" w:rsidRPr="005C45B2" w:rsidRDefault="005C45B2" w:rsidP="005C45B2">
      <w:pPr>
        <w:pStyle w:val="ListParagraph"/>
        <w:numPr>
          <w:ilvl w:val="0"/>
          <w:numId w:val="33"/>
        </w:numPr>
        <w:rPr>
          <w:rStyle w:val="Strong"/>
          <w:b w:val="0"/>
          <w:bCs w:val="0"/>
        </w:rPr>
      </w:pPr>
      <w:r>
        <w:rPr>
          <w:rStyle w:val="Strong"/>
          <w:b w:val="0"/>
          <w:bCs w:val="0"/>
          <w:i/>
        </w:rPr>
        <w:t xml:space="preserve">Inadequate materials: </w:t>
      </w:r>
      <w:r>
        <w:rPr>
          <w:rStyle w:val="Strong"/>
          <w:b w:val="0"/>
          <w:bCs w:val="0"/>
        </w:rPr>
        <w:t xml:space="preserve">When working with inadequate materials, you can still put something </w:t>
      </w:r>
      <w:r w:rsidR="00B36B02">
        <w:rPr>
          <w:rStyle w:val="Strong"/>
          <w:b w:val="0"/>
          <w:bCs w:val="0"/>
        </w:rPr>
        <w:t>together</w:t>
      </w:r>
      <w:r w:rsidR="00565C06">
        <w:rPr>
          <w:rStyle w:val="Strong"/>
          <w:b w:val="0"/>
          <w:bCs w:val="0"/>
        </w:rPr>
        <w:t xml:space="preserve"> but </w:t>
      </w:r>
      <w:r>
        <w:rPr>
          <w:rStyle w:val="Strong"/>
          <w:b w:val="0"/>
          <w:bCs w:val="0"/>
        </w:rPr>
        <w:t>have no idea how it works</w:t>
      </w:r>
      <w:r w:rsidR="00427563">
        <w:rPr>
          <w:rStyle w:val="Strong"/>
          <w:b w:val="0"/>
          <w:bCs w:val="0"/>
        </w:rPr>
        <w:t>. Your gadget possesses an unreliable power flaw (you gain no benefit from this flaw), and its power score is reduced by 2</w:t>
      </w:r>
      <w:r>
        <w:rPr>
          <w:rStyle w:val="Strong"/>
          <w:b w:val="0"/>
          <w:bCs w:val="0"/>
        </w:rPr>
        <w:t xml:space="preserve"> and cannot be maintained. </w:t>
      </w:r>
      <w:r w:rsidRPr="005C45B2">
        <w:rPr>
          <w:rStyle w:val="Strong"/>
          <w:b w:val="0"/>
          <w:bCs w:val="0"/>
        </w:rPr>
        <w:t xml:space="preserve">  </w:t>
      </w:r>
      <w:r>
        <w:rPr>
          <w:rStyle w:val="Strong"/>
          <w:b w:val="0"/>
          <w:bCs w:val="0"/>
        </w:rPr>
        <w:t xml:space="preserve">  </w:t>
      </w:r>
    </w:p>
    <w:p w14:paraId="244B789D" w14:textId="7A175F00" w:rsidR="00C55390" w:rsidRDefault="00E15E3C" w:rsidP="00C55390">
      <w:pPr>
        <w:pStyle w:val="ListParagraph"/>
        <w:numPr>
          <w:ilvl w:val="0"/>
          <w:numId w:val="33"/>
        </w:numPr>
        <w:rPr>
          <w:rStyle w:val="Strong"/>
          <w:b w:val="0"/>
          <w:bCs w:val="0"/>
        </w:rPr>
      </w:pPr>
      <w:r w:rsidRPr="005C45B2">
        <w:rPr>
          <w:rStyle w:val="Strong"/>
          <w:b w:val="0"/>
          <w:bCs w:val="0"/>
          <w:i/>
        </w:rPr>
        <w:t xml:space="preserve">Barely Adequate Materials: </w:t>
      </w:r>
      <w:r w:rsidR="005C45B2" w:rsidRPr="005C45B2">
        <w:rPr>
          <w:rStyle w:val="Strong"/>
          <w:b w:val="0"/>
          <w:bCs w:val="0"/>
        </w:rPr>
        <w:t xml:space="preserve">This is the baseline after Z-Day unless you have been gathering materials and have a safe and secure place to store it all. </w:t>
      </w:r>
      <w:r w:rsidR="005C45B2">
        <w:rPr>
          <w:rStyle w:val="Strong"/>
          <w:b w:val="0"/>
          <w:bCs w:val="0"/>
        </w:rPr>
        <w:t xml:space="preserve">Items created with such limited resources </w:t>
      </w:r>
      <w:r w:rsidR="00565C06">
        <w:rPr>
          <w:rStyle w:val="Strong"/>
          <w:b w:val="0"/>
          <w:bCs w:val="0"/>
        </w:rPr>
        <w:t>have</w:t>
      </w:r>
      <w:r w:rsidR="00C55390">
        <w:rPr>
          <w:rStyle w:val="Strong"/>
          <w:b w:val="0"/>
          <w:bCs w:val="0"/>
        </w:rPr>
        <w:t xml:space="preserve"> </w:t>
      </w:r>
      <w:r w:rsidR="00565C06">
        <w:rPr>
          <w:rStyle w:val="Strong"/>
          <w:b w:val="0"/>
          <w:bCs w:val="0"/>
        </w:rPr>
        <w:t>their</w:t>
      </w:r>
      <w:r w:rsidR="00C55390">
        <w:rPr>
          <w:rStyle w:val="Strong"/>
          <w:b w:val="0"/>
          <w:bCs w:val="0"/>
        </w:rPr>
        <w:t xml:space="preserve"> power score reduced by 2</w:t>
      </w:r>
    </w:p>
    <w:p w14:paraId="1CBA2AAD" w14:textId="12B1F24D" w:rsidR="00C55390" w:rsidRPr="00C55390" w:rsidRDefault="005C45B2" w:rsidP="004D242E">
      <w:pPr>
        <w:pStyle w:val="ListParagraph"/>
        <w:numPr>
          <w:ilvl w:val="0"/>
          <w:numId w:val="33"/>
        </w:numPr>
        <w:rPr>
          <w:rStyle w:val="Strong"/>
          <w:b w:val="0"/>
        </w:rPr>
      </w:pPr>
      <w:r w:rsidRPr="00C55390">
        <w:rPr>
          <w:rStyle w:val="Strong"/>
          <w:b w:val="0"/>
          <w:bCs w:val="0"/>
          <w:i/>
        </w:rPr>
        <w:t xml:space="preserve">This is </w:t>
      </w:r>
      <w:r w:rsidR="00C55390" w:rsidRPr="00C55390">
        <w:rPr>
          <w:rStyle w:val="Strong"/>
          <w:b w:val="0"/>
          <w:bCs w:val="0"/>
          <w:i/>
        </w:rPr>
        <w:t>perfect!</w:t>
      </w:r>
      <w:r w:rsidRPr="00C55390">
        <w:rPr>
          <w:rStyle w:val="Strong"/>
          <w:b w:val="0"/>
          <w:bCs w:val="0"/>
          <w:i/>
        </w:rPr>
        <w:t xml:space="preserve"> </w:t>
      </w:r>
      <w:r w:rsidRPr="00C55390">
        <w:rPr>
          <w:rStyle w:val="Strong"/>
          <w:b w:val="0"/>
          <w:bCs w:val="0"/>
        </w:rPr>
        <w:t xml:space="preserve">In the rare cases </w:t>
      </w:r>
      <w:r w:rsidR="00565C06">
        <w:rPr>
          <w:rStyle w:val="Strong"/>
          <w:b w:val="0"/>
          <w:bCs w:val="0"/>
        </w:rPr>
        <w:t>where you have just the right parts for the gadget you are working on, you might just make something that won’t fall apart</w:t>
      </w:r>
      <w:r w:rsidR="00C55390" w:rsidRPr="00C55390">
        <w:rPr>
          <w:rStyle w:val="Strong"/>
          <w:b w:val="0"/>
          <w:bCs w:val="0"/>
        </w:rPr>
        <w:t>. If the gadget you created has limited uses</w:t>
      </w:r>
      <w:r w:rsidR="00565C06">
        <w:rPr>
          <w:rStyle w:val="Strong"/>
          <w:b w:val="0"/>
          <w:bCs w:val="0"/>
        </w:rPr>
        <w:t>, its power score is increased by 2. If you took 8 hours to make your gadget and maintained</w:t>
      </w:r>
      <w:r w:rsidR="00C55390" w:rsidRPr="00C55390">
        <w:rPr>
          <w:rStyle w:val="Strong"/>
          <w:b w:val="0"/>
          <w:bCs w:val="0"/>
        </w:rPr>
        <w:t xml:space="preserve"> it for 10 days, you may </w:t>
      </w:r>
      <w:r w:rsidR="00565C06">
        <w:rPr>
          <w:rStyle w:val="Strong"/>
          <w:b w:val="0"/>
          <w:bCs w:val="0"/>
        </w:rPr>
        <w:t>make</w:t>
      </w:r>
      <w:r w:rsidR="00C55390" w:rsidRPr="00C55390">
        <w:rPr>
          <w:rStyle w:val="Strong"/>
          <w:b w:val="0"/>
          <w:bCs w:val="0"/>
        </w:rPr>
        <w:t xml:space="preserve"> it a permanent item (see emulated powers below) as if you had mastered a new power stunt.</w:t>
      </w:r>
    </w:p>
    <w:p w14:paraId="26ECD1DD" w14:textId="77DB2A87" w:rsidR="001B5D3E" w:rsidRPr="00C55390" w:rsidRDefault="00E15E3C" w:rsidP="004D242E">
      <w:pPr>
        <w:pStyle w:val="ListParagraph"/>
        <w:numPr>
          <w:ilvl w:val="0"/>
          <w:numId w:val="33"/>
        </w:numPr>
        <w:rPr>
          <w:rStyle w:val="Strong"/>
          <w:b w:val="0"/>
        </w:rPr>
      </w:pPr>
      <w:r w:rsidRPr="00C55390">
        <w:rPr>
          <w:rStyle w:val="Strong"/>
          <w:b w:val="0"/>
          <w:i/>
        </w:rPr>
        <w:t>Reusing Materials:</w:t>
      </w:r>
      <w:r w:rsidR="001B5D3E" w:rsidRPr="00C55390">
        <w:rPr>
          <w:rStyle w:val="Strong"/>
          <w:b w:val="0"/>
        </w:rPr>
        <w:t xml:space="preserve"> Depending on the </w:t>
      </w:r>
      <w:r w:rsidR="00565C06">
        <w:rPr>
          <w:rStyle w:val="Strong"/>
          <w:b w:val="0"/>
        </w:rPr>
        <w:t>gadget's power and how it was used, you may or may not be able to recover materials to make future gadgets; the editor-in-chief has the discretion to do so</w:t>
      </w:r>
      <w:r>
        <w:t>.</w:t>
      </w:r>
    </w:p>
    <w:p w14:paraId="3A256A6F" w14:textId="77777777" w:rsidR="00C55390" w:rsidRDefault="00C55390" w:rsidP="00C55390">
      <w:pPr>
        <w:rPr>
          <w:b/>
        </w:rPr>
      </w:pPr>
    </w:p>
    <w:p w14:paraId="3DFD44F1" w14:textId="0F391BD6" w:rsidR="00D321D3" w:rsidRDefault="00D321D3" w:rsidP="00D321D3">
      <w:r w:rsidRPr="00B35F58">
        <w:rPr>
          <w:b/>
        </w:rPr>
        <w:t xml:space="preserve">Gadgets: </w:t>
      </w:r>
      <w:r w:rsidR="007F37DD">
        <w:t xml:space="preserve">Gadgets are commonly handheld but may be larger depending upon the </w:t>
      </w:r>
      <w:r w:rsidR="00565C06">
        <w:t>item's intended use,</w:t>
      </w:r>
      <w:r w:rsidR="007F37DD">
        <w:t xml:space="preserve"> which is determined by the editor-in-chief.  </w:t>
      </w:r>
      <w:r>
        <w:t>Gadgets copy any one power at a power rank equal to your power score</w:t>
      </w:r>
      <w:r w:rsidR="00565C06">
        <w:t>; all</w:t>
      </w:r>
      <w:r>
        <w:t xml:space="preserve"> gadgets have the removable item power modification and the external power source or a limited number of uses depending upon the method used to create the item (but gain no bonuses to their power score for having these power modifications) when crafting the gadget you may</w:t>
      </w:r>
      <w:r w:rsidR="007F37DD">
        <w:t xml:space="preserve"> be able to </w:t>
      </w:r>
      <w:r>
        <w:t>apply a power modification,</w:t>
      </w:r>
      <w:r w:rsidR="007F37DD">
        <w:t xml:space="preserve"> discuss this with your editor-in-chief who is the final arbiter if the power modification is appropriate. </w:t>
      </w:r>
    </w:p>
    <w:p w14:paraId="6AF479E3" w14:textId="6940410F" w:rsidR="00D321D3" w:rsidRDefault="00D321D3" w:rsidP="007F37DD">
      <w:pPr>
        <w:ind w:firstLine="720"/>
      </w:pPr>
      <w:r>
        <w:t xml:space="preserve">If you have a gadget created </w:t>
      </w:r>
      <w:r w:rsidR="00B36B02">
        <w:t>using</w:t>
      </w:r>
      <w:r>
        <w:t xml:space="preserve"> this power, it is destroyed when you use this power to create a new gadget. You can have multiple instances of this power</w:t>
      </w:r>
      <w:r w:rsidR="00565C06">
        <w:t>,</w:t>
      </w:r>
      <w:r>
        <w:t xml:space="preserve"> allowing you to create and possess a gadget for each instance of this power. </w:t>
      </w:r>
    </w:p>
    <w:p w14:paraId="4DC55920" w14:textId="7C2AA941" w:rsidR="00B36B02" w:rsidRDefault="00B36B02" w:rsidP="007F37DD">
      <w:pPr>
        <w:ind w:firstLine="720"/>
      </w:pPr>
      <w:r>
        <w:t xml:space="preserve">If someone else attempts to use a gadget you created without being shown how it works (requiring short rest) they suffer Disadvantage on any attack roll, power check, or skill check required while using the item.  </w:t>
      </w:r>
    </w:p>
    <w:p w14:paraId="762723CA" w14:textId="77777777" w:rsidR="00D321D3" w:rsidRDefault="00D321D3" w:rsidP="00C55390">
      <w:pPr>
        <w:rPr>
          <w:b/>
        </w:rPr>
      </w:pPr>
    </w:p>
    <w:p w14:paraId="04C90F0C" w14:textId="7F85091C" w:rsidR="00C55390" w:rsidRPr="00B36B02" w:rsidRDefault="00C55390" w:rsidP="00C55390">
      <w:r w:rsidRPr="00B36B02">
        <w:rPr>
          <w:b/>
        </w:rPr>
        <w:t xml:space="preserve">Special (Power Modifications): </w:t>
      </w:r>
      <w:r w:rsidR="00E24586" w:rsidRPr="00E24586">
        <w:rPr>
          <w:color w:val="FF0000"/>
        </w:rPr>
        <w:t xml:space="preserve">With the exception of the All-Skills power modification, </w:t>
      </w:r>
      <w:r w:rsidR="00E24586">
        <w:t>y</w:t>
      </w:r>
      <w:r w:rsidRPr="00B36B02">
        <w:t xml:space="preserve">ou cannot apply any power modifications to this power. </w:t>
      </w:r>
    </w:p>
    <w:p w14:paraId="274EC9FE" w14:textId="77777777" w:rsidR="00B36B02" w:rsidRPr="00B36B02" w:rsidRDefault="00B36B02" w:rsidP="00C55390"/>
    <w:p w14:paraId="6C1ECE31" w14:textId="093B6FBF" w:rsidR="00B36B02" w:rsidRPr="00BF5FBE" w:rsidRDefault="00B36B02" w:rsidP="00C55390">
      <w:r w:rsidRPr="008B7245">
        <w:rPr>
          <w:b/>
        </w:rPr>
        <w:lastRenderedPageBreak/>
        <w:t>Special (Inventive Gadgetry: Create Magical Items):</w:t>
      </w:r>
      <w:r w:rsidRPr="008B7245">
        <w:t xml:space="preserve"> More mystic heroes can take </w:t>
      </w:r>
      <w:bookmarkStart w:id="30" w:name="_Hlk177830477"/>
      <w:r w:rsidRPr="008B7245">
        <w:t>Inventive Gadgetry</w:t>
      </w:r>
      <w:bookmarkEnd w:id="30"/>
      <w:r w:rsidRPr="008B7245">
        <w:t xml:space="preserve"> to represent the creation of magical items such as staffs, totems, fetishes, and scrolls, </w:t>
      </w:r>
      <w:r w:rsidR="00BF5FBE" w:rsidRPr="008B7245">
        <w:t>in</w:t>
      </w:r>
      <w:r w:rsidRPr="008B7245">
        <w:t xml:space="preserve"> which cases the items required may be rarer than those required by its more technological adaptation. Additionally, </w:t>
      </w:r>
      <w:bookmarkStart w:id="31" w:name="_Hlk177830165"/>
      <w:r w:rsidRPr="008B7245">
        <w:t xml:space="preserve">items created through the </w:t>
      </w:r>
      <w:r w:rsidRPr="008B7245">
        <w:rPr>
          <w:i/>
        </w:rPr>
        <w:t xml:space="preserve">Taking </w:t>
      </w:r>
      <w:r w:rsidR="00565C06" w:rsidRPr="008B7245">
        <w:rPr>
          <w:i/>
        </w:rPr>
        <w:t xml:space="preserve">My Time </w:t>
      </w:r>
      <w:r w:rsidR="00565C06" w:rsidRPr="008B7245">
        <w:t>option do not have the external power source power modification. Instead, they tap into your arcane power; as such, you pay the burnout cost when activating the item's</w:t>
      </w:r>
      <w:r w:rsidRPr="008B7245">
        <w:t xml:space="preserve"> power. </w:t>
      </w:r>
      <w:r w:rsidR="00BF5FBE">
        <w:t xml:space="preserve"> </w:t>
      </w:r>
      <w:bookmarkEnd w:id="31"/>
    </w:p>
    <w:p w14:paraId="55F6B7A1" w14:textId="77777777" w:rsidR="00C55390" w:rsidRPr="008B7245" w:rsidRDefault="00C55390" w:rsidP="00C55390"/>
    <w:p w14:paraId="6083C8E8" w14:textId="18562D8A" w:rsidR="00C55390" w:rsidRPr="008B7245" w:rsidRDefault="00C55390" w:rsidP="00C55390">
      <w:pPr>
        <w:rPr>
          <w:b/>
        </w:rPr>
      </w:pPr>
      <w:r w:rsidRPr="008B7245">
        <w:rPr>
          <w:b/>
        </w:rPr>
        <w:t>Power Stunts</w:t>
      </w:r>
      <w:r w:rsidR="007F37DD" w:rsidRPr="008B7245">
        <w:rPr>
          <w:b/>
        </w:rPr>
        <w:t>:</w:t>
      </w:r>
      <w:r w:rsidRPr="008B7245">
        <w:rPr>
          <w:b/>
        </w:rPr>
        <w:t xml:space="preserve"> </w:t>
      </w:r>
    </w:p>
    <w:p w14:paraId="5B4F20CB" w14:textId="66885840" w:rsidR="00C55390" w:rsidRPr="008B7245" w:rsidRDefault="00C55390" w:rsidP="00C55390">
      <w:pPr>
        <w:rPr>
          <w:i/>
        </w:rPr>
      </w:pPr>
      <w:r w:rsidRPr="008B7245">
        <w:rPr>
          <w:i/>
        </w:rPr>
        <w:t>Permanent Gadget:</w:t>
      </w:r>
      <w:r w:rsidRPr="008B7245">
        <w:t xml:space="preserve"> </w:t>
      </w:r>
      <w:r w:rsidR="00D321D3" w:rsidRPr="008B7245">
        <w:t>Once you have maintained an item for 10 days</w:t>
      </w:r>
      <w:r w:rsidR="00E83A2E" w:rsidRPr="008B7245">
        <w:t>, you may take the master emulated power feat to make it a permanent gadget that works like an</w:t>
      </w:r>
      <w:r w:rsidR="007F37DD" w:rsidRPr="008B7245">
        <w:t xml:space="preserve"> </w:t>
      </w:r>
      <w:r w:rsidR="00D321D3" w:rsidRPr="008B7245">
        <w:rPr>
          <w:i/>
        </w:rPr>
        <w:t>emulated power</w:t>
      </w:r>
      <w:r w:rsidR="007F37DD" w:rsidRPr="008B7245">
        <w:rPr>
          <w:i/>
        </w:rPr>
        <w:t>.</w:t>
      </w:r>
      <w:r w:rsidR="00D321D3" w:rsidRPr="008B7245">
        <w:rPr>
          <w:i/>
        </w:rPr>
        <w:t xml:space="preserve"> </w:t>
      </w:r>
      <w:r w:rsidR="007F37DD" w:rsidRPr="008B7245">
        <w:t>T</w:t>
      </w:r>
      <w:r w:rsidRPr="008B7245">
        <w:t xml:space="preserve">hese gadgets possess </w:t>
      </w:r>
      <w:r w:rsidR="005A7880" w:rsidRPr="008B7245">
        <w:t>external</w:t>
      </w:r>
      <w:r w:rsidRPr="008B7245">
        <w:t xml:space="preserve"> power source</w:t>
      </w:r>
      <w:r w:rsidR="003C5644" w:rsidRPr="008B7245">
        <w:t>,</w:t>
      </w:r>
      <w:r w:rsidRPr="008B7245">
        <w:t xml:space="preserve"> and removable item power modifications are treated as individual items</w:t>
      </w:r>
      <w:r w:rsidR="007F37DD" w:rsidRPr="008B7245">
        <w:t xml:space="preserve"> and are not destroyed when you create a gadget with this power.</w:t>
      </w:r>
      <w:r w:rsidRPr="008B7245">
        <w:t xml:space="preserve"> </w:t>
      </w:r>
      <w:r w:rsidR="007F37DD" w:rsidRPr="008B7245">
        <w:t xml:space="preserve">You may </w:t>
      </w:r>
      <w:r w:rsidR="00565C06" w:rsidRPr="008B7245">
        <w:t>destroy a permanent gadget when creating a new one</w:t>
      </w:r>
      <w:r w:rsidR="007F37DD" w:rsidRPr="008B7245">
        <w:t xml:space="preserve"> if you need the </w:t>
      </w:r>
      <w:r w:rsidR="00E83A2E" w:rsidRPr="008B7245">
        <w:t>suitable</w:t>
      </w:r>
      <w:r w:rsidR="007F37DD" w:rsidRPr="008B7245">
        <w:t xml:space="preserve"> materials. </w:t>
      </w:r>
      <w:r w:rsidR="00E83A2E" w:rsidRPr="008B7245">
        <w:t>If a permanent gadget is lost or destroyed, it can be replaced by building a new one between issues.</w:t>
      </w:r>
    </w:p>
    <w:p w14:paraId="2100B970" w14:textId="77777777" w:rsidR="00D6627C" w:rsidRPr="008B7245" w:rsidRDefault="00D6627C" w:rsidP="00513517"/>
    <w:p w14:paraId="4E9C333B" w14:textId="77777777" w:rsidR="00D4389D" w:rsidRPr="003B4C00" w:rsidRDefault="00D4389D" w:rsidP="00E06F65">
      <w:pPr>
        <w:pStyle w:val="Heading3"/>
      </w:pPr>
      <w:r w:rsidRPr="003B4C00">
        <w:t>&lt;h3&gt;Invisibility</w:t>
      </w:r>
    </w:p>
    <w:p w14:paraId="59662E75" w14:textId="6674C5DA" w:rsidR="00D4389D" w:rsidRPr="008B7245" w:rsidRDefault="00F72BE9" w:rsidP="00513517">
      <w:r w:rsidRPr="008B7245">
        <w:rPr>
          <w:b/>
        </w:rPr>
        <w:t>Primary Ability</w:t>
      </w:r>
      <w:r w:rsidR="00D4389D" w:rsidRPr="008B7245">
        <w:rPr>
          <w:b/>
        </w:rPr>
        <w:t>:</w:t>
      </w:r>
      <w:r w:rsidR="00D4389D" w:rsidRPr="008B7245">
        <w:t xml:space="preserve"> </w:t>
      </w:r>
      <w:r w:rsidR="00F0410A" w:rsidRPr="008B7245">
        <w:t>Wisdom</w:t>
      </w:r>
    </w:p>
    <w:p w14:paraId="4011180B" w14:textId="7A02DA4D" w:rsidR="00D4389D" w:rsidRPr="008B7245" w:rsidRDefault="00315852" w:rsidP="00513517">
      <w:pPr>
        <w:rPr>
          <w:b/>
        </w:rPr>
      </w:pPr>
      <w:r w:rsidRPr="008B7245">
        <w:rPr>
          <w:b/>
        </w:rPr>
        <w:t>Action:</w:t>
      </w:r>
      <w:r w:rsidR="00D4389D" w:rsidRPr="008B7245">
        <w:rPr>
          <w:b/>
        </w:rPr>
        <w:t xml:space="preserve">  </w:t>
      </w:r>
      <w:r w:rsidR="003A6551" w:rsidRPr="008B7245">
        <w:t>Bonus Action</w:t>
      </w:r>
      <w:r w:rsidR="00AD53C2" w:rsidRPr="008B7245">
        <w:t xml:space="preserve">/Reaction </w:t>
      </w:r>
      <w:r w:rsidR="00D4389D" w:rsidRPr="008B7245">
        <w:t xml:space="preserve"> </w:t>
      </w:r>
    </w:p>
    <w:p w14:paraId="6AD43A28" w14:textId="2ADBDF73" w:rsidR="00D4389D" w:rsidRPr="008B7245" w:rsidRDefault="00D4389D" w:rsidP="00513517">
      <w:r w:rsidRPr="008B7245">
        <w:rPr>
          <w:b/>
        </w:rPr>
        <w:t>Burnout:</w:t>
      </w:r>
      <w:r w:rsidRPr="008B7245">
        <w:t xml:space="preserve"> </w:t>
      </w:r>
      <w:r w:rsidR="00D2101A" w:rsidRPr="008B7245">
        <w:t xml:space="preserve">Sight: </w:t>
      </w:r>
      <w:r w:rsidRPr="008B7245">
        <w:t>4</w:t>
      </w:r>
      <w:r w:rsidR="00D2101A" w:rsidRPr="008B7245">
        <w:t xml:space="preserve"> / All Others: 2</w:t>
      </w:r>
    </w:p>
    <w:p w14:paraId="6AC7FA67" w14:textId="77777777" w:rsidR="00D4389D" w:rsidRPr="008B7245" w:rsidRDefault="00D4389D" w:rsidP="00513517">
      <w:pPr>
        <w:rPr>
          <w:i/>
        </w:rPr>
      </w:pPr>
      <w:r w:rsidRPr="008B7245">
        <w:rPr>
          <w:i/>
        </w:rPr>
        <w:t>You can fool one of the senses.</w:t>
      </w:r>
    </w:p>
    <w:p w14:paraId="4E8EC409" w14:textId="0D2F1FCF" w:rsidR="003A6551" w:rsidRPr="008B7245" w:rsidRDefault="00D4389D" w:rsidP="00513517">
      <w:r w:rsidRPr="008B7245">
        <w:rPr>
          <w:b/>
        </w:rPr>
        <w:t xml:space="preserve">Effect: </w:t>
      </w:r>
      <w:r w:rsidRPr="008B7245">
        <w:t xml:space="preserve">This power allows you to become </w:t>
      </w:r>
      <w:r w:rsidR="00AE58A5" w:rsidRPr="008B7245">
        <w:rPr>
          <w:i/>
        </w:rPr>
        <w:t>undetectable</w:t>
      </w:r>
      <w:r w:rsidRPr="008B7245">
        <w:t xml:space="preserve"> </w:t>
      </w:r>
      <w:r w:rsidR="00B4196A" w:rsidRPr="008B7245">
        <w:t>to a particular sense</w:t>
      </w:r>
      <w:r w:rsidRPr="008B7245">
        <w:t xml:space="preserve">, most commonly sight. </w:t>
      </w:r>
      <w:r w:rsidR="003A6551" w:rsidRPr="008B7245">
        <w:t>Once activated</w:t>
      </w:r>
      <w:r w:rsidR="00565C06" w:rsidRPr="008B7245">
        <w:t>,</w:t>
      </w:r>
      <w:r w:rsidR="003A6551" w:rsidRPr="008B7245">
        <w:t xml:space="preserve"> you </w:t>
      </w:r>
      <w:r w:rsidR="00B4196A" w:rsidRPr="008B7245">
        <w:t xml:space="preserve">become </w:t>
      </w:r>
      <w:r w:rsidR="005666C9" w:rsidRPr="008B7245">
        <w:rPr>
          <w:i/>
        </w:rPr>
        <w:t>undetectable</w:t>
      </w:r>
      <w:r w:rsidR="00B4196A" w:rsidRPr="008B7245">
        <w:t xml:space="preserve"> to that </w:t>
      </w:r>
      <w:r w:rsidR="007F37DD" w:rsidRPr="008B7245">
        <w:t>sense and</w:t>
      </w:r>
      <w:r w:rsidR="0024201E" w:rsidRPr="008B7245">
        <w:t xml:space="preserve"> must </w:t>
      </w:r>
      <w:r w:rsidR="003A6551" w:rsidRPr="008B7245">
        <w:t>pay the burnout cost of this power at the beginning of every turn in which this power remains active.</w:t>
      </w:r>
    </w:p>
    <w:p w14:paraId="0A8AE830" w14:textId="616C491B" w:rsidR="0024201E" w:rsidRPr="008B7245" w:rsidRDefault="005D3C75" w:rsidP="00513517">
      <w:r w:rsidRPr="008B7245">
        <w:t xml:space="preserve">While </w:t>
      </w:r>
      <w:r w:rsidR="00AE58A5" w:rsidRPr="008B7245">
        <w:rPr>
          <w:i/>
        </w:rPr>
        <w:t>undetectable</w:t>
      </w:r>
      <w:r w:rsidR="00565C06" w:rsidRPr="008B7245">
        <w:t>, anyone attempting to detect you with the sense you are undetectable must make a perception (wisdom) check against your power’s passive DC</w:t>
      </w:r>
      <w:r w:rsidRPr="008B7245">
        <w:t xml:space="preserve"> or a </w:t>
      </w:r>
      <w:r w:rsidR="00286B4A" w:rsidRPr="008B7245">
        <w:t>Power Check</w:t>
      </w:r>
      <w:r w:rsidRPr="008B7245">
        <w:t xml:space="preserve"> if they possess </w:t>
      </w:r>
      <w:r w:rsidR="003C5644" w:rsidRPr="008B7245">
        <w:t>an appropriate</w:t>
      </w:r>
      <w:r w:rsidRPr="008B7245">
        <w:t xml:space="preserve"> sensory power. Additionally, if someone possesses a sensory power with </w:t>
      </w:r>
      <w:r w:rsidR="00AE58A5" w:rsidRPr="008B7245">
        <w:t>a power</w:t>
      </w:r>
      <w:r w:rsidRPr="008B7245">
        <w:t xml:space="preserve"> score 10 points higher than your invisibility power score</w:t>
      </w:r>
      <w:r w:rsidR="00565C06" w:rsidRPr="008B7245">
        <w:t>,</w:t>
      </w:r>
      <w:r w:rsidRPr="008B7245">
        <w:t xml:space="preserve"> they automatically detect you if you are both in the same area.</w:t>
      </w:r>
      <w:r w:rsidR="00AD53C2" w:rsidRPr="008B7245">
        <w:t xml:space="preserve"> </w:t>
      </w:r>
      <w:r w:rsidRPr="008B7245">
        <w:t>Additionally, t</w:t>
      </w:r>
      <w:r w:rsidR="00D4389D" w:rsidRPr="008B7245">
        <w:t xml:space="preserve">he Editor-in-Chief may require you to </w:t>
      </w:r>
      <w:r w:rsidR="00565C06" w:rsidRPr="008B7245">
        <w:t xml:space="preserve">roll a </w:t>
      </w:r>
      <w:r w:rsidR="00286B4A" w:rsidRPr="008B7245">
        <w:t>Power Check</w:t>
      </w:r>
      <w:r w:rsidR="003A6551" w:rsidRPr="008B7245">
        <w:t xml:space="preserve"> </w:t>
      </w:r>
      <w:r w:rsidR="0024201E" w:rsidRPr="008B7245">
        <w:t xml:space="preserve">when attempting to remain </w:t>
      </w:r>
      <w:r w:rsidR="003A6551" w:rsidRPr="008B7245">
        <w:t xml:space="preserve">undetected under </w:t>
      </w:r>
      <w:r w:rsidR="00D4389D" w:rsidRPr="008B7245">
        <w:t>extraordinary condition</w:t>
      </w:r>
      <w:r w:rsidR="003A6551" w:rsidRPr="008B7245">
        <w:t>s</w:t>
      </w:r>
      <w:r w:rsidR="00D818DC" w:rsidRPr="008B7245">
        <w:t xml:space="preserve"> (reimaging invisible </w:t>
      </w:r>
      <w:r w:rsidR="00B4196A" w:rsidRPr="008B7245">
        <w:t xml:space="preserve">to sight </w:t>
      </w:r>
      <w:r w:rsidR="00D818DC" w:rsidRPr="008B7245">
        <w:t>in the falling snow)</w:t>
      </w:r>
      <w:r w:rsidR="003A6551" w:rsidRPr="008B7245">
        <w:t>.</w:t>
      </w:r>
      <w:r w:rsidR="0024201E" w:rsidRPr="008B7245">
        <w:t xml:space="preserve"> </w:t>
      </w:r>
    </w:p>
    <w:p w14:paraId="20FB363E" w14:textId="14A7B1AD" w:rsidR="00AD53C2" w:rsidRPr="008B7245" w:rsidRDefault="00AD53C2" w:rsidP="00513517">
      <w:r w:rsidRPr="008B7245">
        <w:t xml:space="preserve">If successfully detected, the creature that detected you knows your exact location if both of you are in the same area or what area you’re in if you are not. </w:t>
      </w:r>
    </w:p>
    <w:p w14:paraId="6B905C9B" w14:textId="29075EEF" w:rsidR="00D4389D" w:rsidRPr="008B7245" w:rsidRDefault="00D4389D" w:rsidP="00513517">
      <w:r w:rsidRPr="008B7245">
        <w:tab/>
        <w:t xml:space="preserve">This power may be activated in response to being detected as a </w:t>
      </w:r>
      <w:r w:rsidR="00D818DC" w:rsidRPr="008B7245">
        <w:t>reaction</w:t>
      </w:r>
      <w:r w:rsidRPr="008B7245">
        <w:t xml:space="preserve">, in </w:t>
      </w:r>
      <w:r w:rsidR="00565C06" w:rsidRPr="008B7245">
        <w:t>this case,</w:t>
      </w:r>
      <w:r w:rsidRPr="008B7245">
        <w:t xml:space="preserve"> you </w:t>
      </w:r>
      <w:r w:rsidR="00D818DC" w:rsidRPr="008B7245">
        <w:t xml:space="preserve">must pay double the burnout cost and </w:t>
      </w:r>
      <w:r w:rsidRPr="008B7245">
        <w:t xml:space="preserve">suffer a -5 penalty to any </w:t>
      </w:r>
      <w:r w:rsidR="00286B4A" w:rsidRPr="008B7245">
        <w:t>Power Check</w:t>
      </w:r>
      <w:r w:rsidR="00D818DC" w:rsidRPr="008B7245">
        <w:t>s</w:t>
      </w:r>
      <w:r w:rsidRPr="008B7245">
        <w:t xml:space="preserve"> to remain undetected until </w:t>
      </w:r>
      <w:r w:rsidR="00D818DC" w:rsidRPr="008B7245">
        <w:t xml:space="preserve">the start of </w:t>
      </w:r>
      <w:r w:rsidRPr="008B7245">
        <w:t xml:space="preserve">your </w:t>
      </w:r>
      <w:r w:rsidR="00D818DC" w:rsidRPr="008B7245">
        <w:t>turn</w:t>
      </w:r>
      <w:r w:rsidRPr="008B7245">
        <w:t xml:space="preserve">. </w:t>
      </w:r>
    </w:p>
    <w:p w14:paraId="1C3DA251" w14:textId="62FB13A6" w:rsidR="00D4389D" w:rsidRPr="008B7245" w:rsidRDefault="00D4389D" w:rsidP="00513517"/>
    <w:p w14:paraId="0388C895" w14:textId="43075EB8" w:rsidR="00D4389D" w:rsidRPr="008B7245" w:rsidRDefault="00D4389D" w:rsidP="00513517">
      <w:r w:rsidRPr="008B7245">
        <w:t>When you choose this power</w:t>
      </w:r>
      <w:r w:rsidR="00565C06" w:rsidRPr="008B7245">
        <w:t xml:space="preserve">, you must select one </w:t>
      </w:r>
      <w:r w:rsidRPr="008B7245">
        <w:t xml:space="preserve">of the following, with each sense/detection method being tracked as its own power. </w:t>
      </w:r>
    </w:p>
    <w:p w14:paraId="3183B6B9" w14:textId="77777777" w:rsidR="00D4389D" w:rsidRPr="008B7245" w:rsidRDefault="00D4389D">
      <w:pPr>
        <w:pStyle w:val="ListParagraph"/>
        <w:numPr>
          <w:ilvl w:val="0"/>
          <w:numId w:val="2"/>
        </w:numPr>
      </w:pPr>
      <w:r w:rsidRPr="008B7245">
        <w:t xml:space="preserve">Sight </w:t>
      </w:r>
    </w:p>
    <w:p w14:paraId="2505B2B2" w14:textId="77777777" w:rsidR="00D4389D" w:rsidRPr="008B7245" w:rsidRDefault="00D4389D">
      <w:pPr>
        <w:pStyle w:val="ListParagraph"/>
        <w:numPr>
          <w:ilvl w:val="0"/>
          <w:numId w:val="2"/>
        </w:numPr>
      </w:pPr>
      <w:r w:rsidRPr="008B7245">
        <w:t xml:space="preserve">Smell </w:t>
      </w:r>
    </w:p>
    <w:p w14:paraId="66A5282F" w14:textId="77777777" w:rsidR="00D4389D" w:rsidRPr="008B7245" w:rsidRDefault="00D4389D">
      <w:pPr>
        <w:pStyle w:val="ListParagraph"/>
        <w:numPr>
          <w:ilvl w:val="0"/>
          <w:numId w:val="2"/>
        </w:numPr>
      </w:pPr>
      <w:r w:rsidRPr="008B7245">
        <w:t>Hearing</w:t>
      </w:r>
    </w:p>
    <w:p w14:paraId="690384E3" w14:textId="77777777" w:rsidR="00D4389D" w:rsidRPr="008B7245" w:rsidRDefault="00D4389D">
      <w:pPr>
        <w:pStyle w:val="ListParagraph"/>
        <w:numPr>
          <w:ilvl w:val="0"/>
          <w:numId w:val="2"/>
        </w:numPr>
      </w:pPr>
      <w:r w:rsidRPr="008B7245">
        <w:t>Mental Detection</w:t>
      </w:r>
    </w:p>
    <w:p w14:paraId="470DF54C" w14:textId="77777777" w:rsidR="00D4389D" w:rsidRPr="008B7245" w:rsidRDefault="00D4389D">
      <w:pPr>
        <w:pStyle w:val="ListParagraph"/>
        <w:numPr>
          <w:ilvl w:val="0"/>
          <w:numId w:val="2"/>
        </w:numPr>
      </w:pPr>
      <w:r w:rsidRPr="008B7245">
        <w:t>Technology</w:t>
      </w:r>
    </w:p>
    <w:p w14:paraId="6C976D0E" w14:textId="133EDF50" w:rsidR="00D4389D" w:rsidRPr="008B7245" w:rsidRDefault="00D4389D" w:rsidP="00513517">
      <w:r w:rsidRPr="008B7245">
        <w:t xml:space="preserve">If you possess more than one kind of </w:t>
      </w:r>
      <w:r w:rsidR="00C55390" w:rsidRPr="008B7245">
        <w:t>invisibility,</w:t>
      </w:r>
      <w:r w:rsidR="00D818DC" w:rsidRPr="008B7245">
        <w:t xml:space="preserve"> </w:t>
      </w:r>
      <w:r w:rsidR="00E83A2E" w:rsidRPr="008B7245">
        <w:t>they may be</w:t>
      </w:r>
      <w:r w:rsidR="00D818DC" w:rsidRPr="008B7245">
        <w:t xml:space="preserve"> activated and maintained </w:t>
      </w:r>
      <w:r w:rsidRPr="008B7245">
        <w:t xml:space="preserve">as if they were a single power for no additional burnout cost. </w:t>
      </w:r>
      <w:r w:rsidR="003C5644" w:rsidRPr="008B7245">
        <w:t>You must choose the Incorporeal power to be “invisible” against touch</w:t>
      </w:r>
      <w:r w:rsidRPr="008B7245">
        <w:t>.</w:t>
      </w:r>
    </w:p>
    <w:p w14:paraId="5C62F274" w14:textId="77777777" w:rsidR="009D0EA4" w:rsidRPr="003B4C00" w:rsidRDefault="009D0EA4" w:rsidP="009D0EA4"/>
    <w:p w14:paraId="31E8EBA3" w14:textId="789A8EBD" w:rsidR="009D0EA4" w:rsidRPr="003B4C00" w:rsidRDefault="009D0EA4" w:rsidP="009D0EA4">
      <w:pPr>
        <w:rPr>
          <w:b/>
        </w:rPr>
      </w:pPr>
      <w:r w:rsidRPr="003B4C00">
        <w:rPr>
          <w:b/>
        </w:rPr>
        <w:t xml:space="preserve">Power Stunts:  </w:t>
      </w:r>
    </w:p>
    <w:p w14:paraId="4FA49951" w14:textId="77777777" w:rsidR="009D0EA4" w:rsidRPr="003B4C00" w:rsidRDefault="009D0EA4" w:rsidP="009D0EA4">
      <w:r w:rsidRPr="003B4C00">
        <w:rPr>
          <w:i/>
        </w:rPr>
        <w:t>Emulated Powers:</w:t>
      </w:r>
      <w:r w:rsidRPr="003B4C00">
        <w:t xml:space="preserve"> </w:t>
      </w:r>
      <w:r w:rsidRPr="003B4C00">
        <w:rPr>
          <w:rFonts w:ascii="MinionPro-Cn" w:eastAsiaTheme="minorHAnsi" w:hAnsi="MinionPro-Cn" w:cs="MinionPro-Cn"/>
          <w:color w:val="231F20"/>
          <w:sz w:val="22"/>
          <w:szCs w:val="22"/>
        </w:rPr>
        <w:t>Chameleon (same type)</w:t>
      </w:r>
      <w:r w:rsidRPr="003B4C00">
        <w:t xml:space="preserve">      </w:t>
      </w:r>
    </w:p>
    <w:p w14:paraId="0075B894" w14:textId="77777777" w:rsidR="009D0EA4" w:rsidRPr="003B4C00" w:rsidRDefault="009D0EA4" w:rsidP="00513517"/>
    <w:p w14:paraId="083F95D2" w14:textId="1766E6F7" w:rsidR="00D4389D" w:rsidRPr="003B4C00" w:rsidRDefault="00D4389D" w:rsidP="00E06F65">
      <w:pPr>
        <w:pStyle w:val="Heading3"/>
      </w:pPr>
      <w:r w:rsidRPr="003B4C00">
        <w:t xml:space="preserve">&lt;h3&gt;Invulnerability </w:t>
      </w:r>
    </w:p>
    <w:p w14:paraId="3BD6FB99" w14:textId="77777777" w:rsidR="00FC23DA" w:rsidRPr="00502F5D" w:rsidRDefault="00FC23DA" w:rsidP="00FC23DA">
      <w:pPr>
        <w:rPr>
          <w:color w:val="000000" w:themeColor="text1"/>
        </w:rPr>
      </w:pPr>
      <w:r w:rsidRPr="00502F5D">
        <w:rPr>
          <w:color w:val="000000" w:themeColor="text1"/>
        </w:rPr>
        <w:t>Continuous</w:t>
      </w:r>
    </w:p>
    <w:p w14:paraId="417EF9F1" w14:textId="77777777" w:rsidR="00FC23DA" w:rsidRPr="00502F5D" w:rsidRDefault="00FC23DA" w:rsidP="00FC23DA">
      <w:pPr>
        <w:rPr>
          <w:color w:val="000000" w:themeColor="text1"/>
        </w:rPr>
      </w:pPr>
      <w:r w:rsidRPr="00502F5D">
        <w:rPr>
          <w:b/>
          <w:color w:val="000000" w:themeColor="text1"/>
        </w:rPr>
        <w:t>Primary Ability:</w:t>
      </w:r>
      <w:r w:rsidRPr="00502F5D">
        <w:rPr>
          <w:color w:val="000000" w:themeColor="text1"/>
        </w:rPr>
        <w:t xml:space="preserve"> Constitution</w:t>
      </w:r>
    </w:p>
    <w:p w14:paraId="3F4778D4" w14:textId="5CE1DD59" w:rsidR="00FC23DA" w:rsidRPr="00502F5D" w:rsidRDefault="00FC23DA" w:rsidP="00FC23DA">
      <w:pPr>
        <w:rPr>
          <w:i/>
          <w:color w:val="000000" w:themeColor="text1"/>
        </w:rPr>
      </w:pPr>
      <w:r w:rsidRPr="00502F5D">
        <w:rPr>
          <w:i/>
          <w:color w:val="000000" w:themeColor="text1"/>
        </w:rPr>
        <w:t xml:space="preserve">You are invulnerable to a type of damage or condition </w:t>
      </w:r>
    </w:p>
    <w:p w14:paraId="33F33488" w14:textId="1073DD62" w:rsidR="00FC23DA" w:rsidRPr="00502F5D" w:rsidRDefault="00FC23DA" w:rsidP="00FC23DA">
      <w:pPr>
        <w:rPr>
          <w:color w:val="000000" w:themeColor="text1"/>
        </w:rPr>
      </w:pPr>
      <w:r w:rsidRPr="00502F5D">
        <w:rPr>
          <w:b/>
          <w:color w:val="000000" w:themeColor="text1"/>
        </w:rPr>
        <w:t xml:space="preserve">Effect: </w:t>
      </w:r>
      <w:r w:rsidRPr="00502F5D">
        <w:rPr>
          <w:color w:val="000000" w:themeColor="text1"/>
        </w:rPr>
        <w:t>When you acquire this power</w:t>
      </w:r>
      <w:r w:rsidR="003C5644">
        <w:rPr>
          <w:color w:val="000000" w:themeColor="text1"/>
        </w:rPr>
        <w:t>, choose a specific type of energy, mental attack</w:t>
      </w:r>
      <w:r w:rsidRPr="00502F5D">
        <w:rPr>
          <w:color w:val="000000" w:themeColor="text1"/>
        </w:rPr>
        <w:t xml:space="preserve">, or condition. </w:t>
      </w:r>
    </w:p>
    <w:p w14:paraId="6CC17796" w14:textId="216D27BC" w:rsidR="00DA1A3F" w:rsidRPr="00E064B5" w:rsidRDefault="00DA1A3F" w:rsidP="00DA1A3F">
      <w:pPr>
        <w:pStyle w:val="ListParagraph"/>
        <w:numPr>
          <w:ilvl w:val="0"/>
          <w:numId w:val="9"/>
        </w:numPr>
      </w:pPr>
      <w:r w:rsidRPr="00E064B5">
        <w:rPr>
          <w:b/>
          <w:i/>
        </w:rPr>
        <w:t>Invulnerability: Damage Category:</w:t>
      </w:r>
      <w:r w:rsidRPr="00E064B5">
        <w:t xml:space="preserve"> You gain DR equal to your power score modifier against that specific damage category.</w:t>
      </w:r>
    </w:p>
    <w:p w14:paraId="1433253E" w14:textId="19337467" w:rsidR="00FC23DA" w:rsidRPr="00E064B5" w:rsidRDefault="00FC23DA" w:rsidP="00FC23DA">
      <w:pPr>
        <w:pStyle w:val="ListParagraph"/>
        <w:numPr>
          <w:ilvl w:val="0"/>
          <w:numId w:val="9"/>
        </w:numPr>
      </w:pPr>
      <w:r w:rsidRPr="00E064B5">
        <w:rPr>
          <w:b/>
          <w:i/>
        </w:rPr>
        <w:t xml:space="preserve">Invulnerability: </w:t>
      </w:r>
      <w:r w:rsidR="00C35AA2" w:rsidRPr="00E064B5">
        <w:rPr>
          <w:b/>
          <w:i/>
        </w:rPr>
        <w:t>Damage</w:t>
      </w:r>
      <w:r w:rsidRPr="00E064B5">
        <w:rPr>
          <w:b/>
          <w:i/>
        </w:rPr>
        <w:t xml:space="preserve"> type:</w:t>
      </w:r>
      <w:r w:rsidRPr="00E064B5">
        <w:t xml:space="preserve"> You gain DR equal to </w:t>
      </w:r>
      <w:r w:rsidR="00362BC3" w:rsidRPr="00E064B5">
        <w:t>6</w:t>
      </w:r>
      <w:r w:rsidRPr="00E064B5">
        <w:t>+</w:t>
      </w:r>
      <w:r w:rsidR="003C5644">
        <w:t>,</w:t>
      </w:r>
      <w:r w:rsidRPr="00E064B5">
        <w:t xml:space="preserve"> your power score modifier against that specific </w:t>
      </w:r>
      <w:r w:rsidR="00DA1A3F" w:rsidRPr="00E064B5">
        <w:t>d</w:t>
      </w:r>
      <w:r w:rsidR="00C35AA2" w:rsidRPr="00E064B5">
        <w:t>amage type</w:t>
      </w:r>
      <w:r w:rsidRPr="00E064B5">
        <w:t>.</w:t>
      </w:r>
    </w:p>
    <w:p w14:paraId="09287B37" w14:textId="5EE987BD" w:rsidR="00FC23DA" w:rsidRPr="00502F5D" w:rsidRDefault="00FC23DA" w:rsidP="00FC23DA">
      <w:pPr>
        <w:pStyle w:val="ListParagraph"/>
        <w:numPr>
          <w:ilvl w:val="0"/>
          <w:numId w:val="9"/>
        </w:numPr>
        <w:rPr>
          <w:color w:val="000000" w:themeColor="text1"/>
        </w:rPr>
      </w:pPr>
      <w:r w:rsidRPr="00E064B5">
        <w:rPr>
          <w:b/>
          <w:i/>
        </w:rPr>
        <w:t>Invulnerability: Mental attacks:</w:t>
      </w:r>
      <w:r w:rsidRPr="00E064B5">
        <w:rPr>
          <w:b/>
        </w:rPr>
        <w:t xml:space="preserve"> </w:t>
      </w:r>
      <w:r w:rsidRPr="00E064B5">
        <w:t xml:space="preserve">You gain DR equal to </w:t>
      </w:r>
      <w:r w:rsidR="00362BC3" w:rsidRPr="00E064B5">
        <w:t>6</w:t>
      </w:r>
      <w:r w:rsidRPr="00E064B5">
        <w:t>+</w:t>
      </w:r>
      <w:r w:rsidR="003C5644">
        <w:t>,</w:t>
      </w:r>
      <w:r w:rsidRPr="00E064B5">
        <w:t xml:space="preserve"> your power score modifier</w:t>
      </w:r>
      <w:r w:rsidR="003C5644">
        <w:t>,</w:t>
      </w:r>
      <w:r w:rsidRPr="00E064B5">
        <w:t xml:space="preserve"> against attacks that deal psychic </w:t>
      </w:r>
      <w:r w:rsidRPr="00502F5D">
        <w:rPr>
          <w:color w:val="000000" w:themeColor="text1"/>
        </w:rPr>
        <w:t>damage, such as Psychic</w:t>
      </w:r>
      <w:r w:rsidR="00C35AA2" w:rsidRPr="00502F5D">
        <w:rPr>
          <w:color w:val="000000" w:themeColor="text1"/>
        </w:rPr>
        <w:t xml:space="preserve"> Attack Power</w:t>
      </w:r>
      <w:r w:rsidRPr="00502F5D">
        <w:rPr>
          <w:color w:val="000000" w:themeColor="text1"/>
        </w:rPr>
        <w:t xml:space="preserve">. When resisting the effects of powers such as Mind Control, you gain a bonus to your defenses and </w:t>
      </w:r>
      <w:r w:rsidR="00C35AA2" w:rsidRPr="00502F5D">
        <w:rPr>
          <w:color w:val="000000" w:themeColor="text1"/>
        </w:rPr>
        <w:t>saving throws</w:t>
      </w:r>
      <w:r w:rsidRPr="00502F5D">
        <w:rPr>
          <w:color w:val="000000" w:themeColor="text1"/>
        </w:rPr>
        <w:t xml:space="preserve"> equal to half your power score modifier (minimum of +1). You may “drop” your resistance against mental powers to allow someone to affect you, such as allowing an ally to establish telepathic communication. </w:t>
      </w:r>
    </w:p>
    <w:p w14:paraId="710BAF97" w14:textId="021AF380" w:rsidR="00FC23DA" w:rsidRPr="00502F5D" w:rsidRDefault="00FC23DA" w:rsidP="00FC23DA">
      <w:pPr>
        <w:pStyle w:val="ListParagraph"/>
        <w:numPr>
          <w:ilvl w:val="0"/>
          <w:numId w:val="9"/>
        </w:numPr>
        <w:rPr>
          <w:color w:val="000000" w:themeColor="text1"/>
        </w:rPr>
      </w:pPr>
      <w:r w:rsidRPr="00502F5D">
        <w:rPr>
          <w:b/>
          <w:i/>
          <w:color w:val="000000" w:themeColor="text1"/>
        </w:rPr>
        <w:t>Invulnerability: Condition:</w:t>
      </w:r>
      <w:r w:rsidRPr="00502F5D">
        <w:rPr>
          <w:b/>
          <w:color w:val="000000" w:themeColor="text1"/>
        </w:rPr>
        <w:t xml:space="preserve"> </w:t>
      </w:r>
      <w:r w:rsidRPr="00502F5D">
        <w:rPr>
          <w:color w:val="000000" w:themeColor="text1"/>
        </w:rPr>
        <w:t xml:space="preserve">You gain a bonus to your defenses or </w:t>
      </w:r>
      <w:r w:rsidR="00C35AA2" w:rsidRPr="00502F5D">
        <w:rPr>
          <w:color w:val="000000" w:themeColor="text1"/>
        </w:rPr>
        <w:t>saving throws</w:t>
      </w:r>
      <w:r w:rsidRPr="00502F5D">
        <w:rPr>
          <w:color w:val="000000" w:themeColor="text1"/>
        </w:rPr>
        <w:t xml:space="preserve"> to resist the application of a chosen condition equal to half your power score modifier (minimum of +1).</w:t>
      </w:r>
    </w:p>
    <w:p w14:paraId="5FA79A4A" w14:textId="47CFFA5F" w:rsidR="00FC23DA" w:rsidRPr="00502F5D" w:rsidRDefault="00FC23DA" w:rsidP="00FC23DA">
      <w:pPr>
        <w:rPr>
          <w:color w:val="000000" w:themeColor="text1"/>
        </w:rPr>
      </w:pPr>
      <w:r w:rsidRPr="00502F5D">
        <w:rPr>
          <w:color w:val="000000" w:themeColor="text1"/>
        </w:rPr>
        <w:t xml:space="preserve">You can take this power multiple times, choosing different energy types, </w:t>
      </w:r>
      <w:r w:rsidR="003C5644">
        <w:rPr>
          <w:color w:val="000000" w:themeColor="text1"/>
        </w:rPr>
        <w:t>each of which is</w:t>
      </w:r>
      <w:r w:rsidRPr="00502F5D">
        <w:rPr>
          <w:color w:val="000000" w:themeColor="text1"/>
        </w:rPr>
        <w:t xml:space="preserve"> tracked as its own power.</w:t>
      </w:r>
    </w:p>
    <w:p w14:paraId="409FD2AF" w14:textId="77777777" w:rsidR="00FC23DA" w:rsidRDefault="00FC23DA" w:rsidP="00FC23DA"/>
    <w:p w14:paraId="54EC7573" w14:textId="77777777" w:rsidR="002B2FC5" w:rsidRPr="003B4C00" w:rsidRDefault="002B2FC5" w:rsidP="00513517"/>
    <w:p w14:paraId="3FDBB3F3" w14:textId="77777777" w:rsidR="00D4389D" w:rsidRPr="003B4C00" w:rsidRDefault="00D4389D" w:rsidP="00E06F65">
      <w:pPr>
        <w:pStyle w:val="Heading3"/>
      </w:pPr>
      <w:r w:rsidRPr="003B4C00">
        <w:t xml:space="preserve">&lt;h3&gt;Life Support  </w:t>
      </w:r>
    </w:p>
    <w:p w14:paraId="773A5B1C" w14:textId="77777777" w:rsidR="00E6004D" w:rsidRPr="003B4C00" w:rsidRDefault="00E6004D" w:rsidP="00513517">
      <w:r w:rsidRPr="003B4C00">
        <w:t>Continuous</w:t>
      </w:r>
    </w:p>
    <w:p w14:paraId="318CFA5D" w14:textId="485730DD" w:rsidR="00D4389D" w:rsidRPr="003B4C00" w:rsidRDefault="00F72BE9" w:rsidP="00513517">
      <w:r w:rsidRPr="003B4C00">
        <w:rPr>
          <w:b/>
        </w:rPr>
        <w:t>Primary Ability</w:t>
      </w:r>
      <w:r w:rsidR="00D4389D" w:rsidRPr="003B4C00">
        <w:rPr>
          <w:b/>
        </w:rPr>
        <w:t>:</w:t>
      </w:r>
      <w:r w:rsidR="00D4389D" w:rsidRPr="003B4C00">
        <w:t xml:space="preserve"> </w:t>
      </w:r>
      <w:r w:rsidR="00F0410A" w:rsidRPr="003B4C00">
        <w:t>Wisdom</w:t>
      </w:r>
      <w:r w:rsidR="00D4389D" w:rsidRPr="003B4C00">
        <w:t xml:space="preserve"> </w:t>
      </w:r>
    </w:p>
    <w:p w14:paraId="6797ACB4" w14:textId="77777777" w:rsidR="00D4389D" w:rsidRPr="003B4C00" w:rsidRDefault="00D4389D" w:rsidP="00513517">
      <w:pPr>
        <w:rPr>
          <w:i/>
        </w:rPr>
      </w:pPr>
      <w:r w:rsidRPr="003B4C00">
        <w:rPr>
          <w:i/>
        </w:rPr>
        <w:t xml:space="preserve">Your powers keep you safe from most environmental threats. </w:t>
      </w:r>
    </w:p>
    <w:p w14:paraId="47560927" w14:textId="790CD8DA" w:rsidR="00E52592" w:rsidRPr="003B4C00" w:rsidRDefault="00D4389D" w:rsidP="00513517">
      <w:r w:rsidRPr="003B4C00">
        <w:rPr>
          <w:b/>
        </w:rPr>
        <w:t>Effect:</w:t>
      </w:r>
      <w:r w:rsidRPr="003B4C00">
        <w:t xml:space="preserve"> </w:t>
      </w:r>
      <w:r w:rsidR="001D0D06" w:rsidRPr="003B4C00">
        <w:t>In its base form</w:t>
      </w:r>
      <w:r w:rsidR="003C5644">
        <w:t>,</w:t>
      </w:r>
      <w:r w:rsidR="001D0D06" w:rsidRPr="003B4C00">
        <w:t xml:space="preserve"> Life-Support protects you from increasingly deadly environmental conditions as you increase your power score. This power allows </w:t>
      </w:r>
      <w:r w:rsidR="00D7725F">
        <w:t xml:space="preserve">you </w:t>
      </w:r>
      <w:r w:rsidR="001D0D06" w:rsidRPr="003B4C00">
        <w:t>to operate in hostile environmental conditions for some time</w:t>
      </w:r>
      <w:r w:rsidR="003C5644">
        <w:t>; you can persist beyond this limitation with a successful DC: 30 Power Check; once you reach a power score of 40, you may survive in hostile environments indefinitely without the need for</w:t>
      </w:r>
      <w:r w:rsidR="001D0D06" w:rsidRPr="003B4C00">
        <w:t xml:space="preserve"> air, food, or water. </w:t>
      </w:r>
    </w:p>
    <w:p w14:paraId="3640D8EF" w14:textId="70CF1699" w:rsidR="005C626F" w:rsidRPr="003B4C00" w:rsidRDefault="005C626F" w:rsidP="00513517"/>
    <w:tbl>
      <w:tblPr>
        <w:tblStyle w:val="TableGrid"/>
        <w:tblW w:w="0" w:type="auto"/>
        <w:tblLook w:val="04A0" w:firstRow="1" w:lastRow="0" w:firstColumn="1" w:lastColumn="0" w:noHBand="0" w:noVBand="1"/>
      </w:tblPr>
      <w:tblGrid>
        <w:gridCol w:w="1075"/>
        <w:gridCol w:w="8275"/>
      </w:tblGrid>
      <w:tr w:rsidR="005C626F" w:rsidRPr="003B4C00" w14:paraId="752EFFAF" w14:textId="77777777" w:rsidTr="005C626F">
        <w:tc>
          <w:tcPr>
            <w:tcW w:w="1075" w:type="dxa"/>
          </w:tcPr>
          <w:p w14:paraId="3845E80A" w14:textId="53225073" w:rsidR="005C626F" w:rsidRPr="003B4C00" w:rsidRDefault="005C626F" w:rsidP="00513517">
            <w:r w:rsidRPr="003B4C00">
              <w:t>Score</w:t>
            </w:r>
          </w:p>
        </w:tc>
        <w:tc>
          <w:tcPr>
            <w:tcW w:w="8275" w:type="dxa"/>
          </w:tcPr>
          <w:p w14:paraId="6CE3AB49" w14:textId="14512698" w:rsidR="005C626F" w:rsidRPr="003B4C00" w:rsidRDefault="005C626F" w:rsidP="00513517">
            <w:r w:rsidRPr="003B4C00">
              <w:t>Environmental Conditions</w:t>
            </w:r>
          </w:p>
        </w:tc>
      </w:tr>
      <w:tr w:rsidR="005C626F" w:rsidRPr="003B4C00" w14:paraId="325A5095" w14:textId="77777777" w:rsidTr="005C626F">
        <w:tc>
          <w:tcPr>
            <w:tcW w:w="1075" w:type="dxa"/>
          </w:tcPr>
          <w:p w14:paraId="2713D9A2" w14:textId="58C51F98" w:rsidR="005C626F" w:rsidRPr="003B4C00" w:rsidRDefault="00F050DA" w:rsidP="00513517">
            <w:r w:rsidRPr="003B4C00">
              <w:t>10-1</w:t>
            </w:r>
            <w:r w:rsidR="00D7725F">
              <w:t>3</w:t>
            </w:r>
          </w:p>
        </w:tc>
        <w:tc>
          <w:tcPr>
            <w:tcW w:w="8275" w:type="dxa"/>
          </w:tcPr>
          <w:p w14:paraId="3F90D579" w14:textId="4A6780A3" w:rsidR="005C626F" w:rsidRPr="003B4C00" w:rsidRDefault="005C626F" w:rsidP="00B00256">
            <w:r w:rsidRPr="003B4C00">
              <w:rPr>
                <w:rStyle w:val="A1"/>
                <w:rFonts w:cstheme="minorBidi"/>
                <w:sz w:val="24"/>
                <w:szCs w:val="24"/>
              </w:rPr>
              <w:t xml:space="preserve">Immune to common environmental conditions such as cold or heat. </w:t>
            </w:r>
          </w:p>
        </w:tc>
      </w:tr>
      <w:tr w:rsidR="005C626F" w:rsidRPr="003B4C00" w14:paraId="5CFD5A88" w14:textId="77777777" w:rsidTr="005C626F">
        <w:tc>
          <w:tcPr>
            <w:tcW w:w="1075" w:type="dxa"/>
          </w:tcPr>
          <w:p w14:paraId="4DD244DC" w14:textId="1732302C" w:rsidR="005C626F" w:rsidRPr="003B4C00" w:rsidRDefault="00F050DA" w:rsidP="00513517">
            <w:r w:rsidRPr="003B4C00">
              <w:t>14-17</w:t>
            </w:r>
          </w:p>
        </w:tc>
        <w:tc>
          <w:tcPr>
            <w:tcW w:w="8275" w:type="dxa"/>
          </w:tcPr>
          <w:p w14:paraId="16A898DF" w14:textId="1352106D" w:rsidR="005C626F" w:rsidRPr="003B4C00" w:rsidRDefault="00F050DA" w:rsidP="00B00256">
            <w:r w:rsidRPr="003B4C00">
              <w:rPr>
                <w:rStyle w:val="A1"/>
                <w:rFonts w:cstheme="minorBidi"/>
                <w:sz w:val="24"/>
                <w:szCs w:val="24"/>
              </w:rPr>
              <w:t xml:space="preserve">Can breathe underwater </w:t>
            </w:r>
          </w:p>
        </w:tc>
      </w:tr>
      <w:tr w:rsidR="00F050DA" w:rsidRPr="003B4C00" w14:paraId="777C84A4" w14:textId="77777777" w:rsidTr="005C626F">
        <w:tc>
          <w:tcPr>
            <w:tcW w:w="1075" w:type="dxa"/>
          </w:tcPr>
          <w:p w14:paraId="7EA522F0" w14:textId="092D1DF2" w:rsidR="00F050DA" w:rsidRPr="003B4C00" w:rsidRDefault="00F050DA" w:rsidP="00513517">
            <w:r w:rsidRPr="003B4C00">
              <w:t>18-21</w:t>
            </w:r>
          </w:p>
        </w:tc>
        <w:tc>
          <w:tcPr>
            <w:tcW w:w="8275" w:type="dxa"/>
          </w:tcPr>
          <w:p w14:paraId="203A4BD9" w14:textId="12D7CD7A" w:rsidR="00F050DA" w:rsidRPr="003B4C00" w:rsidRDefault="00F050DA" w:rsidP="00B00256">
            <w:pPr>
              <w:rPr>
                <w:rStyle w:val="A1"/>
                <w:rFonts w:cstheme="minorBidi"/>
                <w:sz w:val="24"/>
                <w:szCs w:val="24"/>
              </w:rPr>
            </w:pPr>
            <w:r w:rsidRPr="003B4C00">
              <w:rPr>
                <w:rStyle w:val="A1"/>
                <w:rFonts w:cstheme="minorBidi"/>
                <w:sz w:val="24"/>
                <w:szCs w:val="24"/>
              </w:rPr>
              <w:t xml:space="preserve">High Pressure/Low Pressure - effects of water pressure and the bends operate perfectly at high </w:t>
            </w:r>
            <w:r w:rsidR="003C5644">
              <w:rPr>
                <w:rStyle w:val="A1"/>
                <w:rFonts w:cstheme="minorBidi"/>
                <w:sz w:val="24"/>
                <w:szCs w:val="24"/>
              </w:rPr>
              <w:t>altitudes.</w:t>
            </w:r>
          </w:p>
        </w:tc>
      </w:tr>
      <w:tr w:rsidR="005C626F" w:rsidRPr="003B4C00" w14:paraId="69D17F10" w14:textId="77777777" w:rsidTr="005C626F">
        <w:tc>
          <w:tcPr>
            <w:tcW w:w="1075" w:type="dxa"/>
          </w:tcPr>
          <w:p w14:paraId="7E870418" w14:textId="1BC80B5E" w:rsidR="005C626F" w:rsidRPr="003B4C00" w:rsidRDefault="00F050DA" w:rsidP="00513517">
            <w:r w:rsidRPr="003B4C00">
              <w:t>22-25</w:t>
            </w:r>
          </w:p>
        </w:tc>
        <w:tc>
          <w:tcPr>
            <w:tcW w:w="8275" w:type="dxa"/>
          </w:tcPr>
          <w:p w14:paraId="1CB5141E" w14:textId="49911461" w:rsidR="005C626F" w:rsidRPr="003B4C00" w:rsidRDefault="00F050DA" w:rsidP="00B00256">
            <w:r w:rsidRPr="003B4C00">
              <w:t xml:space="preserve">Not </w:t>
            </w:r>
            <w:r w:rsidR="003C5644">
              <w:t>affected</w:t>
            </w:r>
            <w:r w:rsidRPr="003B4C00">
              <w:t xml:space="preserve"> by gases </w:t>
            </w:r>
          </w:p>
        </w:tc>
      </w:tr>
      <w:tr w:rsidR="00F050DA" w:rsidRPr="003B4C00" w14:paraId="4B834112" w14:textId="77777777" w:rsidTr="005C626F">
        <w:tc>
          <w:tcPr>
            <w:tcW w:w="1075" w:type="dxa"/>
          </w:tcPr>
          <w:p w14:paraId="6E455000" w14:textId="4F03B963" w:rsidR="00F050DA" w:rsidRPr="003B4C00" w:rsidRDefault="00F050DA" w:rsidP="00513517">
            <w:r w:rsidRPr="003B4C00">
              <w:t>26-29</w:t>
            </w:r>
          </w:p>
        </w:tc>
        <w:tc>
          <w:tcPr>
            <w:tcW w:w="8275" w:type="dxa"/>
          </w:tcPr>
          <w:p w14:paraId="741B045C" w14:textId="639F4FE7" w:rsidR="00F050DA" w:rsidRPr="003B4C00" w:rsidRDefault="00F050DA" w:rsidP="00B00256">
            <w:pPr>
              <w:rPr>
                <w:rStyle w:val="A1"/>
                <w:rFonts w:cstheme="minorBidi"/>
                <w:sz w:val="24"/>
                <w:szCs w:val="24"/>
              </w:rPr>
            </w:pPr>
            <w:r w:rsidRPr="003B4C00">
              <w:rPr>
                <w:rStyle w:val="A1"/>
                <w:rFonts w:cstheme="minorBidi"/>
                <w:sz w:val="24"/>
                <w:szCs w:val="24"/>
              </w:rPr>
              <w:t xml:space="preserve">Immune to poisons and toxins </w:t>
            </w:r>
          </w:p>
        </w:tc>
      </w:tr>
      <w:tr w:rsidR="005C626F" w:rsidRPr="003B4C00" w14:paraId="1B73E300" w14:textId="77777777" w:rsidTr="005C626F">
        <w:tc>
          <w:tcPr>
            <w:tcW w:w="1075" w:type="dxa"/>
          </w:tcPr>
          <w:p w14:paraId="2504838C" w14:textId="63C7531D" w:rsidR="005C626F" w:rsidRPr="003B4C00" w:rsidRDefault="00F050DA" w:rsidP="00513517">
            <w:r w:rsidRPr="003B4C00">
              <w:lastRenderedPageBreak/>
              <w:t>30-35</w:t>
            </w:r>
          </w:p>
        </w:tc>
        <w:tc>
          <w:tcPr>
            <w:tcW w:w="8275" w:type="dxa"/>
          </w:tcPr>
          <w:p w14:paraId="39375991" w14:textId="0C4C4646" w:rsidR="005C626F" w:rsidRPr="003B4C00" w:rsidRDefault="00F050DA" w:rsidP="00B00256">
            <w:r w:rsidRPr="003B4C00">
              <w:rPr>
                <w:rStyle w:val="A1"/>
                <w:rFonts w:cstheme="minorBidi"/>
                <w:sz w:val="24"/>
                <w:szCs w:val="24"/>
              </w:rPr>
              <w:t xml:space="preserve">Immune to high radiation levels </w:t>
            </w:r>
          </w:p>
        </w:tc>
      </w:tr>
      <w:tr w:rsidR="005C626F" w:rsidRPr="003B4C00" w14:paraId="76BCA989" w14:textId="77777777" w:rsidTr="005C626F">
        <w:tc>
          <w:tcPr>
            <w:tcW w:w="1075" w:type="dxa"/>
          </w:tcPr>
          <w:p w14:paraId="47D829E0" w14:textId="1E88DA6B" w:rsidR="005C626F" w:rsidRPr="003B4C00" w:rsidRDefault="00F050DA" w:rsidP="00513517">
            <w:r w:rsidRPr="003B4C00">
              <w:t>36</w:t>
            </w:r>
          </w:p>
        </w:tc>
        <w:tc>
          <w:tcPr>
            <w:tcW w:w="8275" w:type="dxa"/>
          </w:tcPr>
          <w:p w14:paraId="4ACB5D07" w14:textId="78311AA2" w:rsidR="005C626F" w:rsidRPr="003B4C00" w:rsidRDefault="00F050DA" w:rsidP="00B00256">
            <w:r w:rsidRPr="003B4C00">
              <w:rPr>
                <w:rStyle w:val="A1"/>
                <w:rFonts w:cstheme="minorBidi"/>
                <w:sz w:val="24"/>
                <w:szCs w:val="24"/>
              </w:rPr>
              <w:t xml:space="preserve">Can exist in the vacuum of space, or the pressure and cold of the deepest sea trenches. </w:t>
            </w:r>
          </w:p>
        </w:tc>
      </w:tr>
    </w:tbl>
    <w:p w14:paraId="53A2DA40" w14:textId="77777777" w:rsidR="005C626F" w:rsidRPr="003B4C00" w:rsidRDefault="005C626F" w:rsidP="00513517"/>
    <w:p w14:paraId="4DDBF099" w14:textId="063834CF" w:rsidR="00B37958" w:rsidRPr="00D7725F" w:rsidRDefault="00B37958" w:rsidP="00513517">
      <w:pPr>
        <w:rPr>
          <w:rStyle w:val="A1"/>
          <w:rFonts w:cstheme="minorBidi"/>
          <w:sz w:val="24"/>
          <w:szCs w:val="24"/>
        </w:rPr>
      </w:pPr>
      <w:r w:rsidRPr="00D7725F">
        <w:rPr>
          <w:rStyle w:val="A1"/>
          <w:rFonts w:cstheme="minorBidi"/>
          <w:sz w:val="24"/>
          <w:szCs w:val="24"/>
        </w:rPr>
        <w:t xml:space="preserve">Although you may not be immune to a </w:t>
      </w:r>
      <w:r w:rsidRPr="00D7725F">
        <w:t xml:space="preserve">condition until you reach a particular </w:t>
      </w:r>
      <w:r w:rsidR="00007809">
        <w:t>score</w:t>
      </w:r>
      <w:r w:rsidRPr="00D7725F">
        <w:t xml:space="preserve">, if you are exposed to a harmful environment, you may, at the Editor-in-Chief’s discretion, attempt a </w:t>
      </w:r>
      <w:r w:rsidR="00286B4A" w:rsidRPr="00D7725F">
        <w:t>Power Check</w:t>
      </w:r>
      <w:r w:rsidRPr="00D7725F">
        <w:t xml:space="preserve"> against a DC equal to the maximum power score required to survive in that environment, if successful your power protects you for a number of turns equal to your power score modifier.  </w:t>
      </w:r>
    </w:p>
    <w:p w14:paraId="6CC3C2A5" w14:textId="77777777" w:rsidR="00B37958" w:rsidRPr="00D7725F" w:rsidRDefault="00B37958" w:rsidP="00513517"/>
    <w:p w14:paraId="4AD3CB03" w14:textId="04E5BFCF" w:rsidR="00D75C40" w:rsidRPr="00D7725F" w:rsidRDefault="004F2E02" w:rsidP="00513517">
      <w:pPr>
        <w:rPr>
          <w:rStyle w:val="A1"/>
          <w:rFonts w:cstheme="minorBidi"/>
          <w:sz w:val="24"/>
          <w:szCs w:val="24"/>
        </w:rPr>
      </w:pPr>
      <w:r>
        <w:t>Alternatively, you can limit this power to underwater environments when selecting it</w:t>
      </w:r>
      <w:r w:rsidR="003C5644">
        <w:t>. Your starting power score is increased by 10 points, but your power only operates</w:t>
      </w:r>
      <w:r w:rsidR="005E3839" w:rsidRPr="00D7725F">
        <w:rPr>
          <w:rStyle w:val="A1"/>
          <w:rFonts w:cstheme="minorBidi"/>
          <w:sz w:val="24"/>
          <w:szCs w:val="24"/>
        </w:rPr>
        <w:t xml:space="preserve"> when you are submerged underwater. </w:t>
      </w:r>
    </w:p>
    <w:p w14:paraId="3721DD5D" w14:textId="77777777" w:rsidR="00BD649A" w:rsidRPr="003B4C00" w:rsidRDefault="00BD649A" w:rsidP="00513517"/>
    <w:p w14:paraId="1FD07827" w14:textId="77777777" w:rsidR="00D4389D" w:rsidRPr="003B4C00" w:rsidRDefault="00D4389D" w:rsidP="00E06F65">
      <w:pPr>
        <w:pStyle w:val="Heading3"/>
      </w:pPr>
      <w:r w:rsidRPr="003B4C00">
        <w:t>&lt;h3&gt;Luck</w:t>
      </w:r>
    </w:p>
    <w:p w14:paraId="1CAD83E9" w14:textId="56803534" w:rsidR="00D4389D" w:rsidRPr="008B7245" w:rsidRDefault="00F72BE9" w:rsidP="00513517">
      <w:r w:rsidRPr="008B7245">
        <w:rPr>
          <w:b/>
        </w:rPr>
        <w:t>Primary Ability</w:t>
      </w:r>
      <w:r w:rsidR="00D4389D" w:rsidRPr="008B7245">
        <w:rPr>
          <w:b/>
        </w:rPr>
        <w:t>:</w:t>
      </w:r>
      <w:r w:rsidR="00D4389D" w:rsidRPr="008B7245">
        <w:t xml:space="preserve"> Charisma</w:t>
      </w:r>
    </w:p>
    <w:p w14:paraId="1A5062A8" w14:textId="58E8855B" w:rsidR="00D74F75" w:rsidRPr="008B7245" w:rsidRDefault="00D74F75" w:rsidP="00513517">
      <w:r w:rsidRPr="008B7245">
        <w:rPr>
          <w:b/>
        </w:rPr>
        <w:t>Burnout:</w:t>
      </w:r>
      <w:r w:rsidRPr="008B7245">
        <w:t xml:space="preserve"> </w:t>
      </w:r>
      <w:r w:rsidR="00E83A2E" w:rsidRPr="008B7245">
        <w:t>6</w:t>
      </w:r>
    </w:p>
    <w:p w14:paraId="47AA3785" w14:textId="77777777" w:rsidR="00D4389D" w:rsidRPr="008B7245" w:rsidRDefault="00D4389D" w:rsidP="00513517">
      <w:pPr>
        <w:rPr>
          <w:i/>
        </w:rPr>
      </w:pPr>
      <w:r w:rsidRPr="008B7245">
        <w:rPr>
          <w:i/>
        </w:rPr>
        <w:t>You were just born lucky.</w:t>
      </w:r>
    </w:p>
    <w:p w14:paraId="7AC3CAC1" w14:textId="17EDCBA9" w:rsidR="007C65D4" w:rsidRPr="008B7245" w:rsidRDefault="00D4389D" w:rsidP="007C65D4">
      <w:r w:rsidRPr="008B7245">
        <w:rPr>
          <w:b/>
        </w:rPr>
        <w:t>Effect:</w:t>
      </w:r>
      <w:r w:rsidRPr="008B7245">
        <w:t xml:space="preserve"> </w:t>
      </w:r>
      <w:r w:rsidR="007C65D4" w:rsidRPr="008B7245">
        <w:t xml:space="preserve">You have a pool of luck points equal to your power score modifier. You can use these points to modify your die rolls. By spending a luck point and </w:t>
      </w:r>
      <w:r w:rsidR="0035720C" w:rsidRPr="008B7245">
        <w:t>paying</w:t>
      </w:r>
      <w:r w:rsidR="00E064B5" w:rsidRPr="008B7245">
        <w:t xml:space="preserve"> </w:t>
      </w:r>
      <w:r w:rsidR="00E83A2E" w:rsidRPr="008B7245">
        <w:t>6</w:t>
      </w:r>
      <w:r w:rsidR="007C65D4" w:rsidRPr="008B7245">
        <w:t xml:space="preserve"> </w:t>
      </w:r>
      <w:proofErr w:type="gramStart"/>
      <w:r w:rsidR="007C65D4" w:rsidRPr="008B7245">
        <w:t>burnout</w:t>
      </w:r>
      <w:proofErr w:type="gramEnd"/>
      <w:r w:rsidR="007C65D4" w:rsidRPr="008B7245">
        <w:t xml:space="preserve">, you </w:t>
      </w:r>
      <w:r w:rsidR="00E064B5" w:rsidRPr="008B7245">
        <w:t xml:space="preserve">gain </w:t>
      </w:r>
      <w:r w:rsidR="003C5644" w:rsidRPr="008B7245">
        <w:t>A</w:t>
      </w:r>
      <w:r w:rsidR="00E064B5" w:rsidRPr="008B7245">
        <w:t xml:space="preserve">dvantage on your next </w:t>
      </w:r>
      <w:r w:rsidR="007C65D4" w:rsidRPr="008B7245">
        <w:t>attack roll, skill check, power check, ability check, or saving throw</w:t>
      </w:r>
      <w:r w:rsidR="00A835C8" w:rsidRPr="008B7245">
        <w:t xml:space="preserve">. </w:t>
      </w:r>
      <w:r w:rsidR="00E064B5" w:rsidRPr="008B7245">
        <w:t>Alternately</w:t>
      </w:r>
      <w:r w:rsidR="003C5644" w:rsidRPr="008B7245">
        <w:t xml:space="preserve">, when you are attacked, you may spend a luck point and pay 6 </w:t>
      </w:r>
      <w:proofErr w:type="gramStart"/>
      <w:r w:rsidR="003C5644" w:rsidRPr="008B7245">
        <w:t>burnout</w:t>
      </w:r>
      <w:proofErr w:type="gramEnd"/>
      <w:r w:rsidR="003C5644" w:rsidRPr="008B7245">
        <w:t xml:space="preserve"> to grant your attacker D</w:t>
      </w:r>
      <w:r w:rsidR="00E064B5" w:rsidRPr="008B7245">
        <w:t>isadvantage on their attack roll against you. Finally, you may s</w:t>
      </w:r>
      <w:r w:rsidR="007C65D4" w:rsidRPr="008B7245">
        <w:t>pend 5 luck points</w:t>
      </w:r>
      <w:r w:rsidR="003C5644" w:rsidRPr="008B7245">
        <w:t>,</w:t>
      </w:r>
      <w:r w:rsidR="007C65D4" w:rsidRPr="008B7245">
        <w:t xml:space="preserve"> allow</w:t>
      </w:r>
      <w:r w:rsidR="00E83A2E" w:rsidRPr="008B7245">
        <w:t>ing</w:t>
      </w:r>
      <w:r w:rsidR="007C65D4" w:rsidRPr="008B7245">
        <w:t xml:space="preserve"> you to gain the effects of a plot point, granting you the ability to alter a scene. You regain all expended luck points after completing a long rest.</w:t>
      </w:r>
    </w:p>
    <w:p w14:paraId="5FE86865" w14:textId="77777777" w:rsidR="002F5D0B" w:rsidRPr="008B7245" w:rsidRDefault="002F5D0B" w:rsidP="00D74F75"/>
    <w:p w14:paraId="4C9D3195" w14:textId="6E9246CB" w:rsidR="002F5D0B" w:rsidRPr="008B7245" w:rsidRDefault="002F5D0B" w:rsidP="00D74F75">
      <w:r w:rsidRPr="008B7245">
        <w:rPr>
          <w:b/>
        </w:rPr>
        <w:t xml:space="preserve">Special, Luck </w:t>
      </w:r>
      <w:r w:rsidR="002712F7" w:rsidRPr="008B7245">
        <w:rPr>
          <w:b/>
        </w:rPr>
        <w:t>is a…</w:t>
      </w:r>
      <w:r w:rsidRPr="008B7245">
        <w:rPr>
          <w:b/>
        </w:rPr>
        <w:t>:</w:t>
      </w:r>
      <w:r w:rsidRPr="008B7245">
        <w:t xml:space="preserve"> </w:t>
      </w:r>
      <w:r w:rsidR="007C65D4" w:rsidRPr="008B7245">
        <w:t xml:space="preserve">If you roll two </w:t>
      </w:r>
      <w:r w:rsidR="003C5644" w:rsidRPr="008B7245">
        <w:t>1s on any roll, or your attacker rolls two 20s</w:t>
      </w:r>
      <w:r w:rsidR="007C65D4" w:rsidRPr="008B7245">
        <w:t xml:space="preserve"> on an attack roll</w:t>
      </w:r>
      <w:r w:rsidR="003C5644" w:rsidRPr="008B7245">
        <w:t>,</w:t>
      </w:r>
      <w:r w:rsidR="007C65D4" w:rsidRPr="008B7245">
        <w:t xml:space="preserve"> this power temporarily stops working until you complete a long rest.</w:t>
      </w:r>
    </w:p>
    <w:p w14:paraId="276AC542" w14:textId="77777777" w:rsidR="00D74F75" w:rsidRPr="008B7245" w:rsidRDefault="00D74F75" w:rsidP="00D74F75"/>
    <w:p w14:paraId="0D2411D1" w14:textId="333E5483" w:rsidR="00D4389D" w:rsidRPr="008B7245" w:rsidRDefault="00D4389D" w:rsidP="00513517">
      <w:r w:rsidRPr="008B7245">
        <w:rPr>
          <w:b/>
        </w:rPr>
        <w:t xml:space="preserve">Special </w:t>
      </w:r>
      <w:r w:rsidR="002F5D0B" w:rsidRPr="008B7245">
        <w:rPr>
          <w:b/>
        </w:rPr>
        <w:t>story impact</w:t>
      </w:r>
      <w:r w:rsidRPr="008B7245">
        <w:rPr>
          <w:b/>
        </w:rPr>
        <w:t>:</w:t>
      </w:r>
      <w:r w:rsidRPr="008B7245">
        <w:t xml:space="preserve">  </w:t>
      </w:r>
      <w:r w:rsidR="007C65D4" w:rsidRPr="008B7245">
        <w:t>Heroes with this power find themselves in the embrace of fickle fate. While not quite a flaw, you and the Editor-in-Chief are encouraged to emphasize this aspect. Things either go incredibly well for you</w:t>
      </w:r>
      <w:r w:rsidR="003C5644" w:rsidRPr="008B7245">
        <w:t xml:space="preserve"> or become</w:t>
      </w:r>
      <w:r w:rsidR="007C65D4" w:rsidRPr="008B7245">
        <w:t xml:space="preserve"> one of "those" days. This theme doesn't affect the power itself but should be a consistent element of your experience.</w:t>
      </w:r>
    </w:p>
    <w:p w14:paraId="6107553D" w14:textId="77777777" w:rsidR="00BE7618" w:rsidRPr="008B7245" w:rsidRDefault="00BE7618" w:rsidP="00513517"/>
    <w:p w14:paraId="254FB0ED" w14:textId="6B431758" w:rsidR="008660DA" w:rsidRPr="003B4C00" w:rsidRDefault="008660DA" w:rsidP="008660DA">
      <w:pPr>
        <w:pStyle w:val="Heading3"/>
      </w:pPr>
      <w:r w:rsidRPr="003B4C00">
        <w:t>&lt;h3&gt;</w:t>
      </w:r>
      <w:bookmarkStart w:id="32" w:name="_Hlk140323726"/>
      <w:r w:rsidRPr="003B4C00">
        <w:t>Manifest G</w:t>
      </w:r>
      <w:bookmarkEnd w:id="32"/>
      <w:r w:rsidR="00A70FFD">
        <w:t>ear</w:t>
      </w:r>
    </w:p>
    <w:p w14:paraId="7D432D6A" w14:textId="77777777" w:rsidR="008660DA" w:rsidRPr="003B4C00" w:rsidRDefault="008660DA" w:rsidP="008660DA">
      <w:r w:rsidRPr="003B4C00">
        <w:t xml:space="preserve">Scene </w:t>
      </w:r>
    </w:p>
    <w:p w14:paraId="153239FD" w14:textId="46D209B4" w:rsidR="008660DA" w:rsidRPr="003B4C00" w:rsidRDefault="008660DA" w:rsidP="008660DA">
      <w:r w:rsidRPr="003B4C00">
        <w:rPr>
          <w:b/>
        </w:rPr>
        <w:t>Primary Attribute:</w:t>
      </w:r>
      <w:r w:rsidRPr="003B4C00">
        <w:t xml:space="preserve"> </w:t>
      </w:r>
      <w:r w:rsidR="00B108D3" w:rsidRPr="003B4C00">
        <w:t>Intelligence</w:t>
      </w:r>
      <w:r w:rsidRPr="003B4C00">
        <w:t xml:space="preserve"> </w:t>
      </w:r>
    </w:p>
    <w:p w14:paraId="42E769C3" w14:textId="77777777" w:rsidR="008660DA" w:rsidRPr="003B4C00" w:rsidRDefault="008660DA" w:rsidP="008660DA">
      <w:r w:rsidRPr="003B4C00">
        <w:rPr>
          <w:b/>
        </w:rPr>
        <w:t>Action:</w:t>
      </w:r>
      <w:r w:rsidRPr="003B4C00">
        <w:t xml:space="preserve"> Bonus </w:t>
      </w:r>
    </w:p>
    <w:p w14:paraId="42D1494A" w14:textId="77777777" w:rsidR="008660DA" w:rsidRPr="003B4C00" w:rsidRDefault="008660DA" w:rsidP="008660DA">
      <w:r w:rsidRPr="003B4C00">
        <w:rPr>
          <w:b/>
        </w:rPr>
        <w:t>Burnout:</w:t>
      </w:r>
      <w:r w:rsidRPr="003B4C00">
        <w:t xml:space="preserve"> 4 </w:t>
      </w:r>
    </w:p>
    <w:p w14:paraId="4371BEE4" w14:textId="77777777" w:rsidR="004F2E02" w:rsidRDefault="008660DA" w:rsidP="008660DA">
      <w:r w:rsidRPr="003B4C00">
        <w:rPr>
          <w:i/>
        </w:rPr>
        <w:t>You always seem to have just the gadget you need</w:t>
      </w:r>
      <w:r w:rsidR="003C5644">
        <w:rPr>
          <w:i/>
        </w:rPr>
        <w:t>. Maybe you create a biological version of the gadget, maybe you have Nano-bots injected into your skin that</w:t>
      </w:r>
      <w:r w:rsidRPr="003B4C00">
        <w:rPr>
          <w:i/>
        </w:rPr>
        <w:t xml:space="preserve"> allow you to create temporary items on the fly, or maybe you just have a very handy utility belt you keep well stocked.  </w:t>
      </w:r>
      <w:r w:rsidRPr="003B4C00">
        <w:t xml:space="preserve"> </w:t>
      </w:r>
    </w:p>
    <w:p w14:paraId="72F3958F" w14:textId="7AEDFC05" w:rsidR="003C5644" w:rsidRDefault="008660DA" w:rsidP="008660DA">
      <w:r w:rsidRPr="003B4C00">
        <w:br/>
      </w:r>
      <w:r w:rsidRPr="003B4C00">
        <w:rPr>
          <w:b/>
        </w:rPr>
        <w:t>Effect:</w:t>
      </w:r>
      <w:r w:rsidRPr="003B4C00">
        <w:t xml:space="preserve"> You begin every Issue with a number of temporary acquisition points equal to this power score modifier (minimum of 1). As a</w:t>
      </w:r>
      <w:r w:rsidR="00A56384">
        <w:t xml:space="preserve"> bonus</w:t>
      </w:r>
      <w:r w:rsidRPr="003B4C00">
        <w:t xml:space="preserve"> action you may manifest a single piece of equipment, spending that equipment’s AP cost in temporary acquisition points. These points do not transfer between issues. The equipment manifested is </w:t>
      </w:r>
      <w:r w:rsidR="004F2E02" w:rsidRPr="003B4C00">
        <w:t>single use</w:t>
      </w:r>
      <w:r w:rsidRPr="003B4C00">
        <w:t xml:space="preserve"> only</w:t>
      </w:r>
      <w:r w:rsidR="003C5644">
        <w:t>; if</w:t>
      </w:r>
      <w:r w:rsidRPr="003B4C00">
        <w:t xml:space="preserve"> it is not used</w:t>
      </w:r>
      <w:r w:rsidR="003C5644">
        <w:t>,</w:t>
      </w:r>
      <w:r w:rsidRPr="003B4C00">
        <w:t xml:space="preserve"> it becomes useless </w:t>
      </w:r>
      <w:r w:rsidRPr="003B4C00">
        <w:lastRenderedPageBreak/>
        <w:t xml:space="preserve">at the end of the scene. Weapons with ammo are manifested with a single round of ammo ready to fire. Batteries are manifested with enough charge for a single use. </w:t>
      </w:r>
    </w:p>
    <w:p w14:paraId="71F5617D" w14:textId="6244EEB2" w:rsidR="008660DA" w:rsidRPr="003B4C00" w:rsidRDefault="008660DA" w:rsidP="008660DA">
      <w:r w:rsidRPr="003B4C00">
        <w:br/>
      </w:r>
      <w:r w:rsidRPr="003B4C00">
        <w:rPr>
          <w:b/>
        </w:rPr>
        <w:t>Special (Unique Power Modification Limitation: All-Skill):</w:t>
      </w:r>
      <w:r w:rsidRPr="003B4C00">
        <w:t xml:space="preserve"> If this is an All-Skill power, then any equipment manifested must be small enough </w:t>
      </w:r>
      <w:r w:rsidR="003C5644">
        <w:t>to be carried on the Hero’s person reasonably</w:t>
      </w:r>
      <w:r w:rsidRPr="003B4C00">
        <w:t>.</w:t>
      </w:r>
    </w:p>
    <w:p w14:paraId="0DBCF6AB" w14:textId="77777777" w:rsidR="008660DA" w:rsidRPr="003B4C00" w:rsidRDefault="008660DA" w:rsidP="008660DA"/>
    <w:p w14:paraId="3BCC43B6" w14:textId="4642DA49" w:rsidR="00D4389D" w:rsidRPr="003B4C00" w:rsidRDefault="00D4389D" w:rsidP="00E06F65">
      <w:pPr>
        <w:pStyle w:val="Heading3"/>
      </w:pPr>
      <w:r w:rsidRPr="003B4C00">
        <w:t>&lt;h3&gt;Mimic</w:t>
      </w:r>
    </w:p>
    <w:p w14:paraId="264E6D38" w14:textId="77777777" w:rsidR="00D4389D" w:rsidRPr="003B4C00" w:rsidRDefault="00D4389D" w:rsidP="00513517">
      <w:r w:rsidRPr="003B4C00">
        <w:t>Scene</w:t>
      </w:r>
    </w:p>
    <w:p w14:paraId="29C0B77D" w14:textId="555FFDFA" w:rsidR="00D4389D" w:rsidRPr="003B4C00" w:rsidRDefault="00F72BE9" w:rsidP="00513517">
      <w:r w:rsidRPr="003B4C00">
        <w:rPr>
          <w:b/>
        </w:rPr>
        <w:t>Primary Ability</w:t>
      </w:r>
      <w:r w:rsidR="00D4389D" w:rsidRPr="003B4C00">
        <w:rPr>
          <w:b/>
        </w:rPr>
        <w:t>:</w:t>
      </w:r>
      <w:r w:rsidR="00D4389D" w:rsidRPr="003B4C00">
        <w:t xml:space="preserve"> </w:t>
      </w:r>
      <w:r w:rsidR="00A11179" w:rsidRPr="003B4C00">
        <w:t>Wisdom</w:t>
      </w:r>
    </w:p>
    <w:p w14:paraId="614C0E73" w14:textId="474B1A4F" w:rsidR="00D4389D" w:rsidRPr="003B4C00" w:rsidRDefault="00315852" w:rsidP="00513517">
      <w:r w:rsidRPr="003B4C00">
        <w:rPr>
          <w:b/>
        </w:rPr>
        <w:t>Action:</w:t>
      </w:r>
      <w:r w:rsidR="00D4389D" w:rsidRPr="003B4C00">
        <w:t xml:space="preserve">  </w:t>
      </w:r>
      <w:r w:rsidR="00947C31" w:rsidRPr="003B4C00">
        <w:t xml:space="preserve">Action </w:t>
      </w:r>
    </w:p>
    <w:p w14:paraId="3DD33C07" w14:textId="0C743AC3" w:rsidR="00D4389D" w:rsidRPr="003B4C00" w:rsidRDefault="00D4389D" w:rsidP="00513517">
      <w:r w:rsidRPr="003B4C00">
        <w:rPr>
          <w:b/>
        </w:rPr>
        <w:t>Burnout:</w:t>
      </w:r>
      <w:r w:rsidRPr="003B4C00">
        <w:t xml:space="preserve"> </w:t>
      </w:r>
      <w:r w:rsidR="00BF2639">
        <w:t>8</w:t>
      </w:r>
      <w:r w:rsidRPr="003B4C00">
        <w:t>/</w:t>
      </w:r>
      <w:r w:rsidR="00BF2639">
        <w:t>2</w:t>
      </w:r>
    </w:p>
    <w:p w14:paraId="6BB2A1BF" w14:textId="60947279" w:rsidR="00D4389D" w:rsidRPr="003B4C00" w:rsidRDefault="00D4389D" w:rsidP="00513517">
      <w:pPr>
        <w:rPr>
          <w:i/>
        </w:rPr>
      </w:pPr>
      <w:r w:rsidRPr="003B4C00">
        <w:rPr>
          <w:i/>
        </w:rPr>
        <w:t>You can mimic another’s powers.</w:t>
      </w:r>
    </w:p>
    <w:p w14:paraId="3EF407FC" w14:textId="343FC152" w:rsidR="00D4389D" w:rsidRPr="00E064B5" w:rsidRDefault="00D4389D" w:rsidP="00513517">
      <w:r w:rsidRPr="003B4C00">
        <w:rPr>
          <w:b/>
        </w:rPr>
        <w:t>Effect:</w:t>
      </w:r>
      <w:r w:rsidRPr="003B4C00">
        <w:t xml:space="preserve"> Choose </w:t>
      </w:r>
      <w:r w:rsidR="00947C31" w:rsidRPr="003B4C00">
        <w:t>an</w:t>
      </w:r>
      <w:r w:rsidRPr="003B4C00">
        <w:t xml:space="preserve"> </w:t>
      </w:r>
      <w:r w:rsidR="00947C31" w:rsidRPr="003B4C00">
        <w:t>origin</w:t>
      </w:r>
      <w:r w:rsidRPr="003B4C00">
        <w:t xml:space="preserve"> (for example, Super-Human or Mystical. See pg. XX); you may </w:t>
      </w:r>
      <w:r w:rsidRPr="00E064B5">
        <w:t xml:space="preserve">duplicate the power of someone utilizing that </w:t>
      </w:r>
      <w:r w:rsidR="00947C31" w:rsidRPr="00E064B5">
        <w:t xml:space="preserve">origin </w:t>
      </w:r>
      <w:r w:rsidRPr="00E064B5">
        <w:t xml:space="preserve">as long as you are within a number of areas equal to double your </w:t>
      </w:r>
      <w:r w:rsidR="00947C31" w:rsidRPr="00E064B5">
        <w:t>power score</w:t>
      </w:r>
      <w:r w:rsidRPr="00E064B5">
        <w:t xml:space="preserve"> modifier.</w:t>
      </w:r>
    </w:p>
    <w:p w14:paraId="32E32218" w14:textId="79E11326" w:rsidR="00D4389D" w:rsidRPr="00E064B5" w:rsidRDefault="00D4389D" w:rsidP="00513517">
      <w:r w:rsidRPr="00E064B5">
        <w:t xml:space="preserve">You may only mimic a single power at a time; these powers are acquired at either the </w:t>
      </w:r>
      <w:r w:rsidR="00C43462" w:rsidRPr="00E064B5">
        <w:t xml:space="preserve">power score of the power </w:t>
      </w:r>
      <w:r w:rsidRPr="00E064B5">
        <w:t xml:space="preserve">possessed by your target or your </w:t>
      </w:r>
      <w:r w:rsidR="00C43462" w:rsidRPr="00E064B5">
        <w:t>power score</w:t>
      </w:r>
      <w:r w:rsidRPr="00E064B5">
        <w:t xml:space="preserve"> in the Mimic power</w:t>
      </w:r>
      <w:r w:rsidR="003C5644">
        <w:t>,</w:t>
      </w:r>
      <w:r w:rsidRPr="00E064B5">
        <w:t xml:space="preserve"> whichever is lower. You </w:t>
      </w:r>
      <w:r w:rsidR="002712F7" w:rsidRPr="00E064B5">
        <w:t xml:space="preserve">don’t </w:t>
      </w:r>
      <w:r w:rsidRPr="00E064B5">
        <w:t>gain any of the power’s flaws</w:t>
      </w:r>
      <w:r w:rsidR="002712F7" w:rsidRPr="00E064B5">
        <w:t xml:space="preserve">, perks, </w:t>
      </w:r>
      <w:r w:rsidRPr="00E064B5">
        <w:t xml:space="preserve">or developed </w:t>
      </w:r>
      <w:r w:rsidR="009D31A2" w:rsidRPr="00E064B5">
        <w:t>Power Stunts</w:t>
      </w:r>
      <w:r w:rsidRPr="00E064B5">
        <w:t xml:space="preserve">. </w:t>
      </w:r>
      <w:r w:rsidR="00C43462" w:rsidRPr="00E064B5">
        <w:t xml:space="preserve">On your turn, as a bonus action, you may stop mimicking a power to learn to mimic </w:t>
      </w:r>
      <w:r w:rsidR="002712F7" w:rsidRPr="00E064B5">
        <w:t>a new power</w:t>
      </w:r>
      <w:r w:rsidR="00C43462" w:rsidRPr="00E064B5">
        <w:t>.</w:t>
      </w:r>
    </w:p>
    <w:p w14:paraId="4E9FBA80" w14:textId="36B34310" w:rsidR="00D4389D" w:rsidRPr="00E064B5" w:rsidRDefault="00D4389D" w:rsidP="00513517">
      <w:r w:rsidRPr="00E064B5">
        <w:t>The first burnout cost</w:t>
      </w:r>
      <w:r w:rsidR="00C43462" w:rsidRPr="00E064B5">
        <w:t xml:space="preserve"> (</w:t>
      </w:r>
      <w:r w:rsidR="002712F7" w:rsidRPr="00E064B5">
        <w:t>8</w:t>
      </w:r>
      <w:r w:rsidR="00C43462" w:rsidRPr="00E064B5">
        <w:t>)</w:t>
      </w:r>
      <w:r w:rsidRPr="00E064B5">
        <w:t xml:space="preserve"> is applied the first time you </w:t>
      </w:r>
      <w:r w:rsidR="00C43462" w:rsidRPr="00E064B5">
        <w:t>mimic</w:t>
      </w:r>
      <w:r w:rsidRPr="00E064B5">
        <w:t xml:space="preserve"> a new power from a new source; the second burnout cost (</w:t>
      </w:r>
      <w:r w:rsidR="002712F7" w:rsidRPr="00E064B5">
        <w:t>2</w:t>
      </w:r>
      <w:r w:rsidRPr="00E064B5">
        <w:t xml:space="preserve">) is paid any time you </w:t>
      </w:r>
      <w:r w:rsidR="00C43462" w:rsidRPr="00E064B5">
        <w:t>mimic</w:t>
      </w:r>
      <w:r w:rsidRPr="00E064B5">
        <w:t xml:space="preserve"> a power</w:t>
      </w:r>
      <w:r w:rsidR="00C43462" w:rsidRPr="00E064B5">
        <w:t xml:space="preserve"> you previously mimicked as long as it’s from a source you have already mimicked</w:t>
      </w:r>
      <w:r w:rsidRPr="00E064B5">
        <w:t>.</w:t>
      </w:r>
    </w:p>
    <w:p w14:paraId="41052DCE" w14:textId="3CE160B8" w:rsidR="00C43462" w:rsidRPr="003B4C00" w:rsidRDefault="00D4389D" w:rsidP="00513517">
      <w:r w:rsidRPr="003B4C00">
        <w:rPr>
          <w:b/>
        </w:rPr>
        <w:t xml:space="preserve">Special (Multiple </w:t>
      </w:r>
      <w:r w:rsidR="00C43462" w:rsidRPr="003B4C00">
        <w:rPr>
          <w:b/>
        </w:rPr>
        <w:t>Origins and Activation</w:t>
      </w:r>
      <w:r w:rsidRPr="003B4C00">
        <w:rPr>
          <w:b/>
        </w:rPr>
        <w:t xml:space="preserve">): </w:t>
      </w:r>
      <w:r w:rsidRPr="003B4C00">
        <w:t xml:space="preserve">You may take this power more than once, allowing you to mimic an additional power at a time, with each instance considered </w:t>
      </w:r>
      <w:r w:rsidR="00C43462" w:rsidRPr="003B4C00">
        <w:t xml:space="preserve">an independent </w:t>
      </w:r>
      <w:r w:rsidRPr="003B4C00">
        <w:t xml:space="preserve">power. </w:t>
      </w:r>
      <w:r w:rsidR="00E06F65" w:rsidRPr="003B4C00">
        <w:t xml:space="preserve"> </w:t>
      </w:r>
      <w:r w:rsidRPr="003B4C00">
        <w:t xml:space="preserve">For every </w:t>
      </w:r>
      <w:r w:rsidR="00C43462" w:rsidRPr="003B4C00">
        <w:t>2</w:t>
      </w:r>
      <w:r w:rsidRPr="003B4C00">
        <w:t xml:space="preserve"> </w:t>
      </w:r>
      <w:r w:rsidR="00C43462" w:rsidRPr="003B4C00">
        <w:t xml:space="preserve">instances of this </w:t>
      </w:r>
      <w:r w:rsidRPr="003B4C00">
        <w:t xml:space="preserve">power, you </w:t>
      </w:r>
      <w:r w:rsidR="003C5644">
        <w:t>can</w:t>
      </w:r>
      <w:r w:rsidRPr="003B4C00">
        <w:t xml:space="preserve"> copy powers from an additional </w:t>
      </w:r>
      <w:r w:rsidR="00C43462" w:rsidRPr="003B4C00">
        <w:t>Origin</w:t>
      </w:r>
      <w:r w:rsidRPr="003B4C00">
        <w:t xml:space="preserve">.  For </w:t>
      </w:r>
      <w:r w:rsidR="00C43462" w:rsidRPr="003B4C00">
        <w:t>instance,</w:t>
      </w:r>
      <w:r w:rsidRPr="003B4C00">
        <w:t xml:space="preserve"> </w:t>
      </w:r>
      <w:r w:rsidR="00C43462" w:rsidRPr="003B4C00">
        <w:t>if you have Mimic 16 and Mimic 12</w:t>
      </w:r>
      <w:r w:rsidR="003C5644">
        <w:t>,</w:t>
      </w:r>
      <w:r w:rsidR="00C43462" w:rsidRPr="003B4C00">
        <w:t xml:space="preserve"> you can mimic powers from two Origins of your choice. If you possess 4 instances of this </w:t>
      </w:r>
      <w:r w:rsidR="00DC6D53" w:rsidRPr="003B4C00">
        <w:t>power,</w:t>
      </w:r>
      <w:r w:rsidR="00C43462" w:rsidRPr="003B4C00">
        <w:t xml:space="preserve"> you </w:t>
      </w:r>
      <w:r w:rsidR="003C5644">
        <w:t>can</w:t>
      </w:r>
      <w:r w:rsidR="00C43462" w:rsidRPr="003B4C00">
        <w:t xml:space="preserve"> mimic the powers from 3 different origins. </w:t>
      </w:r>
    </w:p>
    <w:p w14:paraId="40339765" w14:textId="4C2059B4" w:rsidR="00E064B5" w:rsidRDefault="00C43462" w:rsidP="00513517">
      <w:r w:rsidRPr="003B4C00">
        <w:t>Also, i</w:t>
      </w:r>
      <w:r w:rsidR="00D4389D" w:rsidRPr="003B4C00">
        <w:t xml:space="preserve">f you possess </w:t>
      </w:r>
      <w:r w:rsidRPr="003B4C00">
        <w:t xml:space="preserve">multiple copies of this </w:t>
      </w:r>
      <w:r w:rsidR="00DC6D53" w:rsidRPr="003B4C00">
        <w:t>power,</w:t>
      </w:r>
      <w:r w:rsidRPr="003B4C00">
        <w:t xml:space="preserve"> they can all be activated </w:t>
      </w:r>
      <w:r w:rsidR="003C5644">
        <w:t>simultaneously</w:t>
      </w:r>
      <w:r w:rsidR="00D4389D" w:rsidRPr="003B4C00">
        <w:t xml:space="preserve"> as if they were a single power for no additional burnout cost.</w:t>
      </w:r>
    </w:p>
    <w:p w14:paraId="46637C47" w14:textId="77777777" w:rsidR="001A418C" w:rsidRDefault="001A418C" w:rsidP="00513517"/>
    <w:p w14:paraId="24B90C81" w14:textId="76D5E5C4" w:rsidR="00D4389D" w:rsidRPr="0035720C" w:rsidRDefault="003C5644" w:rsidP="00513517">
      <w:r>
        <w:rPr>
          <w:b/>
        </w:rPr>
        <w:t>For example</w:t>
      </w:r>
      <w:r w:rsidRPr="001A418C">
        <w:rPr>
          <w:bCs/>
        </w:rPr>
        <w:t xml:space="preserve">, </w:t>
      </w:r>
      <w:proofErr w:type="spellStart"/>
      <w:r w:rsidRPr="001A418C">
        <w:rPr>
          <w:bCs/>
        </w:rPr>
        <w:t>KopyKat</w:t>
      </w:r>
      <w:proofErr w:type="spellEnd"/>
      <w:r w:rsidRPr="001A418C">
        <w:rPr>
          <w:bCs/>
        </w:rPr>
        <w:t xml:space="preserve">, who possesses Mimic: 28, sees Velocity use his Burst power for the first time. On his next action, he pays 8 burnout and acquires Burst as one of the powers, but at Velocity’s power score of 20. Later that day, </w:t>
      </w:r>
      <w:proofErr w:type="spellStart"/>
      <w:r w:rsidRPr="001A418C">
        <w:rPr>
          <w:bCs/>
        </w:rPr>
        <w:t>KopyKat</w:t>
      </w:r>
      <w:proofErr w:type="spellEnd"/>
      <w:r w:rsidRPr="001A418C">
        <w:rPr>
          <w:bCs/>
        </w:rPr>
        <w:t xml:space="preserve"> can recall that power for 2 burnout,</w:t>
      </w:r>
      <w:r w:rsidR="00E064B5" w:rsidRPr="001A418C">
        <w:rPr>
          <w:bCs/>
        </w:rPr>
        <w:t xml:space="preserve"> which</w:t>
      </w:r>
      <w:r w:rsidR="00E064B5" w:rsidRPr="0035720C">
        <w:t xml:space="preserve"> he retains for the remainder of the scene or until he recalls a different power.    </w:t>
      </w:r>
      <w:r w:rsidR="00D4389D" w:rsidRPr="0035720C">
        <w:t xml:space="preserve"> </w:t>
      </w:r>
    </w:p>
    <w:p w14:paraId="02EC7FB1" w14:textId="77777777" w:rsidR="00C43462" w:rsidRPr="003B4C00" w:rsidRDefault="00C43462" w:rsidP="00513517"/>
    <w:p w14:paraId="6A217186" w14:textId="77777777" w:rsidR="00D4389D" w:rsidRPr="003B4C00" w:rsidRDefault="00D4389D" w:rsidP="00BF3603">
      <w:pPr>
        <w:pStyle w:val="Heading3"/>
      </w:pPr>
      <w:r w:rsidRPr="003B4C00">
        <w:t>&lt;h3&gt;Mind Control</w:t>
      </w:r>
    </w:p>
    <w:p w14:paraId="200D1885" w14:textId="77777777" w:rsidR="00D4389D" w:rsidRPr="003B4C00" w:rsidRDefault="00D4389D" w:rsidP="00513517">
      <w:r w:rsidRPr="003B4C00">
        <w:t>Interruptible, Melee, Range (Passive)</w:t>
      </w:r>
    </w:p>
    <w:p w14:paraId="31725CF1" w14:textId="4299A3DE" w:rsidR="00D4389D" w:rsidRPr="003B4C00" w:rsidRDefault="00F72BE9" w:rsidP="00513517">
      <w:r w:rsidRPr="003B4C00">
        <w:rPr>
          <w:b/>
        </w:rPr>
        <w:t>Primary Ability</w:t>
      </w:r>
      <w:r w:rsidR="00D4389D" w:rsidRPr="003B4C00">
        <w:rPr>
          <w:b/>
        </w:rPr>
        <w:t>:</w:t>
      </w:r>
      <w:r w:rsidR="00D4389D" w:rsidRPr="003B4C00">
        <w:t xml:space="preserve"> Charisma </w:t>
      </w:r>
      <w:r w:rsidR="00D4389D" w:rsidRPr="003B4C00">
        <w:rPr>
          <w:i/>
        </w:rPr>
        <w:t>or</w:t>
      </w:r>
      <w:r w:rsidR="00D4389D" w:rsidRPr="003B4C00">
        <w:t xml:space="preserve"> </w:t>
      </w:r>
      <w:r w:rsidR="00340EB8" w:rsidRPr="003B4C00">
        <w:t>Intelligence</w:t>
      </w:r>
      <w:r w:rsidR="00D4389D" w:rsidRPr="003B4C00">
        <w:t xml:space="preserve"> </w:t>
      </w:r>
    </w:p>
    <w:p w14:paraId="0B644CFD" w14:textId="77777777" w:rsidR="00D4389D" w:rsidRPr="003B4C00" w:rsidRDefault="00315852" w:rsidP="00513517">
      <w:r w:rsidRPr="003B4C00">
        <w:rPr>
          <w:b/>
        </w:rPr>
        <w:t>Action:</w:t>
      </w:r>
      <w:r w:rsidR="00D4389D" w:rsidRPr="003B4C00">
        <w:rPr>
          <w:b/>
        </w:rPr>
        <w:t xml:space="preserve">  </w:t>
      </w:r>
      <w:r w:rsidR="00D4389D" w:rsidRPr="003B4C00">
        <w:t xml:space="preserve">Demanding </w:t>
      </w:r>
    </w:p>
    <w:p w14:paraId="21EA4BAC" w14:textId="14DF40CC" w:rsidR="00D4389D" w:rsidRPr="003B4C00" w:rsidRDefault="00D4389D" w:rsidP="00513517">
      <w:pPr>
        <w:rPr>
          <w:b/>
        </w:rPr>
      </w:pPr>
      <w:r w:rsidRPr="003B4C00">
        <w:rPr>
          <w:b/>
        </w:rPr>
        <w:t xml:space="preserve">Attack: </w:t>
      </w:r>
      <w:r w:rsidR="002712F7">
        <w:t>Willpower</w:t>
      </w:r>
    </w:p>
    <w:p w14:paraId="3465BD15" w14:textId="3E7E25AA" w:rsidR="00D4389D" w:rsidRPr="00E064B5" w:rsidRDefault="00D4389D" w:rsidP="00513517">
      <w:r w:rsidRPr="003B4C00">
        <w:rPr>
          <w:b/>
        </w:rPr>
        <w:t>Burnout</w:t>
      </w:r>
      <w:r w:rsidRPr="00E064B5">
        <w:rPr>
          <w:b/>
        </w:rPr>
        <w:t>:</w:t>
      </w:r>
      <w:r w:rsidRPr="00E064B5">
        <w:t xml:space="preserve"> </w:t>
      </w:r>
      <w:r w:rsidR="007E4A7D" w:rsidRPr="00E064B5">
        <w:t>4</w:t>
      </w:r>
    </w:p>
    <w:p w14:paraId="3E139FED" w14:textId="24AB52A2" w:rsidR="00D4389D" w:rsidRPr="008B7245" w:rsidRDefault="00D4389D" w:rsidP="00513517">
      <w:pPr>
        <w:rPr>
          <w:i/>
        </w:rPr>
      </w:pPr>
      <w:r w:rsidRPr="008B7245">
        <w:rPr>
          <w:i/>
        </w:rPr>
        <w:t xml:space="preserve">A favorite of </w:t>
      </w:r>
      <w:r w:rsidR="0046652D" w:rsidRPr="008B7245">
        <w:rPr>
          <w:i/>
        </w:rPr>
        <w:t>supervillains</w:t>
      </w:r>
      <w:r w:rsidRPr="008B7245">
        <w:rPr>
          <w:i/>
        </w:rPr>
        <w:t>, you can force others to do your bidding.</w:t>
      </w:r>
    </w:p>
    <w:p w14:paraId="11EB2403" w14:textId="1DFCCD82" w:rsidR="00D4389D" w:rsidRPr="008B7245" w:rsidRDefault="00D4389D" w:rsidP="00513517">
      <w:r w:rsidRPr="008B7245">
        <w:rPr>
          <w:b/>
        </w:rPr>
        <w:t xml:space="preserve">Effect: </w:t>
      </w:r>
      <w:r w:rsidRPr="008B7245">
        <w:t xml:space="preserve">With a successful attack, you gain complete control over your intended target, </w:t>
      </w:r>
      <w:r w:rsidR="0046652D" w:rsidRPr="008B7245">
        <w:t>which</w:t>
      </w:r>
      <w:r w:rsidRPr="008B7245">
        <w:t xml:space="preserve"> now responds to your commands for the remainder of the scene. </w:t>
      </w:r>
    </w:p>
    <w:p w14:paraId="04D14390" w14:textId="5E580B72" w:rsidR="00D4389D" w:rsidRPr="008B7245" w:rsidRDefault="00D4389D" w:rsidP="00513517">
      <w:r w:rsidRPr="008B7245">
        <w:tab/>
      </w:r>
      <w:r w:rsidR="007E4A7D" w:rsidRPr="008B7245">
        <w:t>At the end of their turn</w:t>
      </w:r>
      <w:r w:rsidRPr="008B7245">
        <w:t>, a controlled target may attempt to break</w:t>
      </w:r>
      <w:r w:rsidR="00E83A2E" w:rsidRPr="008B7245">
        <w:t xml:space="preserve"> your </w:t>
      </w:r>
      <w:r w:rsidRPr="008B7245">
        <w:t xml:space="preserve">hold over their </w:t>
      </w:r>
      <w:r w:rsidRPr="008B7245">
        <w:lastRenderedPageBreak/>
        <w:t xml:space="preserve">mind </w:t>
      </w:r>
      <w:r w:rsidR="007E4A7D" w:rsidRPr="008B7245">
        <w:t>with a successful wisdom saving throw</w:t>
      </w:r>
      <w:r w:rsidR="00E83A2E" w:rsidRPr="008B7245">
        <w:t xml:space="preserve"> against this power passive DC. </w:t>
      </w:r>
      <w:r w:rsidRPr="008B7245">
        <w:t>The Editor-in-Chief may add circumstance modifiers</w:t>
      </w:r>
      <w:r w:rsidR="007E4A7D" w:rsidRPr="008B7245">
        <w:t xml:space="preserve"> from +1 to +6</w:t>
      </w:r>
      <w:r w:rsidRPr="008B7245">
        <w:t xml:space="preserve"> based on whether the commands </w:t>
      </w:r>
      <w:r w:rsidR="0046652D" w:rsidRPr="008B7245">
        <w:t>align</w:t>
      </w:r>
      <w:r w:rsidRPr="008B7245">
        <w:t xml:space="preserve"> with or against the target’s nature. </w:t>
      </w:r>
      <w:r w:rsidR="007E4A7D" w:rsidRPr="008B7245">
        <w:t xml:space="preserve">Creatures who </w:t>
      </w:r>
      <w:r w:rsidR="00E064B5" w:rsidRPr="008B7245">
        <w:t>break</w:t>
      </w:r>
      <w:r w:rsidR="007E4A7D" w:rsidRPr="008B7245">
        <w:t xml:space="preserve"> free of mental control know they were controlled and may know who was controlling them depending upon how they were controlled. </w:t>
      </w:r>
    </w:p>
    <w:p w14:paraId="6B198ED4" w14:textId="468E0004" w:rsidR="00D4389D" w:rsidRPr="00E064B5" w:rsidRDefault="00D4389D" w:rsidP="00513517">
      <w:r w:rsidRPr="008B7245">
        <w:tab/>
        <w:t xml:space="preserve">You may attempt to control </w:t>
      </w:r>
      <w:r w:rsidR="00C43462" w:rsidRPr="008B7245">
        <w:t xml:space="preserve">several targets </w:t>
      </w:r>
      <w:r w:rsidR="0046652D" w:rsidRPr="008B7245">
        <w:t>simultaneously</w:t>
      </w:r>
      <w:r w:rsidR="00C43462" w:rsidRPr="008B7245">
        <w:t xml:space="preserve">, up to a maximum </w:t>
      </w:r>
      <w:r w:rsidR="007E4A7D" w:rsidRPr="008B7245">
        <w:t xml:space="preserve">number </w:t>
      </w:r>
      <w:r w:rsidRPr="008B7245">
        <w:t xml:space="preserve">of targets equal to half your </w:t>
      </w:r>
      <w:r w:rsidR="00C43462" w:rsidRPr="008B7245">
        <w:t xml:space="preserve">power score </w:t>
      </w:r>
      <w:proofErr w:type="gramStart"/>
      <w:r w:rsidR="003C5644" w:rsidRPr="008B7245">
        <w:t>modifier, but</w:t>
      </w:r>
      <w:proofErr w:type="gramEnd"/>
      <w:r w:rsidR="0046652D" w:rsidRPr="008B7245">
        <w:t xml:space="preserve"> must pay burnout </w:t>
      </w:r>
      <w:r w:rsidR="0046652D">
        <w:t>for each creature affected</w:t>
      </w:r>
      <w:r w:rsidR="007E4A7D" w:rsidRPr="00E064B5">
        <w:t>.</w:t>
      </w:r>
      <w:r w:rsidRPr="00E064B5">
        <w:t xml:space="preserve"> If two or more people are under your thrall, </w:t>
      </w:r>
      <w:r w:rsidR="0046652D">
        <w:t xml:space="preserve">you can </w:t>
      </w:r>
      <w:r w:rsidR="003C5644">
        <w:t>simultaneously issue the same command to both</w:t>
      </w:r>
      <w:r w:rsidRPr="00E064B5">
        <w:t>.</w:t>
      </w:r>
    </w:p>
    <w:p w14:paraId="4E89389A" w14:textId="26FDBC7E" w:rsidR="00D4389D" w:rsidRPr="003C5644" w:rsidRDefault="00D4389D" w:rsidP="00513517">
      <w:r w:rsidRPr="003C5644">
        <w:rPr>
          <w:b/>
        </w:rPr>
        <w:t>Note:</w:t>
      </w:r>
      <w:r w:rsidRPr="003C5644">
        <w:t xml:space="preserve"> Zombies are completely immune to Mind Control.</w:t>
      </w:r>
    </w:p>
    <w:p w14:paraId="6F34E9DD" w14:textId="77777777" w:rsidR="00144FA1" w:rsidRPr="003C5644" w:rsidRDefault="00144FA1" w:rsidP="00513517"/>
    <w:p w14:paraId="014D40D8" w14:textId="77777777" w:rsidR="00D4389D" w:rsidRPr="003C5644" w:rsidRDefault="009D31A2" w:rsidP="00513517">
      <w:r w:rsidRPr="003C5644">
        <w:rPr>
          <w:b/>
        </w:rPr>
        <w:t>Power Stunts</w:t>
      </w:r>
      <w:r w:rsidR="00D4389D" w:rsidRPr="003C5644">
        <w:t xml:space="preserve">:  </w:t>
      </w:r>
    </w:p>
    <w:p w14:paraId="0BBD4A3B" w14:textId="3747979C" w:rsidR="00D4389D" w:rsidRPr="003C5644" w:rsidRDefault="00D4389D" w:rsidP="00513517">
      <w:pPr>
        <w:rPr>
          <w:i/>
        </w:rPr>
      </w:pPr>
      <w:r w:rsidRPr="003C5644">
        <w:rPr>
          <w:i/>
        </w:rPr>
        <w:t xml:space="preserve">Power Tricks: </w:t>
      </w:r>
      <w:r w:rsidRPr="003C5644">
        <w:t>Influence the Masses</w:t>
      </w:r>
      <w:r w:rsidR="00144FA1" w:rsidRPr="003C5644">
        <w:t xml:space="preserve">, </w:t>
      </w:r>
      <w:r w:rsidR="00144FA1" w:rsidRPr="003C5644">
        <w:rPr>
          <w:rFonts w:eastAsiaTheme="minorHAnsi"/>
          <w:color w:val="231F20"/>
          <w:sz w:val="22"/>
          <w:szCs w:val="22"/>
        </w:rPr>
        <w:t>Summon Animal</w:t>
      </w:r>
      <w:r w:rsidR="00C94FDF" w:rsidRPr="003C5644">
        <w:rPr>
          <w:rFonts w:eastAsiaTheme="minorHAnsi"/>
          <w:color w:val="231F20"/>
          <w:sz w:val="22"/>
          <w:szCs w:val="22"/>
        </w:rPr>
        <w:t xml:space="preserve">, </w:t>
      </w:r>
      <w:r w:rsidR="00502F5D" w:rsidRPr="003C5644">
        <w:rPr>
          <w:rStyle w:val="NoSpacingChar"/>
          <w:rFonts w:ascii="Times New Roman" w:hAnsi="Times New Roman"/>
        </w:rPr>
        <w:t>Modify Memory</w:t>
      </w:r>
      <w:r w:rsidR="00502F5D" w:rsidRPr="003C5644">
        <w:rPr>
          <w:rFonts w:eastAsiaTheme="minorHAnsi"/>
          <w:color w:val="FF0000"/>
          <w:sz w:val="22"/>
          <w:szCs w:val="22"/>
        </w:rPr>
        <w:t xml:space="preserve"> </w:t>
      </w:r>
    </w:p>
    <w:p w14:paraId="77D56FE8" w14:textId="77777777" w:rsidR="00D4389D" w:rsidRPr="003B4C00" w:rsidRDefault="00D4389D" w:rsidP="00D4389D">
      <w:pPr>
        <w:pStyle w:val="NoSpacing"/>
        <w:rPr>
          <w:rFonts w:ascii="Times New Roman" w:hAnsi="Times New Roman"/>
          <w:sz w:val="24"/>
          <w:szCs w:val="24"/>
        </w:rPr>
      </w:pPr>
    </w:p>
    <w:p w14:paraId="5232FEA5" w14:textId="77777777" w:rsidR="00D4389D" w:rsidRPr="003B4C00" w:rsidRDefault="00D4389D" w:rsidP="00513517">
      <w:r w:rsidRPr="003B4C00">
        <w:t xml:space="preserve">&lt;Side Bar&gt; </w:t>
      </w:r>
    </w:p>
    <w:p w14:paraId="095FDCA2" w14:textId="77777777" w:rsidR="00D4389D" w:rsidRPr="003B4C00" w:rsidRDefault="00D4389D" w:rsidP="00513517">
      <w:pPr>
        <w:pStyle w:val="Heading4"/>
      </w:pPr>
      <w:r w:rsidRPr="003B4C00">
        <w:t>Mental Powers</w:t>
      </w:r>
    </w:p>
    <w:p w14:paraId="3D9FDA6A" w14:textId="4EFB5552" w:rsidR="00D4389D" w:rsidRPr="003B4C00" w:rsidRDefault="00746BEB" w:rsidP="00513517">
      <w:r>
        <w:t>Mental</w:t>
      </w:r>
      <w:r w:rsidR="00D4389D" w:rsidRPr="003B4C00">
        <w:t xml:space="preserve"> powers (such as Mind Control, Emotion Control, and Telepathy) only work against sentient creatures, which may include highly advanced androids</w:t>
      </w:r>
      <w:r w:rsidR="003C5644">
        <w:t>. However,</w:t>
      </w:r>
      <w:r w:rsidR="00D4389D" w:rsidRPr="003B4C00">
        <w:t xml:space="preserve"> such beings commonly possess Resistance (mental). </w:t>
      </w:r>
    </w:p>
    <w:p w14:paraId="388AEAC0" w14:textId="77777777" w:rsidR="00D4389D" w:rsidRPr="003B4C00" w:rsidRDefault="00D4389D" w:rsidP="00D4389D">
      <w:pPr>
        <w:pStyle w:val="NoSpacing"/>
        <w:rPr>
          <w:rFonts w:ascii="Times New Roman" w:hAnsi="Times New Roman"/>
          <w:sz w:val="24"/>
          <w:szCs w:val="24"/>
        </w:rPr>
      </w:pPr>
    </w:p>
    <w:p w14:paraId="445CA436" w14:textId="5B120E02" w:rsidR="00D4389D" w:rsidRPr="003B4C00" w:rsidRDefault="00D4389D" w:rsidP="00513517">
      <w:r w:rsidRPr="003B4C00">
        <w:t xml:space="preserve">Mental powers do not work on Zombies or </w:t>
      </w:r>
      <w:r w:rsidR="00C43462" w:rsidRPr="003B4C00">
        <w:t>non-sentient</w:t>
      </w:r>
      <w:r w:rsidRPr="003B4C00">
        <w:t xml:space="preserve"> robots.</w:t>
      </w:r>
    </w:p>
    <w:p w14:paraId="31148B01" w14:textId="1BBB5E83" w:rsidR="00D4389D" w:rsidRPr="003B4C00" w:rsidRDefault="00D4389D" w:rsidP="00513517">
      <w:r w:rsidRPr="003B4C00">
        <w:t xml:space="preserve">&lt;Side Bar&gt; </w:t>
      </w:r>
    </w:p>
    <w:p w14:paraId="7E25881A" w14:textId="77777777" w:rsidR="00C43462" w:rsidRPr="003B4C00" w:rsidRDefault="00C43462" w:rsidP="00513517"/>
    <w:p w14:paraId="7C25619A" w14:textId="77777777" w:rsidR="00D4389D" w:rsidRPr="003B4C00" w:rsidRDefault="00D4389D" w:rsidP="00BF3603">
      <w:pPr>
        <w:pStyle w:val="Heading3"/>
      </w:pPr>
      <w:r w:rsidRPr="003B4C00">
        <w:t>&lt;h3&gt;Move Object</w:t>
      </w:r>
    </w:p>
    <w:p w14:paraId="411E52A5" w14:textId="77777777" w:rsidR="00D4389D" w:rsidRPr="003B4C00" w:rsidRDefault="00D4389D" w:rsidP="00513517">
      <w:r w:rsidRPr="003B4C00">
        <w:t>Range (Passive)</w:t>
      </w:r>
    </w:p>
    <w:p w14:paraId="43556DF7" w14:textId="4699725D" w:rsidR="00D4389D" w:rsidRPr="003B4C00" w:rsidRDefault="00F72BE9" w:rsidP="00513517">
      <w:r w:rsidRPr="003B4C00">
        <w:rPr>
          <w:b/>
        </w:rPr>
        <w:t>Primary Ability</w:t>
      </w:r>
      <w:r w:rsidR="00D4389D" w:rsidRPr="003B4C00">
        <w:rPr>
          <w:b/>
        </w:rPr>
        <w:t>:</w:t>
      </w:r>
      <w:r w:rsidR="00D4389D" w:rsidRPr="003B4C00">
        <w:t xml:space="preserve"> </w:t>
      </w:r>
      <w:r w:rsidR="00F0410A" w:rsidRPr="003B4C00">
        <w:t>Wisdom</w:t>
      </w:r>
      <w:r w:rsidR="00C43462" w:rsidRPr="003B4C00">
        <w:t xml:space="preserve"> </w:t>
      </w:r>
      <w:r w:rsidR="00C43462" w:rsidRPr="003B4C00">
        <w:rPr>
          <w:i/>
        </w:rPr>
        <w:t>or</w:t>
      </w:r>
      <w:r w:rsidR="00C43462" w:rsidRPr="003B4C00">
        <w:t xml:space="preserve"> Charisma </w:t>
      </w:r>
    </w:p>
    <w:p w14:paraId="3F687765" w14:textId="77777777" w:rsidR="00D4389D" w:rsidRPr="003B4C00" w:rsidRDefault="00315852" w:rsidP="00513517">
      <w:r w:rsidRPr="003B4C00">
        <w:rPr>
          <w:b/>
        </w:rPr>
        <w:t>Action:</w:t>
      </w:r>
      <w:r w:rsidR="00D4389D" w:rsidRPr="003B4C00">
        <w:t xml:space="preserve"> Complex</w:t>
      </w:r>
    </w:p>
    <w:p w14:paraId="25B92F4A" w14:textId="77777777" w:rsidR="00D4389D" w:rsidRPr="003B4C00" w:rsidRDefault="00D4389D" w:rsidP="00513517">
      <w:pPr>
        <w:rPr>
          <w:b/>
        </w:rPr>
      </w:pPr>
      <w:r w:rsidRPr="003B4C00">
        <w:rPr>
          <w:b/>
        </w:rPr>
        <w:t>Attack:</w:t>
      </w:r>
      <w:r w:rsidRPr="003B4C00">
        <w:t xml:space="preserve"> Avoidance</w:t>
      </w:r>
    </w:p>
    <w:p w14:paraId="4C57FC4E" w14:textId="77777777" w:rsidR="00D4389D" w:rsidRPr="003B4C00" w:rsidRDefault="00D4389D" w:rsidP="00513517">
      <w:r w:rsidRPr="003B4C00">
        <w:rPr>
          <w:b/>
        </w:rPr>
        <w:t>Burnout:</w:t>
      </w:r>
      <w:r w:rsidRPr="003B4C00">
        <w:t xml:space="preserve"> 3</w:t>
      </w:r>
    </w:p>
    <w:p w14:paraId="66770EAE" w14:textId="53A02B07" w:rsidR="00D4389D" w:rsidRPr="008B7245" w:rsidRDefault="00D4389D" w:rsidP="00513517">
      <w:pPr>
        <w:rPr>
          <w:i/>
        </w:rPr>
      </w:pPr>
      <w:r w:rsidRPr="003B4C00">
        <w:rPr>
          <w:i/>
        </w:rPr>
        <w:t xml:space="preserve">You can move objects at a distance with </w:t>
      </w:r>
      <w:r w:rsidR="00C43462" w:rsidRPr="003B4C00">
        <w:rPr>
          <w:i/>
        </w:rPr>
        <w:t xml:space="preserve">your </w:t>
      </w:r>
      <w:r w:rsidRPr="003B4C00">
        <w:rPr>
          <w:i/>
        </w:rPr>
        <w:t xml:space="preserve">force of will. </w:t>
      </w:r>
      <w:r w:rsidR="00746BEB">
        <w:rPr>
          <w:i/>
        </w:rPr>
        <w:t xml:space="preserve">Whether through telekinesis or </w:t>
      </w:r>
      <w:r w:rsidRPr="003B4C00">
        <w:rPr>
          <w:i/>
        </w:rPr>
        <w:t xml:space="preserve">the </w:t>
      </w:r>
      <w:r w:rsidRPr="008B7245">
        <w:rPr>
          <w:i/>
        </w:rPr>
        <w:t>manipulation of magnetic forces, the results are the same.</w:t>
      </w:r>
    </w:p>
    <w:p w14:paraId="71A4262B" w14:textId="799CDE2C" w:rsidR="007E4A7D" w:rsidRDefault="00D4389D" w:rsidP="007E4A7D">
      <w:r w:rsidRPr="008B7245">
        <w:rPr>
          <w:b/>
        </w:rPr>
        <w:t>Effect:</w:t>
      </w:r>
      <w:r w:rsidRPr="008B7245">
        <w:t xml:space="preserve"> </w:t>
      </w:r>
      <w:r w:rsidR="0046652D" w:rsidRPr="008B7245">
        <w:t>Until the end of your next turn, y</w:t>
      </w:r>
      <w:r w:rsidR="007E4A7D" w:rsidRPr="008B7245">
        <w:t xml:space="preserve">ou can manipulate objects or creatures within range, causing them to move at a speed equal to half your power score modifier and with a strength equal to your power score. You can handle multiple objects simultaneously by dividing your power score among them. For instance, if you have Move Object 22, you can move two objects as long as you can lift them with Move Object 11 (allowing you to manipulate two objects weighing up to 200 </w:t>
      </w:r>
      <w:r w:rsidR="0048085A" w:rsidRPr="008B7245">
        <w:t>lbs.</w:t>
      </w:r>
      <w:r w:rsidR="007E4A7D" w:rsidRPr="008B7245">
        <w:t xml:space="preserve"> each</w:t>
      </w:r>
      <w:r w:rsidR="007E4A7D">
        <w:t>).</w:t>
      </w:r>
    </w:p>
    <w:p w14:paraId="41593FE6" w14:textId="77777777" w:rsidR="007E4A7D" w:rsidRDefault="007E4A7D" w:rsidP="007E4A7D"/>
    <w:p w14:paraId="17F53333" w14:textId="77777777" w:rsidR="007E4A7D" w:rsidRDefault="007E4A7D" w:rsidP="007E4A7D">
      <w:r>
        <w:t>Once you reach a power score of 20, you gain the ability for fine manipulation. You can use Move Object to perform physical tasks at a distance, though you do so with a disadvantage.</w:t>
      </w:r>
    </w:p>
    <w:p w14:paraId="0CF31565" w14:textId="77777777" w:rsidR="0048085A" w:rsidRDefault="0048085A" w:rsidP="007E4A7D"/>
    <w:p w14:paraId="791B7E33" w14:textId="34B9DA6F" w:rsidR="00D4389D" w:rsidRPr="003B4C00" w:rsidRDefault="009D31A2" w:rsidP="007E4A7D">
      <w:pPr>
        <w:rPr>
          <w:b/>
        </w:rPr>
      </w:pPr>
      <w:r w:rsidRPr="003B4C00">
        <w:rPr>
          <w:b/>
        </w:rPr>
        <w:t>Power Stunts</w:t>
      </w:r>
      <w:r w:rsidR="00D4389D" w:rsidRPr="003B4C00">
        <w:rPr>
          <w:b/>
        </w:rPr>
        <w:t xml:space="preserve">: </w:t>
      </w:r>
    </w:p>
    <w:p w14:paraId="2EC56F0A" w14:textId="47EC64C2" w:rsidR="00D4389D" w:rsidRPr="003B4C00" w:rsidRDefault="00D4389D" w:rsidP="00513517">
      <w:r w:rsidRPr="003B4C00">
        <w:rPr>
          <w:i/>
        </w:rPr>
        <w:t xml:space="preserve">Emulated Powers: </w:t>
      </w:r>
      <w:r w:rsidRPr="003B4C00">
        <w:t xml:space="preserve">Flight, </w:t>
      </w:r>
      <w:r w:rsidR="009407FB" w:rsidRPr="003B4C00">
        <w:t xml:space="preserve">Personal </w:t>
      </w:r>
      <w:r w:rsidRPr="003B4C00">
        <w:t xml:space="preserve">Force Field, Force Shield, </w:t>
      </w:r>
      <w:r w:rsidR="009407FB" w:rsidRPr="003B4C00">
        <w:t>Energy</w:t>
      </w:r>
      <w:r w:rsidRPr="003B4C00">
        <w:t xml:space="preserve"> Blast (Kinetic), Entangle. </w:t>
      </w:r>
    </w:p>
    <w:p w14:paraId="02A607DE" w14:textId="2DF303AA" w:rsidR="00C43462" w:rsidRDefault="00C43462" w:rsidP="00513517"/>
    <w:p w14:paraId="0BE5E075" w14:textId="5E788123" w:rsidR="00E06F65" w:rsidRPr="003B4C00" w:rsidRDefault="00137534" w:rsidP="00E06F65">
      <w:pPr>
        <w:pStyle w:val="Heading3"/>
      </w:pPr>
      <w:r w:rsidRPr="003B4C00">
        <w:t>&lt;h3&gt;</w:t>
      </w:r>
      <w:r w:rsidR="00E06F65" w:rsidRPr="003B4C00">
        <w:t xml:space="preserve">Multiple Limbs </w:t>
      </w:r>
    </w:p>
    <w:p w14:paraId="206DB69E" w14:textId="77777777" w:rsidR="00E06F65" w:rsidRPr="003B4C00" w:rsidRDefault="00026F33" w:rsidP="00513517">
      <w:r w:rsidRPr="003B4C00">
        <w:t xml:space="preserve">Continuous </w:t>
      </w:r>
    </w:p>
    <w:p w14:paraId="1CFEEADC" w14:textId="58B73C33" w:rsidR="00E06F65" w:rsidRPr="003B4C00" w:rsidRDefault="00026F33" w:rsidP="00513517">
      <w:r w:rsidRPr="003B4C00">
        <w:rPr>
          <w:b/>
        </w:rPr>
        <w:t>Primary Attribute:</w:t>
      </w:r>
      <w:r w:rsidRPr="003B4C00">
        <w:t xml:space="preserve"> </w:t>
      </w:r>
      <w:r w:rsidR="0048085A">
        <w:t xml:space="preserve">Strength or Dexterity </w:t>
      </w:r>
      <w:r w:rsidRPr="003B4C00">
        <w:t xml:space="preserve"> </w:t>
      </w:r>
    </w:p>
    <w:p w14:paraId="5EA3EEB2" w14:textId="77777777" w:rsidR="00E06F65" w:rsidRPr="0048085A" w:rsidRDefault="00026F33" w:rsidP="00BF3603">
      <w:pPr>
        <w:rPr>
          <w:i/>
        </w:rPr>
      </w:pPr>
      <w:r w:rsidRPr="0048085A">
        <w:rPr>
          <w:i/>
        </w:rPr>
        <w:lastRenderedPageBreak/>
        <w:t xml:space="preserve">You have more than the normal number of limbs. </w:t>
      </w:r>
    </w:p>
    <w:p w14:paraId="36CBFED9" w14:textId="3D0A5B3E" w:rsidR="00E06F65" w:rsidRPr="003B4C00" w:rsidRDefault="00026F33" w:rsidP="00513517">
      <w:r w:rsidRPr="003B4C00">
        <w:rPr>
          <w:b/>
        </w:rPr>
        <w:t>Effect:</w:t>
      </w:r>
      <w:r w:rsidRPr="003B4C00">
        <w:t xml:space="preserve"> </w:t>
      </w:r>
      <w:r w:rsidR="00E06F65" w:rsidRPr="003B4C00">
        <w:t xml:space="preserve">This power </w:t>
      </w:r>
      <w:r w:rsidRPr="003B4C00">
        <w:t>gives you an additional limb or strengthens an existing additional limb</w:t>
      </w:r>
      <w:r w:rsidR="00746BEB">
        <w:t>,</w:t>
      </w:r>
      <w:r w:rsidR="00E06F65" w:rsidRPr="003B4C00">
        <w:t xml:space="preserve"> depending on your power score</w:t>
      </w:r>
      <w:r w:rsidRPr="003B4C00">
        <w:t xml:space="preserve">. This can be a tail, a pair of wings, one — or more — arms, multiple legs, or any combination thereof. </w:t>
      </w:r>
    </w:p>
    <w:p w14:paraId="7A9B5B10" w14:textId="688C087E" w:rsidR="00BF3603" w:rsidRPr="00E064B5" w:rsidRDefault="00BF3603" w:rsidP="00E06F65">
      <w:pPr>
        <w:ind w:firstLine="720"/>
      </w:pPr>
      <w:r w:rsidRPr="003B4C00">
        <w:t>You can grow/manifest a number of extra limbs equal to your power score divided by 10 (Minimum of 1), with these extra limbs possessing a total strength equal to your power score</w:t>
      </w:r>
      <w:r w:rsidR="0091405D" w:rsidRPr="003B4C00">
        <w:t xml:space="preserve">, </w:t>
      </w:r>
      <w:r w:rsidRPr="00E064B5">
        <w:t xml:space="preserve">which must be spread among them. This </w:t>
      </w:r>
      <w:r w:rsidR="00746BEB">
        <w:t>is someone with multiple limbs: 20 could grow two arms with a strength</w:t>
      </w:r>
      <w:r w:rsidRPr="00E064B5">
        <w:t xml:space="preserve"> of 10 each.</w:t>
      </w:r>
    </w:p>
    <w:p w14:paraId="004CF705" w14:textId="30A4A17B" w:rsidR="00BF3603" w:rsidRPr="00E064B5" w:rsidRDefault="00BF3603" w:rsidP="00E06F65">
      <w:pPr>
        <w:ind w:firstLine="720"/>
      </w:pPr>
      <w:r w:rsidRPr="00E064B5">
        <w:rPr>
          <w:i/>
        </w:rPr>
        <w:t>Multiple Arms</w:t>
      </w:r>
      <w:r w:rsidR="0048085A" w:rsidRPr="00E064B5">
        <w:rPr>
          <w:i/>
        </w:rPr>
        <w:t>/Tentacles</w:t>
      </w:r>
      <w:r w:rsidRPr="00E064B5">
        <w:t xml:space="preserve"> allow you to use multiple two-handed weapons</w:t>
      </w:r>
      <w:r w:rsidR="0048085A" w:rsidRPr="00E064B5">
        <w:t xml:space="preserve">, a two-handed </w:t>
      </w:r>
      <w:r w:rsidR="00E064B5" w:rsidRPr="00E064B5">
        <w:t>weapon,</w:t>
      </w:r>
      <w:r w:rsidR="0048085A" w:rsidRPr="00E064B5">
        <w:t xml:space="preserve"> </w:t>
      </w:r>
      <w:r w:rsidR="004F2E02">
        <w:t>a shield,</w:t>
      </w:r>
      <w:r w:rsidR="0048085A" w:rsidRPr="00E064B5">
        <w:t xml:space="preserve"> and so on</w:t>
      </w:r>
      <w:r w:rsidR="0091405D" w:rsidRPr="00E064B5">
        <w:t>;</w:t>
      </w:r>
      <w:r w:rsidRPr="00E064B5">
        <w:t xml:space="preserve"> you also gain your power score modifier to Athletics checks and your Strength score to lift/drag objects. </w:t>
      </w:r>
      <w:r w:rsidR="0048085A" w:rsidRPr="00E064B5">
        <w:t>Lastly</w:t>
      </w:r>
      <w:r w:rsidR="004F2E02">
        <w:t>,</w:t>
      </w:r>
      <w:r w:rsidR="0048085A" w:rsidRPr="00E064B5">
        <w:t xml:space="preserve"> you gain </w:t>
      </w:r>
      <w:r w:rsidR="004F2E02">
        <w:t>A</w:t>
      </w:r>
      <w:r w:rsidR="0048085A" w:rsidRPr="00E064B5">
        <w:t xml:space="preserve">dvantage on all grapple attempts. </w:t>
      </w:r>
    </w:p>
    <w:p w14:paraId="5CA1AB23" w14:textId="1AA3B336" w:rsidR="00BF3603" w:rsidRPr="00E064B5" w:rsidRDefault="00BF3603" w:rsidP="00E06F65">
      <w:pPr>
        <w:ind w:firstLine="720"/>
      </w:pPr>
      <w:r w:rsidRPr="00E064B5">
        <w:rPr>
          <w:i/>
        </w:rPr>
        <w:t>Multiple Legs</w:t>
      </w:r>
      <w:r w:rsidRPr="00E064B5">
        <w:t xml:space="preserve"> increase your pace by 1 per limb</w:t>
      </w:r>
      <w:r w:rsidR="0091405D" w:rsidRPr="00E064B5">
        <w:t>. A</w:t>
      </w:r>
      <w:r w:rsidRPr="00E064B5">
        <w:t xml:space="preserve">dditionally, you gain your power score modifier to resist knockback.   </w:t>
      </w:r>
    </w:p>
    <w:p w14:paraId="7D0E1294" w14:textId="5EDFAFC9" w:rsidR="00BF3603" w:rsidRDefault="00BF3603" w:rsidP="00E06F65">
      <w:pPr>
        <w:ind w:firstLine="720"/>
      </w:pPr>
      <w:r w:rsidRPr="00E064B5">
        <w:rPr>
          <w:i/>
        </w:rPr>
        <w:t xml:space="preserve">Tail </w:t>
      </w:r>
      <w:r w:rsidRPr="00E064B5">
        <w:t>grants you your power score modifier to Athletics checks to keep your balance</w:t>
      </w:r>
      <w:r w:rsidR="004F2E02">
        <w:t>. Additionally, your tail can be prehensile,</w:t>
      </w:r>
      <w:r w:rsidRPr="00E064B5">
        <w:t xml:space="preserve"> allowing you to hold objects with it or even hang from it if the limb is strong enough to hold your weight</w:t>
      </w:r>
      <w:r w:rsidRPr="003B4C00">
        <w:t xml:space="preserve">. </w:t>
      </w:r>
    </w:p>
    <w:p w14:paraId="56C99BBE" w14:textId="77777777" w:rsidR="00856F48" w:rsidRDefault="00856F48" w:rsidP="00E06F65">
      <w:pPr>
        <w:ind w:firstLine="720"/>
      </w:pPr>
    </w:p>
    <w:p w14:paraId="04032D4A" w14:textId="48089470" w:rsidR="00BF3603" w:rsidRPr="003B4C00" w:rsidRDefault="00BF3603" w:rsidP="00BF3603">
      <w:pPr>
        <w:rPr>
          <w:b/>
        </w:rPr>
      </w:pPr>
      <w:r w:rsidRPr="003B4C00">
        <w:rPr>
          <w:b/>
        </w:rPr>
        <w:t>Special (Special Power Modification)</w:t>
      </w:r>
    </w:p>
    <w:p w14:paraId="2D03454A" w14:textId="3704FA42" w:rsidR="00BF3603" w:rsidRPr="003B4C00" w:rsidRDefault="00BF3603" w:rsidP="00BF3603">
      <w:r w:rsidRPr="003B4C00">
        <w:rPr>
          <w:i/>
        </w:rPr>
        <w:t xml:space="preserve">Limitation (+4): </w:t>
      </w:r>
      <w:r w:rsidRPr="003B4C00">
        <w:t xml:space="preserve"> You can limit yourself to one of the 4 options above</w:t>
      </w:r>
      <w:r w:rsidR="004F2E02">
        <w:t>; if</w:t>
      </w:r>
      <w:r w:rsidRPr="003B4C00">
        <w:t xml:space="preserve"> you do so</w:t>
      </w:r>
      <w:r w:rsidR="004F2E02">
        <w:t>,</w:t>
      </w:r>
      <w:r w:rsidRPr="003B4C00">
        <w:t xml:space="preserve"> your power score is increased by +4 </w:t>
      </w:r>
    </w:p>
    <w:p w14:paraId="7359A85B" w14:textId="77777777" w:rsidR="00BF3603" w:rsidRDefault="00BF3603" w:rsidP="00BF3603"/>
    <w:p w14:paraId="7EDF65C6" w14:textId="2890902C" w:rsidR="00856F48" w:rsidRPr="00856F48" w:rsidRDefault="00856F48" w:rsidP="00BF3603">
      <w:r w:rsidRPr="00856F48">
        <w:rPr>
          <w:b/>
        </w:rPr>
        <w:t>Power Stunts</w:t>
      </w:r>
      <w:r>
        <w:br/>
      </w:r>
      <w:r>
        <w:rPr>
          <w:i/>
        </w:rPr>
        <w:t xml:space="preserve">Emulated Power: </w:t>
      </w:r>
      <w:r>
        <w:t xml:space="preserve">Enhanced attack (growing claws), Fly (growing wings)  </w:t>
      </w:r>
    </w:p>
    <w:p w14:paraId="741C63B1" w14:textId="77777777" w:rsidR="00856F48" w:rsidRPr="003B4C00" w:rsidRDefault="00856F48" w:rsidP="00BF3603"/>
    <w:p w14:paraId="6741A248" w14:textId="25A984D5" w:rsidR="00D4389D" w:rsidRPr="003B4C00" w:rsidRDefault="00D4389D" w:rsidP="00E06F65">
      <w:pPr>
        <w:pStyle w:val="Heading3"/>
      </w:pPr>
      <w:r w:rsidRPr="003B4C00">
        <w:t>&lt;h3&gt;Nullify</w:t>
      </w:r>
    </w:p>
    <w:p w14:paraId="5BFB8137" w14:textId="77777777" w:rsidR="00D4389D" w:rsidRPr="003B4C00" w:rsidRDefault="00D4389D" w:rsidP="00513517">
      <w:r w:rsidRPr="003B4C00">
        <w:t>Interruptible, Range (Passive), Scene</w:t>
      </w:r>
    </w:p>
    <w:p w14:paraId="5A990BBF" w14:textId="1EC92FC7" w:rsidR="00D4389D" w:rsidRPr="003B4C00" w:rsidRDefault="00F72BE9" w:rsidP="00513517">
      <w:r w:rsidRPr="003B4C00">
        <w:rPr>
          <w:b/>
        </w:rPr>
        <w:t>Primary Ability</w:t>
      </w:r>
      <w:r w:rsidR="00D4389D" w:rsidRPr="003B4C00">
        <w:rPr>
          <w:b/>
        </w:rPr>
        <w:t>:</w:t>
      </w:r>
      <w:r w:rsidR="00D4389D" w:rsidRPr="003B4C00">
        <w:t xml:space="preserve"> </w:t>
      </w:r>
      <w:r w:rsidR="00F0410A" w:rsidRPr="003B4C00">
        <w:t>Wisdom</w:t>
      </w:r>
      <w:r w:rsidR="00D4389D" w:rsidRPr="003B4C00">
        <w:t xml:space="preserve"> </w:t>
      </w:r>
      <w:r w:rsidR="00D4389D" w:rsidRPr="003B4C00">
        <w:rPr>
          <w:i/>
        </w:rPr>
        <w:t>or</w:t>
      </w:r>
      <w:r w:rsidR="00D4389D" w:rsidRPr="003B4C00">
        <w:t xml:space="preserve"> Charisma </w:t>
      </w:r>
    </w:p>
    <w:p w14:paraId="3C648663" w14:textId="2CE6A6AA" w:rsidR="00D4389D" w:rsidRPr="00E064B5" w:rsidRDefault="00315852" w:rsidP="00513517">
      <w:r w:rsidRPr="003B4C00">
        <w:rPr>
          <w:b/>
        </w:rPr>
        <w:t>Action:</w:t>
      </w:r>
      <w:r w:rsidR="00D4389D" w:rsidRPr="003B4C00">
        <w:rPr>
          <w:b/>
        </w:rPr>
        <w:t xml:space="preserve"> </w:t>
      </w:r>
      <w:r w:rsidR="00CE2D85" w:rsidRPr="00E064B5">
        <w:t>Action</w:t>
      </w:r>
      <w:r w:rsidR="00D4389D" w:rsidRPr="00E064B5">
        <w:t xml:space="preserve"> </w:t>
      </w:r>
    </w:p>
    <w:p w14:paraId="7784624C" w14:textId="77777777" w:rsidR="00D4389D" w:rsidRPr="00E064B5" w:rsidRDefault="00D4389D" w:rsidP="00513517">
      <w:pPr>
        <w:rPr>
          <w:b/>
        </w:rPr>
      </w:pPr>
      <w:r w:rsidRPr="00E064B5">
        <w:rPr>
          <w:b/>
        </w:rPr>
        <w:t xml:space="preserve">Attack: </w:t>
      </w:r>
      <w:r w:rsidRPr="00E064B5">
        <w:t xml:space="preserve">Discipline </w:t>
      </w:r>
    </w:p>
    <w:p w14:paraId="2CBBF1C0" w14:textId="08AFA2CC" w:rsidR="00D4389D" w:rsidRPr="00E064B5" w:rsidRDefault="00D4389D" w:rsidP="00513517">
      <w:r w:rsidRPr="00E064B5">
        <w:rPr>
          <w:b/>
        </w:rPr>
        <w:t>Burnout:</w:t>
      </w:r>
      <w:r w:rsidRPr="00E064B5">
        <w:t xml:space="preserve"> </w:t>
      </w:r>
      <w:r w:rsidR="00CE2D85" w:rsidRPr="00E064B5">
        <w:t>8</w:t>
      </w:r>
      <w:r w:rsidRPr="00E064B5">
        <w:t xml:space="preserve">/2  </w:t>
      </w:r>
    </w:p>
    <w:p w14:paraId="41361B35" w14:textId="18EA43AE" w:rsidR="00D4389D" w:rsidRPr="003B4C00" w:rsidRDefault="00D4389D" w:rsidP="00513517">
      <w:pPr>
        <w:rPr>
          <w:i/>
        </w:rPr>
      </w:pPr>
      <w:r w:rsidRPr="003B4C00">
        <w:rPr>
          <w:i/>
        </w:rPr>
        <w:t xml:space="preserve">You can prevent </w:t>
      </w:r>
      <w:r w:rsidR="004F2E02">
        <w:rPr>
          <w:i/>
        </w:rPr>
        <w:t>others</w:t>
      </w:r>
      <w:r w:rsidRPr="003B4C00">
        <w:rPr>
          <w:i/>
        </w:rPr>
        <w:t xml:space="preserve"> </w:t>
      </w:r>
      <w:r w:rsidR="00C43462" w:rsidRPr="003B4C00">
        <w:rPr>
          <w:i/>
        </w:rPr>
        <w:t xml:space="preserve">from using their </w:t>
      </w:r>
      <w:r w:rsidRPr="003B4C00">
        <w:rPr>
          <w:i/>
        </w:rPr>
        <w:t>powers.</w:t>
      </w:r>
    </w:p>
    <w:p w14:paraId="53BE8C88" w14:textId="12D49544" w:rsidR="00D4389D" w:rsidRPr="003B4C00" w:rsidRDefault="00D4389D" w:rsidP="00513517">
      <w:r w:rsidRPr="003B4C00">
        <w:rPr>
          <w:b/>
        </w:rPr>
        <w:t xml:space="preserve">Effect: </w:t>
      </w:r>
      <w:r w:rsidRPr="003B4C00">
        <w:t xml:space="preserve">Choose </w:t>
      </w:r>
      <w:r w:rsidR="00441D7A" w:rsidRPr="003B4C00">
        <w:t>an</w:t>
      </w:r>
      <w:r w:rsidRPr="003B4C00">
        <w:t xml:space="preserve"> </w:t>
      </w:r>
      <w:r w:rsidR="00DC6D53">
        <w:t>origin</w:t>
      </w:r>
      <w:r w:rsidRPr="003B4C00">
        <w:t xml:space="preserve"> (for example, Super-Human or Mystical. See pg. XX); you possess the ability to shut off </w:t>
      </w:r>
      <w:r w:rsidRPr="003B4C00">
        <w:rPr>
          <w:i/>
        </w:rPr>
        <w:t>one</w:t>
      </w:r>
      <w:r w:rsidRPr="003B4C00">
        <w:t xml:space="preserve"> of your target’s powers</w:t>
      </w:r>
      <w:r w:rsidR="004F2E02">
        <w:t>,</w:t>
      </w:r>
      <w:r w:rsidRPr="003B4C00">
        <w:t xml:space="preserve"> which utilizes that power source with a successful </w:t>
      </w:r>
      <w:r w:rsidR="00C43462" w:rsidRPr="003B4C00">
        <w:t>attack</w:t>
      </w:r>
      <w:r w:rsidR="00A64665" w:rsidRPr="003B4C00">
        <w:t xml:space="preserve"> </w:t>
      </w:r>
      <w:r w:rsidRPr="003B4C00">
        <w:t xml:space="preserve">against your </w:t>
      </w:r>
      <w:r w:rsidRPr="00E064B5">
        <w:t>target’s Discipline</w:t>
      </w:r>
      <w:r w:rsidR="004F2E02">
        <w:t>; you</w:t>
      </w:r>
      <w:r w:rsidR="00441D7A" w:rsidRPr="00E064B5">
        <w:t xml:space="preserve"> can choose a specific power you have seen your target use, or know they have, or nullify a random power</w:t>
      </w:r>
      <w:r w:rsidRPr="00E064B5">
        <w:t xml:space="preserve">. Your </w:t>
      </w:r>
      <w:r w:rsidR="00C43462" w:rsidRPr="00E064B5">
        <w:t xml:space="preserve">target must be within a number of areas equal to one-half your power score modifier (minimum </w:t>
      </w:r>
      <w:r w:rsidR="00C43462" w:rsidRPr="003B4C00">
        <w:t>of 1)</w:t>
      </w:r>
      <w:r w:rsidR="004F2E02">
        <w:t>; if</w:t>
      </w:r>
      <w:r w:rsidR="00C43462" w:rsidRPr="003B4C00">
        <w:t xml:space="preserve"> your target moves out of your range, </w:t>
      </w:r>
      <w:r w:rsidR="004F2E02">
        <w:t>it instantly regains the use of its</w:t>
      </w:r>
      <w:r w:rsidR="00C43462" w:rsidRPr="003B4C00">
        <w:t xml:space="preserve"> power.  If they </w:t>
      </w:r>
      <w:r w:rsidRPr="003B4C00">
        <w:t xml:space="preserve">reenter your range during the same scene, you can once again nullify the same power for only 2 </w:t>
      </w:r>
      <w:r w:rsidR="00C43462" w:rsidRPr="003B4C00">
        <w:t>B</w:t>
      </w:r>
      <w:r w:rsidRPr="003B4C00">
        <w:t xml:space="preserve">urnout without the need </w:t>
      </w:r>
      <w:r w:rsidR="00C43462" w:rsidRPr="003B4C00">
        <w:t>for</w:t>
      </w:r>
      <w:r w:rsidRPr="003B4C00">
        <w:t xml:space="preserve"> an attack roll.</w:t>
      </w:r>
    </w:p>
    <w:p w14:paraId="28B9D9F2" w14:textId="14F786AE" w:rsidR="00DC6D53" w:rsidRPr="00DC6D53" w:rsidRDefault="00DC6D53" w:rsidP="00DC6D53">
      <w:pPr>
        <w:rPr>
          <w:b/>
          <w:i/>
        </w:rPr>
      </w:pPr>
      <w:r w:rsidRPr="00DC6D53">
        <w:rPr>
          <w:b/>
          <w:i/>
        </w:rPr>
        <w:t>Power Stunt:</w:t>
      </w:r>
    </w:p>
    <w:p w14:paraId="7CEAE7CF" w14:textId="276863E6" w:rsidR="00DC6D53" w:rsidRDefault="00DC6D53" w:rsidP="00DC6D53">
      <w:r w:rsidRPr="00DC6D53">
        <w:rPr>
          <w:i/>
        </w:rPr>
        <w:t>Power Trick:</w:t>
      </w:r>
      <w:r>
        <w:t xml:space="preserve"> </w:t>
      </w:r>
      <w:r w:rsidR="00C12E9F">
        <w:rPr>
          <w:color w:val="000000" w:themeColor="text1"/>
        </w:rPr>
        <w:t>Learn</w:t>
      </w:r>
      <w:r w:rsidRPr="00502F5D">
        <w:rPr>
          <w:color w:val="000000" w:themeColor="text1"/>
        </w:rPr>
        <w:t xml:space="preserve"> how to nullify the powers of another origin</w:t>
      </w:r>
      <w:r w:rsidR="006142B3" w:rsidRPr="00502F5D">
        <w:rPr>
          <w:color w:val="000000" w:themeColor="text1"/>
        </w:rPr>
        <w:t xml:space="preserve">, Nullify Multiple Powers. </w:t>
      </w:r>
    </w:p>
    <w:p w14:paraId="413F919D" w14:textId="77777777" w:rsidR="00DC6D53" w:rsidRDefault="00DC6D53" w:rsidP="00513517">
      <w:pPr>
        <w:rPr>
          <w:b/>
        </w:rPr>
      </w:pPr>
    </w:p>
    <w:p w14:paraId="30BBC4C5" w14:textId="77777777" w:rsidR="00C12E9F" w:rsidRPr="004F2E02" w:rsidRDefault="00C12E9F" w:rsidP="004F2E02">
      <w:pPr>
        <w:pStyle w:val="Heading3"/>
      </w:pPr>
      <w:r w:rsidRPr="004F2E02">
        <w:t>&lt;h3&gt;Portal</w:t>
      </w:r>
    </w:p>
    <w:p w14:paraId="2E78889E" w14:textId="77777777" w:rsidR="00C12E9F" w:rsidRPr="00E064B5" w:rsidRDefault="00C12E9F" w:rsidP="00C12E9F">
      <w:r w:rsidRPr="00E064B5">
        <w:t>Range</w:t>
      </w:r>
    </w:p>
    <w:p w14:paraId="611DE113" w14:textId="77777777" w:rsidR="00C12E9F" w:rsidRPr="00E064B5" w:rsidRDefault="00C12E9F" w:rsidP="00C12E9F">
      <w:r w:rsidRPr="00E064B5">
        <w:rPr>
          <w:b/>
        </w:rPr>
        <w:t>Primary Ability:</w:t>
      </w:r>
      <w:r w:rsidRPr="00E064B5">
        <w:t xml:space="preserve"> Wisdom</w:t>
      </w:r>
    </w:p>
    <w:p w14:paraId="52508146" w14:textId="7B2C3283" w:rsidR="00C12E9F" w:rsidRPr="00E064B5" w:rsidRDefault="00C12E9F" w:rsidP="00C12E9F">
      <w:r w:rsidRPr="00E064B5">
        <w:rPr>
          <w:b/>
        </w:rPr>
        <w:t>Action:</w:t>
      </w:r>
      <w:r w:rsidRPr="00E064B5">
        <w:t xml:space="preserve"> Demanding</w:t>
      </w:r>
    </w:p>
    <w:p w14:paraId="757C3F6E" w14:textId="579C322C" w:rsidR="00C12E9F" w:rsidRPr="00E064B5" w:rsidRDefault="00C12E9F" w:rsidP="00C12E9F">
      <w:r w:rsidRPr="00E064B5">
        <w:rPr>
          <w:b/>
        </w:rPr>
        <w:lastRenderedPageBreak/>
        <w:t>Burnout:</w:t>
      </w:r>
      <w:r w:rsidRPr="00E064B5">
        <w:t xml:space="preserve"> 8</w:t>
      </w:r>
    </w:p>
    <w:p w14:paraId="3A9A5978" w14:textId="77777777" w:rsidR="00C12E9F" w:rsidRPr="00E064B5" w:rsidRDefault="00C12E9F" w:rsidP="00C12E9F">
      <w:pPr>
        <w:rPr>
          <w:i/>
        </w:rPr>
      </w:pPr>
      <w:r w:rsidRPr="00E064B5">
        <w:rPr>
          <w:i/>
        </w:rPr>
        <w:t>You possess the ability to create and manipulate portals, allowing you to travel instantaneously between two points in space.</w:t>
      </w:r>
    </w:p>
    <w:p w14:paraId="538336A0" w14:textId="7F4BA1CA" w:rsidR="00C12E9F" w:rsidRPr="00E064B5" w:rsidRDefault="00C12E9F" w:rsidP="00C12E9F">
      <w:r w:rsidRPr="00E064B5">
        <w:rPr>
          <w:b/>
        </w:rPr>
        <w:t>Effect:</w:t>
      </w:r>
      <w:r w:rsidRPr="00E064B5">
        <w:t xml:space="preserve"> As demanding action, you can create a pair of connected portals. One of these portals can be opened anywhere within line of sight and within a number of areas equal to your power score modifier. The other needs to be within line of sight or a location you have been to up to a maximum number of miles equal to your power score modifier. </w:t>
      </w:r>
    </w:p>
    <w:p w14:paraId="4E6729D5" w14:textId="3FD02BA4" w:rsidR="00C12E9F" w:rsidRDefault="00C12E9F" w:rsidP="00C12E9F">
      <w:pPr>
        <w:ind w:firstLine="720"/>
      </w:pPr>
      <w:r w:rsidRPr="00E064B5">
        <w:t xml:space="preserve">Once the portals are created, you or any creature can use one portal to step through and emerge from the other portal, instantly transporting </w:t>
      </w:r>
      <w:r w:rsidR="004F2E02">
        <w:t xml:space="preserve">it </w:t>
      </w:r>
      <w:r w:rsidRPr="00E064B5">
        <w:t>to the corresponding location. Each portal remains active for a scene or until you dismiss them as a free action.</w:t>
      </w:r>
    </w:p>
    <w:p w14:paraId="1BA6B210" w14:textId="42F34873" w:rsidR="00E064B5" w:rsidRPr="0035720C" w:rsidRDefault="00E064B5" w:rsidP="00C12E9F">
      <w:pPr>
        <w:ind w:firstLine="720"/>
      </w:pPr>
      <w:r w:rsidRPr="0035720C">
        <w:t xml:space="preserve">Creatures and objects caught </w:t>
      </w:r>
      <w:r w:rsidR="004F2E02">
        <w:t>between portals when they close are ejected at one end of the portal or the other, depending on</w:t>
      </w:r>
      <w:r w:rsidR="002C0AE7" w:rsidRPr="0035720C">
        <w:t xml:space="preserve"> which side they were mostly on. </w:t>
      </w:r>
    </w:p>
    <w:p w14:paraId="11712082" w14:textId="26CE99B0" w:rsidR="002C0AE7" w:rsidRPr="0035720C" w:rsidRDefault="002C0AE7" w:rsidP="002C0AE7">
      <w:pPr>
        <w:ind w:firstLine="720"/>
      </w:pPr>
      <w:r w:rsidRPr="0035720C">
        <w:t xml:space="preserve">Portals can only be created in an unoccupied space within an area. These portals are generally the size of a </w:t>
      </w:r>
      <w:r w:rsidR="004F2E02">
        <w:t>medium-sized creature, but you may create larger portals depending on</w:t>
      </w:r>
      <w:r w:rsidRPr="0035720C">
        <w:t xml:space="preserve"> your power score.  </w:t>
      </w:r>
    </w:p>
    <w:p w14:paraId="6494E41F" w14:textId="77777777" w:rsidR="00E064B5" w:rsidRPr="0035720C" w:rsidRDefault="00E064B5" w:rsidP="00C12E9F">
      <w:pPr>
        <w:ind w:firstLine="720"/>
      </w:pPr>
    </w:p>
    <w:tbl>
      <w:tblPr>
        <w:tblStyle w:val="TableGrid"/>
        <w:tblW w:w="0" w:type="auto"/>
        <w:tblLook w:val="04A0" w:firstRow="1" w:lastRow="0" w:firstColumn="1" w:lastColumn="0" w:noHBand="0" w:noVBand="1"/>
      </w:tblPr>
      <w:tblGrid>
        <w:gridCol w:w="830"/>
        <w:gridCol w:w="1890"/>
      </w:tblGrid>
      <w:tr w:rsidR="0035720C" w:rsidRPr="0035720C" w14:paraId="4A4DEA40" w14:textId="77777777" w:rsidTr="00E064B5">
        <w:tc>
          <w:tcPr>
            <w:tcW w:w="830" w:type="dxa"/>
            <w:vAlign w:val="center"/>
          </w:tcPr>
          <w:p w14:paraId="6DBDCDFE" w14:textId="77777777" w:rsidR="00E064B5" w:rsidRPr="0035720C" w:rsidRDefault="00E064B5" w:rsidP="00FC01A1">
            <w:pPr>
              <w:jc w:val="center"/>
            </w:pPr>
            <w:r w:rsidRPr="0035720C">
              <w:t>Power</w:t>
            </w:r>
          </w:p>
          <w:p w14:paraId="2594703A" w14:textId="77777777" w:rsidR="00E064B5" w:rsidRPr="0035720C" w:rsidRDefault="00E064B5" w:rsidP="00FC01A1">
            <w:pPr>
              <w:jc w:val="center"/>
            </w:pPr>
            <w:r w:rsidRPr="0035720C">
              <w:t>Score</w:t>
            </w:r>
          </w:p>
        </w:tc>
        <w:tc>
          <w:tcPr>
            <w:tcW w:w="1890" w:type="dxa"/>
            <w:vAlign w:val="center"/>
          </w:tcPr>
          <w:p w14:paraId="4AA22AB9" w14:textId="6DF23352" w:rsidR="00E064B5" w:rsidRPr="0035720C" w:rsidRDefault="00E064B5" w:rsidP="00FC01A1">
            <w:pPr>
              <w:jc w:val="center"/>
            </w:pPr>
            <w:r w:rsidRPr="0035720C">
              <w:t>Maximum Portal Size</w:t>
            </w:r>
          </w:p>
        </w:tc>
      </w:tr>
      <w:tr w:rsidR="0035720C" w:rsidRPr="0035720C" w14:paraId="66646E37" w14:textId="77777777" w:rsidTr="00E064B5">
        <w:tc>
          <w:tcPr>
            <w:tcW w:w="830" w:type="dxa"/>
          </w:tcPr>
          <w:p w14:paraId="2A207A6F" w14:textId="08E8EF34" w:rsidR="00E064B5" w:rsidRPr="0035720C" w:rsidRDefault="00E064B5" w:rsidP="00FC01A1">
            <w:r w:rsidRPr="0035720C">
              <w:t>10-24</w:t>
            </w:r>
          </w:p>
        </w:tc>
        <w:tc>
          <w:tcPr>
            <w:tcW w:w="1890" w:type="dxa"/>
          </w:tcPr>
          <w:p w14:paraId="3B05BE5B" w14:textId="74E08BA6" w:rsidR="00E064B5" w:rsidRPr="0035720C" w:rsidRDefault="00E064B5" w:rsidP="00FC01A1">
            <w:pPr>
              <w:jc w:val="center"/>
            </w:pPr>
            <w:r w:rsidRPr="0035720C">
              <w:t>Medium</w:t>
            </w:r>
          </w:p>
        </w:tc>
      </w:tr>
      <w:tr w:rsidR="0035720C" w:rsidRPr="0035720C" w14:paraId="6D2065F2" w14:textId="77777777" w:rsidTr="00E064B5">
        <w:tc>
          <w:tcPr>
            <w:tcW w:w="830" w:type="dxa"/>
          </w:tcPr>
          <w:p w14:paraId="636584A0" w14:textId="77777777" w:rsidR="00E064B5" w:rsidRPr="0035720C" w:rsidRDefault="00E064B5" w:rsidP="00FC01A1">
            <w:r w:rsidRPr="0035720C">
              <w:t>25-32</w:t>
            </w:r>
          </w:p>
        </w:tc>
        <w:tc>
          <w:tcPr>
            <w:tcW w:w="1890" w:type="dxa"/>
          </w:tcPr>
          <w:p w14:paraId="489DE9D5" w14:textId="1C85C364" w:rsidR="00E064B5" w:rsidRPr="0035720C" w:rsidRDefault="00E064B5" w:rsidP="00FC01A1">
            <w:pPr>
              <w:jc w:val="center"/>
            </w:pPr>
            <w:r w:rsidRPr="0035720C">
              <w:t>Large</w:t>
            </w:r>
          </w:p>
        </w:tc>
      </w:tr>
      <w:tr w:rsidR="0035720C" w:rsidRPr="0035720C" w14:paraId="3AF81302" w14:textId="77777777" w:rsidTr="00E064B5">
        <w:tc>
          <w:tcPr>
            <w:tcW w:w="830" w:type="dxa"/>
          </w:tcPr>
          <w:p w14:paraId="0EF3DF64" w14:textId="77777777" w:rsidR="00E064B5" w:rsidRPr="0035720C" w:rsidRDefault="00E064B5" w:rsidP="00FC01A1">
            <w:r w:rsidRPr="0035720C">
              <w:t>33-39</w:t>
            </w:r>
          </w:p>
        </w:tc>
        <w:tc>
          <w:tcPr>
            <w:tcW w:w="1890" w:type="dxa"/>
          </w:tcPr>
          <w:p w14:paraId="3CCDB726" w14:textId="43B15D4C" w:rsidR="00E064B5" w:rsidRPr="0035720C" w:rsidRDefault="00E064B5" w:rsidP="00FC01A1">
            <w:pPr>
              <w:jc w:val="center"/>
            </w:pPr>
            <w:r w:rsidRPr="0035720C">
              <w:t>Huge</w:t>
            </w:r>
          </w:p>
        </w:tc>
      </w:tr>
      <w:tr w:rsidR="0035720C" w:rsidRPr="0035720C" w14:paraId="1864F648" w14:textId="77777777" w:rsidTr="00E064B5">
        <w:tc>
          <w:tcPr>
            <w:tcW w:w="830" w:type="dxa"/>
          </w:tcPr>
          <w:p w14:paraId="59FE0446" w14:textId="77777777" w:rsidR="00E064B5" w:rsidRPr="0035720C" w:rsidRDefault="00E064B5" w:rsidP="00FC01A1">
            <w:r w:rsidRPr="0035720C">
              <w:t>40+</w:t>
            </w:r>
          </w:p>
        </w:tc>
        <w:tc>
          <w:tcPr>
            <w:tcW w:w="1890" w:type="dxa"/>
          </w:tcPr>
          <w:p w14:paraId="00F6D563" w14:textId="3F281D63" w:rsidR="00E064B5" w:rsidRPr="0035720C" w:rsidRDefault="00E064B5" w:rsidP="00FC01A1">
            <w:pPr>
              <w:jc w:val="center"/>
            </w:pPr>
            <w:r w:rsidRPr="0035720C">
              <w:t>Gargantuan</w:t>
            </w:r>
          </w:p>
        </w:tc>
      </w:tr>
    </w:tbl>
    <w:p w14:paraId="7662B940" w14:textId="77777777" w:rsidR="00E064B5" w:rsidRPr="00E064B5" w:rsidRDefault="00E064B5" w:rsidP="00C12E9F">
      <w:pPr>
        <w:ind w:firstLine="720"/>
      </w:pPr>
    </w:p>
    <w:p w14:paraId="66BCB707" w14:textId="77777777" w:rsidR="00C12E9F" w:rsidRPr="00E064B5" w:rsidRDefault="00C12E9F" w:rsidP="00C12E9F"/>
    <w:p w14:paraId="70C681E6" w14:textId="77777777" w:rsidR="00C12E9F" w:rsidRPr="00E064B5" w:rsidRDefault="00C12E9F" w:rsidP="00C12E9F">
      <w:r w:rsidRPr="00E064B5">
        <w:t>&lt;side bar&gt;</w:t>
      </w:r>
    </w:p>
    <w:p w14:paraId="0A724626" w14:textId="0BF18999" w:rsidR="00C12E9F" w:rsidRPr="00E064B5" w:rsidRDefault="00C12E9F" w:rsidP="00C12E9F">
      <w:r w:rsidRPr="00E064B5">
        <w:t>Portals and Combat: The use of portals in combat requires precision and timing. A character attempting to attack or reach through a portal suffers a -4 penalty to their attack or contest roll due to the distorted perspective and unpredictable spatial interaction. Larger objects or creatures might not fit through smaller portals at the Editor-In-Chief’s discretion.</w:t>
      </w:r>
    </w:p>
    <w:p w14:paraId="5CF9E15E" w14:textId="77777777" w:rsidR="00C12E9F" w:rsidRPr="00E064B5" w:rsidRDefault="00C12E9F" w:rsidP="00C12E9F">
      <w:r w:rsidRPr="00E064B5">
        <w:t>&lt;/side bar&gt;</w:t>
      </w:r>
    </w:p>
    <w:p w14:paraId="4D655BD9" w14:textId="77777777" w:rsidR="00C12E9F" w:rsidRPr="00E064B5" w:rsidRDefault="00C12E9F" w:rsidP="00C12E9F">
      <w:pPr>
        <w:rPr>
          <w:b/>
        </w:rPr>
      </w:pPr>
      <w:r w:rsidRPr="00E064B5">
        <w:rPr>
          <w:b/>
        </w:rPr>
        <w:t>Power Stunts:</w:t>
      </w:r>
    </w:p>
    <w:p w14:paraId="44818234" w14:textId="439C041A" w:rsidR="00C12E9F" w:rsidRPr="00E064B5" w:rsidRDefault="00C12E9F" w:rsidP="00C12E9F">
      <w:r w:rsidRPr="00E064B5">
        <w:rPr>
          <w:i/>
        </w:rPr>
        <w:t>Emulated Powers:</w:t>
      </w:r>
      <w:r w:rsidRPr="00E064B5">
        <w:t xml:space="preserve"> Teleportation, Geospatial Shift</w:t>
      </w:r>
      <w:r w:rsidR="00430341" w:rsidRPr="00E064B5">
        <w:t>, Deflection (use a portal to deflect damage)</w:t>
      </w:r>
    </w:p>
    <w:p w14:paraId="07C6F421" w14:textId="77777777" w:rsidR="00C12E9F" w:rsidRDefault="00C12E9F" w:rsidP="00430341">
      <w:pPr>
        <w:pStyle w:val="NoSpacing"/>
      </w:pPr>
    </w:p>
    <w:p w14:paraId="01FCEF29" w14:textId="3589EFF2" w:rsidR="00D4389D" w:rsidRPr="003B4C00" w:rsidRDefault="00D4389D" w:rsidP="00BF3603">
      <w:pPr>
        <w:pStyle w:val="Heading3"/>
      </w:pPr>
      <w:r w:rsidRPr="003B4C00">
        <w:t>&lt;h3&gt;Poison</w:t>
      </w:r>
    </w:p>
    <w:p w14:paraId="5F6FB8A2" w14:textId="6F13BB42" w:rsidR="00D4389D" w:rsidRPr="003B4C00" w:rsidRDefault="00D4389D" w:rsidP="00513517">
      <w:r w:rsidRPr="003B4C00">
        <w:t>Continuous, Melee</w:t>
      </w:r>
      <w:r w:rsidR="004F2E02">
        <w:t xml:space="preserve"> </w:t>
      </w:r>
      <w:r w:rsidRPr="003B4C00">
        <w:rPr>
          <w:i/>
        </w:rPr>
        <w:t xml:space="preserve">or </w:t>
      </w:r>
      <w:r w:rsidRPr="003B4C00">
        <w:t xml:space="preserve">Range (0) </w:t>
      </w:r>
    </w:p>
    <w:p w14:paraId="5C0AF64B" w14:textId="196DB8DB" w:rsidR="00D4389D" w:rsidRPr="003B4C00" w:rsidRDefault="00F72BE9" w:rsidP="00513517">
      <w:r w:rsidRPr="003B4C00">
        <w:rPr>
          <w:b/>
        </w:rPr>
        <w:t>Primary Ability</w:t>
      </w:r>
      <w:r w:rsidR="00D4389D" w:rsidRPr="003B4C00">
        <w:rPr>
          <w:b/>
        </w:rPr>
        <w:t>:</w:t>
      </w:r>
      <w:r w:rsidR="00D4389D" w:rsidRPr="003B4C00">
        <w:t xml:space="preserve"> </w:t>
      </w:r>
      <w:r w:rsidR="00E234C1" w:rsidRPr="003B4C00">
        <w:t>Constitution</w:t>
      </w:r>
      <w:r w:rsidR="00D4389D" w:rsidRPr="003B4C00">
        <w:t xml:space="preserve"> </w:t>
      </w:r>
    </w:p>
    <w:p w14:paraId="2B978B1E" w14:textId="77777777" w:rsidR="00D4389D" w:rsidRPr="003B4C00" w:rsidRDefault="00315852" w:rsidP="00513517">
      <w:r w:rsidRPr="003B4C00">
        <w:rPr>
          <w:b/>
        </w:rPr>
        <w:t>Action:</w:t>
      </w:r>
      <w:r w:rsidR="00D4389D" w:rsidRPr="003B4C00">
        <w:rPr>
          <w:b/>
        </w:rPr>
        <w:t xml:space="preserve"> </w:t>
      </w:r>
      <w:r w:rsidR="00D4389D" w:rsidRPr="003B4C00">
        <w:t xml:space="preserve"> Special, See below </w:t>
      </w:r>
    </w:p>
    <w:p w14:paraId="6FC0B8A4" w14:textId="19452DEE" w:rsidR="00D4389D" w:rsidRPr="003B4C00" w:rsidRDefault="00D4389D" w:rsidP="00513517">
      <w:r w:rsidRPr="003B4C00">
        <w:rPr>
          <w:b/>
        </w:rPr>
        <w:t>Attack:</w:t>
      </w:r>
      <w:r w:rsidRPr="003B4C00">
        <w:t xml:space="preserve"> </w:t>
      </w:r>
      <w:r w:rsidR="003242D2" w:rsidRPr="003B4C00">
        <w:t xml:space="preserve">Special, </w:t>
      </w:r>
      <w:r w:rsidRPr="003B4C00">
        <w:t>Fortitude</w:t>
      </w:r>
    </w:p>
    <w:p w14:paraId="4F785500" w14:textId="77777777" w:rsidR="00D4389D" w:rsidRPr="003B4C00" w:rsidRDefault="00D4389D" w:rsidP="00513517">
      <w:pPr>
        <w:rPr>
          <w:i/>
        </w:rPr>
      </w:pPr>
      <w:r w:rsidRPr="003B4C00">
        <w:rPr>
          <w:i/>
        </w:rPr>
        <w:t xml:space="preserve">You possess a poisonous attack. </w:t>
      </w:r>
    </w:p>
    <w:p w14:paraId="0190F605" w14:textId="248B73EA" w:rsidR="00D4389D" w:rsidRPr="002C0AE7" w:rsidRDefault="00D4389D" w:rsidP="00513517">
      <w:r w:rsidRPr="003B4C00">
        <w:rPr>
          <w:b/>
        </w:rPr>
        <w:t xml:space="preserve">Effect: </w:t>
      </w:r>
      <w:r w:rsidRPr="003B4C00">
        <w:t xml:space="preserve">When this power is first chosen, </w:t>
      </w:r>
      <w:r w:rsidR="000741C4">
        <w:t xml:space="preserve">you </w:t>
      </w:r>
      <w:r w:rsidRPr="003B4C00">
        <w:t xml:space="preserve">must choose </w:t>
      </w:r>
      <w:r w:rsidR="000741C4" w:rsidRPr="003B4C00">
        <w:t>the way</w:t>
      </w:r>
      <w:r w:rsidRPr="003B4C00">
        <w:t xml:space="preserve"> </w:t>
      </w:r>
      <w:r w:rsidR="000741C4">
        <w:t>you</w:t>
      </w:r>
      <w:r w:rsidRPr="003B4C00">
        <w:t xml:space="preserve"> deliver the poison into the target’s system. </w:t>
      </w:r>
    </w:p>
    <w:p w14:paraId="17344E12" w14:textId="407ACDAD" w:rsidR="00023364" w:rsidRPr="002C0AE7" w:rsidRDefault="00023364" w:rsidP="00023364">
      <w:pPr>
        <w:pStyle w:val="ListParagraph"/>
        <w:numPr>
          <w:ilvl w:val="0"/>
          <w:numId w:val="7"/>
        </w:numPr>
      </w:pPr>
      <w:r w:rsidRPr="002C0AE7">
        <w:rPr>
          <w:b/>
          <w:i/>
        </w:rPr>
        <w:t>Poison Spit:</w:t>
      </w:r>
      <w:r w:rsidRPr="002C0AE7">
        <w:rPr>
          <w:i/>
        </w:rPr>
        <w:t xml:space="preserve"> </w:t>
      </w:r>
      <w:r w:rsidRPr="002C0AE7">
        <w:t xml:space="preserve">You </w:t>
      </w:r>
      <w:r w:rsidR="00FE4B97" w:rsidRPr="002C0AE7">
        <w:t>can attempt to spit poison on a creature in your area with a successful ranged attack against the target</w:t>
      </w:r>
      <w:r w:rsidR="004F2E02">
        <w:t>’</w:t>
      </w:r>
      <w:r w:rsidR="00FE4B97" w:rsidRPr="002C0AE7">
        <w:t>s avoidance wit</w:t>
      </w:r>
      <w:r w:rsidRPr="002C0AE7">
        <w:t>h a penalty assigned by the editor-in-chief</w:t>
      </w:r>
      <w:r w:rsidR="004F2E02">
        <w:t>; if</w:t>
      </w:r>
      <w:r w:rsidRPr="002C0AE7">
        <w:t xml:space="preserve"> you successfully hit, you must then make a power attack against your target’s fortitude, if successful you deal your power base die in poison damage and your target is poisoned for a number of turns equal to your power score modifier, at the end of their </w:t>
      </w:r>
      <w:r w:rsidRPr="002C0AE7">
        <w:lastRenderedPageBreak/>
        <w:t>turn an affected creature can make a new Constitution saving throw to end the condition.  Your penalty against the target</w:t>
      </w:r>
      <w:r w:rsidR="004F2E02">
        <w:t>’</w:t>
      </w:r>
      <w:r w:rsidRPr="002C0AE7">
        <w:t>s Avoidance can range from -2 for someone mostly covered by clothing to a disadvantage for someone dressed in armor. If a target has no exposed skin (someone in power armor with the life-support power</w:t>
      </w:r>
      <w:r w:rsidR="004F2E02">
        <w:t>, for example),</w:t>
      </w:r>
      <w:r w:rsidRPr="002C0AE7">
        <w:t xml:space="preserve"> you will find it almost impossible to use this power. If you choose this option</w:t>
      </w:r>
      <w:r w:rsidR="004F2E02">
        <w:t>,</w:t>
      </w:r>
      <w:r w:rsidRPr="002C0AE7">
        <w:t xml:space="preserve"> your power score is increased by +4</w:t>
      </w:r>
    </w:p>
    <w:p w14:paraId="05D15867" w14:textId="58B1DB21" w:rsidR="00C43462" w:rsidRPr="002C0AE7" w:rsidRDefault="00D4389D">
      <w:pPr>
        <w:pStyle w:val="ListParagraph"/>
        <w:numPr>
          <w:ilvl w:val="0"/>
          <w:numId w:val="7"/>
        </w:numPr>
      </w:pPr>
      <w:r w:rsidRPr="002C0AE7">
        <w:rPr>
          <w:b/>
          <w:i/>
        </w:rPr>
        <w:t>Poison Touch:</w:t>
      </w:r>
      <w:r w:rsidRPr="002C0AE7">
        <w:rPr>
          <w:i/>
        </w:rPr>
        <w:t xml:space="preserve"> </w:t>
      </w:r>
      <w:r w:rsidR="003242D2" w:rsidRPr="002C0AE7">
        <w:t xml:space="preserve">You must </w:t>
      </w:r>
      <w:r w:rsidRPr="002C0AE7">
        <w:t xml:space="preserve">succeed in a melee </w:t>
      </w:r>
      <w:r w:rsidR="003242D2" w:rsidRPr="002C0AE7">
        <w:t xml:space="preserve">attack </w:t>
      </w:r>
      <w:r w:rsidR="004F2E02">
        <w:t xml:space="preserve">to touch your target's exposed skin; it </w:t>
      </w:r>
      <w:r w:rsidR="003242D2" w:rsidRPr="002C0AE7">
        <w:t xml:space="preserve">is </w:t>
      </w:r>
      <w:r w:rsidRPr="002C0AE7">
        <w:t xml:space="preserve">sometimes harder </w:t>
      </w:r>
      <w:r w:rsidR="00C43462" w:rsidRPr="002C0AE7">
        <w:t>than</w:t>
      </w:r>
      <w:r w:rsidRPr="002C0AE7">
        <w:t xml:space="preserve"> it seems</w:t>
      </w:r>
      <w:r w:rsidR="00C43462" w:rsidRPr="002C0AE7">
        <w:t xml:space="preserve">. </w:t>
      </w:r>
      <w:r w:rsidR="003242D2" w:rsidRPr="002C0AE7">
        <w:t xml:space="preserve">First, make </w:t>
      </w:r>
      <w:r w:rsidR="004F2E02">
        <w:t>an</w:t>
      </w:r>
      <w:r w:rsidR="003242D2" w:rsidRPr="002C0AE7">
        <w:t xml:space="preserve"> </w:t>
      </w:r>
      <w:r w:rsidR="00023364" w:rsidRPr="002C0AE7">
        <w:t xml:space="preserve">unarmed </w:t>
      </w:r>
      <w:r w:rsidRPr="002C0AE7">
        <w:t>melee</w:t>
      </w:r>
      <w:r w:rsidR="003242D2" w:rsidRPr="002C0AE7">
        <w:t xml:space="preserve"> attack</w:t>
      </w:r>
      <w:r w:rsidRPr="002C0AE7">
        <w:t xml:space="preserve"> </w:t>
      </w:r>
      <w:r w:rsidR="00C43462" w:rsidRPr="002C0AE7">
        <w:t xml:space="preserve">against the target’s Avoidance </w:t>
      </w:r>
      <w:r w:rsidR="003242D2" w:rsidRPr="002C0AE7">
        <w:t>with a penalty assigned by the editor-in-chief</w:t>
      </w:r>
      <w:r w:rsidR="004F2E02">
        <w:t>; if</w:t>
      </w:r>
      <w:r w:rsidR="00C43462" w:rsidRPr="002C0AE7">
        <w:t xml:space="preserve"> you successfully hi</w:t>
      </w:r>
      <w:r w:rsidR="003242D2" w:rsidRPr="002C0AE7">
        <w:t xml:space="preserve">t, </w:t>
      </w:r>
      <w:r w:rsidR="00C43462" w:rsidRPr="002C0AE7">
        <w:t>you</w:t>
      </w:r>
      <w:r w:rsidR="003242D2" w:rsidRPr="002C0AE7">
        <w:t xml:space="preserve"> must then</w:t>
      </w:r>
      <w:r w:rsidR="00C43462" w:rsidRPr="002C0AE7">
        <w:t xml:space="preserve"> make a power attack against your target’s fortitude, if successful you </w:t>
      </w:r>
      <w:r w:rsidR="003242D2" w:rsidRPr="002C0AE7">
        <w:t xml:space="preserve">deal your power </w:t>
      </w:r>
      <w:r w:rsidR="00023364" w:rsidRPr="002C0AE7">
        <w:t>base die</w:t>
      </w:r>
      <w:r w:rsidR="003242D2" w:rsidRPr="002C0AE7">
        <w:t xml:space="preserve"> in poison damage</w:t>
      </w:r>
      <w:r w:rsidR="004F2E02">
        <w:t>,</w:t>
      </w:r>
      <w:r w:rsidR="003242D2" w:rsidRPr="002C0AE7">
        <w:t xml:space="preserve"> and your target is poisoned for a number of turns equal to your power score modifier, at the end of their turn an affected creature can make a new</w:t>
      </w:r>
      <w:r w:rsidR="00023364" w:rsidRPr="002C0AE7">
        <w:t xml:space="preserve"> </w:t>
      </w:r>
      <w:r w:rsidR="003242D2" w:rsidRPr="002C0AE7">
        <w:t>Constitution</w:t>
      </w:r>
      <w:r w:rsidR="00023364" w:rsidRPr="002C0AE7">
        <w:t xml:space="preserve"> saving throw </w:t>
      </w:r>
      <w:r w:rsidR="003242D2" w:rsidRPr="002C0AE7">
        <w:t xml:space="preserve">to end the condition.  Your penalty against the </w:t>
      </w:r>
      <w:r w:rsidR="004F2E02">
        <w:t>target</w:t>
      </w:r>
      <w:r w:rsidR="003242D2" w:rsidRPr="002C0AE7">
        <w:t xml:space="preserve"> Avoidance</w:t>
      </w:r>
      <w:r w:rsidR="00C43462" w:rsidRPr="002C0AE7">
        <w:t xml:space="preserve"> can range from -2 for someone mostly covered by clothing to a disadvantage for someone dressed in armor. </w:t>
      </w:r>
      <w:r w:rsidR="003242D2" w:rsidRPr="002C0AE7">
        <w:t>If a</w:t>
      </w:r>
      <w:r w:rsidR="00C43462" w:rsidRPr="002C0AE7">
        <w:t xml:space="preserve"> target </w:t>
      </w:r>
      <w:r w:rsidR="003242D2" w:rsidRPr="002C0AE7">
        <w:t>has</w:t>
      </w:r>
      <w:r w:rsidR="00C43462" w:rsidRPr="002C0AE7">
        <w:t xml:space="preserve"> no exposed skin (someone in power armor with life-support power</w:t>
      </w:r>
      <w:r w:rsidR="004F2E02">
        <w:t>, for example),</w:t>
      </w:r>
      <w:r w:rsidRPr="002C0AE7">
        <w:t xml:space="preserve"> </w:t>
      </w:r>
      <w:r w:rsidR="003242D2" w:rsidRPr="002C0AE7">
        <w:t>you will find it almost</w:t>
      </w:r>
      <w:r w:rsidR="00C43462" w:rsidRPr="002C0AE7">
        <w:t xml:space="preserve"> impossible to use this power. If you choose this option</w:t>
      </w:r>
      <w:r w:rsidR="004F2E02">
        <w:t>,</w:t>
      </w:r>
      <w:r w:rsidR="00C43462" w:rsidRPr="002C0AE7">
        <w:t xml:space="preserve"> your power score is increased by +4</w:t>
      </w:r>
    </w:p>
    <w:p w14:paraId="4BEC28ED" w14:textId="45A045E9" w:rsidR="003242D2" w:rsidRPr="002C0AE7" w:rsidRDefault="00D4389D">
      <w:pPr>
        <w:pStyle w:val="ListParagraph"/>
        <w:numPr>
          <w:ilvl w:val="0"/>
          <w:numId w:val="7"/>
        </w:numPr>
      </w:pPr>
      <w:r w:rsidRPr="002C0AE7">
        <w:rPr>
          <w:b/>
          <w:i/>
        </w:rPr>
        <w:t>Poisonous Attack:</w:t>
      </w:r>
      <w:r w:rsidRPr="002C0AE7">
        <w:rPr>
          <w:i/>
        </w:rPr>
        <w:t xml:space="preserve"> </w:t>
      </w:r>
      <w:r w:rsidRPr="002C0AE7">
        <w:t xml:space="preserve">This option must be attached to an Enhanced </w:t>
      </w:r>
      <w:r w:rsidR="00BB6D91" w:rsidRPr="00BB6D91">
        <w:rPr>
          <w:color w:val="FF0000"/>
        </w:rPr>
        <w:t xml:space="preserve">Melee </w:t>
      </w:r>
      <w:r w:rsidRPr="002C0AE7">
        <w:t xml:space="preserve">Attack </w:t>
      </w:r>
      <w:r w:rsidR="00C43462" w:rsidRPr="002C0AE7">
        <w:t xml:space="preserve">power </w:t>
      </w:r>
      <w:r w:rsidRPr="002C0AE7">
        <w:t xml:space="preserve">(see the power above). Any </w:t>
      </w:r>
      <w:r w:rsidR="00023364" w:rsidRPr="002C0AE7">
        <w:t xml:space="preserve">time </w:t>
      </w:r>
      <w:r w:rsidR="00C43462" w:rsidRPr="002C0AE7">
        <w:t>you</w:t>
      </w:r>
      <w:r w:rsidRPr="002C0AE7">
        <w:t xml:space="preserve"> attack</w:t>
      </w:r>
      <w:r w:rsidR="00C43462" w:rsidRPr="002C0AE7">
        <w:t xml:space="preserve"> someone</w:t>
      </w:r>
      <w:r w:rsidRPr="002C0AE7">
        <w:t xml:space="preserve"> with </w:t>
      </w:r>
      <w:r w:rsidR="00C43462" w:rsidRPr="002C0AE7">
        <w:t>your</w:t>
      </w:r>
      <w:r w:rsidRPr="002C0AE7">
        <w:t xml:space="preserve"> </w:t>
      </w:r>
      <w:r w:rsidR="00C43462" w:rsidRPr="002C0AE7">
        <w:t>e</w:t>
      </w:r>
      <w:r w:rsidRPr="002C0AE7">
        <w:t xml:space="preserve">nhanced </w:t>
      </w:r>
      <w:r w:rsidR="00C43462" w:rsidRPr="002C0AE7">
        <w:t>a</w:t>
      </w:r>
      <w:r w:rsidRPr="002C0AE7">
        <w:t>ttack</w:t>
      </w:r>
      <w:r w:rsidR="004F2E02">
        <w:t xml:space="preserve"> and </w:t>
      </w:r>
      <w:r w:rsidR="00C43462" w:rsidRPr="002C0AE7">
        <w:t xml:space="preserve">successfully deal more damage than the target’s </w:t>
      </w:r>
      <w:r w:rsidR="00EB428F" w:rsidRPr="002C0AE7">
        <w:t>DR</w:t>
      </w:r>
      <w:r w:rsidR="00C43462" w:rsidRPr="002C0AE7">
        <w:t xml:space="preserve"> against that attack</w:t>
      </w:r>
      <w:r w:rsidRPr="002C0AE7">
        <w:t xml:space="preserve">, roll </w:t>
      </w:r>
      <w:r w:rsidR="00C43462" w:rsidRPr="002C0AE7">
        <w:t xml:space="preserve">a </w:t>
      </w:r>
      <w:r w:rsidR="00286B4A" w:rsidRPr="002C0AE7">
        <w:t>Power Check</w:t>
      </w:r>
      <w:r w:rsidR="003242D2" w:rsidRPr="002C0AE7">
        <w:t xml:space="preserve"> against the target’s fortitude</w:t>
      </w:r>
      <w:r w:rsidR="004F2E02">
        <w:t>. If</w:t>
      </w:r>
      <w:r w:rsidR="003242D2" w:rsidRPr="002C0AE7">
        <w:t xml:space="preserve"> successful</w:t>
      </w:r>
      <w:r w:rsidR="004F2E02">
        <w:t>, your target is poisoned for a number of turns equal to your power score modifier; at the end of their turn,</w:t>
      </w:r>
      <w:r w:rsidR="003242D2" w:rsidRPr="002C0AE7">
        <w:t xml:space="preserve"> an affected creature can make a</w:t>
      </w:r>
      <w:r w:rsidR="00023364" w:rsidRPr="002C0AE7">
        <w:t xml:space="preserve"> </w:t>
      </w:r>
      <w:proofErr w:type="gramStart"/>
      <w:r w:rsidR="003242D2" w:rsidRPr="002C0AE7">
        <w:t>Constitution</w:t>
      </w:r>
      <w:proofErr w:type="gramEnd"/>
      <w:r w:rsidR="00023364" w:rsidRPr="002C0AE7">
        <w:t xml:space="preserve"> saving throw</w:t>
      </w:r>
      <w:r w:rsidR="003242D2" w:rsidRPr="002C0AE7">
        <w:t xml:space="preserve"> against your </w:t>
      </w:r>
      <w:r w:rsidR="00534937" w:rsidRPr="003B4C00">
        <w:t>passive power DC</w:t>
      </w:r>
      <w:r w:rsidR="003242D2" w:rsidRPr="002C0AE7">
        <w:t xml:space="preserve"> to end the condition.  </w:t>
      </w:r>
    </w:p>
    <w:p w14:paraId="76200C78" w14:textId="783D95CA" w:rsidR="00D4389D" w:rsidRPr="002C0AE7" w:rsidRDefault="00D4389D">
      <w:pPr>
        <w:pStyle w:val="ListParagraph"/>
        <w:numPr>
          <w:ilvl w:val="0"/>
          <w:numId w:val="7"/>
        </w:numPr>
      </w:pPr>
      <w:r w:rsidRPr="002C0AE7">
        <w:rPr>
          <w:b/>
          <w:i/>
        </w:rPr>
        <w:t>Area Attack:</w:t>
      </w:r>
      <w:r w:rsidRPr="002C0AE7">
        <w:rPr>
          <w:i/>
        </w:rPr>
        <w:t xml:space="preserve"> </w:t>
      </w:r>
      <w:r w:rsidRPr="002C0AE7">
        <w:t>The Hero possesses poisonous pheromones</w:t>
      </w:r>
      <w:r w:rsidR="004F2E02">
        <w:t>,</w:t>
      </w:r>
      <w:r w:rsidRPr="002C0AE7">
        <w:t xml:space="preserve"> which they can release as </w:t>
      </w:r>
      <w:r w:rsidR="003242D2" w:rsidRPr="002C0AE7">
        <w:t>an</w:t>
      </w:r>
      <w:r w:rsidRPr="002C0AE7">
        <w:t xml:space="preserve"> </w:t>
      </w:r>
      <w:r w:rsidR="003242D2" w:rsidRPr="002C0AE7">
        <w:t>action</w:t>
      </w:r>
      <w:r w:rsidRPr="002C0AE7">
        <w:t xml:space="preserve"> affecting everyone within the same area. </w:t>
      </w:r>
      <w:r w:rsidR="004F2E02">
        <w:t xml:space="preserve">This requires a power attack against the fortitude defense of everyone in the area, whether </w:t>
      </w:r>
      <w:r w:rsidR="003242D2" w:rsidRPr="002C0AE7">
        <w:t xml:space="preserve">friend or foe. Creatures you hit suffer your power </w:t>
      </w:r>
      <w:r w:rsidR="00023364" w:rsidRPr="002C0AE7">
        <w:t>base</w:t>
      </w:r>
      <w:r w:rsidR="004F2E02">
        <w:t>, die in poison damage, and are poisoned for a number of turns equal to your power score modifier; at the end of their turn,</w:t>
      </w:r>
      <w:r w:rsidR="003242D2" w:rsidRPr="002C0AE7">
        <w:t xml:space="preserve"> an affected creature can make a </w:t>
      </w:r>
      <w:proofErr w:type="gramStart"/>
      <w:r w:rsidR="003242D2" w:rsidRPr="002C0AE7">
        <w:t>Constitution</w:t>
      </w:r>
      <w:proofErr w:type="gramEnd"/>
      <w:r w:rsidR="00023364" w:rsidRPr="002C0AE7">
        <w:t xml:space="preserve"> saving throw </w:t>
      </w:r>
      <w:r w:rsidR="003242D2" w:rsidRPr="002C0AE7">
        <w:t xml:space="preserve">against your </w:t>
      </w:r>
      <w:r w:rsidR="00534937" w:rsidRPr="003B4C00">
        <w:t>passive power DC</w:t>
      </w:r>
      <w:r w:rsidR="003242D2" w:rsidRPr="002C0AE7">
        <w:t xml:space="preserve"> to end the condition. </w:t>
      </w:r>
      <w:r w:rsidRPr="002C0AE7">
        <w:t xml:space="preserve">Although this is a very efficient </w:t>
      </w:r>
      <w:r w:rsidR="00C22531">
        <w:t>delivery method</w:t>
      </w:r>
      <w:r w:rsidRPr="002C0AE7">
        <w:t>, the poison is not as concentrated</w:t>
      </w:r>
      <w:r w:rsidR="003242D2" w:rsidRPr="002C0AE7">
        <w:t>. If you choose this option</w:t>
      </w:r>
      <w:r w:rsidR="004F2E02">
        <w:t>,</w:t>
      </w:r>
      <w:r w:rsidR="003242D2" w:rsidRPr="002C0AE7">
        <w:t xml:space="preserve"> your power score is reduced by 2 </w:t>
      </w:r>
    </w:p>
    <w:p w14:paraId="4D962D28" w14:textId="1A2EAF8E" w:rsidR="003242D2" w:rsidRPr="002C0AE7" w:rsidRDefault="003242D2" w:rsidP="00513517">
      <w:r w:rsidRPr="002C0AE7">
        <w:t xml:space="preserve">Multiple applications do not deal additional damage; instead, they reset the number of turns the poison remains in the target’s system. It also makes the poison harder to resist, with each successful new application of the poison giving the target a -1 cumulative penalty to their Mettle (Constitution) to end the poisoned condition. </w:t>
      </w:r>
    </w:p>
    <w:p w14:paraId="7551DFC5" w14:textId="77777777" w:rsidR="00273E24" w:rsidRDefault="00273E24" w:rsidP="00513517">
      <w:pPr>
        <w:rPr>
          <w:b/>
        </w:rPr>
      </w:pPr>
    </w:p>
    <w:p w14:paraId="0C1194E2" w14:textId="73072CE2" w:rsidR="003242D2" w:rsidRPr="002C0AE7" w:rsidRDefault="003242D2" w:rsidP="00513517">
      <w:r w:rsidRPr="00273E24">
        <w:rPr>
          <w:b/>
        </w:rPr>
        <w:t>Special (Resistance - Poison)</w:t>
      </w:r>
      <w:r w:rsidR="004F2E02" w:rsidRPr="00273E24">
        <w:rPr>
          <w:b/>
        </w:rPr>
        <w:t>:</w:t>
      </w:r>
      <w:r w:rsidRPr="002C0AE7">
        <w:t xml:space="preserve"> you are immune to your poison and are considered to possess Resistance: Poison 10 or at a power score equal to half your score in this power, whichever is greater.  </w:t>
      </w:r>
    </w:p>
    <w:p w14:paraId="25462948" w14:textId="77777777" w:rsidR="00273E24" w:rsidRDefault="00273E24" w:rsidP="00513517">
      <w:pPr>
        <w:rPr>
          <w:b/>
        </w:rPr>
      </w:pPr>
    </w:p>
    <w:p w14:paraId="468B5EEA" w14:textId="1FF8C264" w:rsidR="00D4389D" w:rsidRDefault="00D4389D" w:rsidP="00513517">
      <w:r w:rsidRPr="002C0AE7">
        <w:rPr>
          <w:b/>
        </w:rPr>
        <w:t>Special (Alternate Non-Damaging Effect):</w:t>
      </w:r>
      <w:r w:rsidRPr="002C0AE7">
        <w:rPr>
          <w:i/>
        </w:rPr>
        <w:t xml:space="preserve"> </w:t>
      </w:r>
      <w:r w:rsidRPr="002C0AE7">
        <w:t xml:space="preserve">Alternately, </w:t>
      </w:r>
      <w:r w:rsidR="003242D2" w:rsidRPr="002C0AE7">
        <w:t xml:space="preserve">you can </w:t>
      </w:r>
      <w:r w:rsidRPr="002C0AE7">
        <w:t>have the poison not deal damage</w:t>
      </w:r>
      <w:r w:rsidR="003242D2" w:rsidRPr="002C0AE7">
        <w:t xml:space="preserve"> or grant the poisoned condition </w:t>
      </w:r>
      <w:r w:rsidRPr="002C0AE7">
        <w:t xml:space="preserve">but instead deal a Secondary Effect (See Power Modifications below) at no </w:t>
      </w:r>
      <w:r w:rsidR="00007809">
        <w:t>score penalty.</w:t>
      </w:r>
      <w:r w:rsidRPr="002C0AE7">
        <w:t xml:space="preserve">  </w:t>
      </w:r>
    </w:p>
    <w:p w14:paraId="13E7F250" w14:textId="77777777" w:rsidR="00273E24" w:rsidRDefault="00273E24" w:rsidP="00273E24">
      <w:pPr>
        <w:rPr>
          <w:b/>
        </w:rPr>
      </w:pPr>
    </w:p>
    <w:p w14:paraId="18B24BFA" w14:textId="7ACC8A70" w:rsidR="00273E24" w:rsidRPr="00B65CE2" w:rsidRDefault="00273E24" w:rsidP="00273E24">
      <w:r w:rsidRPr="00B65CE2">
        <w:rPr>
          <w:b/>
        </w:rPr>
        <w:t xml:space="preserve">Special (Synergy): </w:t>
      </w:r>
      <w:r w:rsidRPr="00B65CE2">
        <w:t xml:space="preserve">You may take the synergy power modification synergizing </w:t>
      </w:r>
      <w:r>
        <w:t>Poison</w:t>
      </w:r>
      <w:r w:rsidRPr="00B65CE2">
        <w:t xml:space="preserve"> and </w:t>
      </w:r>
      <w:r>
        <w:t>Weaken</w:t>
      </w:r>
      <w:r w:rsidRPr="00B65CE2">
        <w:t xml:space="preserve">. </w:t>
      </w:r>
    </w:p>
    <w:p w14:paraId="090739A1" w14:textId="0813BB0A" w:rsidR="00144FA1" w:rsidRPr="002C0AE7" w:rsidRDefault="00144FA1" w:rsidP="00513517"/>
    <w:p w14:paraId="78C598ED" w14:textId="77777777" w:rsidR="00144FA1" w:rsidRPr="003B4C00" w:rsidRDefault="00144FA1" w:rsidP="00513517">
      <w:pPr>
        <w:rPr>
          <w:b/>
        </w:rPr>
      </w:pPr>
      <w:r w:rsidRPr="003B4C00">
        <w:rPr>
          <w:b/>
        </w:rPr>
        <w:t xml:space="preserve">Power Stunts:  </w:t>
      </w:r>
    </w:p>
    <w:p w14:paraId="61A81D45" w14:textId="1E240D1D" w:rsidR="00144FA1" w:rsidRPr="003B4C00" w:rsidRDefault="00144FA1" w:rsidP="00513517">
      <w:r w:rsidRPr="003B4C00">
        <w:rPr>
          <w:i/>
        </w:rPr>
        <w:t xml:space="preserve">Emulated Powers: </w:t>
      </w:r>
      <w:r w:rsidRPr="003B4C00">
        <w:t xml:space="preserve">Weaken (via </w:t>
      </w:r>
      <w:r w:rsidR="004F2E02">
        <w:t xml:space="preserve">the </w:t>
      </w:r>
      <w:r w:rsidRPr="003B4C00">
        <w:t>same method as poison)</w:t>
      </w:r>
    </w:p>
    <w:p w14:paraId="167FE9C8" w14:textId="77777777" w:rsidR="00D4389D" w:rsidRPr="003B4C00" w:rsidRDefault="00D4389D" w:rsidP="00D4389D">
      <w:pPr>
        <w:pStyle w:val="NoSpacing"/>
        <w:rPr>
          <w:rFonts w:ascii="Times New Roman" w:hAnsi="Times New Roman"/>
          <w:b/>
          <w:color w:val="C00000"/>
          <w:sz w:val="24"/>
          <w:szCs w:val="24"/>
        </w:rPr>
      </w:pPr>
    </w:p>
    <w:p w14:paraId="44385C73" w14:textId="77777777" w:rsidR="00D4389D" w:rsidRPr="002C0AE7" w:rsidRDefault="00D4389D" w:rsidP="00D4389D">
      <w:pPr>
        <w:pStyle w:val="NoSpacing"/>
        <w:rPr>
          <w:rFonts w:ascii="Times New Roman" w:hAnsi="Times New Roman"/>
          <w:b/>
          <w:sz w:val="24"/>
          <w:szCs w:val="24"/>
        </w:rPr>
      </w:pPr>
      <w:r w:rsidRPr="002C0AE7">
        <w:rPr>
          <w:rFonts w:ascii="Times New Roman" w:hAnsi="Times New Roman"/>
          <w:b/>
          <w:sz w:val="24"/>
          <w:szCs w:val="24"/>
        </w:rPr>
        <w:t>&lt;Side bar&gt;</w:t>
      </w:r>
    </w:p>
    <w:p w14:paraId="413F7A80" w14:textId="77777777" w:rsidR="00D4389D" w:rsidRPr="002C0AE7" w:rsidRDefault="00D4389D" w:rsidP="00BF3603">
      <w:pPr>
        <w:pStyle w:val="Heading3"/>
        <w:rPr>
          <w:color w:val="auto"/>
        </w:rPr>
      </w:pPr>
      <w:r w:rsidRPr="002C0AE7">
        <w:rPr>
          <w:color w:val="auto"/>
        </w:rPr>
        <w:t>Using Poison in the Game</w:t>
      </w:r>
    </w:p>
    <w:p w14:paraId="3B4B485B" w14:textId="73C6CFC7" w:rsidR="00D4389D" w:rsidRPr="002C0AE7" w:rsidRDefault="00D4389D" w:rsidP="00513517">
      <w:proofErr w:type="gramStart"/>
      <w:r w:rsidRPr="002C0AE7">
        <w:t>The poison</w:t>
      </w:r>
      <w:proofErr w:type="gramEnd"/>
      <w:r w:rsidRPr="002C0AE7">
        <w:t xml:space="preserve"> power can be used for all types of poison; for example</w:t>
      </w:r>
      <w:r w:rsidR="003242D2" w:rsidRPr="002C0AE7">
        <w:t>,</w:t>
      </w:r>
      <w:r w:rsidRPr="002C0AE7">
        <w:t xml:space="preserve"> a poisonous spider may have Poison </w:t>
      </w:r>
      <w:r w:rsidR="003242D2" w:rsidRPr="002C0AE7">
        <w:t>12</w:t>
      </w:r>
      <w:r w:rsidRPr="002C0AE7">
        <w:t xml:space="preserve">.   </w:t>
      </w:r>
    </w:p>
    <w:p w14:paraId="5223AC51" w14:textId="1C593403" w:rsidR="00D4389D" w:rsidRPr="002C0AE7" w:rsidRDefault="00D4389D" w:rsidP="00D4389D">
      <w:pPr>
        <w:pStyle w:val="NoSpacing"/>
        <w:rPr>
          <w:rFonts w:ascii="Times New Roman" w:hAnsi="Times New Roman"/>
          <w:b/>
          <w:sz w:val="24"/>
          <w:szCs w:val="24"/>
        </w:rPr>
      </w:pPr>
      <w:r w:rsidRPr="002C0AE7">
        <w:rPr>
          <w:rFonts w:ascii="Times New Roman" w:hAnsi="Times New Roman"/>
          <w:b/>
          <w:sz w:val="24"/>
          <w:szCs w:val="24"/>
        </w:rPr>
        <w:t>&lt;/Side bar&gt;</w:t>
      </w:r>
    </w:p>
    <w:p w14:paraId="252D1189" w14:textId="4D068252" w:rsidR="00026F33" w:rsidRPr="003B4C00" w:rsidRDefault="00026F33" w:rsidP="00D4389D">
      <w:pPr>
        <w:pStyle w:val="NoSpacing"/>
        <w:rPr>
          <w:rFonts w:ascii="Times New Roman" w:hAnsi="Times New Roman"/>
          <w:b/>
          <w:color w:val="C00000"/>
          <w:sz w:val="24"/>
          <w:szCs w:val="24"/>
        </w:rPr>
      </w:pPr>
    </w:p>
    <w:p w14:paraId="77B89F7D" w14:textId="77777777" w:rsidR="00CC3198" w:rsidRDefault="00CC3198" w:rsidP="00CC3198">
      <w:pPr>
        <w:pStyle w:val="Heading3"/>
      </w:pPr>
      <w:r>
        <w:t>&lt;h3&gt;Possession</w:t>
      </w:r>
    </w:p>
    <w:p w14:paraId="00CB77F3" w14:textId="77777777" w:rsidR="00CC3198" w:rsidRPr="002C0AE7" w:rsidRDefault="00CC3198" w:rsidP="00CC3198">
      <w:pPr>
        <w:pStyle w:val="NoSpacing"/>
        <w:rPr>
          <w:rFonts w:ascii="Times New Roman" w:hAnsi="Times New Roman"/>
          <w:sz w:val="24"/>
          <w:szCs w:val="24"/>
        </w:rPr>
      </w:pPr>
      <w:r w:rsidRPr="002C0AE7">
        <w:rPr>
          <w:rFonts w:ascii="Times New Roman" w:hAnsi="Times New Roman"/>
          <w:sz w:val="24"/>
          <w:szCs w:val="24"/>
        </w:rPr>
        <w:t>Melee, Scene, Ranged</w:t>
      </w:r>
    </w:p>
    <w:p w14:paraId="18C54A5F" w14:textId="77777777" w:rsidR="00CC3198" w:rsidRPr="002C0AE7" w:rsidRDefault="00CC3198" w:rsidP="00CC3198">
      <w:pPr>
        <w:pStyle w:val="NoSpacing"/>
        <w:rPr>
          <w:rFonts w:ascii="Times New Roman" w:hAnsi="Times New Roman"/>
          <w:sz w:val="24"/>
          <w:szCs w:val="24"/>
        </w:rPr>
      </w:pPr>
      <w:r w:rsidRPr="002C0AE7">
        <w:rPr>
          <w:rFonts w:ascii="Times New Roman" w:hAnsi="Times New Roman"/>
          <w:b/>
          <w:sz w:val="24"/>
          <w:szCs w:val="24"/>
        </w:rPr>
        <w:t>Primary Attribute:</w:t>
      </w:r>
      <w:r w:rsidRPr="002C0AE7">
        <w:rPr>
          <w:rFonts w:ascii="Times New Roman" w:hAnsi="Times New Roman"/>
          <w:sz w:val="24"/>
          <w:szCs w:val="24"/>
        </w:rPr>
        <w:t xml:space="preserve"> Charisma or Intelligence</w:t>
      </w:r>
    </w:p>
    <w:p w14:paraId="63C2CE9D" w14:textId="77777777" w:rsidR="00CC3198" w:rsidRPr="002C0AE7" w:rsidRDefault="00CC3198" w:rsidP="00CC3198">
      <w:pPr>
        <w:pStyle w:val="NoSpacing"/>
        <w:rPr>
          <w:rFonts w:ascii="Times New Roman" w:hAnsi="Times New Roman"/>
          <w:sz w:val="24"/>
          <w:szCs w:val="24"/>
        </w:rPr>
      </w:pPr>
      <w:r w:rsidRPr="002C0AE7">
        <w:rPr>
          <w:rFonts w:ascii="Times New Roman" w:hAnsi="Times New Roman"/>
          <w:b/>
          <w:sz w:val="24"/>
          <w:szCs w:val="24"/>
        </w:rPr>
        <w:t>Action:</w:t>
      </w:r>
      <w:r w:rsidRPr="002C0AE7">
        <w:rPr>
          <w:rFonts w:ascii="Times New Roman" w:hAnsi="Times New Roman"/>
          <w:sz w:val="24"/>
          <w:szCs w:val="24"/>
        </w:rPr>
        <w:t xml:space="preserve"> Action</w:t>
      </w:r>
    </w:p>
    <w:p w14:paraId="437D59E7" w14:textId="77777777" w:rsidR="00CC3198" w:rsidRPr="002C0AE7" w:rsidRDefault="00CC3198" w:rsidP="00CC3198">
      <w:pPr>
        <w:pStyle w:val="NoSpacing"/>
        <w:rPr>
          <w:rFonts w:ascii="Times New Roman" w:hAnsi="Times New Roman"/>
          <w:sz w:val="24"/>
          <w:szCs w:val="24"/>
        </w:rPr>
      </w:pPr>
      <w:r w:rsidRPr="002C0AE7">
        <w:rPr>
          <w:rFonts w:ascii="Times New Roman" w:hAnsi="Times New Roman"/>
          <w:b/>
          <w:sz w:val="24"/>
          <w:szCs w:val="24"/>
        </w:rPr>
        <w:t>Attack:</w:t>
      </w:r>
      <w:r w:rsidRPr="002C0AE7">
        <w:rPr>
          <w:rFonts w:ascii="Times New Roman" w:hAnsi="Times New Roman"/>
          <w:sz w:val="24"/>
          <w:szCs w:val="24"/>
        </w:rPr>
        <w:t xml:space="preserve"> Discipline</w:t>
      </w:r>
    </w:p>
    <w:p w14:paraId="3AEED4A0" w14:textId="16402627" w:rsidR="00CC3198" w:rsidRPr="002C0AE7" w:rsidRDefault="00CC3198" w:rsidP="00CC3198">
      <w:pPr>
        <w:pStyle w:val="NoSpacing"/>
        <w:rPr>
          <w:rFonts w:ascii="Times New Roman" w:hAnsi="Times New Roman"/>
          <w:sz w:val="24"/>
          <w:szCs w:val="24"/>
        </w:rPr>
      </w:pPr>
      <w:r w:rsidRPr="002C0AE7">
        <w:rPr>
          <w:rFonts w:ascii="Times New Roman" w:hAnsi="Times New Roman"/>
          <w:b/>
          <w:sz w:val="24"/>
          <w:szCs w:val="24"/>
        </w:rPr>
        <w:t>Burnout:</w:t>
      </w:r>
      <w:r w:rsidRPr="002C0AE7">
        <w:rPr>
          <w:rFonts w:ascii="Times New Roman" w:hAnsi="Times New Roman"/>
          <w:sz w:val="24"/>
          <w:szCs w:val="24"/>
        </w:rPr>
        <w:t xml:space="preserve"> </w:t>
      </w:r>
      <w:r w:rsidR="00BF2639" w:rsidRPr="002C0AE7">
        <w:rPr>
          <w:rFonts w:ascii="Times New Roman" w:hAnsi="Times New Roman"/>
          <w:sz w:val="24"/>
          <w:szCs w:val="24"/>
        </w:rPr>
        <w:t>8</w:t>
      </w:r>
    </w:p>
    <w:p w14:paraId="775FD291" w14:textId="77777777" w:rsidR="00CC3198" w:rsidRPr="002C0AE7" w:rsidRDefault="00CC3198" w:rsidP="00CC3198">
      <w:pPr>
        <w:pStyle w:val="NoSpacing"/>
        <w:rPr>
          <w:rFonts w:ascii="Times New Roman" w:hAnsi="Times New Roman"/>
          <w:color w:val="000000" w:themeColor="text1"/>
          <w:sz w:val="24"/>
          <w:szCs w:val="24"/>
        </w:rPr>
      </w:pPr>
    </w:p>
    <w:p w14:paraId="321DF9B7" w14:textId="6B6850DF" w:rsidR="00CC3198" w:rsidRPr="002C0AE7" w:rsidRDefault="00CC3198" w:rsidP="00CC3198">
      <w:pPr>
        <w:pStyle w:val="NoSpacing"/>
        <w:rPr>
          <w:rFonts w:ascii="Times New Roman" w:hAnsi="Times New Roman"/>
          <w:color w:val="000000" w:themeColor="text1"/>
          <w:sz w:val="24"/>
          <w:szCs w:val="24"/>
        </w:rPr>
      </w:pPr>
      <w:r w:rsidRPr="002C0AE7">
        <w:rPr>
          <w:rFonts w:ascii="Times New Roman" w:hAnsi="Times New Roman"/>
          <w:color w:val="000000" w:themeColor="text1"/>
          <w:sz w:val="24"/>
          <w:szCs w:val="24"/>
        </w:rPr>
        <w:t xml:space="preserve">You </w:t>
      </w:r>
      <w:r w:rsidR="00C22531">
        <w:rPr>
          <w:rFonts w:ascii="Times New Roman" w:hAnsi="Times New Roman"/>
          <w:color w:val="000000" w:themeColor="text1"/>
          <w:sz w:val="24"/>
          <w:szCs w:val="24"/>
        </w:rPr>
        <w:t>can</w:t>
      </w:r>
      <w:r w:rsidRPr="002C0AE7">
        <w:rPr>
          <w:rFonts w:ascii="Times New Roman" w:hAnsi="Times New Roman"/>
          <w:color w:val="000000" w:themeColor="text1"/>
          <w:sz w:val="24"/>
          <w:szCs w:val="24"/>
        </w:rPr>
        <w:t xml:space="preserve"> displace your consciousness into the minds of others, taking control of their bodies. This power allows you to project your mental abilities and skills onto the target while retaining their physical abilities. However, the Editor-in-Chief has </w:t>
      </w:r>
      <w:r w:rsidR="004F2E02">
        <w:rPr>
          <w:rFonts w:ascii="Times New Roman" w:hAnsi="Times New Roman"/>
          <w:color w:val="000000" w:themeColor="text1"/>
          <w:sz w:val="24"/>
          <w:szCs w:val="24"/>
        </w:rPr>
        <w:t xml:space="preserve">the </w:t>
      </w:r>
      <w:r w:rsidRPr="002C0AE7">
        <w:rPr>
          <w:rFonts w:ascii="Times New Roman" w:hAnsi="Times New Roman"/>
          <w:color w:val="000000" w:themeColor="text1"/>
          <w:sz w:val="24"/>
          <w:szCs w:val="24"/>
        </w:rPr>
        <w:t>final say on which powers are retained based on their intuitive nature. It's important to note that possession leaves your true body defenseless against other possession attempts.</w:t>
      </w:r>
    </w:p>
    <w:p w14:paraId="4301B0D4" w14:textId="77777777" w:rsidR="00CC3198" w:rsidRPr="002C0AE7" w:rsidRDefault="00CC3198" w:rsidP="00CC3198">
      <w:pPr>
        <w:pStyle w:val="NoSpacing"/>
        <w:rPr>
          <w:rFonts w:ascii="Times New Roman" w:hAnsi="Times New Roman"/>
          <w:color w:val="000000" w:themeColor="text1"/>
          <w:sz w:val="24"/>
          <w:szCs w:val="24"/>
        </w:rPr>
      </w:pPr>
    </w:p>
    <w:p w14:paraId="32E99C91" w14:textId="0F1093DB" w:rsidR="00CC3198" w:rsidRPr="002C0AE7" w:rsidRDefault="00CC3198" w:rsidP="00CC3198">
      <w:pPr>
        <w:pStyle w:val="NoSpacing"/>
        <w:rPr>
          <w:rFonts w:ascii="Times New Roman" w:hAnsi="Times New Roman"/>
          <w:color w:val="000000" w:themeColor="text1"/>
          <w:sz w:val="24"/>
          <w:szCs w:val="24"/>
        </w:rPr>
      </w:pPr>
      <w:r w:rsidRPr="002C0AE7">
        <w:rPr>
          <w:rFonts w:ascii="Times New Roman" w:hAnsi="Times New Roman"/>
          <w:color w:val="000000" w:themeColor="text1"/>
          <w:sz w:val="24"/>
          <w:szCs w:val="24"/>
        </w:rPr>
        <w:t>Upon a successful attack, your consciousness merges with the target's, replacing their Mental ability scores and Skills with your own. You retain any inherent powers that can be used intuitively but may lose those that rely on training or skill. You retain limited control over your true body</w:t>
      </w:r>
      <w:r w:rsidR="004F2E02">
        <w:rPr>
          <w:rFonts w:ascii="Times New Roman" w:hAnsi="Times New Roman"/>
          <w:color w:val="000000" w:themeColor="text1"/>
          <w:sz w:val="24"/>
          <w:szCs w:val="24"/>
        </w:rPr>
        <w:t>;</w:t>
      </w:r>
      <w:r w:rsidRPr="002C0AE7">
        <w:rPr>
          <w:rFonts w:ascii="Times New Roman" w:hAnsi="Times New Roman"/>
          <w:color w:val="000000" w:themeColor="text1"/>
          <w:sz w:val="24"/>
          <w:szCs w:val="24"/>
        </w:rPr>
        <w:t xml:space="preserve"> you retain the ability to defend yourself, eat and drink, and move at your normal pace, but you cannot take further actions.</w:t>
      </w:r>
    </w:p>
    <w:p w14:paraId="47284190" w14:textId="77777777" w:rsidR="00CC3198" w:rsidRPr="002C0AE7" w:rsidRDefault="00CC3198" w:rsidP="00CC3198">
      <w:pPr>
        <w:pStyle w:val="NoSpacing"/>
        <w:rPr>
          <w:rFonts w:ascii="Times New Roman" w:hAnsi="Times New Roman"/>
          <w:color w:val="000000" w:themeColor="text1"/>
          <w:sz w:val="24"/>
          <w:szCs w:val="24"/>
        </w:rPr>
      </w:pPr>
    </w:p>
    <w:p w14:paraId="6E6817D0" w14:textId="6510883E" w:rsidR="00CC3198" w:rsidRPr="002C0AE7" w:rsidRDefault="00CC3198" w:rsidP="00CC3198">
      <w:pPr>
        <w:pStyle w:val="NoSpacing"/>
        <w:rPr>
          <w:rFonts w:ascii="Times New Roman" w:hAnsi="Times New Roman"/>
          <w:color w:val="000000" w:themeColor="text1"/>
          <w:sz w:val="24"/>
          <w:szCs w:val="24"/>
        </w:rPr>
      </w:pPr>
      <w:r w:rsidRPr="002C0AE7">
        <w:rPr>
          <w:rFonts w:ascii="Times New Roman" w:hAnsi="Times New Roman"/>
          <w:color w:val="000000" w:themeColor="text1"/>
          <w:sz w:val="24"/>
          <w:szCs w:val="24"/>
        </w:rPr>
        <w:t xml:space="preserve">Once per scene, the creature you possess may attempt to expel you from their mind by succeeding on Charisma or Intelligence saving throw. The </w:t>
      </w:r>
      <w:r w:rsidR="004F2E02">
        <w:rPr>
          <w:rFonts w:ascii="Times New Roman" w:hAnsi="Times New Roman"/>
          <w:color w:val="000000" w:themeColor="text1"/>
          <w:sz w:val="24"/>
          <w:szCs w:val="24"/>
        </w:rPr>
        <w:t xml:space="preserve">editor-in-chief may apply circumstance modifiers based on your actions and align them </w:t>
      </w:r>
      <w:r w:rsidRPr="002C0AE7">
        <w:rPr>
          <w:rFonts w:ascii="Times New Roman" w:hAnsi="Times New Roman"/>
          <w:color w:val="000000" w:themeColor="text1"/>
          <w:sz w:val="24"/>
          <w:szCs w:val="24"/>
        </w:rPr>
        <w:t>with the target's nature. Only one being can possess a target at a time, and if someone else successfully uses Possession, the first possessor is forced back into their own body.</w:t>
      </w:r>
    </w:p>
    <w:p w14:paraId="2A6672FC" w14:textId="77777777" w:rsidR="00CC3198" w:rsidRPr="002C0AE7" w:rsidRDefault="00CC3198" w:rsidP="00CC3198">
      <w:pPr>
        <w:pStyle w:val="NoSpacing"/>
        <w:rPr>
          <w:rFonts w:ascii="Times New Roman" w:hAnsi="Times New Roman"/>
          <w:color w:val="000000" w:themeColor="text1"/>
          <w:sz w:val="24"/>
          <w:szCs w:val="24"/>
        </w:rPr>
      </w:pPr>
    </w:p>
    <w:p w14:paraId="37560118" w14:textId="77777777" w:rsidR="00CC3198" w:rsidRPr="002C0AE7" w:rsidRDefault="00CC3198" w:rsidP="00CC3198">
      <w:pPr>
        <w:pStyle w:val="NoSpacing"/>
        <w:rPr>
          <w:rFonts w:ascii="Times New Roman" w:hAnsi="Times New Roman"/>
          <w:color w:val="000000" w:themeColor="text1"/>
          <w:sz w:val="24"/>
          <w:szCs w:val="24"/>
        </w:rPr>
      </w:pPr>
      <w:r w:rsidRPr="002C0AE7">
        <w:rPr>
          <w:rFonts w:ascii="Times New Roman" w:hAnsi="Times New Roman"/>
          <w:b/>
          <w:color w:val="000000" w:themeColor="text1"/>
          <w:sz w:val="24"/>
          <w:szCs w:val="24"/>
        </w:rPr>
        <w:t>Special (Incorporeal):</w:t>
      </w:r>
      <w:r w:rsidRPr="002C0AE7">
        <w:rPr>
          <w:rFonts w:ascii="Times New Roman" w:hAnsi="Times New Roman"/>
          <w:color w:val="000000" w:themeColor="text1"/>
          <w:sz w:val="24"/>
          <w:szCs w:val="24"/>
        </w:rPr>
        <w:t xml:space="preserve"> If this power is used while utilizing Free Consciousness, Incorporeal, Projection, or a similar power, your intangible form physically inhabits the creature you possess.</w:t>
      </w:r>
    </w:p>
    <w:p w14:paraId="7974BD7F" w14:textId="77777777" w:rsidR="00CC3198" w:rsidRPr="002C0AE7" w:rsidRDefault="00CC3198" w:rsidP="00CC3198">
      <w:pPr>
        <w:pStyle w:val="NoSpacing"/>
        <w:rPr>
          <w:rFonts w:ascii="Times New Roman" w:hAnsi="Times New Roman"/>
          <w:color w:val="000000" w:themeColor="text1"/>
          <w:sz w:val="24"/>
          <w:szCs w:val="24"/>
        </w:rPr>
      </w:pPr>
    </w:p>
    <w:p w14:paraId="0E96B1CB" w14:textId="39466FAE" w:rsidR="00CC3198" w:rsidRPr="002C0AE7" w:rsidRDefault="00CC3198" w:rsidP="00CC3198">
      <w:pPr>
        <w:pStyle w:val="NoSpacing"/>
        <w:rPr>
          <w:rFonts w:ascii="Times New Roman" w:hAnsi="Times New Roman"/>
          <w:color w:val="000000" w:themeColor="text1"/>
          <w:sz w:val="24"/>
          <w:szCs w:val="24"/>
        </w:rPr>
      </w:pPr>
      <w:r w:rsidRPr="002C0AE7">
        <w:rPr>
          <w:rFonts w:ascii="Times New Roman" w:hAnsi="Times New Roman"/>
          <w:b/>
          <w:color w:val="000000" w:themeColor="text1"/>
          <w:sz w:val="24"/>
          <w:szCs w:val="24"/>
        </w:rPr>
        <w:t>Special (Long-Term Possession):</w:t>
      </w:r>
      <w:r w:rsidRPr="002C0AE7">
        <w:rPr>
          <w:rFonts w:ascii="Times New Roman" w:hAnsi="Times New Roman"/>
          <w:color w:val="000000" w:themeColor="text1"/>
          <w:sz w:val="24"/>
          <w:szCs w:val="24"/>
        </w:rPr>
        <w:t xml:space="preserve"> </w:t>
      </w:r>
      <w:r w:rsidR="00744334" w:rsidRPr="002C0AE7">
        <w:rPr>
          <w:rFonts w:ascii="Times New Roman" w:hAnsi="Times New Roman"/>
          <w:color w:val="000000" w:themeColor="text1"/>
          <w:sz w:val="24"/>
          <w:szCs w:val="24"/>
        </w:rPr>
        <w:t>P</w:t>
      </w:r>
      <w:r w:rsidRPr="002C0AE7">
        <w:rPr>
          <w:rFonts w:ascii="Times New Roman" w:hAnsi="Times New Roman"/>
          <w:color w:val="000000" w:themeColor="text1"/>
          <w:sz w:val="24"/>
          <w:szCs w:val="24"/>
        </w:rPr>
        <w:t xml:space="preserve">ossession can continue from scene to scene </w:t>
      </w:r>
      <w:r w:rsidR="00C22531">
        <w:rPr>
          <w:rFonts w:ascii="Times New Roman" w:hAnsi="Times New Roman"/>
          <w:color w:val="000000" w:themeColor="text1"/>
          <w:sz w:val="24"/>
          <w:szCs w:val="24"/>
        </w:rPr>
        <w:t>if</w:t>
      </w:r>
      <w:r w:rsidRPr="002C0AE7">
        <w:rPr>
          <w:rFonts w:ascii="Times New Roman" w:hAnsi="Times New Roman"/>
          <w:color w:val="000000" w:themeColor="text1"/>
          <w:sz w:val="24"/>
          <w:szCs w:val="24"/>
        </w:rPr>
        <w:t xml:space="preserve"> the Burnout cost is paid. The creature you possess can attempt to expel you from their mind once per scene with a successful Charisma or Intelligence saving throw. If a target remains possessed for 24 hours, they can only </w:t>
      </w:r>
      <w:r w:rsidR="00744334" w:rsidRPr="002C0AE7">
        <w:rPr>
          <w:rFonts w:ascii="Times New Roman" w:hAnsi="Times New Roman"/>
          <w:color w:val="000000" w:themeColor="text1"/>
          <w:sz w:val="24"/>
          <w:szCs w:val="24"/>
        </w:rPr>
        <w:t>attempt their saving throw once</w:t>
      </w:r>
      <w:r w:rsidRPr="002C0AE7">
        <w:rPr>
          <w:rFonts w:ascii="Times New Roman" w:hAnsi="Times New Roman"/>
          <w:color w:val="000000" w:themeColor="text1"/>
          <w:sz w:val="24"/>
          <w:szCs w:val="24"/>
        </w:rPr>
        <w:t xml:space="preserve"> </w:t>
      </w:r>
      <w:r w:rsidR="00C22531">
        <w:rPr>
          <w:rFonts w:ascii="Times New Roman" w:hAnsi="Times New Roman"/>
          <w:color w:val="000000" w:themeColor="text1"/>
          <w:sz w:val="24"/>
          <w:szCs w:val="24"/>
        </w:rPr>
        <w:t>daily</w:t>
      </w:r>
      <w:r w:rsidRPr="002C0AE7">
        <w:rPr>
          <w:rFonts w:ascii="Times New Roman" w:hAnsi="Times New Roman"/>
          <w:color w:val="000000" w:themeColor="text1"/>
          <w:sz w:val="24"/>
          <w:szCs w:val="24"/>
        </w:rPr>
        <w:t xml:space="preserve">. If possessed for a full month, they can only </w:t>
      </w:r>
      <w:r w:rsidR="00744334" w:rsidRPr="002C0AE7">
        <w:rPr>
          <w:rFonts w:ascii="Times New Roman" w:hAnsi="Times New Roman"/>
          <w:color w:val="000000" w:themeColor="text1"/>
          <w:sz w:val="24"/>
          <w:szCs w:val="24"/>
        </w:rPr>
        <w:t xml:space="preserve">make </w:t>
      </w:r>
      <w:r w:rsidR="00C22531">
        <w:rPr>
          <w:rFonts w:ascii="Times New Roman" w:hAnsi="Times New Roman"/>
          <w:color w:val="000000" w:themeColor="text1"/>
          <w:sz w:val="24"/>
          <w:szCs w:val="24"/>
        </w:rPr>
        <w:t>a</w:t>
      </w:r>
      <w:r w:rsidR="00744334" w:rsidRPr="002C0AE7">
        <w:rPr>
          <w:rFonts w:ascii="Times New Roman" w:hAnsi="Times New Roman"/>
          <w:color w:val="000000" w:themeColor="text1"/>
          <w:sz w:val="24"/>
          <w:szCs w:val="24"/>
        </w:rPr>
        <w:t xml:space="preserve"> saving throw </w:t>
      </w:r>
      <w:r w:rsidRPr="002C0AE7">
        <w:rPr>
          <w:rFonts w:ascii="Times New Roman" w:hAnsi="Times New Roman"/>
          <w:color w:val="000000" w:themeColor="text1"/>
          <w:sz w:val="24"/>
          <w:szCs w:val="24"/>
        </w:rPr>
        <w:t>at the beginning of each Issue to attempt expulsion. At the Editor-in-Chief's discretion, if a Bystander remains possessed for over a month, it can be considered a permanent possession unless voluntarily vacated or forced out by others. You can return to your original body</w:t>
      </w:r>
      <w:r w:rsidR="002D48E4" w:rsidRPr="002C0AE7">
        <w:rPr>
          <w:rFonts w:ascii="Times New Roman" w:hAnsi="Times New Roman"/>
          <w:color w:val="000000" w:themeColor="text1"/>
          <w:sz w:val="24"/>
          <w:szCs w:val="24"/>
        </w:rPr>
        <w:t>,</w:t>
      </w:r>
      <w:r w:rsidRPr="002C0AE7">
        <w:rPr>
          <w:rFonts w:ascii="Times New Roman" w:hAnsi="Times New Roman"/>
          <w:color w:val="000000" w:themeColor="text1"/>
          <w:sz w:val="24"/>
          <w:szCs w:val="24"/>
        </w:rPr>
        <w:t xml:space="preserve"> at will</w:t>
      </w:r>
      <w:r w:rsidR="002D48E4" w:rsidRPr="002C0AE7">
        <w:rPr>
          <w:rFonts w:ascii="Times New Roman" w:hAnsi="Times New Roman"/>
          <w:color w:val="000000" w:themeColor="text1"/>
          <w:sz w:val="24"/>
          <w:szCs w:val="24"/>
        </w:rPr>
        <w:t>,</w:t>
      </w:r>
      <w:r w:rsidRPr="002C0AE7">
        <w:rPr>
          <w:rFonts w:ascii="Times New Roman" w:hAnsi="Times New Roman"/>
          <w:color w:val="000000" w:themeColor="text1"/>
          <w:sz w:val="24"/>
          <w:szCs w:val="24"/>
        </w:rPr>
        <w:t xml:space="preserve"> for a </w:t>
      </w:r>
      <w:r w:rsidR="002D48E4" w:rsidRPr="002C0AE7">
        <w:rPr>
          <w:rFonts w:ascii="Times New Roman" w:hAnsi="Times New Roman"/>
          <w:color w:val="000000" w:themeColor="text1"/>
          <w:sz w:val="24"/>
          <w:szCs w:val="24"/>
        </w:rPr>
        <w:t xml:space="preserve">total </w:t>
      </w:r>
      <w:r w:rsidRPr="002C0AE7">
        <w:rPr>
          <w:rFonts w:ascii="Times New Roman" w:hAnsi="Times New Roman"/>
          <w:color w:val="000000" w:themeColor="text1"/>
          <w:sz w:val="24"/>
          <w:szCs w:val="24"/>
        </w:rPr>
        <w:t xml:space="preserve">number of days equal to your power score modifier (minimum of 1). </w:t>
      </w:r>
      <w:r w:rsidR="002D48E4" w:rsidRPr="002C0AE7">
        <w:rPr>
          <w:rFonts w:ascii="Times New Roman" w:hAnsi="Times New Roman"/>
          <w:color w:val="000000" w:themeColor="text1"/>
          <w:sz w:val="24"/>
          <w:szCs w:val="24"/>
        </w:rPr>
        <w:t xml:space="preserve">If you do </w:t>
      </w:r>
      <w:r w:rsidR="002D48E4" w:rsidRPr="002C0AE7">
        <w:rPr>
          <w:rFonts w:ascii="Times New Roman" w:hAnsi="Times New Roman"/>
          <w:color w:val="000000" w:themeColor="text1"/>
          <w:sz w:val="24"/>
          <w:szCs w:val="24"/>
        </w:rPr>
        <w:lastRenderedPageBreak/>
        <w:t xml:space="preserve">not return to your body after a number of days equal to your power score, </w:t>
      </w:r>
      <w:r w:rsidRPr="002C0AE7">
        <w:rPr>
          <w:rFonts w:ascii="Times New Roman" w:hAnsi="Times New Roman"/>
          <w:color w:val="000000" w:themeColor="text1"/>
          <w:sz w:val="24"/>
          <w:szCs w:val="24"/>
        </w:rPr>
        <w:t xml:space="preserve">your consciousness severs its connection with </w:t>
      </w:r>
      <w:r w:rsidR="002D48E4" w:rsidRPr="002C0AE7">
        <w:rPr>
          <w:rFonts w:ascii="Times New Roman" w:hAnsi="Times New Roman"/>
          <w:color w:val="000000" w:themeColor="text1"/>
          <w:sz w:val="24"/>
          <w:szCs w:val="24"/>
        </w:rPr>
        <w:t>your</w:t>
      </w:r>
      <w:r w:rsidRPr="002C0AE7">
        <w:rPr>
          <w:rFonts w:ascii="Times New Roman" w:hAnsi="Times New Roman"/>
          <w:color w:val="000000" w:themeColor="text1"/>
          <w:sz w:val="24"/>
          <w:szCs w:val="24"/>
        </w:rPr>
        <w:t xml:space="preserve"> body, resulting in its death. The fate of a consciousness forced out without a living body is beyond the scope of this book.</w:t>
      </w:r>
    </w:p>
    <w:p w14:paraId="462F6794" w14:textId="77777777" w:rsidR="00CC3198" w:rsidRPr="002C0AE7" w:rsidRDefault="00CC3198" w:rsidP="00CC3198">
      <w:pPr>
        <w:pStyle w:val="NoSpacing"/>
        <w:rPr>
          <w:rFonts w:ascii="Times New Roman" w:hAnsi="Times New Roman"/>
          <w:color w:val="000000" w:themeColor="text1"/>
          <w:sz w:val="24"/>
          <w:szCs w:val="24"/>
        </w:rPr>
      </w:pPr>
    </w:p>
    <w:p w14:paraId="72F0F83D" w14:textId="4FAD65AB" w:rsidR="00026F33" w:rsidRPr="002C0AE7" w:rsidRDefault="00CC3198" w:rsidP="00CC3198">
      <w:pPr>
        <w:pStyle w:val="NoSpacing"/>
        <w:rPr>
          <w:rFonts w:ascii="Times New Roman" w:hAnsi="Times New Roman"/>
          <w:color w:val="000000" w:themeColor="text1"/>
          <w:sz w:val="24"/>
          <w:szCs w:val="24"/>
        </w:rPr>
      </w:pPr>
      <w:r w:rsidRPr="002C0AE7">
        <w:rPr>
          <w:rFonts w:ascii="Times New Roman" w:hAnsi="Times New Roman"/>
          <w:b/>
          <w:color w:val="000000" w:themeColor="text1"/>
          <w:sz w:val="24"/>
          <w:szCs w:val="24"/>
        </w:rPr>
        <w:t>Special (Non-Humans):</w:t>
      </w:r>
      <w:r w:rsidRPr="002C0AE7">
        <w:rPr>
          <w:rFonts w:ascii="Times New Roman" w:hAnsi="Times New Roman"/>
          <w:color w:val="000000" w:themeColor="text1"/>
          <w:sz w:val="24"/>
          <w:szCs w:val="24"/>
        </w:rPr>
        <w:t xml:space="preserve"> Possession is not limited to targeting sentient beings. It can affect non-sentient animals with a brain, artificial intelligences, and the undead. However, non-animate corpses and non-sentient machinery are unaffected. It's worth noting that zombies are not immune to possession</w:t>
      </w:r>
      <w:r w:rsidR="00C22531">
        <w:rPr>
          <w:rFonts w:ascii="Times New Roman" w:hAnsi="Times New Roman"/>
          <w:color w:val="000000" w:themeColor="text1"/>
          <w:sz w:val="24"/>
          <w:szCs w:val="24"/>
        </w:rPr>
        <w:t xml:space="preserve"> but </w:t>
      </w:r>
      <w:r w:rsidRPr="002C0AE7">
        <w:rPr>
          <w:rFonts w:ascii="Times New Roman" w:hAnsi="Times New Roman"/>
          <w:color w:val="000000" w:themeColor="text1"/>
          <w:sz w:val="24"/>
          <w:szCs w:val="24"/>
        </w:rPr>
        <w:t>require another attack roll every turn to maintain control. If a zombie remains possessed for a number of turns equal to or exceeding the possessor's Discipline, the insatiable hunger for flesh overwhelms them. At the Editor-in-Chief's discretion, those who possess a zombie long enough to experience this hunger may develop psychosis, temporary personality flaws, or even long-term madness to reflect mental derangement. Possessed zombies do not follow the rules for Long-Term Possession and cannot be possessed permanently. The nature of the Z-Virus only allows a zombie's consciousness to remain outside its body for a number of days equal to its power score modifier.</w:t>
      </w:r>
    </w:p>
    <w:p w14:paraId="54267424" w14:textId="77777777" w:rsidR="00CC3198" w:rsidRPr="002C0AE7" w:rsidRDefault="00CC3198" w:rsidP="00CC3198">
      <w:pPr>
        <w:pStyle w:val="NoSpacing"/>
        <w:rPr>
          <w:color w:val="000000" w:themeColor="text1"/>
          <w:sz w:val="24"/>
          <w:szCs w:val="24"/>
        </w:rPr>
      </w:pPr>
    </w:p>
    <w:p w14:paraId="06E74BC2" w14:textId="0B3B3CEE" w:rsidR="00664F4D" w:rsidRPr="000741C4" w:rsidRDefault="00664F4D" w:rsidP="000741C4">
      <w:pPr>
        <w:pStyle w:val="Heading3"/>
      </w:pPr>
      <w:r w:rsidRPr="000741C4">
        <w:t xml:space="preserve">&lt;H3&gt;Power Boost </w:t>
      </w:r>
    </w:p>
    <w:p w14:paraId="5A6291DA" w14:textId="6AB3A7CC" w:rsidR="00DC6D53" w:rsidRPr="00502F5D" w:rsidRDefault="00DC6D53" w:rsidP="00DC6D53">
      <w:pPr>
        <w:rPr>
          <w:color w:val="000000" w:themeColor="text1"/>
        </w:rPr>
      </w:pPr>
      <w:r w:rsidRPr="00502F5D">
        <w:rPr>
          <w:color w:val="000000" w:themeColor="text1"/>
        </w:rPr>
        <w:t>Scene</w:t>
      </w:r>
    </w:p>
    <w:p w14:paraId="6375DE39" w14:textId="5497B0B2" w:rsidR="00DC6D53" w:rsidRPr="00502F5D" w:rsidRDefault="00DC6D53" w:rsidP="00DC6D53">
      <w:pPr>
        <w:rPr>
          <w:color w:val="000000" w:themeColor="text1"/>
        </w:rPr>
      </w:pPr>
      <w:r w:rsidRPr="00502F5D">
        <w:rPr>
          <w:b/>
          <w:color w:val="000000" w:themeColor="text1"/>
        </w:rPr>
        <w:t>Primary Ability:</w:t>
      </w:r>
      <w:r w:rsidRPr="00502F5D">
        <w:rPr>
          <w:color w:val="000000" w:themeColor="text1"/>
        </w:rPr>
        <w:t xml:space="preserve"> Charisma</w:t>
      </w:r>
    </w:p>
    <w:p w14:paraId="3BDB2F69" w14:textId="77777777" w:rsidR="00DC6D53" w:rsidRPr="00502F5D" w:rsidRDefault="00DC6D53" w:rsidP="00DC6D53">
      <w:pPr>
        <w:rPr>
          <w:color w:val="000000" w:themeColor="text1"/>
        </w:rPr>
      </w:pPr>
      <w:r w:rsidRPr="00502F5D">
        <w:rPr>
          <w:b/>
          <w:color w:val="000000" w:themeColor="text1"/>
        </w:rPr>
        <w:t>Action:</w:t>
      </w:r>
      <w:r w:rsidRPr="00502F5D">
        <w:rPr>
          <w:color w:val="000000" w:themeColor="text1"/>
        </w:rPr>
        <w:t xml:space="preserve"> Action</w:t>
      </w:r>
    </w:p>
    <w:p w14:paraId="1560B301" w14:textId="625FA48C" w:rsidR="00DC6D53" w:rsidRPr="00502F5D" w:rsidRDefault="00DC6D53" w:rsidP="00DC6D53">
      <w:pPr>
        <w:rPr>
          <w:color w:val="000000" w:themeColor="text1"/>
        </w:rPr>
      </w:pPr>
      <w:r w:rsidRPr="00502F5D">
        <w:rPr>
          <w:b/>
          <w:color w:val="000000" w:themeColor="text1"/>
        </w:rPr>
        <w:t>Burnout:</w:t>
      </w:r>
      <w:r w:rsidRPr="00502F5D">
        <w:rPr>
          <w:color w:val="000000" w:themeColor="text1"/>
        </w:rPr>
        <w:t xml:space="preserve"> </w:t>
      </w:r>
      <w:r w:rsidR="00BF2639">
        <w:rPr>
          <w:color w:val="000000" w:themeColor="text1"/>
        </w:rPr>
        <w:t>8</w:t>
      </w:r>
    </w:p>
    <w:p w14:paraId="39BFF419" w14:textId="5A613905" w:rsidR="00DC6D53" w:rsidRPr="00502F5D" w:rsidRDefault="00DC6D53" w:rsidP="00DC6D53">
      <w:pPr>
        <w:rPr>
          <w:color w:val="000000" w:themeColor="text1"/>
        </w:rPr>
      </w:pPr>
      <w:r w:rsidRPr="00502F5D">
        <w:rPr>
          <w:i/>
          <w:color w:val="000000" w:themeColor="text1"/>
        </w:rPr>
        <w:t xml:space="preserve">You can temporarily boost someone else’s powers. </w:t>
      </w:r>
    </w:p>
    <w:p w14:paraId="18E2479C" w14:textId="5DE93B78" w:rsidR="00FE4B97" w:rsidRPr="002C0AE7" w:rsidRDefault="00DC6D53" w:rsidP="00FE4B97">
      <w:r w:rsidRPr="002C0AE7">
        <w:rPr>
          <w:b/>
        </w:rPr>
        <w:t>Effect:</w:t>
      </w:r>
      <w:r w:rsidRPr="002C0AE7">
        <w:t xml:space="preserve"> </w:t>
      </w:r>
      <w:r w:rsidR="00FE4B97" w:rsidRPr="002C0AE7">
        <w:t>Select an origin other than "highly trained." You can boost a single power of an individual from that origin by increasing their power score by your power score modifier until the end of the scene. Power boosts from different individuals do not accumulate; only the highest bonus applies. However, two individuals can each boost different powers possessed by the same individual.</w:t>
      </w:r>
    </w:p>
    <w:p w14:paraId="0913C796" w14:textId="0684B12C" w:rsidR="00DC6D53" w:rsidRPr="002C0AE7" w:rsidRDefault="00DC6D53" w:rsidP="00DC6D53">
      <w:pPr>
        <w:rPr>
          <w:b/>
          <w:i/>
        </w:rPr>
      </w:pPr>
      <w:r w:rsidRPr="002C0AE7">
        <w:rPr>
          <w:b/>
          <w:i/>
        </w:rPr>
        <w:t>Power Stunt:</w:t>
      </w:r>
    </w:p>
    <w:p w14:paraId="60B24B5E" w14:textId="395E3028" w:rsidR="00DC6D53" w:rsidRPr="00502F5D" w:rsidRDefault="00DC6D53" w:rsidP="00DC6D53">
      <w:pPr>
        <w:rPr>
          <w:color w:val="000000" w:themeColor="text1"/>
        </w:rPr>
      </w:pPr>
      <w:r w:rsidRPr="00502F5D">
        <w:rPr>
          <w:i/>
          <w:color w:val="000000" w:themeColor="text1"/>
        </w:rPr>
        <w:t>Power Trick:</w:t>
      </w:r>
      <w:r w:rsidRPr="00502F5D">
        <w:rPr>
          <w:color w:val="000000" w:themeColor="text1"/>
        </w:rPr>
        <w:t xml:space="preserve"> learn how to boost the powers of another origin. </w:t>
      </w:r>
    </w:p>
    <w:p w14:paraId="09D2F1CD" w14:textId="77777777" w:rsidR="00DC6D53" w:rsidRPr="00502F5D" w:rsidRDefault="00DC6D53" w:rsidP="00DC6D53">
      <w:pPr>
        <w:rPr>
          <w:color w:val="000000" w:themeColor="text1"/>
        </w:rPr>
      </w:pPr>
    </w:p>
    <w:p w14:paraId="170A7C1E" w14:textId="1EAF3907" w:rsidR="009616CC" w:rsidRPr="00AE0EA5" w:rsidRDefault="009616CC" w:rsidP="00AE0EA5">
      <w:pPr>
        <w:pStyle w:val="Heading3"/>
      </w:pPr>
      <w:r w:rsidRPr="00AE0EA5">
        <w:t>&lt;h3&gt;Precognition</w:t>
      </w:r>
    </w:p>
    <w:p w14:paraId="08485A07" w14:textId="77777777"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color w:val="000000" w:themeColor="text1"/>
          <w:sz w:val="24"/>
          <w:szCs w:val="24"/>
        </w:rPr>
        <w:t>Interruptible</w:t>
      </w:r>
    </w:p>
    <w:p w14:paraId="5AB26AD3" w14:textId="77777777" w:rsidR="009616CC" w:rsidRPr="00502F5D" w:rsidRDefault="009616CC" w:rsidP="009616CC">
      <w:pPr>
        <w:pStyle w:val="NoSpacing"/>
        <w:rPr>
          <w:rFonts w:ascii="Times New Roman" w:hAnsi="Times New Roman"/>
          <w:color w:val="000000" w:themeColor="text1"/>
          <w:sz w:val="24"/>
          <w:szCs w:val="24"/>
        </w:rPr>
      </w:pPr>
      <w:r w:rsidRPr="000717BD">
        <w:rPr>
          <w:rFonts w:ascii="Times New Roman" w:hAnsi="Times New Roman"/>
          <w:b/>
          <w:color w:val="000000" w:themeColor="text1"/>
          <w:sz w:val="24"/>
          <w:szCs w:val="24"/>
        </w:rPr>
        <w:t>Primary Attribute:</w:t>
      </w:r>
      <w:r w:rsidRPr="00502F5D">
        <w:rPr>
          <w:rFonts w:ascii="Times New Roman" w:hAnsi="Times New Roman"/>
          <w:color w:val="000000" w:themeColor="text1"/>
          <w:sz w:val="24"/>
          <w:szCs w:val="24"/>
        </w:rPr>
        <w:t xml:space="preserve"> Wisdom</w:t>
      </w:r>
    </w:p>
    <w:p w14:paraId="09B907E8" w14:textId="77777777" w:rsidR="009616CC" w:rsidRPr="00502F5D" w:rsidRDefault="009616CC" w:rsidP="009616CC">
      <w:pPr>
        <w:pStyle w:val="NoSpacing"/>
        <w:rPr>
          <w:rFonts w:ascii="Times New Roman" w:hAnsi="Times New Roman"/>
          <w:color w:val="000000" w:themeColor="text1"/>
          <w:sz w:val="24"/>
          <w:szCs w:val="24"/>
        </w:rPr>
      </w:pPr>
      <w:r w:rsidRPr="000717BD">
        <w:rPr>
          <w:rFonts w:ascii="Times New Roman" w:hAnsi="Times New Roman"/>
          <w:b/>
          <w:color w:val="000000" w:themeColor="text1"/>
          <w:sz w:val="24"/>
          <w:szCs w:val="24"/>
        </w:rPr>
        <w:t>Action:</w:t>
      </w:r>
      <w:r w:rsidRPr="00502F5D">
        <w:rPr>
          <w:rFonts w:ascii="Times New Roman" w:hAnsi="Times New Roman"/>
          <w:color w:val="000000" w:themeColor="text1"/>
          <w:sz w:val="24"/>
          <w:szCs w:val="24"/>
        </w:rPr>
        <w:t xml:space="preserve"> Demanding</w:t>
      </w:r>
    </w:p>
    <w:p w14:paraId="1A710E4C" w14:textId="77777777" w:rsidR="009616CC" w:rsidRPr="00502F5D" w:rsidRDefault="009616CC" w:rsidP="009616CC">
      <w:pPr>
        <w:pStyle w:val="NoSpacing"/>
        <w:rPr>
          <w:rFonts w:ascii="Times New Roman" w:hAnsi="Times New Roman"/>
          <w:color w:val="000000" w:themeColor="text1"/>
          <w:sz w:val="24"/>
          <w:szCs w:val="24"/>
        </w:rPr>
      </w:pPr>
      <w:r w:rsidRPr="000717BD">
        <w:rPr>
          <w:rFonts w:ascii="Times New Roman" w:hAnsi="Times New Roman"/>
          <w:b/>
          <w:color w:val="000000" w:themeColor="text1"/>
          <w:sz w:val="24"/>
          <w:szCs w:val="24"/>
        </w:rPr>
        <w:t>Burnout:</w:t>
      </w:r>
      <w:r w:rsidRPr="00502F5D">
        <w:rPr>
          <w:rFonts w:ascii="Times New Roman" w:hAnsi="Times New Roman"/>
          <w:color w:val="000000" w:themeColor="text1"/>
          <w:sz w:val="24"/>
          <w:szCs w:val="24"/>
        </w:rPr>
        <w:t xml:space="preserve"> 15</w:t>
      </w:r>
    </w:p>
    <w:p w14:paraId="7E3E4A3B" w14:textId="77777777" w:rsidR="009616CC" w:rsidRPr="00502F5D" w:rsidRDefault="009616CC" w:rsidP="009616CC">
      <w:pPr>
        <w:pStyle w:val="NoSpacing"/>
        <w:rPr>
          <w:rFonts w:ascii="Times New Roman" w:hAnsi="Times New Roman"/>
          <w:color w:val="000000" w:themeColor="text1"/>
          <w:sz w:val="24"/>
          <w:szCs w:val="24"/>
        </w:rPr>
      </w:pPr>
    </w:p>
    <w:p w14:paraId="36B2A45B" w14:textId="77777777" w:rsidR="009616CC" w:rsidRPr="00502F5D" w:rsidRDefault="009616CC" w:rsidP="009616CC">
      <w:pPr>
        <w:pStyle w:val="NoSpacing"/>
        <w:rPr>
          <w:rFonts w:ascii="Times New Roman" w:hAnsi="Times New Roman"/>
          <w:i/>
          <w:color w:val="000000" w:themeColor="text1"/>
          <w:sz w:val="24"/>
          <w:szCs w:val="24"/>
        </w:rPr>
      </w:pPr>
      <w:r w:rsidRPr="00502F5D">
        <w:rPr>
          <w:rFonts w:ascii="Times New Roman" w:hAnsi="Times New Roman"/>
          <w:i/>
          <w:color w:val="000000" w:themeColor="text1"/>
          <w:sz w:val="24"/>
          <w:szCs w:val="24"/>
        </w:rPr>
        <w:t>You possess the ability to see glimpses of the future. However, the question remains: are these visions certain outcomes or merely possibilities?</w:t>
      </w:r>
    </w:p>
    <w:p w14:paraId="7E5818B0" w14:textId="77777777" w:rsidR="009616CC" w:rsidRPr="00502F5D" w:rsidRDefault="009616CC" w:rsidP="009616CC">
      <w:pPr>
        <w:pStyle w:val="NoSpacing"/>
        <w:rPr>
          <w:rFonts w:ascii="Times New Roman" w:hAnsi="Times New Roman"/>
          <w:color w:val="000000" w:themeColor="text1"/>
          <w:sz w:val="24"/>
          <w:szCs w:val="24"/>
        </w:rPr>
      </w:pPr>
    </w:p>
    <w:p w14:paraId="73A8A43C" w14:textId="023BF2C0"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b/>
          <w:color w:val="000000" w:themeColor="text1"/>
          <w:sz w:val="24"/>
          <w:szCs w:val="24"/>
        </w:rPr>
        <w:t xml:space="preserve">Effect: </w:t>
      </w:r>
      <w:r w:rsidRPr="00502F5D">
        <w:rPr>
          <w:rFonts w:ascii="Times New Roman" w:hAnsi="Times New Roman"/>
          <w:color w:val="000000" w:themeColor="text1"/>
          <w:sz w:val="24"/>
          <w:szCs w:val="24"/>
        </w:rPr>
        <w:t xml:space="preserve">When using this power to see future events, make </w:t>
      </w:r>
      <w:r w:rsidR="000717BD" w:rsidRPr="00502F5D">
        <w:rPr>
          <w:rFonts w:ascii="Times New Roman" w:hAnsi="Times New Roman"/>
          <w:color w:val="000000" w:themeColor="text1"/>
          <w:sz w:val="24"/>
          <w:szCs w:val="24"/>
        </w:rPr>
        <w:t>a</w:t>
      </w:r>
      <w:r w:rsidRPr="00502F5D">
        <w:rPr>
          <w:rFonts w:ascii="Times New Roman" w:hAnsi="Times New Roman"/>
          <w:color w:val="000000" w:themeColor="text1"/>
          <w:sz w:val="24"/>
          <w:szCs w:val="24"/>
        </w:rPr>
        <w:t xml:space="preserve"> </w:t>
      </w:r>
      <w:r w:rsidR="000717BD">
        <w:rPr>
          <w:rFonts w:ascii="Times New Roman" w:hAnsi="Times New Roman"/>
          <w:color w:val="000000" w:themeColor="text1"/>
          <w:sz w:val="24"/>
          <w:szCs w:val="24"/>
        </w:rPr>
        <w:t xml:space="preserve">Power </w:t>
      </w:r>
      <w:r w:rsidRPr="00502F5D">
        <w:rPr>
          <w:rFonts w:ascii="Times New Roman" w:hAnsi="Times New Roman"/>
          <w:color w:val="000000" w:themeColor="text1"/>
          <w:sz w:val="24"/>
          <w:szCs w:val="24"/>
        </w:rPr>
        <w:t xml:space="preserve">check </w:t>
      </w:r>
      <w:r w:rsidR="000717BD">
        <w:rPr>
          <w:rFonts w:ascii="Times New Roman" w:hAnsi="Times New Roman"/>
          <w:color w:val="000000" w:themeColor="text1"/>
          <w:sz w:val="24"/>
          <w:szCs w:val="24"/>
        </w:rPr>
        <w:t>against a DC set by</w:t>
      </w:r>
      <w:r w:rsidRPr="00502F5D">
        <w:rPr>
          <w:rFonts w:ascii="Times New Roman" w:hAnsi="Times New Roman"/>
          <w:color w:val="000000" w:themeColor="text1"/>
          <w:sz w:val="24"/>
          <w:szCs w:val="24"/>
        </w:rPr>
        <w:t xml:space="preserve"> how far into the future you are attempting to see. </w:t>
      </w:r>
      <w:r w:rsidR="00C22531">
        <w:rPr>
          <w:rFonts w:ascii="Times New Roman" w:hAnsi="Times New Roman"/>
          <w:color w:val="000000" w:themeColor="text1"/>
          <w:sz w:val="24"/>
          <w:szCs w:val="24"/>
        </w:rPr>
        <w:t>Looking</w:t>
      </w:r>
      <w:r w:rsidRPr="00502F5D">
        <w:rPr>
          <w:rFonts w:ascii="Times New Roman" w:hAnsi="Times New Roman"/>
          <w:color w:val="000000" w:themeColor="text1"/>
          <w:sz w:val="24"/>
          <w:szCs w:val="24"/>
        </w:rPr>
        <w:t xml:space="preserve"> 24 hours ahead requires a DC 15 Power Check, a month ahead </w:t>
      </w:r>
      <w:r w:rsidR="00C22531">
        <w:rPr>
          <w:rFonts w:ascii="Times New Roman" w:hAnsi="Times New Roman"/>
          <w:color w:val="000000" w:themeColor="text1"/>
          <w:sz w:val="24"/>
          <w:szCs w:val="24"/>
        </w:rPr>
        <w:t xml:space="preserve">of DC 25, a year ahead of DC 30, and a decade or more ahead of </w:t>
      </w:r>
      <w:r w:rsidRPr="00502F5D">
        <w:rPr>
          <w:rFonts w:ascii="Times New Roman" w:hAnsi="Times New Roman"/>
          <w:color w:val="000000" w:themeColor="text1"/>
          <w:sz w:val="24"/>
          <w:szCs w:val="24"/>
        </w:rPr>
        <w:t>DC 40+ or higher.</w:t>
      </w:r>
    </w:p>
    <w:p w14:paraId="27B194EC" w14:textId="77777777" w:rsidR="009616CC" w:rsidRPr="00502F5D" w:rsidRDefault="009616CC" w:rsidP="009616CC">
      <w:pPr>
        <w:pStyle w:val="NoSpacing"/>
        <w:rPr>
          <w:rFonts w:ascii="Times New Roman" w:hAnsi="Times New Roman"/>
          <w:color w:val="000000" w:themeColor="text1"/>
          <w:sz w:val="24"/>
          <w:szCs w:val="24"/>
        </w:rPr>
      </w:pPr>
    </w:p>
    <w:p w14:paraId="62AAF6C7" w14:textId="0389A84E"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color w:val="000000" w:themeColor="text1"/>
          <w:sz w:val="24"/>
          <w:szCs w:val="24"/>
        </w:rPr>
        <w:t xml:space="preserve">It's important to note that anything you see is predominantly a potential future, subject to the influence of fate, dice rolls, the actions of heroes, and the discretion of the Editor-in-Chief. The </w:t>
      </w:r>
      <w:r w:rsidRPr="00502F5D">
        <w:rPr>
          <w:rFonts w:ascii="Times New Roman" w:hAnsi="Times New Roman"/>
          <w:color w:val="000000" w:themeColor="text1"/>
          <w:sz w:val="24"/>
          <w:szCs w:val="24"/>
        </w:rPr>
        <w:lastRenderedPageBreak/>
        <w:t>Editor-in-Chief may present possible futures that you may want to prevent or reveal the fate of bystanders. The context of what you see is often unclear. For instance, seeing someone "dead" doesn't necessarily mean they are truly deceased. They could be asleep, faking their death, only injured, a body double, or involved in some other deceptive circumstance.</w:t>
      </w:r>
    </w:p>
    <w:p w14:paraId="53CA105A" w14:textId="77777777" w:rsidR="009616CC" w:rsidRPr="00502F5D" w:rsidRDefault="009616CC" w:rsidP="009616CC">
      <w:pPr>
        <w:pStyle w:val="NoSpacing"/>
        <w:rPr>
          <w:rFonts w:ascii="Times New Roman" w:hAnsi="Times New Roman"/>
          <w:color w:val="000000" w:themeColor="text1"/>
          <w:sz w:val="24"/>
          <w:szCs w:val="24"/>
        </w:rPr>
      </w:pPr>
    </w:p>
    <w:p w14:paraId="09E2214B" w14:textId="77777777" w:rsidR="009616CC" w:rsidRPr="00502F5D" w:rsidRDefault="009616CC" w:rsidP="009616CC">
      <w:pPr>
        <w:pStyle w:val="NoSpacing"/>
        <w:rPr>
          <w:rFonts w:ascii="Times New Roman" w:hAnsi="Times New Roman"/>
          <w:b/>
          <w:color w:val="000000" w:themeColor="text1"/>
          <w:sz w:val="24"/>
          <w:szCs w:val="24"/>
        </w:rPr>
      </w:pPr>
      <w:r w:rsidRPr="00502F5D">
        <w:rPr>
          <w:rFonts w:ascii="Times New Roman" w:hAnsi="Times New Roman"/>
          <w:b/>
          <w:color w:val="000000" w:themeColor="text1"/>
          <w:sz w:val="24"/>
          <w:szCs w:val="24"/>
        </w:rPr>
        <w:t>Special (Unique Power Modifications):</w:t>
      </w:r>
    </w:p>
    <w:p w14:paraId="4323F07F" w14:textId="01599974"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i/>
          <w:color w:val="000000" w:themeColor="text1"/>
          <w:sz w:val="24"/>
          <w:szCs w:val="24"/>
        </w:rPr>
        <w:t>- Reflective Precognition (-2):</w:t>
      </w:r>
      <w:r w:rsidRPr="00502F5D">
        <w:rPr>
          <w:rFonts w:ascii="Times New Roman" w:hAnsi="Times New Roman"/>
          <w:color w:val="000000" w:themeColor="text1"/>
          <w:sz w:val="24"/>
          <w:szCs w:val="24"/>
        </w:rPr>
        <w:t xml:space="preserve"> Your subconscious taps into your precognitive abilities, granting a bonus to your initiative roll equal to your power score modifier (minimum of +1) when you spend </w:t>
      </w:r>
      <w:r w:rsidR="000717BD" w:rsidRPr="002C0AE7">
        <w:rPr>
          <w:rFonts w:ascii="Times New Roman" w:hAnsi="Times New Roman"/>
          <w:sz w:val="24"/>
          <w:szCs w:val="24"/>
        </w:rPr>
        <w:t>8</w:t>
      </w:r>
      <w:r w:rsidRPr="00502F5D">
        <w:rPr>
          <w:rFonts w:ascii="Times New Roman" w:hAnsi="Times New Roman"/>
          <w:color w:val="000000" w:themeColor="text1"/>
          <w:sz w:val="24"/>
          <w:szCs w:val="24"/>
        </w:rPr>
        <w:t xml:space="preserve"> </w:t>
      </w:r>
      <w:r w:rsidR="00C22531">
        <w:rPr>
          <w:rFonts w:ascii="Times New Roman" w:hAnsi="Times New Roman"/>
          <w:color w:val="000000" w:themeColor="text1"/>
          <w:sz w:val="24"/>
          <w:szCs w:val="24"/>
        </w:rPr>
        <w:t>B</w:t>
      </w:r>
      <w:r w:rsidRPr="00502F5D">
        <w:rPr>
          <w:rFonts w:ascii="Times New Roman" w:hAnsi="Times New Roman"/>
          <w:color w:val="000000" w:themeColor="text1"/>
          <w:sz w:val="24"/>
          <w:szCs w:val="24"/>
        </w:rPr>
        <w:t xml:space="preserve">urnout before </w:t>
      </w:r>
      <w:r w:rsidR="00C22531">
        <w:rPr>
          <w:rFonts w:ascii="Times New Roman" w:hAnsi="Times New Roman"/>
          <w:color w:val="000000" w:themeColor="text1"/>
          <w:sz w:val="24"/>
          <w:szCs w:val="24"/>
        </w:rPr>
        <w:t xml:space="preserve">the </w:t>
      </w:r>
      <w:r w:rsidRPr="00502F5D">
        <w:rPr>
          <w:rFonts w:ascii="Times New Roman" w:hAnsi="Times New Roman"/>
          <w:color w:val="000000" w:themeColor="text1"/>
          <w:sz w:val="24"/>
          <w:szCs w:val="24"/>
        </w:rPr>
        <w:t>initiative is rolled.</w:t>
      </w:r>
    </w:p>
    <w:p w14:paraId="54CDFF18" w14:textId="77777777"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i/>
          <w:color w:val="000000" w:themeColor="text1"/>
          <w:sz w:val="24"/>
          <w:szCs w:val="24"/>
        </w:rPr>
        <w:t>- Retrocognition (+0):</w:t>
      </w:r>
      <w:r w:rsidRPr="00502F5D">
        <w:rPr>
          <w:rFonts w:ascii="Times New Roman" w:hAnsi="Times New Roman"/>
          <w:color w:val="000000" w:themeColor="text1"/>
          <w:sz w:val="24"/>
          <w:szCs w:val="24"/>
        </w:rPr>
        <w:t xml:space="preserve"> Instead of peering into the future, you can use this power to witness past events. In this case, the power works in reverse, requiring a successful DC 10 Power Check to see something that occurred within the past 24 hours, with higher DCs for events further back in time. As with Precognition, the visions lack context. However, the past is typically unchangeable and can be trusted to depict true events.</w:t>
      </w:r>
    </w:p>
    <w:p w14:paraId="7DC01614" w14:textId="2AF927C1"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i/>
          <w:color w:val="000000" w:themeColor="text1"/>
          <w:sz w:val="24"/>
          <w:szCs w:val="24"/>
        </w:rPr>
        <w:t>- Psychometry (+2):</w:t>
      </w:r>
      <w:r w:rsidRPr="00502F5D">
        <w:rPr>
          <w:rFonts w:ascii="Times New Roman" w:hAnsi="Times New Roman"/>
          <w:color w:val="000000" w:themeColor="text1"/>
          <w:sz w:val="24"/>
          <w:szCs w:val="24"/>
        </w:rPr>
        <w:t xml:space="preserve"> Activation of this power requires touching an object. You can then perceive possible futures or past events related to the object and anyone who may have possessed it</w:t>
      </w:r>
      <w:r w:rsidR="00C22531">
        <w:rPr>
          <w:rFonts w:ascii="Times New Roman" w:hAnsi="Times New Roman"/>
          <w:color w:val="000000" w:themeColor="text1"/>
          <w:sz w:val="24"/>
          <w:szCs w:val="24"/>
        </w:rPr>
        <w:t>.</w:t>
      </w:r>
    </w:p>
    <w:p w14:paraId="4D1BFFB7" w14:textId="77777777" w:rsidR="009616CC" w:rsidRPr="00502F5D" w:rsidRDefault="009616CC" w:rsidP="009616CC">
      <w:pPr>
        <w:pStyle w:val="NoSpacing"/>
        <w:rPr>
          <w:rFonts w:ascii="Times New Roman" w:hAnsi="Times New Roman"/>
          <w:color w:val="000000" w:themeColor="text1"/>
          <w:sz w:val="24"/>
          <w:szCs w:val="24"/>
        </w:rPr>
      </w:pPr>
    </w:p>
    <w:p w14:paraId="462DF276" w14:textId="77777777"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color w:val="000000" w:themeColor="text1"/>
          <w:sz w:val="24"/>
          <w:szCs w:val="24"/>
        </w:rPr>
        <w:t>&lt;Side Bar&gt;</w:t>
      </w:r>
    </w:p>
    <w:p w14:paraId="6BBB70AE" w14:textId="77777777" w:rsidR="009616CC" w:rsidRPr="00502F5D" w:rsidRDefault="009616CC" w:rsidP="009616CC">
      <w:pPr>
        <w:pStyle w:val="NoSpacing"/>
        <w:rPr>
          <w:rFonts w:ascii="Times New Roman" w:hAnsi="Times New Roman"/>
          <w:b/>
          <w:color w:val="000000" w:themeColor="text1"/>
          <w:sz w:val="24"/>
          <w:szCs w:val="24"/>
        </w:rPr>
      </w:pPr>
      <w:r w:rsidRPr="00502F5D">
        <w:rPr>
          <w:rFonts w:ascii="Times New Roman" w:hAnsi="Times New Roman"/>
          <w:b/>
          <w:color w:val="000000" w:themeColor="text1"/>
          <w:sz w:val="24"/>
          <w:szCs w:val="24"/>
        </w:rPr>
        <w:t>Seeing The Future</w:t>
      </w:r>
    </w:p>
    <w:p w14:paraId="10DEBEEC" w14:textId="77777777" w:rsidR="009616CC"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color w:val="000000" w:themeColor="text1"/>
          <w:sz w:val="24"/>
          <w:szCs w:val="24"/>
        </w:rPr>
        <w:t>Precognition and Retrocognition can be complex powers, and some Editors-in-Chief may choose to disallow them entirely. However, they can also serve as powerful storytelling tools. Consider granting heroes with precognition occasional flashes of the future, even when undesired, to plant seeds for future stories or guide them along the right path. Also, consider making visions of the future or past increasingly vague the further they are from the present. Retrocognition at a murder scene, for example, might reveal the murderer as a mere shadowy figure but provide details like the method of murder or the escape route.</w:t>
      </w:r>
    </w:p>
    <w:p w14:paraId="3E924D51" w14:textId="4C4F1304" w:rsidR="00E479DB" w:rsidRPr="00502F5D" w:rsidRDefault="009616CC" w:rsidP="009616CC">
      <w:pPr>
        <w:pStyle w:val="NoSpacing"/>
        <w:rPr>
          <w:rFonts w:ascii="Times New Roman" w:hAnsi="Times New Roman"/>
          <w:color w:val="000000" w:themeColor="text1"/>
          <w:sz w:val="24"/>
          <w:szCs w:val="24"/>
        </w:rPr>
      </w:pPr>
      <w:r w:rsidRPr="00502F5D">
        <w:rPr>
          <w:rFonts w:ascii="Times New Roman" w:hAnsi="Times New Roman"/>
          <w:color w:val="000000" w:themeColor="text1"/>
          <w:sz w:val="24"/>
          <w:szCs w:val="24"/>
        </w:rPr>
        <w:t>&lt;/Side Bar&gt;</w:t>
      </w:r>
    </w:p>
    <w:p w14:paraId="50A34A12" w14:textId="77777777" w:rsidR="009616CC" w:rsidRPr="003B4C00" w:rsidRDefault="009616CC" w:rsidP="009616CC">
      <w:pPr>
        <w:pStyle w:val="NoSpacing"/>
        <w:rPr>
          <w:rFonts w:ascii="Times New Roman" w:hAnsi="Times New Roman"/>
          <w:sz w:val="24"/>
          <w:szCs w:val="24"/>
        </w:rPr>
      </w:pPr>
    </w:p>
    <w:p w14:paraId="40041559" w14:textId="7442F2F1" w:rsidR="00E479DB" w:rsidRPr="003B4C00" w:rsidRDefault="00E479DB" w:rsidP="00E479DB">
      <w:pPr>
        <w:pStyle w:val="Heading3"/>
      </w:pPr>
      <w:r w:rsidRPr="003B4C00">
        <w:t>&lt;h3&gt;Psychic Attack</w:t>
      </w:r>
    </w:p>
    <w:p w14:paraId="77B3D4FD" w14:textId="77777777" w:rsidR="00E479DB" w:rsidRPr="003B4C00" w:rsidRDefault="00E479DB" w:rsidP="00E479DB">
      <w:r w:rsidRPr="003B4C00">
        <w:t>Damaging, Ranged</w:t>
      </w:r>
    </w:p>
    <w:p w14:paraId="48FEF00F" w14:textId="7FF8CD4C" w:rsidR="00E479DB" w:rsidRPr="003B4C00" w:rsidRDefault="00E479DB" w:rsidP="00E479DB">
      <w:r w:rsidRPr="003B4C00">
        <w:rPr>
          <w:b/>
        </w:rPr>
        <w:t>Primary Ability:</w:t>
      </w:r>
      <w:r w:rsidRPr="003B4C00">
        <w:t xml:space="preserve"> Wisdom or Charisma </w:t>
      </w:r>
    </w:p>
    <w:p w14:paraId="774C5CEB" w14:textId="77777777" w:rsidR="00E479DB" w:rsidRPr="003B4C00" w:rsidRDefault="00E479DB" w:rsidP="00E479DB">
      <w:r w:rsidRPr="003B4C00">
        <w:rPr>
          <w:b/>
        </w:rPr>
        <w:t>Action:</w:t>
      </w:r>
      <w:r w:rsidRPr="003B4C00">
        <w:t xml:space="preserve"> Action</w:t>
      </w:r>
    </w:p>
    <w:p w14:paraId="47958BAC" w14:textId="5E1617A5" w:rsidR="00E479DB" w:rsidRPr="003B4C00" w:rsidRDefault="00E479DB" w:rsidP="00E479DB">
      <w:r w:rsidRPr="003B4C00">
        <w:rPr>
          <w:b/>
        </w:rPr>
        <w:t>Attack:</w:t>
      </w:r>
      <w:r w:rsidRPr="003B4C00">
        <w:t xml:space="preserve"> Will</w:t>
      </w:r>
      <w:r w:rsidR="00CE2D85">
        <w:t>p</w:t>
      </w:r>
      <w:r w:rsidRPr="003B4C00">
        <w:t>ower</w:t>
      </w:r>
    </w:p>
    <w:p w14:paraId="4F1C1954" w14:textId="77777777" w:rsidR="00E479DB" w:rsidRPr="003B4C00" w:rsidRDefault="00E479DB" w:rsidP="00E479DB">
      <w:r w:rsidRPr="003B4C00">
        <w:rPr>
          <w:b/>
        </w:rPr>
        <w:t>Burnout:</w:t>
      </w:r>
      <w:r w:rsidRPr="003B4C00">
        <w:t xml:space="preserve"> 4</w:t>
      </w:r>
    </w:p>
    <w:p w14:paraId="04048F2D" w14:textId="3AD8DCE6" w:rsidR="00E479DB" w:rsidRPr="003B4C00" w:rsidRDefault="00E479DB" w:rsidP="00E479DB">
      <w:pPr>
        <w:rPr>
          <w:i/>
        </w:rPr>
      </w:pPr>
      <w:r w:rsidRPr="003B4C00">
        <w:rPr>
          <w:i/>
        </w:rPr>
        <w:t xml:space="preserve">You generate blasts of psychic power that can fry a man’s </w:t>
      </w:r>
      <w:proofErr w:type="gramStart"/>
      <w:r w:rsidRPr="003B4C00">
        <w:rPr>
          <w:i/>
        </w:rPr>
        <w:t>synapse</w:t>
      </w:r>
      <w:proofErr w:type="gramEnd"/>
      <w:r w:rsidR="00C22531">
        <w:rPr>
          <w:i/>
        </w:rPr>
        <w:t>.</w:t>
      </w:r>
      <w:r w:rsidRPr="003B4C00">
        <w:rPr>
          <w:i/>
        </w:rPr>
        <w:t xml:space="preserve"> </w:t>
      </w:r>
    </w:p>
    <w:p w14:paraId="7C5444EF" w14:textId="0DB18764" w:rsidR="006A4818" w:rsidRPr="004A4F95" w:rsidRDefault="00E479DB" w:rsidP="006A4818">
      <w:r w:rsidRPr="003B4C00">
        <w:rPr>
          <w:b/>
        </w:rPr>
        <w:t xml:space="preserve">Effect: </w:t>
      </w:r>
      <w:r w:rsidRPr="003B4C00">
        <w:t xml:space="preserve"> You manifest a blast of psychic energy in your opponent’s mind</w:t>
      </w:r>
      <w:r w:rsidR="00C22531">
        <w:t>,</w:t>
      </w:r>
      <w:r w:rsidRPr="003B4C00">
        <w:t xml:space="preserve"> dealing your power score’s base die in psychic damage. </w:t>
      </w:r>
      <w:bookmarkStart w:id="33" w:name="_Hlk140007843"/>
      <w:r w:rsidR="006A4818" w:rsidRPr="004A4F95">
        <w:rPr>
          <w:i/>
        </w:rPr>
        <w:t xml:space="preserve">Psychic </w:t>
      </w:r>
      <w:r w:rsidR="006A4818" w:rsidRPr="004A4F95">
        <w:t xml:space="preserve">attacks are a particular case; due to their nature, </w:t>
      </w:r>
      <w:r w:rsidR="006A4818" w:rsidRPr="004A4F95">
        <w:rPr>
          <w:i/>
        </w:rPr>
        <w:t>they ignore DR from any source that</w:t>
      </w:r>
      <w:r w:rsidR="006A4818" w:rsidRPr="004A4F95">
        <w:t xml:space="preserve"> does not explicitly protect against it. However, it also has no effect against </w:t>
      </w:r>
      <w:r w:rsidR="00C22531">
        <w:t>zombies (even super zombies) unless they possess a weakness for</w:t>
      </w:r>
      <w:r w:rsidR="006A4818" w:rsidRPr="004A4F95">
        <w:t xml:space="preserve"> psychic damage.</w:t>
      </w:r>
    </w:p>
    <w:bookmarkEnd w:id="33"/>
    <w:p w14:paraId="5080F8F0" w14:textId="47E57B96" w:rsidR="00E479DB" w:rsidRPr="003B4C00" w:rsidRDefault="009616CC" w:rsidP="00E479DB">
      <w:pPr>
        <w:rPr>
          <w:b/>
        </w:rPr>
      </w:pPr>
      <w:r>
        <w:br/>
      </w:r>
      <w:r w:rsidR="00E479DB" w:rsidRPr="003B4C00">
        <w:rPr>
          <w:b/>
        </w:rPr>
        <w:t xml:space="preserve">Power Stunts:  </w:t>
      </w:r>
    </w:p>
    <w:p w14:paraId="7EDB0053" w14:textId="016ED865" w:rsidR="00E479DB" w:rsidRPr="003B4C00" w:rsidRDefault="00E479DB" w:rsidP="00E479DB">
      <w:r w:rsidRPr="003B4C00">
        <w:rPr>
          <w:i/>
        </w:rPr>
        <w:t xml:space="preserve">Emulated Powers: </w:t>
      </w:r>
      <w:r w:rsidRPr="003B4C00">
        <w:t>Telepathy,</w:t>
      </w:r>
      <w:r w:rsidR="003C6E0A" w:rsidRPr="003B4C00">
        <w:t xml:space="preserve"> </w:t>
      </w:r>
      <w:r w:rsidRPr="003B4C00">
        <w:t>Mind Control, Super-Sense: Mental Detection.</w:t>
      </w:r>
    </w:p>
    <w:p w14:paraId="32A87AFF" w14:textId="1511952E" w:rsidR="00E479DB" w:rsidRPr="003B4C00" w:rsidRDefault="00E479DB" w:rsidP="00E479DB">
      <w:r w:rsidRPr="003B4C00">
        <w:rPr>
          <w:i/>
        </w:rPr>
        <w:t>Power Tricks:</w:t>
      </w:r>
      <w:r w:rsidRPr="003B4C00">
        <w:t xml:space="preserve"> Psychic Scream </w:t>
      </w:r>
    </w:p>
    <w:p w14:paraId="3C73C2C7" w14:textId="77777777" w:rsidR="00E479DB" w:rsidRPr="003B4C00" w:rsidRDefault="00E479DB" w:rsidP="00D4389D">
      <w:pPr>
        <w:pStyle w:val="NoSpacing"/>
        <w:rPr>
          <w:rFonts w:ascii="Times New Roman" w:hAnsi="Times New Roman"/>
          <w:sz w:val="24"/>
          <w:szCs w:val="24"/>
        </w:rPr>
      </w:pPr>
    </w:p>
    <w:p w14:paraId="597ABB8F" w14:textId="77777777" w:rsidR="00E479DB" w:rsidRPr="003B4C00" w:rsidRDefault="00E479DB" w:rsidP="00E479DB">
      <w:r w:rsidRPr="003B4C00">
        <w:t>&lt;/sidebar&gt;</w:t>
      </w:r>
    </w:p>
    <w:p w14:paraId="547A500A" w14:textId="3DEBF287" w:rsidR="00E479DB" w:rsidRPr="003B4C00" w:rsidRDefault="00E479DB" w:rsidP="00E479DB">
      <w:pPr>
        <w:pStyle w:val="Heading3"/>
      </w:pPr>
      <w:r w:rsidRPr="003B4C00">
        <w:lastRenderedPageBreak/>
        <w:t xml:space="preserve">Power Trick:  </w:t>
      </w:r>
      <w:r w:rsidR="002A1A7E" w:rsidRPr="003B4C00">
        <w:t>Psychic Scream</w:t>
      </w:r>
    </w:p>
    <w:p w14:paraId="735D6978" w14:textId="1438B71F" w:rsidR="00E479DB" w:rsidRPr="003B4C00" w:rsidRDefault="00E479DB" w:rsidP="00E479DB">
      <w:r w:rsidRPr="003B4C00">
        <w:rPr>
          <w:b/>
        </w:rPr>
        <w:t>Powers:</w:t>
      </w:r>
      <w:r w:rsidRPr="003B4C00">
        <w:t xml:space="preserve"> Psychic Attack</w:t>
      </w:r>
    </w:p>
    <w:p w14:paraId="61A418A1" w14:textId="77777777" w:rsidR="00E479DB" w:rsidRPr="003B4C00" w:rsidRDefault="00E479DB" w:rsidP="00E479DB">
      <w:pPr>
        <w:rPr>
          <w:b/>
        </w:rPr>
      </w:pPr>
      <w:r w:rsidRPr="003B4C00">
        <w:rPr>
          <w:b/>
        </w:rPr>
        <w:t xml:space="preserve">Cost: </w:t>
      </w:r>
      <w:r w:rsidRPr="003B4C00">
        <w:t>+3 Burnout</w:t>
      </w:r>
    </w:p>
    <w:p w14:paraId="6F51B206" w14:textId="5575F411" w:rsidR="00E479DB" w:rsidRPr="003B4C00" w:rsidRDefault="00E479DB" w:rsidP="003C6E0A">
      <w:r w:rsidRPr="003B4C00">
        <w:rPr>
          <w:b/>
        </w:rPr>
        <w:t>Effect:</w:t>
      </w:r>
      <w:r w:rsidRPr="003B4C00">
        <w:t xml:space="preserve"> </w:t>
      </w:r>
      <w:r w:rsidR="00C22531">
        <w:t>A Hero can attack all the minds in an adjacent area rather than attack a single mind</w:t>
      </w:r>
      <w:r w:rsidR="003C6E0A" w:rsidRPr="003B4C00">
        <w:t xml:space="preserve">. </w:t>
      </w:r>
    </w:p>
    <w:p w14:paraId="49C78AAC" w14:textId="2C2792B5" w:rsidR="00026F33" w:rsidRPr="003B4C00" w:rsidRDefault="00E479DB" w:rsidP="00E479DB">
      <w:pPr>
        <w:pStyle w:val="NoSpacing"/>
      </w:pPr>
      <w:r w:rsidRPr="003B4C00">
        <w:t>&lt;/sidebar&gt;</w:t>
      </w:r>
    </w:p>
    <w:p w14:paraId="24A02A76" w14:textId="77777777" w:rsidR="00E479DB" w:rsidRPr="003B4C00" w:rsidRDefault="00E479DB" w:rsidP="00E479DB">
      <w:pPr>
        <w:pStyle w:val="NoSpacing"/>
      </w:pPr>
    </w:p>
    <w:p w14:paraId="3D96706C" w14:textId="77777777" w:rsidR="00D4389D" w:rsidRPr="003B4C00" w:rsidRDefault="00D4389D" w:rsidP="00D741D2">
      <w:pPr>
        <w:pStyle w:val="Heading3"/>
      </w:pPr>
      <w:r w:rsidRPr="003B4C00">
        <w:t>&lt;h3&gt;Regeneration</w:t>
      </w:r>
    </w:p>
    <w:p w14:paraId="4F63C6A3" w14:textId="77777777" w:rsidR="00D4389D" w:rsidRPr="003B4C00" w:rsidRDefault="00D4389D" w:rsidP="00513517">
      <w:r w:rsidRPr="003B4C00">
        <w:t>Continuous</w:t>
      </w:r>
    </w:p>
    <w:p w14:paraId="41C8282B" w14:textId="7EF395AD" w:rsidR="00D4389D" w:rsidRPr="003B4C00" w:rsidRDefault="00F72BE9" w:rsidP="00513517">
      <w:r w:rsidRPr="003B4C00">
        <w:rPr>
          <w:b/>
        </w:rPr>
        <w:t>Primary Ability</w:t>
      </w:r>
      <w:r w:rsidR="00D4389D" w:rsidRPr="003B4C00">
        <w:rPr>
          <w:b/>
        </w:rPr>
        <w:t>:</w:t>
      </w:r>
      <w:r w:rsidR="00D4389D" w:rsidRPr="003B4C00">
        <w:t xml:space="preserve"> </w:t>
      </w:r>
      <w:r w:rsidR="00E234C1" w:rsidRPr="003B4C00">
        <w:t>Constitution</w:t>
      </w:r>
    </w:p>
    <w:p w14:paraId="36B9C201" w14:textId="1AA2CE48" w:rsidR="00D4389D" w:rsidRPr="003B4C00" w:rsidRDefault="00D4389D" w:rsidP="00513517">
      <w:pPr>
        <w:rPr>
          <w:i/>
        </w:rPr>
      </w:pPr>
      <w:r w:rsidRPr="003B4C00">
        <w:rPr>
          <w:i/>
        </w:rPr>
        <w:t xml:space="preserve">You have a </w:t>
      </w:r>
      <w:r w:rsidR="009616CC">
        <w:rPr>
          <w:i/>
        </w:rPr>
        <w:t>hyper-</w:t>
      </w:r>
      <w:r w:rsidRPr="003B4C00">
        <w:rPr>
          <w:i/>
        </w:rPr>
        <w:t>natural healing factor.</w:t>
      </w:r>
    </w:p>
    <w:p w14:paraId="70CBED3A" w14:textId="77777777" w:rsidR="003242D2" w:rsidRPr="003B4C00" w:rsidRDefault="00D4389D" w:rsidP="00513517">
      <w:r w:rsidRPr="003B4C00">
        <w:rPr>
          <w:b/>
        </w:rPr>
        <w:t xml:space="preserve">Effect:  </w:t>
      </w:r>
      <w:r w:rsidRPr="003B4C00">
        <w:t xml:space="preserve">This power has several effects: </w:t>
      </w:r>
    </w:p>
    <w:p w14:paraId="1A495D48" w14:textId="05255C20" w:rsidR="003242D2" w:rsidRPr="003B4C00" w:rsidRDefault="003242D2">
      <w:pPr>
        <w:pStyle w:val="ListParagraph"/>
        <w:numPr>
          <w:ilvl w:val="0"/>
          <w:numId w:val="8"/>
        </w:numPr>
      </w:pPr>
      <w:r w:rsidRPr="003B4C00">
        <w:t xml:space="preserve">You regain your power score modifier in Stamina at the end of your turn. </w:t>
      </w:r>
    </w:p>
    <w:p w14:paraId="59B24D06" w14:textId="1FFCDF21" w:rsidR="003242D2" w:rsidRPr="003B4C00" w:rsidRDefault="003242D2">
      <w:pPr>
        <w:pStyle w:val="ListParagraph"/>
        <w:numPr>
          <w:ilvl w:val="0"/>
          <w:numId w:val="8"/>
        </w:numPr>
      </w:pPr>
      <w:r w:rsidRPr="003B4C00">
        <w:t xml:space="preserve">You add your power score modifier </w:t>
      </w:r>
      <w:r w:rsidRPr="00502F5D">
        <w:rPr>
          <w:color w:val="000000" w:themeColor="text1"/>
        </w:rPr>
        <w:t xml:space="preserve">to all </w:t>
      </w:r>
      <w:r w:rsidR="006675FC" w:rsidRPr="00502F5D">
        <w:rPr>
          <w:color w:val="000000" w:themeColor="text1"/>
        </w:rPr>
        <w:t>Constitution</w:t>
      </w:r>
      <w:r w:rsidR="009616CC" w:rsidRPr="00502F5D">
        <w:rPr>
          <w:color w:val="000000" w:themeColor="text1"/>
        </w:rPr>
        <w:t xml:space="preserve"> saving throws</w:t>
      </w:r>
      <w:r w:rsidRPr="00502F5D">
        <w:rPr>
          <w:color w:val="000000" w:themeColor="text1"/>
        </w:rPr>
        <w:t xml:space="preserve"> to resist the effects of poisons and toxins or to end the poisoned condition.</w:t>
      </w:r>
    </w:p>
    <w:p w14:paraId="53012206" w14:textId="331925B2" w:rsidR="003242D2" w:rsidRPr="003B4C00" w:rsidRDefault="003242D2">
      <w:pPr>
        <w:pStyle w:val="ListParagraph"/>
        <w:numPr>
          <w:ilvl w:val="0"/>
          <w:numId w:val="8"/>
        </w:numPr>
      </w:pPr>
      <w:r w:rsidRPr="003B4C00">
        <w:t>You can heal from normal disease</w:t>
      </w:r>
      <w:r w:rsidR="00C22531">
        <w:t xml:space="preserve"> and </w:t>
      </w:r>
      <w:r w:rsidRPr="003B4C00">
        <w:t xml:space="preserve">regrow a lost limb (requiring as long as healing a wound). Strangely, this power makes you more susceptible to the Z-Virus, reducing your Fortitude against being turned by one-half your power score modifier.    </w:t>
      </w:r>
    </w:p>
    <w:p w14:paraId="10371CE6" w14:textId="0015378A" w:rsidR="003242D2" w:rsidRPr="003B4C00" w:rsidRDefault="003916A3">
      <w:pPr>
        <w:pStyle w:val="ListParagraph"/>
        <w:numPr>
          <w:ilvl w:val="0"/>
          <w:numId w:val="8"/>
        </w:numPr>
      </w:pPr>
      <w:r w:rsidRPr="003B4C00">
        <w:t xml:space="preserve">If you suffer </w:t>
      </w:r>
      <w:r w:rsidR="003242D2" w:rsidRPr="003B4C00">
        <w:t>Wound damage</w:t>
      </w:r>
      <w:r w:rsidR="00C22531">
        <w:t>,</w:t>
      </w:r>
      <w:r w:rsidRPr="003B4C00">
        <w:t xml:space="preserve"> </w:t>
      </w:r>
      <w:r w:rsidR="003242D2" w:rsidRPr="003B4C00">
        <w:t>you stop regaining Stamina at an increased rate. You reduced the time needed to heal a wound by a number of hours equal to your power score modifier (minimum 1 hour). You can heal an additional wound after a long rest by making a wound recovery roll as usual with a gain a bonus equal to double your power score modifier.</w:t>
      </w:r>
    </w:p>
    <w:p w14:paraId="62B30C68" w14:textId="77777777" w:rsidR="003916A3" w:rsidRPr="003B4C00" w:rsidRDefault="003916A3" w:rsidP="003916A3">
      <w:pPr>
        <w:pStyle w:val="ListParagraph"/>
      </w:pPr>
    </w:p>
    <w:p w14:paraId="58E82CFD" w14:textId="1E6CAD3D" w:rsidR="003242D2" w:rsidRPr="003B4C00" w:rsidRDefault="003242D2" w:rsidP="00513517">
      <w:r w:rsidRPr="003B4C00">
        <w:t>So, for instance, if you possess Regeneration 22</w:t>
      </w:r>
      <w:r w:rsidR="001147D7">
        <w:t xml:space="preserve">, you </w:t>
      </w:r>
      <w:proofErr w:type="gramStart"/>
      <w:r w:rsidR="001147D7">
        <w:t>would</w:t>
      </w:r>
      <w:proofErr w:type="gramEnd"/>
      <w:r w:rsidR="001147D7">
        <w:t xml:space="preserve"> automatically heal a wound every 18 hours. After completing a long rest,</w:t>
      </w:r>
      <w:r w:rsidRPr="003B4C00">
        <w:t xml:space="preserve"> you can then make a wound recovery roll with a +6 bonus to recover an additional wound. </w:t>
      </w:r>
    </w:p>
    <w:p w14:paraId="13A76B84" w14:textId="18D46A17" w:rsidR="00026F33" w:rsidRPr="003B4C00" w:rsidRDefault="00026F33" w:rsidP="00513517"/>
    <w:p w14:paraId="3E1DFC15" w14:textId="3EE42BBD" w:rsidR="003916A3" w:rsidRPr="003B4C00" w:rsidRDefault="003916A3" w:rsidP="003916A3">
      <w:pPr>
        <w:pStyle w:val="Heading3"/>
      </w:pPr>
      <w:r w:rsidRPr="003B4C00">
        <w:rPr>
          <w:rStyle w:val="Heading3Char"/>
        </w:rPr>
        <w:t>&lt;h3&gt;</w:t>
      </w:r>
      <w:r w:rsidR="00103160" w:rsidRPr="003B4C00">
        <w:rPr>
          <w:rStyle w:val="Heading3Char"/>
        </w:rPr>
        <w:t>R</w:t>
      </w:r>
      <w:r w:rsidRPr="003B4C00">
        <w:rPr>
          <w:rStyle w:val="Heading3Char"/>
        </w:rPr>
        <w:t>epulsion</w:t>
      </w:r>
      <w:r w:rsidR="00026F33" w:rsidRPr="003B4C00">
        <w:t xml:space="preserve"> </w:t>
      </w:r>
    </w:p>
    <w:p w14:paraId="06B0CAB4" w14:textId="00D61264" w:rsidR="003916A3" w:rsidRPr="003B4C00" w:rsidRDefault="00026F33" w:rsidP="00513517">
      <w:r w:rsidRPr="003B4C00">
        <w:t>Range</w:t>
      </w:r>
      <w:r w:rsidR="00FC23DA">
        <w:t xml:space="preserve">, </w:t>
      </w:r>
      <w:r w:rsidRPr="003B4C00">
        <w:t xml:space="preserve">Primary </w:t>
      </w:r>
    </w:p>
    <w:p w14:paraId="3EE3C5D6" w14:textId="11597159" w:rsidR="00D804BC" w:rsidRPr="003B4C00" w:rsidRDefault="00D804BC" w:rsidP="00D804BC">
      <w:r w:rsidRPr="003B4C00">
        <w:rPr>
          <w:b/>
        </w:rPr>
        <w:t>Primary Ability:</w:t>
      </w:r>
      <w:r w:rsidRPr="003B4C00">
        <w:t xml:space="preserve"> Charisma</w:t>
      </w:r>
    </w:p>
    <w:p w14:paraId="4329741D" w14:textId="77777777" w:rsidR="00D804BC" w:rsidRPr="003B4C00" w:rsidRDefault="00D804BC" w:rsidP="00D804BC">
      <w:r w:rsidRPr="003B4C00">
        <w:rPr>
          <w:b/>
        </w:rPr>
        <w:t>Action:</w:t>
      </w:r>
      <w:r w:rsidRPr="003B4C00">
        <w:t xml:space="preserve"> Action</w:t>
      </w:r>
    </w:p>
    <w:p w14:paraId="2858606B" w14:textId="30BC6F09" w:rsidR="00D804BC" w:rsidRPr="003B4C00" w:rsidRDefault="00D804BC" w:rsidP="00D804BC">
      <w:r w:rsidRPr="003B4C00">
        <w:rPr>
          <w:b/>
        </w:rPr>
        <w:t>Attack:</w:t>
      </w:r>
      <w:r w:rsidRPr="003B4C00">
        <w:t xml:space="preserve"> Discipline</w:t>
      </w:r>
    </w:p>
    <w:p w14:paraId="6177A137" w14:textId="3CC03CB5" w:rsidR="00D804BC" w:rsidRPr="003B4C00" w:rsidRDefault="00D804BC" w:rsidP="00D804BC">
      <w:r w:rsidRPr="003B4C00">
        <w:rPr>
          <w:b/>
        </w:rPr>
        <w:t>Burnout:</w:t>
      </w:r>
      <w:r w:rsidRPr="003B4C00">
        <w:t xml:space="preserve"> 5</w:t>
      </w:r>
    </w:p>
    <w:p w14:paraId="442C6490" w14:textId="77777777" w:rsidR="00D804BC" w:rsidRPr="002C0AE7" w:rsidRDefault="00026F33" w:rsidP="00513517">
      <w:r w:rsidRPr="003B4C00">
        <w:rPr>
          <w:i/>
        </w:rPr>
        <w:t xml:space="preserve">You can </w:t>
      </w:r>
      <w:r w:rsidRPr="002C0AE7">
        <w:rPr>
          <w:i/>
        </w:rPr>
        <w:t>force a creature to flee from you.</w:t>
      </w:r>
      <w:r w:rsidRPr="002C0AE7">
        <w:t xml:space="preserve"> </w:t>
      </w:r>
    </w:p>
    <w:p w14:paraId="6F743EB6" w14:textId="6D267C72" w:rsidR="003916A3" w:rsidRPr="003B4C00" w:rsidRDefault="00026F33" w:rsidP="00513517">
      <w:r w:rsidRPr="002C0AE7">
        <w:rPr>
          <w:b/>
        </w:rPr>
        <w:t>Effect:</w:t>
      </w:r>
      <w:r w:rsidRPr="002C0AE7">
        <w:t xml:space="preserve"> Choose a </w:t>
      </w:r>
      <w:r w:rsidR="000717BD" w:rsidRPr="002C0AE7">
        <w:t xml:space="preserve">maximum number of creatures </w:t>
      </w:r>
      <w:r w:rsidRPr="002C0AE7">
        <w:t xml:space="preserve">within </w:t>
      </w:r>
      <w:r w:rsidR="001147D7">
        <w:t>a range equal to one-half</w:t>
      </w:r>
      <w:r w:rsidR="000717BD" w:rsidRPr="002C0AE7">
        <w:t xml:space="preserve"> your power score modifier. Paying 5 burnout for each creature you </w:t>
      </w:r>
      <w:r w:rsidR="001147D7">
        <w:t>attempt</w:t>
      </w:r>
      <w:r w:rsidR="000717BD" w:rsidRPr="002C0AE7">
        <w:t xml:space="preserve"> to effect, </w:t>
      </w:r>
      <w:r w:rsidR="00FC23DA" w:rsidRPr="002C0AE7">
        <w:t xml:space="preserve">make a </w:t>
      </w:r>
      <w:r w:rsidR="00286B4A" w:rsidRPr="002C0AE7">
        <w:t xml:space="preserve">Power </w:t>
      </w:r>
      <w:r w:rsidR="00EB62CF" w:rsidRPr="002C0AE7">
        <w:t>Attack</w:t>
      </w:r>
      <w:r w:rsidRPr="002C0AE7">
        <w:t xml:space="preserve"> </w:t>
      </w:r>
      <w:r w:rsidR="00FC23DA" w:rsidRPr="002C0AE7">
        <w:t xml:space="preserve">roll </w:t>
      </w:r>
      <w:r w:rsidRPr="002C0AE7">
        <w:t xml:space="preserve">against </w:t>
      </w:r>
      <w:r w:rsidR="000717BD" w:rsidRPr="002C0AE7">
        <w:t>their</w:t>
      </w:r>
      <w:r w:rsidR="00FC23DA" w:rsidRPr="002C0AE7">
        <w:t xml:space="preserve"> </w:t>
      </w:r>
      <w:r w:rsidRPr="002C0AE7">
        <w:t xml:space="preserve">Discipline defense. If you are successful, that target must make every effort beyond harming itself to remain outside the range of this power for a number </w:t>
      </w:r>
      <w:r w:rsidR="000717BD" w:rsidRPr="002C0AE7">
        <w:t>of minutes</w:t>
      </w:r>
      <w:r w:rsidR="00EB62CF" w:rsidRPr="002C0AE7">
        <w:t xml:space="preserve"> </w:t>
      </w:r>
      <w:r w:rsidRPr="002C0AE7">
        <w:t xml:space="preserve">equal to your </w:t>
      </w:r>
      <w:r w:rsidR="000717BD" w:rsidRPr="002C0AE7">
        <w:t>power score modifier</w:t>
      </w:r>
      <w:r w:rsidRPr="002C0AE7">
        <w:t xml:space="preserve">. </w:t>
      </w:r>
      <w:r w:rsidR="000717BD" w:rsidRPr="002C0AE7">
        <w:t xml:space="preserve">At the end of their turn, those affected by your power can make a Wisdom saving throw against your powers </w:t>
      </w:r>
      <w:r w:rsidR="00534937" w:rsidRPr="003B4C00">
        <w:t>passive power DC</w:t>
      </w:r>
      <w:r w:rsidR="000717BD" w:rsidRPr="002C0AE7">
        <w:t xml:space="preserve"> to end this effect. </w:t>
      </w:r>
      <w:r w:rsidR="00EB62CF" w:rsidRPr="002C0AE7">
        <w:br/>
      </w:r>
      <w:r w:rsidRPr="002C0AE7">
        <w:rPr>
          <w:b/>
        </w:rPr>
        <w:t>Special (Limitation):</w:t>
      </w:r>
      <w:r w:rsidRPr="002C0AE7">
        <w:t xml:space="preserve"> You may limit this power to only </w:t>
      </w:r>
      <w:r w:rsidR="001147D7">
        <w:t>working on a particular creature type</w:t>
      </w:r>
      <w:r w:rsidRPr="002C0AE7">
        <w:t xml:space="preserve">. Common creatures like zombies or broadly </w:t>
      </w:r>
      <w:r w:rsidRPr="00502F5D">
        <w:rPr>
          <w:color w:val="000000" w:themeColor="text1"/>
        </w:rPr>
        <w:t xml:space="preserve">defined groups like the living are a +1 Flaw, while uncommon creatures or specific groups like demons or worshipers of the Elder Gods </w:t>
      </w:r>
      <w:r w:rsidR="00FC23DA" w:rsidRPr="00502F5D">
        <w:rPr>
          <w:color w:val="000000" w:themeColor="text1"/>
        </w:rPr>
        <w:t>may</w:t>
      </w:r>
      <w:r w:rsidRPr="00502F5D">
        <w:rPr>
          <w:color w:val="000000" w:themeColor="text1"/>
        </w:rPr>
        <w:t xml:space="preserve"> be as high as +3. </w:t>
      </w:r>
    </w:p>
    <w:p w14:paraId="64C7F8AB" w14:textId="77777777" w:rsidR="003916A3" w:rsidRPr="003B4C00" w:rsidRDefault="003916A3" w:rsidP="00513517"/>
    <w:p w14:paraId="2E4B4F68" w14:textId="77777777" w:rsidR="003916A3" w:rsidRPr="003B4C00" w:rsidRDefault="003916A3" w:rsidP="003916A3">
      <w:pPr>
        <w:pStyle w:val="Heading3"/>
      </w:pPr>
      <w:r w:rsidRPr="003B4C00">
        <w:lastRenderedPageBreak/>
        <w:t>&lt;h3&gt;Resistance</w:t>
      </w:r>
    </w:p>
    <w:p w14:paraId="1459E124" w14:textId="76C1EF4E" w:rsidR="00FC23DA" w:rsidRPr="00502F5D" w:rsidRDefault="00FC23DA" w:rsidP="00FC23DA">
      <w:pPr>
        <w:rPr>
          <w:color w:val="000000" w:themeColor="text1"/>
        </w:rPr>
      </w:pPr>
      <w:r w:rsidRPr="00502F5D">
        <w:rPr>
          <w:color w:val="000000" w:themeColor="text1"/>
        </w:rPr>
        <w:t>Continuous</w:t>
      </w:r>
    </w:p>
    <w:p w14:paraId="571EE4D7" w14:textId="77777777" w:rsidR="00FC23DA" w:rsidRPr="00502F5D" w:rsidRDefault="00FC23DA" w:rsidP="00FC23DA">
      <w:pPr>
        <w:rPr>
          <w:color w:val="000000" w:themeColor="text1"/>
        </w:rPr>
      </w:pPr>
      <w:r w:rsidRPr="00502F5D">
        <w:rPr>
          <w:b/>
          <w:color w:val="000000" w:themeColor="text1"/>
        </w:rPr>
        <w:t>Primary Ability:</w:t>
      </w:r>
      <w:r w:rsidRPr="00502F5D">
        <w:rPr>
          <w:color w:val="000000" w:themeColor="text1"/>
        </w:rPr>
        <w:t xml:space="preserve"> Constitution</w:t>
      </w:r>
    </w:p>
    <w:p w14:paraId="573DDFE0" w14:textId="77777777" w:rsidR="00FC23DA" w:rsidRPr="00502F5D" w:rsidRDefault="00FC23DA" w:rsidP="00FC23DA">
      <w:pPr>
        <w:rPr>
          <w:i/>
          <w:color w:val="000000" w:themeColor="text1"/>
        </w:rPr>
      </w:pPr>
      <w:r w:rsidRPr="00502F5D">
        <w:rPr>
          <w:i/>
          <w:color w:val="000000" w:themeColor="text1"/>
        </w:rPr>
        <w:t xml:space="preserve">You possess a remarkable resilience to most forms of damage.  </w:t>
      </w:r>
    </w:p>
    <w:p w14:paraId="7BC2710F" w14:textId="296943EA" w:rsidR="00FC23DA" w:rsidRPr="00502F5D" w:rsidRDefault="00FC23DA" w:rsidP="00FC23DA">
      <w:pPr>
        <w:rPr>
          <w:color w:val="000000" w:themeColor="text1"/>
        </w:rPr>
      </w:pPr>
      <w:r w:rsidRPr="00502F5D">
        <w:rPr>
          <w:b/>
          <w:color w:val="000000" w:themeColor="text1"/>
        </w:rPr>
        <w:t>Effect:</w:t>
      </w:r>
      <w:r w:rsidRPr="00502F5D">
        <w:rPr>
          <w:color w:val="000000" w:themeColor="text1"/>
        </w:rPr>
        <w:t xml:space="preserve"> Choose one of the following damage sources: </w:t>
      </w:r>
      <w:r w:rsidR="00252848">
        <w:rPr>
          <w:color w:val="000000" w:themeColor="text1"/>
        </w:rPr>
        <w:t>physical</w:t>
      </w:r>
      <w:r w:rsidRPr="00502F5D">
        <w:rPr>
          <w:color w:val="000000" w:themeColor="text1"/>
        </w:rPr>
        <w:t xml:space="preserve">, energy, psychic, or </w:t>
      </w:r>
      <w:r w:rsidR="00252848">
        <w:rPr>
          <w:color w:val="000000" w:themeColor="text1"/>
        </w:rPr>
        <w:t xml:space="preserve">damage from </w:t>
      </w:r>
      <w:r w:rsidRPr="00502F5D">
        <w:rPr>
          <w:color w:val="000000" w:themeColor="text1"/>
        </w:rPr>
        <w:t xml:space="preserve">magical </w:t>
      </w:r>
      <w:r w:rsidR="00252848">
        <w:rPr>
          <w:color w:val="000000" w:themeColor="text1"/>
        </w:rPr>
        <w:t>effects</w:t>
      </w:r>
      <w:r w:rsidRPr="00502F5D">
        <w:rPr>
          <w:color w:val="000000" w:themeColor="text1"/>
        </w:rPr>
        <w:t>. You add your power score modifier to your Fortitude defense to resist massive damage when attacked by your chosen source. You may limit this power to a particular damage type (for example</w:t>
      </w:r>
      <w:r w:rsidR="001147D7">
        <w:rPr>
          <w:color w:val="000000" w:themeColor="text1"/>
        </w:rPr>
        <w:t>,</w:t>
      </w:r>
      <w:r w:rsidRPr="00502F5D">
        <w:rPr>
          <w:color w:val="000000" w:themeColor="text1"/>
        </w:rPr>
        <w:t xml:space="preserve"> Fire)</w:t>
      </w:r>
      <w:r w:rsidR="001147D7">
        <w:rPr>
          <w:color w:val="000000" w:themeColor="text1"/>
        </w:rPr>
        <w:t>,</w:t>
      </w:r>
      <w:r w:rsidRPr="00502F5D">
        <w:rPr>
          <w:color w:val="000000" w:themeColor="text1"/>
        </w:rPr>
        <w:t xml:space="preserve"> in which case you increase this power’s score by +6</w:t>
      </w:r>
    </w:p>
    <w:p w14:paraId="6D7840BC" w14:textId="0575685B" w:rsidR="00FC23DA" w:rsidRPr="00502F5D" w:rsidRDefault="00FC23DA" w:rsidP="00FC23DA">
      <w:pPr>
        <w:rPr>
          <w:color w:val="000000" w:themeColor="text1"/>
        </w:rPr>
      </w:pPr>
      <w:r w:rsidRPr="00502F5D">
        <w:rPr>
          <w:color w:val="000000" w:themeColor="text1"/>
        </w:rPr>
        <w:tab/>
      </w:r>
    </w:p>
    <w:p w14:paraId="395868E7" w14:textId="77777777" w:rsidR="00FC23DA" w:rsidRPr="00502F5D" w:rsidRDefault="00FC23DA" w:rsidP="00FC23DA">
      <w:pPr>
        <w:rPr>
          <w:color w:val="000000" w:themeColor="text1"/>
        </w:rPr>
      </w:pPr>
      <w:r w:rsidRPr="00502F5D">
        <w:rPr>
          <w:color w:val="000000" w:themeColor="text1"/>
        </w:rPr>
        <w:t>This power does not protect you against disease, poison, or environmental effects.</w:t>
      </w:r>
    </w:p>
    <w:p w14:paraId="32A98437" w14:textId="0FBD4275" w:rsidR="003916A3" w:rsidRDefault="003916A3" w:rsidP="003916A3"/>
    <w:p w14:paraId="159B85E3" w14:textId="66F36DAE" w:rsidR="001147D7" w:rsidRDefault="001147D7" w:rsidP="003916A3">
      <w:r w:rsidRPr="001147D7">
        <w:rPr>
          <w:b/>
        </w:rPr>
        <w:t>Special (Limitations):</w:t>
      </w:r>
      <w:r>
        <w:t xml:space="preserve"> </w:t>
      </w:r>
      <w:r w:rsidRPr="001147D7">
        <w:t xml:space="preserve">You cannot choose a source of damage </w:t>
      </w:r>
      <w:r>
        <w:t xml:space="preserve">against </w:t>
      </w:r>
      <w:r w:rsidRPr="001147D7">
        <w:t>which you are vulnerable or a fatal flaw against.</w:t>
      </w:r>
    </w:p>
    <w:p w14:paraId="31200519" w14:textId="77777777" w:rsidR="001147D7" w:rsidRPr="003B4C00" w:rsidRDefault="001147D7" w:rsidP="003916A3"/>
    <w:p w14:paraId="05BA306B" w14:textId="30C64542" w:rsidR="00D4389D" w:rsidRPr="003B4C00" w:rsidRDefault="00D4389D" w:rsidP="00137534">
      <w:pPr>
        <w:pStyle w:val="Heading3"/>
      </w:pPr>
      <w:r w:rsidRPr="003B4C00">
        <w:t xml:space="preserve">&lt;h3&gt;Shape Shift </w:t>
      </w:r>
    </w:p>
    <w:p w14:paraId="52E037E3" w14:textId="77777777" w:rsidR="00D4389D" w:rsidRPr="003B4C00" w:rsidRDefault="00D4389D" w:rsidP="00513517">
      <w:r w:rsidRPr="003B4C00">
        <w:t>Scene</w:t>
      </w:r>
    </w:p>
    <w:p w14:paraId="7ECCD016" w14:textId="1EAD6665" w:rsidR="00D4389D" w:rsidRPr="002C0AE7" w:rsidRDefault="00F72BE9" w:rsidP="00513517">
      <w:r w:rsidRPr="003B4C00">
        <w:rPr>
          <w:b/>
        </w:rPr>
        <w:t>Primary Ability</w:t>
      </w:r>
      <w:r w:rsidR="00D4389D" w:rsidRPr="003B4C00">
        <w:rPr>
          <w:b/>
        </w:rPr>
        <w:t>:</w:t>
      </w:r>
      <w:r w:rsidR="00D4389D" w:rsidRPr="003B4C00">
        <w:t xml:space="preserve"> </w:t>
      </w:r>
      <w:r w:rsidR="00E234C1" w:rsidRPr="002C0AE7">
        <w:t>Constitution</w:t>
      </w:r>
      <w:r w:rsidR="005A259E" w:rsidRPr="002C0AE7">
        <w:t xml:space="preserve"> or Intelligence </w:t>
      </w:r>
    </w:p>
    <w:p w14:paraId="1257C6EB" w14:textId="39884ADD" w:rsidR="00D4389D" w:rsidRPr="002C0AE7" w:rsidRDefault="00315852" w:rsidP="00513517">
      <w:r w:rsidRPr="002C0AE7">
        <w:rPr>
          <w:b/>
        </w:rPr>
        <w:t>Action:</w:t>
      </w:r>
      <w:r w:rsidR="00D4389D" w:rsidRPr="002C0AE7">
        <w:rPr>
          <w:b/>
        </w:rPr>
        <w:t xml:space="preserve">  </w:t>
      </w:r>
      <w:r w:rsidR="00CE2D85" w:rsidRPr="002C0AE7">
        <w:t>Action</w:t>
      </w:r>
    </w:p>
    <w:p w14:paraId="4C76E0A4" w14:textId="77777777" w:rsidR="00D4389D" w:rsidRPr="003B4C00" w:rsidRDefault="00D4389D" w:rsidP="00513517">
      <w:r w:rsidRPr="003B4C00">
        <w:rPr>
          <w:b/>
        </w:rPr>
        <w:t>Burnout:</w:t>
      </w:r>
      <w:r w:rsidRPr="003B4C00">
        <w:t xml:space="preserve"> 5</w:t>
      </w:r>
    </w:p>
    <w:p w14:paraId="0794C10F" w14:textId="77777777" w:rsidR="00D4389D" w:rsidRPr="003B4C00" w:rsidRDefault="00D4389D" w:rsidP="00513517">
      <w:pPr>
        <w:rPr>
          <w:i/>
        </w:rPr>
      </w:pPr>
      <w:r w:rsidRPr="003B4C00">
        <w:rPr>
          <w:i/>
        </w:rPr>
        <w:t xml:space="preserve">You can change your form to look like someone else. </w:t>
      </w:r>
    </w:p>
    <w:p w14:paraId="70BF08E1" w14:textId="398A711C" w:rsidR="00D4389D" w:rsidRPr="003B4C00" w:rsidRDefault="00D4389D" w:rsidP="00513517">
      <w:r w:rsidRPr="003B4C00">
        <w:rPr>
          <w:b/>
        </w:rPr>
        <w:t>Effect:</w:t>
      </w:r>
      <w:r w:rsidRPr="003B4C00">
        <w:t xml:space="preserve"> You can change your physical form</w:t>
      </w:r>
      <w:r w:rsidR="00252848">
        <w:t>, clothing,</w:t>
      </w:r>
      <w:r w:rsidRPr="003B4C00">
        <w:t xml:space="preserve"> and voice to appear as someone you have personally met or observed (for example, through surveillance video). Any time someone </w:t>
      </w:r>
      <w:r w:rsidR="001147D7">
        <w:t>who knows your target meets you</w:t>
      </w:r>
      <w:r w:rsidRPr="003B4C00">
        <w:t xml:space="preserve">, they may perform </w:t>
      </w:r>
      <w:r w:rsidR="003242D2" w:rsidRPr="003B4C00">
        <w:t xml:space="preserve">a </w:t>
      </w:r>
      <w:r w:rsidRPr="003B4C00">
        <w:t>single Perception</w:t>
      </w:r>
      <w:r w:rsidR="003242D2" w:rsidRPr="003B4C00">
        <w:t xml:space="preserve"> (Intelligence)</w:t>
      </w:r>
      <w:r w:rsidRPr="003B4C00">
        <w:t xml:space="preserve"> </w:t>
      </w:r>
      <w:r w:rsidR="003242D2" w:rsidRPr="003B4C00">
        <w:t xml:space="preserve">check </w:t>
      </w:r>
      <w:r w:rsidRPr="003B4C00">
        <w:t xml:space="preserve">against your </w:t>
      </w:r>
      <w:r w:rsidR="00C35AA2">
        <w:t>power’s passive DC</w:t>
      </w:r>
      <w:r w:rsidRPr="003B4C00">
        <w:t xml:space="preserve"> to notice something “off” with your disguise, which may or may not raise suspicion.    </w:t>
      </w:r>
    </w:p>
    <w:p w14:paraId="6BC494EC" w14:textId="77BE566A" w:rsidR="00D4389D" w:rsidRPr="003B4C00" w:rsidRDefault="00D4389D" w:rsidP="00513517">
      <w:r w:rsidRPr="003B4C00">
        <w:tab/>
        <w:t xml:space="preserve"> This power does not grant you any knowledge held by your subject, powers, </w:t>
      </w:r>
      <w:r w:rsidR="003242D2" w:rsidRPr="003B4C00">
        <w:t>feats</w:t>
      </w:r>
      <w:r w:rsidRPr="003B4C00">
        <w:t xml:space="preserve">, or skills.  As such, the Editor-in-Chief may require you to attempt </w:t>
      </w:r>
      <w:proofErr w:type="gramStart"/>
      <w:r w:rsidR="003242D2" w:rsidRPr="003B4C00">
        <w:t>ability</w:t>
      </w:r>
      <w:proofErr w:type="gramEnd"/>
      <w:r w:rsidR="003242D2" w:rsidRPr="003B4C00">
        <w:t xml:space="preserve"> or skill checks</w:t>
      </w:r>
      <w:r w:rsidRPr="003B4C00">
        <w:t xml:space="preserve"> to pull off the disguise. </w:t>
      </w:r>
    </w:p>
    <w:p w14:paraId="6F92253B" w14:textId="16150E1F" w:rsidR="00D4389D" w:rsidRDefault="00D4389D" w:rsidP="00C35AA2">
      <w:pPr>
        <w:ind w:firstLine="720"/>
      </w:pPr>
      <w:r w:rsidRPr="003B4C00">
        <w:t xml:space="preserve">Once you reach </w:t>
      </w:r>
      <w:r w:rsidR="001147D7">
        <w:t>a power score of 20+, you may copy any of your subject’s personal quirks</w:t>
      </w:r>
      <w:r w:rsidRPr="003B4C00">
        <w:t xml:space="preserve"> </w:t>
      </w:r>
      <w:r w:rsidR="00502F5D" w:rsidRPr="003B4C00">
        <w:t>if</w:t>
      </w:r>
      <w:r w:rsidRPr="003B4C00">
        <w:t xml:space="preserve"> you have directly observed them, granting your </w:t>
      </w:r>
      <w:r w:rsidR="00C43462" w:rsidRPr="003B4C00">
        <w:t>power score modifier</w:t>
      </w:r>
      <w:r w:rsidRPr="003B4C00">
        <w:t xml:space="preserve"> to </w:t>
      </w:r>
      <w:r w:rsidR="003242D2" w:rsidRPr="003B4C00">
        <w:t xml:space="preserve">all ability and skill checks to pull off your disguise. </w:t>
      </w:r>
      <w:r w:rsidRPr="003B4C00">
        <w:t xml:space="preserve">  </w:t>
      </w:r>
    </w:p>
    <w:p w14:paraId="29F5D713" w14:textId="77777777" w:rsidR="001147D7" w:rsidRPr="003B4C00" w:rsidRDefault="001147D7" w:rsidP="00C35AA2">
      <w:pPr>
        <w:ind w:firstLine="720"/>
      </w:pPr>
    </w:p>
    <w:p w14:paraId="54AB403E" w14:textId="5E77B6E6" w:rsidR="00D4389D" w:rsidRPr="003B4C00" w:rsidRDefault="00D4389D" w:rsidP="00513517">
      <w:r w:rsidRPr="003B4C00">
        <w:rPr>
          <w:b/>
        </w:rPr>
        <w:t>Special (Combining Effects</w:t>
      </w:r>
      <w:r w:rsidR="003242D2" w:rsidRPr="003B4C00">
        <w:rPr>
          <w:b/>
        </w:rPr>
        <w:t>, Mimic</w:t>
      </w:r>
      <w:r w:rsidRPr="003B4C00">
        <w:rPr>
          <w:b/>
        </w:rPr>
        <w:t xml:space="preserve">): </w:t>
      </w:r>
      <w:r w:rsidRPr="003B4C00">
        <w:t xml:space="preserve"> You can combine this power with Mimic to take on someone else’s powers and physical appearance as a Demanding action.  When doing so</w:t>
      </w:r>
      <w:r w:rsidR="001147D7">
        <w:t>,</w:t>
      </w:r>
      <w:r w:rsidRPr="003B4C00">
        <w:t xml:space="preserve"> you only pay </w:t>
      </w:r>
      <w:r w:rsidR="003242D2" w:rsidRPr="003B4C00">
        <w:t>one-half</w:t>
      </w:r>
      <w:r w:rsidRPr="003B4C00">
        <w:t xml:space="preserve"> the Burnout from each power, rounded up.</w:t>
      </w:r>
    </w:p>
    <w:p w14:paraId="48CC7572" w14:textId="77777777" w:rsidR="00D4389D" w:rsidRPr="003B4C00" w:rsidRDefault="009D31A2" w:rsidP="00513517">
      <w:pPr>
        <w:rPr>
          <w:b/>
        </w:rPr>
      </w:pPr>
      <w:r w:rsidRPr="003B4C00">
        <w:rPr>
          <w:b/>
        </w:rPr>
        <w:t>Power Stunts</w:t>
      </w:r>
      <w:r w:rsidR="00D4389D" w:rsidRPr="003B4C00">
        <w:rPr>
          <w:b/>
        </w:rPr>
        <w:t xml:space="preserve">:  </w:t>
      </w:r>
    </w:p>
    <w:p w14:paraId="66C277F8" w14:textId="5A0BF0F8" w:rsidR="00D4389D" w:rsidRPr="003B4C00" w:rsidRDefault="00D4389D" w:rsidP="00252848">
      <w:r w:rsidRPr="003B4C00">
        <w:rPr>
          <w:i/>
        </w:rPr>
        <w:t xml:space="preserve">Emulated Powers: </w:t>
      </w:r>
      <w:r w:rsidR="00252848">
        <w:t>enhanced attack (growing claws), fly (growing wings), multiple limbs</w:t>
      </w:r>
    </w:p>
    <w:p w14:paraId="35DC7A08" w14:textId="77777777" w:rsidR="003242D2" w:rsidRPr="003B4C00" w:rsidRDefault="003242D2" w:rsidP="00513517"/>
    <w:p w14:paraId="4D8151F7" w14:textId="77777777" w:rsidR="00D4389D" w:rsidRPr="003B4C00" w:rsidRDefault="00D4389D" w:rsidP="00D5138A">
      <w:pPr>
        <w:pStyle w:val="Heading3"/>
      </w:pPr>
      <w:r w:rsidRPr="003B4C00">
        <w:t>&lt;h3&gt;Shrink</w:t>
      </w:r>
    </w:p>
    <w:p w14:paraId="753247A5" w14:textId="77777777" w:rsidR="00D4389D" w:rsidRPr="003B4C00" w:rsidRDefault="00D4389D" w:rsidP="00513517">
      <w:r w:rsidRPr="003B4C00">
        <w:t>Scene</w:t>
      </w:r>
    </w:p>
    <w:p w14:paraId="24F379C2" w14:textId="3ED3CE44" w:rsidR="00D4389D" w:rsidRPr="003B4C00" w:rsidRDefault="00315852" w:rsidP="00513517">
      <w:r w:rsidRPr="003B4C00">
        <w:rPr>
          <w:b/>
        </w:rPr>
        <w:t>Action:</w:t>
      </w:r>
      <w:r w:rsidR="00D4389D" w:rsidRPr="003B4C00">
        <w:rPr>
          <w:b/>
        </w:rPr>
        <w:t xml:space="preserve">  </w:t>
      </w:r>
      <w:r w:rsidR="00CE2D85">
        <w:t>Action</w:t>
      </w:r>
      <w:r w:rsidR="00D4389D" w:rsidRPr="003B4C00">
        <w:t xml:space="preserve"> </w:t>
      </w:r>
    </w:p>
    <w:p w14:paraId="2B92C1D9" w14:textId="77777777" w:rsidR="00D4389D" w:rsidRPr="003B4C00" w:rsidRDefault="00D4389D" w:rsidP="00513517">
      <w:r w:rsidRPr="003B4C00">
        <w:rPr>
          <w:b/>
        </w:rPr>
        <w:t>Burnout:</w:t>
      </w:r>
      <w:r w:rsidRPr="003B4C00">
        <w:t xml:space="preserve"> 5</w:t>
      </w:r>
    </w:p>
    <w:p w14:paraId="3823686A" w14:textId="77777777" w:rsidR="00D4389D" w:rsidRPr="003B4C00" w:rsidRDefault="00D4389D" w:rsidP="00513517">
      <w:pPr>
        <w:rPr>
          <w:i/>
        </w:rPr>
      </w:pPr>
      <w:r w:rsidRPr="003B4C00">
        <w:rPr>
          <w:i/>
        </w:rPr>
        <w:t>You can reduce your overall size.</w:t>
      </w:r>
    </w:p>
    <w:p w14:paraId="3244B24C" w14:textId="18B270B9" w:rsidR="00252848" w:rsidRPr="002C0AE7" w:rsidRDefault="00D4389D" w:rsidP="00252848">
      <w:r w:rsidRPr="003B4C00">
        <w:rPr>
          <w:b/>
        </w:rPr>
        <w:t xml:space="preserve">Effect: </w:t>
      </w:r>
      <w:r w:rsidR="00252848" w:rsidRPr="002C0AE7">
        <w:t xml:space="preserve">You can reduce your overall size by a number of sizes depending upon your power score (see table below), up to a maximum of </w:t>
      </w:r>
      <w:r w:rsidR="00252848" w:rsidRPr="002C0AE7">
        <w:rPr>
          <w:i/>
        </w:rPr>
        <w:t xml:space="preserve">smaller </w:t>
      </w:r>
      <w:r w:rsidR="002C0AE7" w:rsidRPr="002C0AE7">
        <w:rPr>
          <w:i/>
        </w:rPr>
        <w:t>than</w:t>
      </w:r>
      <w:r w:rsidR="00252848" w:rsidRPr="002C0AE7">
        <w:rPr>
          <w:i/>
        </w:rPr>
        <w:t xml:space="preserve"> tiny.</w:t>
      </w:r>
      <w:r w:rsidR="00252848" w:rsidRPr="002C0AE7">
        <w:t xml:space="preserve"> Each decrease in size costs 5 burnout points. For each size decrease, your mass is cut in half, your Strength score </w:t>
      </w:r>
      <w:r w:rsidR="0046652D">
        <w:t xml:space="preserve">is </w:t>
      </w:r>
      <w:r w:rsidR="00252848" w:rsidRPr="002C0AE7">
        <w:t xml:space="preserve">reduced by 2, and </w:t>
      </w:r>
      <w:r w:rsidR="00252848" w:rsidRPr="002C0AE7">
        <w:lastRenderedPageBreak/>
        <w:t xml:space="preserve">your </w:t>
      </w:r>
      <w:r w:rsidR="00252848" w:rsidRPr="008B7245">
        <w:t xml:space="preserve">Avoidance Defense is increased by 1. Alternately, for an additional 4 burnout, you may retain your Strength score, regardless of your size. </w:t>
      </w:r>
      <w:r w:rsidR="0046652D" w:rsidRPr="008B7245">
        <w:t>You may end the effect of this power as a bonus action.</w:t>
      </w:r>
    </w:p>
    <w:p w14:paraId="0D7C446C" w14:textId="77777777" w:rsidR="00252848" w:rsidRPr="002C0AE7" w:rsidRDefault="00252848" w:rsidP="00252848"/>
    <w:p w14:paraId="7359A3F8" w14:textId="2EB7AEF0" w:rsidR="00252848" w:rsidRPr="002C0AE7" w:rsidRDefault="00252848" w:rsidP="00252848">
      <w:r w:rsidRPr="002C0AE7">
        <w:t xml:space="preserve">For example, if your power score modifier is 25, you could decrease your size by up to 3 categories, from Medium </w:t>
      </w:r>
      <w:proofErr w:type="spellStart"/>
      <w:r w:rsidR="0046652D" w:rsidRPr="002C0AE7">
        <w:t>to</w:t>
      </w:r>
      <w:proofErr w:type="spellEnd"/>
      <w:r w:rsidRPr="002C0AE7">
        <w:t xml:space="preserve"> small to tiny to less than tiny, paying 15 burnout points (5 for each size increase). You would gain </w:t>
      </w:r>
      <w:r w:rsidR="0046652D">
        <w:t>an -8 penalty to your strength score and a +3 bonus to</w:t>
      </w:r>
      <w:r w:rsidRPr="002C0AE7">
        <w:t xml:space="preserve"> your avoidance defense.  </w:t>
      </w:r>
    </w:p>
    <w:p w14:paraId="50F45EE6" w14:textId="77777777" w:rsidR="00252848" w:rsidRPr="002C0AE7" w:rsidRDefault="00252848" w:rsidP="00252848"/>
    <w:p w14:paraId="49E9767F" w14:textId="0A8785D7" w:rsidR="00252848" w:rsidRPr="002C0AE7" w:rsidRDefault="00252848" w:rsidP="00252848">
      <w:r w:rsidRPr="002C0AE7">
        <w:t xml:space="preserve">See Creature Sizes </w:t>
      </w:r>
      <w:proofErr w:type="spellStart"/>
      <w:r w:rsidRPr="002C0AE7">
        <w:t>pg</w:t>
      </w:r>
      <w:proofErr w:type="spellEnd"/>
      <w:r w:rsidRPr="002C0AE7">
        <w:t xml:space="preserve"> XX for additional </w:t>
      </w:r>
      <w:r w:rsidR="001147D7">
        <w:t>effects.</w:t>
      </w:r>
      <w:r w:rsidRPr="002C0AE7">
        <w:t xml:space="preserve">    </w:t>
      </w:r>
      <w:r w:rsidRPr="002C0AE7">
        <w:br/>
      </w:r>
    </w:p>
    <w:tbl>
      <w:tblPr>
        <w:tblStyle w:val="TableGrid"/>
        <w:tblW w:w="0" w:type="auto"/>
        <w:tblLook w:val="04A0" w:firstRow="1" w:lastRow="0" w:firstColumn="1" w:lastColumn="0" w:noHBand="0" w:noVBand="1"/>
      </w:tblPr>
      <w:tblGrid>
        <w:gridCol w:w="830"/>
        <w:gridCol w:w="1890"/>
      </w:tblGrid>
      <w:tr w:rsidR="002C0AE7" w:rsidRPr="002C0AE7" w14:paraId="2E8E52BA" w14:textId="77777777" w:rsidTr="00B65D44">
        <w:tc>
          <w:tcPr>
            <w:tcW w:w="805" w:type="dxa"/>
            <w:vAlign w:val="center"/>
          </w:tcPr>
          <w:p w14:paraId="1C73B0EB" w14:textId="77777777" w:rsidR="00252848" w:rsidRPr="002C0AE7" w:rsidRDefault="00252848" w:rsidP="00B65D44">
            <w:pPr>
              <w:jc w:val="center"/>
            </w:pPr>
            <w:r w:rsidRPr="002C0AE7">
              <w:t>Power</w:t>
            </w:r>
          </w:p>
          <w:p w14:paraId="1D56E57D" w14:textId="77777777" w:rsidR="00252848" w:rsidRPr="002C0AE7" w:rsidRDefault="00252848" w:rsidP="00B65D44">
            <w:pPr>
              <w:jc w:val="center"/>
            </w:pPr>
            <w:r w:rsidRPr="002C0AE7">
              <w:t>Score</w:t>
            </w:r>
          </w:p>
        </w:tc>
        <w:tc>
          <w:tcPr>
            <w:tcW w:w="1890" w:type="dxa"/>
            <w:vAlign w:val="center"/>
          </w:tcPr>
          <w:p w14:paraId="29AEB624" w14:textId="77777777" w:rsidR="00252848" w:rsidRPr="002C0AE7" w:rsidRDefault="00252848" w:rsidP="00B65D44">
            <w:pPr>
              <w:jc w:val="center"/>
            </w:pPr>
            <w:r w:rsidRPr="002C0AE7">
              <w:t>Number of Size Categories</w:t>
            </w:r>
          </w:p>
        </w:tc>
      </w:tr>
      <w:tr w:rsidR="002C0AE7" w:rsidRPr="002C0AE7" w14:paraId="50B3089D" w14:textId="77777777" w:rsidTr="00B65D44">
        <w:tc>
          <w:tcPr>
            <w:tcW w:w="805" w:type="dxa"/>
          </w:tcPr>
          <w:p w14:paraId="250886A2" w14:textId="77777777" w:rsidR="00252848" w:rsidRPr="002C0AE7" w:rsidRDefault="00252848" w:rsidP="00B65D44">
            <w:r w:rsidRPr="002C0AE7">
              <w:t>10-16</w:t>
            </w:r>
          </w:p>
        </w:tc>
        <w:tc>
          <w:tcPr>
            <w:tcW w:w="1890" w:type="dxa"/>
          </w:tcPr>
          <w:p w14:paraId="5321BF41" w14:textId="77777777" w:rsidR="00252848" w:rsidRPr="002C0AE7" w:rsidRDefault="00252848" w:rsidP="00B65D44">
            <w:pPr>
              <w:jc w:val="center"/>
            </w:pPr>
            <w:r w:rsidRPr="002C0AE7">
              <w:t>1</w:t>
            </w:r>
          </w:p>
        </w:tc>
      </w:tr>
      <w:tr w:rsidR="002C0AE7" w:rsidRPr="002C0AE7" w14:paraId="0A49F658" w14:textId="77777777" w:rsidTr="00B65D44">
        <w:tc>
          <w:tcPr>
            <w:tcW w:w="805" w:type="dxa"/>
          </w:tcPr>
          <w:p w14:paraId="7F5E4D5E" w14:textId="77777777" w:rsidR="00252848" w:rsidRPr="002C0AE7" w:rsidRDefault="00252848" w:rsidP="00B65D44">
            <w:r w:rsidRPr="002C0AE7">
              <w:t>17-24</w:t>
            </w:r>
          </w:p>
        </w:tc>
        <w:tc>
          <w:tcPr>
            <w:tcW w:w="1890" w:type="dxa"/>
          </w:tcPr>
          <w:p w14:paraId="5FCB0349" w14:textId="77777777" w:rsidR="00252848" w:rsidRPr="002C0AE7" w:rsidRDefault="00252848" w:rsidP="00B65D44">
            <w:pPr>
              <w:jc w:val="center"/>
            </w:pPr>
            <w:r w:rsidRPr="002C0AE7">
              <w:t>2</w:t>
            </w:r>
          </w:p>
        </w:tc>
      </w:tr>
      <w:tr w:rsidR="002C0AE7" w:rsidRPr="002C0AE7" w14:paraId="6BFA3B2B" w14:textId="77777777" w:rsidTr="00B65D44">
        <w:tc>
          <w:tcPr>
            <w:tcW w:w="805" w:type="dxa"/>
          </w:tcPr>
          <w:p w14:paraId="527C33E2" w14:textId="77777777" w:rsidR="00252848" w:rsidRPr="002C0AE7" w:rsidRDefault="00252848" w:rsidP="00B65D44">
            <w:r w:rsidRPr="002C0AE7">
              <w:t>25-32</w:t>
            </w:r>
          </w:p>
        </w:tc>
        <w:tc>
          <w:tcPr>
            <w:tcW w:w="1890" w:type="dxa"/>
          </w:tcPr>
          <w:p w14:paraId="01DF3B7F" w14:textId="77777777" w:rsidR="00252848" w:rsidRPr="002C0AE7" w:rsidRDefault="00252848" w:rsidP="00B65D44">
            <w:pPr>
              <w:jc w:val="center"/>
            </w:pPr>
            <w:r w:rsidRPr="002C0AE7">
              <w:t>3</w:t>
            </w:r>
          </w:p>
        </w:tc>
      </w:tr>
      <w:tr w:rsidR="002C0AE7" w:rsidRPr="002C0AE7" w14:paraId="3B156DDA" w14:textId="77777777" w:rsidTr="00B65D44">
        <w:tc>
          <w:tcPr>
            <w:tcW w:w="805" w:type="dxa"/>
          </w:tcPr>
          <w:p w14:paraId="79BCDE20" w14:textId="77777777" w:rsidR="00252848" w:rsidRPr="002C0AE7" w:rsidRDefault="00252848" w:rsidP="00B65D44">
            <w:r w:rsidRPr="002C0AE7">
              <w:t>33-39</w:t>
            </w:r>
          </w:p>
        </w:tc>
        <w:tc>
          <w:tcPr>
            <w:tcW w:w="1890" w:type="dxa"/>
          </w:tcPr>
          <w:p w14:paraId="5DA26BFB" w14:textId="77777777" w:rsidR="00252848" w:rsidRPr="002C0AE7" w:rsidRDefault="00252848" w:rsidP="00B65D44">
            <w:pPr>
              <w:jc w:val="center"/>
            </w:pPr>
            <w:r w:rsidRPr="002C0AE7">
              <w:t>4</w:t>
            </w:r>
          </w:p>
        </w:tc>
      </w:tr>
      <w:tr w:rsidR="002C0AE7" w:rsidRPr="002C0AE7" w14:paraId="708A3A32" w14:textId="77777777" w:rsidTr="00B65D44">
        <w:tc>
          <w:tcPr>
            <w:tcW w:w="805" w:type="dxa"/>
          </w:tcPr>
          <w:p w14:paraId="40240CBA" w14:textId="77777777" w:rsidR="00252848" w:rsidRPr="002C0AE7" w:rsidRDefault="00252848" w:rsidP="00B65D44">
            <w:r w:rsidRPr="002C0AE7">
              <w:t>40+</w:t>
            </w:r>
          </w:p>
        </w:tc>
        <w:tc>
          <w:tcPr>
            <w:tcW w:w="1890" w:type="dxa"/>
          </w:tcPr>
          <w:p w14:paraId="42090ED1" w14:textId="77777777" w:rsidR="00252848" w:rsidRPr="002C0AE7" w:rsidRDefault="00252848" w:rsidP="00B65D44">
            <w:pPr>
              <w:jc w:val="center"/>
            </w:pPr>
            <w:r w:rsidRPr="002C0AE7">
              <w:t>5</w:t>
            </w:r>
          </w:p>
        </w:tc>
      </w:tr>
    </w:tbl>
    <w:p w14:paraId="36C73D26" w14:textId="77777777" w:rsidR="00252848" w:rsidRDefault="00252848" w:rsidP="00513517"/>
    <w:p w14:paraId="1531DA00" w14:textId="77777777" w:rsidR="002C0AE7" w:rsidRPr="0035720C" w:rsidRDefault="002C0AE7" w:rsidP="002C0AE7">
      <w:pPr>
        <w:rPr>
          <w:b/>
        </w:rPr>
      </w:pPr>
      <w:r w:rsidRPr="0035720C">
        <w:rPr>
          <w:b/>
        </w:rPr>
        <w:t xml:space="preserve">Power Stunts:  </w:t>
      </w:r>
    </w:p>
    <w:p w14:paraId="159316DA" w14:textId="4B268FEA" w:rsidR="002C0AE7" w:rsidRPr="0035720C" w:rsidRDefault="002C0AE7" w:rsidP="002C0AE7">
      <w:pPr>
        <w:rPr>
          <w:b/>
        </w:rPr>
      </w:pPr>
      <w:r w:rsidRPr="0035720C">
        <w:rPr>
          <w:i/>
        </w:rPr>
        <w:t xml:space="preserve">Emulated Powers: </w:t>
      </w:r>
      <w:r w:rsidR="0046652D">
        <w:t>Deflection</w:t>
      </w:r>
      <w:r w:rsidRPr="0035720C">
        <w:t xml:space="preserve"> (shrinking to get out of the way of an attack) </w:t>
      </w:r>
    </w:p>
    <w:p w14:paraId="158E601A" w14:textId="77777777" w:rsidR="002C0AE7" w:rsidRPr="0035720C" w:rsidRDefault="002C0AE7" w:rsidP="00513517"/>
    <w:p w14:paraId="56A481D9" w14:textId="77777777" w:rsidR="00D4389D" w:rsidRPr="003B4C00" w:rsidRDefault="00D4389D" w:rsidP="00D5138A">
      <w:pPr>
        <w:pStyle w:val="Heading3"/>
      </w:pPr>
      <w:r w:rsidRPr="003B4C00">
        <w:t>&lt;h3&gt;Sixth Sense</w:t>
      </w:r>
    </w:p>
    <w:p w14:paraId="0016444B" w14:textId="77777777" w:rsidR="00D4389D" w:rsidRPr="000741C4" w:rsidRDefault="00D4389D" w:rsidP="00513517">
      <w:pPr>
        <w:rPr>
          <w:bCs/>
        </w:rPr>
      </w:pPr>
      <w:r w:rsidRPr="000741C4">
        <w:rPr>
          <w:bCs/>
        </w:rPr>
        <w:t>Continuous</w:t>
      </w:r>
    </w:p>
    <w:p w14:paraId="71469848" w14:textId="1EF508BD" w:rsidR="00D4389D" w:rsidRPr="003B4C00" w:rsidRDefault="00F72BE9" w:rsidP="00513517">
      <w:r w:rsidRPr="003B4C00">
        <w:rPr>
          <w:b/>
        </w:rPr>
        <w:t>Primary Ability</w:t>
      </w:r>
      <w:r w:rsidR="00D4389D" w:rsidRPr="003B4C00">
        <w:rPr>
          <w:b/>
        </w:rPr>
        <w:t>:</w:t>
      </w:r>
      <w:r w:rsidR="00D4389D" w:rsidRPr="003B4C00">
        <w:t xml:space="preserve"> </w:t>
      </w:r>
      <w:r w:rsidR="00A11179" w:rsidRPr="003B4C00">
        <w:t>Wisdom</w:t>
      </w:r>
    </w:p>
    <w:p w14:paraId="3C4CF459" w14:textId="77777777" w:rsidR="00D4389D" w:rsidRPr="003B4C00" w:rsidRDefault="00D4389D" w:rsidP="00513517">
      <w:pPr>
        <w:rPr>
          <w:i/>
        </w:rPr>
      </w:pPr>
      <w:r w:rsidRPr="003B4C00">
        <w:rPr>
          <w:i/>
        </w:rPr>
        <w:t>You can sense when danger is just around the corner.</w:t>
      </w:r>
    </w:p>
    <w:p w14:paraId="6F46DB10" w14:textId="1A5CDB82" w:rsidR="00D4389D" w:rsidRPr="003B4C00" w:rsidRDefault="00D4389D" w:rsidP="00513517">
      <w:r w:rsidRPr="003B4C00">
        <w:rPr>
          <w:b/>
        </w:rPr>
        <w:t>Effect:</w:t>
      </w:r>
      <w:r w:rsidRPr="003B4C00">
        <w:t xml:space="preserve"> </w:t>
      </w:r>
      <w:r w:rsidR="002C0AE7" w:rsidRPr="0035720C">
        <w:t>You cannot be surprised</w:t>
      </w:r>
      <w:r w:rsidR="001147D7">
        <w:t>. Additionally,</w:t>
      </w:r>
      <w:r w:rsidR="002C0AE7" w:rsidRPr="0035720C">
        <w:t xml:space="preserve"> y</w:t>
      </w:r>
      <w:r w:rsidRPr="0035720C">
        <w:t>ou gain a bonus to all defenses</w:t>
      </w:r>
      <w:r w:rsidR="002C0AE7" w:rsidRPr="0035720C">
        <w:t xml:space="preserve"> equal to your power score modifier against the first attack against you in any given scene or when someone attacks you that would have surprised you if it was not for this power. </w:t>
      </w:r>
      <w:r w:rsidRPr="0035720C">
        <w:t xml:space="preserve"> </w:t>
      </w:r>
    </w:p>
    <w:p w14:paraId="591EF761" w14:textId="77777777" w:rsidR="003242D2" w:rsidRPr="003B4C00" w:rsidRDefault="003242D2" w:rsidP="00513517"/>
    <w:p w14:paraId="0C4EE1C3" w14:textId="77777777" w:rsidR="00D4389D" w:rsidRPr="003B4C00" w:rsidRDefault="00D4389D" w:rsidP="00D5138A">
      <w:pPr>
        <w:pStyle w:val="Heading3"/>
      </w:pPr>
      <w:r w:rsidRPr="003B4C00">
        <w:t>&lt;h3&gt;Speed</w:t>
      </w:r>
    </w:p>
    <w:p w14:paraId="725F7459" w14:textId="77777777" w:rsidR="00D4389D" w:rsidRPr="003B4C00" w:rsidRDefault="00D4389D" w:rsidP="00513517">
      <w:r w:rsidRPr="003B4C00">
        <w:t>Continuous</w:t>
      </w:r>
    </w:p>
    <w:p w14:paraId="52FF5D9C" w14:textId="145BA9F6" w:rsidR="00D4389D" w:rsidRPr="003B4C00" w:rsidRDefault="00F72BE9" w:rsidP="00513517">
      <w:r w:rsidRPr="003B4C00">
        <w:rPr>
          <w:b/>
        </w:rPr>
        <w:t>Primary Ability</w:t>
      </w:r>
      <w:r w:rsidR="00D4389D" w:rsidRPr="003B4C00">
        <w:rPr>
          <w:b/>
        </w:rPr>
        <w:t>:</w:t>
      </w:r>
      <w:r w:rsidR="00D4389D" w:rsidRPr="003B4C00">
        <w:t xml:space="preserve"> </w:t>
      </w:r>
      <w:r w:rsidR="000013B4" w:rsidRPr="003B4C00">
        <w:t>Dexterity</w:t>
      </w:r>
    </w:p>
    <w:p w14:paraId="29B71D70" w14:textId="77777777" w:rsidR="00D4389D" w:rsidRPr="003B4C00" w:rsidRDefault="00D4389D" w:rsidP="00513517">
      <w:pPr>
        <w:rPr>
          <w:i/>
        </w:rPr>
      </w:pPr>
      <w:r w:rsidRPr="003B4C00">
        <w:rPr>
          <w:i/>
        </w:rPr>
        <w:t>You are simply faster... much faster.</w:t>
      </w:r>
    </w:p>
    <w:p w14:paraId="70F11D83" w14:textId="773BBF41" w:rsidR="00D4389D" w:rsidRPr="003B4C00" w:rsidRDefault="00D4389D" w:rsidP="00513517">
      <w:r w:rsidRPr="003B4C00">
        <w:rPr>
          <w:b/>
        </w:rPr>
        <w:t xml:space="preserve">Effect: </w:t>
      </w:r>
      <w:r w:rsidRPr="003B4C00">
        <w:t>This power increases your Pace by</w:t>
      </w:r>
      <w:r w:rsidR="003242D2" w:rsidRPr="003B4C00">
        <w:t xml:space="preserve"> your</w:t>
      </w:r>
      <w:r w:rsidRPr="003B4C00">
        <w:t xml:space="preserve"> </w:t>
      </w:r>
      <w:r w:rsidR="00C43462" w:rsidRPr="003B4C00">
        <w:t>power score modifier</w:t>
      </w:r>
      <w:r w:rsidRPr="003B4C00">
        <w:t xml:space="preserve">. This power also grants you the ability to travel and maneuver </w:t>
      </w:r>
      <w:r w:rsidR="003242D2" w:rsidRPr="003B4C00">
        <w:t xml:space="preserve">with your power </w:t>
      </w:r>
      <w:r w:rsidRPr="003B4C00">
        <w:t xml:space="preserve">at high speeds safely; for example, you are not damaged by </w:t>
      </w:r>
      <w:r w:rsidR="003242D2" w:rsidRPr="003B4C00">
        <w:t>a</w:t>
      </w:r>
      <w:r w:rsidRPr="003B4C00">
        <w:t xml:space="preserve"> sonic boom you create</w:t>
      </w:r>
      <w:r w:rsidR="003242D2" w:rsidRPr="003B4C00">
        <w:t>d when running</w:t>
      </w:r>
      <w:r w:rsidRPr="003B4C00">
        <w:t xml:space="preserve">, </w:t>
      </w:r>
      <w:r w:rsidR="007A3AEA" w:rsidRPr="003B4C00">
        <w:t>or</w:t>
      </w:r>
      <w:r w:rsidR="00622B89" w:rsidRPr="003B4C00">
        <w:t xml:space="preserve"> if you create sheets of ice to skate on, you’re not</w:t>
      </w:r>
      <w:r w:rsidRPr="003B4C00">
        <w:t xml:space="preserve"> going to slip. </w:t>
      </w:r>
    </w:p>
    <w:p w14:paraId="5553BF8D" w14:textId="2884D7F2" w:rsidR="00144FA1" w:rsidRPr="003B4C00" w:rsidRDefault="00144FA1" w:rsidP="00513517">
      <w:pPr>
        <w:rPr>
          <w:b/>
        </w:rPr>
      </w:pPr>
      <w:r w:rsidRPr="003B4C00">
        <w:rPr>
          <w:b/>
        </w:rPr>
        <w:t xml:space="preserve">Power Stunts:  </w:t>
      </w:r>
    </w:p>
    <w:p w14:paraId="75E7B691" w14:textId="6D9ADADE" w:rsidR="00144FA1" w:rsidRPr="003B4C00" w:rsidRDefault="00144FA1" w:rsidP="00513517">
      <w:r w:rsidRPr="003B4C00">
        <w:rPr>
          <w:i/>
        </w:rPr>
        <w:t>Emulated Powers:</w:t>
      </w:r>
      <w:r w:rsidRPr="003B4C00">
        <w:t xml:space="preserve"> Temporal Fugue</w:t>
      </w:r>
    </w:p>
    <w:p w14:paraId="51562CFC" w14:textId="5D2BBBBF" w:rsidR="003242D2" w:rsidRPr="003B4C00" w:rsidRDefault="003242D2" w:rsidP="00513517"/>
    <w:p w14:paraId="52CEE487" w14:textId="02149C70" w:rsidR="00137534" w:rsidRPr="003B4C00" w:rsidRDefault="00830769" w:rsidP="00830769">
      <w:pPr>
        <w:pStyle w:val="Heading3"/>
      </w:pPr>
      <w:r w:rsidRPr="003B4C00">
        <w:t xml:space="preserve">&lt;h3&gt;Summon Animal </w:t>
      </w:r>
    </w:p>
    <w:p w14:paraId="31264C0A" w14:textId="77777777" w:rsidR="00137534" w:rsidRPr="003B4C00" w:rsidRDefault="00026F33" w:rsidP="00026F33">
      <w:r w:rsidRPr="003B4C00">
        <w:t>Scene</w:t>
      </w:r>
      <w:r w:rsidR="00137534" w:rsidRPr="003B4C00">
        <w:t>, Ranged</w:t>
      </w:r>
    </w:p>
    <w:p w14:paraId="43916BFB" w14:textId="77777777" w:rsidR="00137534" w:rsidRPr="003B4C00" w:rsidRDefault="00026F33" w:rsidP="00026F33">
      <w:r w:rsidRPr="003B4C00">
        <w:rPr>
          <w:b/>
        </w:rPr>
        <w:t>Pri</w:t>
      </w:r>
      <w:r w:rsidR="00137534" w:rsidRPr="003B4C00">
        <w:rPr>
          <w:b/>
        </w:rPr>
        <w:t>mary Attribute:</w:t>
      </w:r>
      <w:r w:rsidR="00137534" w:rsidRPr="003B4C00">
        <w:t xml:space="preserve"> Charisma</w:t>
      </w:r>
    </w:p>
    <w:p w14:paraId="397DD1A0" w14:textId="4AB1B15D" w:rsidR="00137534" w:rsidRPr="003B4C00" w:rsidRDefault="00137534" w:rsidP="00026F33">
      <w:r w:rsidRPr="003B4C00">
        <w:rPr>
          <w:b/>
        </w:rPr>
        <w:t>Action:</w:t>
      </w:r>
      <w:r w:rsidRPr="003B4C00">
        <w:t xml:space="preserve"> </w:t>
      </w:r>
      <w:r w:rsidR="00BF2639">
        <w:t>Action</w:t>
      </w:r>
    </w:p>
    <w:p w14:paraId="654831E9" w14:textId="0CF28A7A" w:rsidR="00137534" w:rsidRPr="003B4C00" w:rsidRDefault="00026F33" w:rsidP="00026F33">
      <w:r w:rsidRPr="003B4C00">
        <w:rPr>
          <w:b/>
        </w:rPr>
        <w:lastRenderedPageBreak/>
        <w:t>Burnout:</w:t>
      </w:r>
      <w:r w:rsidRPr="003B4C00">
        <w:t xml:space="preserve"> </w:t>
      </w:r>
      <w:r w:rsidR="00697E19" w:rsidRPr="003B4C00">
        <w:t>8</w:t>
      </w:r>
      <w:r w:rsidR="00333D61" w:rsidRPr="003B4C00">
        <w:t xml:space="preserve"> + Special </w:t>
      </w:r>
      <w:r w:rsidRPr="003B4C00">
        <w:t xml:space="preserve"> </w:t>
      </w:r>
    </w:p>
    <w:p w14:paraId="285A6FED" w14:textId="77777777" w:rsidR="00137534" w:rsidRPr="003B4C00" w:rsidRDefault="00026F33" w:rsidP="00026F33">
      <w:pPr>
        <w:rPr>
          <w:i/>
        </w:rPr>
      </w:pPr>
      <w:r w:rsidRPr="003B4C00">
        <w:rPr>
          <w:i/>
        </w:rPr>
        <w:t xml:space="preserve">You can summon aid from what is left in nature. </w:t>
      </w:r>
    </w:p>
    <w:p w14:paraId="71CE763C" w14:textId="1BD84168" w:rsidR="00026F33" w:rsidRPr="00677A74" w:rsidRDefault="00026F33" w:rsidP="00333D61">
      <w:pPr>
        <w:rPr>
          <w:color w:val="FF0000"/>
        </w:rPr>
      </w:pPr>
      <w:r w:rsidRPr="003B4C00">
        <w:rPr>
          <w:b/>
        </w:rPr>
        <w:t>Effect:</w:t>
      </w:r>
      <w:r w:rsidRPr="003B4C00">
        <w:t xml:space="preserve"> </w:t>
      </w:r>
      <w:r w:rsidR="00CE2D85">
        <w:t>You</w:t>
      </w:r>
      <w:r w:rsidRPr="003B4C00">
        <w:t xml:space="preserve"> summon an animal </w:t>
      </w:r>
      <w:r w:rsidR="001147D7">
        <w:t>that</w:t>
      </w:r>
      <w:r w:rsidR="00CE2D85">
        <w:t xml:space="preserve"> appears at </w:t>
      </w:r>
      <w:r w:rsidRPr="003B4C00">
        <w:t>your side</w:t>
      </w:r>
      <w:r w:rsidR="00CE2D85">
        <w:t xml:space="preserve"> at the beginning of your next turn. The threat level of the animal you can summon is limited by your power score (see table below). </w:t>
      </w:r>
      <w:r w:rsidRPr="003B4C00">
        <w:t xml:space="preserve">You may </w:t>
      </w:r>
      <w:r w:rsidR="00333D61" w:rsidRPr="003B4C00">
        <w:t xml:space="preserve">use this ability to summon more </w:t>
      </w:r>
      <w:r w:rsidR="009D1625" w:rsidRPr="003B4C00">
        <w:t>than</w:t>
      </w:r>
      <w:r w:rsidR="00333D61" w:rsidRPr="003B4C00">
        <w:t xml:space="preserve"> </w:t>
      </w:r>
      <w:r w:rsidR="00333D61" w:rsidRPr="0035720C">
        <w:t>one animal at a time, up to a maximum equal to</w:t>
      </w:r>
      <w:r w:rsidRPr="0035720C">
        <w:t xml:space="preserve"> half your </w:t>
      </w:r>
      <w:r w:rsidR="00137534" w:rsidRPr="0035720C">
        <w:t>power score modifier</w:t>
      </w:r>
      <w:r w:rsidR="00333D61" w:rsidRPr="0035720C">
        <w:t>, but at an additional burnout cost of +</w:t>
      </w:r>
      <w:r w:rsidR="00697E19" w:rsidRPr="0035720C">
        <w:t>5</w:t>
      </w:r>
      <w:r w:rsidR="00333D61" w:rsidRPr="0035720C">
        <w:t xml:space="preserve"> for each animal beyond the first. </w:t>
      </w:r>
      <w:r w:rsidR="002C0AE7" w:rsidRPr="0035720C">
        <w:t xml:space="preserve">You can only use this power </w:t>
      </w:r>
      <w:r w:rsidR="00677A74" w:rsidRPr="0035720C">
        <w:t xml:space="preserve">once per scene. </w:t>
      </w:r>
    </w:p>
    <w:p w14:paraId="3D996743" w14:textId="77777777" w:rsidR="00697E19" w:rsidRPr="003B4C00" w:rsidRDefault="00697E19" w:rsidP="00333D61"/>
    <w:tbl>
      <w:tblPr>
        <w:tblStyle w:val="TableGrid"/>
        <w:tblW w:w="0" w:type="auto"/>
        <w:tblLook w:val="04A0" w:firstRow="1" w:lastRow="0" w:firstColumn="1" w:lastColumn="0" w:noHBand="0" w:noVBand="1"/>
      </w:tblPr>
      <w:tblGrid>
        <w:gridCol w:w="715"/>
        <w:gridCol w:w="1530"/>
      </w:tblGrid>
      <w:tr w:rsidR="00697E19" w:rsidRPr="003B4C00" w14:paraId="11B841F0" w14:textId="77777777" w:rsidTr="00697E19">
        <w:tc>
          <w:tcPr>
            <w:tcW w:w="2245" w:type="dxa"/>
            <w:gridSpan w:val="2"/>
          </w:tcPr>
          <w:p w14:paraId="214290C3" w14:textId="6160D89D" w:rsidR="00697E19" w:rsidRPr="003B4C00" w:rsidRDefault="00697E19" w:rsidP="00333D61">
            <w:r w:rsidRPr="003B4C00">
              <w:t xml:space="preserve">Threat Level Power </w:t>
            </w:r>
          </w:p>
        </w:tc>
      </w:tr>
      <w:tr w:rsidR="00697E19" w:rsidRPr="003B4C00" w14:paraId="18043064" w14:textId="77777777" w:rsidTr="00697E19">
        <w:tc>
          <w:tcPr>
            <w:tcW w:w="715" w:type="dxa"/>
            <w:vAlign w:val="bottom"/>
          </w:tcPr>
          <w:p w14:paraId="64C65765" w14:textId="419CBD9D" w:rsidR="00697E19" w:rsidRPr="003B4C00" w:rsidRDefault="00697E19" w:rsidP="00697E19">
            <w:r w:rsidRPr="003B4C00">
              <w:t>10</w:t>
            </w:r>
          </w:p>
        </w:tc>
        <w:tc>
          <w:tcPr>
            <w:tcW w:w="1530" w:type="dxa"/>
            <w:vAlign w:val="bottom"/>
          </w:tcPr>
          <w:p w14:paraId="2813BB46" w14:textId="7B0AC28A" w:rsidR="00697E19" w:rsidRPr="003B4C00" w:rsidRDefault="00697E19" w:rsidP="00697E19">
            <w:r w:rsidRPr="003B4C00">
              <w:rPr>
                <w:rFonts w:ascii="Calibri" w:eastAsia="Times New Roman" w:hAnsi="Calibri" w:cs="Calibri"/>
                <w:color w:val="000000"/>
              </w:rPr>
              <w:t>Bystander</w:t>
            </w:r>
          </w:p>
        </w:tc>
      </w:tr>
      <w:tr w:rsidR="00697E19" w:rsidRPr="003B4C00" w14:paraId="08FC07D2" w14:textId="77777777" w:rsidTr="00697E19">
        <w:tc>
          <w:tcPr>
            <w:tcW w:w="715" w:type="dxa"/>
            <w:vAlign w:val="bottom"/>
          </w:tcPr>
          <w:p w14:paraId="73C13C80" w14:textId="1D7DB9B2" w:rsidR="00697E19" w:rsidRPr="003B4C00" w:rsidRDefault="00697E19" w:rsidP="00697E19">
            <w:r w:rsidRPr="003B4C00">
              <w:t>12</w:t>
            </w:r>
          </w:p>
        </w:tc>
        <w:tc>
          <w:tcPr>
            <w:tcW w:w="1530" w:type="dxa"/>
            <w:vAlign w:val="bottom"/>
          </w:tcPr>
          <w:p w14:paraId="573AE1FA" w14:textId="66D6197F" w:rsidR="00697E19" w:rsidRPr="003B4C00" w:rsidRDefault="00697E19" w:rsidP="00697E19">
            <w:r w:rsidRPr="003B4C00">
              <w:rPr>
                <w:rFonts w:ascii="Calibri" w:eastAsia="Times New Roman" w:hAnsi="Calibri" w:cs="Calibri"/>
                <w:color w:val="000000"/>
              </w:rPr>
              <w:t>Hardened</w:t>
            </w:r>
          </w:p>
        </w:tc>
      </w:tr>
      <w:tr w:rsidR="00697E19" w:rsidRPr="003B4C00" w14:paraId="1AD01816" w14:textId="77777777" w:rsidTr="00697E19">
        <w:tc>
          <w:tcPr>
            <w:tcW w:w="715" w:type="dxa"/>
            <w:vAlign w:val="bottom"/>
          </w:tcPr>
          <w:p w14:paraId="47C4A827" w14:textId="514A337B" w:rsidR="00697E19" w:rsidRPr="003B4C00" w:rsidRDefault="00697E19" w:rsidP="00697E19">
            <w:r w:rsidRPr="003B4C00">
              <w:t>15</w:t>
            </w:r>
          </w:p>
        </w:tc>
        <w:tc>
          <w:tcPr>
            <w:tcW w:w="1530" w:type="dxa"/>
            <w:vAlign w:val="bottom"/>
          </w:tcPr>
          <w:p w14:paraId="5E73C818" w14:textId="3E9D1699" w:rsidR="00697E19" w:rsidRPr="003B4C00" w:rsidRDefault="00697E19" w:rsidP="00697E19">
            <w:r w:rsidRPr="003B4C00">
              <w:rPr>
                <w:rFonts w:ascii="Calibri" w:eastAsia="Times New Roman" w:hAnsi="Calibri" w:cs="Calibri"/>
                <w:color w:val="000000"/>
              </w:rPr>
              <w:t>Zeta</w:t>
            </w:r>
          </w:p>
        </w:tc>
      </w:tr>
      <w:tr w:rsidR="00697E19" w:rsidRPr="003B4C00" w14:paraId="1C0421B4" w14:textId="77777777" w:rsidTr="00697E19">
        <w:tc>
          <w:tcPr>
            <w:tcW w:w="715" w:type="dxa"/>
            <w:vAlign w:val="bottom"/>
          </w:tcPr>
          <w:p w14:paraId="3C38D5E4" w14:textId="44A67BDE" w:rsidR="00697E19" w:rsidRPr="003B4C00" w:rsidRDefault="00697E19" w:rsidP="00697E19">
            <w:r w:rsidRPr="003B4C00">
              <w:t>20</w:t>
            </w:r>
          </w:p>
        </w:tc>
        <w:tc>
          <w:tcPr>
            <w:tcW w:w="1530" w:type="dxa"/>
            <w:vAlign w:val="bottom"/>
          </w:tcPr>
          <w:p w14:paraId="6B7253C2" w14:textId="2B78AFEB" w:rsidR="00697E19" w:rsidRPr="003B4C00" w:rsidRDefault="00697E19" w:rsidP="00697E19">
            <w:r w:rsidRPr="003B4C00">
              <w:rPr>
                <w:rFonts w:ascii="Calibri" w:eastAsia="Times New Roman" w:hAnsi="Calibri" w:cs="Calibri"/>
                <w:color w:val="000000"/>
              </w:rPr>
              <w:t>Epsilon</w:t>
            </w:r>
          </w:p>
        </w:tc>
      </w:tr>
      <w:tr w:rsidR="00697E19" w:rsidRPr="003B4C00" w14:paraId="309E7501" w14:textId="77777777" w:rsidTr="00697E19">
        <w:tc>
          <w:tcPr>
            <w:tcW w:w="715" w:type="dxa"/>
            <w:vAlign w:val="bottom"/>
          </w:tcPr>
          <w:p w14:paraId="658DC357" w14:textId="438A8FF1" w:rsidR="00697E19" w:rsidRPr="003B4C00" w:rsidRDefault="00697E19" w:rsidP="00697E19">
            <w:r w:rsidRPr="003B4C00">
              <w:t>25</w:t>
            </w:r>
          </w:p>
        </w:tc>
        <w:tc>
          <w:tcPr>
            <w:tcW w:w="1530" w:type="dxa"/>
            <w:vAlign w:val="bottom"/>
          </w:tcPr>
          <w:p w14:paraId="0A8BCF5A" w14:textId="5FA73BA1" w:rsidR="00697E19" w:rsidRPr="003B4C00" w:rsidRDefault="00697E19" w:rsidP="00697E19">
            <w:r w:rsidRPr="003B4C00">
              <w:rPr>
                <w:rFonts w:ascii="Calibri" w:eastAsia="Times New Roman" w:hAnsi="Calibri" w:cs="Calibri"/>
                <w:color w:val="000000"/>
              </w:rPr>
              <w:t>Delta</w:t>
            </w:r>
          </w:p>
        </w:tc>
      </w:tr>
      <w:tr w:rsidR="00697E19" w:rsidRPr="003B4C00" w14:paraId="64F61BB7" w14:textId="77777777" w:rsidTr="00697E19">
        <w:tc>
          <w:tcPr>
            <w:tcW w:w="715" w:type="dxa"/>
            <w:vAlign w:val="bottom"/>
          </w:tcPr>
          <w:p w14:paraId="49FB81E0" w14:textId="4396BF64" w:rsidR="00697E19" w:rsidRPr="003B4C00" w:rsidRDefault="00697E19" w:rsidP="00697E19">
            <w:r w:rsidRPr="003B4C00">
              <w:t>30</w:t>
            </w:r>
          </w:p>
        </w:tc>
        <w:tc>
          <w:tcPr>
            <w:tcW w:w="1530" w:type="dxa"/>
            <w:vAlign w:val="bottom"/>
          </w:tcPr>
          <w:p w14:paraId="50B25866" w14:textId="680B940C" w:rsidR="00697E19" w:rsidRPr="003B4C00" w:rsidRDefault="00697E19" w:rsidP="00697E19">
            <w:r w:rsidRPr="003B4C00">
              <w:rPr>
                <w:rFonts w:ascii="Calibri" w:eastAsia="Times New Roman" w:hAnsi="Calibri" w:cs="Calibri"/>
                <w:color w:val="000000"/>
              </w:rPr>
              <w:t>Gamma</w:t>
            </w:r>
          </w:p>
        </w:tc>
      </w:tr>
      <w:tr w:rsidR="00697E19" w:rsidRPr="003B4C00" w14:paraId="1A88AAEB" w14:textId="77777777" w:rsidTr="00697E19">
        <w:tc>
          <w:tcPr>
            <w:tcW w:w="715" w:type="dxa"/>
            <w:vAlign w:val="bottom"/>
          </w:tcPr>
          <w:p w14:paraId="6D80D17A" w14:textId="7202A76C" w:rsidR="00697E19" w:rsidRPr="003B4C00" w:rsidRDefault="00697E19" w:rsidP="00697E19">
            <w:r w:rsidRPr="003B4C00">
              <w:t>35</w:t>
            </w:r>
          </w:p>
        </w:tc>
        <w:tc>
          <w:tcPr>
            <w:tcW w:w="1530" w:type="dxa"/>
            <w:vAlign w:val="bottom"/>
          </w:tcPr>
          <w:p w14:paraId="01F120EC" w14:textId="1F3B8C85" w:rsidR="00697E19" w:rsidRPr="003B4C00" w:rsidRDefault="00697E19" w:rsidP="00697E19">
            <w:r w:rsidRPr="003B4C00">
              <w:rPr>
                <w:rFonts w:ascii="Calibri" w:eastAsia="Times New Roman" w:hAnsi="Calibri" w:cs="Calibri"/>
                <w:color w:val="000000"/>
              </w:rPr>
              <w:t>Beta</w:t>
            </w:r>
          </w:p>
        </w:tc>
      </w:tr>
      <w:tr w:rsidR="00697E19" w:rsidRPr="003B4C00" w14:paraId="2B3508EC" w14:textId="77777777" w:rsidTr="00697E19">
        <w:tc>
          <w:tcPr>
            <w:tcW w:w="715" w:type="dxa"/>
            <w:vAlign w:val="bottom"/>
          </w:tcPr>
          <w:p w14:paraId="0811C129" w14:textId="598549B7" w:rsidR="00697E19" w:rsidRPr="003B4C00" w:rsidRDefault="00697E19" w:rsidP="00697E19">
            <w:r w:rsidRPr="003B4C00">
              <w:t>40</w:t>
            </w:r>
          </w:p>
        </w:tc>
        <w:tc>
          <w:tcPr>
            <w:tcW w:w="1530" w:type="dxa"/>
            <w:vAlign w:val="bottom"/>
          </w:tcPr>
          <w:p w14:paraId="2C2BE676" w14:textId="4A8A7CF8" w:rsidR="00697E19" w:rsidRPr="003B4C00" w:rsidRDefault="00697E19" w:rsidP="00697E19">
            <w:r w:rsidRPr="003B4C00">
              <w:rPr>
                <w:rFonts w:ascii="Calibri" w:eastAsia="Times New Roman" w:hAnsi="Calibri" w:cs="Calibri"/>
                <w:color w:val="000000"/>
              </w:rPr>
              <w:t>Alpha</w:t>
            </w:r>
          </w:p>
        </w:tc>
      </w:tr>
    </w:tbl>
    <w:p w14:paraId="518274D2" w14:textId="77777777" w:rsidR="00697E19" w:rsidRPr="003B4C00" w:rsidRDefault="00697E19" w:rsidP="00333D61"/>
    <w:p w14:paraId="08CA198F" w14:textId="4C432E69" w:rsidR="00026F33" w:rsidRPr="003B4C00" w:rsidRDefault="00026F33" w:rsidP="00026F33"/>
    <w:p w14:paraId="6DD16239" w14:textId="77777777" w:rsidR="00333D61" w:rsidRPr="003B4C00" w:rsidRDefault="00026F33" w:rsidP="00026F33">
      <w:r w:rsidRPr="003B4C00">
        <w:t>&lt;side Bar&gt;</w:t>
      </w:r>
      <w:r w:rsidRPr="003B4C00">
        <w:br/>
        <w:t>Tech Heroes Summon</w:t>
      </w:r>
      <w:r w:rsidR="00333D61" w:rsidRPr="003B4C00">
        <w:t>ing</w:t>
      </w:r>
      <w:r w:rsidRPr="003B4C00">
        <w:t xml:space="preserve"> Animal</w:t>
      </w:r>
      <w:r w:rsidR="00333D61" w:rsidRPr="003B4C00">
        <w:t>s</w:t>
      </w:r>
    </w:p>
    <w:p w14:paraId="60FE533A" w14:textId="761BDB17" w:rsidR="00026F33" w:rsidRPr="003B4C00" w:rsidRDefault="00026F33" w:rsidP="00026F33">
      <w:r w:rsidRPr="003B4C00">
        <w:t xml:space="preserve"> At first</w:t>
      </w:r>
      <w:r w:rsidR="001147D7">
        <w:t>,</w:t>
      </w:r>
      <w:r w:rsidRPr="003B4C00">
        <w:t xml:space="preserve"> you </w:t>
      </w:r>
      <w:r w:rsidR="00137534" w:rsidRPr="003B4C00">
        <w:t>might</w:t>
      </w:r>
      <w:r w:rsidRPr="003B4C00">
        <w:t xml:space="preserve"> think... wait… what? Remember, you can alter a power’s “flavor” to better fit your hero’s concept as long as the effects </w:t>
      </w:r>
      <w:r w:rsidR="001147D7">
        <w:t>remain</w:t>
      </w:r>
      <w:r w:rsidRPr="003B4C00">
        <w:t xml:space="preserve"> the same. So, while a Tech Hero would be limited to the more restrictive version of this power, they’re assumed to possess a mechanical version of whatever animal they wish to summon and have it readily available. In addition, you can even give these mechanical creatures a different form. For example, while you </w:t>
      </w:r>
      <w:r w:rsidR="00137534" w:rsidRPr="003B4C00">
        <w:t>may</w:t>
      </w:r>
      <w:r w:rsidRPr="003B4C00">
        <w:t xml:space="preserve"> choose wolves for your mechanical animals, they </w:t>
      </w:r>
      <w:r w:rsidR="00137534" w:rsidRPr="003B4C00">
        <w:t>could</w:t>
      </w:r>
      <w:r w:rsidRPr="003B4C00">
        <w:t xml:space="preserve"> look like mechanical pit bulls or even giant spiders instead! Just talk your ideas out with the Editor-in-Chief, and be creative in the spirit of shaping your Hero, not in trying to “break” the game</w:t>
      </w:r>
    </w:p>
    <w:p w14:paraId="3F68D3CA" w14:textId="29122912" w:rsidR="00026F33" w:rsidRPr="003B4C00" w:rsidRDefault="00026F33" w:rsidP="00026F33">
      <w:r w:rsidRPr="003B4C00">
        <w:t>&lt;/side bar&gt;</w:t>
      </w:r>
    </w:p>
    <w:p w14:paraId="38BE6983" w14:textId="77777777" w:rsidR="00137534" w:rsidRPr="003B4C00" w:rsidRDefault="00137534" w:rsidP="00026F33"/>
    <w:p w14:paraId="6D0623E5" w14:textId="56D171D7" w:rsidR="00D4389D" w:rsidRPr="003B4C00" w:rsidRDefault="00D4389D" w:rsidP="00137534">
      <w:pPr>
        <w:pStyle w:val="Heading3"/>
      </w:pPr>
      <w:r w:rsidRPr="003B4C00">
        <w:t>&lt;h3&gt;Super-Sense</w:t>
      </w:r>
    </w:p>
    <w:p w14:paraId="1F9C0B65" w14:textId="2E552F54" w:rsidR="00D4389D" w:rsidRPr="003B4C00" w:rsidRDefault="00D4389D" w:rsidP="00513517">
      <w:r w:rsidRPr="003B4C00">
        <w:t>Continuous</w:t>
      </w:r>
      <w:r w:rsidR="000877FA" w:rsidRPr="003B4C00">
        <w:t>, Range (Varies, see below)</w:t>
      </w:r>
    </w:p>
    <w:p w14:paraId="406DD744" w14:textId="40925F12" w:rsidR="00D4389D" w:rsidRPr="003B4C00" w:rsidRDefault="00F72BE9" w:rsidP="00513517">
      <w:r w:rsidRPr="003B4C00">
        <w:rPr>
          <w:b/>
        </w:rPr>
        <w:t>Primary Ability</w:t>
      </w:r>
      <w:r w:rsidR="00D4389D" w:rsidRPr="003B4C00">
        <w:rPr>
          <w:b/>
        </w:rPr>
        <w:t>:</w:t>
      </w:r>
      <w:r w:rsidR="00D4389D" w:rsidRPr="003B4C00">
        <w:t xml:space="preserve"> </w:t>
      </w:r>
      <w:r w:rsidR="00A11179" w:rsidRPr="003B4C00">
        <w:t>Wisdom</w:t>
      </w:r>
    </w:p>
    <w:p w14:paraId="50E820AC" w14:textId="77777777" w:rsidR="00D4389D" w:rsidRPr="003B4C00" w:rsidRDefault="00D4389D" w:rsidP="00513517">
      <w:pPr>
        <w:rPr>
          <w:i/>
        </w:rPr>
      </w:pPr>
      <w:r w:rsidRPr="003B4C00">
        <w:rPr>
          <w:i/>
        </w:rPr>
        <w:t>You can see things that others cannot.</w:t>
      </w:r>
    </w:p>
    <w:p w14:paraId="743A3F92" w14:textId="6EF81C04" w:rsidR="00D4389D" w:rsidRPr="003B4C00" w:rsidRDefault="00D4389D" w:rsidP="00513517">
      <w:r w:rsidRPr="003B4C00">
        <w:rPr>
          <w:b/>
        </w:rPr>
        <w:t>Effect:</w:t>
      </w:r>
      <w:r w:rsidRPr="003B4C00">
        <w:t xml:space="preserve"> Unlike Enhanced Senses, this power grants you </w:t>
      </w:r>
      <w:r w:rsidR="003242D2" w:rsidRPr="003B4C00">
        <w:t xml:space="preserve">either </w:t>
      </w:r>
      <w:r w:rsidRPr="003B4C00">
        <w:t xml:space="preserve">a new way of using one of your senses or </w:t>
      </w:r>
      <w:r w:rsidR="003242D2" w:rsidRPr="003B4C00">
        <w:t>a new one</w:t>
      </w:r>
      <w:r w:rsidR="001147D7">
        <w:t>,</w:t>
      </w:r>
      <w:r w:rsidR="003242D2" w:rsidRPr="003B4C00">
        <w:t xml:space="preserve"> such as</w:t>
      </w:r>
      <w:r w:rsidRPr="003B4C00">
        <w:t xml:space="preserve"> </w:t>
      </w:r>
      <w:r w:rsidR="003242D2" w:rsidRPr="003B4C00">
        <w:t xml:space="preserve">the ability to detect the minds of others telepathically. </w:t>
      </w:r>
    </w:p>
    <w:p w14:paraId="20EB2C0C" w14:textId="20480703" w:rsidR="003242D2" w:rsidRPr="003B4C00" w:rsidRDefault="003242D2" w:rsidP="00513517">
      <w:r w:rsidRPr="003B4C00">
        <w:t xml:space="preserve">When you choose this </w:t>
      </w:r>
      <w:r w:rsidR="007A3AEA" w:rsidRPr="003B4C00">
        <w:t>power,</w:t>
      </w:r>
      <w:r w:rsidRPr="003B4C00">
        <w:t xml:space="preserve"> you must select one of the following super-senses.  </w:t>
      </w:r>
    </w:p>
    <w:p w14:paraId="00BDB854" w14:textId="30CF0123" w:rsidR="003242D2" w:rsidRPr="003B4C00" w:rsidRDefault="003242D2">
      <w:pPr>
        <w:pStyle w:val="ListParagraph"/>
        <w:numPr>
          <w:ilvl w:val="0"/>
          <w:numId w:val="2"/>
        </w:numPr>
      </w:pPr>
      <w:r w:rsidRPr="003B4C00">
        <w:t>Hearing</w:t>
      </w:r>
    </w:p>
    <w:p w14:paraId="5015AE2F" w14:textId="77777777" w:rsidR="003242D2" w:rsidRPr="003B4C00" w:rsidRDefault="003242D2">
      <w:pPr>
        <w:pStyle w:val="ListParagraph"/>
        <w:numPr>
          <w:ilvl w:val="1"/>
          <w:numId w:val="2"/>
        </w:numPr>
      </w:pPr>
      <w:r w:rsidRPr="003B4C00">
        <w:t>Sonar</w:t>
      </w:r>
    </w:p>
    <w:p w14:paraId="6241745A" w14:textId="1708DBAC" w:rsidR="003242D2" w:rsidRPr="003B4C00" w:rsidRDefault="00D5138A">
      <w:pPr>
        <w:pStyle w:val="ListParagraph"/>
        <w:numPr>
          <w:ilvl w:val="1"/>
          <w:numId w:val="2"/>
        </w:numPr>
      </w:pPr>
      <w:r w:rsidRPr="003B4C00">
        <w:t>Super Hearing</w:t>
      </w:r>
      <w:r w:rsidR="003242D2" w:rsidRPr="003B4C00">
        <w:t xml:space="preserve"> </w:t>
      </w:r>
    </w:p>
    <w:p w14:paraId="75245342" w14:textId="01EF886B" w:rsidR="001A712D" w:rsidRPr="003B4C00" w:rsidRDefault="001A712D" w:rsidP="001A712D">
      <w:pPr>
        <w:pStyle w:val="ListParagraph"/>
        <w:numPr>
          <w:ilvl w:val="1"/>
          <w:numId w:val="2"/>
        </w:numPr>
      </w:pPr>
      <w:r w:rsidRPr="003B4C00">
        <w:t>Remote Listen</w:t>
      </w:r>
    </w:p>
    <w:p w14:paraId="6ADA35BD" w14:textId="63082E3C" w:rsidR="00D5138A" w:rsidRPr="003B4C00" w:rsidRDefault="00D5138A" w:rsidP="00D5138A">
      <w:pPr>
        <w:pStyle w:val="ListParagraph"/>
        <w:numPr>
          <w:ilvl w:val="0"/>
          <w:numId w:val="2"/>
        </w:numPr>
      </w:pPr>
      <w:r w:rsidRPr="003B4C00">
        <w:t xml:space="preserve">Magical </w:t>
      </w:r>
    </w:p>
    <w:p w14:paraId="504C754B" w14:textId="505DD4FF" w:rsidR="00D5138A" w:rsidRPr="003B4C00" w:rsidRDefault="00D5138A" w:rsidP="00D5138A">
      <w:pPr>
        <w:pStyle w:val="ListParagraph"/>
        <w:numPr>
          <w:ilvl w:val="1"/>
          <w:numId w:val="2"/>
        </w:numPr>
      </w:pPr>
      <w:r w:rsidRPr="003B4C00">
        <w:t xml:space="preserve">Sense Magical Auras </w:t>
      </w:r>
    </w:p>
    <w:p w14:paraId="203C8BCD" w14:textId="033BF76C" w:rsidR="00D5138A" w:rsidRPr="003B4C00" w:rsidRDefault="00D5138A" w:rsidP="00D5138A">
      <w:pPr>
        <w:pStyle w:val="ListParagraph"/>
        <w:numPr>
          <w:ilvl w:val="1"/>
          <w:numId w:val="2"/>
        </w:numPr>
      </w:pPr>
      <w:r w:rsidRPr="003B4C00">
        <w:t xml:space="preserve">Extradimensional </w:t>
      </w:r>
      <w:r w:rsidR="000877FA" w:rsidRPr="003B4C00">
        <w:t>Sensitivity</w:t>
      </w:r>
    </w:p>
    <w:p w14:paraId="4962FB97" w14:textId="4582AB14" w:rsidR="003242D2" w:rsidRPr="003B4C00" w:rsidRDefault="004E18E2">
      <w:pPr>
        <w:pStyle w:val="ListParagraph"/>
        <w:numPr>
          <w:ilvl w:val="0"/>
          <w:numId w:val="2"/>
        </w:numPr>
      </w:pPr>
      <w:r w:rsidRPr="003B4C00">
        <w:lastRenderedPageBreak/>
        <w:t>Mental</w:t>
      </w:r>
    </w:p>
    <w:p w14:paraId="63F4039B" w14:textId="23913977" w:rsidR="003242D2" w:rsidRPr="003B4C00" w:rsidRDefault="00E13506">
      <w:pPr>
        <w:pStyle w:val="ListParagraph"/>
        <w:numPr>
          <w:ilvl w:val="1"/>
          <w:numId w:val="2"/>
        </w:numPr>
      </w:pPr>
      <w:r w:rsidRPr="003B4C00">
        <w:t>Detect Minds</w:t>
      </w:r>
    </w:p>
    <w:p w14:paraId="2A7461C2" w14:textId="6FC4F145" w:rsidR="004E18E2" w:rsidRPr="003B4C00" w:rsidRDefault="004E18E2">
      <w:pPr>
        <w:pStyle w:val="ListParagraph"/>
        <w:numPr>
          <w:ilvl w:val="1"/>
          <w:numId w:val="2"/>
        </w:numPr>
      </w:pPr>
      <w:r w:rsidRPr="003B4C00">
        <w:t xml:space="preserve">Head for numbers </w:t>
      </w:r>
    </w:p>
    <w:p w14:paraId="7168D402" w14:textId="321749EB" w:rsidR="0045736C" w:rsidRPr="003B4C00" w:rsidRDefault="0045736C">
      <w:pPr>
        <w:pStyle w:val="ListParagraph"/>
        <w:numPr>
          <w:ilvl w:val="1"/>
          <w:numId w:val="2"/>
        </w:numPr>
      </w:pPr>
      <w:r w:rsidRPr="003B4C00">
        <w:t>Sense of Direction</w:t>
      </w:r>
    </w:p>
    <w:p w14:paraId="427B7D8F" w14:textId="7853A0B3" w:rsidR="0045736C" w:rsidRPr="003B4C00" w:rsidRDefault="0045736C">
      <w:pPr>
        <w:pStyle w:val="ListParagraph"/>
        <w:numPr>
          <w:ilvl w:val="1"/>
          <w:numId w:val="2"/>
        </w:numPr>
      </w:pPr>
      <w:r w:rsidRPr="003B4C00">
        <w:t>Sense of Time</w:t>
      </w:r>
    </w:p>
    <w:p w14:paraId="3B48EE23" w14:textId="77E478F9" w:rsidR="0045736C" w:rsidRPr="003B4C00" w:rsidRDefault="0045736C">
      <w:pPr>
        <w:pStyle w:val="ListParagraph"/>
        <w:numPr>
          <w:ilvl w:val="1"/>
          <w:numId w:val="2"/>
        </w:numPr>
      </w:pPr>
      <w:r w:rsidRPr="003B4C00">
        <w:t>Speed Reading</w:t>
      </w:r>
    </w:p>
    <w:p w14:paraId="1B8CD6B0" w14:textId="77777777" w:rsidR="00D5138A" w:rsidRPr="003B4C00" w:rsidRDefault="00D5138A" w:rsidP="00D5138A">
      <w:pPr>
        <w:pStyle w:val="ListParagraph"/>
        <w:numPr>
          <w:ilvl w:val="0"/>
          <w:numId w:val="2"/>
        </w:numPr>
      </w:pPr>
      <w:r w:rsidRPr="003B4C00">
        <w:t xml:space="preserve">Sight </w:t>
      </w:r>
    </w:p>
    <w:p w14:paraId="0514D95C" w14:textId="77777777" w:rsidR="00D5138A" w:rsidRPr="003B4C00" w:rsidRDefault="00D5138A" w:rsidP="00D5138A">
      <w:pPr>
        <w:pStyle w:val="ListParagraph"/>
        <w:numPr>
          <w:ilvl w:val="1"/>
          <w:numId w:val="2"/>
        </w:numPr>
      </w:pPr>
      <w:r w:rsidRPr="003B4C00">
        <w:t>Low Light Vision</w:t>
      </w:r>
    </w:p>
    <w:p w14:paraId="0BE3537A" w14:textId="77777777" w:rsidR="00D5138A" w:rsidRPr="003B4C00" w:rsidRDefault="00D5138A" w:rsidP="00D5138A">
      <w:pPr>
        <w:pStyle w:val="ListParagraph"/>
        <w:numPr>
          <w:ilvl w:val="1"/>
          <w:numId w:val="2"/>
        </w:numPr>
      </w:pPr>
      <w:r w:rsidRPr="003B4C00">
        <w:t>Night-Vision</w:t>
      </w:r>
    </w:p>
    <w:p w14:paraId="2B061383" w14:textId="77777777" w:rsidR="00D5138A" w:rsidRPr="003B4C00" w:rsidRDefault="00D5138A" w:rsidP="00D5138A">
      <w:pPr>
        <w:pStyle w:val="ListParagraph"/>
        <w:numPr>
          <w:ilvl w:val="1"/>
          <w:numId w:val="2"/>
        </w:numPr>
      </w:pPr>
      <w:r w:rsidRPr="003B4C00">
        <w:t>Microscopic Vision</w:t>
      </w:r>
    </w:p>
    <w:p w14:paraId="2327582A" w14:textId="77777777" w:rsidR="00D5138A" w:rsidRPr="003B4C00" w:rsidRDefault="00D5138A" w:rsidP="00D5138A">
      <w:pPr>
        <w:pStyle w:val="ListParagraph"/>
        <w:numPr>
          <w:ilvl w:val="1"/>
          <w:numId w:val="2"/>
        </w:numPr>
      </w:pPr>
      <w:r w:rsidRPr="003B4C00">
        <w:t xml:space="preserve">Telescopic Vision. </w:t>
      </w:r>
    </w:p>
    <w:p w14:paraId="376E195A" w14:textId="77777777" w:rsidR="00D5138A" w:rsidRPr="003B4C00" w:rsidRDefault="00D5138A" w:rsidP="00D5138A">
      <w:pPr>
        <w:pStyle w:val="ListParagraph"/>
        <w:numPr>
          <w:ilvl w:val="1"/>
          <w:numId w:val="2"/>
        </w:numPr>
      </w:pPr>
      <w:r w:rsidRPr="003B4C00">
        <w:t>Thermal Vision</w:t>
      </w:r>
    </w:p>
    <w:p w14:paraId="15CF6039" w14:textId="77777777" w:rsidR="00D5138A" w:rsidRPr="003B4C00" w:rsidRDefault="00D5138A" w:rsidP="00D5138A">
      <w:pPr>
        <w:pStyle w:val="ListParagraph"/>
        <w:numPr>
          <w:ilvl w:val="1"/>
          <w:numId w:val="2"/>
        </w:numPr>
      </w:pPr>
      <w:r w:rsidRPr="003B4C00">
        <w:t>X-Ray Vision</w:t>
      </w:r>
    </w:p>
    <w:p w14:paraId="5A37E72A" w14:textId="77777777" w:rsidR="002C0AE7" w:rsidRDefault="002C0AE7" w:rsidP="002C0AE7">
      <w:pPr>
        <w:pStyle w:val="ListParagraph"/>
        <w:numPr>
          <w:ilvl w:val="0"/>
          <w:numId w:val="2"/>
        </w:numPr>
      </w:pPr>
      <w:r>
        <w:t xml:space="preserve">Smell </w:t>
      </w:r>
    </w:p>
    <w:p w14:paraId="097F939B" w14:textId="4E48CEF2" w:rsidR="002C0AE7" w:rsidRDefault="002C0AE7" w:rsidP="002C0AE7">
      <w:pPr>
        <w:pStyle w:val="ListParagraph"/>
        <w:numPr>
          <w:ilvl w:val="1"/>
          <w:numId w:val="2"/>
        </w:numPr>
      </w:pPr>
      <w:r>
        <w:t xml:space="preserve">Tracking </w:t>
      </w:r>
    </w:p>
    <w:p w14:paraId="39EEAB0D" w14:textId="423C242E" w:rsidR="003242D2" w:rsidRPr="003B4C00" w:rsidRDefault="000877FA">
      <w:pPr>
        <w:pStyle w:val="ListParagraph"/>
        <w:numPr>
          <w:ilvl w:val="0"/>
          <w:numId w:val="2"/>
        </w:numPr>
      </w:pPr>
      <w:r w:rsidRPr="003B4C00">
        <w:t xml:space="preserve">Technological </w:t>
      </w:r>
    </w:p>
    <w:p w14:paraId="2F65B9C3" w14:textId="0DB1266F" w:rsidR="00B60DD7" w:rsidRDefault="000877FA" w:rsidP="00B60DD7">
      <w:pPr>
        <w:pStyle w:val="ListParagraph"/>
        <w:numPr>
          <w:ilvl w:val="1"/>
          <w:numId w:val="2"/>
        </w:numPr>
      </w:pPr>
      <w:r w:rsidRPr="003B4C00">
        <w:t xml:space="preserve">Sense Tech </w:t>
      </w:r>
    </w:p>
    <w:p w14:paraId="0601F1DD" w14:textId="0F8601A8" w:rsidR="00DB2EA5" w:rsidRPr="003B4C00" w:rsidRDefault="00DB2EA5" w:rsidP="00B60DD7">
      <w:pPr>
        <w:pStyle w:val="ListParagraph"/>
        <w:numPr>
          <w:ilvl w:val="1"/>
          <w:numId w:val="2"/>
        </w:numPr>
      </w:pPr>
      <w:r>
        <w:t xml:space="preserve">Motion Sensor </w:t>
      </w:r>
    </w:p>
    <w:p w14:paraId="6B43AD0E" w14:textId="77777777" w:rsidR="00D5138A" w:rsidRPr="003B4C00" w:rsidRDefault="00D5138A" w:rsidP="00D5138A">
      <w:pPr>
        <w:pStyle w:val="ListParagraph"/>
        <w:numPr>
          <w:ilvl w:val="0"/>
          <w:numId w:val="2"/>
        </w:numPr>
      </w:pPr>
      <w:r w:rsidRPr="003B4C00">
        <w:t>Touch</w:t>
      </w:r>
    </w:p>
    <w:p w14:paraId="1E52F42A" w14:textId="77777777" w:rsidR="00D5138A" w:rsidRPr="003B4C00" w:rsidRDefault="00D5138A" w:rsidP="00D5138A">
      <w:pPr>
        <w:pStyle w:val="ListParagraph"/>
        <w:numPr>
          <w:ilvl w:val="1"/>
          <w:numId w:val="2"/>
        </w:numPr>
      </w:pPr>
      <w:r w:rsidRPr="003B4C00">
        <w:t>Hyper-touch</w:t>
      </w:r>
    </w:p>
    <w:p w14:paraId="4CFB99AF" w14:textId="77777777" w:rsidR="00D5138A" w:rsidRPr="003B4C00" w:rsidRDefault="00D5138A" w:rsidP="00D5138A">
      <w:pPr>
        <w:pStyle w:val="ListParagraph"/>
      </w:pPr>
    </w:p>
    <w:p w14:paraId="584F6999" w14:textId="77777777" w:rsidR="00B60DD7" w:rsidRPr="003B4C00" w:rsidRDefault="00B60DD7" w:rsidP="00B60DD7"/>
    <w:p w14:paraId="4149398E" w14:textId="495510D4" w:rsidR="001006D7" w:rsidRPr="003B4C00" w:rsidRDefault="001006D7" w:rsidP="001006D7">
      <w:r w:rsidRPr="003B4C00">
        <w:t>Your sense’s range is equal to your power score modifier</w:t>
      </w:r>
      <w:r w:rsidR="001147D7">
        <w:t xml:space="preserve">. The Editor-in-Chief may require you to make a Power Check in response to opposing powers or extraordinary conditions. </w:t>
      </w:r>
      <w:r w:rsidR="000E2103">
        <w:t>You are limited to your normal vision range unless you possess Super-Sense (Telescopic Vision)</w:t>
      </w:r>
      <w:r w:rsidRPr="003B4C00">
        <w:t>.</w:t>
      </w:r>
    </w:p>
    <w:p w14:paraId="6D50263B" w14:textId="77777777" w:rsidR="001006D7" w:rsidRPr="003B4C00" w:rsidRDefault="001006D7" w:rsidP="00513517">
      <w:pPr>
        <w:rPr>
          <w:i/>
        </w:rPr>
      </w:pPr>
    </w:p>
    <w:p w14:paraId="158BE007" w14:textId="421EF683" w:rsidR="00B60DD7" w:rsidRPr="003B4C00" w:rsidRDefault="00B60DD7" w:rsidP="00B60DD7">
      <w:pPr>
        <w:rPr>
          <w:b/>
        </w:rPr>
      </w:pPr>
      <w:r w:rsidRPr="003B4C00">
        <w:rPr>
          <w:b/>
        </w:rPr>
        <w:t xml:space="preserve">Hearing </w:t>
      </w:r>
    </w:p>
    <w:p w14:paraId="2F07F820" w14:textId="177F290F" w:rsidR="001A712D" w:rsidRPr="003B4C00" w:rsidRDefault="001A712D" w:rsidP="001A712D">
      <w:r w:rsidRPr="003B4C00">
        <w:rPr>
          <w:i/>
        </w:rPr>
        <w:t>Sonar</w:t>
      </w:r>
      <w:r w:rsidRPr="003B4C00">
        <w:t xml:space="preserve">: </w:t>
      </w:r>
      <w:r w:rsidR="000E2103">
        <w:t>You can “see” soundwaves, creating a detailed three-dimensional picture of the surrounding area. Due to your heightened sensitivity to sound, attacks that</w:t>
      </w:r>
      <w:r w:rsidRPr="003B4C00">
        <w:t xml:space="preserve"> utilize sound attack you with </w:t>
      </w:r>
      <w:r w:rsidR="000E2103">
        <w:t>A</w:t>
      </w:r>
      <w:r w:rsidRPr="003B4C00">
        <w:t xml:space="preserve">dvantage as long as this power is active. </w:t>
      </w:r>
    </w:p>
    <w:p w14:paraId="7497F5DC" w14:textId="0FF0A1B4" w:rsidR="00AC314F" w:rsidRPr="003B4C00" w:rsidRDefault="00AC314F" w:rsidP="00513517">
      <w:pPr>
        <w:rPr>
          <w:i/>
        </w:rPr>
      </w:pPr>
      <w:r w:rsidRPr="003B4C00">
        <w:rPr>
          <w:i/>
        </w:rPr>
        <w:t xml:space="preserve">Super-Hearing: </w:t>
      </w:r>
      <w:r w:rsidRPr="003B4C00">
        <w:t xml:space="preserve">You can hear low and high frequencies, radar waves, or radio and television transitions. You gain a bonus to all Perception checks based </w:t>
      </w:r>
      <w:r w:rsidR="000E2103">
        <w:t>on</w:t>
      </w:r>
      <w:r w:rsidRPr="003B4C00">
        <w:t xml:space="preserve"> hearing equal to your power score bonus</w:t>
      </w:r>
      <w:r w:rsidR="000E2103">
        <w:t xml:space="preserve"> due to your heightened sensitivity to sound; attacks that utilize sound attack you with </w:t>
      </w:r>
      <w:r w:rsidR="0014107F">
        <w:t>A</w:t>
      </w:r>
      <w:r w:rsidRPr="003B4C00">
        <w:t xml:space="preserve">dvantage as long as this power is active.  </w:t>
      </w:r>
      <w:r w:rsidRPr="003B4C00">
        <w:rPr>
          <w:i/>
        </w:rPr>
        <w:t xml:space="preserve"> </w:t>
      </w:r>
    </w:p>
    <w:p w14:paraId="2CCCA9D3" w14:textId="0C36405B" w:rsidR="00D5138A" w:rsidRPr="003B4C00" w:rsidRDefault="001A712D" w:rsidP="00513517">
      <w:r w:rsidRPr="003B4C00">
        <w:rPr>
          <w:i/>
        </w:rPr>
        <w:t xml:space="preserve">Remote Listen: </w:t>
      </w:r>
      <w:r w:rsidRPr="003B4C00">
        <w:t xml:space="preserve">you can listen to sounds in an area a number of areas away equal to your power score modifier. </w:t>
      </w:r>
      <w:r w:rsidR="00AC314F" w:rsidRPr="003B4C00">
        <w:t xml:space="preserve"> </w:t>
      </w:r>
    </w:p>
    <w:p w14:paraId="429BC36B" w14:textId="5B3A9550" w:rsidR="00D5138A" w:rsidRPr="003B4C00" w:rsidRDefault="00D5138A" w:rsidP="00D5138A">
      <w:pPr>
        <w:rPr>
          <w:b/>
        </w:rPr>
      </w:pPr>
      <w:r w:rsidRPr="003B4C00">
        <w:rPr>
          <w:b/>
        </w:rPr>
        <w:t>Magical</w:t>
      </w:r>
    </w:p>
    <w:p w14:paraId="47890D42" w14:textId="36006768" w:rsidR="000877FA" w:rsidRPr="003B4C00" w:rsidRDefault="00D5138A" w:rsidP="000877FA">
      <w:r w:rsidRPr="003B4C00">
        <w:rPr>
          <w:i/>
        </w:rPr>
        <w:t xml:space="preserve">Sense Magical Auras: </w:t>
      </w:r>
      <w:r w:rsidRPr="003B4C00">
        <w:t>You can automatically feel the presence of active magical effects within a number of areas equal to half your power score modifier (minimum of the same area)</w:t>
      </w:r>
      <w:r w:rsidR="000877FA" w:rsidRPr="003B4C00">
        <w:t>. Alternately</w:t>
      </w:r>
      <w:r w:rsidR="000E2103">
        <w:t>, as an action,</w:t>
      </w:r>
      <w:r w:rsidRPr="003B4C00">
        <w:t xml:space="preserve"> you can detect the presence of </w:t>
      </w:r>
      <w:r w:rsidR="000877FA" w:rsidRPr="003B4C00">
        <w:t xml:space="preserve">passive magical auras (emanating from magical items or even transcribed spells) or the lingering effects of magic use </w:t>
      </w:r>
      <w:r w:rsidRPr="003B4C00">
        <w:t xml:space="preserve">with a </w:t>
      </w:r>
      <w:r w:rsidR="00286B4A" w:rsidRPr="003B4C00">
        <w:t>Power Check</w:t>
      </w:r>
      <w:r w:rsidRPr="003B4C00">
        <w:t xml:space="preserve"> against a DC equal to the number of days </w:t>
      </w:r>
      <w:r w:rsidR="000877FA" w:rsidRPr="003B4C00">
        <w:t xml:space="preserve">since that magical event transpired. Once you reach </w:t>
      </w:r>
      <w:r w:rsidR="000E2103">
        <w:t>a power score of 30,</w:t>
      </w:r>
      <w:r w:rsidR="000877FA" w:rsidRPr="003B4C00">
        <w:t xml:space="preserve"> your sensitivity is such that you also automatically feel the presence of passive magical auras within </w:t>
      </w:r>
      <w:r w:rsidR="000E2103">
        <w:t>your area</w:t>
      </w:r>
      <w:r w:rsidR="000877FA" w:rsidRPr="003B4C00">
        <w:t>.</w:t>
      </w:r>
    </w:p>
    <w:p w14:paraId="75D53410" w14:textId="0E7654C1" w:rsidR="000877FA" w:rsidRPr="003B4C00" w:rsidRDefault="000877FA" w:rsidP="000877FA">
      <w:r w:rsidRPr="003B4C00">
        <w:rPr>
          <w:i/>
        </w:rPr>
        <w:t xml:space="preserve">Extradimensional Sensitivity: </w:t>
      </w:r>
      <w:r w:rsidRPr="003B4C00">
        <w:t xml:space="preserve">a strangely unique and rare sense, you can automatically feel any extradimensional rift or transportation within a number of miles equal to your power score </w:t>
      </w:r>
      <w:r w:rsidRPr="003B4C00">
        <w:lastRenderedPageBreak/>
        <w:t>modifier. You can also sense the presence of extradimensional creatures within a number of areas equal to your power score modifier</w:t>
      </w:r>
      <w:r w:rsidR="000E2103">
        <w:t>; you may be required to make a power score check against the creature’s discipline defense or power passive DC of a power an</w:t>
      </w:r>
      <w:r w:rsidRPr="00502F5D">
        <w:rPr>
          <w:color w:val="000000" w:themeColor="text1"/>
        </w:rPr>
        <w:t xml:space="preserve"> extradimensional creature is actively </w:t>
      </w:r>
      <w:r w:rsidR="00B9727B" w:rsidRPr="00502F5D">
        <w:rPr>
          <w:color w:val="000000" w:themeColor="text1"/>
        </w:rPr>
        <w:t xml:space="preserve">using in an </w:t>
      </w:r>
      <w:r w:rsidRPr="00502F5D">
        <w:rPr>
          <w:color w:val="000000" w:themeColor="text1"/>
        </w:rPr>
        <w:t>attempt</w:t>
      </w:r>
      <w:r w:rsidR="00B9727B" w:rsidRPr="00502F5D">
        <w:rPr>
          <w:color w:val="000000" w:themeColor="text1"/>
        </w:rPr>
        <w:t xml:space="preserve"> </w:t>
      </w:r>
      <w:r w:rsidRPr="00502F5D">
        <w:rPr>
          <w:color w:val="000000" w:themeColor="text1"/>
        </w:rPr>
        <w:t xml:space="preserve">to hide its presence.  </w:t>
      </w:r>
    </w:p>
    <w:p w14:paraId="38159954" w14:textId="418670F0" w:rsidR="00D5138A" w:rsidRPr="003B4C00" w:rsidRDefault="00D5138A" w:rsidP="00D5138A">
      <w:pPr>
        <w:rPr>
          <w:b/>
        </w:rPr>
      </w:pPr>
      <w:r w:rsidRPr="003B4C00">
        <w:rPr>
          <w:b/>
        </w:rPr>
        <w:t xml:space="preserve">Mental  </w:t>
      </w:r>
    </w:p>
    <w:p w14:paraId="2FA808E1" w14:textId="08441446" w:rsidR="00D5138A" w:rsidRPr="003B4C00" w:rsidRDefault="00D5138A" w:rsidP="00D5138A">
      <w:r w:rsidRPr="003B4C00">
        <w:rPr>
          <w:i/>
        </w:rPr>
        <w:t xml:space="preserve">Detect Minds: </w:t>
      </w:r>
      <w:r w:rsidRPr="003B4C00">
        <w:t xml:space="preserve">As a bonus action you can detect the presence of active minds, living creatures with an intelligence of 3 or more, within range. By using a demanding action, you can pinpoint the locations of all minds within range. You can also recognize minds </w:t>
      </w:r>
      <w:r w:rsidR="000E2103">
        <w:t>you personally know (friends and people you have met). The Editor-in-chief may require a Power Check to recognize a mind you have not “seen” in a while; this</w:t>
      </w:r>
      <w:r w:rsidRPr="003B4C00">
        <w:t xml:space="preserve"> sense is considered a Mental Power. </w:t>
      </w:r>
    </w:p>
    <w:p w14:paraId="5C695FA7" w14:textId="13447E7A" w:rsidR="00D5138A" w:rsidRPr="003B4C00" w:rsidRDefault="00D5138A" w:rsidP="00D5138A">
      <w:pPr>
        <w:rPr>
          <w:i/>
        </w:rPr>
      </w:pPr>
      <w:r w:rsidRPr="003B4C00">
        <w:rPr>
          <w:i/>
        </w:rPr>
        <w:t xml:space="preserve">Head for Numbers: </w:t>
      </w:r>
      <w:r w:rsidRPr="003B4C00">
        <w:t>You can do complex calculations in your head. In addition, the Editor-in-Chief may allow you to add the power score modifier to appropriate Engineering skill checks when making repairs or building new equipment or gadgets.</w:t>
      </w:r>
    </w:p>
    <w:p w14:paraId="5187612F" w14:textId="01C7C1A5" w:rsidR="00D5138A" w:rsidRPr="003B4C00" w:rsidRDefault="00D5138A" w:rsidP="00D5138A">
      <w:r w:rsidRPr="003B4C00">
        <w:rPr>
          <w:i/>
        </w:rPr>
        <w:t>Sense of Direction:</w:t>
      </w:r>
      <w:r w:rsidRPr="003B4C00">
        <w:t xml:space="preserve"> You always know where north (or another set direction) is, making </w:t>
      </w:r>
      <w:r w:rsidR="000E2103">
        <w:t>getting lost difficult</w:t>
      </w:r>
      <w:r w:rsidRPr="003B4C00">
        <w:t xml:space="preserve">. You get a bonus equal to your Passive Modifier when making any </w:t>
      </w:r>
      <w:r w:rsidR="00B9727B" w:rsidRPr="003B4C00">
        <w:t>Intelligence</w:t>
      </w:r>
      <w:r w:rsidRPr="003B4C00">
        <w:t xml:space="preserve"> rolls to determine where you currently are or when trying to find your way out of a maze, navigate a suburban sprawl, remember the path you took to get where you are, and so on. </w:t>
      </w:r>
    </w:p>
    <w:p w14:paraId="51A827E8" w14:textId="54DC596A" w:rsidR="00D5138A" w:rsidRPr="003B4C00" w:rsidRDefault="00D5138A" w:rsidP="00D5138A">
      <w:r w:rsidRPr="003B4C00">
        <w:rPr>
          <w:i/>
        </w:rPr>
        <w:t>Sense of Time:</w:t>
      </w:r>
      <w:r w:rsidRPr="003B4C00">
        <w:t xml:space="preserve"> You always know what time it is and </w:t>
      </w:r>
      <w:r w:rsidR="00720F00">
        <w:t>do not need</w:t>
      </w:r>
      <w:r w:rsidRPr="003B4C00">
        <w:t xml:space="preserve"> a watch. This </w:t>
      </w:r>
      <w:r w:rsidR="00720F00">
        <w:t>lets you</w:t>
      </w:r>
      <w:r w:rsidRPr="003B4C00">
        <w:t xml:space="preserve"> know how much time you have left before sundown, how long you need to wait before springing an ambush, how long you need to leave something in the oven, and so on. </w:t>
      </w:r>
      <w:r w:rsidR="00720F00">
        <w:t>It is a</w:t>
      </w:r>
      <w:r w:rsidRPr="003B4C00">
        <w:t xml:space="preserve"> </w:t>
      </w:r>
      <w:r w:rsidR="00720F00">
        <w:t xml:space="preserve">useful skill in a world where working clocks and watches are getting harder and harder to find </w:t>
      </w:r>
      <w:r w:rsidRPr="003B4C00">
        <w:t xml:space="preserve">each passing day. </w:t>
      </w:r>
    </w:p>
    <w:p w14:paraId="3B0FD556" w14:textId="444AA75A" w:rsidR="00D5138A" w:rsidRPr="003B4C00" w:rsidRDefault="00D5138A" w:rsidP="00D5138A">
      <w:r w:rsidRPr="003B4C00">
        <w:rPr>
          <w:i/>
        </w:rPr>
        <w:t>Speed Reading:</w:t>
      </w:r>
      <w:r w:rsidRPr="003B4C00">
        <w:t xml:space="preserve"> You can easily read a page of material at a glance and examine in a matter of minutes what </w:t>
      </w:r>
      <w:r w:rsidR="000E2103">
        <w:t>might</w:t>
      </w:r>
      <w:r w:rsidRPr="003B4C00">
        <w:t xml:space="preserve"> take </w:t>
      </w:r>
      <w:r w:rsidR="000E2103" w:rsidRPr="003B4C00">
        <w:t>other</w:t>
      </w:r>
      <w:r w:rsidRPr="003B4C00">
        <w:t xml:space="preserve"> hours to read. </w:t>
      </w:r>
      <w:r w:rsidR="00720F00">
        <w:t>Combined with Celerity, you can read large volumes as quickly</w:t>
      </w:r>
      <w:r w:rsidRPr="003B4C00">
        <w:t xml:space="preserve"> as you can turn the pages.</w:t>
      </w:r>
    </w:p>
    <w:p w14:paraId="7A7D7308" w14:textId="7FF114F3" w:rsidR="00D5138A" w:rsidRPr="003B4C00" w:rsidRDefault="00D5138A" w:rsidP="00D5138A">
      <w:pPr>
        <w:rPr>
          <w:b/>
        </w:rPr>
      </w:pPr>
      <w:r w:rsidRPr="003B4C00">
        <w:rPr>
          <w:b/>
        </w:rPr>
        <w:t>Sight</w:t>
      </w:r>
    </w:p>
    <w:p w14:paraId="39B2E162" w14:textId="3ABD0C6C" w:rsidR="00D5138A" w:rsidRPr="003B4C00" w:rsidRDefault="00D5138A" w:rsidP="00D5138A">
      <w:r w:rsidRPr="003B4C00">
        <w:rPr>
          <w:i/>
        </w:rPr>
        <w:t xml:space="preserve">Low-Light Vision: </w:t>
      </w:r>
      <w:r w:rsidR="00720F00">
        <w:t>You can see normally in shadowy conditions and outdoors at night under a starlit sky or when the moon is bright. Additionally, the amount of detail you can perceive in such conditions is extraordinary. Add</w:t>
      </w:r>
      <w:r w:rsidRPr="003B4C00">
        <w:t xml:space="preserve"> half your power score modifier to perception skill checks under such conditions.  </w:t>
      </w:r>
    </w:p>
    <w:p w14:paraId="1E7D4099" w14:textId="67CB306E" w:rsidR="00D5138A" w:rsidRPr="003B4C00" w:rsidRDefault="00D5138A" w:rsidP="00D5138A">
      <w:r w:rsidRPr="003B4C00">
        <w:rPr>
          <w:i/>
        </w:rPr>
        <w:t xml:space="preserve">Night-Vision: </w:t>
      </w:r>
      <w:r w:rsidRPr="003B4C00">
        <w:t>You can see in complete darkness up to a range equal to your</w:t>
      </w:r>
      <w:r w:rsidR="00720F00">
        <w:t xml:space="preserve"> </w:t>
      </w:r>
      <w:r w:rsidRPr="003B4C00">
        <w:t xml:space="preserve">power score modifier (minimum </w:t>
      </w:r>
      <w:r w:rsidR="00720F00">
        <w:t>of the area you occupy</w:t>
      </w:r>
      <w:r w:rsidRPr="003B4C00">
        <w:t>)</w:t>
      </w:r>
      <w:r w:rsidR="00720F00">
        <w:t>. Additionally, the amount of detail you can perceive in such conditions is extraordinary. Add half your power score modifier to perception skill checks under such conditions, but this comes at a cost. If you are exposed to bright lights when using your Night Vision,</w:t>
      </w:r>
      <w:r w:rsidRPr="003B4C00">
        <w:t xml:space="preserve"> you are blinded until the end of your next turn.</w:t>
      </w:r>
    </w:p>
    <w:p w14:paraId="4623F8CF" w14:textId="650B6C87" w:rsidR="00D5138A" w:rsidRPr="003B4C00" w:rsidRDefault="00D5138A" w:rsidP="00D5138A">
      <w:r w:rsidRPr="003B4C00">
        <w:rPr>
          <w:i/>
        </w:rPr>
        <w:t>Microscopic Vision:</w:t>
      </w:r>
      <w:r w:rsidRPr="003B4C00">
        <w:rPr>
          <w:b/>
        </w:rPr>
        <w:t xml:space="preserve"> </w:t>
      </w:r>
      <w:r w:rsidRPr="003B4C00">
        <w:t xml:space="preserve">You suffer no penalties on Perception (Wisdom) checks utilizing sight up to the magnification level equal to the power’s score. This power may be used with any other </w:t>
      </w:r>
      <w:r w:rsidR="00720F00">
        <w:t>vision-based</w:t>
      </w:r>
      <w:r w:rsidRPr="003B4C00">
        <w:t xml:space="preserve"> Super Sense. </w:t>
      </w:r>
    </w:p>
    <w:p w14:paraId="6D0D051F" w14:textId="76D9EC1F" w:rsidR="00D5138A" w:rsidRPr="003B4C00" w:rsidRDefault="00D5138A" w:rsidP="00D5138A">
      <w:r w:rsidRPr="003B4C00">
        <w:t xml:space="preserve">Power Score of 10-13: x10 — can see fingerprints, 14-17: x50 — can see plankton. 18-19: x100 — can see individual cells and </w:t>
      </w:r>
      <w:r w:rsidR="00720F00">
        <w:t>single-celled</w:t>
      </w:r>
      <w:r w:rsidRPr="003B4C00">
        <w:t xml:space="preserve"> organisms such as amoeba. 20-25: x500 — can see internal cell structure. 26-29: x1,000 —can see objects measured in microns. 30-35 x5,000, 36-39 x10,000 40-45: x50,000, 46-49: x100,000, 50+: x500,000 — can see individual atoms.</w:t>
      </w:r>
    </w:p>
    <w:p w14:paraId="278A73FE" w14:textId="45B896F9" w:rsidR="00D5138A" w:rsidRPr="003B4C00" w:rsidRDefault="00D5138A" w:rsidP="00D5138A">
      <w:r w:rsidRPr="003B4C00">
        <w:rPr>
          <w:i/>
        </w:rPr>
        <w:t>Telescopic vision:</w:t>
      </w:r>
      <w:r w:rsidRPr="003B4C00">
        <w:t xml:space="preserve"> You suffer no penalties on </w:t>
      </w:r>
      <w:r w:rsidR="00720F00">
        <w:rPr>
          <w:i/>
        </w:rPr>
        <w:t>perception checks to a number of areas equal to the power score, which</w:t>
      </w:r>
      <w:r w:rsidRPr="003B4C00">
        <w:t xml:space="preserve"> may be used in conjunction with any other vision-based super sense.</w:t>
      </w:r>
    </w:p>
    <w:p w14:paraId="0590A953" w14:textId="24349469" w:rsidR="00D5138A" w:rsidRPr="008B7245" w:rsidRDefault="00D5138A" w:rsidP="00D5138A">
      <w:r w:rsidRPr="003B4C00">
        <w:rPr>
          <w:i/>
        </w:rPr>
        <w:t xml:space="preserve">Thermal Vision: </w:t>
      </w:r>
      <w:r w:rsidRPr="003B4C00">
        <w:t xml:space="preserve">You can perceive the infrared spectrum, allowing you to see temperature differences in the area around you. Limited to half your power score modifier (minimum of </w:t>
      </w:r>
      <w:r w:rsidR="00720F00">
        <w:t xml:space="preserve">the area you occupy), this power allows you to see in the dark, as well as perceive the heat signatures </w:t>
      </w:r>
      <w:r w:rsidR="00720F00">
        <w:lastRenderedPageBreak/>
        <w:t>of any living target</w:t>
      </w:r>
      <w:r w:rsidR="0014107F">
        <w:t>. However,</w:t>
      </w:r>
      <w:r w:rsidR="00720F00">
        <w:t xml:space="preserve"> it’s not so useful against the undead</w:t>
      </w:r>
      <w:r w:rsidR="0014107F">
        <w:t>,</w:t>
      </w:r>
      <w:r w:rsidR="00720F00">
        <w:t xml:space="preserve"> whose</w:t>
      </w:r>
      <w:r w:rsidRPr="003B4C00">
        <w:t xml:space="preserve"> body temperature closely matches the temperature of the area around them. As such</w:t>
      </w:r>
      <w:r w:rsidR="00720F00">
        <w:t xml:space="preserve">, </w:t>
      </w:r>
      <w:r w:rsidR="00720F00" w:rsidRPr="008B7245">
        <w:t xml:space="preserve">you gain a bonus (min +0) to perception (wisdom) checks to see living creatures, but undead are </w:t>
      </w:r>
      <w:r w:rsidR="00720F00" w:rsidRPr="008B7245">
        <w:rPr>
          <w:i/>
        </w:rPr>
        <w:t>undetectable</w:t>
      </w:r>
      <w:r w:rsidR="00720F00" w:rsidRPr="008B7245">
        <w:t xml:space="preserve"> when perceived through</w:t>
      </w:r>
      <w:r w:rsidRPr="008B7245">
        <w:t xml:space="preserve"> thermal vision.    </w:t>
      </w:r>
    </w:p>
    <w:p w14:paraId="19BC84A9" w14:textId="4FACCFAC" w:rsidR="00D5138A" w:rsidRPr="003B4C00" w:rsidRDefault="00720F00" w:rsidP="00D5138A">
      <w:r w:rsidRPr="008B7245">
        <w:rPr>
          <w:i/>
        </w:rPr>
        <w:t>X-ray</w:t>
      </w:r>
      <w:r w:rsidR="00D5138A" w:rsidRPr="008B7245">
        <w:rPr>
          <w:i/>
        </w:rPr>
        <w:t xml:space="preserve"> vision:</w:t>
      </w:r>
      <w:r w:rsidR="00D5138A" w:rsidRPr="008B7245">
        <w:t xml:space="preserve"> You may only see-through objects with a Material Strength </w:t>
      </w:r>
      <w:r w:rsidR="00D5138A" w:rsidRPr="003B4C00">
        <w:t xml:space="preserve">equal to or less than your </w:t>
      </w:r>
      <w:r w:rsidR="00534937" w:rsidRPr="003B4C00">
        <w:t>passive power DC</w:t>
      </w:r>
      <w:r w:rsidR="00534937">
        <w:t>.</w:t>
      </w:r>
      <w:r w:rsidR="00D5138A" w:rsidRPr="003B4C00">
        <w:t xml:space="preserve">     </w:t>
      </w:r>
    </w:p>
    <w:p w14:paraId="2E3CD5F2" w14:textId="6A86CFDE" w:rsidR="002C0AE7" w:rsidRDefault="002C0AE7" w:rsidP="00D5138A">
      <w:pPr>
        <w:rPr>
          <w:b/>
        </w:rPr>
      </w:pPr>
      <w:r>
        <w:rPr>
          <w:b/>
        </w:rPr>
        <w:t xml:space="preserve">Smell </w:t>
      </w:r>
    </w:p>
    <w:p w14:paraId="43F47731" w14:textId="5ABEA89C" w:rsidR="002C0AE7" w:rsidRDefault="002C0AE7" w:rsidP="00D5138A">
      <w:pPr>
        <w:rPr>
          <w:b/>
        </w:rPr>
      </w:pPr>
      <w:r w:rsidRPr="002C0AE7">
        <w:rPr>
          <w:i/>
        </w:rPr>
        <w:t>Tracking:</w:t>
      </w:r>
      <w:r>
        <w:rPr>
          <w:b/>
        </w:rPr>
        <w:t xml:space="preserve"> </w:t>
      </w:r>
      <w:r w:rsidRPr="003B4C00">
        <w:t>Choose a target who has passed through your current location within a number of days equal to your power score</w:t>
      </w:r>
      <w:r>
        <w:t>, y</w:t>
      </w:r>
      <w:r w:rsidRPr="003B4C00">
        <w:t xml:space="preserve">ou add </w:t>
      </w:r>
      <w:r w:rsidR="00814027">
        <w:t>double</w:t>
      </w:r>
      <w:r w:rsidRPr="003B4C00">
        <w:t xml:space="preserve"> power score modifier (min of +</w:t>
      </w:r>
      <w:r w:rsidR="00814027">
        <w:t>2</w:t>
      </w:r>
      <w:r w:rsidRPr="003B4C00">
        <w:t>) to all a skill checks when tracking</w:t>
      </w:r>
      <w:r>
        <w:t xml:space="preserve"> that target.</w:t>
      </w:r>
    </w:p>
    <w:p w14:paraId="1A79E042" w14:textId="78249389" w:rsidR="000877FA" w:rsidRPr="003B4C00" w:rsidRDefault="000877FA" w:rsidP="00D5138A">
      <w:pPr>
        <w:rPr>
          <w:b/>
        </w:rPr>
      </w:pPr>
      <w:r w:rsidRPr="003B4C00">
        <w:rPr>
          <w:b/>
        </w:rPr>
        <w:t>Technological</w:t>
      </w:r>
    </w:p>
    <w:p w14:paraId="3B6C9265" w14:textId="3593543E" w:rsidR="000877FA" w:rsidRDefault="000877FA" w:rsidP="000877FA">
      <w:r w:rsidRPr="003B4C00">
        <w:rPr>
          <w:i/>
        </w:rPr>
        <w:t xml:space="preserve">Sense Tech: </w:t>
      </w:r>
      <w:r w:rsidRPr="003B4C00">
        <w:t>You can automatically feel the presence of active magical effects within a number of areas equal to your power score modifier (minimum of 1). Alternately</w:t>
      </w:r>
      <w:r w:rsidR="00720F00">
        <w:t>, as an action,</w:t>
      </w:r>
      <w:r w:rsidRPr="003B4C00">
        <w:t xml:space="preserve"> you can detect the presence of passive technology</w:t>
      </w:r>
      <w:r w:rsidR="00D260EA" w:rsidRPr="003B4C00">
        <w:t xml:space="preserve">, </w:t>
      </w:r>
      <w:r w:rsidR="0014107F">
        <w:t>such as acting in</w:t>
      </w:r>
      <w:r w:rsidRPr="003B4C00">
        <w:t xml:space="preserve"> hibernation mode or low power settings enough to blend into the background</w:t>
      </w:r>
      <w:r w:rsidR="00D260EA" w:rsidRPr="003B4C00">
        <w:t>.</w:t>
      </w:r>
    </w:p>
    <w:p w14:paraId="767805FD" w14:textId="26A051D7" w:rsidR="00DB2EA5" w:rsidRPr="00502F5D" w:rsidRDefault="00DB2EA5" w:rsidP="000877FA">
      <w:pPr>
        <w:rPr>
          <w:color w:val="000000" w:themeColor="text1"/>
        </w:rPr>
      </w:pPr>
      <w:r w:rsidRPr="00502F5D">
        <w:rPr>
          <w:i/>
          <w:color w:val="000000" w:themeColor="text1"/>
        </w:rPr>
        <w:t xml:space="preserve">Motion Sensor: </w:t>
      </w:r>
      <w:r w:rsidR="0014107F">
        <w:rPr>
          <w:color w:val="000000" w:themeColor="text1"/>
        </w:rPr>
        <w:t>You can detect motion up to a number of areas equal to your range. Any creature that moves more than 1 area per turn sets off your sensor, and you can pinpoint its</w:t>
      </w:r>
      <w:r w:rsidRPr="00502F5D">
        <w:rPr>
          <w:color w:val="000000" w:themeColor="text1"/>
        </w:rPr>
        <w:t xml:space="preserve"> exact location.</w:t>
      </w:r>
    </w:p>
    <w:p w14:paraId="136C02C7" w14:textId="17DE2890" w:rsidR="00D5138A" w:rsidRPr="003B4C00" w:rsidRDefault="00D5138A" w:rsidP="00D5138A">
      <w:pPr>
        <w:rPr>
          <w:b/>
        </w:rPr>
      </w:pPr>
      <w:r w:rsidRPr="003B4C00">
        <w:rPr>
          <w:b/>
        </w:rPr>
        <w:t xml:space="preserve">Touch </w:t>
      </w:r>
    </w:p>
    <w:p w14:paraId="31B35A25" w14:textId="67F4FD9B" w:rsidR="00D5138A" w:rsidRPr="003B4C00" w:rsidRDefault="00D5138A" w:rsidP="00D5138A">
      <w:r w:rsidRPr="003B4C00">
        <w:rPr>
          <w:i/>
        </w:rPr>
        <w:t>Hyper-Touch</w:t>
      </w:r>
      <w:r w:rsidRPr="003B4C00">
        <w:t>: you can “read the ink off pages by tracing your fingers over the words</w:t>
      </w:r>
      <w:r w:rsidR="0014107F">
        <w:t>; as a bonus action, you can feel the air move around you,</w:t>
      </w:r>
      <w:r w:rsidRPr="003B4C00">
        <w:t xml:space="preserve"> giving you the ability to detect movement in the same area in the right conditions. Additionally, as an action, you can touch the ground and feel movement within range</w:t>
      </w:r>
      <w:r w:rsidR="0014107F">
        <w:t xml:space="preserve"> and even pinpoint it with a successful Power Check with a DC equal to the MS of the material the movement is taking place</w:t>
      </w:r>
      <w:r w:rsidR="004D7CF1">
        <w:t xml:space="preserve"> on</w:t>
      </w:r>
      <w:r w:rsidRPr="003B4C00">
        <w:t>. For example</w:t>
      </w:r>
      <w:r w:rsidR="0014107F">
        <w:t>,</w:t>
      </w:r>
      <w:r w:rsidRPr="003B4C00">
        <w:t xml:space="preserve"> </w:t>
      </w:r>
      <w:r w:rsidRPr="003B4C00">
        <w:rPr>
          <w:i/>
        </w:rPr>
        <w:t xml:space="preserve">Jaeger </w:t>
      </w:r>
      <w:r w:rsidRPr="003B4C00">
        <w:t xml:space="preserve">takes a moment to touch the floor and feel out the building, possessing a Super Sense (Hyper-Touch): 20 he can “feel” up to 5 areas, rolling against the MS of concrete (DC: 20) he can sense the presence and </w:t>
      </w:r>
      <w:proofErr w:type="gramStart"/>
      <w:r w:rsidRPr="003B4C00">
        <w:t>pin-points</w:t>
      </w:r>
      <w:proofErr w:type="gramEnd"/>
      <w:r w:rsidRPr="003B4C00">
        <w:t xml:space="preserve"> the current location of 15 zombies scattered about on the floors above him. </w:t>
      </w:r>
      <w:r w:rsidRPr="003B4C00">
        <w:rPr>
          <w:i/>
        </w:rPr>
        <w:t xml:space="preserve"> </w:t>
      </w:r>
      <w:r w:rsidRPr="003B4C00">
        <w:t xml:space="preserve"> </w:t>
      </w:r>
    </w:p>
    <w:p w14:paraId="7251EB2D" w14:textId="6681D78C" w:rsidR="00A26260" w:rsidRPr="003B4C00" w:rsidRDefault="00A26260" w:rsidP="00A26260">
      <w:r w:rsidRPr="003B4C00">
        <w:rPr>
          <w:b/>
        </w:rPr>
        <w:t>Special (Access):</w:t>
      </w:r>
      <w:r w:rsidRPr="003B4C00">
        <w:t xml:space="preserve"> You may take this power multiple times, choosing a different sense each time, with each sense being tracked as its power. You may only have one super-sense active at any particular time; switching between them requires a bonus action. </w:t>
      </w:r>
    </w:p>
    <w:p w14:paraId="5F148981" w14:textId="77777777" w:rsidR="00D260EA" w:rsidRPr="003B4C00" w:rsidRDefault="00D260EA" w:rsidP="00D260EA">
      <w:pPr>
        <w:rPr>
          <w:b/>
        </w:rPr>
      </w:pPr>
      <w:r w:rsidRPr="003B4C00">
        <w:rPr>
          <w:b/>
        </w:rPr>
        <w:t xml:space="preserve">Power Stunts:  </w:t>
      </w:r>
    </w:p>
    <w:p w14:paraId="0AE0EF88" w14:textId="7EEFF45D" w:rsidR="00A26260" w:rsidRPr="003B4C00" w:rsidRDefault="00D260EA" w:rsidP="00513517">
      <w:r w:rsidRPr="003B4C00">
        <w:rPr>
          <w:i/>
        </w:rPr>
        <w:t>Emulated Powers:</w:t>
      </w:r>
      <w:r w:rsidRPr="003B4C00">
        <w:t xml:space="preserve"> </w:t>
      </w:r>
      <w:r w:rsidR="0014107F">
        <w:t>You can emulate a sense of the same sense group for which you have a power. For example, if you possess Super Sense (Sonar), you can learn Super Sense (Hyper-Hearing) as an</w:t>
      </w:r>
      <w:r w:rsidRPr="003B4C00">
        <w:t xml:space="preserve"> emulated power.</w:t>
      </w:r>
    </w:p>
    <w:p w14:paraId="130DCD9F" w14:textId="77777777" w:rsidR="003242D2" w:rsidRPr="003B4C00" w:rsidRDefault="003242D2" w:rsidP="00513517"/>
    <w:p w14:paraId="4DFF9CEB" w14:textId="77777777" w:rsidR="00D4389D" w:rsidRPr="003B4C00" w:rsidRDefault="00D4389D" w:rsidP="00D260EA">
      <w:pPr>
        <w:pStyle w:val="Heading3"/>
      </w:pPr>
      <w:r w:rsidRPr="003B4C00">
        <w:t xml:space="preserve">&lt;h3&gt;Surge </w:t>
      </w:r>
    </w:p>
    <w:p w14:paraId="6233C407" w14:textId="15681B5C" w:rsidR="00D4389D" w:rsidRPr="003B4C00" w:rsidRDefault="00F72BE9" w:rsidP="00513517">
      <w:r w:rsidRPr="003B4C00">
        <w:rPr>
          <w:b/>
        </w:rPr>
        <w:t>Primary Ability</w:t>
      </w:r>
      <w:r w:rsidR="00D4389D" w:rsidRPr="003B4C00">
        <w:rPr>
          <w:b/>
        </w:rPr>
        <w:t>:</w:t>
      </w:r>
      <w:r w:rsidR="00D4389D" w:rsidRPr="003B4C00">
        <w:t xml:space="preserve"> </w:t>
      </w:r>
      <w:r w:rsidR="000013B4" w:rsidRPr="003B4C00">
        <w:t>Dexterity</w:t>
      </w:r>
    </w:p>
    <w:p w14:paraId="76F42684" w14:textId="77777777" w:rsidR="00D4389D" w:rsidRPr="003B4C00" w:rsidRDefault="00D4389D" w:rsidP="00513517">
      <w:r w:rsidRPr="003B4C00">
        <w:rPr>
          <w:b/>
        </w:rPr>
        <w:t>Burnout:</w:t>
      </w:r>
      <w:r w:rsidRPr="003B4C00">
        <w:t xml:space="preserve"> 5</w:t>
      </w:r>
    </w:p>
    <w:p w14:paraId="0F769E53" w14:textId="77777777" w:rsidR="00D4389D" w:rsidRPr="003B4C00" w:rsidRDefault="00D4389D" w:rsidP="00513517">
      <w:pPr>
        <w:rPr>
          <w:i/>
        </w:rPr>
      </w:pPr>
      <w:r w:rsidRPr="003B4C00">
        <w:rPr>
          <w:i/>
        </w:rPr>
        <w:t>You are capable of incredible bursts of speed.</w:t>
      </w:r>
    </w:p>
    <w:p w14:paraId="54A4A01B" w14:textId="5BBFE655" w:rsidR="00D4389D" w:rsidRPr="003B4C00" w:rsidRDefault="00D4389D" w:rsidP="00513517">
      <w:r w:rsidRPr="003B4C00">
        <w:rPr>
          <w:b/>
        </w:rPr>
        <w:t>Effect:</w:t>
      </w:r>
      <w:r w:rsidRPr="003B4C00">
        <w:t xml:space="preserve"> When you acquire this </w:t>
      </w:r>
      <w:r w:rsidR="000B448F" w:rsidRPr="003B4C00">
        <w:t>power,</w:t>
      </w:r>
      <w:r w:rsidRPr="003B4C00">
        <w:t xml:space="preserve"> you must choose a mode of movement: flying, jumping, running, or swimming. </w:t>
      </w:r>
    </w:p>
    <w:p w14:paraId="5343907B" w14:textId="60E192FC" w:rsidR="00D4389D" w:rsidRPr="008B7245" w:rsidRDefault="00D4389D" w:rsidP="00513517">
      <w:r w:rsidRPr="003B4C00">
        <w:tab/>
      </w:r>
      <w:r w:rsidR="0046652D">
        <w:t xml:space="preserve">When utilizing your chosen movement mode, you increase your Pace by double your power score </w:t>
      </w:r>
      <w:r w:rsidR="0046652D" w:rsidRPr="008B7245">
        <w:t>modifier until the end of your next turn</w:t>
      </w:r>
      <w:r w:rsidRPr="008B7245">
        <w:t>.</w:t>
      </w:r>
      <w:r w:rsidR="003242D2" w:rsidRPr="008B7245">
        <w:t xml:space="preserve"> </w:t>
      </w:r>
      <w:r w:rsidRPr="008B7245">
        <w:t>This power does not grant the ability to fly</w:t>
      </w:r>
      <w:r w:rsidR="0046652D" w:rsidRPr="008B7245">
        <w:t xml:space="preserve">; it </w:t>
      </w:r>
      <w:r w:rsidRPr="008B7245">
        <w:t xml:space="preserve">only gives you a boost of speed while flying if your chosen mode of movement is flight. </w:t>
      </w:r>
    </w:p>
    <w:p w14:paraId="67659061" w14:textId="77777777" w:rsidR="00A01FFA" w:rsidRPr="008B7245" w:rsidRDefault="00144FA1" w:rsidP="00A01FFA">
      <w:pPr>
        <w:rPr>
          <w:b/>
        </w:rPr>
      </w:pPr>
      <w:r w:rsidRPr="008B7245">
        <w:rPr>
          <w:b/>
        </w:rPr>
        <w:t xml:space="preserve">Power Stunts: </w:t>
      </w:r>
    </w:p>
    <w:p w14:paraId="625AA68E" w14:textId="728159F9" w:rsidR="00A01FFA" w:rsidRPr="003B4C00" w:rsidRDefault="00144FA1" w:rsidP="00A01FFA">
      <w:r w:rsidRPr="003B4C00">
        <w:rPr>
          <w:bCs/>
          <w:i/>
        </w:rPr>
        <w:t>Emulated Powers:</w:t>
      </w:r>
      <w:r w:rsidRPr="003B4C00">
        <w:t xml:space="preserve"> Temporal Fugue</w:t>
      </w:r>
      <w:r w:rsidR="00A01FFA" w:rsidRPr="003B4C00">
        <w:t xml:space="preserve"> </w:t>
      </w:r>
    </w:p>
    <w:p w14:paraId="049CFC88" w14:textId="77777777" w:rsidR="004912E9" w:rsidRPr="003B4C00" w:rsidRDefault="004912E9" w:rsidP="00A01FFA"/>
    <w:p w14:paraId="007DF036" w14:textId="77777777" w:rsidR="00A01FFA" w:rsidRPr="003B4C00" w:rsidRDefault="00A01FFA" w:rsidP="00A01FFA">
      <w:pPr>
        <w:pStyle w:val="Heading3"/>
      </w:pPr>
      <w:r w:rsidRPr="003B4C00">
        <w:lastRenderedPageBreak/>
        <w:t>&lt;h3&gt;Swinging</w:t>
      </w:r>
    </w:p>
    <w:p w14:paraId="6D3E00AA" w14:textId="7A74F013" w:rsidR="00A01FFA" w:rsidRPr="003B4C00" w:rsidRDefault="00A01FFA" w:rsidP="00A01FFA">
      <w:r w:rsidRPr="003B4C00">
        <w:rPr>
          <w:b/>
        </w:rPr>
        <w:t>Primary Ability:</w:t>
      </w:r>
      <w:r w:rsidRPr="003B4C00">
        <w:t xml:space="preserve"> Dexterity</w:t>
      </w:r>
    </w:p>
    <w:p w14:paraId="7EAC7217" w14:textId="38CCB7ED" w:rsidR="00A01FFA" w:rsidRPr="003B4C00" w:rsidRDefault="00A01FFA" w:rsidP="00A01FFA">
      <w:r w:rsidRPr="003B4C00">
        <w:rPr>
          <w:b/>
        </w:rPr>
        <w:t>Burnout:</w:t>
      </w:r>
      <w:r w:rsidRPr="003B4C00">
        <w:t xml:space="preserve"> </w:t>
      </w:r>
      <w:r w:rsidR="004F2D0C" w:rsidRPr="003B4C00">
        <w:t>1</w:t>
      </w:r>
    </w:p>
    <w:p w14:paraId="26271DA4" w14:textId="3C61DE22" w:rsidR="00A01FFA" w:rsidRPr="00502F5D" w:rsidRDefault="00A01FFA" w:rsidP="00A01FFA">
      <w:pPr>
        <w:rPr>
          <w:color w:val="000000" w:themeColor="text1"/>
        </w:rPr>
      </w:pPr>
      <w:r w:rsidRPr="003B4C00">
        <w:rPr>
          <w:i/>
        </w:rPr>
        <w:t xml:space="preserve">You possess the incredible ability to swing from one point to another with incredible speed and precision. </w:t>
      </w:r>
      <w:r w:rsidRPr="003B4C00">
        <w:rPr>
          <w:rFonts w:ascii="Segoe UI" w:hAnsi="Segoe UI" w:cs="Segoe UI"/>
          <w:color w:val="D1D5DB"/>
          <w:shd w:val="clear" w:color="auto" w:fill="444654"/>
        </w:rPr>
        <w:br/>
      </w:r>
      <w:r w:rsidRPr="00502F5D">
        <w:rPr>
          <w:b/>
          <w:color w:val="000000" w:themeColor="text1"/>
        </w:rPr>
        <w:t>Effect:</w:t>
      </w:r>
      <w:r w:rsidRPr="00502F5D">
        <w:rPr>
          <w:color w:val="000000" w:themeColor="text1"/>
        </w:rPr>
        <w:t xml:space="preserve"> You gain the ability to swing from structures and objects within range. When using this power, you must be within a number of areas equal to half your power score modifier (min of 2)</w:t>
      </w:r>
    </w:p>
    <w:p w14:paraId="7D7FBFFE" w14:textId="4E908544" w:rsidR="00A01FFA" w:rsidRPr="00502F5D" w:rsidRDefault="00A01FFA" w:rsidP="00A01FFA">
      <w:pPr>
        <w:rPr>
          <w:color w:val="000000" w:themeColor="text1"/>
        </w:rPr>
      </w:pPr>
      <w:r w:rsidRPr="00502F5D">
        <w:rPr>
          <w:color w:val="000000" w:themeColor="text1"/>
        </w:rPr>
        <w:t xml:space="preserve">of a structure or object for your power to anchor onto. Once attached, you can swing from the structure or object with a fly </w:t>
      </w:r>
      <w:r w:rsidR="00E9539C" w:rsidRPr="00502F5D">
        <w:rPr>
          <w:color w:val="000000" w:themeColor="text1"/>
        </w:rPr>
        <w:t>pace</w:t>
      </w:r>
      <w:r w:rsidRPr="00502F5D">
        <w:rPr>
          <w:color w:val="000000" w:themeColor="text1"/>
        </w:rPr>
        <w:t xml:space="preserve"> equal to your power score modifier</w:t>
      </w:r>
      <w:r w:rsidR="0014107F">
        <w:rPr>
          <w:color w:val="000000" w:themeColor="text1"/>
        </w:rPr>
        <w:t>,</w:t>
      </w:r>
      <w:r w:rsidRPr="00502F5D">
        <w:rPr>
          <w:color w:val="000000" w:themeColor="text1"/>
        </w:rPr>
        <w:t xml:space="preserve"> with maneuverability </w:t>
      </w:r>
      <w:r w:rsidR="00B9727B" w:rsidRPr="00502F5D">
        <w:rPr>
          <w:color w:val="000000" w:themeColor="text1"/>
        </w:rPr>
        <w:t>dependent upon your power score (see Flying power above)</w:t>
      </w:r>
      <w:r w:rsidRPr="00502F5D">
        <w:rPr>
          <w:color w:val="000000" w:themeColor="text1"/>
        </w:rPr>
        <w:t>. Alternately, once your power is anchored</w:t>
      </w:r>
      <w:r w:rsidR="0014107F">
        <w:rPr>
          <w:color w:val="000000" w:themeColor="text1"/>
        </w:rPr>
        <w:t>,</w:t>
      </w:r>
      <w:r w:rsidRPr="00502F5D">
        <w:rPr>
          <w:color w:val="000000" w:themeColor="text1"/>
        </w:rPr>
        <w:t xml:space="preserve"> you can climb </w:t>
      </w:r>
      <w:r w:rsidR="004F2D0C" w:rsidRPr="00502F5D">
        <w:rPr>
          <w:color w:val="000000" w:themeColor="text1"/>
        </w:rPr>
        <w:t xml:space="preserve">up a structure at a speed equivalent to half your power score modifier. </w:t>
      </w:r>
      <w:r w:rsidRPr="00502F5D">
        <w:rPr>
          <w:color w:val="000000" w:themeColor="text1"/>
        </w:rPr>
        <w:t xml:space="preserve">While swinging, you may reduce your power score by </w:t>
      </w:r>
      <w:r w:rsidR="0014107F">
        <w:rPr>
          <w:color w:val="000000" w:themeColor="text1"/>
        </w:rPr>
        <w:t>2</w:t>
      </w:r>
      <w:r w:rsidRPr="00502F5D">
        <w:rPr>
          <w:color w:val="000000" w:themeColor="text1"/>
        </w:rPr>
        <w:t xml:space="preserve"> to increase your maneuverability by one category</w:t>
      </w:r>
      <w:r w:rsidR="0014107F">
        <w:rPr>
          <w:color w:val="000000" w:themeColor="text1"/>
        </w:rPr>
        <w:t xml:space="preserve">: Clumsy to Agile or </w:t>
      </w:r>
      <w:r w:rsidRPr="00502F5D">
        <w:rPr>
          <w:color w:val="000000" w:themeColor="text1"/>
        </w:rPr>
        <w:t>Agile to Perfect.</w:t>
      </w:r>
    </w:p>
    <w:p w14:paraId="3E8E0D9A" w14:textId="77777777" w:rsidR="0014107F" w:rsidRDefault="0014107F" w:rsidP="00A01FFA">
      <w:pPr>
        <w:rPr>
          <w:b/>
        </w:rPr>
      </w:pPr>
    </w:p>
    <w:p w14:paraId="6C2C2DE7" w14:textId="603EE60A" w:rsidR="00A01FFA" w:rsidRPr="003B4C00" w:rsidRDefault="00A01FFA" w:rsidP="00A01FFA">
      <w:pPr>
        <w:rPr>
          <w:b/>
        </w:rPr>
      </w:pPr>
      <w:r w:rsidRPr="003B4C00">
        <w:rPr>
          <w:b/>
        </w:rPr>
        <w:t xml:space="preserve">Power Stunts:  </w:t>
      </w:r>
    </w:p>
    <w:p w14:paraId="75E9F398" w14:textId="4E3BCE13" w:rsidR="00A01FFA" w:rsidRPr="0014107F" w:rsidRDefault="00A01FFA" w:rsidP="00A01FFA">
      <w:r w:rsidRPr="0014107F">
        <w:rPr>
          <w:i/>
        </w:rPr>
        <w:t>Emulated Powers:</w:t>
      </w:r>
      <w:r w:rsidRPr="0014107F">
        <w:t xml:space="preserve"> </w:t>
      </w:r>
      <w:r w:rsidRPr="0014107F">
        <w:rPr>
          <w:rFonts w:eastAsiaTheme="minorHAnsi"/>
          <w:color w:val="231F20"/>
        </w:rPr>
        <w:t>Entangle, Glide</w:t>
      </w:r>
    </w:p>
    <w:p w14:paraId="3D5C2224" w14:textId="2B331803" w:rsidR="00144FA1" w:rsidRPr="003B4C00" w:rsidRDefault="00144FA1" w:rsidP="00D260EA"/>
    <w:p w14:paraId="60776453" w14:textId="77777777" w:rsidR="00CA07EE" w:rsidRPr="003B4C00" w:rsidRDefault="00CA07EE" w:rsidP="00CA07EE">
      <w:pPr>
        <w:pStyle w:val="Heading3"/>
      </w:pPr>
      <w:r w:rsidRPr="003B4C00">
        <w:t xml:space="preserve">&lt;h3&gt;Sympathy </w:t>
      </w:r>
    </w:p>
    <w:p w14:paraId="5F50B9F0" w14:textId="77777777" w:rsidR="00CA07EE" w:rsidRPr="003B4C00" w:rsidRDefault="00CA07EE" w:rsidP="00CA07EE">
      <w:r w:rsidRPr="003B4C00">
        <w:t xml:space="preserve">Ranged </w:t>
      </w:r>
    </w:p>
    <w:p w14:paraId="36FA1AB5" w14:textId="77777777" w:rsidR="00CA07EE" w:rsidRPr="003B4C00" w:rsidRDefault="00CA07EE" w:rsidP="00CA07EE">
      <w:r w:rsidRPr="003B4C00">
        <w:rPr>
          <w:b/>
        </w:rPr>
        <w:t>Primary Attribute:</w:t>
      </w:r>
      <w:r w:rsidRPr="003B4C00">
        <w:t xml:space="preserve"> Wisdom</w:t>
      </w:r>
    </w:p>
    <w:p w14:paraId="33DF6886" w14:textId="77777777" w:rsidR="00CA07EE" w:rsidRPr="003B4C00" w:rsidRDefault="00CA07EE" w:rsidP="00CA07EE">
      <w:r w:rsidRPr="003B4C00">
        <w:rPr>
          <w:b/>
        </w:rPr>
        <w:t>Action:</w:t>
      </w:r>
      <w:r w:rsidRPr="003B4C00">
        <w:t xml:space="preserve"> Bonus </w:t>
      </w:r>
    </w:p>
    <w:p w14:paraId="1CB99D32" w14:textId="77777777" w:rsidR="00CA07EE" w:rsidRPr="003B4C00" w:rsidRDefault="00CA07EE" w:rsidP="00CA07EE">
      <w:r w:rsidRPr="003B4C00">
        <w:rPr>
          <w:b/>
        </w:rPr>
        <w:t>Attack:</w:t>
      </w:r>
      <w:r w:rsidRPr="003B4C00">
        <w:t xml:space="preserve"> Discipline </w:t>
      </w:r>
    </w:p>
    <w:p w14:paraId="17D049B4" w14:textId="77777777" w:rsidR="00CA07EE" w:rsidRPr="003B4C00" w:rsidRDefault="00CA07EE" w:rsidP="00CA07EE">
      <w:r w:rsidRPr="003B4C00">
        <w:rPr>
          <w:b/>
        </w:rPr>
        <w:t>Burnout:</w:t>
      </w:r>
      <w:r w:rsidRPr="003B4C00">
        <w:t xml:space="preserve"> 2 </w:t>
      </w:r>
    </w:p>
    <w:p w14:paraId="2CA83D42" w14:textId="77777777" w:rsidR="00CA07EE" w:rsidRPr="003B4C00" w:rsidRDefault="00CA07EE" w:rsidP="00CA07EE">
      <w:pPr>
        <w:rPr>
          <w:i/>
        </w:rPr>
      </w:pPr>
      <w:r w:rsidRPr="003B4C00">
        <w:rPr>
          <w:i/>
        </w:rPr>
        <w:t xml:space="preserve">You can sense the emotions of others. </w:t>
      </w:r>
    </w:p>
    <w:p w14:paraId="4D42CFAA" w14:textId="5F1F0373" w:rsidR="00CA07EE" w:rsidRPr="003B4C00" w:rsidRDefault="00CA07EE" w:rsidP="00CA07EE">
      <w:r w:rsidRPr="003B4C00">
        <w:rPr>
          <w:b/>
        </w:rPr>
        <w:t>Effect:</w:t>
      </w:r>
      <w:r w:rsidRPr="003B4C00">
        <w:t xml:space="preserve"> Make a Power Attack against a target’s Discipline defense. If successful, you learn the dominant emotion present in your target. If the target is deliberately lying</w:t>
      </w:r>
      <w:r w:rsidR="0014107F">
        <w:t>,</w:t>
      </w:r>
      <w:r w:rsidRPr="003B4C00">
        <w:t xml:space="preserve"> this emotion will be deception, though other situations might cause deception to be a dominant emotion as well. This is a </w:t>
      </w:r>
      <w:r w:rsidR="0014107F">
        <w:t xml:space="preserve">mental power, and as such, it </w:t>
      </w:r>
      <w:r w:rsidRPr="003B4C00">
        <w:t xml:space="preserve">does not work on zombies or non-sentient targets. </w:t>
      </w:r>
    </w:p>
    <w:p w14:paraId="17257990" w14:textId="77777777" w:rsidR="00CA07EE" w:rsidRPr="003B4C00" w:rsidRDefault="00CA07EE" w:rsidP="00CA07EE">
      <w:pPr>
        <w:rPr>
          <w:b/>
        </w:rPr>
      </w:pPr>
      <w:r w:rsidRPr="003B4C00">
        <w:rPr>
          <w:b/>
        </w:rPr>
        <w:t xml:space="preserve">Power Stunts: </w:t>
      </w:r>
    </w:p>
    <w:p w14:paraId="3628AB5F" w14:textId="77418E70" w:rsidR="007F5928" w:rsidRPr="003B4C00" w:rsidRDefault="00CA07EE" w:rsidP="007F5928">
      <w:r w:rsidRPr="003B4C00">
        <w:rPr>
          <w:i/>
        </w:rPr>
        <w:t>Power Tricks:</w:t>
      </w:r>
      <w:r w:rsidRPr="003B4C00">
        <w:t xml:space="preserve"> Read the Crowd </w:t>
      </w:r>
      <w:r w:rsidR="007F5928">
        <w:br/>
      </w:r>
      <w:r w:rsidR="007F5928">
        <w:br/>
      </w:r>
      <w:r w:rsidR="007F5928" w:rsidRPr="003B4C00">
        <w:t>&lt;Sidebar&gt;</w:t>
      </w:r>
    </w:p>
    <w:p w14:paraId="6A365B5F" w14:textId="7CB702C4" w:rsidR="00BA2ECA" w:rsidRDefault="000741C4" w:rsidP="000741C4">
      <w:pPr>
        <w:pStyle w:val="Heading3"/>
      </w:pPr>
      <w:r>
        <w:t>&lt;h3&gt;</w:t>
      </w:r>
      <w:r w:rsidR="00BA2ECA">
        <w:t xml:space="preserve">Power Trick </w:t>
      </w:r>
    </w:p>
    <w:p w14:paraId="5E252EAE" w14:textId="0BAF96BC" w:rsidR="007F5928" w:rsidRPr="003B4C00" w:rsidRDefault="007F5928" w:rsidP="007F5928">
      <w:pPr>
        <w:pStyle w:val="Heading4"/>
      </w:pPr>
      <w:r w:rsidRPr="003B4C00">
        <w:t xml:space="preserve">&lt;h4&gt; Read the Crowd </w:t>
      </w:r>
    </w:p>
    <w:p w14:paraId="537CB661" w14:textId="4B47B444" w:rsidR="007F5928" w:rsidRPr="003B4C00" w:rsidRDefault="007F5928" w:rsidP="007F5928">
      <w:r w:rsidRPr="003B4C00">
        <w:rPr>
          <w:b/>
        </w:rPr>
        <w:t>Powers:</w:t>
      </w:r>
      <w:r w:rsidRPr="003B4C00">
        <w:t xml:space="preserve"> </w:t>
      </w:r>
      <w:r w:rsidR="00B9727B">
        <w:t xml:space="preserve">Sympathy </w:t>
      </w:r>
    </w:p>
    <w:p w14:paraId="726D9A07" w14:textId="77777777" w:rsidR="007F5928" w:rsidRPr="003B4C00" w:rsidRDefault="007F5928" w:rsidP="007F5928">
      <w:pPr>
        <w:rPr>
          <w:b/>
        </w:rPr>
      </w:pPr>
      <w:r w:rsidRPr="003B4C00">
        <w:rPr>
          <w:b/>
        </w:rPr>
        <w:t xml:space="preserve">Cost:  </w:t>
      </w:r>
      <w:r w:rsidRPr="003B4C00">
        <w:t>+1 Burnout</w:t>
      </w:r>
    </w:p>
    <w:p w14:paraId="71BAE2DF" w14:textId="77777777" w:rsidR="007F5928" w:rsidRPr="003B4C00" w:rsidRDefault="007F5928" w:rsidP="007F5928">
      <w:r w:rsidRPr="003B4C00">
        <w:rPr>
          <w:b/>
        </w:rPr>
        <w:t>Effect:</w:t>
      </w:r>
      <w:r w:rsidRPr="003B4C00">
        <w:t xml:space="preserve"> You can use your power to read the emotional state of a mob or determine the prevalent emotional state of all creatures within a number of areas equal to your power score modifier with a successful DC:20 power check.</w:t>
      </w:r>
    </w:p>
    <w:p w14:paraId="299E673F" w14:textId="77777777" w:rsidR="007F5928" w:rsidRPr="003B4C00" w:rsidRDefault="007F5928" w:rsidP="007F5928">
      <w:r w:rsidRPr="003B4C00">
        <w:t>&lt;/Sidebar&gt;</w:t>
      </w:r>
    </w:p>
    <w:p w14:paraId="13B543C2" w14:textId="3CEB9475" w:rsidR="00CA07EE" w:rsidRPr="003B4C00" w:rsidRDefault="00CA07EE" w:rsidP="00CA07EE"/>
    <w:p w14:paraId="087736A1" w14:textId="77777777" w:rsidR="00CA07EE" w:rsidRPr="003B4C00" w:rsidRDefault="00CA07EE" w:rsidP="00CA07EE"/>
    <w:p w14:paraId="620AB093" w14:textId="39979D38" w:rsidR="00D4389D" w:rsidRPr="003B4C00" w:rsidRDefault="00D4389D" w:rsidP="00D260EA">
      <w:pPr>
        <w:pStyle w:val="Heading3"/>
      </w:pPr>
      <w:r w:rsidRPr="003B4C00">
        <w:t>&lt;h3&gt;Telepathy</w:t>
      </w:r>
    </w:p>
    <w:p w14:paraId="4F24D4D6" w14:textId="1C8459FE" w:rsidR="00D4389D" w:rsidRPr="003B4C00" w:rsidRDefault="00D4389D" w:rsidP="00513517">
      <w:r w:rsidRPr="003B4C00">
        <w:t>Range, Scene</w:t>
      </w:r>
    </w:p>
    <w:p w14:paraId="530602FD" w14:textId="4E18A0B4" w:rsidR="00D4389D" w:rsidRPr="003B4C00" w:rsidRDefault="00F72BE9" w:rsidP="00513517">
      <w:r w:rsidRPr="003B4C00">
        <w:rPr>
          <w:b/>
        </w:rPr>
        <w:t>Primary Ability</w:t>
      </w:r>
      <w:r w:rsidR="00D4389D" w:rsidRPr="003B4C00">
        <w:rPr>
          <w:b/>
        </w:rPr>
        <w:t>:</w:t>
      </w:r>
      <w:r w:rsidR="00D4389D" w:rsidRPr="003B4C00">
        <w:t xml:space="preserve"> Charisma</w:t>
      </w:r>
    </w:p>
    <w:p w14:paraId="28AD774F" w14:textId="695A22FD" w:rsidR="00D4389D" w:rsidRPr="003B4C00" w:rsidRDefault="00315852" w:rsidP="00513517">
      <w:r w:rsidRPr="003B4C00">
        <w:rPr>
          <w:b/>
        </w:rPr>
        <w:lastRenderedPageBreak/>
        <w:t>Action:</w:t>
      </w:r>
      <w:r w:rsidR="00D4389D" w:rsidRPr="003B4C00">
        <w:t xml:space="preserve"> </w:t>
      </w:r>
      <w:r w:rsidR="003242D2" w:rsidRPr="003B4C00">
        <w:t xml:space="preserve">Action </w:t>
      </w:r>
    </w:p>
    <w:p w14:paraId="21C6CB8C" w14:textId="77777777" w:rsidR="00D4389D" w:rsidRPr="003B4C00" w:rsidRDefault="00D4389D" w:rsidP="00513517">
      <w:pPr>
        <w:rPr>
          <w:b/>
        </w:rPr>
      </w:pPr>
      <w:r w:rsidRPr="003B4C00">
        <w:rPr>
          <w:b/>
        </w:rPr>
        <w:t>Attack:</w:t>
      </w:r>
      <w:r w:rsidRPr="003B4C00">
        <w:t xml:space="preserve"> Discipline </w:t>
      </w:r>
    </w:p>
    <w:p w14:paraId="627B7606" w14:textId="77777777" w:rsidR="00D4389D" w:rsidRPr="003B4C00" w:rsidRDefault="00D4389D" w:rsidP="00513517">
      <w:r w:rsidRPr="003B4C00">
        <w:rPr>
          <w:b/>
        </w:rPr>
        <w:t>Burnout:</w:t>
      </w:r>
      <w:r w:rsidRPr="003B4C00">
        <w:t xml:space="preserve"> 3</w:t>
      </w:r>
    </w:p>
    <w:p w14:paraId="356BBEEA" w14:textId="77777777" w:rsidR="00D4389D" w:rsidRPr="003B4C00" w:rsidRDefault="00D4389D" w:rsidP="00513517">
      <w:pPr>
        <w:rPr>
          <w:i/>
        </w:rPr>
      </w:pPr>
      <w:r w:rsidRPr="003B4C00">
        <w:rPr>
          <w:i/>
        </w:rPr>
        <w:t>You can read and transmit thoughts.</w:t>
      </w:r>
    </w:p>
    <w:p w14:paraId="5C668AAD" w14:textId="0B3C791B" w:rsidR="00677A74" w:rsidRDefault="00D4389D" w:rsidP="00BA2ECA">
      <w:r w:rsidRPr="003B4C00">
        <w:rPr>
          <w:b/>
        </w:rPr>
        <w:t>Effect:</w:t>
      </w:r>
      <w:r w:rsidRPr="003B4C00">
        <w:t xml:space="preserve"> You can connect with another person’s mind and communicate. You can also read surface thoughts (making interrogations more effective). </w:t>
      </w:r>
      <w:r w:rsidR="003242D2" w:rsidRPr="003B4C00">
        <w:t>To</w:t>
      </w:r>
      <w:r w:rsidRPr="003B4C00">
        <w:t xml:space="preserve"> connect with a person’s </w:t>
      </w:r>
      <w:r w:rsidR="003242D2" w:rsidRPr="003B4C00">
        <w:t>mind,</w:t>
      </w:r>
      <w:r w:rsidRPr="003B4C00">
        <w:t xml:space="preserve"> you must have a willing subject or </w:t>
      </w:r>
      <w:r w:rsidR="003242D2" w:rsidRPr="003B4C00">
        <w:t>make a power attack against</w:t>
      </w:r>
      <w:r w:rsidRPr="003B4C00">
        <w:t xml:space="preserve"> their Discipline defense to force the link.  </w:t>
      </w:r>
      <w:r w:rsidR="00BA2ECA" w:rsidRPr="003B4C00">
        <w:t>At the end of their turn</w:t>
      </w:r>
      <w:r w:rsidR="0014107F">
        <w:t>,</w:t>
      </w:r>
      <w:r w:rsidR="00BA2ECA" w:rsidRPr="003B4C00">
        <w:t xml:space="preserve"> your target may attempt to sever the connection </w:t>
      </w:r>
      <w:r w:rsidR="00BA2ECA">
        <w:t>with</w:t>
      </w:r>
      <w:r w:rsidR="00BA2ECA" w:rsidRPr="003B4C00">
        <w:t xml:space="preserve"> a successful Charisma</w:t>
      </w:r>
      <w:r w:rsidR="00BA2ECA">
        <w:t xml:space="preserve"> saving throw. </w:t>
      </w:r>
      <w:r w:rsidR="00BA2ECA" w:rsidRPr="003B4C00">
        <w:t xml:space="preserve"> </w:t>
      </w:r>
    </w:p>
    <w:p w14:paraId="22B5B23C" w14:textId="71DA6B9D" w:rsidR="00D4389D" w:rsidRPr="003B4C00" w:rsidRDefault="00D4389D" w:rsidP="00513517">
      <w:r w:rsidRPr="003B4C00">
        <w:t xml:space="preserve">Zombies are considered mindless for purposes of </w:t>
      </w:r>
      <w:r w:rsidR="0014107F">
        <w:t xml:space="preserve">telepathy, though there are disturbing rumors that Super </w:t>
      </w:r>
      <w:proofErr w:type="gramStart"/>
      <w:r w:rsidR="0014107F">
        <w:t>Z’s</w:t>
      </w:r>
      <w:proofErr w:type="gramEnd"/>
      <w:r w:rsidR="0014107F">
        <w:t xml:space="preserve"> with telepathic abilities are</w:t>
      </w:r>
      <w:r w:rsidRPr="003B4C00">
        <w:t xml:space="preserve"> able to communicate with each other. </w:t>
      </w:r>
    </w:p>
    <w:p w14:paraId="4BB04AFE" w14:textId="77777777" w:rsidR="003242D2" w:rsidRPr="003B4C00" w:rsidRDefault="009D31A2" w:rsidP="00513517">
      <w:pPr>
        <w:rPr>
          <w:b/>
        </w:rPr>
      </w:pPr>
      <w:r w:rsidRPr="003B4C00">
        <w:rPr>
          <w:b/>
        </w:rPr>
        <w:t>Power Stunts</w:t>
      </w:r>
      <w:r w:rsidR="00D4389D" w:rsidRPr="003B4C00">
        <w:rPr>
          <w:b/>
        </w:rPr>
        <w:t xml:space="preserve">: </w:t>
      </w:r>
    </w:p>
    <w:p w14:paraId="2D0A3535" w14:textId="6059BAB6" w:rsidR="006E2481" w:rsidRPr="0035720C" w:rsidRDefault="003242D2" w:rsidP="00513517">
      <w:r w:rsidRPr="003B4C00">
        <w:rPr>
          <w:i/>
        </w:rPr>
        <w:t>Emulated Powers:</w:t>
      </w:r>
      <w:r w:rsidRPr="003B4C00">
        <w:t xml:space="preserve"> </w:t>
      </w:r>
      <w:r w:rsidR="00E479DB" w:rsidRPr="003B4C00">
        <w:t>Psychic Attack,</w:t>
      </w:r>
      <w:r w:rsidR="00D4389D" w:rsidRPr="003B4C00">
        <w:t xml:space="preserve"> Force Field (against mental attacks only</w:t>
      </w:r>
      <w:r w:rsidR="00D4389D" w:rsidRPr="004007F1">
        <w:rPr>
          <w:color w:val="000000" w:themeColor="text1"/>
        </w:rPr>
        <w:t xml:space="preserve">), </w:t>
      </w:r>
      <w:r w:rsidR="00E969DE" w:rsidRPr="004007F1">
        <w:rPr>
          <w:color w:val="000000" w:themeColor="text1"/>
        </w:rPr>
        <w:t xml:space="preserve">Heal the Psyche, </w:t>
      </w:r>
      <w:r w:rsidR="00D4389D" w:rsidRPr="003B4C00">
        <w:t>Mind Control, Super-Sense: Mental Detection</w:t>
      </w:r>
      <w:r w:rsidR="00BA2ECA" w:rsidRPr="0035720C">
        <w:t xml:space="preserve">, </w:t>
      </w:r>
      <w:r w:rsidR="006E2481" w:rsidRPr="0035720C">
        <w:t>Sympathy</w:t>
      </w:r>
    </w:p>
    <w:p w14:paraId="2F8373C7" w14:textId="3EF4E0A8" w:rsidR="00D4389D" w:rsidRPr="0035720C" w:rsidRDefault="006E2481" w:rsidP="00513517">
      <w:pPr>
        <w:rPr>
          <w:i/>
        </w:rPr>
      </w:pPr>
      <w:r w:rsidRPr="0035720C">
        <w:rPr>
          <w:i/>
        </w:rPr>
        <w:t xml:space="preserve">Power Tricks: </w:t>
      </w:r>
      <w:r w:rsidRPr="0035720C">
        <w:t>Link Minds</w:t>
      </w:r>
      <w:r w:rsidRPr="0035720C">
        <w:rPr>
          <w:i/>
        </w:rPr>
        <w:t xml:space="preserve">, </w:t>
      </w:r>
      <w:r w:rsidR="00BA2ECA" w:rsidRPr="0035720C">
        <w:t xml:space="preserve">Mental </w:t>
      </w:r>
      <w:r w:rsidRPr="0035720C">
        <w:t>Deep-Dive</w:t>
      </w:r>
    </w:p>
    <w:p w14:paraId="1F51F450" w14:textId="77777777" w:rsidR="00BA2ECA" w:rsidRPr="0035720C" w:rsidRDefault="00BA2ECA" w:rsidP="00513517"/>
    <w:p w14:paraId="5553A966" w14:textId="77777777" w:rsidR="00BA2ECA" w:rsidRPr="0035720C" w:rsidRDefault="00BA2ECA" w:rsidP="00BA2ECA">
      <w:r w:rsidRPr="0035720C">
        <w:t>&lt;Sidebar&gt;</w:t>
      </w:r>
    </w:p>
    <w:p w14:paraId="05969BD4" w14:textId="7308FD78" w:rsidR="00BA2ECA" w:rsidRPr="0035720C" w:rsidRDefault="000741C4" w:rsidP="000741C4">
      <w:pPr>
        <w:pStyle w:val="Heading3"/>
      </w:pPr>
      <w:r>
        <w:t>&lt;h3&gt;</w:t>
      </w:r>
      <w:r w:rsidR="00BA2ECA" w:rsidRPr="0035720C">
        <w:t>Power Trick</w:t>
      </w:r>
      <w:r>
        <w:t>s</w:t>
      </w:r>
      <w:r w:rsidR="00BA2ECA" w:rsidRPr="0035720C">
        <w:t xml:space="preserve"> </w:t>
      </w:r>
    </w:p>
    <w:p w14:paraId="46B40F2C" w14:textId="53C55DC0" w:rsidR="006E2481" w:rsidRPr="0035720C" w:rsidRDefault="006E2481" w:rsidP="0035720C">
      <w:pPr>
        <w:pStyle w:val="Heading4"/>
      </w:pPr>
      <w:r w:rsidRPr="0035720C">
        <w:t>&lt;h4&gt; Link Minds</w:t>
      </w:r>
    </w:p>
    <w:p w14:paraId="04B6DB50" w14:textId="77777777" w:rsidR="006E2481" w:rsidRPr="0035720C" w:rsidRDefault="006E2481" w:rsidP="006E2481">
      <w:r w:rsidRPr="0035720C">
        <w:rPr>
          <w:b/>
        </w:rPr>
        <w:t>Powers:</w:t>
      </w:r>
      <w:r w:rsidRPr="0035720C">
        <w:t xml:space="preserve"> Telepathy</w:t>
      </w:r>
    </w:p>
    <w:p w14:paraId="760834BF" w14:textId="77777777" w:rsidR="006E2481" w:rsidRPr="0035720C" w:rsidRDefault="006E2481" w:rsidP="006E2481">
      <w:pPr>
        <w:rPr>
          <w:b/>
        </w:rPr>
      </w:pPr>
      <w:r w:rsidRPr="0035720C">
        <w:rPr>
          <w:b/>
        </w:rPr>
        <w:t xml:space="preserve">Cost:  </w:t>
      </w:r>
      <w:r w:rsidRPr="0035720C">
        <w:t>+3 Burnout</w:t>
      </w:r>
    </w:p>
    <w:p w14:paraId="33DC756E" w14:textId="1DFC776A" w:rsidR="006E2481" w:rsidRPr="0035720C" w:rsidRDefault="006E2481" w:rsidP="006E2481">
      <w:r w:rsidRPr="0035720C">
        <w:rPr>
          <w:b/>
        </w:rPr>
        <w:t>Effect:</w:t>
      </w:r>
      <w:r w:rsidRPr="0035720C">
        <w:t xml:space="preserve"> You can form a telepathic link between a number of willing subjects equal to your power score modifier</w:t>
      </w:r>
      <w:r w:rsidR="0014107F">
        <w:t>; all linked creatures communicate telepathically with each other and are aware of each other’s actions and condition.</w:t>
      </w:r>
      <w:r w:rsidRPr="0035720C">
        <w:t xml:space="preserve"> </w:t>
      </w:r>
    </w:p>
    <w:p w14:paraId="468D00D9" w14:textId="77777777" w:rsidR="006E2481" w:rsidRPr="0035720C" w:rsidRDefault="006E2481" w:rsidP="004007F1"/>
    <w:p w14:paraId="7DE4CB76" w14:textId="6A5A5A88" w:rsidR="00BA2ECA" w:rsidRPr="0035720C" w:rsidRDefault="00BA2ECA" w:rsidP="0035720C">
      <w:pPr>
        <w:pStyle w:val="Heading4"/>
      </w:pPr>
      <w:r w:rsidRPr="0035720C">
        <w:t>&lt;h4&gt; Mental Deep Dive</w:t>
      </w:r>
    </w:p>
    <w:p w14:paraId="4D5E5797" w14:textId="57CAF22B" w:rsidR="00BA2ECA" w:rsidRPr="0035720C" w:rsidRDefault="00BA2ECA" w:rsidP="00BA2ECA">
      <w:r w:rsidRPr="0035720C">
        <w:rPr>
          <w:b/>
        </w:rPr>
        <w:t>Powers:</w:t>
      </w:r>
      <w:r w:rsidRPr="0035720C">
        <w:t xml:space="preserve"> </w:t>
      </w:r>
      <w:r w:rsidR="006E2481" w:rsidRPr="0035720C">
        <w:t>Telepathy</w:t>
      </w:r>
    </w:p>
    <w:p w14:paraId="37532116" w14:textId="4BDA6195" w:rsidR="00BA2ECA" w:rsidRPr="0035720C" w:rsidRDefault="00BA2ECA" w:rsidP="00BA2ECA">
      <w:pPr>
        <w:rPr>
          <w:b/>
        </w:rPr>
      </w:pPr>
      <w:r w:rsidRPr="0035720C">
        <w:rPr>
          <w:b/>
        </w:rPr>
        <w:t xml:space="preserve">Cost:  </w:t>
      </w:r>
      <w:r w:rsidRPr="0035720C">
        <w:t>+</w:t>
      </w:r>
      <w:r w:rsidR="006E2481" w:rsidRPr="0035720C">
        <w:t>3</w:t>
      </w:r>
      <w:r w:rsidRPr="0035720C">
        <w:t xml:space="preserve"> Burnout</w:t>
      </w:r>
    </w:p>
    <w:p w14:paraId="0B290BAF" w14:textId="622CC5ED" w:rsidR="00BA2ECA" w:rsidRPr="0035720C" w:rsidRDefault="00BA2ECA" w:rsidP="00BA2ECA">
      <w:r w:rsidRPr="0035720C">
        <w:rPr>
          <w:b/>
        </w:rPr>
        <w:t>Effect:</w:t>
      </w:r>
      <w:r w:rsidRPr="0035720C">
        <w:t xml:space="preserve"> </w:t>
      </w:r>
      <w:r w:rsidR="006E2481" w:rsidRPr="0035720C">
        <w:t>Once a telepathic link is established</w:t>
      </w:r>
      <w:r w:rsidR="004D7CF1">
        <w:t xml:space="preserve">, you may attempt to delve deeper into the target's memories. To do so, you need to perform a second power attack roll against their Discipline defense; if successful, you can gleam into their memories and maybe find the </w:t>
      </w:r>
      <w:r w:rsidR="006E2481" w:rsidRPr="0035720C">
        <w:t xml:space="preserve">information they are trying to keep from you. If your target is </w:t>
      </w:r>
      <w:r w:rsidR="000741C4" w:rsidRPr="0035720C">
        <w:t>unaware,</w:t>
      </w:r>
      <w:r w:rsidR="006E2481" w:rsidRPr="0035720C">
        <w:t xml:space="preserve"> they know something of use to you, the editor-in-chief may require you to roll an Investigation (</w:t>
      </w:r>
      <w:r w:rsidR="004D7CF1">
        <w:t>Intelligence) skill check as you shift through your target's</w:t>
      </w:r>
      <w:r w:rsidR="006E2481" w:rsidRPr="0035720C">
        <w:t xml:space="preserve"> memories. </w:t>
      </w:r>
    </w:p>
    <w:p w14:paraId="40B1DF03" w14:textId="77777777" w:rsidR="00BA2ECA" w:rsidRPr="0035720C" w:rsidRDefault="00BA2ECA" w:rsidP="00BA2ECA">
      <w:r w:rsidRPr="0035720C">
        <w:t>&lt;/Sidebar&gt;</w:t>
      </w:r>
    </w:p>
    <w:p w14:paraId="36A16F99" w14:textId="77777777" w:rsidR="003242D2" w:rsidRPr="003B4C00" w:rsidRDefault="003242D2" w:rsidP="00513517"/>
    <w:p w14:paraId="60FD53CF" w14:textId="112AEBB6" w:rsidR="00D4389D" w:rsidRPr="003B4C00" w:rsidRDefault="00D4389D" w:rsidP="00D260EA">
      <w:pPr>
        <w:pStyle w:val="Heading3"/>
      </w:pPr>
      <w:r w:rsidRPr="003B4C00">
        <w:t>&lt;h3&gt;Teleport</w:t>
      </w:r>
    </w:p>
    <w:p w14:paraId="71852714" w14:textId="5C3936F7" w:rsidR="00D4389D" w:rsidRPr="003B4C00" w:rsidRDefault="00D4389D" w:rsidP="00513517">
      <w:r w:rsidRPr="003B4C00">
        <w:t>Range</w:t>
      </w:r>
    </w:p>
    <w:p w14:paraId="1C392646" w14:textId="10DACE86" w:rsidR="00D4389D" w:rsidRPr="003B4C00" w:rsidRDefault="00F72BE9" w:rsidP="00513517">
      <w:r w:rsidRPr="003B4C00">
        <w:rPr>
          <w:b/>
        </w:rPr>
        <w:t>Primary Ability</w:t>
      </w:r>
      <w:r w:rsidR="00D4389D" w:rsidRPr="003B4C00">
        <w:rPr>
          <w:b/>
        </w:rPr>
        <w:t>:</w:t>
      </w:r>
      <w:r w:rsidR="00D4389D" w:rsidRPr="003B4C00">
        <w:t xml:space="preserve"> </w:t>
      </w:r>
      <w:r w:rsidR="00F0410A" w:rsidRPr="003B4C00">
        <w:t>Wisdom</w:t>
      </w:r>
    </w:p>
    <w:p w14:paraId="577E1695" w14:textId="58834FF3" w:rsidR="00D4389D" w:rsidRPr="003B4C00" w:rsidRDefault="00315852" w:rsidP="00513517">
      <w:r w:rsidRPr="003B4C00">
        <w:rPr>
          <w:b/>
        </w:rPr>
        <w:t>Action:</w:t>
      </w:r>
      <w:r w:rsidR="00D4389D" w:rsidRPr="003B4C00">
        <w:t xml:space="preserve"> </w:t>
      </w:r>
      <w:r w:rsidR="003242D2" w:rsidRPr="003B4C00">
        <w:t xml:space="preserve">Action </w:t>
      </w:r>
    </w:p>
    <w:p w14:paraId="1B353317" w14:textId="34FADFD3" w:rsidR="00D4389D" w:rsidRPr="003B4C00" w:rsidRDefault="00D4389D" w:rsidP="00513517">
      <w:r w:rsidRPr="003B4C00">
        <w:rPr>
          <w:b/>
        </w:rPr>
        <w:t>Burnout:</w:t>
      </w:r>
      <w:r w:rsidRPr="003B4C00">
        <w:t xml:space="preserve"> </w:t>
      </w:r>
      <w:r w:rsidR="00BF2639">
        <w:t>8</w:t>
      </w:r>
    </w:p>
    <w:p w14:paraId="62F5AE7A" w14:textId="77777777" w:rsidR="00D4389D" w:rsidRPr="008B7245" w:rsidRDefault="00D4389D" w:rsidP="00513517">
      <w:pPr>
        <w:rPr>
          <w:i/>
        </w:rPr>
      </w:pPr>
      <w:r w:rsidRPr="003B4C00">
        <w:rPr>
          <w:i/>
        </w:rPr>
        <w:t xml:space="preserve">You </w:t>
      </w:r>
      <w:r w:rsidRPr="008B7245">
        <w:rPr>
          <w:i/>
        </w:rPr>
        <w:t>can disappear and reappear, traversing the intervening distance without actually moving.</w:t>
      </w:r>
    </w:p>
    <w:p w14:paraId="06337636" w14:textId="3F7CDAC9" w:rsidR="00D4389D" w:rsidRPr="008B7245" w:rsidRDefault="00D4389D" w:rsidP="00513517">
      <w:r w:rsidRPr="008B7245">
        <w:rPr>
          <w:b/>
        </w:rPr>
        <w:t>Effect:</w:t>
      </w:r>
      <w:r w:rsidRPr="008B7245">
        <w:t xml:space="preserve"> </w:t>
      </w:r>
      <w:r w:rsidR="000B448F" w:rsidRPr="008B7245">
        <w:t xml:space="preserve">With a single thought, you can transport yourself and anyone or anything you can carry based on your strength score, a number of areas equal to your full range in areas.  </w:t>
      </w:r>
      <w:r w:rsidR="000B448F" w:rsidRPr="008B7245">
        <w:br/>
        <w:t>A</w:t>
      </w:r>
      <w:r w:rsidR="00D12F43" w:rsidRPr="008B7245">
        <w:t>ppearing in an unoccupied space in your target area</w:t>
      </w:r>
      <w:r w:rsidRPr="008B7245">
        <w:t xml:space="preserve">. Depending on </w:t>
      </w:r>
      <w:r w:rsidR="000B448F" w:rsidRPr="008B7245">
        <w:t>your power source</w:t>
      </w:r>
      <w:r w:rsidRPr="008B7245">
        <w:t xml:space="preserve">, this </w:t>
      </w:r>
      <w:r w:rsidRPr="008B7245">
        <w:lastRenderedPageBreak/>
        <w:t xml:space="preserve">transportation may involve going through alternate planes of </w:t>
      </w:r>
      <w:r w:rsidR="000B448F" w:rsidRPr="008B7245">
        <w:t>reality or</w:t>
      </w:r>
      <w:r w:rsidRPr="008B7245">
        <w:t xml:space="preserve"> disassembling your molecules and moving at quantum speeds.</w:t>
      </w:r>
    </w:p>
    <w:p w14:paraId="0C8F92A7" w14:textId="77777777" w:rsidR="00CC2F81" w:rsidRPr="008B7245" w:rsidRDefault="00CC2F81" w:rsidP="00513517">
      <w:pPr>
        <w:rPr>
          <w:b/>
        </w:rPr>
      </w:pPr>
    </w:p>
    <w:p w14:paraId="0216B87C" w14:textId="2DFE36F8" w:rsidR="00144FA1" w:rsidRPr="008B7245" w:rsidRDefault="00144FA1" w:rsidP="00513517">
      <w:pPr>
        <w:rPr>
          <w:b/>
        </w:rPr>
      </w:pPr>
      <w:r w:rsidRPr="008B7245">
        <w:rPr>
          <w:b/>
        </w:rPr>
        <w:t xml:space="preserve">Power Stunts: </w:t>
      </w:r>
    </w:p>
    <w:p w14:paraId="704B1912" w14:textId="3C5590FC" w:rsidR="00144FA1" w:rsidRPr="008B7245" w:rsidRDefault="00144FA1" w:rsidP="00513517">
      <w:r w:rsidRPr="008B7245">
        <w:rPr>
          <w:i/>
        </w:rPr>
        <w:t>Emulated Powers:</w:t>
      </w:r>
      <w:r w:rsidRPr="008B7245">
        <w:t xml:space="preserve"> Geospatial Shift</w:t>
      </w:r>
      <w:r w:rsidR="00C12E9F" w:rsidRPr="008B7245">
        <w:t>, Portal</w:t>
      </w:r>
    </w:p>
    <w:p w14:paraId="14F70E66" w14:textId="54DD3686" w:rsidR="00026F33" w:rsidRPr="008B7245" w:rsidRDefault="00CC2F81" w:rsidP="00CC2F81">
      <w:pPr>
        <w:pStyle w:val="Default"/>
        <w:rPr>
          <w:rFonts w:ascii="MinionPro-Cn" w:hAnsi="MinionPro-Cn" w:cs="MinionPro-Cn"/>
          <w:color w:val="auto"/>
          <w:sz w:val="22"/>
          <w:szCs w:val="22"/>
        </w:rPr>
      </w:pPr>
      <w:r w:rsidRPr="008B7245">
        <w:rPr>
          <w:i/>
          <w:color w:val="auto"/>
        </w:rPr>
        <w:t xml:space="preserve">Power Trick: </w:t>
      </w:r>
      <w:r w:rsidRPr="008B7245">
        <w:rPr>
          <w:color w:val="auto"/>
        </w:rPr>
        <w:t>Alonge for the ride</w:t>
      </w:r>
      <w:r w:rsidRPr="008B7245">
        <w:rPr>
          <w:color w:val="auto"/>
        </w:rPr>
        <w:br/>
      </w:r>
    </w:p>
    <w:p w14:paraId="442A140E" w14:textId="77777777" w:rsidR="000B448F" w:rsidRPr="008B7245" w:rsidRDefault="000B448F" w:rsidP="000B448F">
      <w:r w:rsidRPr="008B7245">
        <w:t>&lt;/sidebar&gt;</w:t>
      </w:r>
    </w:p>
    <w:p w14:paraId="1D503F78" w14:textId="64F52962" w:rsidR="000B448F" w:rsidRPr="008B7245" w:rsidRDefault="000741C4" w:rsidP="000B448F">
      <w:pPr>
        <w:pStyle w:val="Heading3"/>
        <w:rPr>
          <w:color w:val="auto"/>
        </w:rPr>
      </w:pPr>
      <w:r w:rsidRPr="000741C4">
        <w:t>&lt;H3&gt;</w:t>
      </w:r>
      <w:r w:rsidR="000B448F" w:rsidRPr="000741C4">
        <w:t>Power Trick</w:t>
      </w:r>
      <w:r>
        <w:rPr>
          <w:color w:val="auto"/>
        </w:rPr>
        <w:br/>
      </w:r>
      <w:r w:rsidRPr="000741C4">
        <w:rPr>
          <w:rStyle w:val="Heading4Char"/>
        </w:rPr>
        <w:t>&lt;H4&gt;</w:t>
      </w:r>
      <w:r w:rsidR="000B448F" w:rsidRPr="000741C4">
        <w:rPr>
          <w:rStyle w:val="Heading4Char"/>
        </w:rPr>
        <w:t>Alonge for the ride</w:t>
      </w:r>
    </w:p>
    <w:p w14:paraId="2A9FA507" w14:textId="12064A45" w:rsidR="000B448F" w:rsidRPr="008B7245" w:rsidRDefault="000B448F" w:rsidP="000B448F">
      <w:r w:rsidRPr="008B7245">
        <w:rPr>
          <w:b/>
        </w:rPr>
        <w:t>Powers:</w:t>
      </w:r>
      <w:r w:rsidRPr="008B7245">
        <w:t xml:space="preserve"> Teleport</w:t>
      </w:r>
    </w:p>
    <w:p w14:paraId="498ACD7E" w14:textId="77777777" w:rsidR="000B448F" w:rsidRPr="008B7245" w:rsidRDefault="000B448F" w:rsidP="000B448F">
      <w:pPr>
        <w:rPr>
          <w:b/>
        </w:rPr>
      </w:pPr>
      <w:r w:rsidRPr="008B7245">
        <w:rPr>
          <w:b/>
        </w:rPr>
        <w:t xml:space="preserve">Cost: </w:t>
      </w:r>
      <w:r w:rsidRPr="008B7245">
        <w:t>+3 Burnout</w:t>
      </w:r>
    </w:p>
    <w:p w14:paraId="6CFA2D58" w14:textId="5F829CC3" w:rsidR="000B448F" w:rsidRPr="008B7245" w:rsidRDefault="000B448F" w:rsidP="000B448F">
      <w:r w:rsidRPr="008B7245">
        <w:rPr>
          <w:b/>
        </w:rPr>
        <w:t>Effect:</w:t>
      </w:r>
      <w:r w:rsidRPr="008B7245">
        <w:t xml:space="preserve"> you can teleport a number of creatures with you equal to your power score modifier; you cannot teleport creatures more than one size category larger than you. </w:t>
      </w:r>
    </w:p>
    <w:p w14:paraId="54AA6940" w14:textId="77777777" w:rsidR="000B448F" w:rsidRPr="008B7245" w:rsidRDefault="000B448F" w:rsidP="000B448F">
      <w:pPr>
        <w:pStyle w:val="NoSpacing"/>
      </w:pPr>
      <w:r w:rsidRPr="008B7245">
        <w:t>&lt;/sidebar&gt;</w:t>
      </w:r>
    </w:p>
    <w:p w14:paraId="36E1389C" w14:textId="54298187" w:rsidR="000B448F" w:rsidRPr="003B4C00" w:rsidRDefault="000B448F" w:rsidP="00CC2F81">
      <w:pPr>
        <w:pStyle w:val="Default"/>
        <w:rPr>
          <w:rFonts w:ascii="MinionPro-Cn" w:hAnsi="MinionPro-Cn" w:cs="MinionPro-Cn"/>
          <w:color w:val="231F20"/>
          <w:sz w:val="22"/>
          <w:szCs w:val="22"/>
        </w:rPr>
      </w:pPr>
    </w:p>
    <w:p w14:paraId="0C5162F8" w14:textId="16EE3DED" w:rsidR="00D260EA" w:rsidRPr="003B4C00" w:rsidRDefault="00D260EA" w:rsidP="00D260EA">
      <w:pPr>
        <w:pStyle w:val="Heading3"/>
      </w:pPr>
      <w:r w:rsidRPr="003B4C00">
        <w:t>&lt;h3&gt;</w:t>
      </w:r>
      <w:bookmarkStart w:id="34" w:name="_Hlk141004414"/>
      <w:r w:rsidRPr="003B4C00">
        <w:t xml:space="preserve">Temporal Fugue </w:t>
      </w:r>
      <w:bookmarkEnd w:id="34"/>
    </w:p>
    <w:p w14:paraId="6FBCB0B2" w14:textId="77777777" w:rsidR="00D260EA" w:rsidRPr="003B4C00" w:rsidRDefault="00026F33" w:rsidP="00513517">
      <w:r w:rsidRPr="003B4C00">
        <w:rPr>
          <w:b/>
        </w:rPr>
        <w:t>Primary Attribute:</w:t>
      </w:r>
      <w:r w:rsidRPr="003B4C00">
        <w:t xml:space="preserve"> </w:t>
      </w:r>
      <w:r w:rsidR="00D260EA" w:rsidRPr="003B4C00">
        <w:t>Dexterity</w:t>
      </w:r>
    </w:p>
    <w:p w14:paraId="7E64FB1D" w14:textId="77777777" w:rsidR="00D260EA" w:rsidRPr="003B4C00" w:rsidRDefault="00D260EA" w:rsidP="00513517">
      <w:r w:rsidRPr="003B4C00">
        <w:rPr>
          <w:b/>
        </w:rPr>
        <w:t>Action</w:t>
      </w:r>
      <w:r w:rsidR="00026F33" w:rsidRPr="003B4C00">
        <w:rPr>
          <w:b/>
        </w:rPr>
        <w:t>:</w:t>
      </w:r>
      <w:r w:rsidR="00026F33" w:rsidRPr="003B4C00">
        <w:t xml:space="preserve"> </w:t>
      </w:r>
      <w:r w:rsidRPr="003B4C00">
        <w:t>Action/Reaction</w:t>
      </w:r>
    </w:p>
    <w:p w14:paraId="11358565" w14:textId="77777777" w:rsidR="00D260EA" w:rsidRPr="003B4C00" w:rsidRDefault="00026F33" w:rsidP="00513517">
      <w:r w:rsidRPr="003B4C00">
        <w:rPr>
          <w:b/>
        </w:rPr>
        <w:t>Burnout:</w:t>
      </w:r>
      <w:r w:rsidRPr="003B4C00">
        <w:t xml:space="preserve"> 5 </w:t>
      </w:r>
    </w:p>
    <w:p w14:paraId="713C9472" w14:textId="0DB8DE20" w:rsidR="00B9727B" w:rsidRPr="008B7245" w:rsidRDefault="00B9727B" w:rsidP="00513517">
      <w:pPr>
        <w:rPr>
          <w:i/>
        </w:rPr>
      </w:pPr>
      <w:r w:rsidRPr="00B9727B">
        <w:rPr>
          <w:i/>
        </w:rPr>
        <w:t xml:space="preserve">You </w:t>
      </w:r>
      <w:r>
        <w:rPr>
          <w:i/>
        </w:rPr>
        <w:t>either move so fast or warp time around you</w:t>
      </w:r>
      <w:r w:rsidR="004D7CF1">
        <w:rPr>
          <w:i/>
        </w:rPr>
        <w:t>,</w:t>
      </w:r>
      <w:r>
        <w:rPr>
          <w:i/>
        </w:rPr>
        <w:t xml:space="preserve"> allowing you to enter a state </w:t>
      </w:r>
      <w:r w:rsidRPr="00B9727B">
        <w:rPr>
          <w:i/>
        </w:rPr>
        <w:t xml:space="preserve">known as “bullet time.” </w:t>
      </w:r>
    </w:p>
    <w:p w14:paraId="2A908513" w14:textId="30DFB736" w:rsidR="00D260EA" w:rsidRPr="008B7245" w:rsidRDefault="00026F33" w:rsidP="00513517">
      <w:r w:rsidRPr="008B7245">
        <w:rPr>
          <w:b/>
        </w:rPr>
        <w:t>Effect:</w:t>
      </w:r>
      <w:r w:rsidRPr="008B7245">
        <w:t xml:space="preserve"> </w:t>
      </w:r>
      <w:r w:rsidR="00B9727B" w:rsidRPr="008B7245">
        <w:t>When you activate th</w:t>
      </w:r>
      <w:r w:rsidR="00D12F43" w:rsidRPr="008B7245">
        <w:t>i</w:t>
      </w:r>
      <w:r w:rsidR="00B9727B" w:rsidRPr="008B7245">
        <w:t xml:space="preserve">s </w:t>
      </w:r>
      <w:r w:rsidR="000B448F" w:rsidRPr="008B7245">
        <w:t>power,</w:t>
      </w:r>
      <w:r w:rsidR="00B9727B" w:rsidRPr="008B7245">
        <w:t xml:space="preserve"> you must choose to add your power score modifier to your</w:t>
      </w:r>
      <w:r w:rsidR="00D260EA" w:rsidRPr="008B7245">
        <w:t xml:space="preserve"> </w:t>
      </w:r>
      <w:r w:rsidRPr="008B7245">
        <w:t>Avoidance</w:t>
      </w:r>
      <w:r w:rsidR="00D260EA" w:rsidRPr="008B7245">
        <w:t xml:space="preserve"> </w:t>
      </w:r>
      <w:r w:rsidR="00B9727B" w:rsidRPr="008B7245">
        <w:t xml:space="preserve">or to </w:t>
      </w:r>
      <w:proofErr w:type="gramStart"/>
      <w:r w:rsidR="00502F5D" w:rsidRPr="008B7245">
        <w:t>you</w:t>
      </w:r>
      <w:r w:rsidR="000B448F" w:rsidRPr="008B7245">
        <w:t>r</w:t>
      </w:r>
      <w:proofErr w:type="gramEnd"/>
      <w:r w:rsidR="00B9727B" w:rsidRPr="008B7245">
        <w:t xml:space="preserve"> to hit. </w:t>
      </w:r>
      <w:r w:rsidR="00D260EA" w:rsidRPr="008B7245">
        <w:t xml:space="preserve">  </w:t>
      </w:r>
    </w:p>
    <w:p w14:paraId="685D0494" w14:textId="3E29648B" w:rsidR="00026F33" w:rsidRPr="003B4C00" w:rsidRDefault="00026F33" w:rsidP="00513517">
      <w:r w:rsidRPr="008B7245">
        <w:rPr>
          <w:b/>
        </w:rPr>
        <w:t xml:space="preserve">Power </w:t>
      </w:r>
      <w:r w:rsidR="00D260EA" w:rsidRPr="008B7245">
        <w:rPr>
          <w:b/>
        </w:rPr>
        <w:t>Stunts</w:t>
      </w:r>
      <w:r w:rsidRPr="008B7245">
        <w:rPr>
          <w:b/>
        </w:rPr>
        <w:t>:</w:t>
      </w:r>
      <w:r w:rsidRPr="008B7245">
        <w:t xml:space="preserve"> </w:t>
      </w:r>
      <w:r w:rsidR="00D260EA" w:rsidRPr="008B7245">
        <w:br/>
      </w:r>
      <w:r w:rsidRPr="008B7245">
        <w:rPr>
          <w:i/>
        </w:rPr>
        <w:t>Emulated Power:</w:t>
      </w:r>
      <w:r w:rsidRPr="008B7245">
        <w:t xml:space="preserve"> Celerity, Sixth Sense</w:t>
      </w:r>
      <w:r w:rsidRPr="003B4C00">
        <w:t>, Speed, Surge.</w:t>
      </w:r>
    </w:p>
    <w:p w14:paraId="6EC22C9A" w14:textId="2A360F40" w:rsidR="00026F33" w:rsidRPr="003B4C00" w:rsidRDefault="00026F33" w:rsidP="00513517"/>
    <w:p w14:paraId="2D4965AC" w14:textId="24139DB9" w:rsidR="00286B4A" w:rsidRPr="003B4C00" w:rsidRDefault="00286B4A" w:rsidP="00286B4A">
      <w:pPr>
        <w:pStyle w:val="Heading3"/>
      </w:pPr>
      <w:r w:rsidRPr="003B4C00">
        <w:t xml:space="preserve">&lt;h3&gt;Translate </w:t>
      </w:r>
    </w:p>
    <w:p w14:paraId="49B175C0" w14:textId="77777777" w:rsidR="00286B4A" w:rsidRPr="003B4C00" w:rsidRDefault="00026F33" w:rsidP="00026F33">
      <w:r w:rsidRPr="003B4C00">
        <w:t xml:space="preserve">Continuous </w:t>
      </w:r>
    </w:p>
    <w:p w14:paraId="31707BE2" w14:textId="6C1EB94F" w:rsidR="00286B4A" w:rsidRPr="003B4C00" w:rsidRDefault="00026F33" w:rsidP="00026F33">
      <w:r w:rsidRPr="003B4C00">
        <w:rPr>
          <w:b/>
        </w:rPr>
        <w:t>Primary Attribute:</w:t>
      </w:r>
      <w:r w:rsidRPr="003B4C00">
        <w:t xml:space="preserve"> </w:t>
      </w:r>
      <w:r w:rsidR="00286B4A" w:rsidRPr="003B4C00">
        <w:t>Intelligence or Wisdom</w:t>
      </w:r>
    </w:p>
    <w:p w14:paraId="3B4BDE7F" w14:textId="77777777" w:rsidR="00286B4A" w:rsidRPr="003B4C00" w:rsidRDefault="00026F33" w:rsidP="00026F33">
      <w:pPr>
        <w:rPr>
          <w:i/>
        </w:rPr>
      </w:pPr>
      <w:r w:rsidRPr="003B4C00">
        <w:rPr>
          <w:i/>
        </w:rPr>
        <w:t xml:space="preserve">You can speak and understand unknown languages </w:t>
      </w:r>
    </w:p>
    <w:p w14:paraId="152F9484" w14:textId="426E0F21" w:rsidR="00026F33" w:rsidRPr="003B4C00" w:rsidRDefault="00026F33" w:rsidP="00026F33">
      <w:r w:rsidRPr="003B4C00">
        <w:rPr>
          <w:b/>
        </w:rPr>
        <w:t>Effect:</w:t>
      </w:r>
      <w:r w:rsidRPr="003B4C00">
        <w:t xml:space="preserve"> You can understand the intelligent speech of other beings and communicate understandably in their language, even if you do not share a common language. To understand them or make yourself understood, make a </w:t>
      </w:r>
      <w:r w:rsidR="00286B4A" w:rsidRPr="003B4C00">
        <w:t>Power Check</w:t>
      </w:r>
      <w:r w:rsidRPr="003B4C00">
        <w:t xml:space="preserve"> with a difficulty based on the complexity of the ideas to be communicated. Very simple ideas li</w:t>
      </w:r>
      <w:r w:rsidR="00286B4A" w:rsidRPr="003B4C00">
        <w:t>ke “Danger, Zombies!” DC</w:t>
      </w:r>
      <w:r w:rsidRPr="003B4C00">
        <w:t xml:space="preserve">: 10. Typical ideas like “I greet you in peace” </w:t>
      </w:r>
      <w:r w:rsidR="00286B4A" w:rsidRPr="003B4C00">
        <w:t>DC: 15</w:t>
      </w:r>
      <w:r w:rsidRPr="003B4C00">
        <w:t xml:space="preserve">. More complex ideas like complicated battle plans or philosophical ideas </w:t>
      </w:r>
      <w:r w:rsidR="00286B4A" w:rsidRPr="003B4C00">
        <w:t>would be DC: 20</w:t>
      </w:r>
      <w:r w:rsidRPr="003B4C00">
        <w:t xml:space="preserve"> or more difficult. Languages related to one you speak naturally, such as the family of Romance languages, have their </w:t>
      </w:r>
      <w:r w:rsidR="00286B4A" w:rsidRPr="003B4C00">
        <w:t xml:space="preserve">DC </w:t>
      </w:r>
      <w:r w:rsidRPr="003B4C00">
        <w:t xml:space="preserve">reduced by </w:t>
      </w:r>
      <w:r w:rsidR="00CE7399">
        <w:t>10</w:t>
      </w:r>
      <w:r w:rsidRPr="003B4C00">
        <w:t xml:space="preserve">. Non-human languages, or truly cryptic dead languages like Enochian or Atlantean, have their </w:t>
      </w:r>
      <w:r w:rsidR="00286B4A" w:rsidRPr="003B4C00">
        <w:t>DC</w:t>
      </w:r>
      <w:r w:rsidRPr="003B4C00">
        <w:t xml:space="preserve"> increased by 5. This power does not allow you to communicate with beings who do not have a language</w:t>
      </w:r>
      <w:r w:rsidR="004D7CF1">
        <w:t xml:space="preserve"> or do not have the intelligence to understand a language. However, at the Editor-in-Chief’s discretion,</w:t>
      </w:r>
      <w:r w:rsidRPr="003B4C00">
        <w:t xml:space="preserve"> </w:t>
      </w:r>
      <w:r w:rsidR="00286B4A" w:rsidRPr="003B4C00">
        <w:t>they may</w:t>
      </w:r>
      <w:r w:rsidRPr="003B4C00">
        <w:t xml:space="preserve"> allow you to understand and communicate in non-verbal languages.</w:t>
      </w:r>
    </w:p>
    <w:p w14:paraId="572FCFA9" w14:textId="77777777" w:rsidR="003242D2" w:rsidRPr="003B4C00" w:rsidRDefault="003242D2" w:rsidP="003242D2">
      <w:pPr>
        <w:pStyle w:val="NoSpacing"/>
      </w:pPr>
    </w:p>
    <w:p w14:paraId="7F4A9AB4" w14:textId="19FE9892" w:rsidR="00D4389D" w:rsidRPr="003B4C00" w:rsidRDefault="00D4389D" w:rsidP="00286B4A">
      <w:pPr>
        <w:pStyle w:val="Heading3"/>
      </w:pPr>
      <w:r w:rsidRPr="003B4C00">
        <w:t>&lt;h3&gt;Tunnel</w:t>
      </w:r>
    </w:p>
    <w:p w14:paraId="6C1DE838" w14:textId="2329D2CD" w:rsidR="00D4389D" w:rsidRPr="003B4C00" w:rsidRDefault="00F72BE9" w:rsidP="00513517">
      <w:r w:rsidRPr="003B4C00">
        <w:rPr>
          <w:b/>
        </w:rPr>
        <w:t>Primary Ability</w:t>
      </w:r>
      <w:r w:rsidR="00D4389D" w:rsidRPr="003B4C00">
        <w:rPr>
          <w:b/>
        </w:rPr>
        <w:t>:</w:t>
      </w:r>
      <w:r w:rsidR="00D4389D" w:rsidRPr="003B4C00">
        <w:t xml:space="preserve"> </w:t>
      </w:r>
      <w:r w:rsidR="000013B4" w:rsidRPr="003B4C00">
        <w:t>Strength</w:t>
      </w:r>
    </w:p>
    <w:p w14:paraId="52629DDC" w14:textId="77777777" w:rsidR="00D4389D" w:rsidRPr="003B4C00" w:rsidRDefault="00D4389D" w:rsidP="00513517">
      <w:r w:rsidRPr="003B4C00">
        <w:rPr>
          <w:b/>
        </w:rPr>
        <w:t>Burnout:</w:t>
      </w:r>
      <w:r w:rsidRPr="003B4C00">
        <w:t xml:space="preserve"> 4 </w:t>
      </w:r>
    </w:p>
    <w:p w14:paraId="2C4EE1F5" w14:textId="77777777" w:rsidR="00D4389D" w:rsidRPr="003B4C00" w:rsidRDefault="00D4389D" w:rsidP="00513517">
      <w:pPr>
        <w:rPr>
          <w:i/>
        </w:rPr>
      </w:pPr>
      <w:r w:rsidRPr="003B4C00">
        <w:rPr>
          <w:i/>
        </w:rPr>
        <w:lastRenderedPageBreak/>
        <w:t>You can burrow through solids as if swimming.</w:t>
      </w:r>
    </w:p>
    <w:p w14:paraId="3599EF04" w14:textId="63F9EAE8" w:rsidR="00CE7399" w:rsidRPr="0035720C" w:rsidRDefault="00D4389D" w:rsidP="00513517">
      <w:r w:rsidRPr="003B4C00">
        <w:rPr>
          <w:b/>
        </w:rPr>
        <w:t>Effect:</w:t>
      </w:r>
      <w:r w:rsidRPr="003B4C00">
        <w:t xml:space="preserve"> </w:t>
      </w:r>
      <w:r w:rsidRPr="0035720C">
        <w:t xml:space="preserve">As </w:t>
      </w:r>
      <w:r w:rsidR="003242D2" w:rsidRPr="0035720C">
        <w:t>an action</w:t>
      </w:r>
      <w:r w:rsidRPr="0035720C">
        <w:t xml:space="preserve">, </w:t>
      </w:r>
      <w:r w:rsidR="00CE7399" w:rsidRPr="0035720C">
        <w:t xml:space="preserve">you can dig </w:t>
      </w:r>
      <w:r w:rsidR="004D7CF1">
        <w:t>through</w:t>
      </w:r>
      <w:r w:rsidR="00CE7399" w:rsidRPr="0035720C">
        <w:t xml:space="preserve"> the ground </w:t>
      </w:r>
      <w:r w:rsidR="00D736E7" w:rsidRPr="0035720C">
        <w:t>at a</w:t>
      </w:r>
      <w:r w:rsidR="00CE7399" w:rsidRPr="0035720C">
        <w:t xml:space="preserve"> burrow pace equal to your power score modifier. </w:t>
      </w:r>
      <w:r w:rsidR="00D736E7" w:rsidRPr="0035720C">
        <w:t>Your power score not only determines how far they can burrow but how you Burrow as indicated below.</w:t>
      </w:r>
      <w:r w:rsidR="00D736E7" w:rsidRPr="0035720C">
        <w:br/>
      </w:r>
    </w:p>
    <w:p w14:paraId="5AC2EB5B" w14:textId="77777777" w:rsidR="00CE7399" w:rsidRPr="0035720C" w:rsidRDefault="00CE7399" w:rsidP="00CE7399">
      <w:r w:rsidRPr="0035720C">
        <w:t xml:space="preserve">Power Score </w:t>
      </w:r>
    </w:p>
    <w:p w14:paraId="02CBDDB3" w14:textId="5011B4E4" w:rsidR="00CE7399" w:rsidRPr="0035720C" w:rsidRDefault="00CE7399" w:rsidP="00CE7399">
      <w:pPr>
        <w:pStyle w:val="ListParagraph"/>
        <w:numPr>
          <w:ilvl w:val="0"/>
          <w:numId w:val="21"/>
        </w:numPr>
        <w:spacing w:before="120" w:after="120"/>
      </w:pPr>
      <w:r w:rsidRPr="0035720C">
        <w:rPr>
          <w:b/>
        </w:rPr>
        <w:t>1-20:</w:t>
      </w:r>
      <w:r w:rsidRPr="0035720C">
        <w:t xml:space="preserve"> </w:t>
      </w:r>
      <w:r w:rsidR="00D736E7" w:rsidRPr="0035720C">
        <w:t>you c</w:t>
      </w:r>
      <w:r w:rsidRPr="0035720C">
        <w:t>an pass through loose soil and gravel with ease.</w:t>
      </w:r>
    </w:p>
    <w:p w14:paraId="6204D51F" w14:textId="4F309DDE" w:rsidR="00CE7399" w:rsidRPr="0035720C" w:rsidRDefault="00CE7399" w:rsidP="00CE7399">
      <w:pPr>
        <w:pStyle w:val="ListParagraph"/>
        <w:numPr>
          <w:ilvl w:val="0"/>
          <w:numId w:val="21"/>
        </w:numPr>
        <w:spacing w:before="120" w:after="120"/>
      </w:pPr>
      <w:r w:rsidRPr="0035720C">
        <w:rPr>
          <w:b/>
        </w:rPr>
        <w:t xml:space="preserve">21-25: </w:t>
      </w:r>
      <w:r w:rsidR="00D736E7" w:rsidRPr="0035720C">
        <w:t>you c</w:t>
      </w:r>
      <w:r w:rsidRPr="0035720C">
        <w:t xml:space="preserve">an pass </w:t>
      </w:r>
      <w:r w:rsidR="004D7CF1">
        <w:t>through</w:t>
      </w:r>
      <w:r w:rsidRPr="0035720C">
        <w:t xml:space="preserve"> tightly packed earth and stone, leaving a tunnel behind them.</w:t>
      </w:r>
    </w:p>
    <w:p w14:paraId="6E70EFD6" w14:textId="028461D9" w:rsidR="00CE7399" w:rsidRPr="0035720C" w:rsidRDefault="00CE7399" w:rsidP="00CE7399">
      <w:pPr>
        <w:pStyle w:val="ListParagraph"/>
        <w:numPr>
          <w:ilvl w:val="0"/>
          <w:numId w:val="21"/>
        </w:numPr>
        <w:spacing w:before="120" w:after="120"/>
      </w:pPr>
      <w:r w:rsidRPr="0035720C">
        <w:rPr>
          <w:b/>
        </w:rPr>
        <w:t>30+:</w:t>
      </w:r>
      <w:r w:rsidRPr="0035720C">
        <w:t xml:space="preserve"> </w:t>
      </w:r>
      <w:r w:rsidR="00D736E7" w:rsidRPr="0035720C">
        <w:t>You s</w:t>
      </w:r>
      <w:r w:rsidRPr="0035720C">
        <w:t>wim through the earth like a fish swims the sea, leaving no sign of passage.</w:t>
      </w:r>
    </w:p>
    <w:p w14:paraId="4E4C0495" w14:textId="77777777" w:rsidR="00AA03B2" w:rsidRDefault="00AA03B2" w:rsidP="00B668CE">
      <w:pPr>
        <w:rPr>
          <w:color w:val="000000" w:themeColor="text1"/>
        </w:rPr>
      </w:pPr>
    </w:p>
    <w:p w14:paraId="06EAFBC2" w14:textId="6A86B7B0" w:rsidR="00AA03B2" w:rsidRPr="003B4C00" w:rsidRDefault="00AA03B2" w:rsidP="00AA03B2">
      <w:pPr>
        <w:pStyle w:val="Heading3"/>
      </w:pPr>
      <w:r w:rsidRPr="003B4C00">
        <w:t>&lt;h3&gt;</w:t>
      </w:r>
      <w:r w:rsidR="006F2BEA">
        <w:t>Ultimate</w:t>
      </w:r>
      <w:r>
        <w:t xml:space="preserve"> Skill </w:t>
      </w:r>
    </w:p>
    <w:p w14:paraId="191D1DBF" w14:textId="77777777" w:rsidR="00AA03B2" w:rsidRPr="003B4C00" w:rsidRDefault="00AA03B2" w:rsidP="00AA03B2">
      <w:r w:rsidRPr="003B4C00">
        <w:t xml:space="preserve">Continuous </w:t>
      </w:r>
    </w:p>
    <w:p w14:paraId="7FC8F3AD" w14:textId="7BD6F622" w:rsidR="00AA03B2" w:rsidRPr="008B7245" w:rsidRDefault="00AA03B2" w:rsidP="00AA03B2">
      <w:r w:rsidRPr="008B7245">
        <w:rPr>
          <w:b/>
        </w:rPr>
        <w:t>Primary Ability:</w:t>
      </w:r>
      <w:r w:rsidRPr="008B7245">
        <w:t xml:space="preserve"> Intelligence  </w:t>
      </w:r>
    </w:p>
    <w:p w14:paraId="3AD3FC63" w14:textId="72B6A6E2" w:rsidR="00AA03B2" w:rsidRPr="008B7245" w:rsidRDefault="00AA03B2" w:rsidP="00AA03B2">
      <w:pPr>
        <w:rPr>
          <w:i/>
        </w:rPr>
      </w:pPr>
      <w:r w:rsidRPr="008B7245">
        <w:rPr>
          <w:i/>
        </w:rPr>
        <w:t xml:space="preserve">You have a knack for a particular skill, almost inhumanly so. </w:t>
      </w:r>
    </w:p>
    <w:p w14:paraId="440A9285" w14:textId="1759E967" w:rsidR="00AA03B2" w:rsidRPr="008B7245" w:rsidRDefault="00AA03B2" w:rsidP="00AA03B2">
      <w:r w:rsidRPr="008B7245">
        <w:rPr>
          <w:b/>
        </w:rPr>
        <w:t>Effect:</w:t>
      </w:r>
      <w:r w:rsidRPr="008B7245">
        <w:t xml:space="preserve"> Choose a skill</w:t>
      </w:r>
      <w:r w:rsidR="000A691C" w:rsidRPr="008B7245">
        <w:t xml:space="preserve"> </w:t>
      </w:r>
      <w:r w:rsidRPr="008B7245">
        <w:t xml:space="preserve">you get a bonus to skill checks with that skill equal your power score </w:t>
      </w:r>
      <w:r w:rsidR="000A691C" w:rsidRPr="008B7245">
        <w:t>modifier</w:t>
      </w:r>
      <w:r w:rsidRPr="008B7245">
        <w:t xml:space="preserve">. </w:t>
      </w:r>
    </w:p>
    <w:p w14:paraId="530A4A15" w14:textId="77777777" w:rsidR="00B668CE" w:rsidRPr="008B7245" w:rsidRDefault="00B668CE" w:rsidP="00B668CE"/>
    <w:p w14:paraId="07C35AE6" w14:textId="1707FDCF" w:rsidR="008660DA" w:rsidRPr="003B4C00" w:rsidRDefault="008660DA" w:rsidP="008660DA">
      <w:pPr>
        <w:pStyle w:val="Heading3"/>
      </w:pPr>
      <w:r w:rsidRPr="003B4C00">
        <w:t>&lt;h3&gt;Weaken</w:t>
      </w:r>
    </w:p>
    <w:p w14:paraId="74F01BDC" w14:textId="4D4C5349" w:rsidR="008660DA" w:rsidRPr="003B4C00" w:rsidRDefault="00026F33" w:rsidP="00513517">
      <w:r w:rsidRPr="003B4C00">
        <w:t xml:space="preserve">Melee or Range </w:t>
      </w:r>
    </w:p>
    <w:p w14:paraId="6FFAFE98" w14:textId="44BE56D8" w:rsidR="008660DA" w:rsidRPr="003B4C00" w:rsidRDefault="00026F33" w:rsidP="008660DA">
      <w:r w:rsidRPr="003B4C00">
        <w:rPr>
          <w:b/>
        </w:rPr>
        <w:t>Primary Attribute:</w:t>
      </w:r>
      <w:r w:rsidRPr="003B4C00">
        <w:t xml:space="preserve"> </w:t>
      </w:r>
      <w:r w:rsidR="00BE69BC" w:rsidRPr="003B4C00">
        <w:t>Dexter</w:t>
      </w:r>
      <w:r w:rsidR="008660DA" w:rsidRPr="003B4C00">
        <w:t>ity or Charisma</w:t>
      </w:r>
    </w:p>
    <w:p w14:paraId="00664F32" w14:textId="62586AAB" w:rsidR="008660DA" w:rsidRPr="003B4C00" w:rsidRDefault="00BF2639" w:rsidP="00513517">
      <w:r>
        <w:rPr>
          <w:b/>
        </w:rPr>
        <w:t>Action: Action</w:t>
      </w:r>
    </w:p>
    <w:p w14:paraId="1E980C6B" w14:textId="069F991E" w:rsidR="008660DA" w:rsidRPr="003B4C00" w:rsidRDefault="00026F33" w:rsidP="00513517">
      <w:r w:rsidRPr="003B4C00">
        <w:rPr>
          <w:b/>
        </w:rPr>
        <w:t>Attack:</w:t>
      </w:r>
      <w:r w:rsidRPr="003B4C00">
        <w:t xml:space="preserve"> Discipline (for Mental </w:t>
      </w:r>
      <w:r w:rsidR="008660DA" w:rsidRPr="003B4C00">
        <w:t>Ability Score</w:t>
      </w:r>
      <w:r w:rsidRPr="003B4C00">
        <w:t xml:space="preserve">) or Fortitude (for Physical </w:t>
      </w:r>
      <w:r w:rsidR="008660DA" w:rsidRPr="003B4C00">
        <w:t>Ability Scores</w:t>
      </w:r>
      <w:r w:rsidRPr="003B4C00">
        <w:t xml:space="preserve">) </w:t>
      </w:r>
    </w:p>
    <w:p w14:paraId="290FD9CB" w14:textId="77777777" w:rsidR="008660DA" w:rsidRPr="003B4C00" w:rsidRDefault="00026F33" w:rsidP="00513517">
      <w:r w:rsidRPr="003B4C00">
        <w:rPr>
          <w:b/>
        </w:rPr>
        <w:t>Burnout:</w:t>
      </w:r>
      <w:r w:rsidRPr="003B4C00">
        <w:t xml:space="preserve"> 4 </w:t>
      </w:r>
    </w:p>
    <w:p w14:paraId="3DAB9F12" w14:textId="77777777" w:rsidR="008660DA" w:rsidRPr="003B4C00" w:rsidRDefault="00026F33" w:rsidP="00513517">
      <w:pPr>
        <w:rPr>
          <w:i/>
        </w:rPr>
      </w:pPr>
      <w:r w:rsidRPr="003B4C00">
        <w:rPr>
          <w:i/>
        </w:rPr>
        <w:t xml:space="preserve">Your attacks weaken the attributes of your targets </w:t>
      </w:r>
    </w:p>
    <w:p w14:paraId="5C2CAAB2" w14:textId="343C3708" w:rsidR="008660DA" w:rsidRPr="003B4C00" w:rsidRDefault="00026F33" w:rsidP="00513517">
      <w:r w:rsidRPr="003B4C00">
        <w:rPr>
          <w:b/>
        </w:rPr>
        <w:t>Effect:</w:t>
      </w:r>
      <w:r w:rsidRPr="003B4C00">
        <w:t xml:space="preserve"> </w:t>
      </w:r>
      <w:r w:rsidR="008660DA" w:rsidRPr="003B4C00">
        <w:t>When you first choose this power</w:t>
      </w:r>
      <w:r w:rsidR="004D7CF1">
        <w:t>,</w:t>
      </w:r>
      <w:r w:rsidR="008660DA" w:rsidRPr="003B4C00">
        <w:t xml:space="preserve"> choose an ability score. Upon a successful power attack roll</w:t>
      </w:r>
      <w:r w:rsidR="004D7CF1">
        <w:t>, your target suffers a penalty to that ability score equal to your power score modifier; this</w:t>
      </w:r>
      <w:r w:rsidRPr="003B4C00">
        <w:t xml:space="preserve"> power cannot decrease the </w:t>
      </w:r>
      <w:r w:rsidR="00007809">
        <w:t>score</w:t>
      </w:r>
      <w:r w:rsidRPr="003B4C00">
        <w:t xml:space="preserve"> of an </w:t>
      </w:r>
      <w:r w:rsidR="008660DA" w:rsidRPr="003B4C00">
        <w:t>ability score</w:t>
      </w:r>
      <w:r w:rsidRPr="003B4C00">
        <w:t xml:space="preserve"> below 1. </w:t>
      </w:r>
      <w:r w:rsidR="008660DA" w:rsidRPr="003B4C00">
        <w:br/>
      </w:r>
      <w:r w:rsidRPr="003B4C00">
        <w:rPr>
          <w:b/>
        </w:rPr>
        <w:t>Special (Access):</w:t>
      </w:r>
      <w:r w:rsidRPr="003B4C00">
        <w:t xml:space="preserve"> You can take this power multiple times, choosing </w:t>
      </w:r>
      <w:r w:rsidR="00AD0D77">
        <w:t xml:space="preserve">a </w:t>
      </w:r>
      <w:r w:rsidRPr="003B4C00">
        <w:t xml:space="preserve">different </w:t>
      </w:r>
      <w:r w:rsidR="008660DA" w:rsidRPr="003B4C00">
        <w:t>ability score</w:t>
      </w:r>
      <w:r w:rsidRPr="003B4C00">
        <w:t>, with each being tracked as its own power. You may activate all versions of this power at once with no additional Burnout cost</w:t>
      </w:r>
      <w:r w:rsidR="008660DA" w:rsidRPr="003B4C00">
        <w:t xml:space="preserve"> as long as they are attacking the same group of ability scores (Physical or Mental). Additionally, i</w:t>
      </w:r>
      <w:r w:rsidRPr="003B4C00">
        <w:t xml:space="preserve">f </w:t>
      </w:r>
      <w:r w:rsidR="008660DA" w:rsidRPr="003B4C00">
        <w:t xml:space="preserve">you are attempting to </w:t>
      </w:r>
      <w:r w:rsidR="00AD0D77">
        <w:t>a</w:t>
      </w:r>
      <w:r w:rsidR="008660DA" w:rsidRPr="003B4C00">
        <w:t xml:space="preserve">ffect both </w:t>
      </w:r>
      <w:r w:rsidRPr="003B4C00">
        <w:t xml:space="preserve">Physical and Mental </w:t>
      </w:r>
      <w:r w:rsidR="008660DA" w:rsidRPr="003B4C00">
        <w:t xml:space="preserve">ability scores at the same time, your </w:t>
      </w:r>
      <w:r w:rsidRPr="003B4C00">
        <w:t xml:space="preserve">power must overcome the higher of the target’s Discipline or Fortitude defenses. </w:t>
      </w:r>
    </w:p>
    <w:p w14:paraId="67D1DCFF" w14:textId="77777777" w:rsidR="00273E24" w:rsidRDefault="00273E24" w:rsidP="00513517">
      <w:pPr>
        <w:rPr>
          <w:b/>
        </w:rPr>
      </w:pPr>
    </w:p>
    <w:p w14:paraId="5DA748FC" w14:textId="3BF602B0" w:rsidR="00AD0D77" w:rsidRPr="0035720C" w:rsidRDefault="00026F33" w:rsidP="00513517">
      <w:r w:rsidRPr="003B4C00">
        <w:rPr>
          <w:b/>
        </w:rPr>
        <w:t>Special (Linked):</w:t>
      </w:r>
      <w:r w:rsidRPr="003B4C00">
        <w:t xml:space="preserve"> </w:t>
      </w:r>
      <w:r w:rsidRPr="0035720C">
        <w:t xml:space="preserve">If this power is </w:t>
      </w:r>
      <w:r w:rsidRPr="0035720C">
        <w:rPr>
          <w:i/>
        </w:rPr>
        <w:t xml:space="preserve">Linked </w:t>
      </w:r>
      <w:r w:rsidRPr="0035720C">
        <w:t>with another attack power,</w:t>
      </w:r>
      <w:r w:rsidR="00AD0D77" w:rsidRPr="0035720C">
        <w:t xml:space="preserve"> you may use both powers in tandem</w:t>
      </w:r>
      <w:r w:rsidR="004D7CF1">
        <w:t>; when you do so, you only make an attack roll for the power to which weaken is linked to</w:t>
      </w:r>
      <w:r w:rsidR="00AD0D77" w:rsidRPr="0035720C">
        <w:t>. If that attack roll hit</w:t>
      </w:r>
      <w:r w:rsidR="004D7CF1">
        <w:t>s</w:t>
      </w:r>
      <w:r w:rsidR="00AD0D77" w:rsidRPr="0035720C">
        <w:t xml:space="preserve"> and </w:t>
      </w:r>
      <w:r w:rsidR="004D7CF1">
        <w:t>also overcomes the target’s Discipline (for Mental Attributes) or Fortitude (for Physical Attributes),</w:t>
      </w:r>
      <w:r w:rsidR="00AD0D77" w:rsidRPr="0035720C">
        <w:t xml:space="preserve"> then this power affects the target as well.</w:t>
      </w:r>
    </w:p>
    <w:p w14:paraId="55B34660" w14:textId="77777777" w:rsidR="00273E24" w:rsidRDefault="00273E24" w:rsidP="00513517">
      <w:pPr>
        <w:rPr>
          <w:b/>
        </w:rPr>
      </w:pPr>
    </w:p>
    <w:p w14:paraId="1945A9E8" w14:textId="63AA74CB" w:rsidR="00273E24" w:rsidRPr="00B65CE2" w:rsidRDefault="00273E24" w:rsidP="00273E24">
      <w:r w:rsidRPr="00B65CE2">
        <w:rPr>
          <w:b/>
        </w:rPr>
        <w:t xml:space="preserve">Special (Synergy): </w:t>
      </w:r>
      <w:r w:rsidRPr="00B65CE2">
        <w:t xml:space="preserve">You may take the synergy power modification synergizing </w:t>
      </w:r>
      <w:r>
        <w:t>Poison</w:t>
      </w:r>
      <w:r w:rsidRPr="00B65CE2">
        <w:t xml:space="preserve"> and </w:t>
      </w:r>
      <w:r>
        <w:t>Weaken</w:t>
      </w:r>
      <w:r w:rsidRPr="00B65CE2">
        <w:t xml:space="preserve">. </w:t>
      </w:r>
    </w:p>
    <w:p w14:paraId="42F08E4A" w14:textId="77777777" w:rsidR="00273E24" w:rsidRDefault="00273E24" w:rsidP="00513517">
      <w:pPr>
        <w:rPr>
          <w:b/>
        </w:rPr>
      </w:pPr>
    </w:p>
    <w:p w14:paraId="225FB5D8" w14:textId="7498834B" w:rsidR="008660DA" w:rsidRPr="003B4C00" w:rsidRDefault="00026F33" w:rsidP="00513517">
      <w:pPr>
        <w:rPr>
          <w:b/>
        </w:rPr>
      </w:pPr>
      <w:r w:rsidRPr="003B4C00">
        <w:rPr>
          <w:b/>
        </w:rPr>
        <w:t xml:space="preserve">Power </w:t>
      </w:r>
      <w:r w:rsidR="008660DA" w:rsidRPr="003B4C00">
        <w:rPr>
          <w:b/>
        </w:rPr>
        <w:t>Stunts</w:t>
      </w:r>
      <w:r w:rsidRPr="003B4C00">
        <w:rPr>
          <w:b/>
        </w:rPr>
        <w:t xml:space="preserve">: </w:t>
      </w:r>
    </w:p>
    <w:p w14:paraId="4C9DCD4B" w14:textId="1862D3B0" w:rsidR="00026F33" w:rsidRPr="003B4C00" w:rsidRDefault="00026F33" w:rsidP="00513517">
      <w:r w:rsidRPr="003B4C00">
        <w:rPr>
          <w:i/>
        </w:rPr>
        <w:t>Emulated Powers:</w:t>
      </w:r>
      <w:r w:rsidRPr="003B4C00">
        <w:t xml:space="preserve"> Poison (for Physical Attributes), Emotion Control (for Mental Attributes) </w:t>
      </w:r>
      <w:r w:rsidRPr="003B4C00">
        <w:rPr>
          <w:i/>
        </w:rPr>
        <w:t>Power Tricks:</w:t>
      </w:r>
      <w:r w:rsidRPr="003B4C00">
        <w:t xml:space="preserve"> Mass Weakness</w:t>
      </w:r>
    </w:p>
    <w:p w14:paraId="4FF9D9A8" w14:textId="77777777" w:rsidR="00026F33" w:rsidRPr="003B4C00" w:rsidRDefault="00026F33" w:rsidP="00513517"/>
    <w:p w14:paraId="04EA2053" w14:textId="77777777" w:rsidR="00D4389D" w:rsidRPr="003B4C00" w:rsidRDefault="00D4389D" w:rsidP="008660DA">
      <w:pPr>
        <w:pStyle w:val="Heading3"/>
      </w:pPr>
      <w:r w:rsidRPr="003B4C00">
        <w:t>&lt;h3&gt;Wall Crawl</w:t>
      </w:r>
    </w:p>
    <w:p w14:paraId="24E6C6A1" w14:textId="77777777" w:rsidR="00D4389D" w:rsidRPr="003B4C00" w:rsidRDefault="00D4389D" w:rsidP="00513517">
      <w:r w:rsidRPr="003B4C00">
        <w:t>Continuous</w:t>
      </w:r>
    </w:p>
    <w:p w14:paraId="445EC3FD" w14:textId="17374BC0" w:rsidR="00D4389D" w:rsidRPr="003B4C00" w:rsidRDefault="00F72BE9" w:rsidP="00513517">
      <w:r w:rsidRPr="003B4C00">
        <w:rPr>
          <w:b/>
        </w:rPr>
        <w:t>Primary Ability</w:t>
      </w:r>
      <w:r w:rsidR="00D4389D" w:rsidRPr="003B4C00">
        <w:rPr>
          <w:b/>
        </w:rPr>
        <w:t>:</w:t>
      </w:r>
      <w:r w:rsidR="00D4389D" w:rsidRPr="003B4C00">
        <w:t xml:space="preserve"> </w:t>
      </w:r>
      <w:r w:rsidR="000013B4" w:rsidRPr="003B4C00">
        <w:t>Strength</w:t>
      </w:r>
      <w:r w:rsidR="00D4389D" w:rsidRPr="003B4C00">
        <w:t xml:space="preserve"> </w:t>
      </w:r>
    </w:p>
    <w:p w14:paraId="02918EEA" w14:textId="77777777" w:rsidR="00D4389D" w:rsidRPr="003B4C00" w:rsidRDefault="00D4389D" w:rsidP="00513517">
      <w:pPr>
        <w:rPr>
          <w:i/>
        </w:rPr>
      </w:pPr>
      <w:r w:rsidRPr="003B4C00">
        <w:rPr>
          <w:i/>
        </w:rPr>
        <w:t>You can climb walls as if you were walking or running.</w:t>
      </w:r>
    </w:p>
    <w:p w14:paraId="7F3172E6" w14:textId="542BBE52" w:rsidR="00D4389D" w:rsidRPr="00502F5D" w:rsidRDefault="00D4389D" w:rsidP="00513517">
      <w:pPr>
        <w:rPr>
          <w:color w:val="000000" w:themeColor="text1"/>
        </w:rPr>
      </w:pPr>
      <w:r w:rsidRPr="003B4C00">
        <w:rPr>
          <w:b/>
        </w:rPr>
        <w:t>Effect:</w:t>
      </w:r>
      <w:r w:rsidRPr="003B4C00">
        <w:t xml:space="preserve"> </w:t>
      </w:r>
      <w:r w:rsidRPr="00502F5D">
        <w:rPr>
          <w:color w:val="000000" w:themeColor="text1"/>
        </w:rPr>
        <w:t xml:space="preserve">You </w:t>
      </w:r>
      <w:r w:rsidR="00E9539C" w:rsidRPr="00502F5D">
        <w:rPr>
          <w:color w:val="000000" w:themeColor="text1"/>
        </w:rPr>
        <w:t>gain a C</w:t>
      </w:r>
      <w:r w:rsidR="003242D2" w:rsidRPr="00502F5D">
        <w:rPr>
          <w:color w:val="000000" w:themeColor="text1"/>
        </w:rPr>
        <w:t>limb</w:t>
      </w:r>
      <w:r w:rsidR="00E9539C" w:rsidRPr="00502F5D">
        <w:rPr>
          <w:color w:val="000000" w:themeColor="text1"/>
        </w:rPr>
        <w:t xml:space="preserve"> Pace equal to your power score modifier and can climb on </w:t>
      </w:r>
      <w:r w:rsidR="00102B90" w:rsidRPr="00502F5D">
        <w:rPr>
          <w:color w:val="000000" w:themeColor="text1"/>
        </w:rPr>
        <w:t>any</w:t>
      </w:r>
      <w:r w:rsidRPr="00502F5D">
        <w:rPr>
          <w:color w:val="000000" w:themeColor="text1"/>
        </w:rPr>
        <w:t xml:space="preserve"> hard surface</w:t>
      </w:r>
      <w:r w:rsidR="003242D2" w:rsidRPr="00502F5D">
        <w:rPr>
          <w:color w:val="000000" w:themeColor="text1"/>
        </w:rPr>
        <w:t xml:space="preserve">. </w:t>
      </w:r>
      <w:r w:rsidR="004D7CF1">
        <w:rPr>
          <w:color w:val="000000" w:themeColor="text1"/>
        </w:rPr>
        <w:t>The editor-in-chief may require you to perform power checks to resist being ripped off a surface or to stick onto</w:t>
      </w:r>
      <w:r w:rsidRPr="00502F5D">
        <w:rPr>
          <w:color w:val="000000" w:themeColor="text1"/>
        </w:rPr>
        <w:t xml:space="preserve"> a particularly slick surface</w:t>
      </w:r>
      <w:r w:rsidR="004D7CF1">
        <w:rPr>
          <w:color w:val="000000" w:themeColor="text1"/>
        </w:rPr>
        <w:t>.</w:t>
      </w:r>
      <w:r w:rsidRPr="00502F5D">
        <w:rPr>
          <w:color w:val="000000" w:themeColor="text1"/>
        </w:rPr>
        <w:t xml:space="preserve">  </w:t>
      </w:r>
    </w:p>
    <w:p w14:paraId="2711D851" w14:textId="044A759D" w:rsidR="00D4389D" w:rsidRPr="00502F5D" w:rsidRDefault="00D4389D" w:rsidP="00513517">
      <w:pPr>
        <w:rPr>
          <w:color w:val="000000" w:themeColor="text1"/>
        </w:rPr>
      </w:pPr>
      <w:r w:rsidRPr="00502F5D">
        <w:rPr>
          <w:color w:val="000000" w:themeColor="text1"/>
        </w:rPr>
        <w:tab/>
        <w:t xml:space="preserve">Alternately, this power can be used to resist unwanted movement (such as knockback and similar effects), allowing you to add this </w:t>
      </w:r>
      <w:r w:rsidR="00C43462" w:rsidRPr="00502F5D">
        <w:rPr>
          <w:color w:val="000000" w:themeColor="text1"/>
        </w:rPr>
        <w:t xml:space="preserve">power score </w:t>
      </w:r>
      <w:r w:rsidR="00C43462" w:rsidRPr="0035720C">
        <w:t>modifier</w:t>
      </w:r>
      <w:r w:rsidRPr="0035720C">
        <w:t xml:space="preserve"> to your </w:t>
      </w:r>
      <w:r w:rsidR="001543E6" w:rsidRPr="0035720C">
        <w:t xml:space="preserve">Athletics skill </w:t>
      </w:r>
      <w:r w:rsidR="003242D2" w:rsidRPr="0035720C">
        <w:t>checks</w:t>
      </w:r>
      <w:r w:rsidR="001543E6" w:rsidRPr="0035720C">
        <w:t xml:space="preserve"> and Strength saving throws to</w:t>
      </w:r>
      <w:r w:rsidRPr="0035720C">
        <w:t xml:space="preserve"> </w:t>
      </w:r>
      <w:r w:rsidR="004D7CF1">
        <w:t>resist</w:t>
      </w:r>
      <w:r w:rsidRPr="0035720C">
        <w:t xml:space="preserve"> these effects. </w:t>
      </w:r>
    </w:p>
    <w:p w14:paraId="5E1BAB50" w14:textId="00F90B89" w:rsidR="00E9539C" w:rsidRPr="00502F5D" w:rsidRDefault="00E9539C" w:rsidP="00513517">
      <w:pPr>
        <w:rPr>
          <w:color w:val="000000" w:themeColor="text1"/>
        </w:rPr>
      </w:pPr>
      <w:r w:rsidRPr="00502F5D">
        <w:rPr>
          <w:b/>
          <w:color w:val="000000" w:themeColor="text1"/>
        </w:rPr>
        <w:t>Special (Power Modification)</w:t>
      </w:r>
      <w:r w:rsidRPr="00502F5D">
        <w:rPr>
          <w:color w:val="000000" w:themeColor="text1"/>
        </w:rPr>
        <w:t xml:space="preserve"> </w:t>
      </w:r>
      <w:r w:rsidRPr="00502F5D">
        <w:rPr>
          <w:i/>
          <w:color w:val="000000" w:themeColor="text1"/>
        </w:rPr>
        <w:t xml:space="preserve">Climbing: </w:t>
      </w:r>
      <w:r w:rsidRPr="00502F5D">
        <w:rPr>
          <w:color w:val="000000" w:themeColor="text1"/>
        </w:rPr>
        <w:t xml:space="preserve">if you state you need a realistic surface to climb on with potential hand holds and forgo the ability to restrict unwanted movement you gain a +4 bonus to this </w:t>
      </w:r>
      <w:r w:rsidR="004B5180" w:rsidRPr="00502F5D">
        <w:rPr>
          <w:color w:val="000000" w:themeColor="text1"/>
        </w:rPr>
        <w:t>power’s</w:t>
      </w:r>
      <w:r w:rsidRPr="00502F5D">
        <w:rPr>
          <w:color w:val="000000" w:themeColor="text1"/>
        </w:rPr>
        <w:t xml:space="preserve"> power score. </w:t>
      </w:r>
      <w:r w:rsidR="004B5180" w:rsidRPr="0035720C">
        <w:t>If you choose this power modification</w:t>
      </w:r>
      <w:r w:rsidR="004D7CF1">
        <w:t>, you may apply all skill power modifications</w:t>
      </w:r>
      <w:r w:rsidR="004B5180" w:rsidRPr="0035720C">
        <w:t xml:space="preserve"> to this power. </w:t>
      </w:r>
    </w:p>
    <w:p w14:paraId="5F507CE4" w14:textId="77777777" w:rsidR="003242D2" w:rsidRPr="003B4C00" w:rsidRDefault="003242D2" w:rsidP="00513517"/>
    <w:p w14:paraId="72A47184" w14:textId="77777777" w:rsidR="00D4389D" w:rsidRPr="003B4C00" w:rsidRDefault="00D4389D" w:rsidP="008660DA">
      <w:pPr>
        <w:pStyle w:val="Heading3"/>
      </w:pPr>
      <w:r w:rsidRPr="003B4C00">
        <w:t>&lt;h3&gt;Wireless</w:t>
      </w:r>
    </w:p>
    <w:p w14:paraId="29A3C9D8" w14:textId="5E0B505F" w:rsidR="00D4389D" w:rsidRPr="003B4C00" w:rsidRDefault="008660DA" w:rsidP="00513517">
      <w:r w:rsidRPr="003B4C00">
        <w:t>Range</w:t>
      </w:r>
    </w:p>
    <w:p w14:paraId="0B8324BC" w14:textId="648177EC" w:rsidR="00D4389D" w:rsidRPr="003B4C00" w:rsidRDefault="00F72BE9" w:rsidP="00513517">
      <w:r w:rsidRPr="003B4C00">
        <w:rPr>
          <w:b/>
        </w:rPr>
        <w:t>Primary Ability</w:t>
      </w:r>
      <w:r w:rsidR="00D4389D" w:rsidRPr="003B4C00">
        <w:rPr>
          <w:b/>
        </w:rPr>
        <w:t>:</w:t>
      </w:r>
      <w:r w:rsidR="00D4389D" w:rsidRPr="003B4C00">
        <w:t xml:space="preserve"> </w:t>
      </w:r>
      <w:r w:rsidR="00A11179" w:rsidRPr="003B4C00">
        <w:t>Wisdom</w:t>
      </w:r>
      <w:r w:rsidR="00D4389D" w:rsidRPr="003B4C00">
        <w:t xml:space="preserve"> </w:t>
      </w:r>
    </w:p>
    <w:p w14:paraId="4124FBCA" w14:textId="77777777" w:rsidR="00D4389D" w:rsidRPr="003B4C00" w:rsidRDefault="00315852" w:rsidP="00513517">
      <w:r w:rsidRPr="003B4C00">
        <w:rPr>
          <w:b/>
        </w:rPr>
        <w:t>Action:</w:t>
      </w:r>
      <w:r w:rsidR="00D4389D" w:rsidRPr="003B4C00">
        <w:rPr>
          <w:b/>
        </w:rPr>
        <w:t xml:space="preserve">  </w:t>
      </w:r>
      <w:r w:rsidR="00D4389D" w:rsidRPr="003B4C00">
        <w:t xml:space="preserve">Demanding </w:t>
      </w:r>
    </w:p>
    <w:p w14:paraId="42DC56C4" w14:textId="77777777" w:rsidR="00D4389D" w:rsidRPr="003B4C00" w:rsidRDefault="00D4389D" w:rsidP="00513517">
      <w:r w:rsidRPr="003B4C00">
        <w:rPr>
          <w:b/>
        </w:rPr>
        <w:t>Burnout:</w:t>
      </w:r>
      <w:r w:rsidRPr="003B4C00">
        <w:t xml:space="preserve"> 3</w:t>
      </w:r>
    </w:p>
    <w:p w14:paraId="19F963A3" w14:textId="5EED78BC" w:rsidR="00D4389D" w:rsidRPr="003B4C00" w:rsidRDefault="00D4389D" w:rsidP="00513517">
      <w:pPr>
        <w:rPr>
          <w:i/>
        </w:rPr>
      </w:pPr>
      <w:r w:rsidRPr="003B4C00">
        <w:rPr>
          <w:i/>
        </w:rPr>
        <w:t xml:space="preserve">You are a </w:t>
      </w:r>
      <w:r w:rsidR="003242D2" w:rsidRPr="003B4C00">
        <w:rPr>
          <w:i/>
        </w:rPr>
        <w:t>human-computer</w:t>
      </w:r>
      <w:r w:rsidRPr="003B4C00">
        <w:rPr>
          <w:i/>
        </w:rPr>
        <w:t xml:space="preserve"> connection.</w:t>
      </w:r>
    </w:p>
    <w:p w14:paraId="0EB0A1BC" w14:textId="23FC6026" w:rsidR="009A04AF" w:rsidRPr="00F86BC4" w:rsidRDefault="00D4389D" w:rsidP="009A04AF">
      <w:pPr>
        <w:rPr>
          <w:b/>
          <w:color w:val="000000" w:themeColor="text1"/>
        </w:rPr>
      </w:pPr>
      <w:r w:rsidRPr="003B4C00">
        <w:rPr>
          <w:b/>
        </w:rPr>
        <w:t xml:space="preserve">Effect: </w:t>
      </w:r>
      <w:r w:rsidRPr="003B4C00">
        <w:t xml:space="preserve">You can wirelessly communicate with any computer or electronics within range, regardless of whether it has an access port. You instinctively know the basic parameters of the device and can manipulate it using the greater of either your </w:t>
      </w:r>
      <w:r w:rsidRPr="003B4C00">
        <w:rPr>
          <w:i/>
        </w:rPr>
        <w:t>Technology</w:t>
      </w:r>
      <w:r w:rsidRPr="003B4C00">
        <w:t xml:space="preserve"> skill or your </w:t>
      </w:r>
      <w:r w:rsidR="003242D2" w:rsidRPr="003B4C00">
        <w:t>p</w:t>
      </w:r>
      <w:r w:rsidR="00F0410A" w:rsidRPr="003B4C00">
        <w:t xml:space="preserve">ower </w:t>
      </w:r>
      <w:r w:rsidR="003242D2" w:rsidRPr="003B4C00">
        <w:t>s</w:t>
      </w:r>
      <w:r w:rsidR="00F0410A" w:rsidRPr="003B4C00">
        <w:t>core</w:t>
      </w:r>
      <w:r w:rsidR="003242D2" w:rsidRPr="003B4C00">
        <w:t xml:space="preserve"> modifier</w:t>
      </w:r>
      <w:r w:rsidRPr="003B4C00">
        <w:t xml:space="preserve">. You can also use this power to overcome security programs that deny access by making a </w:t>
      </w:r>
      <w:r w:rsidR="00286B4A" w:rsidRPr="003B4C00">
        <w:t>Power Check</w:t>
      </w:r>
      <w:r w:rsidR="003242D2" w:rsidRPr="003B4C00">
        <w:t xml:space="preserve"> against a DC set by your Editor-in-Chief.</w:t>
      </w:r>
      <w:r w:rsidR="009A04AF">
        <w:br/>
      </w:r>
    </w:p>
    <w:p w14:paraId="67A4DE53" w14:textId="48D252C9" w:rsidR="009A04AF" w:rsidRPr="00F86BC4" w:rsidRDefault="009A04AF" w:rsidP="009A04AF">
      <w:pPr>
        <w:rPr>
          <w:color w:val="000000" w:themeColor="text1"/>
        </w:rPr>
      </w:pPr>
      <w:r w:rsidRPr="00F86BC4">
        <w:rPr>
          <w:b/>
          <w:color w:val="000000" w:themeColor="text1"/>
        </w:rPr>
        <w:t xml:space="preserve">Special (Techno-Telepathy): </w:t>
      </w:r>
      <w:r w:rsidRPr="00F86BC4">
        <w:rPr>
          <w:color w:val="000000" w:themeColor="text1"/>
        </w:rPr>
        <w:t>While you cannot hack Androids or Artificial Intelligence with this power</w:t>
      </w:r>
      <w:r w:rsidR="004D7CF1">
        <w:rPr>
          <w:color w:val="000000" w:themeColor="text1"/>
        </w:rPr>
        <w:t>, you can use it to communicate with them as if you possessed Telepathy at the same power score.</w:t>
      </w:r>
    </w:p>
    <w:p w14:paraId="0CDD57DB" w14:textId="77777777" w:rsidR="009A04AF" w:rsidRPr="00F86BC4" w:rsidRDefault="009A04AF" w:rsidP="009A04AF">
      <w:pPr>
        <w:rPr>
          <w:b/>
          <w:color w:val="000000" w:themeColor="text1"/>
        </w:rPr>
      </w:pPr>
    </w:p>
    <w:p w14:paraId="4D12459B" w14:textId="023934A2" w:rsidR="009A04AF" w:rsidRPr="00F86BC4" w:rsidRDefault="009A04AF" w:rsidP="009A04AF">
      <w:pPr>
        <w:rPr>
          <w:color w:val="000000" w:themeColor="text1"/>
        </w:rPr>
      </w:pPr>
      <w:r w:rsidRPr="00F86BC4">
        <w:rPr>
          <w:b/>
          <w:color w:val="000000" w:themeColor="text1"/>
        </w:rPr>
        <w:t>Power Stunt</w:t>
      </w:r>
      <w:r w:rsidRPr="00F86BC4">
        <w:rPr>
          <w:color w:val="000000" w:themeColor="text1"/>
        </w:rPr>
        <w:br/>
      </w:r>
      <w:r w:rsidRPr="00F86BC4">
        <w:rPr>
          <w:i/>
          <w:color w:val="000000" w:themeColor="text1"/>
        </w:rPr>
        <w:t>Emulated Power:</w:t>
      </w:r>
      <w:r w:rsidRPr="00F86BC4">
        <w:rPr>
          <w:color w:val="000000" w:themeColor="text1"/>
        </w:rPr>
        <w:t xml:space="preserve"> Mind Control (Androids and Artificial Intelligence only)</w:t>
      </w:r>
    </w:p>
    <w:p w14:paraId="6D5F5F66" w14:textId="77777777" w:rsidR="00DB2EA5" w:rsidRDefault="00DB2EA5" w:rsidP="00674B8D"/>
    <w:p w14:paraId="59AB81ED" w14:textId="10141467" w:rsidR="008660DA" w:rsidRPr="003B4C00" w:rsidRDefault="008660DA" w:rsidP="008660DA">
      <w:pPr>
        <w:pStyle w:val="Heading3"/>
      </w:pPr>
      <w:r w:rsidRPr="003B4C00">
        <w:t xml:space="preserve">&lt;h3&gt;Weird Biology </w:t>
      </w:r>
    </w:p>
    <w:p w14:paraId="71F6B282" w14:textId="77777777" w:rsidR="008660DA" w:rsidRPr="003B4C00" w:rsidRDefault="00026F33" w:rsidP="00513517">
      <w:r w:rsidRPr="003B4C00">
        <w:t xml:space="preserve">Continuous </w:t>
      </w:r>
    </w:p>
    <w:p w14:paraId="2F3FA1A1" w14:textId="77777777" w:rsidR="008660DA" w:rsidRPr="003B4C00" w:rsidRDefault="00026F33" w:rsidP="00513517">
      <w:r w:rsidRPr="003B4C00">
        <w:rPr>
          <w:b/>
        </w:rPr>
        <w:t>Primary Attribute:</w:t>
      </w:r>
      <w:r w:rsidRPr="003B4C00">
        <w:t xml:space="preserve"> </w:t>
      </w:r>
      <w:r w:rsidR="009D0EA4" w:rsidRPr="003B4C00">
        <w:t>Constitution</w:t>
      </w:r>
      <w:r w:rsidRPr="003B4C00">
        <w:t xml:space="preserve"> </w:t>
      </w:r>
    </w:p>
    <w:p w14:paraId="6DD72855" w14:textId="77777777" w:rsidR="008660DA" w:rsidRPr="003B4C00" w:rsidRDefault="00026F33" w:rsidP="00513517">
      <w:pPr>
        <w:rPr>
          <w:i/>
        </w:rPr>
      </w:pPr>
      <w:r w:rsidRPr="003B4C00">
        <w:rPr>
          <w:i/>
        </w:rPr>
        <w:t xml:space="preserve">Your biology resists most normal afflictions </w:t>
      </w:r>
    </w:p>
    <w:p w14:paraId="20431EF4" w14:textId="77777777" w:rsidR="0037523C" w:rsidRPr="003B4C00" w:rsidRDefault="00026F33" w:rsidP="00513517">
      <w:r w:rsidRPr="003B4C00">
        <w:rPr>
          <w:b/>
        </w:rPr>
        <w:t>Effect:</w:t>
      </w:r>
      <w:r w:rsidRPr="003B4C00">
        <w:t xml:space="preserve"> You gain a bonus equal to </w:t>
      </w:r>
      <w:r w:rsidR="008660DA" w:rsidRPr="003B4C00">
        <w:t>your power score modifier (minimum +1)</w:t>
      </w:r>
      <w:r w:rsidRPr="003B4C00">
        <w:t xml:space="preserve"> on any roll to resist disease, poison, or other physical malady, and as a bonus to your defense against any attack from diseases, poisons, or other physical malady, including powers like Poison. </w:t>
      </w:r>
    </w:p>
    <w:p w14:paraId="11F94106" w14:textId="520AD62D" w:rsidR="00026F33" w:rsidRPr="003B4C00" w:rsidRDefault="00026F33" w:rsidP="00513517">
      <w:r w:rsidRPr="003B4C00">
        <w:rPr>
          <w:b/>
        </w:rPr>
        <w:t>Note:</w:t>
      </w:r>
      <w:r w:rsidRPr="003B4C00">
        <w:t xml:space="preserve"> This power pairs well with t</w:t>
      </w:r>
      <w:r w:rsidR="0037523C" w:rsidRPr="003B4C00">
        <w:t>he Dependence Disadvantage (p. X</w:t>
      </w:r>
      <w:r w:rsidRPr="003B4C00">
        <w:t xml:space="preserve">). A hero whose weird biology makes them resistant to normal diseases and poisons </w:t>
      </w:r>
      <w:r w:rsidR="0037523C" w:rsidRPr="003B4C00">
        <w:t>may</w:t>
      </w:r>
      <w:r w:rsidRPr="003B4C00">
        <w:t xml:space="preserve"> also derive no nourishment from normal foods and require a specialized diet.</w:t>
      </w:r>
    </w:p>
    <w:p w14:paraId="57138729" w14:textId="23350D42" w:rsidR="00026F33" w:rsidRPr="003B4C00" w:rsidRDefault="00026F33" w:rsidP="00513517"/>
    <w:p w14:paraId="30C474AD" w14:textId="53E80A0C" w:rsidR="00026F33" w:rsidRPr="003B4C00" w:rsidRDefault="00026F33" w:rsidP="00513517">
      <w:r w:rsidRPr="003B4C00">
        <w:lastRenderedPageBreak/>
        <w:t>&lt;side bar&gt;</w:t>
      </w:r>
    </w:p>
    <w:p w14:paraId="07D64C66" w14:textId="0C5AB055" w:rsidR="00026F33" w:rsidRPr="003B4C00" w:rsidRDefault="00026F33" w:rsidP="00513517">
      <w:r w:rsidRPr="003B4C00">
        <w:t>Resisting the Z-Virus Can the Z-Virus be resisted like a normal disease? That depends on the Editor-in-Chief’s setting. In the Paradigm City setting</w:t>
      </w:r>
      <w:r w:rsidR="004D7CF1">
        <w:t>, it can, and while those with Weird Biology or other resistant powers can be infected,</w:t>
      </w:r>
      <w:r w:rsidRPr="003B4C00">
        <w:t xml:space="preserve"> it is harder to do so. However, in a setting where the Z-Virus is supernatural in nature or an </w:t>
      </w:r>
      <w:proofErr w:type="spellStart"/>
      <w:r w:rsidRPr="003B4C00">
        <w:t>omnicontagion</w:t>
      </w:r>
      <w:proofErr w:type="spellEnd"/>
      <w:r w:rsidRPr="003B4C00">
        <w:t>, this power may have no effect against it (See Zombies and Non-Humans (p.49) for more</w:t>
      </w:r>
    </w:p>
    <w:p w14:paraId="30239834" w14:textId="48EFE9D9" w:rsidR="00026F33" w:rsidRPr="003B4C00" w:rsidRDefault="00026F33" w:rsidP="00513517">
      <w:r w:rsidRPr="003B4C00">
        <w:t>&lt;side bar&gt;</w:t>
      </w:r>
    </w:p>
    <w:p w14:paraId="5E8E01D4" w14:textId="18332924" w:rsidR="00D4389D" w:rsidRPr="003B4C00" w:rsidRDefault="00D4389D" w:rsidP="00513517">
      <w:pPr>
        <w:pStyle w:val="Heading1"/>
      </w:pPr>
      <w:r w:rsidRPr="003B4C00">
        <w:t>&lt;h2&gt;Power Modifications (Flaws and Perks)</w:t>
      </w:r>
    </w:p>
    <w:p w14:paraId="7CA13063" w14:textId="1071C1DC" w:rsidR="00D4389D" w:rsidRPr="00F66610" w:rsidRDefault="00D4389D" w:rsidP="00F66610">
      <w:r w:rsidRPr="003B4C00">
        <w:t xml:space="preserve">Once you have bought all your </w:t>
      </w:r>
      <w:r w:rsidR="006675FC" w:rsidRPr="003B4C00">
        <w:t>p</w:t>
      </w:r>
      <w:r w:rsidR="00F0410A" w:rsidRPr="003B4C00">
        <w:t>ower</w:t>
      </w:r>
      <w:r w:rsidR="006675FC" w:rsidRPr="003B4C00">
        <w:t>s</w:t>
      </w:r>
      <w:r w:rsidR="003458C8">
        <w:t>, you may choose to apply Power Modifications to any or all of them</w:t>
      </w:r>
      <w:r w:rsidRPr="003B4C00">
        <w:t>. Power Modifications</w:t>
      </w:r>
      <w:r w:rsidR="00D3601A" w:rsidRPr="003B4C00">
        <w:t xml:space="preserve"> change the way your power works in some way and will </w:t>
      </w:r>
      <w:r w:rsidRPr="003B4C00">
        <w:t>eithe</w:t>
      </w:r>
      <w:r w:rsidR="006675FC" w:rsidRPr="003B4C00">
        <w:t>r increase or decrease</w:t>
      </w:r>
      <w:r w:rsidR="00D3601A" w:rsidRPr="003B4C00">
        <w:t xml:space="preserve"> your final</w:t>
      </w:r>
      <w:r w:rsidR="006675FC" w:rsidRPr="003B4C00">
        <w:t xml:space="preserve"> power score</w:t>
      </w:r>
      <w:r w:rsidRPr="003B4C00">
        <w:rPr>
          <w:i/>
        </w:rPr>
        <w:t>.</w:t>
      </w:r>
      <w:r w:rsidR="006675FC" w:rsidRPr="003B4C00">
        <w:t xml:space="preserve"> </w:t>
      </w:r>
      <w:r w:rsidR="00D3601A" w:rsidRPr="003B4C00">
        <w:t>For instance, the</w:t>
      </w:r>
      <w:r w:rsidRPr="003B4C00">
        <w:t xml:space="preserve"> </w:t>
      </w:r>
      <w:r w:rsidRPr="003B4C00">
        <w:rPr>
          <w:i/>
        </w:rPr>
        <w:t>Conditional</w:t>
      </w:r>
      <w:r w:rsidRPr="003B4C00">
        <w:t xml:space="preserve"> Flaw </w:t>
      </w:r>
      <w:r w:rsidR="00D3601A" w:rsidRPr="003B4C00">
        <w:t>would grant you a +4 to your final p</w:t>
      </w:r>
      <w:r w:rsidR="00F0410A" w:rsidRPr="003B4C00">
        <w:t xml:space="preserve">ower </w:t>
      </w:r>
      <w:r w:rsidR="00D3601A" w:rsidRPr="003B4C00">
        <w:t>s</w:t>
      </w:r>
      <w:r w:rsidR="00F0410A" w:rsidRPr="003B4C00">
        <w:t>core</w:t>
      </w:r>
      <w:r w:rsidRPr="003B4C00">
        <w:t>s</w:t>
      </w:r>
      <w:r w:rsidR="003458C8">
        <w:t>, while the Secondary Effect Perk would reduce your final power score by -2 or -4,</w:t>
      </w:r>
      <w:r w:rsidR="00D3601A" w:rsidRPr="003B4C00">
        <w:t xml:space="preserve"> depending on what effect you </w:t>
      </w:r>
      <w:r w:rsidR="003458C8">
        <w:t>choose</w:t>
      </w:r>
      <w:r w:rsidR="00D3601A" w:rsidRPr="003B4C00">
        <w:t xml:space="preserve">. </w:t>
      </w:r>
    </w:p>
    <w:p w14:paraId="4ECA4318" w14:textId="1B4EEEA0" w:rsidR="00D4389D" w:rsidRPr="0035720C" w:rsidRDefault="00D4389D">
      <w:pPr>
        <w:pStyle w:val="ListParagraph"/>
        <w:numPr>
          <w:ilvl w:val="0"/>
          <w:numId w:val="3"/>
        </w:numPr>
      </w:pPr>
      <w:r w:rsidRPr="0035720C">
        <w:t>You may not</w:t>
      </w:r>
      <w:r w:rsidR="00F813E4" w:rsidRPr="0035720C">
        <w:t xml:space="preserve"> apply </w:t>
      </w:r>
      <w:r w:rsidRPr="0035720C">
        <w:t xml:space="preserve">perks </w:t>
      </w:r>
      <w:r w:rsidR="00F813E4" w:rsidRPr="0035720C">
        <w:t xml:space="preserve">to power if these perks </w:t>
      </w:r>
      <w:r w:rsidRPr="0035720C">
        <w:t xml:space="preserve">reduce a power’s </w:t>
      </w:r>
      <w:r w:rsidR="00D3601A" w:rsidRPr="0035720C">
        <w:t>final score</w:t>
      </w:r>
      <w:r w:rsidRPr="0035720C">
        <w:t xml:space="preserve"> below 1</w:t>
      </w:r>
      <w:r w:rsidR="00D3601A" w:rsidRPr="0035720C">
        <w:t>0</w:t>
      </w:r>
      <w:r w:rsidRPr="0035720C">
        <w:t>.</w:t>
      </w:r>
    </w:p>
    <w:p w14:paraId="0F46EAF2" w14:textId="291A2ED3" w:rsidR="005A7880" w:rsidRPr="000A691C" w:rsidRDefault="005A7880" w:rsidP="00513517">
      <w:pPr>
        <w:pStyle w:val="NormalWeb"/>
        <w:numPr>
          <w:ilvl w:val="0"/>
          <w:numId w:val="3"/>
        </w:numPr>
      </w:pPr>
      <w:r w:rsidRPr="000A691C">
        <w:t xml:space="preserve">If a power’s final score, after modifications, exceeds your </w:t>
      </w:r>
      <w:r w:rsidR="00B36B02" w:rsidRPr="000A691C">
        <w:t xml:space="preserve">power score </w:t>
      </w:r>
      <w:r w:rsidRPr="000A691C">
        <w:t>cap (20 + 5 × your rank), it is capped at this maximum. Any points above the cap are considered untapped potential. As you increase in rank, you can utilize the power’s score up to the new rank cap.</w:t>
      </w:r>
    </w:p>
    <w:p w14:paraId="15B72DE9" w14:textId="6C458A2D" w:rsidR="009D31A2" w:rsidRPr="003B4C00" w:rsidRDefault="00D4389D" w:rsidP="00513517">
      <w:pPr>
        <w:pStyle w:val="NormalWeb"/>
        <w:numPr>
          <w:ilvl w:val="0"/>
          <w:numId w:val="3"/>
        </w:numPr>
      </w:pPr>
      <w:r w:rsidRPr="003B4C00">
        <w:t>You may acquire Power Modifications after Hero creation, but only at the Editor-in-Chief’s discretion</w:t>
      </w:r>
      <w:r w:rsidR="005A7880">
        <w:t xml:space="preserve">, but </w:t>
      </w:r>
      <w:r w:rsidR="003458C8">
        <w:t>your rank cap still limits you</w:t>
      </w:r>
      <w:r w:rsidR="005A7880">
        <w:t>.</w:t>
      </w:r>
    </w:p>
    <w:p w14:paraId="2F690715" w14:textId="2F6EE7CD" w:rsidR="009D31A2" w:rsidRPr="00B36B02" w:rsidRDefault="008A5E11" w:rsidP="00B36B02">
      <w:pPr>
        <w:pStyle w:val="Heading4"/>
      </w:pPr>
      <w:r w:rsidRPr="00B36B02">
        <w:t>Build example: two heroes, same powers</w:t>
      </w:r>
      <w:r w:rsidR="003458C8">
        <w:t>.</w:t>
      </w:r>
    </w:p>
    <w:p w14:paraId="6B417663" w14:textId="0D38C7E5" w:rsidR="009D31A2" w:rsidRPr="003B4C00" w:rsidRDefault="009D31A2" w:rsidP="00513517">
      <w:r w:rsidRPr="003B4C00">
        <w:t>Below</w:t>
      </w:r>
      <w:r w:rsidR="003458C8">
        <w:t>, we have built two Hero examples; each one has the same powers:</w:t>
      </w:r>
      <w:r w:rsidRPr="003B4C00">
        <w:t xml:space="preserve"> Entangle, Energy Blast, Force Field, Move Object, and Fly.</w:t>
      </w:r>
    </w:p>
    <w:p w14:paraId="496791ED" w14:textId="77777777" w:rsidR="009D31A2" w:rsidRPr="003B4C00" w:rsidRDefault="009D31A2" w:rsidP="00513517"/>
    <w:p w14:paraId="2556028C" w14:textId="5FACD567" w:rsidR="009D31A2" w:rsidRPr="003B4C00" w:rsidRDefault="009D31A2" w:rsidP="00513517">
      <w:r w:rsidRPr="003B4C00">
        <w:t xml:space="preserve">Our first Hero is </w:t>
      </w:r>
      <w:r w:rsidRPr="003B4C00">
        <w:rPr>
          <w:i/>
        </w:rPr>
        <w:t>Force,</w:t>
      </w:r>
      <w:r w:rsidRPr="003B4C00">
        <w:t xml:space="preserve"> your classic Super-Hero. Being a big fan of classic telekinetic heroes, Pete starts by choosing the Linked flaw, stating that all his powers are manifestations of his Telekinesis. Then</w:t>
      </w:r>
      <w:r w:rsidR="003458C8">
        <w:t>, being a young Hero (with the Young Gun flaw), he chooses to add the Fatiguing flaw to all his powers</w:t>
      </w:r>
      <w:r w:rsidRPr="003B4C00">
        <w:rPr>
          <w:rFonts w:eastAsia="NewcomenBlack"/>
        </w:rPr>
        <w:t xml:space="preserve"> to represent how taxing his powers are upon his young body. </w:t>
      </w:r>
    </w:p>
    <w:p w14:paraId="6FAC7957" w14:textId="77777777" w:rsidR="009D31A2" w:rsidRPr="003B4C00" w:rsidRDefault="009D31A2" w:rsidP="00513517"/>
    <w:p w14:paraId="46B7FF8F" w14:textId="6883346A" w:rsidR="009D31A2" w:rsidRPr="003B4C00" w:rsidRDefault="009D31A2" w:rsidP="00513517">
      <w:r w:rsidRPr="003B4C00">
        <w:t xml:space="preserve">Our next Hero, </w:t>
      </w:r>
      <w:r w:rsidRPr="003B4C00">
        <w:rPr>
          <w:i/>
        </w:rPr>
        <w:t>Flak</w:t>
      </w:r>
      <w:r w:rsidRPr="003B4C00">
        <w:t xml:space="preserve">, is being created by </w:t>
      </w:r>
      <w:r w:rsidR="00340EB8" w:rsidRPr="003B4C00">
        <w:t>Nelson</w:t>
      </w:r>
      <w:r w:rsidRPr="003B4C00">
        <w:t xml:space="preserve"> to be a Tech Hero. </w:t>
      </w:r>
      <w:r w:rsidR="00FB537C" w:rsidRPr="003B4C00">
        <w:t>H</w:t>
      </w:r>
      <w:r w:rsidR="00340EB8" w:rsidRPr="003B4C00">
        <w:t>is</w:t>
      </w:r>
      <w:r w:rsidRPr="003B4C00">
        <w:t xml:space="preserve"> first piece of gear is his “force jacket</w:t>
      </w:r>
      <w:r w:rsidR="003458C8">
        <w:t>,</w:t>
      </w:r>
      <w:r w:rsidRPr="003B4C00">
        <w:t xml:space="preserve">” which allows him to generate and manipulate force fields. Choosing to integrate Entangle, Force Field, and Move Object into the suit, he applies the </w:t>
      </w:r>
      <w:r w:rsidR="00340EB8" w:rsidRPr="003B4C00">
        <w:t>E</w:t>
      </w:r>
      <w:r w:rsidRPr="003B4C00">
        <w:t xml:space="preserve">xternal </w:t>
      </w:r>
      <w:r w:rsidR="00340EB8" w:rsidRPr="003B4C00">
        <w:t>P</w:t>
      </w:r>
      <w:r w:rsidRPr="003B4C00">
        <w:t xml:space="preserve">ower </w:t>
      </w:r>
      <w:r w:rsidR="00340EB8" w:rsidRPr="003B4C00">
        <w:t>S</w:t>
      </w:r>
      <w:r w:rsidRPr="003B4C00">
        <w:t>ource as well as the Linked and Removable Object flaws to the jacket’s powers. His next piece of gear would be his cybernetic plasma blasters</w:t>
      </w:r>
      <w:r w:rsidR="003458C8">
        <w:t>. Choosing the Energy Blast power,</w:t>
      </w:r>
      <w:r w:rsidRPr="003B4C00">
        <w:t xml:space="preserve"> </w:t>
      </w:r>
      <w:r w:rsidR="00340EB8" w:rsidRPr="003B4C00">
        <w:t xml:space="preserve">he then </w:t>
      </w:r>
      <w:r w:rsidRPr="003B4C00">
        <w:t>applies</w:t>
      </w:r>
      <w:r w:rsidR="00340EB8" w:rsidRPr="003B4C00">
        <w:t xml:space="preserve"> the E</w:t>
      </w:r>
      <w:r w:rsidRPr="003B4C00">
        <w:t xml:space="preserve">xternal </w:t>
      </w:r>
      <w:r w:rsidR="00340EB8" w:rsidRPr="003B4C00">
        <w:t>E</w:t>
      </w:r>
      <w:r w:rsidRPr="003B4C00">
        <w:t xml:space="preserve">nergy </w:t>
      </w:r>
      <w:r w:rsidR="00340EB8" w:rsidRPr="003B4C00">
        <w:t>S</w:t>
      </w:r>
      <w:r w:rsidRPr="003B4C00">
        <w:t xml:space="preserve">ource </w:t>
      </w:r>
      <w:r w:rsidR="00340EB8" w:rsidRPr="003B4C00">
        <w:t>and the</w:t>
      </w:r>
      <w:r w:rsidRPr="003B4C00">
        <w:t xml:space="preserve"> Implant flaw.  His last piece of gear will consist of a pair of “Rocket Boots</w:t>
      </w:r>
      <w:r w:rsidR="003458C8">
        <w:t>,</w:t>
      </w:r>
      <w:r w:rsidRPr="003B4C00">
        <w:t>” which allow him to fly, applying both the External Energy Source and Removable Object flaws.</w:t>
      </w:r>
    </w:p>
    <w:p w14:paraId="1BD3DBA8" w14:textId="77777777" w:rsidR="009D31A2" w:rsidRPr="003B4C00" w:rsidRDefault="009D31A2" w:rsidP="00513517"/>
    <w:p w14:paraId="299E732E" w14:textId="07422FE9" w:rsidR="00D4389D" w:rsidRPr="003B4C00" w:rsidRDefault="00D4389D" w:rsidP="00FB537C">
      <w:pPr>
        <w:pStyle w:val="Heading3"/>
        <w:rPr>
          <w:rFonts w:eastAsia="NewcomenBlack"/>
        </w:rPr>
      </w:pPr>
      <w:r w:rsidRPr="003B4C00">
        <w:t>&lt;h3&gt;</w:t>
      </w:r>
      <w:r w:rsidRPr="003B4C00">
        <w:rPr>
          <w:rFonts w:eastAsia="NewcomenBlack"/>
        </w:rPr>
        <w:t>Accurate</w:t>
      </w:r>
      <w:r w:rsidR="00340EB8" w:rsidRPr="003B4C00">
        <w:rPr>
          <w:rFonts w:eastAsia="NewcomenBlack"/>
        </w:rPr>
        <w:t xml:space="preserve"> (Perk -2)</w:t>
      </w:r>
      <w:r w:rsidRPr="003B4C00">
        <w:rPr>
          <w:rFonts w:eastAsia="NewcomenBlack"/>
        </w:rPr>
        <w:t xml:space="preserve"> </w:t>
      </w:r>
    </w:p>
    <w:p w14:paraId="62FFB097" w14:textId="062675F0" w:rsidR="008A5E11" w:rsidRPr="008A5E11" w:rsidRDefault="008A5E11" w:rsidP="00513517">
      <w:pPr>
        <w:rPr>
          <w:rFonts w:eastAsia="NewcomenBlack"/>
          <w:b/>
          <w:i/>
        </w:rPr>
      </w:pPr>
      <w:r w:rsidRPr="008A5E11">
        <w:rPr>
          <w:i/>
        </w:rPr>
        <w:t>Your control over your power is quite impressive.</w:t>
      </w:r>
    </w:p>
    <w:p w14:paraId="58C532B2" w14:textId="5E9102BF" w:rsidR="00DE7CF8" w:rsidRDefault="00DE7CF8" w:rsidP="00513517">
      <w:pPr>
        <w:rPr>
          <w:rFonts w:eastAsia="NewcomenBlack"/>
          <w:b/>
        </w:rPr>
      </w:pPr>
      <w:r>
        <w:rPr>
          <w:rFonts w:eastAsia="NewcomenBlack"/>
          <w:b/>
        </w:rPr>
        <w:t>Restriction:</w:t>
      </w:r>
      <w:r w:rsidRPr="00DE7CF8">
        <w:t xml:space="preserve"> </w:t>
      </w:r>
      <w:r w:rsidRPr="003B4C00">
        <w:t>This perk can only be applied to a power that attacks one of the three defenses</w:t>
      </w:r>
    </w:p>
    <w:p w14:paraId="3EB57990" w14:textId="6B78D6B7" w:rsidR="00D4389D" w:rsidRPr="003B4C00" w:rsidRDefault="00D4389D" w:rsidP="00513517">
      <w:r w:rsidRPr="003B4C00">
        <w:rPr>
          <w:rFonts w:eastAsia="NewcomenBlack"/>
          <w:b/>
        </w:rPr>
        <w:lastRenderedPageBreak/>
        <w:t>Effect:</w:t>
      </w:r>
      <w:r w:rsidRPr="003B4C00">
        <w:t xml:space="preserve"> </w:t>
      </w:r>
      <w:r w:rsidR="00340EB8" w:rsidRPr="003B4C00">
        <w:t>you gain a +</w:t>
      </w:r>
      <w:r w:rsidR="00DE7CF8">
        <w:t>2</w:t>
      </w:r>
      <w:r w:rsidR="00340EB8" w:rsidRPr="003B4C00">
        <w:t xml:space="preserve"> bonus to hit with the power this perk is applied to.</w:t>
      </w:r>
    </w:p>
    <w:p w14:paraId="24FF60D3" w14:textId="77777777" w:rsidR="00B7671C" w:rsidRDefault="00B7671C" w:rsidP="00513517"/>
    <w:p w14:paraId="44270715" w14:textId="554BB217" w:rsidR="00B7671C" w:rsidRPr="008B7245" w:rsidRDefault="00B7671C" w:rsidP="008B7245">
      <w:pPr>
        <w:pStyle w:val="Heading3"/>
      </w:pPr>
      <w:r w:rsidRPr="008B7245">
        <w:t>&lt;h3&gt;Aquatic Power (Perk/Flaw -1/+2)</w:t>
      </w:r>
    </w:p>
    <w:p w14:paraId="57AD9E17" w14:textId="64847682" w:rsidR="00B7671C" w:rsidRPr="008B7245" w:rsidRDefault="003458C8" w:rsidP="00B7671C">
      <w:pPr>
        <w:rPr>
          <w:rFonts w:eastAsia="NewcomenBlack"/>
          <w:b/>
          <w:i/>
        </w:rPr>
      </w:pPr>
      <w:r w:rsidRPr="008B7245">
        <w:rPr>
          <w:i/>
        </w:rPr>
        <w:t>Your</w:t>
      </w:r>
      <w:r w:rsidR="00B7671C" w:rsidRPr="008B7245">
        <w:rPr>
          <w:i/>
        </w:rPr>
        <w:t xml:space="preserve"> power works just fine </w:t>
      </w:r>
      <w:r w:rsidRPr="008B7245">
        <w:rPr>
          <w:i/>
        </w:rPr>
        <w:t>underwater</w:t>
      </w:r>
      <w:r w:rsidR="00B7671C" w:rsidRPr="008B7245">
        <w:rPr>
          <w:i/>
        </w:rPr>
        <w:t xml:space="preserve"> </w:t>
      </w:r>
    </w:p>
    <w:p w14:paraId="3A96C97F" w14:textId="0E7173DA" w:rsidR="00B7671C" w:rsidRPr="008B7245" w:rsidRDefault="00B7671C" w:rsidP="00B7671C">
      <w:pPr>
        <w:rPr>
          <w:rFonts w:eastAsia="NewcomenBlack"/>
          <w:b/>
        </w:rPr>
      </w:pPr>
      <w:r w:rsidRPr="008B7245">
        <w:rPr>
          <w:rFonts w:eastAsia="NewcomenBlack"/>
          <w:b/>
        </w:rPr>
        <w:t>Restriction:</w:t>
      </w:r>
      <w:r w:rsidRPr="008B7245">
        <w:t xml:space="preserve"> This perk can only be applied to a power with a range</w:t>
      </w:r>
    </w:p>
    <w:p w14:paraId="45BCF19E" w14:textId="0A0D27F3" w:rsidR="00B7671C" w:rsidRPr="008B7245" w:rsidRDefault="00B7671C" w:rsidP="00B7671C">
      <w:r w:rsidRPr="008B7245">
        <w:rPr>
          <w:rFonts w:eastAsia="NewcomenBlack"/>
          <w:b/>
        </w:rPr>
        <w:t>Effect:</w:t>
      </w:r>
      <w:r w:rsidRPr="008B7245">
        <w:t xml:space="preserve"> Your power’s range is not halved when using it underwater. You may choose to apply this power modification as a flaw, halving the power</w:t>
      </w:r>
      <w:r w:rsidR="003458C8" w:rsidRPr="008B7245">
        <w:t>’</w:t>
      </w:r>
      <w:r w:rsidRPr="008B7245">
        <w:t xml:space="preserve">s range when used when not underwater. </w:t>
      </w:r>
    </w:p>
    <w:p w14:paraId="2203DB6B" w14:textId="77777777" w:rsidR="00B7671C" w:rsidRPr="008B7245" w:rsidRDefault="00B7671C" w:rsidP="00513517"/>
    <w:p w14:paraId="7977EF90" w14:textId="77777777" w:rsidR="00B7671C" w:rsidRDefault="00B7671C" w:rsidP="00513517"/>
    <w:p w14:paraId="60E1F2D3" w14:textId="77777777" w:rsidR="00B7671C" w:rsidRDefault="00B7671C" w:rsidP="00513517"/>
    <w:p w14:paraId="0F245314" w14:textId="3C9115D5" w:rsidR="00D4389D" w:rsidRPr="003B4C00" w:rsidRDefault="00D4389D" w:rsidP="00513517">
      <w:r w:rsidRPr="003B4C00">
        <w:t>&lt;sidebar&gt;</w:t>
      </w:r>
    </w:p>
    <w:p w14:paraId="7F93DEE8" w14:textId="6001CBCF" w:rsidR="00D4389D" w:rsidRPr="003B4C00" w:rsidRDefault="00D4389D" w:rsidP="009D0EA4">
      <w:pPr>
        <w:pStyle w:val="Heading3"/>
        <w:rPr>
          <w:rFonts w:eastAsia="NewcomenBlack"/>
        </w:rPr>
      </w:pPr>
      <w:r w:rsidRPr="003B4C00">
        <w:rPr>
          <w:rFonts w:eastAsia="NewcomenBlack"/>
        </w:rPr>
        <w:t xml:space="preserve">Editor’s Note: Keeping it </w:t>
      </w:r>
      <w:r w:rsidR="00FB537C" w:rsidRPr="003B4C00">
        <w:rPr>
          <w:rFonts w:eastAsia="NewcomenBlack"/>
        </w:rPr>
        <w:t>Gritty.</w:t>
      </w:r>
    </w:p>
    <w:p w14:paraId="66DB76C5" w14:textId="00F660BE" w:rsidR="00D4389D" w:rsidRPr="003B4C00" w:rsidRDefault="00D4389D" w:rsidP="00513517">
      <w:r w:rsidRPr="003B4C00">
        <w:t>Power Flaws offer great potential for abuse, especially if they’re stacked. That said, it’s your game, and as Editor-in-Chief</w:t>
      </w:r>
      <w:r w:rsidR="003458C8">
        <w:t>,</w:t>
      </w:r>
      <w:r w:rsidRPr="003B4C00">
        <w:t xml:space="preserve"> you can deny any Modifiers or combinations you feel are unbalanced. </w:t>
      </w:r>
    </w:p>
    <w:p w14:paraId="0C685396" w14:textId="152738BC" w:rsidR="00D4389D" w:rsidRPr="003B4C00" w:rsidRDefault="00D4389D" w:rsidP="00513517">
      <w:r w:rsidRPr="003B4C00">
        <w:t>&lt;/sidebar&gt;</w:t>
      </w:r>
    </w:p>
    <w:p w14:paraId="1CB82FFC" w14:textId="77777777" w:rsidR="00026F33" w:rsidRPr="003B4C00" w:rsidRDefault="00026F33" w:rsidP="00513517"/>
    <w:p w14:paraId="195B6A2D" w14:textId="58A7420F" w:rsidR="00D4389D" w:rsidRPr="003B4C00" w:rsidRDefault="00D4389D" w:rsidP="00FB537C">
      <w:pPr>
        <w:pStyle w:val="Heading3"/>
        <w:rPr>
          <w:rFonts w:eastAsia="NewcomenBlack"/>
        </w:rPr>
      </w:pPr>
      <w:r w:rsidRPr="003B4C00">
        <w:t>&lt;h3&gt;</w:t>
      </w:r>
      <w:r w:rsidRPr="003B4C00">
        <w:rPr>
          <w:rFonts w:eastAsia="NewcomenBlack"/>
        </w:rPr>
        <w:t>All</w:t>
      </w:r>
      <w:r w:rsidR="00340EB8" w:rsidRPr="003B4C00">
        <w:rPr>
          <w:rFonts w:eastAsia="NewcomenBlack"/>
        </w:rPr>
        <w:t>-</w:t>
      </w:r>
      <w:r w:rsidRPr="003B4C00">
        <w:rPr>
          <w:rFonts w:eastAsia="NewcomenBlack"/>
        </w:rPr>
        <w:t>Skill (Perk +0)</w:t>
      </w:r>
    </w:p>
    <w:p w14:paraId="6304FB2A" w14:textId="58087046" w:rsidR="00D4389D" w:rsidRPr="003B4C00" w:rsidRDefault="00D4389D" w:rsidP="00513517">
      <w:r w:rsidRPr="003B4C00">
        <w:rPr>
          <w:rFonts w:eastAsia="NewcomenBlack"/>
          <w:b/>
        </w:rPr>
        <w:t>Effect:</w:t>
      </w:r>
      <w:r w:rsidRPr="003B4C00">
        <w:rPr>
          <w:rFonts w:eastAsia="NewcomenBlack"/>
        </w:rPr>
        <w:t xml:space="preserve"> </w:t>
      </w:r>
      <w:r w:rsidRPr="003B4C00">
        <w:t xml:space="preserve">All your powers are not the result of some inborn ability, magical powers, or </w:t>
      </w:r>
      <w:r w:rsidR="00340EB8" w:rsidRPr="003B4C00">
        <w:t>high-tech</w:t>
      </w:r>
      <w:r w:rsidRPr="003B4C00">
        <w:t xml:space="preserve"> gadgetry but are instead pure skill</w:t>
      </w:r>
      <w:r w:rsidR="00340EB8" w:rsidRPr="003B4C00">
        <w:t xml:space="preserve"> and conditioning</w:t>
      </w:r>
      <w:r w:rsidRPr="003B4C00">
        <w:t xml:space="preserve">. You have pushed your body to its limits, allowing you to do what may at first seem super-human. </w:t>
      </w:r>
    </w:p>
    <w:p w14:paraId="49C94EB3" w14:textId="264C9309" w:rsidR="00340EB8" w:rsidRPr="003B4C00" w:rsidRDefault="00D4389D" w:rsidP="00513517">
      <w:r w:rsidRPr="003B4C00">
        <w:t>This power modifier may only be applied to specific powers</w:t>
      </w:r>
      <w:r w:rsidR="003458C8">
        <w:t>,</w:t>
      </w:r>
      <w:r w:rsidRPr="003B4C00">
        <w:t xml:space="preserve"> as shown under Table X-X: Powers. With the exception</w:t>
      </w:r>
      <w:r w:rsidR="00340EB8" w:rsidRPr="003B4C00">
        <w:t>s</w:t>
      </w:r>
      <w:r w:rsidRPr="003B4C00">
        <w:t xml:space="preserve"> of </w:t>
      </w:r>
      <w:r w:rsidR="00340EB8" w:rsidRPr="003B4C00">
        <w:t xml:space="preserve">the </w:t>
      </w:r>
      <w:r w:rsidRPr="003B4C00">
        <w:t>Linked and Fatiguing</w:t>
      </w:r>
      <w:r w:rsidR="00340EB8" w:rsidRPr="003B4C00">
        <w:t xml:space="preserve"> flaws</w:t>
      </w:r>
      <w:r w:rsidRPr="003B4C00">
        <w:t>,</w:t>
      </w:r>
      <w:r w:rsidR="00340EB8" w:rsidRPr="003B4C00">
        <w:t xml:space="preserve"> no other power modifications may be applied to a power with the Al</w:t>
      </w:r>
      <w:r w:rsidRPr="003B4C00">
        <w:t>l</w:t>
      </w:r>
      <w:r w:rsidR="00340EB8" w:rsidRPr="003B4C00">
        <w:t>-S</w:t>
      </w:r>
      <w:r w:rsidRPr="003B4C00">
        <w:t xml:space="preserve">kill perk.  </w:t>
      </w:r>
      <w:r w:rsidR="00340EB8" w:rsidRPr="003B4C00">
        <w:t xml:space="preserve">If you choose to apply this Perk to a power with a Burnout value, that power’s burnout value is increased by +1  </w:t>
      </w:r>
    </w:p>
    <w:p w14:paraId="7D1C4DD3" w14:textId="7F0F1C08" w:rsidR="00D4389D" w:rsidRPr="003B4C00" w:rsidRDefault="00D4389D" w:rsidP="00513517">
      <w:r w:rsidRPr="003B4C00">
        <w:rPr>
          <w:rFonts w:eastAsia="NewcomenBlack"/>
          <w:b/>
        </w:rPr>
        <w:t>Special (Power Limit):</w:t>
      </w:r>
      <w:r w:rsidRPr="003B4C00">
        <w:rPr>
          <w:rFonts w:eastAsia="NewcomenBlack"/>
        </w:rPr>
        <w:t xml:space="preserve"> </w:t>
      </w:r>
      <w:r w:rsidRPr="003B4C00">
        <w:t>Sadly, skill will only take you so far. With the exception of Enhanced Attack with a chosen weapon or martial arts, powers with the All</w:t>
      </w:r>
      <w:r w:rsidR="00340EB8" w:rsidRPr="003B4C00">
        <w:t>-</w:t>
      </w:r>
      <w:r w:rsidRPr="003B4C00">
        <w:t xml:space="preserve">Skill perk are limited to a </w:t>
      </w:r>
      <w:r w:rsidR="00340EB8" w:rsidRPr="003B4C00">
        <w:t xml:space="preserve">power score of 20 </w:t>
      </w:r>
      <w:r w:rsidRPr="003B4C00">
        <w:t xml:space="preserve"> </w:t>
      </w:r>
    </w:p>
    <w:p w14:paraId="39D8F027" w14:textId="77777777" w:rsidR="00340EB8" w:rsidRPr="003B4C00" w:rsidRDefault="00340EB8" w:rsidP="00513517"/>
    <w:p w14:paraId="2AEBB546" w14:textId="2E0AD463" w:rsidR="00D4389D" w:rsidRDefault="00D4389D" w:rsidP="00FB537C">
      <w:pPr>
        <w:pStyle w:val="Heading3"/>
        <w:rPr>
          <w:rFonts w:eastAsia="NewcomenBlack"/>
        </w:rPr>
      </w:pPr>
      <w:r w:rsidRPr="003B4C00">
        <w:t>&lt;h3&gt;</w:t>
      </w:r>
      <w:r w:rsidRPr="003B4C00">
        <w:rPr>
          <w:rFonts w:eastAsia="NewcomenBlack"/>
        </w:rPr>
        <w:t>Conditional (Flaw +</w:t>
      </w:r>
      <w:r w:rsidR="00340EB8" w:rsidRPr="003B4C00">
        <w:rPr>
          <w:rFonts w:eastAsia="NewcomenBlack"/>
        </w:rPr>
        <w:t>4</w:t>
      </w:r>
      <w:r w:rsidRPr="003B4C00">
        <w:rPr>
          <w:rFonts w:eastAsia="NewcomenBlack"/>
        </w:rPr>
        <w:t>)</w:t>
      </w:r>
    </w:p>
    <w:p w14:paraId="6A6235FD" w14:textId="54BE081F" w:rsidR="008A5E11" w:rsidRPr="008A5E11" w:rsidRDefault="008A5E11" w:rsidP="008A5E11">
      <w:pPr>
        <w:rPr>
          <w:i/>
        </w:rPr>
      </w:pPr>
      <w:r w:rsidRPr="008A5E11">
        <w:rPr>
          <w:i/>
        </w:rPr>
        <w:t>Your power only works part of the time.</w:t>
      </w:r>
    </w:p>
    <w:p w14:paraId="2F95FFEB" w14:textId="3A3CD8AF" w:rsidR="00D4389D" w:rsidRPr="003B4C00" w:rsidRDefault="00D4389D" w:rsidP="00513517">
      <w:r w:rsidRPr="003B4C00">
        <w:rPr>
          <w:b/>
        </w:rPr>
        <w:t>Effect:</w:t>
      </w:r>
      <w:r w:rsidRPr="003B4C00">
        <w:t xml:space="preserve"> Perhaps it only works at night, while you’re bathed in sunlight or underwater. In any case, your power should be useless at least half the time. </w:t>
      </w:r>
    </w:p>
    <w:p w14:paraId="11C480B5" w14:textId="3A8A6D61" w:rsidR="00026F33" w:rsidRPr="003B4C00" w:rsidRDefault="00026F33" w:rsidP="00513517"/>
    <w:p w14:paraId="568F62F6" w14:textId="6978B1D2" w:rsidR="00FB537C" w:rsidRPr="003B4C00" w:rsidRDefault="00FB537C" w:rsidP="00FB537C">
      <w:pPr>
        <w:pStyle w:val="Heading3"/>
      </w:pPr>
      <w:r w:rsidRPr="003B4C00">
        <w:t>&lt;h3&gt;Critical Depletion (Flaw +</w:t>
      </w:r>
      <w:r w:rsidR="003458C8">
        <w:t>6</w:t>
      </w:r>
      <w:r w:rsidRPr="003B4C00">
        <w:t xml:space="preserve">) </w:t>
      </w:r>
    </w:p>
    <w:p w14:paraId="3683CF79" w14:textId="320A2312" w:rsidR="00FB537C" w:rsidRPr="003B4C00" w:rsidRDefault="00026F33" w:rsidP="00513517">
      <w:r w:rsidRPr="003B4C00">
        <w:rPr>
          <w:b/>
        </w:rPr>
        <w:t>Restriction:</w:t>
      </w:r>
      <w:r w:rsidRPr="003B4C00">
        <w:t xml:space="preserve"> </w:t>
      </w:r>
      <w:r w:rsidR="008A5E11">
        <w:t>P</w:t>
      </w:r>
      <w:r w:rsidRPr="003B4C00">
        <w:t xml:space="preserve">ower must have a Burnout value. </w:t>
      </w:r>
    </w:p>
    <w:p w14:paraId="6B9302F8" w14:textId="220E1520" w:rsidR="00026F33" w:rsidRPr="003B4C00" w:rsidRDefault="00026F33" w:rsidP="00513517">
      <w:r w:rsidRPr="003B4C00">
        <w:rPr>
          <w:b/>
        </w:rPr>
        <w:t>Effect:</w:t>
      </w:r>
      <w:r w:rsidRPr="003B4C00">
        <w:t xml:space="preserve"> Any time you use a power with the Critical Depletion flaw</w:t>
      </w:r>
      <w:r w:rsidR="003458C8">
        <w:t>, you become instantly burned out, as if you have surpassed your burnout threshold and rolled a 1 on your burnout</w:t>
      </w:r>
      <w:r w:rsidRPr="003B4C00">
        <w:t xml:space="preserve"> check.</w:t>
      </w:r>
    </w:p>
    <w:p w14:paraId="59F0CD9B" w14:textId="77777777" w:rsidR="00340EB8" w:rsidRPr="003B4C00" w:rsidRDefault="00340EB8" w:rsidP="00513517"/>
    <w:p w14:paraId="2887AAC5" w14:textId="2E2892BC" w:rsidR="00D4389D" w:rsidRPr="003B4C00" w:rsidRDefault="00D4389D" w:rsidP="00FB537C">
      <w:pPr>
        <w:pStyle w:val="Heading3"/>
      </w:pPr>
      <w:r w:rsidRPr="003B4C00">
        <w:t xml:space="preserve">&lt;h3&gt;Cybernetic Implant (Flaw </w:t>
      </w:r>
      <w:r w:rsidR="00340EB8" w:rsidRPr="003B4C00">
        <w:t>+2</w:t>
      </w:r>
      <w:r w:rsidRPr="003B4C00">
        <w:t>)</w:t>
      </w:r>
    </w:p>
    <w:p w14:paraId="4C96304F" w14:textId="38C8184C" w:rsidR="008A5E11" w:rsidRPr="008A5E11" w:rsidRDefault="008A5E11" w:rsidP="00513517">
      <w:pPr>
        <w:rPr>
          <w:rFonts w:eastAsia="NewcomenBlack"/>
          <w:b/>
          <w:i/>
        </w:rPr>
      </w:pPr>
      <w:r w:rsidRPr="008A5E11">
        <w:rPr>
          <w:i/>
        </w:rPr>
        <w:t>Your power is not the product of a genetic mutation but rather unique cybernetic implants.</w:t>
      </w:r>
    </w:p>
    <w:p w14:paraId="77AF1D95" w14:textId="323985A6" w:rsidR="00D4389D" w:rsidRPr="003B4C00" w:rsidRDefault="00D4389D" w:rsidP="00513517">
      <w:pPr>
        <w:rPr>
          <w:rFonts w:eastAsia="NewcomenBlack"/>
        </w:rPr>
      </w:pPr>
      <w:r w:rsidRPr="003B4C00">
        <w:rPr>
          <w:rFonts w:eastAsia="NewcomenBlack"/>
          <w:b/>
        </w:rPr>
        <w:t>Effect:</w:t>
      </w:r>
      <w:r w:rsidRPr="003B4C00">
        <w:rPr>
          <w:rFonts w:eastAsia="NewcomenBlack"/>
        </w:rPr>
        <w:t xml:space="preserve"> </w:t>
      </w:r>
      <w:r w:rsidRPr="003B4C00">
        <w:t xml:space="preserve">Any time you suffer </w:t>
      </w:r>
      <w:r w:rsidRPr="003B4C00">
        <w:rPr>
          <w:i/>
        </w:rPr>
        <w:t xml:space="preserve">Massive Damage </w:t>
      </w:r>
      <w:r w:rsidRPr="003B4C00">
        <w:t>(pg. XX)</w:t>
      </w:r>
      <w:r w:rsidR="003458C8">
        <w:t>,</w:t>
      </w:r>
      <w:r w:rsidRPr="003B4C00">
        <w:t xml:space="preserve"> the </w:t>
      </w:r>
      <w:r w:rsidRPr="003B4C00">
        <w:rPr>
          <w:rFonts w:eastAsia="NewcomenBlack"/>
        </w:rPr>
        <w:t xml:space="preserve">Editor-in-Chief may have this power malfunction until the end of the scene (as your implants are assumed to have basic self-repair systems). You may “reboot” power during the same scene with an expenditure of a </w:t>
      </w:r>
      <w:r w:rsidR="00340EB8" w:rsidRPr="003B4C00">
        <w:rPr>
          <w:rFonts w:eastAsia="NewcomenBlack"/>
        </w:rPr>
        <w:t>p</w:t>
      </w:r>
      <w:r w:rsidR="00270E46" w:rsidRPr="003B4C00">
        <w:rPr>
          <w:rFonts w:eastAsia="NewcomenBlack"/>
        </w:rPr>
        <w:t>lot point</w:t>
      </w:r>
      <w:r w:rsidRPr="003B4C00">
        <w:rPr>
          <w:rFonts w:eastAsia="NewcomenBlack"/>
        </w:rPr>
        <w:t>.</w:t>
      </w:r>
    </w:p>
    <w:p w14:paraId="140ECB0D" w14:textId="55740B67" w:rsidR="00D4389D" w:rsidRPr="003B4C00" w:rsidRDefault="00D4389D" w:rsidP="00513517">
      <w:r w:rsidRPr="003B4C00">
        <w:rPr>
          <w:b/>
        </w:rPr>
        <w:t>Special (</w:t>
      </w:r>
      <w:r w:rsidR="008A5E11">
        <w:rPr>
          <w:b/>
        </w:rPr>
        <w:t xml:space="preserve">Flaw </w:t>
      </w:r>
      <w:r w:rsidRPr="003B4C00">
        <w:rPr>
          <w:b/>
        </w:rPr>
        <w:t>Limitation):</w:t>
      </w:r>
      <w:r w:rsidRPr="003B4C00">
        <w:t xml:space="preserve"> As cybernetic implants are part of you, you cannot combine this </w:t>
      </w:r>
      <w:r w:rsidRPr="003B4C00">
        <w:lastRenderedPageBreak/>
        <w:t xml:space="preserve">flaw with the Removable Item modifier. </w:t>
      </w:r>
    </w:p>
    <w:p w14:paraId="1E2A5C4E" w14:textId="5A23E29E" w:rsidR="00026F33" w:rsidRDefault="00026F33" w:rsidP="00513517"/>
    <w:p w14:paraId="1CAC0106" w14:textId="6AB4146A" w:rsidR="00FB537C" w:rsidRPr="00F86BC4" w:rsidRDefault="00FB537C" w:rsidP="0035720C">
      <w:pPr>
        <w:pStyle w:val="Heading3"/>
      </w:pPr>
      <w:r w:rsidRPr="00F86BC4">
        <w:t xml:space="preserve">&lt;h3&gt;Distant </w:t>
      </w:r>
      <w:r w:rsidRPr="0035720C">
        <w:t>Power</w:t>
      </w:r>
      <w:r w:rsidRPr="00F86BC4">
        <w:t xml:space="preserve"> (Perk -</w:t>
      </w:r>
      <w:r w:rsidR="00DE7CF8" w:rsidRPr="00F86BC4">
        <w:t>1</w:t>
      </w:r>
      <w:r w:rsidRPr="00F86BC4">
        <w:t xml:space="preserve">) </w:t>
      </w:r>
    </w:p>
    <w:p w14:paraId="57093532" w14:textId="01141A79" w:rsidR="008A5E11" w:rsidRPr="00F86BC4" w:rsidRDefault="008A5E11" w:rsidP="00FB537C">
      <w:pPr>
        <w:rPr>
          <w:i/>
          <w:color w:val="000000" w:themeColor="text1"/>
        </w:rPr>
      </w:pPr>
      <w:r w:rsidRPr="00F86BC4">
        <w:rPr>
          <w:i/>
          <w:color w:val="000000" w:themeColor="text1"/>
        </w:rPr>
        <w:t>Your power has increased reach</w:t>
      </w:r>
    </w:p>
    <w:p w14:paraId="40C59BCB" w14:textId="5472E5D7" w:rsidR="00DE7CF8" w:rsidRPr="00F86BC4" w:rsidRDefault="00DE7CF8" w:rsidP="00FB537C">
      <w:pPr>
        <w:rPr>
          <w:b/>
          <w:color w:val="000000" w:themeColor="text1"/>
        </w:rPr>
      </w:pPr>
      <w:r w:rsidRPr="00F86BC4">
        <w:rPr>
          <w:b/>
          <w:color w:val="000000" w:themeColor="text1"/>
        </w:rPr>
        <w:t xml:space="preserve">Restriction: </w:t>
      </w:r>
      <w:r w:rsidRPr="00F86BC4">
        <w:rPr>
          <w:color w:val="000000" w:themeColor="text1"/>
        </w:rPr>
        <w:t>This Perk can only be applied to Ranged powers.</w:t>
      </w:r>
    </w:p>
    <w:p w14:paraId="0DB004BF" w14:textId="7D7F46A8" w:rsidR="00FB537C" w:rsidRPr="0035720C" w:rsidRDefault="00FB537C" w:rsidP="00FB537C">
      <w:r w:rsidRPr="0035720C">
        <w:rPr>
          <w:b/>
        </w:rPr>
        <w:t>Effect:</w:t>
      </w:r>
      <w:r w:rsidRPr="0035720C">
        <w:t xml:space="preserve"> </w:t>
      </w:r>
      <w:r w:rsidR="00DE7CF8" w:rsidRPr="0035720C">
        <w:t>The power</w:t>
      </w:r>
      <w:r w:rsidR="00F86BC4" w:rsidRPr="0035720C">
        <w:t xml:space="preserve">’s range is </w:t>
      </w:r>
      <w:r w:rsidR="00DE7CF8" w:rsidRPr="0035720C">
        <w:t xml:space="preserve">doubled.  </w:t>
      </w:r>
      <w:r w:rsidRPr="0035720C">
        <w:t xml:space="preserve"> </w:t>
      </w:r>
    </w:p>
    <w:p w14:paraId="740FC957" w14:textId="77777777" w:rsidR="00FB537C" w:rsidRPr="003B4C00" w:rsidRDefault="00FB537C" w:rsidP="00FB537C"/>
    <w:p w14:paraId="160CC9E5" w14:textId="507B61AD" w:rsidR="004C7D22" w:rsidRPr="003B4C00" w:rsidRDefault="004C7D22" w:rsidP="00FB537C">
      <w:pPr>
        <w:pStyle w:val="Heading3"/>
      </w:pPr>
      <w:r w:rsidRPr="003B4C00">
        <w:t>&lt;H3&gt;Dual-Natured Attack (Perk -</w:t>
      </w:r>
      <w:r w:rsidR="00BD2510" w:rsidRPr="003B4C00">
        <w:t>2</w:t>
      </w:r>
      <w:r w:rsidRPr="003B4C00">
        <w:t xml:space="preserve">) </w:t>
      </w:r>
    </w:p>
    <w:p w14:paraId="2DB9AFC6" w14:textId="7CDA99E3" w:rsidR="00026F33" w:rsidRPr="003B4C00" w:rsidRDefault="00026F33" w:rsidP="00513517">
      <w:r w:rsidRPr="003B4C00">
        <w:rPr>
          <w:b/>
        </w:rPr>
        <w:t>Effect:</w:t>
      </w:r>
      <w:r w:rsidRPr="003B4C00">
        <w:t xml:space="preserve"> </w:t>
      </w:r>
      <w:r w:rsidR="00FB537C" w:rsidRPr="003B4C00">
        <w:t xml:space="preserve">Apply this power </w:t>
      </w:r>
      <w:r w:rsidR="00FB537C" w:rsidRPr="008B7245">
        <w:t xml:space="preserve">modification to a power that deals damage. The </w:t>
      </w:r>
      <w:r w:rsidR="00A01E48" w:rsidRPr="008B7245">
        <w:t xml:space="preserve">damage </w:t>
      </w:r>
      <w:r w:rsidR="003458C8" w:rsidRPr="008B7245">
        <w:t>dealt</w:t>
      </w:r>
      <w:r w:rsidR="00FB537C" w:rsidRPr="008B7245">
        <w:t xml:space="preserve"> by that power now deals damage as</w:t>
      </w:r>
      <w:r w:rsidR="000A691C" w:rsidRPr="008B7245">
        <w:t xml:space="preserve"> if</w:t>
      </w:r>
      <w:r w:rsidR="00FB537C" w:rsidRPr="008B7245">
        <w:t xml:space="preserve"> it possesses</w:t>
      </w:r>
      <w:r w:rsidR="00A01E48" w:rsidRPr="008B7245">
        <w:t xml:space="preserve"> </w:t>
      </w:r>
      <w:r w:rsidRPr="008B7245">
        <w:t xml:space="preserve">two energy types simultaneously. </w:t>
      </w:r>
      <w:r w:rsidR="00A01E48" w:rsidRPr="008B7245">
        <w:br/>
        <w:t xml:space="preserve">If </w:t>
      </w:r>
      <w:r w:rsidR="000A691C" w:rsidRPr="008B7245">
        <w:t>you hit a foe that has vulnerability to one of the two energy types that make</w:t>
      </w:r>
      <w:r w:rsidR="00A01E48" w:rsidRPr="008B7245">
        <w:t xml:space="preserve"> up your power, then it is determined normally. If, by chance, your target is Vulnerable to both of your energy types, then apply both sets of effects</w:t>
      </w:r>
      <w:r w:rsidR="00A01E48" w:rsidRPr="003B4C00">
        <w:t xml:space="preserve">. If your target is resistant to one of your energy types but not the other, the resistance is cut in half to a minimum of the lower Resistance Power or </w:t>
      </w:r>
      <w:r w:rsidR="00EB428F" w:rsidRPr="003B4C00">
        <w:t>DR</w:t>
      </w:r>
      <w:r w:rsidR="00A01E48" w:rsidRPr="003B4C00">
        <w:t>.</w:t>
      </w:r>
      <w:r w:rsidR="00A01E48" w:rsidRPr="003B4C00">
        <w:br/>
      </w:r>
      <w:r w:rsidR="00A01E48" w:rsidRPr="003B4C00">
        <w:rPr>
          <w:b/>
        </w:rPr>
        <w:t>E</w:t>
      </w:r>
      <w:r w:rsidRPr="003B4C00">
        <w:rPr>
          <w:b/>
        </w:rPr>
        <w:t>xample</w:t>
      </w:r>
      <w:r w:rsidR="00A01E48" w:rsidRPr="003B4C00">
        <w:rPr>
          <w:b/>
        </w:rPr>
        <w:t>s</w:t>
      </w:r>
      <w:r w:rsidR="00A01E48" w:rsidRPr="003B4C00">
        <w:t>:</w:t>
      </w:r>
      <w:r w:rsidRPr="003B4C00">
        <w:t xml:space="preserve"> </w:t>
      </w:r>
      <w:r w:rsidR="00A01E48" w:rsidRPr="003B4C00">
        <w:t>A</w:t>
      </w:r>
      <w:r w:rsidR="004C7D22" w:rsidRPr="003B4C00">
        <w:t xml:space="preserve"> Hero who hurls masses of magma would</w:t>
      </w:r>
      <w:r w:rsidRPr="003B4C00">
        <w:t xml:space="preserve"> have a Dual-Natured </w:t>
      </w:r>
      <w:r w:rsidR="009407FB" w:rsidRPr="003B4C00">
        <w:t>Energy</w:t>
      </w:r>
      <w:r w:rsidRPr="003B4C00">
        <w:t xml:space="preserve"> Blast consisting of earth (kinetic) and fire. </w:t>
      </w:r>
      <w:r w:rsidR="003458C8">
        <w:t xml:space="preserve">Another Hero may have weather control </w:t>
      </w:r>
      <w:r w:rsidRPr="003B4C00">
        <w:t xml:space="preserve">powers that combine </w:t>
      </w:r>
      <w:r w:rsidRPr="0035720C">
        <w:t xml:space="preserve">wind and </w:t>
      </w:r>
      <w:r w:rsidR="002C6DDE" w:rsidRPr="0035720C">
        <w:t xml:space="preserve">frost </w:t>
      </w:r>
      <w:r w:rsidRPr="0035720C">
        <w:t xml:space="preserve">(kinetic and </w:t>
      </w:r>
      <w:r w:rsidR="002C6DDE" w:rsidRPr="0035720C">
        <w:t>cold</w:t>
      </w:r>
      <w:r w:rsidRPr="0035720C">
        <w:t xml:space="preserve">) or lightning and thunder (electricity and </w:t>
      </w:r>
      <w:r w:rsidR="002C6DDE" w:rsidRPr="0035720C">
        <w:t>sonic</w:t>
      </w:r>
      <w:r w:rsidRPr="0035720C">
        <w:t xml:space="preserve">). </w:t>
      </w:r>
    </w:p>
    <w:p w14:paraId="277F3DB9" w14:textId="576FADCF" w:rsidR="00026F33" w:rsidRPr="003B4C00" w:rsidRDefault="00026F33" w:rsidP="00513517"/>
    <w:p w14:paraId="65503309" w14:textId="51835773" w:rsidR="00A01E48" w:rsidRPr="003B4C00" w:rsidRDefault="00A01E48" w:rsidP="00FB537C">
      <w:pPr>
        <w:pStyle w:val="Heading3"/>
      </w:pPr>
      <w:r w:rsidRPr="003B4C00">
        <w:t>&lt;H3&gt;Efficient Power (Perk -</w:t>
      </w:r>
      <w:r w:rsidR="00BD2510" w:rsidRPr="003B4C00">
        <w:t>2</w:t>
      </w:r>
      <w:r w:rsidRPr="003B4C00">
        <w:t xml:space="preserve">) </w:t>
      </w:r>
    </w:p>
    <w:p w14:paraId="48421107" w14:textId="6A6204A3" w:rsidR="008A5E11" w:rsidRDefault="008A5E11" w:rsidP="00513517">
      <w:pPr>
        <w:rPr>
          <w:b/>
        </w:rPr>
      </w:pPr>
      <w:r>
        <w:rPr>
          <w:b/>
        </w:rPr>
        <w:t xml:space="preserve">Restriction: </w:t>
      </w:r>
      <w:r w:rsidRPr="003B4C00">
        <w:t>This Perk may only be applied to a power with a Burnout value.</w:t>
      </w:r>
    </w:p>
    <w:p w14:paraId="74EFE697" w14:textId="68D4D6D1" w:rsidR="00A01E48" w:rsidRPr="003B4C00" w:rsidRDefault="00026F33" w:rsidP="00513517">
      <w:r w:rsidRPr="003B4C00">
        <w:rPr>
          <w:b/>
        </w:rPr>
        <w:t>Effect:</w:t>
      </w:r>
      <w:r w:rsidRPr="003B4C00">
        <w:t xml:space="preserve"> When you do so, decrease the power’s Burnout cost by 1. </w:t>
      </w:r>
    </w:p>
    <w:p w14:paraId="726BC29A" w14:textId="4C97C1BA" w:rsidR="00026F33" w:rsidRPr="003B4C00" w:rsidRDefault="00026F33" w:rsidP="00513517">
      <w:r w:rsidRPr="003B4C00">
        <w:rPr>
          <w:b/>
        </w:rPr>
        <w:t>Special:</w:t>
      </w:r>
      <w:r w:rsidRPr="003B4C00">
        <w:t xml:space="preserve"> This Perk cannot be applied to a Power with the Fatiguing Flaw.</w:t>
      </w:r>
    </w:p>
    <w:p w14:paraId="29835FA7" w14:textId="2FF940AB" w:rsidR="00026F33" w:rsidRPr="003B4C00" w:rsidRDefault="00026F33" w:rsidP="00513517"/>
    <w:p w14:paraId="482FC2D9" w14:textId="7B27995C" w:rsidR="00A01E48" w:rsidRPr="003B4C00" w:rsidRDefault="00A01E48" w:rsidP="00FB537C">
      <w:pPr>
        <w:pStyle w:val="Heading3"/>
      </w:pPr>
      <w:r w:rsidRPr="003B4C00">
        <w:t xml:space="preserve">&lt;H3&gt;Ego (Flaw Variable) </w:t>
      </w:r>
    </w:p>
    <w:p w14:paraId="78F622E3" w14:textId="0937E082" w:rsidR="00A01E48" w:rsidRPr="003B4C00" w:rsidRDefault="00026F33" w:rsidP="00513517">
      <w:r w:rsidRPr="003B4C00">
        <w:rPr>
          <w:b/>
        </w:rPr>
        <w:t>Restriction:</w:t>
      </w:r>
      <w:r w:rsidRPr="003B4C00">
        <w:t xml:space="preserve"> </w:t>
      </w:r>
      <w:r w:rsidR="00A01E48" w:rsidRPr="003B4C00">
        <w:t xml:space="preserve">Power must also have the </w:t>
      </w:r>
      <w:r w:rsidRPr="0035720C">
        <w:t>External Power Source Flaw</w:t>
      </w:r>
      <w:r w:rsidR="00DD726F" w:rsidRPr="0035720C">
        <w:t xml:space="preserve">, </w:t>
      </w:r>
      <w:r w:rsidR="003458C8">
        <w:t>and all powers that</w:t>
      </w:r>
      <w:r w:rsidR="00DD726F" w:rsidRPr="0035720C">
        <w:t xml:space="preserve"> share this external power source also share the same ego.</w:t>
      </w:r>
      <w:r w:rsidRPr="0035720C">
        <w:t xml:space="preserve"> </w:t>
      </w:r>
    </w:p>
    <w:p w14:paraId="13E81850" w14:textId="7C2B3CBA" w:rsidR="00A01E48" w:rsidRPr="003B4C00" w:rsidRDefault="00026F33" w:rsidP="00513517">
      <w:r w:rsidRPr="003B4C00">
        <w:rPr>
          <w:b/>
        </w:rPr>
        <w:t>Effect:</w:t>
      </w:r>
      <w:r w:rsidRPr="003B4C00">
        <w:t xml:space="preserve"> Your external power source has a will of its own. Perhaps it holds the spirit of an ancient mage or an artificial intelligence. Perhaps it simply influences you along a certain path. But it wants something from you, and it is often difficult to resist. This flaw is made up of three parts: Alignment, Will, and Release. Add up the scores of these three </w:t>
      </w:r>
      <w:r w:rsidR="00007809">
        <w:t>characteristics</w:t>
      </w:r>
      <w:r w:rsidRPr="003B4C00">
        <w:t xml:space="preserve"> to get the final </w:t>
      </w:r>
      <w:r w:rsidR="00007809">
        <w:t>score bonus applied to the power.</w:t>
      </w:r>
      <w:r w:rsidRPr="003B4C00">
        <w:t xml:space="preserve"> </w:t>
      </w:r>
      <w:r w:rsidR="003876D6" w:rsidRPr="003B4C00">
        <w:t>While the item is in control</w:t>
      </w:r>
      <w:r w:rsidR="00FB537C" w:rsidRPr="003B4C00">
        <w:t>,</w:t>
      </w:r>
      <w:r w:rsidR="003876D6" w:rsidRPr="003B4C00">
        <w:t xml:space="preserve"> </w:t>
      </w:r>
      <w:r w:rsidR="00FB537C" w:rsidRPr="003B4C00">
        <w:t>you</w:t>
      </w:r>
      <w:r w:rsidR="003876D6" w:rsidRPr="003B4C00">
        <w:t xml:space="preserve"> can still communicate with the item with it mentally in order to bargain, though otherwise</w:t>
      </w:r>
      <w:r w:rsidR="003458C8">
        <w:t>,</w:t>
      </w:r>
      <w:r w:rsidR="003876D6" w:rsidRPr="003B4C00">
        <w:t xml:space="preserve"> your hero is not in control of their actions.</w:t>
      </w:r>
    </w:p>
    <w:p w14:paraId="08557A7A" w14:textId="77777777" w:rsidR="003876D6" w:rsidRPr="003B4C00" w:rsidRDefault="003876D6" w:rsidP="003876D6"/>
    <w:p w14:paraId="2C2D7A58" w14:textId="32A9C658" w:rsidR="003876D6" w:rsidRPr="003B4C00" w:rsidRDefault="003876D6" w:rsidP="00A92FFE">
      <w:pPr>
        <w:pStyle w:val="ListParagraph"/>
        <w:numPr>
          <w:ilvl w:val="0"/>
          <w:numId w:val="16"/>
        </w:numPr>
      </w:pPr>
      <w:r w:rsidRPr="003B4C00">
        <w:rPr>
          <w:b/>
        </w:rPr>
        <w:t>Alignment:</w:t>
      </w:r>
      <w:r w:rsidRPr="003B4C00">
        <w:t xml:space="preserve"> This is the desire of the item and what it wants you to do. Keep in mind that since this item can</w:t>
      </w:r>
      <w:r w:rsidR="003458C8">
        <w:t>, at times,</w:t>
      </w:r>
      <w:r w:rsidRPr="003B4C00">
        <w:t xml:space="preserve"> possess you, some alignments might not be suitable. Being occasionally possessed by a demonic sword </w:t>
      </w:r>
      <w:r w:rsidR="003458C8">
        <w:t>that</w:t>
      </w:r>
      <w:r w:rsidRPr="003B4C00">
        <w:t xml:space="preserve"> thirsts for the blood of the innocent, for instance, will likely disrupt the game and cause more issues </w:t>
      </w:r>
      <w:r w:rsidR="00FB537C" w:rsidRPr="003B4C00">
        <w:t>than</w:t>
      </w:r>
      <w:r w:rsidRPr="003B4C00">
        <w:t xml:space="preserve"> it’s worth. </w:t>
      </w:r>
    </w:p>
    <w:p w14:paraId="67BB4EEB" w14:textId="005C223D" w:rsidR="003876D6" w:rsidRPr="003B4C00" w:rsidRDefault="003876D6" w:rsidP="00A92FFE">
      <w:pPr>
        <w:pStyle w:val="ListParagraph"/>
        <w:numPr>
          <w:ilvl w:val="1"/>
          <w:numId w:val="16"/>
        </w:numPr>
      </w:pPr>
      <w:r w:rsidRPr="003B4C00">
        <w:t>If this is in line with what you would do anyway, such as killing zombies or protecting your Enclave, gain +0</w:t>
      </w:r>
      <w:r w:rsidR="002B61F7" w:rsidRPr="003B4C00">
        <w:t xml:space="preserve"> to your power score</w:t>
      </w:r>
      <w:r w:rsidRPr="003B4C00">
        <w:t xml:space="preserve">. </w:t>
      </w:r>
    </w:p>
    <w:p w14:paraId="17CF7C1E" w14:textId="67DDBDF2" w:rsidR="003876D6" w:rsidRPr="003B4C00" w:rsidRDefault="003876D6" w:rsidP="00A92FFE">
      <w:pPr>
        <w:pStyle w:val="ListParagraph"/>
        <w:numPr>
          <w:ilvl w:val="1"/>
          <w:numId w:val="16"/>
        </w:numPr>
      </w:pPr>
      <w:r w:rsidRPr="003B4C00">
        <w:t>If this desire complicates matters, like questing for an ancient item or adhering to a strict moral code, gain +1</w:t>
      </w:r>
      <w:r w:rsidR="002B61F7" w:rsidRPr="003B4C00">
        <w:t xml:space="preserve"> to your power score</w:t>
      </w:r>
      <w:r w:rsidRPr="003B4C00">
        <w:t xml:space="preserve">. </w:t>
      </w:r>
    </w:p>
    <w:p w14:paraId="0DD95036" w14:textId="096D59EA" w:rsidR="003876D6" w:rsidRPr="003B4C00" w:rsidRDefault="003876D6" w:rsidP="00A92FFE">
      <w:pPr>
        <w:pStyle w:val="ListParagraph"/>
        <w:numPr>
          <w:ilvl w:val="1"/>
          <w:numId w:val="16"/>
        </w:numPr>
      </w:pPr>
      <w:r w:rsidRPr="003B4C00">
        <w:t>If this desire makes things very difficult, like amassing and jealously guarding a treasure horde, gain +2</w:t>
      </w:r>
      <w:r w:rsidR="002B61F7" w:rsidRPr="003B4C00">
        <w:t xml:space="preserve"> to your power score</w:t>
      </w:r>
      <w:r w:rsidRPr="003B4C00">
        <w:t xml:space="preserve">. </w:t>
      </w:r>
    </w:p>
    <w:p w14:paraId="64E6DBC4" w14:textId="77777777" w:rsidR="003876D6" w:rsidRPr="003B4C00" w:rsidRDefault="003876D6" w:rsidP="003876D6"/>
    <w:p w14:paraId="0789D83B" w14:textId="57B73C85" w:rsidR="003876D6" w:rsidRPr="003B4C00" w:rsidRDefault="003876D6" w:rsidP="00A92FFE">
      <w:pPr>
        <w:pStyle w:val="ListParagraph"/>
        <w:numPr>
          <w:ilvl w:val="0"/>
          <w:numId w:val="16"/>
        </w:numPr>
      </w:pPr>
      <w:r w:rsidRPr="003B4C00">
        <w:rPr>
          <w:b/>
        </w:rPr>
        <w:lastRenderedPageBreak/>
        <w:t>Will:</w:t>
      </w:r>
      <w:r w:rsidRPr="003B4C00">
        <w:t xml:space="preserve"> This determines how difficult the influence is to resist. Whenever there is an opportunity for you to fulfill the source’s alignment, and you choose not to do so, you must make a Wisdom or Charisma saving throw against a Difficulty determined below. If you fail this saving throw, the source takes control of you as if you were under the effect of the Mind Control power with a power </w:t>
      </w:r>
      <w:r w:rsidR="00007809">
        <w:t xml:space="preserve">score </w:t>
      </w:r>
      <w:r w:rsidRPr="003B4C00">
        <w:t xml:space="preserve">equal to the DC of the save. </w:t>
      </w:r>
    </w:p>
    <w:p w14:paraId="4E3903BC" w14:textId="77777777" w:rsidR="003876D6" w:rsidRPr="003B4C00" w:rsidRDefault="003876D6" w:rsidP="003876D6"/>
    <w:p w14:paraId="7C5114E4" w14:textId="40D2B1BE" w:rsidR="003876D6" w:rsidRPr="003B4C00" w:rsidRDefault="003876D6" w:rsidP="00A92FFE">
      <w:pPr>
        <w:pStyle w:val="ListParagraph"/>
        <w:numPr>
          <w:ilvl w:val="1"/>
          <w:numId w:val="16"/>
        </w:numPr>
      </w:pPr>
      <w:r w:rsidRPr="003B4C00">
        <w:t>DC: 10</w:t>
      </w:r>
      <w:r w:rsidR="002B61F7" w:rsidRPr="003B4C00">
        <w:t xml:space="preserve"> </w:t>
      </w:r>
      <w:r w:rsidRPr="003B4C00">
        <w:t xml:space="preserve">+0 </w:t>
      </w:r>
      <w:r w:rsidR="002B61F7" w:rsidRPr="003B4C00">
        <w:t xml:space="preserve">to your power score </w:t>
      </w:r>
    </w:p>
    <w:p w14:paraId="4D9B679D" w14:textId="1A01A908" w:rsidR="003876D6" w:rsidRPr="003B4C00" w:rsidRDefault="003876D6" w:rsidP="00A92FFE">
      <w:pPr>
        <w:pStyle w:val="ListParagraph"/>
        <w:numPr>
          <w:ilvl w:val="1"/>
          <w:numId w:val="16"/>
        </w:numPr>
      </w:pPr>
      <w:r w:rsidRPr="003B4C00">
        <w:t>DC: 15 +</w:t>
      </w:r>
      <w:r w:rsidR="00C77EA8">
        <w:t>2</w:t>
      </w:r>
      <w:r w:rsidRPr="003B4C00">
        <w:t xml:space="preserve"> </w:t>
      </w:r>
      <w:r w:rsidR="002B61F7" w:rsidRPr="003B4C00">
        <w:t>to your power score</w:t>
      </w:r>
    </w:p>
    <w:p w14:paraId="5DE2C461" w14:textId="3BD49AF9" w:rsidR="003876D6" w:rsidRPr="003B4C00" w:rsidRDefault="003876D6" w:rsidP="00A92FFE">
      <w:pPr>
        <w:pStyle w:val="ListParagraph"/>
        <w:numPr>
          <w:ilvl w:val="1"/>
          <w:numId w:val="16"/>
        </w:numPr>
      </w:pPr>
      <w:r w:rsidRPr="003B4C00">
        <w:t>DC: 2</w:t>
      </w:r>
      <w:r w:rsidR="002B61F7" w:rsidRPr="003B4C00">
        <w:t>0</w:t>
      </w:r>
      <w:r w:rsidRPr="003B4C00">
        <w:t xml:space="preserve"> +</w:t>
      </w:r>
      <w:r w:rsidR="00C77EA8">
        <w:t>4</w:t>
      </w:r>
      <w:r w:rsidRPr="003B4C00">
        <w:t xml:space="preserve"> </w:t>
      </w:r>
      <w:r w:rsidR="002B61F7" w:rsidRPr="003B4C00">
        <w:t>to your power score</w:t>
      </w:r>
    </w:p>
    <w:p w14:paraId="5F94AEFA" w14:textId="77777777" w:rsidR="003876D6" w:rsidRPr="003B4C00" w:rsidRDefault="003876D6" w:rsidP="003876D6"/>
    <w:p w14:paraId="6609A2AE" w14:textId="77777777" w:rsidR="003876D6" w:rsidRPr="003B4C00" w:rsidRDefault="003876D6" w:rsidP="00A92FFE">
      <w:pPr>
        <w:pStyle w:val="ListParagraph"/>
        <w:numPr>
          <w:ilvl w:val="0"/>
          <w:numId w:val="16"/>
        </w:numPr>
      </w:pPr>
      <w:r w:rsidRPr="003B4C00">
        <w:rPr>
          <w:b/>
        </w:rPr>
        <w:t>Release:</w:t>
      </w:r>
      <w:r w:rsidRPr="003B4C00">
        <w:t xml:space="preserve"> This determines how willing the item is to release the holder from its power after the holder fails a roll against the item’s Will. </w:t>
      </w:r>
    </w:p>
    <w:p w14:paraId="1AB2E2B3" w14:textId="489E4163" w:rsidR="003876D6" w:rsidRPr="003B4C00" w:rsidRDefault="003876D6" w:rsidP="00A92FFE">
      <w:pPr>
        <w:pStyle w:val="ListParagraph"/>
        <w:numPr>
          <w:ilvl w:val="1"/>
          <w:numId w:val="16"/>
        </w:numPr>
      </w:pPr>
      <w:r w:rsidRPr="003B4C00">
        <w:t>For +0</w:t>
      </w:r>
      <w:r w:rsidR="002B61F7" w:rsidRPr="003B4C00">
        <w:t xml:space="preserve"> to your power score</w:t>
      </w:r>
      <w:r w:rsidRPr="003B4C00">
        <w:t xml:space="preserve">, the item will </w:t>
      </w:r>
      <w:r w:rsidR="00B7577E">
        <w:t xml:space="preserve">be released to </w:t>
      </w:r>
      <w:r w:rsidRPr="003B4C00">
        <w:t xml:space="preserve">the holder as soon as its immediate action is concluded. </w:t>
      </w:r>
    </w:p>
    <w:p w14:paraId="5BAFBFAC" w14:textId="22C2CB22" w:rsidR="003876D6" w:rsidRPr="003B4C00" w:rsidRDefault="003876D6" w:rsidP="00A92FFE">
      <w:pPr>
        <w:pStyle w:val="ListParagraph"/>
        <w:numPr>
          <w:ilvl w:val="1"/>
          <w:numId w:val="16"/>
        </w:numPr>
      </w:pPr>
      <w:r w:rsidRPr="003B4C00">
        <w:t>For +</w:t>
      </w:r>
      <w:r w:rsidR="00C77EA8">
        <w:t>1</w:t>
      </w:r>
      <w:r w:rsidR="002B61F7" w:rsidRPr="003B4C00">
        <w:t xml:space="preserve"> to your power score</w:t>
      </w:r>
      <w:r w:rsidRPr="003B4C00">
        <w:t xml:space="preserve">, the item may control the holder longer, so long as it is in immediate pursuit of its Alignment. </w:t>
      </w:r>
    </w:p>
    <w:p w14:paraId="6028E2AF" w14:textId="770D0CE0" w:rsidR="003876D6" w:rsidRPr="003B4C00" w:rsidRDefault="003876D6" w:rsidP="00A92FFE">
      <w:pPr>
        <w:pStyle w:val="ListParagraph"/>
        <w:numPr>
          <w:ilvl w:val="1"/>
          <w:numId w:val="16"/>
        </w:numPr>
      </w:pPr>
      <w:r w:rsidRPr="003B4C00">
        <w:t>For +</w:t>
      </w:r>
      <w:r w:rsidR="00C77EA8">
        <w:t>2</w:t>
      </w:r>
      <w:r w:rsidR="002B61F7" w:rsidRPr="003B4C00">
        <w:t xml:space="preserve"> to your power score</w:t>
      </w:r>
      <w:r w:rsidRPr="003B4C00">
        <w:t xml:space="preserve">, the item believes it can do </w:t>
      </w:r>
      <w:r w:rsidR="00FB537C" w:rsidRPr="003B4C00">
        <w:t>better</w:t>
      </w:r>
      <w:r w:rsidRPr="003B4C00">
        <w:t xml:space="preserve"> in control</w:t>
      </w:r>
      <w:r w:rsidR="00B7577E">
        <w:t>. It will</w:t>
      </w:r>
      <w:r w:rsidRPr="003B4C00">
        <w:t xml:space="preserve"> not relinquish that control unless it is successfully bargained with, threatened, or otherwise forced or persuaded.</w:t>
      </w:r>
    </w:p>
    <w:p w14:paraId="5F4C7368" w14:textId="12F43E7E" w:rsidR="00026F33" w:rsidRPr="003B4C00" w:rsidRDefault="00026F33" w:rsidP="003876D6"/>
    <w:p w14:paraId="3F0E15DB" w14:textId="205658D2" w:rsidR="00026F33" w:rsidRPr="003B4C00" w:rsidRDefault="00026F33" w:rsidP="00513517">
      <w:r w:rsidRPr="003B4C00">
        <w:t>&lt;side bar&gt;</w:t>
      </w:r>
    </w:p>
    <w:p w14:paraId="2B9A4269" w14:textId="363D56D2" w:rsidR="00026F33" w:rsidRPr="003B4C00" w:rsidRDefault="00D26B88" w:rsidP="00513517">
      <w:r w:rsidRPr="003B4C00">
        <w:rPr>
          <w:rStyle w:val="Heading3Char"/>
        </w:rPr>
        <w:t xml:space="preserve">Playing </w:t>
      </w:r>
      <w:r w:rsidR="00B7577E">
        <w:rPr>
          <w:rStyle w:val="Heading3Char"/>
        </w:rPr>
        <w:t>Ego-Possessed</w:t>
      </w:r>
      <w:r w:rsidRPr="003B4C00">
        <w:rPr>
          <w:rStyle w:val="Heading3Char"/>
        </w:rPr>
        <w:t xml:space="preserve"> Heroes</w:t>
      </w:r>
      <w:r w:rsidRPr="003B4C00">
        <w:br/>
      </w:r>
      <w:r w:rsidR="00B7577E">
        <w:t xml:space="preserve">The editor-in-chief should consider letting the player continue playing as </w:t>
      </w:r>
      <w:r w:rsidR="003876D6" w:rsidRPr="003B4C00">
        <w:t xml:space="preserve">their hero when </w:t>
      </w:r>
      <w:r w:rsidR="00B7577E">
        <w:t>an item with Ego possesses them</w:t>
      </w:r>
      <w:r w:rsidR="00026F33" w:rsidRPr="003B4C00">
        <w:t xml:space="preserve">. </w:t>
      </w:r>
      <w:r w:rsidR="003876D6" w:rsidRPr="003B4C00">
        <w:t xml:space="preserve">They simply play the hero with the </w:t>
      </w:r>
      <w:r w:rsidR="00FB537C" w:rsidRPr="003B4C00">
        <w:t>item’s</w:t>
      </w:r>
      <w:r w:rsidR="003876D6" w:rsidRPr="003B4C00">
        <w:t xml:space="preserve"> </w:t>
      </w:r>
      <w:r w:rsidR="00026F33" w:rsidRPr="003B4C00">
        <w:t xml:space="preserve">personality, </w:t>
      </w:r>
      <w:r w:rsidR="003876D6" w:rsidRPr="003B4C00">
        <w:t xml:space="preserve">but the player </w:t>
      </w:r>
      <w:r w:rsidR="003876D6" w:rsidRPr="003B4C00">
        <w:rPr>
          <w:b/>
        </w:rPr>
        <w:t>must</w:t>
      </w:r>
      <w:r w:rsidR="00026F33" w:rsidRPr="003B4C00">
        <w:rPr>
          <w:b/>
        </w:rPr>
        <w:t xml:space="preserve"> </w:t>
      </w:r>
      <w:r w:rsidR="00026F33" w:rsidRPr="003B4C00">
        <w:t xml:space="preserve">pursue the item’s </w:t>
      </w:r>
      <w:r w:rsidR="003876D6" w:rsidRPr="003B4C00">
        <w:t>a</w:t>
      </w:r>
      <w:r w:rsidR="00026F33" w:rsidRPr="003B4C00">
        <w:t>lignment to the exclusion of all else.</w:t>
      </w:r>
    </w:p>
    <w:p w14:paraId="4833D9D2" w14:textId="5BEF291E" w:rsidR="00026F33" w:rsidRPr="003B4C00" w:rsidRDefault="00026F33" w:rsidP="00513517">
      <w:r w:rsidRPr="003B4C00">
        <w:t>&lt;/side bar&gt;</w:t>
      </w:r>
    </w:p>
    <w:p w14:paraId="01094815" w14:textId="5C1EFB7C" w:rsidR="007573B9" w:rsidRPr="003B4C00" w:rsidRDefault="007573B9" w:rsidP="00513517"/>
    <w:p w14:paraId="1F8071C2" w14:textId="03333B71" w:rsidR="00FB537C" w:rsidRPr="003B4C00" w:rsidRDefault="00FB537C" w:rsidP="00FB537C">
      <w:pPr>
        <w:pStyle w:val="Heading3"/>
      </w:pPr>
      <w:r w:rsidRPr="003B4C00">
        <w:rPr>
          <w:rStyle w:val="Heading3Char"/>
        </w:rPr>
        <w:t>&lt;h3&gt;Exclusive Power (Flaw +</w:t>
      </w:r>
      <w:r w:rsidR="00BD2510" w:rsidRPr="003B4C00">
        <w:rPr>
          <w:rStyle w:val="Heading3Char"/>
        </w:rPr>
        <w:t>2</w:t>
      </w:r>
      <w:r w:rsidRPr="003B4C00">
        <w:rPr>
          <w:rStyle w:val="Heading3Char"/>
        </w:rPr>
        <w:t>)</w:t>
      </w:r>
      <w:r w:rsidRPr="003B4C00">
        <w:t xml:space="preserve"> </w:t>
      </w:r>
    </w:p>
    <w:p w14:paraId="66DB8356" w14:textId="22EDAFAC" w:rsidR="00FB537C" w:rsidRPr="003B4C00" w:rsidRDefault="007573B9" w:rsidP="00513517">
      <w:r w:rsidRPr="003B4C00">
        <w:rPr>
          <w:b/>
        </w:rPr>
        <w:t>Restriction:</w:t>
      </w:r>
      <w:r w:rsidRPr="003B4C00">
        <w:t xml:space="preserve"> May only be used with Scene or Continuous powers. </w:t>
      </w:r>
      <w:r w:rsidR="00B7577E">
        <w:t>It may</w:t>
      </w:r>
      <w:r w:rsidRPr="003B4C00">
        <w:t xml:space="preserve"> not be combined with Roulette Power. At least two powers must both possess this flaw. </w:t>
      </w:r>
    </w:p>
    <w:p w14:paraId="2BA2A42F" w14:textId="0E4A71AE" w:rsidR="007573B9" w:rsidRPr="003B4C00" w:rsidRDefault="007573B9" w:rsidP="00513517">
      <w:r w:rsidRPr="003B4C00">
        <w:rPr>
          <w:b/>
        </w:rPr>
        <w:t>Effect:</w:t>
      </w:r>
      <w:r w:rsidRPr="003B4C00">
        <w:t xml:space="preserve"> Two or more of your powers may not be used at the same time. Whenever you activate a power with this flaw, it instantly deactivates all other powers with this flaw</w:t>
      </w:r>
      <w:r w:rsidR="00FB537C" w:rsidRPr="003B4C00">
        <w:t>.</w:t>
      </w:r>
    </w:p>
    <w:p w14:paraId="6BE2A142" w14:textId="77777777" w:rsidR="00340EB8" w:rsidRPr="003B4C00" w:rsidRDefault="00340EB8" w:rsidP="00513517"/>
    <w:p w14:paraId="1690772F" w14:textId="77777777" w:rsidR="00D4389D" w:rsidRPr="003B4C00" w:rsidRDefault="00D4389D" w:rsidP="00FB537C">
      <w:pPr>
        <w:pStyle w:val="Heading3"/>
        <w:rPr>
          <w:rFonts w:eastAsia="NewcomenBlack"/>
        </w:rPr>
      </w:pPr>
      <w:r w:rsidRPr="003B4C00">
        <w:t>&lt;h3&gt;</w:t>
      </w:r>
      <w:bookmarkStart w:id="35" w:name="_Hlk140324654"/>
      <w:r w:rsidRPr="003B4C00">
        <w:rPr>
          <w:rFonts w:eastAsia="NewcomenBlack"/>
        </w:rPr>
        <w:t xml:space="preserve">External Power Source </w:t>
      </w:r>
      <w:bookmarkEnd w:id="35"/>
      <w:r w:rsidRPr="003B4C00">
        <w:rPr>
          <w:rFonts w:eastAsia="NewcomenBlack"/>
        </w:rPr>
        <w:t>(Perk +0)</w:t>
      </w:r>
    </w:p>
    <w:p w14:paraId="7F25DEE8" w14:textId="3CE0EBB5" w:rsidR="00884E6E" w:rsidRPr="00B7577E" w:rsidRDefault="00B7577E" w:rsidP="00513517">
      <w:pPr>
        <w:rPr>
          <w:i/>
        </w:rPr>
      </w:pPr>
      <w:r w:rsidRPr="00B7577E">
        <w:rPr>
          <w:i/>
        </w:rPr>
        <w:t xml:space="preserve">With this modification, powers are powered by an external source, such as a power pack, ammunition, or </w:t>
      </w:r>
      <w:r w:rsidR="00340EB8" w:rsidRPr="00B7577E">
        <w:rPr>
          <w:i/>
        </w:rPr>
        <w:t>mystical</w:t>
      </w:r>
      <w:r w:rsidR="00D4389D" w:rsidRPr="00B7577E">
        <w:rPr>
          <w:i/>
        </w:rPr>
        <w:t xml:space="preserve"> power from the beyond. </w:t>
      </w:r>
    </w:p>
    <w:p w14:paraId="3F390829" w14:textId="4069D64E" w:rsidR="00D4389D" w:rsidRPr="0035720C" w:rsidRDefault="00884E6E" w:rsidP="00513517">
      <w:r w:rsidRPr="0035720C">
        <w:rPr>
          <w:b/>
        </w:rPr>
        <w:t>Restriction:</w:t>
      </w:r>
      <w:r w:rsidRPr="0035720C">
        <w:t xml:space="preserve"> </w:t>
      </w:r>
      <w:r w:rsidR="00B7577E">
        <w:t>This may</w:t>
      </w:r>
      <w:r w:rsidRPr="0035720C">
        <w:t xml:space="preserve"> only be applied to </w:t>
      </w:r>
      <w:r w:rsidR="00D4389D" w:rsidRPr="0035720C">
        <w:t>powers with a burnout value.</w:t>
      </w:r>
    </w:p>
    <w:p w14:paraId="09FAEEAE" w14:textId="2CC73C92" w:rsidR="00D4389D" w:rsidRPr="0035720C" w:rsidRDefault="00884E6E" w:rsidP="00513517">
      <w:r w:rsidRPr="0035720C">
        <w:rPr>
          <w:b/>
        </w:rPr>
        <w:t>Effect:</w:t>
      </w:r>
      <w:r w:rsidRPr="0035720C">
        <w:t xml:space="preserve"> </w:t>
      </w:r>
      <w:r w:rsidR="00340EB8" w:rsidRPr="0035720C">
        <w:t>This power</w:t>
      </w:r>
      <w:r w:rsidR="00D4389D" w:rsidRPr="0035720C">
        <w:t xml:space="preserve"> source possesses its </w:t>
      </w:r>
      <w:bookmarkStart w:id="36" w:name="_Hlk140325510"/>
      <w:r w:rsidR="00D4389D" w:rsidRPr="0035720C">
        <w:t xml:space="preserve">Burnout Threshold </w:t>
      </w:r>
      <w:bookmarkEnd w:id="36"/>
      <w:r w:rsidR="00D4389D" w:rsidRPr="0035720C">
        <w:t>equal to 10</w:t>
      </w:r>
      <w:r w:rsidR="00340EB8" w:rsidRPr="0035720C">
        <w:t xml:space="preserve"> </w:t>
      </w:r>
      <w:r w:rsidR="00D4389D" w:rsidRPr="0035720C">
        <w:t xml:space="preserve">+ the highest </w:t>
      </w:r>
      <w:r w:rsidR="000024FD" w:rsidRPr="0035720C">
        <w:t>power score modifier</w:t>
      </w:r>
      <w:r w:rsidR="00340EB8" w:rsidRPr="0035720C">
        <w:t xml:space="preserve"> </w:t>
      </w:r>
      <w:r w:rsidR="00D4389D" w:rsidRPr="0035720C">
        <w:t>+</w:t>
      </w:r>
      <w:r w:rsidR="00340EB8" w:rsidRPr="0035720C">
        <w:t xml:space="preserve"> </w:t>
      </w:r>
      <w:r w:rsidR="00D4389D" w:rsidRPr="0035720C">
        <w:t xml:space="preserve">1 for each additional power beyond the first that taps into that power source. </w:t>
      </w:r>
    </w:p>
    <w:p w14:paraId="4C6D0629" w14:textId="77777777" w:rsidR="00340EB8" w:rsidRPr="0035720C" w:rsidRDefault="00D4389D" w:rsidP="00513517">
      <w:r w:rsidRPr="0035720C">
        <w:t xml:space="preserve">Unless you’re a Tech Hero, you may only possess a single External Power Source </w:t>
      </w:r>
      <w:r w:rsidR="00340EB8" w:rsidRPr="0035720C">
        <w:t>that</w:t>
      </w:r>
      <w:r w:rsidRPr="0035720C">
        <w:t xml:space="preserve"> multiple powers may tap into. </w:t>
      </w:r>
    </w:p>
    <w:p w14:paraId="5476A46C" w14:textId="237E2846" w:rsidR="00884E6E" w:rsidRPr="0035720C" w:rsidRDefault="00884E6E" w:rsidP="00513517">
      <w:r w:rsidRPr="0035720C">
        <w:rPr>
          <w:b/>
        </w:rPr>
        <w:t xml:space="preserve">Example: </w:t>
      </w:r>
      <w:r w:rsidRPr="0035720C">
        <w:t xml:space="preserve">If you apply </w:t>
      </w:r>
      <w:r w:rsidR="00B7577E">
        <w:t xml:space="preserve">an </w:t>
      </w:r>
      <w:r w:rsidRPr="0035720C">
        <w:t>external power source to energy blast: 20 (+5), force shield: 18 (+4)</w:t>
      </w:r>
      <w:r w:rsidR="00B7577E">
        <w:t>,</w:t>
      </w:r>
      <w:r w:rsidRPr="0035720C">
        <w:t xml:space="preserve"> your external power source would have a Burnout Threshold of 16 </w:t>
      </w:r>
    </w:p>
    <w:p w14:paraId="7AA33E42" w14:textId="742BB934" w:rsidR="00D4389D" w:rsidRPr="0035720C" w:rsidRDefault="00D4389D" w:rsidP="00513517">
      <w:r w:rsidRPr="0035720C">
        <w:t xml:space="preserve"> </w:t>
      </w:r>
    </w:p>
    <w:p w14:paraId="63985AE4" w14:textId="22126040" w:rsidR="00D4389D" w:rsidRPr="003B4C00" w:rsidRDefault="00D4389D" w:rsidP="00FB537C">
      <w:pPr>
        <w:pStyle w:val="Heading3"/>
      </w:pPr>
      <w:r w:rsidRPr="003B4C00">
        <w:lastRenderedPageBreak/>
        <w:t xml:space="preserve">&lt;h3&gt;Fatiguing (Flaw </w:t>
      </w:r>
      <w:r w:rsidR="00340EB8" w:rsidRPr="003B4C00">
        <w:t>+4</w:t>
      </w:r>
      <w:r w:rsidRPr="003B4C00">
        <w:t>)</w:t>
      </w:r>
    </w:p>
    <w:p w14:paraId="5B12AA7C" w14:textId="5629712D" w:rsidR="00A06379" w:rsidRPr="00A06379" w:rsidRDefault="00A06379" w:rsidP="00513517">
      <w:r w:rsidRPr="003B4C00">
        <w:rPr>
          <w:b/>
        </w:rPr>
        <w:t>Restriction:</w:t>
      </w:r>
      <w:r w:rsidRPr="003B4C00">
        <w:t xml:space="preserve"> </w:t>
      </w:r>
      <w:r w:rsidRPr="0035720C">
        <w:t>This power modification cannot be combined with power modification</w:t>
      </w:r>
      <w:r w:rsidR="00B7577E">
        <w:t>, which reduces or removes</w:t>
      </w:r>
      <w:r w:rsidRPr="0035720C">
        <w:t xml:space="preserve"> burnout costs.</w:t>
      </w:r>
    </w:p>
    <w:p w14:paraId="66E3D2D7" w14:textId="64E3FE67" w:rsidR="00D4389D" w:rsidRPr="003B4C00" w:rsidRDefault="00D4389D" w:rsidP="00513517">
      <w:r w:rsidRPr="003B4C00">
        <w:rPr>
          <w:b/>
        </w:rPr>
        <w:t>Effect:</w:t>
      </w:r>
      <w:r w:rsidRPr="003B4C00">
        <w:t xml:space="preserve"> This flaw may only be applied to a power with a Burnout </w:t>
      </w:r>
      <w:r w:rsidR="00340EB8" w:rsidRPr="003B4C00">
        <w:t>cost</w:t>
      </w:r>
      <w:r w:rsidRPr="003B4C00">
        <w:t xml:space="preserve">; increase the power’s burnout cost by half </w:t>
      </w:r>
      <w:r w:rsidR="00340EB8" w:rsidRPr="003B4C00">
        <w:t>B</w:t>
      </w:r>
      <w:r w:rsidRPr="003B4C00">
        <w:t>urnout</w:t>
      </w:r>
      <w:r w:rsidR="00340EB8" w:rsidRPr="003B4C00">
        <w:t xml:space="preserve"> cost (minimum of 1)</w:t>
      </w:r>
      <w:r w:rsidR="00FB63D5">
        <w:t xml:space="preserve">. </w:t>
      </w:r>
    </w:p>
    <w:p w14:paraId="2AF595D8" w14:textId="2A825680" w:rsidR="007573B9" w:rsidRPr="003B4C00" w:rsidRDefault="007573B9" w:rsidP="00513517"/>
    <w:p w14:paraId="17CE7179" w14:textId="1F4C4D7C" w:rsidR="00FB537C" w:rsidRPr="003B4C00" w:rsidRDefault="00B77966" w:rsidP="00FB537C">
      <w:pPr>
        <w:pStyle w:val="Heading3"/>
      </w:pPr>
      <w:r w:rsidRPr="003B4C00">
        <w:t>&lt;</w:t>
      </w:r>
      <w:r w:rsidR="00FD416A" w:rsidRPr="003B4C00">
        <w:t>h</w:t>
      </w:r>
      <w:r w:rsidRPr="003B4C00">
        <w:t>3&gt;</w:t>
      </w:r>
      <w:r w:rsidR="00FB537C" w:rsidRPr="003B4C00">
        <w:t>Instinct Control (Perk -2/-</w:t>
      </w:r>
      <w:r w:rsidRPr="003B4C00">
        <w:t>4</w:t>
      </w:r>
      <w:r w:rsidR="00FB537C" w:rsidRPr="003B4C00">
        <w:t xml:space="preserve">) </w:t>
      </w:r>
    </w:p>
    <w:p w14:paraId="653D3238" w14:textId="56EF9B58" w:rsidR="007573B9" w:rsidRPr="003B4C00" w:rsidRDefault="007573B9" w:rsidP="00513517">
      <w:r w:rsidRPr="003B4C00">
        <w:rPr>
          <w:b/>
        </w:rPr>
        <w:t>Effect:</w:t>
      </w:r>
      <w:r w:rsidRPr="003B4C00">
        <w:t xml:space="preserve"> This perk can be applied to </w:t>
      </w:r>
      <w:proofErr w:type="gramStart"/>
      <w:r w:rsidRPr="003B4C00">
        <w:t>a Mental</w:t>
      </w:r>
      <w:proofErr w:type="gramEnd"/>
      <w:r w:rsidRPr="003B4C00">
        <w:t xml:space="preserve"> Power. This Mental Power can now affect either non-sentient animals with a brain or non-sentient computer systems advanced enough to mimic the intelligence of animals with a brain (such as most modern computers). It can affect one of these categories for -2 or both of them for -</w:t>
      </w:r>
      <w:r w:rsidR="00B77966" w:rsidRPr="003B4C00">
        <w:t>4</w:t>
      </w:r>
      <w:r w:rsidRPr="003B4C00">
        <w:t>. This power still cannot affect brainless animals like jellyfish or mechanical systems that are not controlled by a modern computer.</w:t>
      </w:r>
    </w:p>
    <w:p w14:paraId="1A9DCF53" w14:textId="33275CD9" w:rsidR="007573B9" w:rsidRPr="003B4C00" w:rsidRDefault="007573B9" w:rsidP="00513517"/>
    <w:p w14:paraId="1B524CCC" w14:textId="61567850" w:rsidR="00FB537C" w:rsidRPr="003B4C00" w:rsidRDefault="00B77966" w:rsidP="00FB537C">
      <w:pPr>
        <w:pStyle w:val="Heading3"/>
      </w:pPr>
      <w:r w:rsidRPr="003B4C00">
        <w:t>&lt;</w:t>
      </w:r>
      <w:r w:rsidR="00FD416A" w:rsidRPr="003B4C00">
        <w:t>h</w:t>
      </w:r>
      <w:r w:rsidRPr="003B4C00">
        <w:t>3&gt;</w:t>
      </w:r>
      <w:r w:rsidR="00FB537C" w:rsidRPr="003B4C00">
        <w:t>Joined Power (Flaw +2, +</w:t>
      </w:r>
      <w:r w:rsidRPr="003B4C00">
        <w:t>4</w:t>
      </w:r>
      <w:r w:rsidR="00FB537C" w:rsidRPr="003B4C00">
        <w:t xml:space="preserve">) </w:t>
      </w:r>
    </w:p>
    <w:p w14:paraId="124348B3" w14:textId="77777777" w:rsidR="00FB537C" w:rsidRPr="003B4C00" w:rsidRDefault="007573B9" w:rsidP="00513517">
      <w:r w:rsidRPr="003B4C00">
        <w:rPr>
          <w:b/>
        </w:rPr>
        <w:t>Restriction:</w:t>
      </w:r>
      <w:r w:rsidRPr="003B4C00">
        <w:t xml:space="preserve"> Cannot be applied to a power with the All</w:t>
      </w:r>
      <w:r w:rsidR="00FB537C" w:rsidRPr="003B4C00">
        <w:t>-</w:t>
      </w:r>
      <w:r w:rsidRPr="003B4C00">
        <w:t xml:space="preserve">Skill Flaw </w:t>
      </w:r>
    </w:p>
    <w:p w14:paraId="0821C56E" w14:textId="1CFFF376" w:rsidR="007573B9" w:rsidRPr="003B4C00" w:rsidRDefault="007573B9" w:rsidP="00513517">
      <w:r w:rsidRPr="003B4C00">
        <w:rPr>
          <w:b/>
        </w:rPr>
        <w:t>Effect:</w:t>
      </w:r>
      <w:r w:rsidRPr="003B4C00">
        <w:t xml:space="preserve"> You must choose a hero </w:t>
      </w:r>
      <w:r w:rsidR="00B77966" w:rsidRPr="003B4C00">
        <w:t>with</w:t>
      </w:r>
      <w:r w:rsidRPr="003B4C00">
        <w:t xml:space="preserve"> the joined power flaw. If both agree, those powers cannot be used without both of you being in close proximity to one another. For </w:t>
      </w:r>
      <w:r w:rsidR="00B77966" w:rsidRPr="003B4C00">
        <w:t>+</w:t>
      </w:r>
      <w:r w:rsidRPr="003B4C00">
        <w:t xml:space="preserve">2 </w:t>
      </w:r>
      <w:r w:rsidR="00FB63D5">
        <w:t>power score</w:t>
      </w:r>
      <w:r w:rsidRPr="003B4C00">
        <w:t xml:space="preserve">, both you and your joined companion must be in the same Area. For </w:t>
      </w:r>
      <w:r w:rsidR="00B77966" w:rsidRPr="003B4C00">
        <w:t>+4</w:t>
      </w:r>
      <w:r w:rsidRPr="003B4C00">
        <w:t xml:space="preserve"> p</w:t>
      </w:r>
      <w:r w:rsidR="00FB63D5">
        <w:t>ower score</w:t>
      </w:r>
      <w:r w:rsidRPr="003B4C00">
        <w:t>, both of you must be in the same Area while touching each other. You may not overcome this flaw as long as your companion is alive or remains a zombie. If your companion is truly dead</w:t>
      </w:r>
      <w:r w:rsidR="00B7577E">
        <w:t>,</w:t>
      </w:r>
      <w:r w:rsidRPr="003B4C00">
        <w:t xml:space="preserve"> the editor-n-chef may allow you to buy off this flaw with experience</w:t>
      </w:r>
      <w:r w:rsidR="00B7577E">
        <w:t>.</w:t>
      </w:r>
    </w:p>
    <w:p w14:paraId="3EAAD8DD" w14:textId="77777777" w:rsidR="00340EB8" w:rsidRPr="003B4C00" w:rsidRDefault="00340EB8" w:rsidP="00513517"/>
    <w:p w14:paraId="4D1C5F2A" w14:textId="5A6E1DD0" w:rsidR="00D4389D" w:rsidRPr="003B4C00" w:rsidRDefault="00D4389D" w:rsidP="00FB537C">
      <w:pPr>
        <w:pStyle w:val="Heading3"/>
        <w:rPr>
          <w:rFonts w:eastAsia="NewcomenBlack"/>
        </w:rPr>
      </w:pPr>
      <w:r w:rsidRPr="003B4C00">
        <w:t>&lt;h3&gt;</w:t>
      </w:r>
      <w:r w:rsidRPr="003B4C00">
        <w:rPr>
          <w:rFonts w:eastAsia="NewcomenBlack"/>
        </w:rPr>
        <w:t>Limited Uses (Flaw +</w:t>
      </w:r>
      <w:r w:rsidR="00340EB8" w:rsidRPr="003B4C00">
        <w:rPr>
          <w:rFonts w:eastAsia="NewcomenBlack"/>
        </w:rPr>
        <w:t>2</w:t>
      </w:r>
      <w:r w:rsidRPr="003B4C00">
        <w:rPr>
          <w:rFonts w:eastAsia="NewcomenBlack"/>
        </w:rPr>
        <w:t>, +</w:t>
      </w:r>
      <w:r w:rsidR="00340EB8" w:rsidRPr="003B4C00">
        <w:rPr>
          <w:rFonts w:eastAsia="NewcomenBlack"/>
        </w:rPr>
        <w:t>4</w:t>
      </w:r>
      <w:r w:rsidRPr="003B4C00">
        <w:rPr>
          <w:rFonts w:eastAsia="NewcomenBlack"/>
        </w:rPr>
        <w:t>, +</w:t>
      </w:r>
      <w:r w:rsidR="00340EB8" w:rsidRPr="003B4C00">
        <w:rPr>
          <w:rFonts w:eastAsia="NewcomenBlack"/>
        </w:rPr>
        <w:t>6</w:t>
      </w:r>
      <w:r w:rsidRPr="003B4C00">
        <w:rPr>
          <w:rFonts w:eastAsia="NewcomenBlack"/>
        </w:rPr>
        <w:t>)</w:t>
      </w:r>
    </w:p>
    <w:p w14:paraId="74483D4B" w14:textId="487A3B2B" w:rsidR="00340EB8" w:rsidRPr="003B4C00" w:rsidRDefault="00D4389D" w:rsidP="00513517">
      <w:r w:rsidRPr="003B4C00">
        <w:rPr>
          <w:b/>
        </w:rPr>
        <w:t>Effect:</w:t>
      </w:r>
      <w:r w:rsidRPr="003B4C00">
        <w:t xml:space="preserve"> Your power runs off a limited power source; maybe you deliver your elemental blast power </w:t>
      </w:r>
      <w:r w:rsidR="00340EB8" w:rsidRPr="003B4C00">
        <w:t>through</w:t>
      </w:r>
      <w:r w:rsidRPr="003B4C00">
        <w:t xml:space="preserve"> arrows</w:t>
      </w:r>
      <w:r w:rsidR="00B7577E">
        <w:t xml:space="preserve"> or </w:t>
      </w:r>
      <w:r w:rsidRPr="003B4C00">
        <w:t xml:space="preserve">specialized gyro-jet ammunition, or your body needs time to recharge. Regardless, this power limits the </w:t>
      </w:r>
      <w:r w:rsidR="00340EB8" w:rsidRPr="003B4C00">
        <w:t>number</w:t>
      </w:r>
      <w:r w:rsidRPr="003B4C00">
        <w:t xml:space="preserve"> of times you may use the power in question on a given day. </w:t>
      </w:r>
      <w:r w:rsidR="00340EB8" w:rsidRPr="003B4C00">
        <w:t xml:space="preserve">You do not suffer burnout when utilizing </w:t>
      </w:r>
      <w:r w:rsidR="00FC2428" w:rsidRPr="003B4C00">
        <w:t>power</w:t>
      </w:r>
      <w:r w:rsidR="00340EB8" w:rsidRPr="003B4C00">
        <w:t xml:space="preserve"> with this power modification.  </w:t>
      </w:r>
    </w:p>
    <w:p w14:paraId="3928EB32" w14:textId="0F689A21" w:rsidR="00340EB8" w:rsidRPr="003B4C00" w:rsidRDefault="00340EB8">
      <w:pPr>
        <w:pStyle w:val="ListParagraph"/>
        <w:numPr>
          <w:ilvl w:val="0"/>
          <w:numId w:val="10"/>
        </w:numPr>
      </w:pPr>
      <w:r w:rsidRPr="003B4C00">
        <w:t>You may use your power twice before requiring a short rest, +2 power score</w:t>
      </w:r>
    </w:p>
    <w:p w14:paraId="2CC3D200" w14:textId="65A8F409" w:rsidR="00340EB8" w:rsidRPr="003B4C00" w:rsidRDefault="00340EB8">
      <w:pPr>
        <w:pStyle w:val="ListParagraph"/>
        <w:numPr>
          <w:ilvl w:val="0"/>
          <w:numId w:val="10"/>
        </w:numPr>
      </w:pPr>
      <w:r w:rsidRPr="003B4C00">
        <w:t>You may use your power once before requiring a short rest, +4 power score</w:t>
      </w:r>
    </w:p>
    <w:p w14:paraId="14CA933A" w14:textId="1C0A9BC5" w:rsidR="00340EB8" w:rsidRPr="003B4C00" w:rsidRDefault="00340EB8">
      <w:pPr>
        <w:pStyle w:val="ListParagraph"/>
        <w:numPr>
          <w:ilvl w:val="0"/>
          <w:numId w:val="10"/>
        </w:numPr>
      </w:pPr>
      <w:r w:rsidRPr="003B4C00">
        <w:t>You may use your power once before requiring a long rest, +6 power score</w:t>
      </w:r>
    </w:p>
    <w:p w14:paraId="488F093F" w14:textId="3EE00870" w:rsidR="00340EB8" w:rsidRPr="003B4C00" w:rsidRDefault="00D4389D" w:rsidP="00513517">
      <w:r w:rsidRPr="003B4C00">
        <w:t>Alternately</w:t>
      </w:r>
      <w:r w:rsidR="00B7577E">
        <w:t>,</w:t>
      </w:r>
      <w:r w:rsidRPr="003B4C00">
        <w:t xml:space="preserve"> you may, at the Editor-in-Chief’s discretion, be able to rearm/recharge between scenes with the expenditure of a </w:t>
      </w:r>
      <w:r w:rsidR="00270E46" w:rsidRPr="003B4C00">
        <w:t>Plot point</w:t>
      </w:r>
      <w:r w:rsidRPr="003B4C00">
        <w:t xml:space="preserve">. </w:t>
      </w:r>
    </w:p>
    <w:p w14:paraId="5B26D63B" w14:textId="77777777" w:rsidR="00340EB8" w:rsidRPr="003B4C00" w:rsidRDefault="00340EB8" w:rsidP="00513517"/>
    <w:p w14:paraId="2DD7900C" w14:textId="6B3DFB9E" w:rsidR="00D4389D" w:rsidRPr="003B4C00" w:rsidRDefault="00D4389D" w:rsidP="00FB537C">
      <w:pPr>
        <w:pStyle w:val="Heading3"/>
        <w:rPr>
          <w:rFonts w:eastAsia="NewcomenBlack"/>
        </w:rPr>
      </w:pPr>
      <w:r w:rsidRPr="003B4C00">
        <w:t>&lt;h3&gt;</w:t>
      </w:r>
      <w:r w:rsidRPr="003B4C00">
        <w:rPr>
          <w:rFonts w:eastAsia="NewcomenBlack"/>
        </w:rPr>
        <w:t>Limitation (Flaw +</w:t>
      </w:r>
      <w:r w:rsidR="00340EB8" w:rsidRPr="003B4C00">
        <w:rPr>
          <w:rFonts w:eastAsia="NewcomenBlack"/>
        </w:rPr>
        <w:t>2</w:t>
      </w:r>
      <w:r w:rsidRPr="003B4C00">
        <w:rPr>
          <w:rFonts w:eastAsia="NewcomenBlack"/>
        </w:rPr>
        <w:t>, +</w:t>
      </w:r>
      <w:r w:rsidR="00340EB8" w:rsidRPr="003B4C00">
        <w:rPr>
          <w:rFonts w:eastAsia="NewcomenBlack"/>
        </w:rPr>
        <w:t>4</w:t>
      </w:r>
      <w:r w:rsidRPr="003B4C00">
        <w:rPr>
          <w:rFonts w:eastAsia="NewcomenBlack"/>
        </w:rPr>
        <w:t>, or +</w:t>
      </w:r>
      <w:r w:rsidR="00340EB8" w:rsidRPr="003B4C00">
        <w:rPr>
          <w:rFonts w:eastAsia="NewcomenBlack"/>
        </w:rPr>
        <w:t>6</w:t>
      </w:r>
      <w:r w:rsidRPr="003B4C00">
        <w:rPr>
          <w:rFonts w:eastAsia="NewcomenBlack"/>
        </w:rPr>
        <w:t>)</w:t>
      </w:r>
    </w:p>
    <w:p w14:paraId="41BDEA23" w14:textId="3AAE44D6" w:rsidR="00D4389D" w:rsidRPr="003B4C00" w:rsidRDefault="00D4389D" w:rsidP="00513517">
      <w:r w:rsidRPr="003B4C00">
        <w:rPr>
          <w:b/>
        </w:rPr>
        <w:t>Effect:</w:t>
      </w:r>
      <w:r w:rsidRPr="003B4C00">
        <w:t xml:space="preserve"> A power with this </w:t>
      </w:r>
      <w:r w:rsidR="00B36B02" w:rsidRPr="003B4C00">
        <w:t>limitation</w:t>
      </w:r>
      <w:r w:rsidRPr="003B4C00">
        <w:t xml:space="preserve"> </w:t>
      </w:r>
      <w:r w:rsidR="00B7577E">
        <w:t>does</w:t>
      </w:r>
      <w:r w:rsidRPr="003B4C00">
        <w:t xml:space="preserve"> not work under specific conditions or against specific items, materials, or even items with particular characteristics. </w:t>
      </w:r>
    </w:p>
    <w:p w14:paraId="2DCC0906" w14:textId="29E8C36D" w:rsidR="00D4389D" w:rsidRPr="003B4C00" w:rsidRDefault="00D4389D" w:rsidP="00513517">
      <w:r w:rsidRPr="003B4C00">
        <w:tab/>
      </w:r>
      <w:r w:rsidR="00340EB8" w:rsidRPr="003B4C00">
        <w:t xml:space="preserve">Maybe </w:t>
      </w:r>
      <w:r w:rsidRPr="003B4C00">
        <w:t xml:space="preserve">your Fire Powers </w:t>
      </w:r>
      <w:r w:rsidR="00340EB8" w:rsidRPr="003B4C00">
        <w:t>are unable</w:t>
      </w:r>
      <w:r w:rsidRPr="003B4C00">
        <w:t xml:space="preserve"> to affect water. </w:t>
      </w:r>
      <w:r w:rsidR="00FB537C" w:rsidRPr="003B4C00">
        <w:t>So,</w:t>
      </w:r>
      <w:r w:rsidR="00340EB8" w:rsidRPr="003B4C00">
        <w:t xml:space="preserve"> your</w:t>
      </w:r>
      <w:r w:rsidRPr="003B4C00">
        <w:t xml:space="preserve"> Elemental/Energy Blast (Fire) will not work against someone with Elemental/Energy Sheath (Water or Ice). Or you may not be able to use any of your fire powers while in a heavy downpour. </w:t>
      </w:r>
    </w:p>
    <w:p w14:paraId="0782E986" w14:textId="65F889D2" w:rsidR="00D4389D" w:rsidRPr="003B4C00" w:rsidRDefault="00D4389D" w:rsidP="00513517">
      <w:r w:rsidRPr="003B4C00">
        <w:t>At the Editor-in-Chief’s discretion, this Power Flaw may be worth</w:t>
      </w:r>
      <w:r w:rsidR="00340EB8" w:rsidRPr="003B4C00">
        <w:t xml:space="preserve"> a +2</w:t>
      </w:r>
      <w:r w:rsidRPr="003B4C00">
        <w:t xml:space="preserve">, </w:t>
      </w:r>
      <w:r w:rsidR="00340EB8" w:rsidRPr="003B4C00">
        <w:t>+4</w:t>
      </w:r>
      <w:r w:rsidRPr="003B4C00">
        <w:t xml:space="preserve">, or </w:t>
      </w:r>
      <w:r w:rsidR="00340EB8" w:rsidRPr="00F86BC4">
        <w:rPr>
          <w:color w:val="FF0000"/>
        </w:rPr>
        <w:t>+</w:t>
      </w:r>
      <w:r w:rsidR="00F86BC4" w:rsidRPr="00F86BC4">
        <w:rPr>
          <w:color w:val="FF0000"/>
        </w:rPr>
        <w:t>6</w:t>
      </w:r>
      <w:r w:rsidR="00B00256" w:rsidRPr="003B4C00">
        <w:t xml:space="preserve"> </w:t>
      </w:r>
      <w:r w:rsidR="00B7577E">
        <w:t>in</w:t>
      </w:r>
      <w:r w:rsidR="00340EB8" w:rsidRPr="003B4C00">
        <w:t xml:space="preserve"> your p</w:t>
      </w:r>
      <w:r w:rsidR="00F0410A" w:rsidRPr="003B4C00">
        <w:t xml:space="preserve">ower </w:t>
      </w:r>
      <w:r w:rsidR="00340EB8" w:rsidRPr="003B4C00">
        <w:t>s</w:t>
      </w:r>
      <w:r w:rsidR="00F0410A" w:rsidRPr="003B4C00">
        <w:t>core</w:t>
      </w:r>
      <w:r w:rsidR="00B7577E">
        <w:t>,</w:t>
      </w:r>
      <w:r w:rsidRPr="003B4C00">
        <w:t xml:space="preserve"> depending on how common the vulnerability may be. For example, water may be worth +</w:t>
      </w:r>
      <w:r w:rsidR="00340EB8" w:rsidRPr="003B4C00">
        <w:t>4</w:t>
      </w:r>
      <w:r w:rsidRPr="003B4C00">
        <w:t xml:space="preserve"> due to its prevalence, while a vulnerability to refined uranium would be worth +</w:t>
      </w:r>
      <w:r w:rsidR="00340EB8" w:rsidRPr="003B4C00">
        <w:t>2</w:t>
      </w:r>
      <w:r w:rsidRPr="003B4C00">
        <w:t>.</w:t>
      </w:r>
    </w:p>
    <w:p w14:paraId="444571F3" w14:textId="77777777" w:rsidR="00D4389D" w:rsidRPr="003B4C00" w:rsidRDefault="00D4389D" w:rsidP="00513517"/>
    <w:p w14:paraId="373160ED" w14:textId="77777777" w:rsidR="00D4389D" w:rsidRPr="003B4C00" w:rsidRDefault="00D4389D" w:rsidP="00513517">
      <w:r w:rsidRPr="003B4C00">
        <w:t>&lt;Side Bar&gt;</w:t>
      </w:r>
    </w:p>
    <w:p w14:paraId="7C604247" w14:textId="77777777" w:rsidR="00D4389D" w:rsidRPr="003B4C00" w:rsidRDefault="00D4389D" w:rsidP="00513517">
      <w:pPr>
        <w:pStyle w:val="Heading4"/>
        <w:rPr>
          <w:rFonts w:eastAsia="NewcomenBlack"/>
        </w:rPr>
      </w:pPr>
      <w:r w:rsidRPr="003B4C00">
        <w:rPr>
          <w:rFonts w:eastAsia="NewcomenBlack"/>
        </w:rPr>
        <w:lastRenderedPageBreak/>
        <w:t>Alternate uses for the Limitation Power Flaw</w:t>
      </w:r>
    </w:p>
    <w:p w14:paraId="13DBAA5D" w14:textId="4BBE653D" w:rsidR="00D4389D" w:rsidRPr="00F86BC4" w:rsidRDefault="00D4389D" w:rsidP="00513517">
      <w:r w:rsidRPr="003B4C00">
        <w:t xml:space="preserve">You may utilize the Limitation power flaw to facilitate countless possible flaws and limitations. But be forewarned, players may use this flaw to tweak out their heroes and enhance their powers for little or no cost. </w:t>
      </w:r>
    </w:p>
    <w:p w14:paraId="623EA269" w14:textId="77777777" w:rsidR="00340EB8" w:rsidRPr="00F86BC4" w:rsidRDefault="00340EB8" w:rsidP="00513517"/>
    <w:p w14:paraId="6D235BF8" w14:textId="4D0A0489" w:rsidR="00D4389D" w:rsidRPr="00F86BC4" w:rsidRDefault="00D4389D" w:rsidP="00513517">
      <w:r w:rsidRPr="00F86BC4">
        <w:t xml:space="preserve">To see some interesting uses of the Limitation </w:t>
      </w:r>
      <w:r w:rsidR="00340EB8" w:rsidRPr="00F86BC4">
        <w:t>flaw,</w:t>
      </w:r>
      <w:r w:rsidRPr="00F86BC4">
        <w:t xml:space="preserve"> see the </w:t>
      </w:r>
      <w:r w:rsidRPr="00F86BC4">
        <w:rPr>
          <w:i/>
        </w:rPr>
        <w:t>Allies and Rogues Gallery</w:t>
      </w:r>
      <w:r w:rsidRPr="00F86BC4">
        <w:rPr>
          <w:b/>
        </w:rPr>
        <w:t xml:space="preserve"> </w:t>
      </w:r>
      <w:r w:rsidRPr="00F86BC4">
        <w:t>section</w:t>
      </w:r>
      <w:r w:rsidRPr="00F86BC4">
        <w:rPr>
          <w:b/>
        </w:rPr>
        <w:t xml:space="preserve">. </w:t>
      </w:r>
    </w:p>
    <w:p w14:paraId="1A433B31" w14:textId="145CD7B6" w:rsidR="00D4389D" w:rsidRPr="00F86BC4" w:rsidRDefault="00D4389D" w:rsidP="00513517">
      <w:r w:rsidRPr="00F86BC4">
        <w:t>&lt;/Side Bar&gt;</w:t>
      </w:r>
    </w:p>
    <w:p w14:paraId="48CC0FB9" w14:textId="77777777" w:rsidR="00340EB8" w:rsidRPr="003B4C00" w:rsidRDefault="00340EB8" w:rsidP="00513517"/>
    <w:p w14:paraId="20427483" w14:textId="629CF92F" w:rsidR="00D4389D" w:rsidRPr="003B4C00" w:rsidRDefault="00D4389D" w:rsidP="00FB537C">
      <w:pPr>
        <w:pStyle w:val="Heading3"/>
      </w:pPr>
      <w:r w:rsidRPr="003B4C00">
        <w:t>&lt;h3&gt;Linked (Flaw +</w:t>
      </w:r>
      <w:r w:rsidR="00340EB8" w:rsidRPr="003B4C00">
        <w:t>2</w:t>
      </w:r>
      <w:r w:rsidRPr="003B4C00">
        <w:t>)</w:t>
      </w:r>
    </w:p>
    <w:p w14:paraId="307C7CED" w14:textId="7FF8557E" w:rsidR="00D4389D" w:rsidRPr="003B4C00" w:rsidRDefault="00D4389D" w:rsidP="00513517">
      <w:r w:rsidRPr="003B4C00">
        <w:rPr>
          <w:rFonts w:eastAsia="NewcomenBlack"/>
          <w:b/>
        </w:rPr>
        <w:t>Effect:</w:t>
      </w:r>
      <w:r w:rsidRPr="003B4C00">
        <w:rPr>
          <w:rFonts w:eastAsia="NewcomenBlack"/>
        </w:rPr>
        <w:t xml:space="preserve"> </w:t>
      </w:r>
      <w:r w:rsidRPr="003B4C00">
        <w:t>This tweak must be applied to more than one power</w:t>
      </w:r>
      <w:r w:rsidR="00B7577E">
        <w:t>. All powers with this flaw are linked together through a central theme. For example, Force has all his powers linked together as they are all tied to his telekinesis power. Each power in the linked power group gains a +2 bonus to its</w:t>
      </w:r>
      <w:r w:rsidR="00340EB8" w:rsidRPr="003B4C00">
        <w:t xml:space="preserve"> power score. </w:t>
      </w:r>
      <w:r w:rsidRPr="003B4C00">
        <w:t xml:space="preserve"> </w:t>
      </w:r>
    </w:p>
    <w:p w14:paraId="6A4DDF9D" w14:textId="12FC87B2" w:rsidR="00340EB8" w:rsidRPr="003B4C00" w:rsidRDefault="00D4389D" w:rsidP="00513517">
      <w:r w:rsidRPr="003B4C00">
        <w:tab/>
      </w:r>
      <w:r w:rsidR="00340EB8" w:rsidRPr="003B4C00">
        <w:t xml:space="preserve">When using any power </w:t>
      </w:r>
      <w:r w:rsidR="00B7577E">
        <w:t>that is part of a group of linked powers, you always utilize the lowest power score among them, regardless of whether</w:t>
      </w:r>
      <w:r w:rsidR="00340EB8" w:rsidRPr="003B4C00">
        <w:t xml:space="preserve"> the power you are using has a higher power score.  </w:t>
      </w:r>
    </w:p>
    <w:p w14:paraId="6B3E8161" w14:textId="57F658F4" w:rsidR="007573B9" w:rsidRPr="00040DDB" w:rsidRDefault="007573B9" w:rsidP="00513517">
      <w:pPr>
        <w:rPr>
          <w:color w:val="000000" w:themeColor="text1"/>
        </w:rPr>
      </w:pPr>
    </w:p>
    <w:p w14:paraId="5CC43756" w14:textId="176243E6" w:rsidR="00FB537C" w:rsidRPr="00B7577E" w:rsidRDefault="00FB537C" w:rsidP="00B7577E">
      <w:pPr>
        <w:pStyle w:val="Heading3"/>
      </w:pPr>
      <w:r w:rsidRPr="00B7577E">
        <w:t>&lt;h3&gt;Magical Spell (</w:t>
      </w:r>
      <w:r w:rsidR="001046FA" w:rsidRPr="00B7577E">
        <w:t xml:space="preserve">+0 </w:t>
      </w:r>
      <w:r w:rsidRPr="00B7577E">
        <w:t xml:space="preserve">Flaw) </w:t>
      </w:r>
    </w:p>
    <w:p w14:paraId="2D7649D2" w14:textId="77777777" w:rsidR="001046FA" w:rsidRPr="000A691C" w:rsidRDefault="001046FA" w:rsidP="001046FA">
      <w:r w:rsidRPr="000A691C">
        <w:rPr>
          <w:b/>
        </w:rPr>
        <w:t>Restriction:</w:t>
      </w:r>
      <w:r w:rsidRPr="000A691C">
        <w:t xml:space="preserve"> Heroes with the Mystic Power Source only. </w:t>
      </w:r>
    </w:p>
    <w:p w14:paraId="2DFAC90B" w14:textId="77777777" w:rsidR="001046FA" w:rsidRPr="000A691C" w:rsidRDefault="001046FA" w:rsidP="001046FA">
      <w:r w:rsidRPr="000A691C">
        <w:rPr>
          <w:b/>
        </w:rPr>
        <w:t>Effects:</w:t>
      </w:r>
      <w:r w:rsidRPr="000A691C">
        <w:t xml:space="preserve"> Powers with this Perk are not “powers” per se, but instead spells mastered by the Hero. Powers converted to spells have the following properties:</w:t>
      </w:r>
    </w:p>
    <w:p w14:paraId="08FF76FA" w14:textId="080C23D9" w:rsidR="001046FA" w:rsidRPr="000A691C" w:rsidRDefault="001046FA" w:rsidP="001046FA">
      <w:pPr>
        <w:ind w:firstLine="720"/>
      </w:pPr>
      <w:r w:rsidRPr="000A691C">
        <w:t xml:space="preserve">The primary attribute for power is changed to either Charisma, Intelligence, or Wisdom. This choice must be made when first taking the spell and cannot be changed. All other aspects of power remain unchanged. </w:t>
      </w:r>
    </w:p>
    <w:p w14:paraId="4B840F57" w14:textId="1A29DF47" w:rsidR="001046FA" w:rsidRPr="000A691C" w:rsidRDefault="001046FA" w:rsidP="001046FA">
      <w:pPr>
        <w:ind w:firstLine="720"/>
      </w:pPr>
      <w:r w:rsidRPr="000A691C">
        <w:t>As you continue to grow, you may increase the power score of your spells like you would any other power. Perhaps you find a more efficient way to weave the magic</w:t>
      </w:r>
      <w:r w:rsidR="00B7577E">
        <w:t>,</w:t>
      </w:r>
      <w:r w:rsidRPr="000A691C">
        <w:t xml:space="preserve"> or your connection to the mystical realm has grown stronger over time.</w:t>
      </w:r>
    </w:p>
    <w:p w14:paraId="244D5120" w14:textId="025730E5" w:rsidR="001046FA" w:rsidRPr="000A691C" w:rsidRDefault="001046FA" w:rsidP="001046FA">
      <w:pPr>
        <w:ind w:firstLine="720"/>
      </w:pPr>
      <w:r w:rsidRPr="000A691C">
        <w:t xml:space="preserve">Any practitioner can teach their spells to another practitioner at the discretion of the Editor-in-Chief. They may use the learned spell with a power score of 12 (or the </w:t>
      </w:r>
      <w:r w:rsidR="00B7577E">
        <w:t>spell</w:t>
      </w:r>
      <w:r w:rsidRPr="000A691C">
        <w:t xml:space="preserve"> power level, whichever is lower) for the use of a plot point until they fully acquire it via the Acquire New Power feat</w:t>
      </w:r>
      <w:r w:rsidR="00E7503D">
        <w:t>,</w:t>
      </w:r>
      <w:r w:rsidRPr="000A691C">
        <w:t xml:space="preserve"> at which point they gain the spell at its full power level (minimum of 12). The primary attribute of a learned spell does not change.</w:t>
      </w:r>
    </w:p>
    <w:p w14:paraId="27F6F8A7" w14:textId="77777777" w:rsidR="008D38CB" w:rsidRDefault="008D38CB" w:rsidP="0095697D">
      <w:pPr>
        <w:pStyle w:val="NoSpacing"/>
      </w:pPr>
    </w:p>
    <w:p w14:paraId="29318E4B" w14:textId="614A4BA7" w:rsidR="00FB537C" w:rsidRPr="003B4C00" w:rsidRDefault="00FB537C" w:rsidP="008D38CB">
      <w:pPr>
        <w:pStyle w:val="Heading3"/>
      </w:pPr>
      <w:r w:rsidRPr="003B4C00">
        <w:t>&lt;h3&gt;Patron (Flaw +0/+</w:t>
      </w:r>
      <w:r w:rsidR="00BD2510" w:rsidRPr="003B4C00">
        <w:t>2</w:t>
      </w:r>
      <w:r w:rsidRPr="003B4C00">
        <w:t>/+</w:t>
      </w:r>
      <w:r w:rsidR="00BD2510" w:rsidRPr="003B4C00">
        <w:t>4</w:t>
      </w:r>
      <w:r w:rsidRPr="003B4C00">
        <w:t>/+</w:t>
      </w:r>
      <w:r w:rsidR="00BD2510" w:rsidRPr="003B4C00">
        <w:t>6</w:t>
      </w:r>
      <w:r w:rsidRPr="003B4C00">
        <w:t xml:space="preserve">) </w:t>
      </w:r>
    </w:p>
    <w:p w14:paraId="48E1DEC4" w14:textId="77777777" w:rsidR="00FB537C" w:rsidRPr="003B4C00" w:rsidRDefault="007573B9" w:rsidP="00513517">
      <w:r w:rsidRPr="003B4C00">
        <w:rPr>
          <w:b/>
        </w:rPr>
        <w:t>Effect:</w:t>
      </w:r>
      <w:r w:rsidRPr="003B4C00">
        <w:t xml:space="preserve"> Your power is not inherent to </w:t>
      </w:r>
      <w:r w:rsidR="00FB537C" w:rsidRPr="003B4C00">
        <w:t>you but</w:t>
      </w:r>
      <w:r w:rsidRPr="003B4C00">
        <w:t xml:space="preserve"> has been granted by a powerful being such as an alien, a god, a devil, or even a surviving A-lister. If you should offend this </w:t>
      </w:r>
      <w:r w:rsidR="00FB537C" w:rsidRPr="003B4C00">
        <w:t>patron,</w:t>
      </w:r>
      <w:r w:rsidRPr="003B4C00">
        <w:t xml:space="preserve"> they will withdraw this power until you have appeased </w:t>
      </w:r>
      <w:r w:rsidR="00FB537C" w:rsidRPr="003B4C00">
        <w:t>them and</w:t>
      </w:r>
      <w:r w:rsidRPr="003B4C00">
        <w:t xml:space="preserve"> may further punish you. </w:t>
      </w:r>
    </w:p>
    <w:p w14:paraId="55885ACA" w14:textId="2672DB29" w:rsidR="00FB537C" w:rsidRPr="003B4C00" w:rsidRDefault="007573B9" w:rsidP="00FB537C">
      <w:pPr>
        <w:pStyle w:val="ListParagraph"/>
        <w:numPr>
          <w:ilvl w:val="0"/>
          <w:numId w:val="18"/>
        </w:numPr>
      </w:pPr>
      <w:r w:rsidRPr="003B4C00">
        <w:t xml:space="preserve">If your patron makes few demands of </w:t>
      </w:r>
      <w:r w:rsidR="00FB537C" w:rsidRPr="003B4C00">
        <w:t>you or</w:t>
      </w:r>
      <w:r w:rsidRPr="003B4C00">
        <w:t xml:space="preserve"> has demands that are </w:t>
      </w:r>
      <w:r w:rsidR="00E7503D">
        <w:t>in line</w:t>
      </w:r>
      <w:r w:rsidRPr="003B4C00">
        <w:t xml:space="preserve"> with what you would be doing anyway (such as fighting Zombies or helping humans to survive), this Flaw is worth +0. </w:t>
      </w:r>
    </w:p>
    <w:p w14:paraId="0B4122F8" w14:textId="0EC2F713" w:rsidR="00FB537C" w:rsidRPr="003B4C00" w:rsidRDefault="007573B9" w:rsidP="00FB537C">
      <w:pPr>
        <w:pStyle w:val="ListParagraph"/>
        <w:numPr>
          <w:ilvl w:val="0"/>
          <w:numId w:val="18"/>
        </w:numPr>
      </w:pPr>
      <w:r w:rsidRPr="003B4C00">
        <w:t>+</w:t>
      </w:r>
      <w:r w:rsidR="00BD2510" w:rsidRPr="003B4C00">
        <w:t>2</w:t>
      </w:r>
      <w:r w:rsidRPr="003B4C00">
        <w:t xml:space="preserve"> </w:t>
      </w:r>
      <w:r w:rsidR="00FB537C" w:rsidRPr="003B4C00">
        <w:t xml:space="preserve">if </w:t>
      </w:r>
      <w:r w:rsidRPr="003B4C00">
        <w:t xml:space="preserve">your patron is mostly </w:t>
      </w:r>
      <w:r w:rsidR="00FB537C" w:rsidRPr="003B4C00">
        <w:t>benevolent but</w:t>
      </w:r>
      <w:r w:rsidRPr="003B4C00">
        <w:t xml:space="preserve"> expects you to maintain a code of behavior or makes occasional demands that complicate your normal activities. </w:t>
      </w:r>
    </w:p>
    <w:p w14:paraId="2D8FFE12" w14:textId="0D9F356F" w:rsidR="00FB537C" w:rsidRPr="003B4C00" w:rsidRDefault="007573B9" w:rsidP="00FB537C">
      <w:pPr>
        <w:pStyle w:val="ListParagraph"/>
        <w:numPr>
          <w:ilvl w:val="0"/>
          <w:numId w:val="18"/>
        </w:numPr>
      </w:pPr>
      <w:r w:rsidRPr="003B4C00">
        <w:t>+</w:t>
      </w:r>
      <w:r w:rsidR="00BD2510" w:rsidRPr="003B4C00">
        <w:t>4</w:t>
      </w:r>
      <w:r w:rsidRPr="003B4C00">
        <w:t xml:space="preserve"> </w:t>
      </w:r>
      <w:r w:rsidR="00FB537C" w:rsidRPr="003B4C00">
        <w:t xml:space="preserve">if </w:t>
      </w:r>
      <w:r w:rsidRPr="003B4C00">
        <w:t xml:space="preserve">your patron has their own agenda apart from </w:t>
      </w:r>
      <w:r w:rsidR="00FB537C" w:rsidRPr="003B4C00">
        <w:t>yours and</w:t>
      </w:r>
      <w:r w:rsidRPr="003B4C00">
        <w:t xml:space="preserve"> expects you to follow it when they demand. </w:t>
      </w:r>
    </w:p>
    <w:p w14:paraId="737B753A" w14:textId="6BC594C8" w:rsidR="00FB537C" w:rsidRPr="003B4C00" w:rsidRDefault="007573B9" w:rsidP="00FB537C">
      <w:pPr>
        <w:pStyle w:val="ListParagraph"/>
        <w:numPr>
          <w:ilvl w:val="0"/>
          <w:numId w:val="18"/>
        </w:numPr>
      </w:pPr>
      <w:r w:rsidRPr="003B4C00">
        <w:t>+</w:t>
      </w:r>
      <w:r w:rsidR="00BD2510" w:rsidRPr="003B4C00">
        <w:t>6</w:t>
      </w:r>
      <w:r w:rsidR="00E7503D">
        <w:t>,</w:t>
      </w:r>
      <w:r w:rsidRPr="003B4C00">
        <w:t xml:space="preserve"> your patron is actively working against you, trying to ensnare you in an evil bargain, </w:t>
      </w:r>
      <w:r w:rsidRPr="003B4C00">
        <w:lastRenderedPageBreak/>
        <w:t xml:space="preserve">working against your Enclave or in favor of the zombies, or is otherwise evil. </w:t>
      </w:r>
    </w:p>
    <w:p w14:paraId="71BC0DCF" w14:textId="77777777" w:rsidR="00FB537C" w:rsidRPr="003B4C00" w:rsidRDefault="00FB537C" w:rsidP="00FB537C">
      <w:pPr>
        <w:ind w:left="360"/>
      </w:pPr>
    </w:p>
    <w:p w14:paraId="5639C6C1" w14:textId="4C8640C1" w:rsidR="007573B9" w:rsidRPr="003B4C00" w:rsidRDefault="007573B9" w:rsidP="00FB537C">
      <w:pPr>
        <w:ind w:left="360"/>
      </w:pPr>
      <w:r w:rsidRPr="003B4C00">
        <w:t>At the Editor-in-Chief’s discretion</w:t>
      </w:r>
      <w:r w:rsidR="00E7503D">
        <w:t>,</w:t>
      </w:r>
      <w:r w:rsidRPr="003B4C00">
        <w:t xml:space="preserve"> a powerful patron </w:t>
      </w:r>
      <w:r w:rsidR="00FB537C" w:rsidRPr="003B4C00">
        <w:t>might</w:t>
      </w:r>
      <w:r w:rsidRPr="003B4C00">
        <w:t xml:space="preserve"> grant a power to those not normally able to access it. For instance, a deal with a devil </w:t>
      </w:r>
      <w:r w:rsidR="00FB537C" w:rsidRPr="003B4C00">
        <w:t>might</w:t>
      </w:r>
      <w:r w:rsidRPr="003B4C00">
        <w:t xml:space="preserve"> grant a Skill Hero the Bestial Transformation ability. This should involve a great deal of </w:t>
      </w:r>
      <w:r w:rsidR="00FB537C" w:rsidRPr="003B4C00">
        <w:t>sacrifice and</w:t>
      </w:r>
      <w:r w:rsidRPr="003B4C00">
        <w:t xml:space="preserve"> become a -2 Perk (for benevolent patrons) or</w:t>
      </w:r>
      <w:r w:rsidR="00E7503D">
        <w:t>, at most,</w:t>
      </w:r>
      <w:r w:rsidRPr="003B4C00">
        <w:t xml:space="preserve"> a +1 Flaw (for evil patrons).</w:t>
      </w:r>
    </w:p>
    <w:p w14:paraId="78F625E1" w14:textId="73771821" w:rsidR="007573B9" w:rsidRPr="003B4C00" w:rsidRDefault="007573B9" w:rsidP="00513517"/>
    <w:p w14:paraId="1BC868DD" w14:textId="77777777" w:rsidR="00FB537C" w:rsidRPr="003B4C00" w:rsidRDefault="007573B9" w:rsidP="00513517">
      <w:r w:rsidRPr="003B4C00">
        <w:t>&lt;side bar&gt;</w:t>
      </w:r>
      <w:r w:rsidRPr="003B4C00">
        <w:br/>
      </w:r>
      <w:r w:rsidRPr="003B4C00">
        <w:rPr>
          <w:rStyle w:val="Heading4Char"/>
        </w:rPr>
        <w:t>Evil Patrons</w:t>
      </w:r>
      <w:r w:rsidRPr="003B4C00">
        <w:t xml:space="preserve"> </w:t>
      </w:r>
    </w:p>
    <w:p w14:paraId="3AE5ACAA" w14:textId="6A6B76C7" w:rsidR="007573B9" w:rsidRPr="003B4C00" w:rsidRDefault="007573B9" w:rsidP="00513517">
      <w:r w:rsidRPr="003B4C00">
        <w:t xml:space="preserve">Making deals with evil patrons has the potential to cause a lot of problems in a campaign, but </w:t>
      </w:r>
      <w:r w:rsidR="00E7503D">
        <w:t xml:space="preserve">it </w:t>
      </w:r>
      <w:r w:rsidRPr="003B4C00">
        <w:t>also has the potential for some truly amazing character arcs. In most stories, making a deal with an evil patron comes in one of two varieties. In the first, the Hero does not realize the patron is evil and only gradually becomes aware that the seemingly innocuous tasks they are required to perform are leading toward some terribly evil goal. In the second, the Hero is desperately in need of power in order to overcome some great obstacle (such as a zombie horde) and knowingly makes a pact with an evil patron out of desperation or hubris. Regardless of the method, eventually</w:t>
      </w:r>
      <w:r w:rsidR="00E7503D">
        <w:t>,</w:t>
      </w:r>
      <w:r w:rsidRPr="003B4C00">
        <w:t xml:space="preserve"> an evil patron will either fully corrupt a Hero (which should then become an NPC), or the Hero will have to turn against their patron, being stripped of their powers and possibly paying further penalties as a consequence of breaking their bargain. Deals with evil patrons, even unknowing, should always cause more problems than they solved</w:t>
      </w:r>
      <w:r w:rsidRPr="003B4C00">
        <w:br/>
        <w:t>&lt;/side bar&gt;</w:t>
      </w:r>
    </w:p>
    <w:p w14:paraId="391DB87B" w14:textId="77777777" w:rsidR="00340EB8" w:rsidRPr="003B4C00" w:rsidRDefault="00340EB8" w:rsidP="00513517"/>
    <w:p w14:paraId="24CA7598" w14:textId="4761CBD4" w:rsidR="00D4389D" w:rsidRPr="003B4C00" w:rsidRDefault="00B00256" w:rsidP="00FB537C">
      <w:pPr>
        <w:pStyle w:val="Heading3"/>
      </w:pPr>
      <w:r w:rsidRPr="003B4C00">
        <w:t>&lt;h3&gt;</w:t>
      </w:r>
      <w:r w:rsidR="00D4389D" w:rsidRPr="003B4C00">
        <w:t>Penetrating (Perk -2)</w:t>
      </w:r>
    </w:p>
    <w:p w14:paraId="510E11FD" w14:textId="6B0524BC" w:rsidR="00340EB8" w:rsidRPr="003B4C00" w:rsidRDefault="00D4389D" w:rsidP="00513517">
      <w:r w:rsidRPr="003B4C00">
        <w:rPr>
          <w:rFonts w:eastAsia="NewcomenBlack"/>
          <w:b/>
        </w:rPr>
        <w:t>Effect:</w:t>
      </w:r>
      <w:r w:rsidRPr="003B4C00">
        <w:rPr>
          <w:rFonts w:eastAsia="NewcomenBlack"/>
        </w:rPr>
        <w:t xml:space="preserve"> Your power is particularly effective against armor, natural or otherwise.  </w:t>
      </w:r>
      <w:r w:rsidRPr="003B4C00">
        <w:t xml:space="preserve">This </w:t>
      </w:r>
      <w:r w:rsidR="00340EB8" w:rsidRPr="003B4C00">
        <w:t xml:space="preserve">power modification </w:t>
      </w:r>
      <w:r w:rsidRPr="003B4C00">
        <w:t xml:space="preserve">can only be applied to a power that attacks </w:t>
      </w:r>
      <w:r w:rsidR="00340EB8" w:rsidRPr="003B4C00">
        <w:t>one of the three defenses</w:t>
      </w:r>
      <w:r w:rsidR="00E7503D">
        <w:t>.</w:t>
      </w:r>
      <w:r w:rsidRPr="003B4C00">
        <w:t xml:space="preserve"> </w:t>
      </w:r>
      <w:r w:rsidR="00340EB8" w:rsidRPr="003B4C00">
        <w:t>Upon a successful attack</w:t>
      </w:r>
      <w:r w:rsidR="00E7503D">
        <w:t>,</w:t>
      </w:r>
      <w:r w:rsidR="00340EB8" w:rsidRPr="003B4C00">
        <w:t xml:space="preserve"> you bypass some of your opponent’s </w:t>
      </w:r>
      <w:r w:rsidR="00EB428F" w:rsidRPr="003B4C00">
        <w:t>DR</w:t>
      </w:r>
      <w:r w:rsidR="00340EB8" w:rsidRPr="003B4C00">
        <w:t xml:space="preserve"> equal to half your power score modifier (minimum 1)</w:t>
      </w:r>
    </w:p>
    <w:p w14:paraId="499F8E5A" w14:textId="77777777" w:rsidR="00340EB8" w:rsidRPr="003B4C00" w:rsidRDefault="00340EB8" w:rsidP="00513517"/>
    <w:p w14:paraId="62A45014" w14:textId="448E1DA2" w:rsidR="00D4389D" w:rsidRPr="003B4C00" w:rsidRDefault="00B00256" w:rsidP="00FB537C">
      <w:pPr>
        <w:pStyle w:val="Heading3"/>
      </w:pPr>
      <w:r w:rsidRPr="003B4C00">
        <w:t>&lt;h3&gt;</w:t>
      </w:r>
      <w:r w:rsidR="00D4389D" w:rsidRPr="003B4C00">
        <w:t>Power Armor (Flaw +</w:t>
      </w:r>
      <w:r w:rsidR="00340EB8" w:rsidRPr="003B4C00">
        <w:t>4</w:t>
      </w:r>
      <w:r w:rsidR="00D4389D" w:rsidRPr="003B4C00">
        <w:t>)</w:t>
      </w:r>
    </w:p>
    <w:p w14:paraId="54A0FB6C" w14:textId="77777777" w:rsidR="00D4389D" w:rsidRPr="003B4C00" w:rsidRDefault="00D4389D" w:rsidP="00513517">
      <w:r w:rsidRPr="003B4C00">
        <w:rPr>
          <w:b/>
        </w:rPr>
        <w:t>Requirement:</w:t>
      </w:r>
      <w:r w:rsidRPr="003B4C00">
        <w:t xml:space="preserve"> Tech Hero Only</w:t>
      </w:r>
    </w:p>
    <w:p w14:paraId="3EDA52D3" w14:textId="2118A993" w:rsidR="00D4389D" w:rsidRPr="003B4C00" w:rsidRDefault="00D4389D" w:rsidP="00513517">
      <w:r w:rsidRPr="003B4C00">
        <w:rPr>
          <w:b/>
        </w:rPr>
        <w:t>Effect:</w:t>
      </w:r>
      <w:r w:rsidRPr="003B4C00">
        <w:t xml:space="preserve"> Power Armor represents an armored suit </w:t>
      </w:r>
      <w:r w:rsidR="00340EB8" w:rsidRPr="003B4C00">
        <w:t>that</w:t>
      </w:r>
      <w:r w:rsidRPr="003B4C00">
        <w:t xml:space="preserve"> empowers and protects </w:t>
      </w:r>
      <w:r w:rsidR="00340EB8" w:rsidRPr="003B4C00">
        <w:t>you</w:t>
      </w:r>
      <w:r w:rsidRPr="003B4C00">
        <w:t xml:space="preserve">. </w:t>
      </w:r>
    </w:p>
    <w:p w14:paraId="58A83467" w14:textId="70A4ABB8" w:rsidR="00D4389D" w:rsidRPr="003B4C00" w:rsidRDefault="00D4389D" w:rsidP="00513517">
      <w:r w:rsidRPr="003B4C00">
        <w:t xml:space="preserve">When creating a suit of power </w:t>
      </w:r>
      <w:r w:rsidR="00340EB8" w:rsidRPr="003B4C00">
        <w:t>armor,</w:t>
      </w:r>
      <w:r w:rsidRPr="003B4C00">
        <w:t xml:space="preserve"> </w:t>
      </w:r>
      <w:r w:rsidR="00340EB8" w:rsidRPr="003B4C00">
        <w:t xml:space="preserve">you can </w:t>
      </w:r>
      <w:r w:rsidRPr="003B4C00">
        <w:t xml:space="preserve">apply this </w:t>
      </w:r>
      <w:r w:rsidR="00340EB8" w:rsidRPr="003B4C00">
        <w:t>p</w:t>
      </w:r>
      <w:r w:rsidRPr="003B4C00">
        <w:t xml:space="preserve">ower </w:t>
      </w:r>
      <w:r w:rsidR="00340EB8" w:rsidRPr="003B4C00">
        <w:t>m</w:t>
      </w:r>
      <w:r w:rsidRPr="003B4C00">
        <w:t xml:space="preserve">odification to any number of powers, as long as one of those powers is the Armor power. </w:t>
      </w:r>
    </w:p>
    <w:p w14:paraId="47EF45C2" w14:textId="2B61ACBC" w:rsidR="00D4389D" w:rsidRPr="003B4C00" w:rsidRDefault="00D4389D" w:rsidP="00C41FDA">
      <w:pPr>
        <w:pStyle w:val="ListParagraph"/>
        <w:numPr>
          <w:ilvl w:val="0"/>
          <w:numId w:val="23"/>
        </w:numPr>
      </w:pPr>
      <w:r w:rsidRPr="00F86BC4">
        <w:t xml:space="preserve">All Power Armor </w:t>
      </w:r>
      <w:r w:rsidR="00340EB8" w:rsidRPr="00F86BC4">
        <w:t>possesses</w:t>
      </w:r>
      <w:r w:rsidRPr="00F86BC4">
        <w:t xml:space="preserve"> the following </w:t>
      </w:r>
      <w:r w:rsidR="00340EB8" w:rsidRPr="00F86BC4">
        <w:t>p</w:t>
      </w:r>
      <w:r w:rsidRPr="00F86BC4">
        <w:t xml:space="preserve">ower </w:t>
      </w:r>
      <w:r w:rsidR="00340EB8" w:rsidRPr="00F86BC4">
        <w:t>m</w:t>
      </w:r>
      <w:r w:rsidRPr="00F86BC4">
        <w:t>odifications</w:t>
      </w:r>
      <w:r w:rsidR="0053135A" w:rsidRPr="00F86BC4">
        <w:t xml:space="preserve"> but </w:t>
      </w:r>
      <w:r w:rsidR="00E7503D">
        <w:t>gains</w:t>
      </w:r>
      <w:r w:rsidR="0053135A" w:rsidRPr="00F86BC4">
        <w:t xml:space="preserve"> no power score bonuses from their application</w:t>
      </w:r>
      <w:r w:rsidR="00F86BC4">
        <w:t>:</w:t>
      </w:r>
      <w:r w:rsidRPr="00F86BC4">
        <w:t xml:space="preserve"> </w:t>
      </w:r>
      <w:r w:rsidRPr="00F86BC4">
        <w:rPr>
          <w:i/>
        </w:rPr>
        <w:t>Removable Item, External Power Source</w:t>
      </w:r>
      <w:r w:rsidRPr="00F86BC4">
        <w:t xml:space="preserve"> (with the external power source’s Burnout Threshold being increased by the Hero’s passive </w:t>
      </w:r>
      <w:r w:rsidR="00340EB8" w:rsidRPr="00F86BC4">
        <w:t>Intelligence</w:t>
      </w:r>
      <w:r w:rsidRPr="00F86BC4">
        <w:t xml:space="preserve"> modifier), and </w:t>
      </w:r>
      <w:r w:rsidRPr="00F86BC4">
        <w:rPr>
          <w:i/>
        </w:rPr>
        <w:t xml:space="preserve">Unpowered </w:t>
      </w:r>
      <w:r w:rsidRPr="00C41FDA">
        <w:rPr>
          <w:i/>
        </w:rPr>
        <w:t>Form</w:t>
      </w:r>
      <w:r w:rsidRPr="003B4C00">
        <w:t xml:space="preserve"> (with the time required to put on the armor being two continuous Demanding actions instead of one. You may reduce this time to a single Demanding action by reducing the bonus </w:t>
      </w:r>
      <w:r w:rsidR="00340EB8" w:rsidRPr="003B4C00">
        <w:t>points</w:t>
      </w:r>
      <w:r w:rsidRPr="003B4C00">
        <w:t xml:space="preserve"> granted by this flaw by </w:t>
      </w:r>
      <w:r w:rsidR="00340EB8" w:rsidRPr="003B4C00">
        <w:t>2</w:t>
      </w:r>
      <w:r w:rsidRPr="003B4C00">
        <w:t xml:space="preserve">). </w:t>
      </w:r>
    </w:p>
    <w:p w14:paraId="4F3811F1" w14:textId="3B31FF76" w:rsidR="00D4389D" w:rsidRPr="003B4C00" w:rsidRDefault="00D4389D" w:rsidP="00C41FDA">
      <w:pPr>
        <w:pStyle w:val="ListParagraph"/>
        <w:numPr>
          <w:ilvl w:val="0"/>
          <w:numId w:val="23"/>
        </w:numPr>
      </w:pPr>
      <w:r w:rsidRPr="003B4C00">
        <w:t xml:space="preserve">You may apply additional </w:t>
      </w:r>
      <w:r w:rsidR="00E7503D">
        <w:t>power modifications to powers independently, but they are limited to accuracy, fatigue, limited uses, linked</w:t>
      </w:r>
      <w:r w:rsidR="00E24586" w:rsidRPr="00E24586">
        <w:rPr>
          <w:color w:val="FF0000"/>
        </w:rPr>
        <w:t>,</w:t>
      </w:r>
      <w:r w:rsidR="00E7503D">
        <w:t xml:space="preserve"> penetration, secondary effect, and static</w:t>
      </w:r>
      <w:r w:rsidRPr="003B4C00">
        <w:t>.</w:t>
      </w:r>
    </w:p>
    <w:p w14:paraId="53BB0064" w14:textId="77777777" w:rsidR="00340EB8" w:rsidRPr="003B4C00" w:rsidRDefault="00340EB8" w:rsidP="00513517"/>
    <w:p w14:paraId="35152032" w14:textId="494F1996" w:rsidR="00D4389D" w:rsidRDefault="00D4389D" w:rsidP="00513517">
      <w:r w:rsidRPr="003B4C00">
        <w:rPr>
          <w:b/>
        </w:rPr>
        <w:t xml:space="preserve">Special (Multiple Suits): </w:t>
      </w:r>
      <w:r w:rsidR="00340EB8" w:rsidRPr="003B4C00">
        <w:t xml:space="preserve">You </w:t>
      </w:r>
      <w:r w:rsidRPr="003B4C00">
        <w:t>may possess more than one suit of armor</w:t>
      </w:r>
      <w:r w:rsidR="00E7503D">
        <w:t xml:space="preserve">. This flaw applies to individual power suits, with the powers of each suit </w:t>
      </w:r>
      <w:r w:rsidRPr="003B4C00">
        <w:t>tracked as individual powers.</w:t>
      </w:r>
    </w:p>
    <w:p w14:paraId="3B561478" w14:textId="77777777" w:rsidR="009935FB" w:rsidRDefault="009935FB" w:rsidP="00513517"/>
    <w:p w14:paraId="2DF48242" w14:textId="10BAA856" w:rsidR="00FB537C" w:rsidRPr="003B4C00" w:rsidRDefault="00FB537C" w:rsidP="00FB537C">
      <w:pPr>
        <w:pStyle w:val="Heading3"/>
      </w:pPr>
      <w:r w:rsidRPr="003B4C00">
        <w:lastRenderedPageBreak/>
        <w:t>&lt;h3&gt;Power Lapse (Flaw +</w:t>
      </w:r>
      <w:r w:rsidR="00BD2510" w:rsidRPr="003B4C00">
        <w:t>2</w:t>
      </w:r>
      <w:r w:rsidRPr="003B4C00">
        <w:t>/+</w:t>
      </w:r>
      <w:r w:rsidR="00BD2510" w:rsidRPr="003B4C00">
        <w:t>4</w:t>
      </w:r>
      <w:r w:rsidRPr="003B4C00">
        <w:t xml:space="preserve">) </w:t>
      </w:r>
    </w:p>
    <w:p w14:paraId="5C1AC76F" w14:textId="66345940" w:rsidR="007573B9" w:rsidRPr="003B4C00" w:rsidRDefault="007573B9" w:rsidP="00513517">
      <w:r w:rsidRPr="003B4C00">
        <w:rPr>
          <w:b/>
          <w:bCs/>
        </w:rPr>
        <w:t>Effect:</w:t>
      </w:r>
      <w:r w:rsidRPr="003B4C00">
        <w:t xml:space="preserve"> Your power shuts down </w:t>
      </w:r>
      <w:r w:rsidR="00FB537C" w:rsidRPr="003B4C00">
        <w:t>until the end of your next turn</w:t>
      </w:r>
      <w:r w:rsidRPr="003B4C00">
        <w:t xml:space="preserve"> if attacked in a specific manner. For common conditions, such as being attacked by steel weapons, this flaw is worth +</w:t>
      </w:r>
      <w:r w:rsidR="00BD2510" w:rsidRPr="003B4C00">
        <w:t>4</w:t>
      </w:r>
      <w:r w:rsidRPr="003B4C00">
        <w:t xml:space="preserve"> </w:t>
      </w:r>
      <w:r w:rsidR="00BD2510" w:rsidRPr="003B4C00">
        <w:t>to your power score</w:t>
      </w:r>
      <w:r w:rsidRPr="003B4C00">
        <w:t xml:space="preserve">. If the condition is less common, like being attacked by magic, this flaw </w:t>
      </w:r>
      <w:r w:rsidR="00007809">
        <w:t>only i</w:t>
      </w:r>
      <w:r w:rsidR="00007809" w:rsidRPr="003B4C00">
        <w:t>ncrease</w:t>
      </w:r>
      <w:r w:rsidR="00007809">
        <w:t>s</w:t>
      </w:r>
      <w:r w:rsidR="00007809" w:rsidRPr="003B4C00">
        <w:t xml:space="preserve"> the power</w:t>
      </w:r>
      <w:r w:rsidR="00007809">
        <w:t>’s</w:t>
      </w:r>
      <w:r w:rsidR="00007809" w:rsidRPr="003B4C00">
        <w:t xml:space="preserve"> score by +2</w:t>
      </w:r>
    </w:p>
    <w:p w14:paraId="5E0E3E61" w14:textId="77777777" w:rsidR="00340EB8" w:rsidRPr="003B4C00" w:rsidRDefault="00340EB8" w:rsidP="00513517"/>
    <w:p w14:paraId="0680E93F" w14:textId="1349D709" w:rsidR="00D4389D" w:rsidRPr="003B4C00" w:rsidRDefault="00D4389D" w:rsidP="00FB537C">
      <w:pPr>
        <w:pStyle w:val="Heading3"/>
        <w:rPr>
          <w:rFonts w:eastAsia="NewcomenBlack"/>
        </w:rPr>
      </w:pPr>
      <w:r w:rsidRPr="003B4C00">
        <w:t>&lt;h3&gt;</w:t>
      </w:r>
      <w:r w:rsidRPr="003B4C00">
        <w:rPr>
          <w:rFonts w:eastAsia="NewcomenBlack"/>
        </w:rPr>
        <w:t>Removable Item (Flaw +</w:t>
      </w:r>
      <w:r w:rsidR="00340EB8" w:rsidRPr="003B4C00">
        <w:rPr>
          <w:rFonts w:eastAsia="NewcomenBlack"/>
        </w:rPr>
        <w:t>2</w:t>
      </w:r>
      <w:r w:rsidRPr="003B4C00">
        <w:rPr>
          <w:rFonts w:eastAsia="NewcomenBlack"/>
        </w:rPr>
        <w:t>)</w:t>
      </w:r>
    </w:p>
    <w:p w14:paraId="1BD3F878" w14:textId="0230B4ED" w:rsidR="00340EB8" w:rsidRPr="003B4C00" w:rsidRDefault="00D4389D" w:rsidP="00513517">
      <w:r w:rsidRPr="003B4C00">
        <w:rPr>
          <w:b/>
        </w:rPr>
        <w:t>Effect:</w:t>
      </w:r>
      <w:r w:rsidRPr="003B4C00">
        <w:t xml:space="preserve"> </w:t>
      </w:r>
      <w:r w:rsidR="00340EB8" w:rsidRPr="003B4C00">
        <w:t>If y</w:t>
      </w:r>
      <w:r w:rsidRPr="003B4C00">
        <w:t xml:space="preserve">our power is built into an item </w:t>
      </w:r>
      <w:r w:rsidR="00FC2428" w:rsidRPr="003B4C00">
        <w:t>that</w:t>
      </w:r>
      <w:r w:rsidRPr="003B4C00">
        <w:t xml:space="preserve"> </w:t>
      </w:r>
      <w:r w:rsidR="00340EB8" w:rsidRPr="003B4C00">
        <w:t>can be</w:t>
      </w:r>
      <w:r w:rsidRPr="003B4C00">
        <w:t xml:space="preserve"> </w:t>
      </w:r>
      <w:r w:rsidR="00340EB8" w:rsidRPr="003B4C00">
        <w:t>d</w:t>
      </w:r>
      <w:r w:rsidRPr="003B4C00">
        <w:t>isarm</w:t>
      </w:r>
      <w:r w:rsidR="00340EB8" w:rsidRPr="003B4C00">
        <w:t>ed</w:t>
      </w:r>
      <w:r w:rsidRPr="003B4C00">
        <w:t xml:space="preserve"> or stolen. </w:t>
      </w:r>
      <w:r w:rsidR="00340EB8" w:rsidRPr="003B4C00">
        <w:t>Increase the power score by +2</w:t>
      </w:r>
    </w:p>
    <w:p w14:paraId="12094040" w14:textId="77777777" w:rsidR="00D26B88" w:rsidRDefault="00D26B88" w:rsidP="00513517">
      <w:pPr>
        <w:pStyle w:val="CommentText"/>
      </w:pPr>
    </w:p>
    <w:p w14:paraId="1BEF73B8" w14:textId="77777777" w:rsidR="00FC2428" w:rsidRDefault="00FC2428" w:rsidP="00FC2428">
      <w:pPr>
        <w:rPr>
          <w:rStyle w:val="A1"/>
          <w:i/>
          <w:iCs/>
        </w:rPr>
      </w:pPr>
      <w:r>
        <w:rPr>
          <w:rStyle w:val="A1"/>
          <w:i/>
          <w:iCs/>
        </w:rPr>
        <w:t>&lt;side bar&gt;</w:t>
      </w:r>
    </w:p>
    <w:p w14:paraId="57165348" w14:textId="47F0B6E1" w:rsidR="00FC2428" w:rsidRPr="00D4389D" w:rsidRDefault="00FC2428" w:rsidP="00FC2428">
      <w:r>
        <w:rPr>
          <w:rStyle w:val="A1"/>
          <w:i/>
          <w:iCs/>
        </w:rPr>
        <w:t>A word on tech in a post-apocalyptic world.</w:t>
      </w:r>
      <w:r>
        <w:rPr>
          <w:rStyle w:val="A1"/>
          <w:i/>
          <w:iCs/>
        </w:rPr>
        <w:br/>
      </w:r>
      <w:r w:rsidRPr="00FC2428">
        <w:rPr>
          <w:rStyle w:val="A1"/>
          <w:b/>
          <w:bCs/>
          <w:iCs/>
        </w:rPr>
        <w:t>All technology</w:t>
      </w:r>
      <w:r>
        <w:rPr>
          <w:rStyle w:val="A1"/>
          <w:iCs/>
        </w:rPr>
        <w:t xml:space="preserve"> suffers from </w:t>
      </w:r>
      <w:r>
        <w:rPr>
          <w:rStyle w:val="A1"/>
          <w:i/>
          <w:iCs/>
        </w:rPr>
        <w:t xml:space="preserve">Unreliable at the best of times: </w:t>
      </w:r>
      <w:r>
        <w:rPr>
          <w:rStyle w:val="A1"/>
        </w:rPr>
        <w:t>At any time, once per scene, the Editor-in-Chief may decide that a piece of your tech or an external power source just fails to work. This may be applied only to a single power. You may use a Plot Point to negate this result.</w:t>
      </w:r>
      <w:r>
        <w:rPr>
          <w:rStyle w:val="A1"/>
        </w:rPr>
        <w:br/>
      </w:r>
      <w:r w:rsidRPr="00FC2428">
        <w:rPr>
          <w:rStyle w:val="A1"/>
          <w:i/>
        </w:rPr>
        <w:t>&lt;/side bar&gt;</w:t>
      </w:r>
    </w:p>
    <w:p w14:paraId="578CFEC3" w14:textId="77777777" w:rsidR="00FC2428" w:rsidRPr="003B4C00" w:rsidRDefault="00FC2428" w:rsidP="00513517">
      <w:pPr>
        <w:pStyle w:val="CommentText"/>
      </w:pPr>
    </w:p>
    <w:p w14:paraId="2D4CF72E" w14:textId="18D2AA46" w:rsidR="00FB537C" w:rsidRPr="003B4C00" w:rsidRDefault="00FB537C" w:rsidP="00FB537C">
      <w:pPr>
        <w:pStyle w:val="Heading3"/>
      </w:pPr>
      <w:r w:rsidRPr="003B4C00">
        <w:t xml:space="preserve">&lt;h3&gt;Roulette Power (Flaw +2/+4) </w:t>
      </w:r>
    </w:p>
    <w:p w14:paraId="6BCC2DF8" w14:textId="060EDD18" w:rsidR="00FB537C" w:rsidRPr="003B4C00" w:rsidRDefault="007573B9" w:rsidP="007573B9">
      <w:pPr>
        <w:pStyle w:val="CommentText"/>
      </w:pPr>
      <w:r w:rsidRPr="003B4C00">
        <w:rPr>
          <w:b/>
        </w:rPr>
        <w:t>Restriction:</w:t>
      </w:r>
      <w:r w:rsidRPr="003B4C00">
        <w:t xml:space="preserve"> </w:t>
      </w:r>
      <w:r w:rsidR="00E7503D">
        <w:t>It may not be used with continuous</w:t>
      </w:r>
      <w:r w:rsidRPr="003B4C00">
        <w:t xml:space="preserve"> powers. </w:t>
      </w:r>
      <w:r w:rsidR="00E7503D">
        <w:t>It may</w:t>
      </w:r>
      <w:r w:rsidRPr="003B4C00">
        <w:t xml:space="preserve"> not be combined with Exclusive Power. At least two of your powers must both have this flaw. </w:t>
      </w:r>
    </w:p>
    <w:p w14:paraId="1CDA8ADD" w14:textId="615DD4A2" w:rsidR="007573B9" w:rsidRPr="003B4C00" w:rsidRDefault="007573B9" w:rsidP="007573B9">
      <w:pPr>
        <w:pStyle w:val="CommentText"/>
      </w:pPr>
      <w:r w:rsidRPr="003B4C00">
        <w:rPr>
          <w:b/>
        </w:rPr>
        <w:t>Effect:</w:t>
      </w:r>
      <w:r w:rsidRPr="003B4C00">
        <w:t xml:space="preserve"> Two or more of your powers are combined, and you never know which one will be used. When you seek to use one of your powers with this flaw, roll randomly to determine which power is actually used. If all powers linked to this flaw are used for the same purpose (for instance, all powers that deal damage), this is a +2 flaw. If the powers are more disparate (such as Chameleon, Elemental/Energy Blast, and Summon Animal), this is a +</w:t>
      </w:r>
      <w:r w:rsidR="00FB537C" w:rsidRPr="003B4C00">
        <w:t>4</w:t>
      </w:r>
      <w:r w:rsidRPr="003B4C00">
        <w:t xml:space="preserve"> flaw.</w:t>
      </w:r>
    </w:p>
    <w:p w14:paraId="6BA86AB1" w14:textId="77777777" w:rsidR="007573B9" w:rsidRPr="003B4C00" w:rsidRDefault="007573B9" w:rsidP="007573B9">
      <w:pPr>
        <w:pStyle w:val="CommentText"/>
      </w:pPr>
    </w:p>
    <w:p w14:paraId="524172D2" w14:textId="16357BC9" w:rsidR="00D4389D" w:rsidRPr="003B4C00" w:rsidRDefault="00D4389D" w:rsidP="00FB537C">
      <w:pPr>
        <w:pStyle w:val="Heading3"/>
      </w:pPr>
      <w:r w:rsidRPr="003B4C00">
        <w:t>&lt;h3&gt;Secondary Effect (Perk -</w:t>
      </w:r>
      <w:r w:rsidR="00340EB8" w:rsidRPr="003B4C00">
        <w:t>2</w:t>
      </w:r>
      <w:r w:rsidRPr="003B4C00">
        <w:t>/-</w:t>
      </w:r>
      <w:r w:rsidR="00340EB8" w:rsidRPr="003B4C00">
        <w:t>4</w:t>
      </w:r>
      <w:r w:rsidRPr="003B4C00">
        <w:t>)</w:t>
      </w:r>
    </w:p>
    <w:p w14:paraId="33DECD5D" w14:textId="790C7EA2" w:rsidR="00D4389D" w:rsidRPr="003B4C00" w:rsidRDefault="00D4389D" w:rsidP="00513517">
      <w:r w:rsidRPr="003B4C00">
        <w:rPr>
          <w:rFonts w:eastAsia="NewcomenBlack"/>
          <w:b/>
        </w:rPr>
        <w:t>Effect:</w:t>
      </w:r>
      <w:r w:rsidRPr="003B4C00">
        <w:rPr>
          <w:rFonts w:eastAsia="NewcomenBlack"/>
        </w:rPr>
        <w:t xml:space="preserve"> </w:t>
      </w:r>
      <w:r w:rsidRPr="003B4C00">
        <w:t>One of your powers possesses a useful additional effect. Choose one of the following conditions</w:t>
      </w:r>
      <w:r w:rsidR="00E7503D">
        <w:t>:</w:t>
      </w:r>
      <w:r w:rsidRPr="003B4C00">
        <w:t xml:space="preserve"> once per scene</w:t>
      </w:r>
      <w:r w:rsidR="00340EB8" w:rsidRPr="003B4C00">
        <w:t>,</w:t>
      </w:r>
      <w:r w:rsidRPr="003B4C00">
        <w:t xml:space="preserve"> you may apply this additional effect to your power by spending a </w:t>
      </w:r>
      <w:r w:rsidR="00340EB8" w:rsidRPr="003B4C00">
        <w:t>bonus</w:t>
      </w:r>
      <w:r w:rsidRPr="003B4C00">
        <w:t xml:space="preserve"> action to </w:t>
      </w:r>
      <w:r w:rsidR="00340EB8" w:rsidRPr="003B4C00">
        <w:t>“</w:t>
      </w:r>
      <w:r w:rsidRPr="003B4C00">
        <w:t>power up</w:t>
      </w:r>
      <w:r w:rsidR="00E7503D">
        <w:t>.”</w:t>
      </w:r>
    </w:p>
    <w:p w14:paraId="057931EB" w14:textId="1D729500" w:rsidR="00D4389D" w:rsidRPr="003B4C00" w:rsidRDefault="00D4389D" w:rsidP="00513517">
      <w:r w:rsidRPr="003B4C00">
        <w:tab/>
        <w:t xml:space="preserve">When you use this </w:t>
      </w:r>
      <w:proofErr w:type="gramStart"/>
      <w:r w:rsidRPr="003B4C00">
        <w:t>perk</w:t>
      </w:r>
      <w:proofErr w:type="gramEnd"/>
      <w:r w:rsidRPr="003B4C00">
        <w:t xml:space="preserve"> you must not only successfully hit the target with your power’s primary attack, </w:t>
      </w:r>
      <w:r w:rsidR="00340EB8" w:rsidRPr="003B4C00">
        <w:t xml:space="preserve">but </w:t>
      </w:r>
      <w:r w:rsidRPr="003B4C00">
        <w:t>you must also surpass the secondary effect’s stated defense for the secondary effect to apply. If you fail to defeat this secondary defense, you still apply your power’s primary effects.</w:t>
      </w:r>
    </w:p>
    <w:p w14:paraId="157CC2A4" w14:textId="77777777" w:rsidR="00D4389D" w:rsidRPr="003B4C00" w:rsidRDefault="00D4389D" w:rsidP="00513517"/>
    <w:tbl>
      <w:tblPr>
        <w:tblStyle w:val="TableGridLight"/>
        <w:tblW w:w="0" w:type="auto"/>
        <w:tblLook w:val="04A0" w:firstRow="1" w:lastRow="0" w:firstColumn="1" w:lastColumn="0" w:noHBand="0" w:noVBand="1"/>
      </w:tblPr>
      <w:tblGrid>
        <w:gridCol w:w="1548"/>
        <w:gridCol w:w="1382"/>
        <w:gridCol w:w="2825"/>
      </w:tblGrid>
      <w:tr w:rsidR="00D4389D" w:rsidRPr="003B4C00" w14:paraId="37FEAB82" w14:textId="77777777" w:rsidTr="00FB537C">
        <w:tc>
          <w:tcPr>
            <w:tcW w:w="5755" w:type="dxa"/>
            <w:gridSpan w:val="3"/>
          </w:tcPr>
          <w:p w14:paraId="6E43BEE1" w14:textId="77777777" w:rsidR="00D4389D" w:rsidRPr="003B4C00" w:rsidRDefault="00D4389D" w:rsidP="00D4389D">
            <w:pPr>
              <w:pStyle w:val="NoSpacing"/>
              <w:jc w:val="left"/>
              <w:rPr>
                <w:rFonts w:ascii="Times New Roman" w:hAnsi="Times New Roman"/>
                <w:b/>
                <w:sz w:val="24"/>
                <w:szCs w:val="24"/>
              </w:rPr>
            </w:pPr>
            <w:r w:rsidRPr="003B4C00">
              <w:rPr>
                <w:rFonts w:ascii="Times New Roman" w:hAnsi="Times New Roman"/>
                <w:b/>
                <w:sz w:val="24"/>
                <w:szCs w:val="24"/>
              </w:rPr>
              <w:t>Secondary Effects X-X</w:t>
            </w:r>
          </w:p>
        </w:tc>
      </w:tr>
      <w:tr w:rsidR="00D4389D" w:rsidRPr="003B4C00" w14:paraId="4916B2E2" w14:textId="77777777" w:rsidTr="00FB537C">
        <w:tc>
          <w:tcPr>
            <w:tcW w:w="1548" w:type="dxa"/>
          </w:tcPr>
          <w:p w14:paraId="4006781D" w14:textId="77777777" w:rsidR="00D4389D" w:rsidRPr="003B4C00" w:rsidRDefault="00D4389D" w:rsidP="00D4389D">
            <w:pPr>
              <w:pStyle w:val="NoSpacing"/>
              <w:jc w:val="center"/>
              <w:rPr>
                <w:rFonts w:ascii="Times New Roman" w:hAnsi="Times New Roman"/>
                <w:b/>
                <w:sz w:val="24"/>
                <w:szCs w:val="24"/>
              </w:rPr>
            </w:pPr>
            <w:r w:rsidRPr="003B4C00">
              <w:rPr>
                <w:rFonts w:ascii="Times New Roman" w:hAnsi="Times New Roman"/>
                <w:b/>
                <w:sz w:val="24"/>
                <w:szCs w:val="24"/>
              </w:rPr>
              <w:t>Condition</w:t>
            </w:r>
          </w:p>
        </w:tc>
        <w:tc>
          <w:tcPr>
            <w:tcW w:w="1382" w:type="dxa"/>
          </w:tcPr>
          <w:p w14:paraId="533ABADD" w14:textId="77777777" w:rsidR="00D4389D" w:rsidRPr="003B4C00" w:rsidRDefault="00D4389D" w:rsidP="00D4389D">
            <w:pPr>
              <w:pStyle w:val="NoSpacing"/>
              <w:jc w:val="center"/>
              <w:rPr>
                <w:rFonts w:ascii="Times New Roman" w:hAnsi="Times New Roman"/>
                <w:b/>
                <w:sz w:val="24"/>
                <w:szCs w:val="24"/>
              </w:rPr>
            </w:pPr>
            <w:r w:rsidRPr="003B4C00">
              <w:rPr>
                <w:rFonts w:ascii="Times New Roman" w:hAnsi="Times New Roman"/>
                <w:b/>
                <w:sz w:val="24"/>
                <w:szCs w:val="24"/>
              </w:rPr>
              <w:t>Defense</w:t>
            </w:r>
          </w:p>
        </w:tc>
        <w:tc>
          <w:tcPr>
            <w:tcW w:w="2825" w:type="dxa"/>
            <w:vAlign w:val="center"/>
          </w:tcPr>
          <w:p w14:paraId="0F1F9152" w14:textId="16F336AA" w:rsidR="00D4389D" w:rsidRPr="003B4C00" w:rsidRDefault="00FB537C" w:rsidP="00FB537C">
            <w:pPr>
              <w:pStyle w:val="NoSpacing"/>
              <w:jc w:val="center"/>
              <w:rPr>
                <w:rFonts w:ascii="Times New Roman" w:hAnsi="Times New Roman"/>
                <w:b/>
                <w:sz w:val="24"/>
                <w:szCs w:val="24"/>
              </w:rPr>
            </w:pPr>
            <w:r w:rsidRPr="003B4C00">
              <w:rPr>
                <w:rFonts w:ascii="Times New Roman" w:hAnsi="Times New Roman"/>
                <w:b/>
                <w:sz w:val="24"/>
                <w:szCs w:val="24"/>
              </w:rPr>
              <w:t xml:space="preserve">Power Score </w:t>
            </w:r>
            <w:r w:rsidR="00103160" w:rsidRPr="003B4C00">
              <w:rPr>
                <w:rFonts w:ascii="Times New Roman" w:hAnsi="Times New Roman"/>
                <w:b/>
                <w:sz w:val="24"/>
                <w:szCs w:val="24"/>
              </w:rPr>
              <w:t>Modifier</w:t>
            </w:r>
          </w:p>
        </w:tc>
      </w:tr>
      <w:tr w:rsidR="00D4389D" w:rsidRPr="003B4C00" w14:paraId="2F176BA6" w14:textId="77777777" w:rsidTr="00FB537C">
        <w:tc>
          <w:tcPr>
            <w:tcW w:w="1548" w:type="dxa"/>
          </w:tcPr>
          <w:p w14:paraId="06D95582" w14:textId="77777777" w:rsidR="00D4389D" w:rsidRPr="003B4C00" w:rsidRDefault="00D4389D" w:rsidP="00513517">
            <w:r w:rsidRPr="003B4C00">
              <w:t>Blinded*</w:t>
            </w:r>
          </w:p>
        </w:tc>
        <w:tc>
          <w:tcPr>
            <w:tcW w:w="1382" w:type="dxa"/>
          </w:tcPr>
          <w:p w14:paraId="5AB201B0" w14:textId="77777777" w:rsidR="00D4389D" w:rsidRPr="003B4C00" w:rsidRDefault="00D4389D" w:rsidP="00513517">
            <w:r w:rsidRPr="003B4C00">
              <w:t>Fortitude</w:t>
            </w:r>
          </w:p>
        </w:tc>
        <w:tc>
          <w:tcPr>
            <w:tcW w:w="2825" w:type="dxa"/>
            <w:vAlign w:val="center"/>
          </w:tcPr>
          <w:p w14:paraId="79F7B63E" w14:textId="3B1A76D0" w:rsidR="00D4389D" w:rsidRPr="003B4C00" w:rsidRDefault="00D4389D" w:rsidP="00FB537C">
            <w:pPr>
              <w:jc w:val="center"/>
            </w:pPr>
            <w:r w:rsidRPr="003B4C00">
              <w:t>-</w:t>
            </w:r>
            <w:r w:rsidR="00FB537C" w:rsidRPr="003B4C00">
              <w:t>4</w:t>
            </w:r>
          </w:p>
        </w:tc>
      </w:tr>
      <w:tr w:rsidR="00D4389D" w:rsidRPr="003B4C00" w14:paraId="6AED1458" w14:textId="77777777" w:rsidTr="00FB537C">
        <w:tc>
          <w:tcPr>
            <w:tcW w:w="1548" w:type="dxa"/>
          </w:tcPr>
          <w:p w14:paraId="30899459" w14:textId="77777777" w:rsidR="00D4389D" w:rsidRPr="003B4C00" w:rsidRDefault="00D4389D" w:rsidP="00513517">
            <w:r w:rsidRPr="003B4C00">
              <w:t>Crippled*</w:t>
            </w:r>
          </w:p>
        </w:tc>
        <w:tc>
          <w:tcPr>
            <w:tcW w:w="1382" w:type="dxa"/>
          </w:tcPr>
          <w:p w14:paraId="290CFA64" w14:textId="77777777" w:rsidR="00D4389D" w:rsidRPr="003B4C00" w:rsidRDefault="00D4389D" w:rsidP="00513517">
            <w:r w:rsidRPr="003B4C00">
              <w:t>Fortitude</w:t>
            </w:r>
          </w:p>
        </w:tc>
        <w:tc>
          <w:tcPr>
            <w:tcW w:w="2825" w:type="dxa"/>
            <w:vAlign w:val="center"/>
          </w:tcPr>
          <w:p w14:paraId="71EEA2EB" w14:textId="7CB723DB" w:rsidR="00D4389D" w:rsidRPr="003B4C00" w:rsidRDefault="00D4389D" w:rsidP="00FB537C">
            <w:pPr>
              <w:jc w:val="center"/>
            </w:pPr>
            <w:r w:rsidRPr="003B4C00">
              <w:t>-</w:t>
            </w:r>
            <w:r w:rsidR="00FB537C" w:rsidRPr="003B4C00">
              <w:t>2</w:t>
            </w:r>
          </w:p>
        </w:tc>
      </w:tr>
      <w:tr w:rsidR="00D4389D" w:rsidRPr="003B4C00" w14:paraId="75575740" w14:textId="77777777" w:rsidTr="00FB537C">
        <w:tc>
          <w:tcPr>
            <w:tcW w:w="1548" w:type="dxa"/>
          </w:tcPr>
          <w:p w14:paraId="2432614B" w14:textId="77777777" w:rsidR="00D4389D" w:rsidRPr="003B4C00" w:rsidRDefault="00D4389D" w:rsidP="00513517">
            <w:r w:rsidRPr="003B4C00">
              <w:t>Deafened*</w:t>
            </w:r>
          </w:p>
        </w:tc>
        <w:tc>
          <w:tcPr>
            <w:tcW w:w="1382" w:type="dxa"/>
          </w:tcPr>
          <w:p w14:paraId="3BCB2E52" w14:textId="77777777" w:rsidR="00D4389D" w:rsidRPr="003B4C00" w:rsidRDefault="00D4389D" w:rsidP="00513517">
            <w:pPr>
              <w:rPr>
                <w:rFonts w:eastAsia="NewcomenBlack"/>
              </w:rPr>
            </w:pPr>
            <w:r w:rsidRPr="003B4C00">
              <w:t>Fortitude</w:t>
            </w:r>
          </w:p>
        </w:tc>
        <w:tc>
          <w:tcPr>
            <w:tcW w:w="2825" w:type="dxa"/>
            <w:vAlign w:val="center"/>
          </w:tcPr>
          <w:p w14:paraId="7CBCE2D7" w14:textId="041AADB4" w:rsidR="00D4389D" w:rsidRPr="003B4C00" w:rsidRDefault="00D4389D" w:rsidP="00FB537C">
            <w:pPr>
              <w:jc w:val="center"/>
            </w:pPr>
            <w:r w:rsidRPr="003B4C00">
              <w:t>-</w:t>
            </w:r>
            <w:r w:rsidR="00FB537C" w:rsidRPr="003B4C00">
              <w:t>2</w:t>
            </w:r>
          </w:p>
        </w:tc>
      </w:tr>
      <w:tr w:rsidR="00D4389D" w:rsidRPr="003B4C00" w14:paraId="0F268AA5" w14:textId="77777777" w:rsidTr="00FB537C">
        <w:tc>
          <w:tcPr>
            <w:tcW w:w="1548" w:type="dxa"/>
          </w:tcPr>
          <w:p w14:paraId="32BB29E9" w14:textId="77777777" w:rsidR="00D4389D" w:rsidRPr="003B4C00" w:rsidRDefault="00D4389D" w:rsidP="00513517">
            <w:r w:rsidRPr="003B4C00">
              <w:t>Exhausted*</w:t>
            </w:r>
          </w:p>
        </w:tc>
        <w:tc>
          <w:tcPr>
            <w:tcW w:w="1382" w:type="dxa"/>
          </w:tcPr>
          <w:p w14:paraId="5143ACA1" w14:textId="46C7BBEE" w:rsidR="00D4389D" w:rsidRPr="00A61301" w:rsidRDefault="00A61301" w:rsidP="00513517">
            <w:pPr>
              <w:rPr>
                <w:color w:val="FF0000"/>
              </w:rPr>
            </w:pPr>
            <w:r w:rsidRPr="00A61301">
              <w:rPr>
                <w:color w:val="FF0000"/>
              </w:rPr>
              <w:t>Willpower</w:t>
            </w:r>
          </w:p>
        </w:tc>
        <w:tc>
          <w:tcPr>
            <w:tcW w:w="2825" w:type="dxa"/>
            <w:vAlign w:val="center"/>
          </w:tcPr>
          <w:p w14:paraId="2C42864A" w14:textId="598E0A09" w:rsidR="00D4389D" w:rsidRPr="003B4C00" w:rsidRDefault="00D4389D" w:rsidP="00FB537C">
            <w:pPr>
              <w:jc w:val="center"/>
            </w:pPr>
            <w:r w:rsidRPr="003B4C00">
              <w:t>-</w:t>
            </w:r>
            <w:r w:rsidR="00FB537C" w:rsidRPr="003B4C00">
              <w:t>2</w:t>
            </w:r>
          </w:p>
        </w:tc>
      </w:tr>
      <w:tr w:rsidR="00A61301" w:rsidRPr="003B4C00" w14:paraId="23F6DBD8" w14:textId="77777777" w:rsidTr="00FB537C">
        <w:tc>
          <w:tcPr>
            <w:tcW w:w="1548" w:type="dxa"/>
          </w:tcPr>
          <w:p w14:paraId="54A1938A" w14:textId="77777777" w:rsidR="00A61301" w:rsidRPr="003B4C00" w:rsidRDefault="00A61301" w:rsidP="00A61301">
            <w:r w:rsidRPr="003B4C00">
              <w:t>Frightened*</w:t>
            </w:r>
          </w:p>
        </w:tc>
        <w:tc>
          <w:tcPr>
            <w:tcW w:w="1382" w:type="dxa"/>
          </w:tcPr>
          <w:p w14:paraId="55A5E66E" w14:textId="18835C34" w:rsidR="00A61301" w:rsidRPr="00A61301" w:rsidRDefault="00A61301" w:rsidP="00A61301">
            <w:pPr>
              <w:rPr>
                <w:color w:val="FF0000"/>
              </w:rPr>
            </w:pPr>
            <w:r w:rsidRPr="00A61301">
              <w:rPr>
                <w:color w:val="FF0000"/>
              </w:rPr>
              <w:t>Willpower</w:t>
            </w:r>
          </w:p>
        </w:tc>
        <w:tc>
          <w:tcPr>
            <w:tcW w:w="2825" w:type="dxa"/>
            <w:vAlign w:val="center"/>
          </w:tcPr>
          <w:p w14:paraId="5885E6DF" w14:textId="301AB4AE" w:rsidR="00A61301" w:rsidRPr="003B4C00" w:rsidRDefault="00A61301" w:rsidP="00A61301">
            <w:pPr>
              <w:jc w:val="center"/>
            </w:pPr>
            <w:r w:rsidRPr="003B4C00">
              <w:t>-4</w:t>
            </w:r>
          </w:p>
        </w:tc>
      </w:tr>
      <w:tr w:rsidR="00A61301" w:rsidRPr="003B4C00" w14:paraId="1F511CF5" w14:textId="77777777" w:rsidTr="00FB537C">
        <w:tc>
          <w:tcPr>
            <w:tcW w:w="1548" w:type="dxa"/>
          </w:tcPr>
          <w:p w14:paraId="505CB759" w14:textId="77777777" w:rsidR="00A61301" w:rsidRPr="003B4C00" w:rsidRDefault="00A61301" w:rsidP="00A61301">
            <w:r w:rsidRPr="003B4C00">
              <w:t>Prone</w:t>
            </w:r>
          </w:p>
        </w:tc>
        <w:tc>
          <w:tcPr>
            <w:tcW w:w="1382" w:type="dxa"/>
          </w:tcPr>
          <w:p w14:paraId="0FF2AEEC" w14:textId="77777777" w:rsidR="00A61301" w:rsidRPr="003B4C00" w:rsidRDefault="00A61301" w:rsidP="00A61301">
            <w:pPr>
              <w:rPr>
                <w:rFonts w:eastAsia="NewcomenBlack"/>
              </w:rPr>
            </w:pPr>
            <w:r w:rsidRPr="003B4C00">
              <w:t>Fortitude</w:t>
            </w:r>
          </w:p>
        </w:tc>
        <w:tc>
          <w:tcPr>
            <w:tcW w:w="2825" w:type="dxa"/>
            <w:vAlign w:val="center"/>
          </w:tcPr>
          <w:p w14:paraId="6C2D4230" w14:textId="494BBC17" w:rsidR="00A61301" w:rsidRPr="003B4C00" w:rsidRDefault="00A61301" w:rsidP="00A61301">
            <w:pPr>
              <w:jc w:val="center"/>
            </w:pPr>
            <w:r w:rsidRPr="003B4C00">
              <w:t>-2</w:t>
            </w:r>
          </w:p>
        </w:tc>
      </w:tr>
      <w:tr w:rsidR="00A61301" w:rsidRPr="003B4C00" w14:paraId="3723BD01" w14:textId="77777777" w:rsidTr="00FB537C">
        <w:tc>
          <w:tcPr>
            <w:tcW w:w="1548" w:type="dxa"/>
          </w:tcPr>
          <w:p w14:paraId="5D5B698A" w14:textId="77777777" w:rsidR="00A61301" w:rsidRPr="003B4C00" w:rsidRDefault="00A61301" w:rsidP="00A61301">
            <w:r w:rsidRPr="003B4C00">
              <w:t>Shaken*</w:t>
            </w:r>
          </w:p>
        </w:tc>
        <w:tc>
          <w:tcPr>
            <w:tcW w:w="1382" w:type="dxa"/>
          </w:tcPr>
          <w:p w14:paraId="16ECAFF9" w14:textId="3F308DE9" w:rsidR="00A61301" w:rsidRPr="00A61301" w:rsidRDefault="00A61301" w:rsidP="00A61301">
            <w:pPr>
              <w:rPr>
                <w:color w:val="FF0000"/>
              </w:rPr>
            </w:pPr>
            <w:r w:rsidRPr="00A61301">
              <w:rPr>
                <w:color w:val="FF0000"/>
              </w:rPr>
              <w:t>Willpower</w:t>
            </w:r>
          </w:p>
        </w:tc>
        <w:tc>
          <w:tcPr>
            <w:tcW w:w="2825" w:type="dxa"/>
            <w:vAlign w:val="center"/>
          </w:tcPr>
          <w:p w14:paraId="112798F6" w14:textId="16AFBAA6" w:rsidR="00A61301" w:rsidRPr="003B4C00" w:rsidRDefault="00A61301" w:rsidP="00A61301">
            <w:pPr>
              <w:jc w:val="center"/>
            </w:pPr>
            <w:r w:rsidRPr="003B4C00">
              <w:t>-2</w:t>
            </w:r>
          </w:p>
        </w:tc>
      </w:tr>
      <w:tr w:rsidR="00A61301" w:rsidRPr="003B4C00" w14:paraId="3A18229D" w14:textId="77777777" w:rsidTr="00FB537C">
        <w:tc>
          <w:tcPr>
            <w:tcW w:w="1548" w:type="dxa"/>
          </w:tcPr>
          <w:p w14:paraId="7116AC92" w14:textId="77777777" w:rsidR="00A61301" w:rsidRPr="003B4C00" w:rsidRDefault="00A61301" w:rsidP="00A61301">
            <w:r w:rsidRPr="003B4C00">
              <w:t>Stagger</w:t>
            </w:r>
          </w:p>
        </w:tc>
        <w:tc>
          <w:tcPr>
            <w:tcW w:w="1382" w:type="dxa"/>
          </w:tcPr>
          <w:p w14:paraId="0DE75BBF" w14:textId="77777777" w:rsidR="00A61301" w:rsidRPr="003B4C00" w:rsidRDefault="00A61301" w:rsidP="00A61301">
            <w:pPr>
              <w:rPr>
                <w:rFonts w:eastAsia="NewcomenBlack"/>
              </w:rPr>
            </w:pPr>
            <w:r w:rsidRPr="003B4C00">
              <w:t>Fortitude</w:t>
            </w:r>
          </w:p>
        </w:tc>
        <w:tc>
          <w:tcPr>
            <w:tcW w:w="2825" w:type="dxa"/>
            <w:vAlign w:val="center"/>
          </w:tcPr>
          <w:p w14:paraId="7FB767DA" w14:textId="5E1C3942" w:rsidR="00A61301" w:rsidRPr="003B4C00" w:rsidRDefault="00A61301" w:rsidP="00A61301">
            <w:pPr>
              <w:jc w:val="center"/>
            </w:pPr>
            <w:r w:rsidRPr="003B4C00">
              <w:t>-2</w:t>
            </w:r>
          </w:p>
        </w:tc>
      </w:tr>
      <w:tr w:rsidR="00A61301" w:rsidRPr="003B4C00" w14:paraId="0DC36387" w14:textId="77777777" w:rsidTr="00FB537C">
        <w:tc>
          <w:tcPr>
            <w:tcW w:w="1548" w:type="dxa"/>
          </w:tcPr>
          <w:p w14:paraId="4AF4A3CC" w14:textId="77777777" w:rsidR="00A61301" w:rsidRPr="003B4C00" w:rsidRDefault="00A61301" w:rsidP="00A61301">
            <w:r w:rsidRPr="003B4C00">
              <w:lastRenderedPageBreak/>
              <w:t>Stunned</w:t>
            </w:r>
          </w:p>
        </w:tc>
        <w:tc>
          <w:tcPr>
            <w:tcW w:w="1382" w:type="dxa"/>
          </w:tcPr>
          <w:p w14:paraId="263C9CE2" w14:textId="77777777" w:rsidR="00A61301" w:rsidRPr="003B4C00" w:rsidRDefault="00A61301" w:rsidP="00A61301">
            <w:r w:rsidRPr="003B4C00">
              <w:t>Fortitude</w:t>
            </w:r>
          </w:p>
        </w:tc>
        <w:tc>
          <w:tcPr>
            <w:tcW w:w="2825" w:type="dxa"/>
            <w:vAlign w:val="center"/>
          </w:tcPr>
          <w:p w14:paraId="7E5B406C" w14:textId="154CFB7F" w:rsidR="00A61301" w:rsidRPr="003B4C00" w:rsidRDefault="00A61301" w:rsidP="00A61301">
            <w:pPr>
              <w:jc w:val="center"/>
            </w:pPr>
            <w:r w:rsidRPr="003B4C00">
              <w:t>-4</w:t>
            </w:r>
          </w:p>
        </w:tc>
      </w:tr>
      <w:tr w:rsidR="00A61301" w:rsidRPr="003B4C00" w14:paraId="4460F732" w14:textId="77777777" w:rsidTr="00FB537C">
        <w:tc>
          <w:tcPr>
            <w:tcW w:w="5755" w:type="dxa"/>
            <w:gridSpan w:val="3"/>
          </w:tcPr>
          <w:p w14:paraId="1BCDE1ED" w14:textId="77777777" w:rsidR="00A61301" w:rsidRPr="003B4C00" w:rsidRDefault="00A61301" w:rsidP="00A61301">
            <w:pPr>
              <w:pStyle w:val="NoSpacing"/>
              <w:jc w:val="left"/>
              <w:rPr>
                <w:rFonts w:ascii="Times New Roman" w:hAnsi="Times New Roman"/>
                <w:sz w:val="24"/>
                <w:szCs w:val="24"/>
              </w:rPr>
            </w:pPr>
            <w:r w:rsidRPr="003B4C00">
              <w:rPr>
                <w:rFonts w:ascii="Times New Roman" w:hAnsi="Times New Roman"/>
                <w:sz w:val="24"/>
                <w:szCs w:val="24"/>
              </w:rPr>
              <w:t xml:space="preserve">*See additional notes below </w:t>
            </w:r>
          </w:p>
        </w:tc>
      </w:tr>
    </w:tbl>
    <w:p w14:paraId="56F8188C" w14:textId="77777777" w:rsidR="00D4389D" w:rsidRPr="003B4C00" w:rsidRDefault="00D4389D" w:rsidP="00513517"/>
    <w:p w14:paraId="76C02C92" w14:textId="731F5DDB" w:rsidR="00FB537C" w:rsidRPr="003B4C00" w:rsidRDefault="00D4389D" w:rsidP="00513517">
      <w:r w:rsidRPr="003B4C00">
        <w:rPr>
          <w:i/>
        </w:rPr>
        <w:t xml:space="preserve">Blinded </w:t>
      </w:r>
      <w:r w:rsidRPr="003B4C00">
        <w:t>and</w:t>
      </w:r>
      <w:r w:rsidRPr="003B4C00">
        <w:rPr>
          <w:i/>
        </w:rPr>
        <w:t xml:space="preserve"> Frightened:</w:t>
      </w:r>
      <w:r w:rsidRPr="003B4C00">
        <w:t xml:space="preserve"> Targets affected suffer these secondary effects for a number </w:t>
      </w:r>
      <w:r w:rsidR="00340EB8" w:rsidRPr="003B4C00">
        <w:t xml:space="preserve">of turns </w:t>
      </w:r>
      <w:r w:rsidRPr="003B4C00">
        <w:t xml:space="preserve">equal to the </w:t>
      </w:r>
      <w:r w:rsidR="00340EB8" w:rsidRPr="003B4C00">
        <w:t>power’s</w:t>
      </w:r>
      <w:r w:rsidRPr="003B4C00">
        <w:t xml:space="preserve"> </w:t>
      </w:r>
      <w:r w:rsidR="00340EB8" w:rsidRPr="003B4C00">
        <w:t>score</w:t>
      </w:r>
      <w:r w:rsidRPr="003B4C00">
        <w:t xml:space="preserve"> </w:t>
      </w:r>
      <w:r w:rsidR="00340EB8" w:rsidRPr="003B4C00">
        <w:t>modifier</w:t>
      </w:r>
      <w:r w:rsidRPr="003B4C00">
        <w:t xml:space="preserve"> +1.</w:t>
      </w:r>
      <w:r w:rsidR="00FB537C" w:rsidRPr="003B4C00">
        <w:t xml:space="preserve"> Targets </w:t>
      </w:r>
      <w:r w:rsidR="00E7503D">
        <w:t>affected</w:t>
      </w:r>
      <w:r w:rsidR="00FB537C" w:rsidRPr="003B4C00">
        <w:t xml:space="preserve"> get either a constitution or wisdom saving throw </w:t>
      </w:r>
      <w:r w:rsidR="0099549A" w:rsidRPr="00502F5D">
        <w:rPr>
          <w:color w:val="000000" w:themeColor="text1"/>
        </w:rPr>
        <w:t xml:space="preserve">at the end of their turn </w:t>
      </w:r>
      <w:r w:rsidR="00FB537C" w:rsidRPr="00502F5D">
        <w:rPr>
          <w:color w:val="000000" w:themeColor="text1"/>
        </w:rPr>
        <w:t>(chosen when applying this power modification) to end this effect.</w:t>
      </w:r>
    </w:p>
    <w:p w14:paraId="06D29578" w14:textId="7B5FBAE0" w:rsidR="00D4389D" w:rsidRPr="003B4C00" w:rsidRDefault="00D4389D" w:rsidP="00513517"/>
    <w:p w14:paraId="57BCD191" w14:textId="77777777" w:rsidR="00D4389D" w:rsidRPr="003B4C00" w:rsidRDefault="00D4389D" w:rsidP="00513517">
      <w:r w:rsidRPr="003B4C00">
        <w:rPr>
          <w:i/>
        </w:rPr>
        <w:t xml:space="preserve">Crippled, Deafened, Exhausted, </w:t>
      </w:r>
      <w:r w:rsidRPr="003B4C00">
        <w:t>and</w:t>
      </w:r>
      <w:r w:rsidRPr="003B4C00">
        <w:rPr>
          <w:i/>
        </w:rPr>
        <w:t xml:space="preserve"> Shaken:</w:t>
      </w:r>
      <w:r w:rsidRPr="003B4C00">
        <w:t xml:space="preserve"> These secondary effects remain in effect until the end of the scene.   </w:t>
      </w:r>
    </w:p>
    <w:p w14:paraId="01C091A1" w14:textId="3711FC84" w:rsidR="00D4389D" w:rsidRPr="003B4C00" w:rsidRDefault="00D4389D" w:rsidP="00513517"/>
    <w:p w14:paraId="3678E638" w14:textId="338C8F98" w:rsidR="00FB537C" w:rsidRPr="003B4C00" w:rsidRDefault="00FB537C" w:rsidP="00FB537C">
      <w:pPr>
        <w:pStyle w:val="Heading3"/>
      </w:pPr>
      <w:r w:rsidRPr="003B4C00">
        <w:t xml:space="preserve">&lt;h3&gt;Seeking (Perk -2) </w:t>
      </w:r>
    </w:p>
    <w:p w14:paraId="4811234D" w14:textId="01DE3A8D" w:rsidR="007573B9" w:rsidRDefault="007573B9" w:rsidP="00513517">
      <w:r w:rsidRPr="003B4C00">
        <w:rPr>
          <w:b/>
        </w:rPr>
        <w:t>Effect:</w:t>
      </w:r>
      <w:r w:rsidRPr="003B4C00">
        <w:t xml:space="preserve"> Your control over your power is so fine you can seek out your intended target. Thus, you ignore any penalties for Cover and don’t suffer a -3 penalty when attacking a target that is currently engaged in melee with another creat</w:t>
      </w:r>
      <w:r w:rsidRPr="00F86BC4">
        <w:t>ure</w:t>
      </w:r>
      <w:r w:rsidR="00E7503D">
        <w:t>; you</w:t>
      </w:r>
      <w:r w:rsidR="0053135A" w:rsidRPr="00F86BC4">
        <w:t xml:space="preserve"> are still required to see the target and possess a line of effect to the target</w:t>
      </w:r>
      <w:r w:rsidRPr="00F86BC4">
        <w:t xml:space="preserve">. This Perk can </w:t>
      </w:r>
      <w:r w:rsidRPr="003B4C00">
        <w:t xml:space="preserve">only be applied to Ranged </w:t>
      </w:r>
      <w:r w:rsidR="00FB537C" w:rsidRPr="003B4C00">
        <w:t>powers.</w:t>
      </w:r>
    </w:p>
    <w:p w14:paraId="6CEFA4E6" w14:textId="77777777" w:rsidR="00945F2F" w:rsidRDefault="00945F2F" w:rsidP="00513517"/>
    <w:p w14:paraId="1F532B42" w14:textId="5A6FC48C" w:rsidR="0021328B" w:rsidRPr="003B4C00" w:rsidRDefault="0021328B" w:rsidP="0021328B">
      <w:pPr>
        <w:pStyle w:val="Heading3"/>
        <w:rPr>
          <w:rFonts w:eastAsia="NewcomenBlack"/>
        </w:rPr>
      </w:pPr>
      <w:r w:rsidRPr="003B4C00">
        <w:t>&lt;h3&gt;</w:t>
      </w:r>
      <w:r>
        <w:t>Synergy</w:t>
      </w:r>
      <w:r w:rsidRPr="003B4C00">
        <w:rPr>
          <w:rFonts w:eastAsia="NewcomenBlack"/>
        </w:rPr>
        <w:t xml:space="preserve"> (</w:t>
      </w:r>
      <w:r>
        <w:rPr>
          <w:rFonts w:eastAsia="NewcomenBlack"/>
        </w:rPr>
        <w:t>Perk</w:t>
      </w:r>
      <w:r w:rsidRPr="003B4C00">
        <w:rPr>
          <w:rFonts w:eastAsia="NewcomenBlack"/>
        </w:rPr>
        <w:t xml:space="preserve"> </w:t>
      </w:r>
      <w:r>
        <w:rPr>
          <w:rFonts w:eastAsia="NewcomenBlack"/>
        </w:rPr>
        <w:t>-2</w:t>
      </w:r>
      <w:r w:rsidRPr="003B4C00">
        <w:rPr>
          <w:rFonts w:eastAsia="NewcomenBlack"/>
        </w:rPr>
        <w:t>)</w:t>
      </w:r>
    </w:p>
    <w:p w14:paraId="6B356D85" w14:textId="06CFDE8A" w:rsidR="00945F2F" w:rsidRPr="008B7245" w:rsidRDefault="00945F2F" w:rsidP="00945F2F">
      <w:r w:rsidRPr="008B7245">
        <w:rPr>
          <w:b/>
        </w:rPr>
        <w:t>Requirement:</w:t>
      </w:r>
      <w:r w:rsidRPr="008B7245">
        <w:t xml:space="preserve"> </w:t>
      </w:r>
      <w:r w:rsidR="0021328B" w:rsidRPr="008B7245">
        <w:t>This power modification requires that powers specifically possess the special (synergy) feature, allowing them to synergize with other listed powers</w:t>
      </w:r>
      <w:r w:rsidRPr="008B7245">
        <w:t xml:space="preserve">. </w:t>
      </w:r>
    </w:p>
    <w:p w14:paraId="17A58B28" w14:textId="55C2EEE6" w:rsidR="00945F2F" w:rsidRPr="008B7245" w:rsidRDefault="00945F2F" w:rsidP="00945F2F">
      <w:r w:rsidRPr="008B7245">
        <w:rPr>
          <w:b/>
        </w:rPr>
        <w:t xml:space="preserve">Effect: </w:t>
      </w:r>
      <w:r w:rsidRPr="008B7245">
        <w:t xml:space="preserve">Choose one of the powers combined </w:t>
      </w:r>
      <w:r w:rsidR="0021328B" w:rsidRPr="008B7245">
        <w:t>through</w:t>
      </w:r>
      <w:r w:rsidRPr="008B7245">
        <w:t xml:space="preserve"> this power modification to </w:t>
      </w:r>
      <w:r w:rsidR="0021328B" w:rsidRPr="008B7245">
        <w:t xml:space="preserve">be the group's primary power; any time you increase that power score, the score of all other synergized powers is increased by the same amount. You cannot increase the scores of the other powers directly, only through increasing the score of the group's primary power.    </w:t>
      </w:r>
      <w:r w:rsidRPr="008B7245">
        <w:t xml:space="preserve"> </w:t>
      </w:r>
      <w:r w:rsidRPr="008B7245">
        <w:rPr>
          <w:b/>
        </w:rPr>
        <w:t xml:space="preserve"> </w:t>
      </w:r>
      <w:r w:rsidRPr="008B7245">
        <w:t xml:space="preserve">  </w:t>
      </w:r>
    </w:p>
    <w:p w14:paraId="78776650" w14:textId="77777777" w:rsidR="007573B9" w:rsidRPr="003B4C00" w:rsidRDefault="007573B9" w:rsidP="00513517"/>
    <w:p w14:paraId="539F7AD2" w14:textId="29D9089A" w:rsidR="00D4389D" w:rsidRPr="003B4C00" w:rsidRDefault="00D4389D" w:rsidP="00FB537C">
      <w:pPr>
        <w:pStyle w:val="Heading3"/>
        <w:rPr>
          <w:rFonts w:eastAsia="NewcomenBlack"/>
        </w:rPr>
      </w:pPr>
      <w:r w:rsidRPr="003B4C00">
        <w:t>&lt;h3&gt;</w:t>
      </w:r>
      <w:r w:rsidRPr="003B4C00">
        <w:rPr>
          <w:rFonts w:eastAsia="NewcomenBlack"/>
        </w:rPr>
        <w:t>Slow (Flaw +</w:t>
      </w:r>
      <w:r w:rsidR="00340EB8" w:rsidRPr="003B4C00">
        <w:rPr>
          <w:rFonts w:eastAsia="NewcomenBlack"/>
        </w:rPr>
        <w:t>2/+4</w:t>
      </w:r>
      <w:r w:rsidRPr="003B4C00">
        <w:rPr>
          <w:rFonts w:eastAsia="NewcomenBlack"/>
        </w:rPr>
        <w:t>)</w:t>
      </w:r>
    </w:p>
    <w:p w14:paraId="4C06B463" w14:textId="6F70FC9A" w:rsidR="00340EB8" w:rsidRPr="003B4C00" w:rsidRDefault="00D4389D" w:rsidP="00513517">
      <w:r w:rsidRPr="003B4C00">
        <w:rPr>
          <w:b/>
        </w:rPr>
        <w:t>Effect:</w:t>
      </w:r>
      <w:r w:rsidRPr="003B4C00">
        <w:t xml:space="preserve"> You may only apply this modifier to power </w:t>
      </w:r>
      <w:r w:rsidR="00340EB8" w:rsidRPr="003B4C00">
        <w:t xml:space="preserve">that requires a Bonus Action or an Action to use. If you apply this flaw to a power that requires a </w:t>
      </w:r>
      <w:r w:rsidR="00E7503D">
        <w:t>bonus action, that power will now require an action, and that power’s score will be</w:t>
      </w:r>
      <w:r w:rsidR="00340EB8" w:rsidRPr="003B4C00">
        <w:t xml:space="preserve"> increased by </w:t>
      </w:r>
      <w:r w:rsidR="00FB537C" w:rsidRPr="003B4C00">
        <w:t>+</w:t>
      </w:r>
      <w:r w:rsidR="00340EB8" w:rsidRPr="003B4C00">
        <w:t xml:space="preserve">2. If this flaw is applied to a power that requires an </w:t>
      </w:r>
      <w:r w:rsidR="00E7503D">
        <w:t>action, that power will now require a demanding action, and that power’s score will be</w:t>
      </w:r>
      <w:r w:rsidR="00340EB8" w:rsidRPr="003B4C00">
        <w:t xml:space="preserve"> increased by </w:t>
      </w:r>
      <w:r w:rsidR="00FB537C" w:rsidRPr="003B4C00">
        <w:t>+</w:t>
      </w:r>
      <w:r w:rsidR="00340EB8" w:rsidRPr="003B4C00">
        <w:t>4.</w:t>
      </w:r>
    </w:p>
    <w:p w14:paraId="7BC3A41B" w14:textId="1B7B9E71" w:rsidR="007573B9" w:rsidRPr="003B4C00" w:rsidRDefault="007573B9" w:rsidP="00513517"/>
    <w:p w14:paraId="0C70BE44" w14:textId="3AFD42F7" w:rsidR="00D26B88" w:rsidRPr="003B4C00" w:rsidRDefault="00FB537C" w:rsidP="00FB537C">
      <w:pPr>
        <w:pStyle w:val="Heading3"/>
      </w:pPr>
      <w:r w:rsidRPr="003B4C00">
        <w:t>&lt;h3&gt;Static (Flaw +</w:t>
      </w:r>
      <w:r w:rsidR="0053135A" w:rsidRPr="00F86BC4">
        <w:t>2</w:t>
      </w:r>
      <w:r w:rsidR="00E7503D">
        <w:t>/+4</w:t>
      </w:r>
      <w:r w:rsidRPr="003B4C00">
        <w:t>)</w:t>
      </w:r>
    </w:p>
    <w:p w14:paraId="52CB4983" w14:textId="1FA1880E" w:rsidR="00D26B88" w:rsidRPr="00E7503D" w:rsidRDefault="00D26B88" w:rsidP="00D26B88">
      <w:pPr>
        <w:widowControl/>
        <w:suppressAutoHyphens w:val="0"/>
        <w:autoSpaceDE w:val="0"/>
        <w:autoSpaceDN w:val="0"/>
        <w:adjustRightInd w:val="0"/>
        <w:textAlignment w:val="auto"/>
        <w:rPr>
          <w:rFonts w:eastAsiaTheme="minorHAnsi"/>
          <w:color w:val="231F20"/>
          <w:sz w:val="22"/>
          <w:szCs w:val="22"/>
        </w:rPr>
      </w:pPr>
      <w:r w:rsidRPr="00E7503D">
        <w:rPr>
          <w:rFonts w:eastAsiaTheme="minorHAnsi"/>
          <w:b/>
          <w:bCs/>
          <w:color w:val="231F20"/>
          <w:sz w:val="22"/>
          <w:szCs w:val="22"/>
        </w:rPr>
        <w:t xml:space="preserve">Effect: </w:t>
      </w:r>
      <w:r w:rsidRPr="00E7503D">
        <w:rPr>
          <w:rFonts w:eastAsiaTheme="minorHAnsi"/>
          <w:color w:val="231F20"/>
          <w:sz w:val="22"/>
          <w:szCs w:val="22"/>
        </w:rPr>
        <w:t>Any power with this Flaw</w:t>
      </w:r>
      <w:r w:rsidR="00FB537C" w:rsidRPr="00E7503D">
        <w:rPr>
          <w:rFonts w:eastAsiaTheme="minorHAnsi"/>
          <w:color w:val="231F20"/>
          <w:sz w:val="22"/>
          <w:szCs w:val="22"/>
        </w:rPr>
        <w:t xml:space="preserve"> </w:t>
      </w:r>
      <w:r w:rsidRPr="00E7503D">
        <w:rPr>
          <w:rFonts w:eastAsiaTheme="minorHAnsi"/>
          <w:color w:val="231F20"/>
          <w:sz w:val="22"/>
          <w:szCs w:val="22"/>
        </w:rPr>
        <w:t xml:space="preserve">may </w:t>
      </w:r>
      <w:r w:rsidRPr="00E7503D">
        <w:rPr>
          <w:rFonts w:eastAsiaTheme="minorHAnsi"/>
          <w:i/>
          <w:iCs/>
          <w:color w:val="231F20"/>
          <w:sz w:val="22"/>
          <w:szCs w:val="22"/>
        </w:rPr>
        <w:t xml:space="preserve">never </w:t>
      </w:r>
      <w:r w:rsidRPr="00E7503D">
        <w:rPr>
          <w:rFonts w:eastAsiaTheme="minorHAnsi"/>
          <w:color w:val="231F20"/>
          <w:sz w:val="22"/>
          <w:szCs w:val="22"/>
        </w:rPr>
        <w:t xml:space="preserve">be improved under </w:t>
      </w:r>
      <w:r w:rsidRPr="00E7503D">
        <w:rPr>
          <w:rFonts w:eastAsiaTheme="minorHAnsi"/>
          <w:i/>
          <w:iCs/>
          <w:color w:val="231F20"/>
          <w:sz w:val="22"/>
          <w:szCs w:val="22"/>
        </w:rPr>
        <w:t>any</w:t>
      </w:r>
      <w:r w:rsidR="00FB537C" w:rsidRPr="00E7503D">
        <w:rPr>
          <w:rFonts w:eastAsiaTheme="minorHAnsi"/>
          <w:i/>
          <w:iCs/>
          <w:color w:val="231F20"/>
          <w:sz w:val="22"/>
          <w:szCs w:val="22"/>
        </w:rPr>
        <w:t xml:space="preserve"> </w:t>
      </w:r>
      <w:r w:rsidRPr="00E7503D">
        <w:rPr>
          <w:rFonts w:eastAsiaTheme="minorHAnsi"/>
          <w:color w:val="231F20"/>
          <w:sz w:val="22"/>
          <w:szCs w:val="22"/>
        </w:rPr>
        <w:t>circumstances... ever. The power</w:t>
      </w:r>
      <w:r w:rsidR="00FB537C" w:rsidRPr="00E7503D">
        <w:rPr>
          <w:rFonts w:eastAsiaTheme="minorHAnsi"/>
          <w:color w:val="231F20"/>
          <w:sz w:val="22"/>
          <w:szCs w:val="22"/>
        </w:rPr>
        <w:t xml:space="preserve"> </w:t>
      </w:r>
      <w:r w:rsidRPr="00E7503D">
        <w:rPr>
          <w:rFonts w:eastAsiaTheme="minorHAnsi"/>
          <w:color w:val="231F20"/>
          <w:sz w:val="22"/>
          <w:szCs w:val="22"/>
        </w:rPr>
        <w:t>has reached its full potential.</w:t>
      </w:r>
      <w:r w:rsidR="00FB537C" w:rsidRPr="00E7503D">
        <w:rPr>
          <w:rFonts w:eastAsiaTheme="minorHAnsi"/>
          <w:color w:val="231F20"/>
          <w:sz w:val="22"/>
          <w:szCs w:val="22"/>
        </w:rPr>
        <w:t xml:space="preserve"> </w:t>
      </w:r>
      <w:r w:rsidRPr="00E7503D">
        <w:rPr>
          <w:rFonts w:eastAsiaTheme="minorHAnsi"/>
          <w:color w:val="231F20"/>
          <w:sz w:val="22"/>
          <w:szCs w:val="22"/>
        </w:rPr>
        <w:t>This Flaw may only be acquired</w:t>
      </w:r>
      <w:r w:rsidR="00FB537C" w:rsidRPr="00E7503D">
        <w:rPr>
          <w:rFonts w:eastAsiaTheme="minorHAnsi"/>
          <w:color w:val="231F20"/>
          <w:sz w:val="22"/>
          <w:szCs w:val="22"/>
        </w:rPr>
        <w:t xml:space="preserve"> </w:t>
      </w:r>
      <w:r w:rsidRPr="00E7503D">
        <w:rPr>
          <w:rFonts w:eastAsiaTheme="minorHAnsi"/>
          <w:color w:val="231F20"/>
          <w:sz w:val="22"/>
          <w:szCs w:val="22"/>
        </w:rPr>
        <w:t>during Hero creation and may not</w:t>
      </w:r>
      <w:r w:rsidR="00FB537C" w:rsidRPr="00E7503D">
        <w:rPr>
          <w:rFonts w:eastAsiaTheme="minorHAnsi"/>
          <w:color w:val="231F20"/>
          <w:sz w:val="22"/>
          <w:szCs w:val="22"/>
        </w:rPr>
        <w:t xml:space="preserve"> </w:t>
      </w:r>
      <w:r w:rsidRPr="00E7503D">
        <w:rPr>
          <w:rFonts w:eastAsiaTheme="minorHAnsi"/>
          <w:color w:val="231F20"/>
          <w:sz w:val="22"/>
          <w:szCs w:val="22"/>
        </w:rPr>
        <w:t>be combined with any other Power</w:t>
      </w:r>
      <w:r w:rsidR="00FB537C" w:rsidRPr="00E7503D">
        <w:rPr>
          <w:rFonts w:eastAsiaTheme="minorHAnsi"/>
          <w:color w:val="231F20"/>
          <w:sz w:val="22"/>
          <w:szCs w:val="22"/>
        </w:rPr>
        <w:t xml:space="preserve"> </w:t>
      </w:r>
      <w:r w:rsidRPr="00E7503D">
        <w:rPr>
          <w:rFonts w:eastAsiaTheme="minorHAnsi"/>
          <w:color w:val="231F20"/>
          <w:sz w:val="22"/>
          <w:szCs w:val="22"/>
        </w:rPr>
        <w:t>Modification Flaw (Flaws required by</w:t>
      </w:r>
      <w:r w:rsidR="00E7503D">
        <w:rPr>
          <w:rFonts w:eastAsiaTheme="minorHAnsi"/>
          <w:color w:val="231F20"/>
          <w:sz w:val="22"/>
          <w:szCs w:val="22"/>
        </w:rPr>
        <w:t xml:space="preserve"> </w:t>
      </w:r>
      <w:r w:rsidRPr="00E7503D">
        <w:rPr>
          <w:rFonts w:eastAsiaTheme="minorHAnsi"/>
          <w:color w:val="231F20"/>
          <w:sz w:val="22"/>
          <w:szCs w:val="22"/>
        </w:rPr>
        <w:t xml:space="preserve">your Power Source still </w:t>
      </w:r>
      <w:r w:rsidR="00E7503D">
        <w:rPr>
          <w:rFonts w:eastAsiaTheme="minorHAnsi"/>
          <w:color w:val="231F20"/>
          <w:sz w:val="22"/>
          <w:szCs w:val="22"/>
        </w:rPr>
        <w:t>apply</w:t>
      </w:r>
      <w:r w:rsidRPr="00E7503D">
        <w:rPr>
          <w:rFonts w:eastAsiaTheme="minorHAnsi"/>
          <w:color w:val="231F20"/>
          <w:sz w:val="22"/>
          <w:szCs w:val="22"/>
        </w:rPr>
        <w:t>). If this</w:t>
      </w:r>
      <w:r w:rsidR="00FB537C" w:rsidRPr="00E7503D">
        <w:rPr>
          <w:rFonts w:eastAsiaTheme="minorHAnsi"/>
          <w:color w:val="231F20"/>
          <w:sz w:val="22"/>
          <w:szCs w:val="22"/>
        </w:rPr>
        <w:t xml:space="preserve"> </w:t>
      </w:r>
      <w:r w:rsidRPr="00E7503D">
        <w:rPr>
          <w:rFonts w:eastAsiaTheme="minorHAnsi"/>
          <w:color w:val="231F20"/>
          <w:sz w:val="22"/>
          <w:szCs w:val="22"/>
        </w:rPr>
        <w:t>Flaw is applied to the Life Support</w:t>
      </w:r>
      <w:r w:rsidR="00FB537C" w:rsidRPr="00E7503D">
        <w:rPr>
          <w:rFonts w:eastAsiaTheme="minorHAnsi"/>
          <w:color w:val="231F20"/>
          <w:sz w:val="22"/>
          <w:szCs w:val="22"/>
        </w:rPr>
        <w:t xml:space="preserve"> </w:t>
      </w:r>
      <w:r w:rsidRPr="00E7503D">
        <w:rPr>
          <w:rFonts w:eastAsiaTheme="minorHAnsi"/>
          <w:color w:val="231F20"/>
          <w:sz w:val="22"/>
          <w:szCs w:val="22"/>
        </w:rPr>
        <w:t>power, the power is increased by an</w:t>
      </w:r>
      <w:r w:rsidR="00FB537C" w:rsidRPr="00E7503D">
        <w:rPr>
          <w:rFonts w:eastAsiaTheme="minorHAnsi"/>
          <w:color w:val="231F20"/>
          <w:sz w:val="22"/>
          <w:szCs w:val="22"/>
        </w:rPr>
        <w:t xml:space="preserve"> </w:t>
      </w:r>
      <w:r w:rsidRPr="00E7503D">
        <w:rPr>
          <w:rFonts w:eastAsiaTheme="minorHAnsi"/>
          <w:color w:val="231F20"/>
          <w:sz w:val="22"/>
          <w:szCs w:val="22"/>
        </w:rPr>
        <w:t>additional +2 (for a total of +</w:t>
      </w:r>
      <w:r w:rsidR="0053135A" w:rsidRPr="00E7503D">
        <w:rPr>
          <w:rFonts w:eastAsiaTheme="minorHAnsi"/>
          <w:color w:val="FF0000"/>
          <w:sz w:val="22"/>
          <w:szCs w:val="22"/>
        </w:rPr>
        <w:t>4</w:t>
      </w:r>
      <w:r w:rsidRPr="00E7503D">
        <w:rPr>
          <w:rFonts w:eastAsiaTheme="minorHAnsi"/>
          <w:color w:val="231F20"/>
          <w:sz w:val="22"/>
          <w:szCs w:val="22"/>
        </w:rPr>
        <w:t>).</w:t>
      </w:r>
    </w:p>
    <w:p w14:paraId="34870EA3" w14:textId="77777777" w:rsidR="008526A2" w:rsidRDefault="008526A2" w:rsidP="00D26B88">
      <w:pPr>
        <w:widowControl/>
        <w:suppressAutoHyphens w:val="0"/>
        <w:autoSpaceDE w:val="0"/>
        <w:autoSpaceDN w:val="0"/>
        <w:adjustRightInd w:val="0"/>
        <w:textAlignment w:val="auto"/>
        <w:rPr>
          <w:rFonts w:ascii="MinionPro-Cn" w:eastAsiaTheme="minorHAnsi" w:hAnsi="MinionPro-Cn" w:cs="MinionPro-Cn"/>
          <w:color w:val="231F20"/>
          <w:sz w:val="22"/>
          <w:szCs w:val="22"/>
        </w:rPr>
      </w:pPr>
    </w:p>
    <w:p w14:paraId="10882128" w14:textId="6DD49D42" w:rsidR="009935FB" w:rsidRPr="00E7503D" w:rsidRDefault="009935FB" w:rsidP="00E7503D">
      <w:pPr>
        <w:pStyle w:val="Heading3"/>
      </w:pPr>
      <w:r w:rsidRPr="00E7503D">
        <w:t xml:space="preserve">&lt;h3&gt;Spell Power Infusion </w:t>
      </w:r>
      <w:r w:rsidRPr="00A61301">
        <w:rPr>
          <w:color w:val="FF0000"/>
        </w:rPr>
        <w:t xml:space="preserve">(Perk </w:t>
      </w:r>
      <w:r w:rsidR="00A61301" w:rsidRPr="00A61301">
        <w:rPr>
          <w:color w:val="FF0000"/>
        </w:rPr>
        <w:t>-</w:t>
      </w:r>
      <w:r w:rsidRPr="00A61301">
        <w:rPr>
          <w:color w:val="FF0000"/>
        </w:rPr>
        <w:t xml:space="preserve">2) </w:t>
      </w:r>
    </w:p>
    <w:p w14:paraId="516CAEA2" w14:textId="04003754" w:rsidR="009935FB" w:rsidRPr="000A691C" w:rsidRDefault="009935FB" w:rsidP="009935FB">
      <w:r w:rsidRPr="000A691C">
        <w:rPr>
          <w:b/>
        </w:rPr>
        <w:t>Requirement:</w:t>
      </w:r>
      <w:r w:rsidRPr="000A691C">
        <w:t xml:space="preserve"> </w:t>
      </w:r>
      <w:r w:rsidR="00E7503D">
        <w:t xml:space="preserve">This </w:t>
      </w:r>
      <w:r w:rsidRPr="000A691C">
        <w:t>can only be applied to powers with the magical spell flaw.</w:t>
      </w:r>
    </w:p>
    <w:p w14:paraId="5174520B" w14:textId="0E65CA26" w:rsidR="009935FB" w:rsidRPr="000A691C" w:rsidRDefault="009935FB" w:rsidP="009935FB">
      <w:r w:rsidRPr="000A691C">
        <w:rPr>
          <w:b/>
          <w:iCs/>
        </w:rPr>
        <w:t>Effect:</w:t>
      </w:r>
      <w:r w:rsidRPr="000A691C">
        <w:rPr>
          <w:i/>
          <w:iCs/>
        </w:rPr>
        <w:t xml:space="preserve"> </w:t>
      </w:r>
      <w:r w:rsidRPr="000A691C">
        <w:t>When casting the spell this perk is assigned to you</w:t>
      </w:r>
      <w:r w:rsidR="00E7503D">
        <w:t>, you may incur additional burnout, which</w:t>
      </w:r>
      <w:r w:rsidRPr="000A691C">
        <w:t xml:space="preserve"> </w:t>
      </w:r>
      <w:r w:rsidR="00E7503D" w:rsidRPr="000A691C">
        <w:t xml:space="preserve">temporarily </w:t>
      </w:r>
      <w:r w:rsidRPr="000A691C">
        <w:t>increas</w:t>
      </w:r>
      <w:r w:rsidR="00E7503D">
        <w:t>es</w:t>
      </w:r>
      <w:r w:rsidRPr="000A691C">
        <w:t xml:space="preserve"> the power</w:t>
      </w:r>
      <w:r w:rsidR="00E7503D">
        <w:t>’s</w:t>
      </w:r>
      <w:r w:rsidRPr="000A691C">
        <w:t xml:space="preserve"> score. Doing so requires the expenditure of a plot point; by increasing the power’s Burnout by 3 points</w:t>
      </w:r>
      <w:r w:rsidR="00E7503D">
        <w:t>,</w:t>
      </w:r>
      <w:r w:rsidRPr="000A691C">
        <w:t xml:space="preserve"> you increase the power’s score by +2 to a maximum number of additional points equal to your wisdom score. Regardless, you may never incur more Burnout than your remaining Burnout. </w:t>
      </w:r>
    </w:p>
    <w:p w14:paraId="4CCF2B05" w14:textId="77777777" w:rsidR="008526A2" w:rsidRDefault="008526A2" w:rsidP="008526A2"/>
    <w:p w14:paraId="118D9577" w14:textId="6FC3FD09" w:rsidR="00FB537C" w:rsidRPr="003B4C00" w:rsidRDefault="00FB537C" w:rsidP="00FB537C">
      <w:pPr>
        <w:pStyle w:val="Heading3"/>
      </w:pPr>
      <w:r w:rsidRPr="003B4C00">
        <w:t xml:space="preserve">&lt;h3&gt;Spirit Seeker (Perk -2/-4) </w:t>
      </w:r>
    </w:p>
    <w:p w14:paraId="0E1BE812" w14:textId="7EA940F3" w:rsidR="00FB537C" w:rsidRPr="003B4C00" w:rsidRDefault="007573B9" w:rsidP="00513517">
      <w:r w:rsidRPr="003B4C00">
        <w:rPr>
          <w:b/>
        </w:rPr>
        <w:t>Effect:</w:t>
      </w:r>
      <w:r w:rsidRPr="003B4C00">
        <w:t xml:space="preserve"> Your power can affect those on a different plane of existence at full strength, such as those under the effect of the Free Consciousness or Incorporeal powers. This perk is -</w:t>
      </w:r>
      <w:r w:rsidR="00FB537C" w:rsidRPr="003B4C00">
        <w:t>2</w:t>
      </w:r>
      <w:r w:rsidRPr="003B4C00">
        <w:t xml:space="preserve"> for Mental powers and -</w:t>
      </w:r>
      <w:r w:rsidR="00FB537C" w:rsidRPr="003B4C00">
        <w:t>4</w:t>
      </w:r>
      <w:r w:rsidRPr="003B4C00">
        <w:t xml:space="preserve"> for all other powers. This allows powers such as Entangle to be used on Incorporeal characters. You still must be able to target a creature to affect them. </w:t>
      </w:r>
    </w:p>
    <w:p w14:paraId="7FA7195D" w14:textId="77777777" w:rsidR="00FB537C" w:rsidRPr="003B4C00" w:rsidRDefault="00FB537C" w:rsidP="00513517"/>
    <w:p w14:paraId="2F7C8DEC" w14:textId="3393AE5D" w:rsidR="00FB537C" w:rsidRPr="003B4C00" w:rsidRDefault="00FB537C" w:rsidP="00FB537C">
      <w:pPr>
        <w:pStyle w:val="Heading3"/>
      </w:pPr>
      <w:r w:rsidRPr="003B4C00">
        <w:t xml:space="preserve">&lt;H3&gt;Sustained Damage (Perk -4) </w:t>
      </w:r>
    </w:p>
    <w:p w14:paraId="18A11C3C" w14:textId="6A7DC30D" w:rsidR="00D238CF" w:rsidRPr="00F86BC4" w:rsidRDefault="007573B9" w:rsidP="00513517">
      <w:r w:rsidRPr="00F86BC4">
        <w:rPr>
          <w:b/>
        </w:rPr>
        <w:t>Effect:</w:t>
      </w:r>
      <w:r w:rsidRPr="00F86BC4">
        <w:t xml:space="preserve"> Any power with this Perk affects the target over and over - without needing a new Attack Roll. On a successful hit, the target takes the initial damage as normal</w:t>
      </w:r>
      <w:r w:rsidR="00E7503D">
        <w:t>. At</w:t>
      </w:r>
      <w:r w:rsidR="00D238CF" w:rsidRPr="00F86BC4">
        <w:t xml:space="preserve"> the end of their next turn</w:t>
      </w:r>
      <w:r w:rsidR="00F86BC4">
        <w:t>,</w:t>
      </w:r>
      <w:r w:rsidR="00F86BC4" w:rsidRPr="00F86BC4">
        <w:t xml:space="preserve"> they</w:t>
      </w:r>
      <w:r w:rsidR="00D238CF" w:rsidRPr="00F86BC4">
        <w:t xml:space="preserve"> start to suffer your power score modifier in the same damage type for a number of turns equal to half your power score modifier, after which the target gets a </w:t>
      </w:r>
      <w:proofErr w:type="gramStart"/>
      <w:r w:rsidR="00D238CF" w:rsidRPr="00F86BC4">
        <w:t>Constitution</w:t>
      </w:r>
      <w:proofErr w:type="gramEnd"/>
      <w:r w:rsidR="00D238CF" w:rsidRPr="00F86BC4">
        <w:t xml:space="preserve"> saving throw to end this effect.  Additional hits do not add to this continuous damage</w:t>
      </w:r>
      <w:r w:rsidR="00E7503D">
        <w:t>;</w:t>
      </w:r>
      <w:r w:rsidR="00D238CF" w:rsidRPr="00F86BC4">
        <w:t xml:space="preserve"> instead</w:t>
      </w:r>
      <w:r w:rsidR="00F86BC4">
        <w:t>,</w:t>
      </w:r>
      <w:r w:rsidR="00D238CF" w:rsidRPr="00F86BC4">
        <w:t xml:space="preserve"> reset its duration. </w:t>
      </w:r>
    </w:p>
    <w:p w14:paraId="2989F39D" w14:textId="77777777" w:rsidR="00D238CF" w:rsidRDefault="00D238CF" w:rsidP="00513517"/>
    <w:p w14:paraId="0FB816FD" w14:textId="5A55E672" w:rsidR="00FB537C" w:rsidRPr="003B4C00" w:rsidRDefault="00FB537C" w:rsidP="00FB537C">
      <w:pPr>
        <w:pStyle w:val="Heading3"/>
      </w:pPr>
      <w:r w:rsidRPr="003B4C00">
        <w:t xml:space="preserve">&lt;h3&gt;Techno-Limited (Flaw +2) </w:t>
      </w:r>
    </w:p>
    <w:p w14:paraId="5D2AE4AF" w14:textId="77777777" w:rsidR="00FB537C" w:rsidRPr="003B4C00" w:rsidRDefault="007573B9" w:rsidP="00513517">
      <w:r w:rsidRPr="003B4C00">
        <w:rPr>
          <w:b/>
        </w:rPr>
        <w:t>Restriction:</w:t>
      </w:r>
      <w:r w:rsidRPr="003B4C00">
        <w:t xml:space="preserve"> Must be used with a power that normally affects living creatures or other organic material. </w:t>
      </w:r>
    </w:p>
    <w:p w14:paraId="04DEB12D" w14:textId="32DC76C6" w:rsidR="007573B9" w:rsidRPr="003B4C00" w:rsidRDefault="007573B9" w:rsidP="00513517">
      <w:r w:rsidRPr="003B4C00">
        <w:rPr>
          <w:b/>
        </w:rPr>
        <w:t>Effect:</w:t>
      </w:r>
      <w:r w:rsidRPr="003B4C00">
        <w:t xml:space="preserve"> This power only affects technology. It has no effect on organic material or living (or formerly living) creatures. If this power is a mental power, it only affects artificial </w:t>
      </w:r>
      <w:r w:rsidR="00FB537C" w:rsidRPr="003B4C00">
        <w:t>intelligence</w:t>
      </w:r>
      <w:r w:rsidRPr="003B4C00">
        <w:t>.</w:t>
      </w:r>
    </w:p>
    <w:p w14:paraId="69FA09D4" w14:textId="38580114" w:rsidR="00D26B88" w:rsidRPr="003B4C00" w:rsidRDefault="00D26B88" w:rsidP="00513517"/>
    <w:p w14:paraId="053149E2" w14:textId="629D384D" w:rsidR="00340EB8" w:rsidRPr="003B4C00" w:rsidRDefault="00340EB8" w:rsidP="00B73D4C">
      <w:pPr>
        <w:pStyle w:val="Heading3"/>
      </w:pPr>
      <w:r w:rsidRPr="003B4C00">
        <w:rPr>
          <w:rStyle w:val="Heading3Char"/>
        </w:rPr>
        <w:t>&lt;h3&gt;Temporary power (Flaw +2</w:t>
      </w:r>
      <w:r w:rsidRPr="003B4C00">
        <w:t>)</w:t>
      </w:r>
    </w:p>
    <w:p w14:paraId="732258CC" w14:textId="657B326D" w:rsidR="00340EB8" w:rsidRPr="003B4C00" w:rsidRDefault="00340EB8" w:rsidP="00513517">
      <w:r w:rsidRPr="003B4C00">
        <w:rPr>
          <w:b/>
        </w:rPr>
        <w:t>Effect:</w:t>
      </w:r>
      <w:r w:rsidRPr="00F86BC4">
        <w:t xml:space="preserve"> You can only apply this flaw </w:t>
      </w:r>
      <w:r w:rsidR="00F86BC4" w:rsidRPr="00F86BC4">
        <w:t>to any</w:t>
      </w:r>
      <w:r w:rsidR="00D238CF" w:rsidRPr="00F86BC4">
        <w:t xml:space="preserve"> </w:t>
      </w:r>
      <w:r w:rsidRPr="00F86BC4">
        <w:t>continuous power</w:t>
      </w:r>
      <w:r w:rsidR="00D238CF" w:rsidRPr="00F86BC4">
        <w:t>s</w:t>
      </w:r>
      <w:r w:rsidR="00F86BC4" w:rsidRPr="00F86BC4">
        <w:t xml:space="preserve"> </w:t>
      </w:r>
      <w:r w:rsidR="00E7503D">
        <w:t>that</w:t>
      </w:r>
      <w:r w:rsidR="00F86BC4" w:rsidRPr="00F86BC4">
        <w:t xml:space="preserve"> </w:t>
      </w:r>
      <w:r w:rsidR="00E7503D">
        <w:t>do</w:t>
      </w:r>
      <w:r w:rsidR="00F86BC4" w:rsidRPr="00F86BC4">
        <w:t xml:space="preserve"> not require a reaction to use.</w:t>
      </w:r>
      <w:r w:rsidRPr="00F86BC4">
        <w:t xml:space="preserve"> </w:t>
      </w:r>
      <w:r w:rsidRPr="003B4C00">
        <w:t xml:space="preserve">The power now is activated as an Action, has a Burnout cost of 5, and only remains active for a number of turns equal to your power score modifier.   </w:t>
      </w:r>
    </w:p>
    <w:p w14:paraId="2940DA37" w14:textId="77777777" w:rsidR="00340EB8" w:rsidRPr="003B4C00" w:rsidRDefault="00340EB8" w:rsidP="00513517"/>
    <w:p w14:paraId="69A18018" w14:textId="3B1FD299" w:rsidR="00D4389D" w:rsidRPr="008B7245" w:rsidRDefault="00340EB8" w:rsidP="008B7245">
      <w:pPr>
        <w:pStyle w:val="Heading3"/>
      </w:pPr>
      <w:r w:rsidRPr="008B7245">
        <w:t>&lt;h3&gt;</w:t>
      </w:r>
      <w:r w:rsidR="00D4389D" w:rsidRPr="008B7245">
        <w:t>Trigger (Flaw +</w:t>
      </w:r>
      <w:r w:rsidR="00E7503D" w:rsidRPr="008B7245">
        <w:t>4</w:t>
      </w:r>
      <w:r w:rsidR="00D4389D" w:rsidRPr="008B7245">
        <w:t>)</w:t>
      </w:r>
    </w:p>
    <w:p w14:paraId="73BBF999" w14:textId="6347B6A7" w:rsidR="00D4389D" w:rsidRPr="003B4C00" w:rsidRDefault="00D4389D" w:rsidP="00513517">
      <w:r w:rsidRPr="003B4C00">
        <w:rPr>
          <w:b/>
        </w:rPr>
        <w:t>Effect:</w:t>
      </w:r>
      <w:r w:rsidRPr="003B4C00">
        <w:t xml:space="preserve"> Your power requires an emotional trigger for you to access it. You determine the emotion with your Editor-in-Chief; once set, you may only use the power whenever you feel this </w:t>
      </w:r>
      <w:proofErr w:type="gramStart"/>
      <w:r w:rsidR="00E7503D" w:rsidRPr="003B4C00">
        <w:t>emotion</w:t>
      </w:r>
      <w:proofErr w:type="gramEnd"/>
      <w:r w:rsidRPr="003B4C00">
        <w:t xml:space="preserve"> or you successfully make a </w:t>
      </w:r>
      <w:r w:rsidR="002B61F7" w:rsidRPr="003B4C00">
        <w:t>Routine (</w:t>
      </w:r>
      <w:r w:rsidR="00340EB8" w:rsidRPr="003B4C00">
        <w:t>DC: 15</w:t>
      </w:r>
      <w:r w:rsidR="002B61F7" w:rsidRPr="003B4C00">
        <w:t>)</w:t>
      </w:r>
      <w:r w:rsidRPr="003B4C00">
        <w:t xml:space="preserve"> </w:t>
      </w:r>
      <w:r w:rsidR="00FB537C" w:rsidRPr="003B4C00">
        <w:rPr>
          <w:iCs/>
        </w:rPr>
        <w:t>wisdom saving throw</w:t>
      </w:r>
      <w:r w:rsidRPr="003B4C00">
        <w:rPr>
          <w:iCs/>
        </w:rPr>
        <w:t>.</w:t>
      </w:r>
      <w:r w:rsidRPr="003B4C00">
        <w:t xml:space="preserve"> If you succeed, you have access to your power for the rest of the scene. If you fail the roll, you may not access this power for the rest of the scene.</w:t>
      </w:r>
    </w:p>
    <w:p w14:paraId="0D635D78" w14:textId="693C1837" w:rsidR="00D4389D" w:rsidRDefault="00D4389D" w:rsidP="00513517">
      <w:r w:rsidRPr="003B4C00">
        <w:t xml:space="preserve">Powers such as Mind Control can affect </w:t>
      </w:r>
      <w:r w:rsidR="00340EB8" w:rsidRPr="003B4C00">
        <w:t>your</w:t>
      </w:r>
      <w:r w:rsidRPr="003B4C00">
        <w:t xml:space="preserve"> emotional state, allowing </w:t>
      </w:r>
      <w:r w:rsidR="00340EB8" w:rsidRPr="003B4C00">
        <w:t>someone to</w:t>
      </w:r>
      <w:r w:rsidRPr="003B4C00">
        <w:t xml:space="preserve"> effectively shut down </w:t>
      </w:r>
      <w:r w:rsidR="00340EB8" w:rsidRPr="003B4C00">
        <w:t>your</w:t>
      </w:r>
      <w:r w:rsidRPr="003B4C00">
        <w:t xml:space="preserve"> power before the end of the scene by changing </w:t>
      </w:r>
      <w:r w:rsidR="00340EB8" w:rsidRPr="003B4C00">
        <w:t>your</w:t>
      </w:r>
      <w:r w:rsidRPr="003B4C00">
        <w:t xml:space="preserve"> emotional state. </w:t>
      </w:r>
    </w:p>
    <w:p w14:paraId="0711E429" w14:textId="5345D716" w:rsidR="00C47291" w:rsidRPr="00040DDB" w:rsidRDefault="00C47291" w:rsidP="00C47291">
      <w:pPr>
        <w:rPr>
          <w:color w:val="000000" w:themeColor="text1"/>
        </w:rPr>
      </w:pPr>
      <w:r w:rsidRPr="00040DDB">
        <w:rPr>
          <w:b/>
          <w:color w:val="000000" w:themeColor="text1"/>
        </w:rPr>
        <w:t>Special</w:t>
      </w:r>
      <w:r>
        <w:rPr>
          <w:b/>
          <w:color w:val="000000" w:themeColor="text1"/>
        </w:rPr>
        <w:t xml:space="preserve"> (Spells)</w:t>
      </w:r>
      <w:r w:rsidRPr="00040DDB">
        <w:rPr>
          <w:b/>
          <w:color w:val="000000" w:themeColor="text1"/>
        </w:rPr>
        <w:t>:</w:t>
      </w:r>
      <w:r w:rsidRPr="00040DDB">
        <w:rPr>
          <w:color w:val="000000" w:themeColor="text1"/>
        </w:rPr>
        <w:t xml:space="preserve"> If this </w:t>
      </w:r>
      <w:r>
        <w:rPr>
          <w:color w:val="000000" w:themeColor="text1"/>
        </w:rPr>
        <w:t>flaw is applied to a power with the spell power modification</w:t>
      </w:r>
      <w:r w:rsidR="00E7503D">
        <w:rPr>
          <w:color w:val="000000" w:themeColor="text1"/>
        </w:rPr>
        <w:t>, which</w:t>
      </w:r>
      <w:r w:rsidRPr="00040DDB">
        <w:rPr>
          <w:color w:val="000000" w:themeColor="text1"/>
        </w:rPr>
        <w:t xml:space="preserve"> also has the Trigger Flaw, you may </w:t>
      </w:r>
      <w:r>
        <w:rPr>
          <w:color w:val="000000" w:themeColor="text1"/>
        </w:rPr>
        <w:t>utilize an</w:t>
      </w:r>
      <w:r w:rsidRPr="00040DDB">
        <w:rPr>
          <w:color w:val="000000" w:themeColor="text1"/>
        </w:rPr>
        <w:t xml:space="preserve"> Occult skill check in</w:t>
      </w:r>
      <w:r>
        <w:rPr>
          <w:color w:val="000000" w:themeColor="text1"/>
        </w:rPr>
        <w:t xml:space="preserve"> place of a wisdom </w:t>
      </w:r>
      <w:r w:rsidRPr="00040DDB">
        <w:rPr>
          <w:color w:val="000000" w:themeColor="text1"/>
        </w:rPr>
        <w:t>saving throw.</w:t>
      </w:r>
    </w:p>
    <w:p w14:paraId="5A21DEAF" w14:textId="77777777" w:rsidR="00340EB8" w:rsidRPr="003B4C00" w:rsidRDefault="00340EB8" w:rsidP="00513517"/>
    <w:p w14:paraId="380573E0" w14:textId="65C4773F" w:rsidR="00D4389D" w:rsidRPr="003B4C00" w:rsidRDefault="00340EB8" w:rsidP="00B73D4C">
      <w:pPr>
        <w:pStyle w:val="Heading3"/>
        <w:rPr>
          <w:rFonts w:eastAsia="NewcomenBlack"/>
        </w:rPr>
      </w:pPr>
      <w:r w:rsidRPr="003B4C00">
        <w:rPr>
          <w:rFonts w:eastAsia="NewcomenBlack"/>
        </w:rPr>
        <w:t>&lt;h3&gt;</w:t>
      </w:r>
      <w:r w:rsidR="00D4389D" w:rsidRPr="003B4C00">
        <w:rPr>
          <w:rFonts w:eastAsia="NewcomenBlack"/>
        </w:rPr>
        <w:t>Unpowered Form (Flaw +</w:t>
      </w:r>
      <w:r w:rsidRPr="003B4C00">
        <w:rPr>
          <w:rFonts w:eastAsia="NewcomenBlack"/>
        </w:rPr>
        <w:t>2</w:t>
      </w:r>
      <w:r w:rsidR="00D4389D" w:rsidRPr="003B4C00">
        <w:rPr>
          <w:rFonts w:eastAsia="NewcomenBlack"/>
        </w:rPr>
        <w:t>)</w:t>
      </w:r>
    </w:p>
    <w:p w14:paraId="443B2374" w14:textId="6B144001" w:rsidR="00D4389D" w:rsidRPr="003B4C00" w:rsidRDefault="00D4389D" w:rsidP="00513517">
      <w:r w:rsidRPr="003B4C00">
        <w:rPr>
          <w:b/>
        </w:rPr>
        <w:t>Effect:</w:t>
      </w:r>
      <w:r w:rsidRPr="003B4C00">
        <w:t xml:space="preserve"> Not only are your powers not on all the time, but you don’t have access to them until you </w:t>
      </w:r>
      <w:r w:rsidR="00340EB8" w:rsidRPr="003B4C00">
        <w:t>transform</w:t>
      </w:r>
      <w:r w:rsidRPr="003B4C00">
        <w:t xml:space="preserve"> (either by saying magic words, changing </w:t>
      </w:r>
      <w:r w:rsidRPr="00502F5D">
        <w:rPr>
          <w:color w:val="000000" w:themeColor="text1"/>
        </w:rPr>
        <w:t xml:space="preserve">your physical form, or only </w:t>
      </w:r>
      <w:r w:rsidR="00340EB8" w:rsidRPr="00502F5D">
        <w:rPr>
          <w:color w:val="000000" w:themeColor="text1"/>
        </w:rPr>
        <w:t xml:space="preserve">being </w:t>
      </w:r>
      <w:r w:rsidRPr="00502F5D">
        <w:rPr>
          <w:color w:val="000000" w:themeColor="text1"/>
        </w:rPr>
        <w:t>available when another power is in use)</w:t>
      </w:r>
      <w:r w:rsidR="00340EB8" w:rsidRPr="00502F5D">
        <w:rPr>
          <w:color w:val="000000" w:themeColor="text1"/>
        </w:rPr>
        <w:t xml:space="preserve"> as a Demanding action</w:t>
      </w:r>
      <w:r w:rsidRPr="00502F5D">
        <w:rPr>
          <w:color w:val="000000" w:themeColor="text1"/>
        </w:rPr>
        <w:t xml:space="preserve">. </w:t>
      </w:r>
      <w:r w:rsidR="0045050C" w:rsidRPr="00502F5D">
        <w:rPr>
          <w:color w:val="000000" w:themeColor="text1"/>
        </w:rPr>
        <w:t xml:space="preserve">When you </w:t>
      </w:r>
      <w:r w:rsidR="004709D8" w:rsidRPr="00502F5D">
        <w:rPr>
          <w:color w:val="000000" w:themeColor="text1"/>
        </w:rPr>
        <w:t>transform,</w:t>
      </w:r>
      <w:r w:rsidR="0045050C" w:rsidRPr="00502F5D">
        <w:rPr>
          <w:color w:val="000000" w:themeColor="text1"/>
        </w:rPr>
        <w:t xml:space="preserve"> you may choose to activate any of </w:t>
      </w:r>
      <w:r w:rsidR="004709D8" w:rsidRPr="00502F5D">
        <w:rPr>
          <w:color w:val="000000" w:themeColor="text1"/>
        </w:rPr>
        <w:t>your</w:t>
      </w:r>
      <w:r w:rsidR="0045050C" w:rsidRPr="00502F5D">
        <w:rPr>
          <w:color w:val="000000" w:themeColor="text1"/>
        </w:rPr>
        <w:t xml:space="preserve"> powers with the scene descriptor as part of the same action, paying its burnout cost</w:t>
      </w:r>
      <w:r w:rsidR="00E7503D">
        <w:rPr>
          <w:color w:val="000000" w:themeColor="text1"/>
        </w:rPr>
        <w:t>,</w:t>
      </w:r>
      <w:r w:rsidR="0045050C" w:rsidRPr="00502F5D">
        <w:rPr>
          <w:color w:val="000000" w:themeColor="text1"/>
        </w:rPr>
        <w:t xml:space="preserve"> of course. </w:t>
      </w:r>
      <w:r w:rsidRPr="00502F5D">
        <w:rPr>
          <w:color w:val="000000" w:themeColor="text1"/>
        </w:rPr>
        <w:t>You may only remain in your empowered form</w:t>
      </w:r>
      <w:r w:rsidR="00491854" w:rsidRPr="00502F5D">
        <w:rPr>
          <w:color w:val="000000" w:themeColor="text1"/>
        </w:rPr>
        <w:t xml:space="preserve"> a number of </w:t>
      </w:r>
      <w:r w:rsidRPr="00502F5D">
        <w:rPr>
          <w:color w:val="000000" w:themeColor="text1"/>
        </w:rPr>
        <w:t xml:space="preserve">hours per day equal to your </w:t>
      </w:r>
      <w:r w:rsidR="00340EB8" w:rsidRPr="00502F5D">
        <w:rPr>
          <w:color w:val="000000" w:themeColor="text1"/>
        </w:rPr>
        <w:t>c</w:t>
      </w:r>
      <w:r w:rsidR="00E234C1" w:rsidRPr="00502F5D">
        <w:rPr>
          <w:color w:val="000000" w:themeColor="text1"/>
        </w:rPr>
        <w:t>onstitution</w:t>
      </w:r>
      <w:r w:rsidRPr="00502F5D">
        <w:rPr>
          <w:color w:val="000000" w:themeColor="text1"/>
        </w:rPr>
        <w:t xml:space="preserve"> score; these hours need not be consecutive.</w:t>
      </w:r>
    </w:p>
    <w:p w14:paraId="266F5254" w14:textId="17B6284D" w:rsidR="007573B9" w:rsidRPr="003B4C00" w:rsidRDefault="007573B9" w:rsidP="00513517"/>
    <w:p w14:paraId="6CA1BF73" w14:textId="0141F4B9" w:rsidR="00055A71" w:rsidRPr="003B4C00" w:rsidRDefault="00055A71" w:rsidP="00055A71">
      <w:pPr>
        <w:pStyle w:val="Heading3"/>
        <w:rPr>
          <w:rFonts w:eastAsia="NewcomenBlack"/>
        </w:rPr>
      </w:pPr>
      <w:r w:rsidRPr="003B4C00">
        <w:rPr>
          <w:rFonts w:eastAsia="NewcomenBlack"/>
        </w:rPr>
        <w:lastRenderedPageBreak/>
        <w:t>&lt;h3&gt;Unreliable (Flaw +4)</w:t>
      </w:r>
    </w:p>
    <w:p w14:paraId="712777E1" w14:textId="6A2EDB78" w:rsidR="001C6AB8" w:rsidRPr="0035720C" w:rsidRDefault="007573B9" w:rsidP="0035720C">
      <w:pPr>
        <w:rPr>
          <w:color w:val="FF0000"/>
        </w:rPr>
      </w:pPr>
      <w:r w:rsidRPr="003B4C00">
        <w:rPr>
          <w:b/>
        </w:rPr>
        <w:t>Effect:</w:t>
      </w:r>
      <w:r w:rsidRPr="003B4C00">
        <w:t xml:space="preserve"> </w:t>
      </w:r>
      <w:r w:rsidRPr="00F86BC4">
        <w:t xml:space="preserve">Your power doesn’t always work. Whenever you use your power, </w:t>
      </w:r>
      <w:r w:rsidR="00E60618" w:rsidRPr="00F86BC4">
        <w:t>there is a 50% chance the power simply does not work</w:t>
      </w:r>
      <w:r w:rsidR="00B73D4C" w:rsidRPr="00F86BC4">
        <w:t>.</w:t>
      </w:r>
      <w:r w:rsidR="00E60618" w:rsidRPr="00F86BC4">
        <w:t xml:space="preserve"> When it does so</w:t>
      </w:r>
      <w:r w:rsidR="00E7503D">
        <w:t>,</w:t>
      </w:r>
      <w:r w:rsidR="00E60618" w:rsidRPr="00F86BC4">
        <w:t xml:space="preserve"> you use your action but pay zero burnout for the failed attempt.</w:t>
      </w:r>
      <w:r w:rsidR="00B73D4C" w:rsidRPr="00F86BC4">
        <w:t xml:space="preserve"> </w:t>
      </w:r>
    </w:p>
    <w:sectPr w:rsidR="001C6AB8" w:rsidRPr="0035720C" w:rsidSect="001C6AB8">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5E2A94" w14:textId="77777777" w:rsidR="00C768D8" w:rsidRDefault="00C768D8" w:rsidP="00673795">
      <w:r>
        <w:separator/>
      </w:r>
    </w:p>
  </w:endnote>
  <w:endnote w:type="continuationSeparator" w:id="0">
    <w:p w14:paraId="495AC4B6" w14:textId="77777777" w:rsidR="00C768D8" w:rsidRDefault="00C768D8" w:rsidP="006737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Cond">
    <w:altName w:val="Cambria"/>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NewcomenBlack">
    <w:panose1 w:val="00000000000000000000"/>
    <w:charset w:val="00"/>
    <w:family w:val="roman"/>
    <w:notTrueType/>
    <w:pitch w:val="default"/>
    <w:sig w:usb0="00000003" w:usb1="00000000" w:usb2="00000000" w:usb3="00000000" w:csb0="00000001" w:csb1="00000000"/>
  </w:font>
  <w:font w:name="MinionPro-Cn">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6289133"/>
      <w:docPartObj>
        <w:docPartGallery w:val="Page Numbers (Bottom of Page)"/>
        <w:docPartUnique/>
      </w:docPartObj>
    </w:sdtPr>
    <w:sdtEndPr>
      <w:rPr>
        <w:color w:val="7F7F7F" w:themeColor="background1" w:themeShade="7F"/>
        <w:spacing w:val="60"/>
      </w:rPr>
    </w:sdtEndPr>
    <w:sdtContent>
      <w:p w14:paraId="54A1BC23" w14:textId="6EC9AE2B" w:rsidR="00957B14" w:rsidRDefault="00957B1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9B3331C" w14:textId="3EE43A6A" w:rsidR="001C6AB8" w:rsidRDefault="001C6A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9DE413" w14:textId="77777777" w:rsidR="00C768D8" w:rsidRDefault="00C768D8" w:rsidP="00673795">
      <w:r>
        <w:separator/>
      </w:r>
    </w:p>
  </w:footnote>
  <w:footnote w:type="continuationSeparator" w:id="0">
    <w:p w14:paraId="606F17EB" w14:textId="77777777" w:rsidR="00C768D8" w:rsidRDefault="00C768D8" w:rsidP="00673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0548F"/>
    <w:multiLevelType w:val="hybridMultilevel"/>
    <w:tmpl w:val="90FA6EEE"/>
    <w:lvl w:ilvl="0" w:tplc="47FE35A4">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5651F14"/>
    <w:multiLevelType w:val="hybridMultilevel"/>
    <w:tmpl w:val="F0C43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25036"/>
    <w:multiLevelType w:val="hybridMultilevel"/>
    <w:tmpl w:val="D3C26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764B72"/>
    <w:multiLevelType w:val="hybridMultilevel"/>
    <w:tmpl w:val="0E30C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4309C"/>
    <w:multiLevelType w:val="hybridMultilevel"/>
    <w:tmpl w:val="01C8A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339C8"/>
    <w:multiLevelType w:val="hybridMultilevel"/>
    <w:tmpl w:val="B92C7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59111D"/>
    <w:multiLevelType w:val="hybridMultilevel"/>
    <w:tmpl w:val="4D44C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B1C4A"/>
    <w:multiLevelType w:val="multilevel"/>
    <w:tmpl w:val="EC06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9F4B60"/>
    <w:multiLevelType w:val="hybridMultilevel"/>
    <w:tmpl w:val="DE18E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85E90"/>
    <w:multiLevelType w:val="hybridMultilevel"/>
    <w:tmpl w:val="E3EC97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382A41"/>
    <w:multiLevelType w:val="hybridMultilevel"/>
    <w:tmpl w:val="64F68B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2121404"/>
    <w:multiLevelType w:val="hybridMultilevel"/>
    <w:tmpl w:val="299EE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4F2C93"/>
    <w:multiLevelType w:val="hybridMultilevel"/>
    <w:tmpl w:val="9E72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96BD0"/>
    <w:multiLevelType w:val="hybridMultilevel"/>
    <w:tmpl w:val="D536F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411249"/>
    <w:multiLevelType w:val="hybridMultilevel"/>
    <w:tmpl w:val="70DE8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2D5DB8"/>
    <w:multiLevelType w:val="hybridMultilevel"/>
    <w:tmpl w:val="9488C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82E3F"/>
    <w:multiLevelType w:val="multilevel"/>
    <w:tmpl w:val="C03C6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507B9A"/>
    <w:multiLevelType w:val="hybridMultilevel"/>
    <w:tmpl w:val="4162B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D41C23"/>
    <w:multiLevelType w:val="multilevel"/>
    <w:tmpl w:val="66B835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8022E"/>
    <w:multiLevelType w:val="hybridMultilevel"/>
    <w:tmpl w:val="B20C2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7B1E80"/>
    <w:multiLevelType w:val="hybridMultilevel"/>
    <w:tmpl w:val="B51201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8F5210"/>
    <w:multiLevelType w:val="multilevel"/>
    <w:tmpl w:val="CDA27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AA0CCA"/>
    <w:multiLevelType w:val="hybridMultilevel"/>
    <w:tmpl w:val="C868CB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8676C"/>
    <w:multiLevelType w:val="hybridMultilevel"/>
    <w:tmpl w:val="FF46B136"/>
    <w:lvl w:ilvl="0" w:tplc="D6B43E7E">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FCB6AB3"/>
    <w:multiLevelType w:val="hybridMultilevel"/>
    <w:tmpl w:val="2A764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376CF"/>
    <w:multiLevelType w:val="hybridMultilevel"/>
    <w:tmpl w:val="74BEFEB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8545EC"/>
    <w:multiLevelType w:val="hybridMultilevel"/>
    <w:tmpl w:val="834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A4236F"/>
    <w:multiLevelType w:val="hybridMultilevel"/>
    <w:tmpl w:val="B0509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E34577"/>
    <w:multiLevelType w:val="multilevel"/>
    <w:tmpl w:val="55343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8340D2"/>
    <w:multiLevelType w:val="hybridMultilevel"/>
    <w:tmpl w:val="D234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006CEE"/>
    <w:multiLevelType w:val="multilevel"/>
    <w:tmpl w:val="7E68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B814C0"/>
    <w:multiLevelType w:val="hybridMultilevel"/>
    <w:tmpl w:val="6FB87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96D246C"/>
    <w:multiLevelType w:val="hybridMultilevel"/>
    <w:tmpl w:val="E6DE9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4086093">
    <w:abstractNumId w:val="32"/>
  </w:num>
  <w:num w:numId="2" w16cid:durableId="1433013138">
    <w:abstractNumId w:val="3"/>
  </w:num>
  <w:num w:numId="3" w16cid:durableId="1070616564">
    <w:abstractNumId w:val="31"/>
  </w:num>
  <w:num w:numId="4" w16cid:durableId="1229805030">
    <w:abstractNumId w:val="17"/>
  </w:num>
  <w:num w:numId="5" w16cid:durableId="469522282">
    <w:abstractNumId w:val="23"/>
  </w:num>
  <w:num w:numId="6" w16cid:durableId="1553225626">
    <w:abstractNumId w:val="8"/>
  </w:num>
  <w:num w:numId="7" w16cid:durableId="1305816365">
    <w:abstractNumId w:val="24"/>
  </w:num>
  <w:num w:numId="8" w16cid:durableId="1484395614">
    <w:abstractNumId w:val="1"/>
  </w:num>
  <w:num w:numId="9" w16cid:durableId="378945360">
    <w:abstractNumId w:val="10"/>
  </w:num>
  <w:num w:numId="10" w16cid:durableId="1442995289">
    <w:abstractNumId w:val="26"/>
  </w:num>
  <w:num w:numId="11" w16cid:durableId="1617171810">
    <w:abstractNumId w:val="19"/>
  </w:num>
  <w:num w:numId="12" w16cid:durableId="1902327238">
    <w:abstractNumId w:val="11"/>
  </w:num>
  <w:num w:numId="13" w16cid:durableId="731928982">
    <w:abstractNumId w:val="25"/>
  </w:num>
  <w:num w:numId="14" w16cid:durableId="1677340680">
    <w:abstractNumId w:val="22"/>
  </w:num>
  <w:num w:numId="15" w16cid:durableId="1616904346">
    <w:abstractNumId w:val="9"/>
  </w:num>
  <w:num w:numId="16" w16cid:durableId="314645491">
    <w:abstractNumId w:val="5"/>
  </w:num>
  <w:num w:numId="17" w16cid:durableId="1228690300">
    <w:abstractNumId w:val="4"/>
  </w:num>
  <w:num w:numId="18" w16cid:durableId="781531747">
    <w:abstractNumId w:val="12"/>
  </w:num>
  <w:num w:numId="19" w16cid:durableId="1148590183">
    <w:abstractNumId w:val="27"/>
  </w:num>
  <w:num w:numId="20" w16cid:durableId="1854958421">
    <w:abstractNumId w:val="29"/>
  </w:num>
  <w:num w:numId="21" w16cid:durableId="2049645446">
    <w:abstractNumId w:val="0"/>
  </w:num>
  <w:num w:numId="22" w16cid:durableId="587429123">
    <w:abstractNumId w:val="13"/>
  </w:num>
  <w:num w:numId="23" w16cid:durableId="723524854">
    <w:abstractNumId w:val="15"/>
  </w:num>
  <w:num w:numId="24" w16cid:durableId="1806701188">
    <w:abstractNumId w:val="2"/>
  </w:num>
  <w:num w:numId="25" w16cid:durableId="1211763156">
    <w:abstractNumId w:val="20"/>
  </w:num>
  <w:num w:numId="26" w16cid:durableId="795417342">
    <w:abstractNumId w:val="16"/>
  </w:num>
  <w:num w:numId="27" w16cid:durableId="1013143343">
    <w:abstractNumId w:val="7"/>
  </w:num>
  <w:num w:numId="28" w16cid:durableId="1702777126">
    <w:abstractNumId w:val="28"/>
  </w:num>
  <w:num w:numId="29" w16cid:durableId="252517419">
    <w:abstractNumId w:val="30"/>
  </w:num>
  <w:num w:numId="30" w16cid:durableId="2082481896">
    <w:abstractNumId w:val="18"/>
  </w:num>
  <w:num w:numId="31" w16cid:durableId="1398168558">
    <w:abstractNumId w:val="21"/>
  </w:num>
  <w:num w:numId="32" w16cid:durableId="1674449260">
    <w:abstractNumId w:val="6"/>
  </w:num>
  <w:num w:numId="33" w16cid:durableId="2145155688">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7QwNrY0MDM1tjBV0lEKTi0uzszPAykwNq0FALKHVzktAAAA"/>
  </w:docVars>
  <w:rsids>
    <w:rsidRoot w:val="00951FE0"/>
    <w:rsid w:val="00000103"/>
    <w:rsid w:val="0000091C"/>
    <w:rsid w:val="000013B4"/>
    <w:rsid w:val="00001403"/>
    <w:rsid w:val="000024FD"/>
    <w:rsid w:val="000055F1"/>
    <w:rsid w:val="00007809"/>
    <w:rsid w:val="00015B10"/>
    <w:rsid w:val="00017320"/>
    <w:rsid w:val="000226E6"/>
    <w:rsid w:val="00023364"/>
    <w:rsid w:val="00025555"/>
    <w:rsid w:val="00026F33"/>
    <w:rsid w:val="00030097"/>
    <w:rsid w:val="00030CE5"/>
    <w:rsid w:val="0003106C"/>
    <w:rsid w:val="00040031"/>
    <w:rsid w:val="00040DDB"/>
    <w:rsid w:val="0004534D"/>
    <w:rsid w:val="000458E5"/>
    <w:rsid w:val="000470B6"/>
    <w:rsid w:val="00053261"/>
    <w:rsid w:val="00055A71"/>
    <w:rsid w:val="00062F0F"/>
    <w:rsid w:val="00063602"/>
    <w:rsid w:val="000717BD"/>
    <w:rsid w:val="000741C4"/>
    <w:rsid w:val="0008157A"/>
    <w:rsid w:val="000877FA"/>
    <w:rsid w:val="0009099A"/>
    <w:rsid w:val="00091025"/>
    <w:rsid w:val="00094576"/>
    <w:rsid w:val="000A2C07"/>
    <w:rsid w:val="000A30C4"/>
    <w:rsid w:val="000A691C"/>
    <w:rsid w:val="000A7183"/>
    <w:rsid w:val="000A7D6A"/>
    <w:rsid w:val="000B42F8"/>
    <w:rsid w:val="000B448F"/>
    <w:rsid w:val="000B5757"/>
    <w:rsid w:val="000C3B19"/>
    <w:rsid w:val="000C638F"/>
    <w:rsid w:val="000C6DB4"/>
    <w:rsid w:val="000D11A0"/>
    <w:rsid w:val="000D4047"/>
    <w:rsid w:val="000E006D"/>
    <w:rsid w:val="000E2103"/>
    <w:rsid w:val="000E2900"/>
    <w:rsid w:val="000E5411"/>
    <w:rsid w:val="000E78D2"/>
    <w:rsid w:val="000F2BDB"/>
    <w:rsid w:val="000F43DA"/>
    <w:rsid w:val="001006D7"/>
    <w:rsid w:val="00100DA9"/>
    <w:rsid w:val="00102200"/>
    <w:rsid w:val="00102B90"/>
    <w:rsid w:val="00103160"/>
    <w:rsid w:val="001046FA"/>
    <w:rsid w:val="001060F8"/>
    <w:rsid w:val="00106B3F"/>
    <w:rsid w:val="0010748D"/>
    <w:rsid w:val="00111B11"/>
    <w:rsid w:val="001127EF"/>
    <w:rsid w:val="00112B91"/>
    <w:rsid w:val="00113F63"/>
    <w:rsid w:val="001147D7"/>
    <w:rsid w:val="00117434"/>
    <w:rsid w:val="00122DDA"/>
    <w:rsid w:val="00123DB5"/>
    <w:rsid w:val="00137534"/>
    <w:rsid w:val="0014107F"/>
    <w:rsid w:val="00143A7D"/>
    <w:rsid w:val="00144FA1"/>
    <w:rsid w:val="00147BAF"/>
    <w:rsid w:val="001543E6"/>
    <w:rsid w:val="00160F63"/>
    <w:rsid w:val="00166D7E"/>
    <w:rsid w:val="00171F77"/>
    <w:rsid w:val="001741C5"/>
    <w:rsid w:val="00175542"/>
    <w:rsid w:val="00181917"/>
    <w:rsid w:val="00184542"/>
    <w:rsid w:val="001846AB"/>
    <w:rsid w:val="00185E16"/>
    <w:rsid w:val="0019044C"/>
    <w:rsid w:val="001A2191"/>
    <w:rsid w:val="001A418C"/>
    <w:rsid w:val="001A712D"/>
    <w:rsid w:val="001B5D3E"/>
    <w:rsid w:val="001C144B"/>
    <w:rsid w:val="001C1FF5"/>
    <w:rsid w:val="001C6AB8"/>
    <w:rsid w:val="001C7F80"/>
    <w:rsid w:val="001D0D06"/>
    <w:rsid w:val="001D367C"/>
    <w:rsid w:val="001D3C3A"/>
    <w:rsid w:val="001D601E"/>
    <w:rsid w:val="001E11BE"/>
    <w:rsid w:val="001E3414"/>
    <w:rsid w:val="001E34F1"/>
    <w:rsid w:val="001E47E2"/>
    <w:rsid w:val="001E7575"/>
    <w:rsid w:val="001F01D4"/>
    <w:rsid w:val="001F1F18"/>
    <w:rsid w:val="001F4F27"/>
    <w:rsid w:val="002008D9"/>
    <w:rsid w:val="00202671"/>
    <w:rsid w:val="00206A77"/>
    <w:rsid w:val="00206B67"/>
    <w:rsid w:val="00206F4B"/>
    <w:rsid w:val="002078B0"/>
    <w:rsid w:val="00211AAB"/>
    <w:rsid w:val="0021328B"/>
    <w:rsid w:val="00217303"/>
    <w:rsid w:val="0021765D"/>
    <w:rsid w:val="0022115B"/>
    <w:rsid w:val="002216B2"/>
    <w:rsid w:val="00226132"/>
    <w:rsid w:val="002261E5"/>
    <w:rsid w:val="00234E46"/>
    <w:rsid w:val="0024201E"/>
    <w:rsid w:val="0025035F"/>
    <w:rsid w:val="00252848"/>
    <w:rsid w:val="0025788F"/>
    <w:rsid w:val="00263F26"/>
    <w:rsid w:val="0026655C"/>
    <w:rsid w:val="00270E46"/>
    <w:rsid w:val="002712F7"/>
    <w:rsid w:val="002720D8"/>
    <w:rsid w:val="00273E24"/>
    <w:rsid w:val="002775D6"/>
    <w:rsid w:val="00282857"/>
    <w:rsid w:val="00283A5C"/>
    <w:rsid w:val="002848B1"/>
    <w:rsid w:val="00285043"/>
    <w:rsid w:val="00285BF9"/>
    <w:rsid w:val="00286B4A"/>
    <w:rsid w:val="00293C0D"/>
    <w:rsid w:val="0029458F"/>
    <w:rsid w:val="002955C9"/>
    <w:rsid w:val="002A0B8C"/>
    <w:rsid w:val="002A1A7E"/>
    <w:rsid w:val="002A1E2A"/>
    <w:rsid w:val="002A2379"/>
    <w:rsid w:val="002A6882"/>
    <w:rsid w:val="002A735A"/>
    <w:rsid w:val="002B18FC"/>
    <w:rsid w:val="002B2FC5"/>
    <w:rsid w:val="002B4DBA"/>
    <w:rsid w:val="002B61F7"/>
    <w:rsid w:val="002C0AE7"/>
    <w:rsid w:val="002C2478"/>
    <w:rsid w:val="002C4313"/>
    <w:rsid w:val="002C4FD6"/>
    <w:rsid w:val="002C54CB"/>
    <w:rsid w:val="002C6DDE"/>
    <w:rsid w:val="002D1028"/>
    <w:rsid w:val="002D1F5A"/>
    <w:rsid w:val="002D48E4"/>
    <w:rsid w:val="002D58F1"/>
    <w:rsid w:val="002D5BAF"/>
    <w:rsid w:val="002E1A61"/>
    <w:rsid w:val="002E366C"/>
    <w:rsid w:val="002F423A"/>
    <w:rsid w:val="002F4C64"/>
    <w:rsid w:val="002F5D0B"/>
    <w:rsid w:val="002F5FCF"/>
    <w:rsid w:val="002F6D88"/>
    <w:rsid w:val="00310782"/>
    <w:rsid w:val="0031157B"/>
    <w:rsid w:val="00315852"/>
    <w:rsid w:val="003170A4"/>
    <w:rsid w:val="00322AD2"/>
    <w:rsid w:val="003239F8"/>
    <w:rsid w:val="003242D2"/>
    <w:rsid w:val="003252D9"/>
    <w:rsid w:val="00330A42"/>
    <w:rsid w:val="00330D51"/>
    <w:rsid w:val="003315D0"/>
    <w:rsid w:val="00331895"/>
    <w:rsid w:val="00332B94"/>
    <w:rsid w:val="0033351B"/>
    <w:rsid w:val="00333D61"/>
    <w:rsid w:val="0033663A"/>
    <w:rsid w:val="00336BB2"/>
    <w:rsid w:val="00337C79"/>
    <w:rsid w:val="0034023A"/>
    <w:rsid w:val="00340EB8"/>
    <w:rsid w:val="00342006"/>
    <w:rsid w:val="00342174"/>
    <w:rsid w:val="003458C8"/>
    <w:rsid w:val="00346020"/>
    <w:rsid w:val="003505B7"/>
    <w:rsid w:val="00352C94"/>
    <w:rsid w:val="00355639"/>
    <w:rsid w:val="00355643"/>
    <w:rsid w:val="00356D80"/>
    <w:rsid w:val="0035720C"/>
    <w:rsid w:val="003602A0"/>
    <w:rsid w:val="00362BC3"/>
    <w:rsid w:val="00367B1C"/>
    <w:rsid w:val="0037523C"/>
    <w:rsid w:val="00380423"/>
    <w:rsid w:val="00380B02"/>
    <w:rsid w:val="00384F3C"/>
    <w:rsid w:val="003876D6"/>
    <w:rsid w:val="003916A3"/>
    <w:rsid w:val="00395816"/>
    <w:rsid w:val="003A0F49"/>
    <w:rsid w:val="003A1F76"/>
    <w:rsid w:val="003A4875"/>
    <w:rsid w:val="003A51AE"/>
    <w:rsid w:val="003A6551"/>
    <w:rsid w:val="003A733A"/>
    <w:rsid w:val="003A755F"/>
    <w:rsid w:val="003B4274"/>
    <w:rsid w:val="003B4C00"/>
    <w:rsid w:val="003B6EAF"/>
    <w:rsid w:val="003C1765"/>
    <w:rsid w:val="003C5644"/>
    <w:rsid w:val="003C56DF"/>
    <w:rsid w:val="003C6E0A"/>
    <w:rsid w:val="003D2A88"/>
    <w:rsid w:val="003D2FEF"/>
    <w:rsid w:val="003E5663"/>
    <w:rsid w:val="003E6617"/>
    <w:rsid w:val="003F0405"/>
    <w:rsid w:val="003F75CA"/>
    <w:rsid w:val="004007F1"/>
    <w:rsid w:val="00404462"/>
    <w:rsid w:val="00410380"/>
    <w:rsid w:val="00410E53"/>
    <w:rsid w:val="00410FFB"/>
    <w:rsid w:val="00411E09"/>
    <w:rsid w:val="00417310"/>
    <w:rsid w:val="0042027E"/>
    <w:rsid w:val="004224F3"/>
    <w:rsid w:val="004264A7"/>
    <w:rsid w:val="00427563"/>
    <w:rsid w:val="00430341"/>
    <w:rsid w:val="00430E71"/>
    <w:rsid w:val="004318B5"/>
    <w:rsid w:val="00433668"/>
    <w:rsid w:val="004347E6"/>
    <w:rsid w:val="00434E76"/>
    <w:rsid w:val="00437041"/>
    <w:rsid w:val="004403C2"/>
    <w:rsid w:val="00441D7A"/>
    <w:rsid w:val="0045050C"/>
    <w:rsid w:val="00450A0B"/>
    <w:rsid w:val="00452DBD"/>
    <w:rsid w:val="004531A2"/>
    <w:rsid w:val="004571FA"/>
    <w:rsid w:val="0045736C"/>
    <w:rsid w:val="0046652D"/>
    <w:rsid w:val="004709D8"/>
    <w:rsid w:val="0047261A"/>
    <w:rsid w:val="00475CC0"/>
    <w:rsid w:val="0048085A"/>
    <w:rsid w:val="00481FAF"/>
    <w:rsid w:val="00482A29"/>
    <w:rsid w:val="00484D65"/>
    <w:rsid w:val="00487CA3"/>
    <w:rsid w:val="004912E9"/>
    <w:rsid w:val="00491854"/>
    <w:rsid w:val="00492AD5"/>
    <w:rsid w:val="004932CA"/>
    <w:rsid w:val="004952F4"/>
    <w:rsid w:val="004969E7"/>
    <w:rsid w:val="00497B61"/>
    <w:rsid w:val="004A4F95"/>
    <w:rsid w:val="004A6229"/>
    <w:rsid w:val="004B11DC"/>
    <w:rsid w:val="004B5180"/>
    <w:rsid w:val="004B5F5C"/>
    <w:rsid w:val="004B74F2"/>
    <w:rsid w:val="004C355C"/>
    <w:rsid w:val="004C55E9"/>
    <w:rsid w:val="004C5DC6"/>
    <w:rsid w:val="004C74F5"/>
    <w:rsid w:val="004C7D22"/>
    <w:rsid w:val="004D51D6"/>
    <w:rsid w:val="004D6B2F"/>
    <w:rsid w:val="004D7CF1"/>
    <w:rsid w:val="004E18E2"/>
    <w:rsid w:val="004F277C"/>
    <w:rsid w:val="004F2D0C"/>
    <w:rsid w:val="004F2E02"/>
    <w:rsid w:val="004F4978"/>
    <w:rsid w:val="00502F5D"/>
    <w:rsid w:val="00507E5A"/>
    <w:rsid w:val="005112C8"/>
    <w:rsid w:val="00513517"/>
    <w:rsid w:val="005143DD"/>
    <w:rsid w:val="00514EC6"/>
    <w:rsid w:val="005216A1"/>
    <w:rsid w:val="005303F0"/>
    <w:rsid w:val="00530DD7"/>
    <w:rsid w:val="0053135A"/>
    <w:rsid w:val="0053474F"/>
    <w:rsid w:val="00534937"/>
    <w:rsid w:val="0055186D"/>
    <w:rsid w:val="00552316"/>
    <w:rsid w:val="00553497"/>
    <w:rsid w:val="00553A1D"/>
    <w:rsid w:val="00565C06"/>
    <w:rsid w:val="005666C9"/>
    <w:rsid w:val="005677C7"/>
    <w:rsid w:val="00567E61"/>
    <w:rsid w:val="00574CDF"/>
    <w:rsid w:val="00575436"/>
    <w:rsid w:val="0058200E"/>
    <w:rsid w:val="00583334"/>
    <w:rsid w:val="00592B61"/>
    <w:rsid w:val="005A1FBF"/>
    <w:rsid w:val="005A259E"/>
    <w:rsid w:val="005A4B58"/>
    <w:rsid w:val="005A7880"/>
    <w:rsid w:val="005B1C30"/>
    <w:rsid w:val="005B3B28"/>
    <w:rsid w:val="005B4047"/>
    <w:rsid w:val="005B7FC5"/>
    <w:rsid w:val="005C13D1"/>
    <w:rsid w:val="005C3942"/>
    <w:rsid w:val="005C45B2"/>
    <w:rsid w:val="005C626F"/>
    <w:rsid w:val="005D3C75"/>
    <w:rsid w:val="005D3D1F"/>
    <w:rsid w:val="005D7575"/>
    <w:rsid w:val="005E3839"/>
    <w:rsid w:val="005E39B3"/>
    <w:rsid w:val="005E6C0B"/>
    <w:rsid w:val="005F5304"/>
    <w:rsid w:val="00600C65"/>
    <w:rsid w:val="0060101A"/>
    <w:rsid w:val="006011EF"/>
    <w:rsid w:val="00603111"/>
    <w:rsid w:val="00606634"/>
    <w:rsid w:val="00612C62"/>
    <w:rsid w:val="0061386D"/>
    <w:rsid w:val="006142B3"/>
    <w:rsid w:val="00615770"/>
    <w:rsid w:val="00615AC4"/>
    <w:rsid w:val="0061600E"/>
    <w:rsid w:val="0062199B"/>
    <w:rsid w:val="00622B89"/>
    <w:rsid w:val="00624A26"/>
    <w:rsid w:val="00632163"/>
    <w:rsid w:val="0064198C"/>
    <w:rsid w:val="0064299E"/>
    <w:rsid w:val="00645CD4"/>
    <w:rsid w:val="00647D26"/>
    <w:rsid w:val="00664905"/>
    <w:rsid w:val="00664F4D"/>
    <w:rsid w:val="006675FC"/>
    <w:rsid w:val="0067211D"/>
    <w:rsid w:val="00672D4C"/>
    <w:rsid w:val="00673795"/>
    <w:rsid w:val="00673EEF"/>
    <w:rsid w:val="00674B8D"/>
    <w:rsid w:val="00676022"/>
    <w:rsid w:val="00677A74"/>
    <w:rsid w:val="00677B64"/>
    <w:rsid w:val="006808AC"/>
    <w:rsid w:val="00680F3E"/>
    <w:rsid w:val="00685403"/>
    <w:rsid w:val="006860C8"/>
    <w:rsid w:val="00690208"/>
    <w:rsid w:val="00691EFF"/>
    <w:rsid w:val="00695B8F"/>
    <w:rsid w:val="0069794E"/>
    <w:rsid w:val="00697E19"/>
    <w:rsid w:val="006A4818"/>
    <w:rsid w:val="006A743D"/>
    <w:rsid w:val="006B0410"/>
    <w:rsid w:val="006B395A"/>
    <w:rsid w:val="006B4058"/>
    <w:rsid w:val="006B50C2"/>
    <w:rsid w:val="006C4095"/>
    <w:rsid w:val="006C73B3"/>
    <w:rsid w:val="006D088A"/>
    <w:rsid w:val="006D0F3B"/>
    <w:rsid w:val="006D223C"/>
    <w:rsid w:val="006D2B37"/>
    <w:rsid w:val="006D4C4E"/>
    <w:rsid w:val="006D523B"/>
    <w:rsid w:val="006D6807"/>
    <w:rsid w:val="006E2481"/>
    <w:rsid w:val="006E26CA"/>
    <w:rsid w:val="006E4CA2"/>
    <w:rsid w:val="006E5FC4"/>
    <w:rsid w:val="006F2BEA"/>
    <w:rsid w:val="006F4FC8"/>
    <w:rsid w:val="006F625C"/>
    <w:rsid w:val="006F7FBB"/>
    <w:rsid w:val="00704A4F"/>
    <w:rsid w:val="00706512"/>
    <w:rsid w:val="0071098B"/>
    <w:rsid w:val="00710DFA"/>
    <w:rsid w:val="00720BE4"/>
    <w:rsid w:val="00720F00"/>
    <w:rsid w:val="00740706"/>
    <w:rsid w:val="00741145"/>
    <w:rsid w:val="00741C58"/>
    <w:rsid w:val="00744334"/>
    <w:rsid w:val="00746BEB"/>
    <w:rsid w:val="007507C4"/>
    <w:rsid w:val="00754A29"/>
    <w:rsid w:val="007573B9"/>
    <w:rsid w:val="00761FBC"/>
    <w:rsid w:val="0076786F"/>
    <w:rsid w:val="007707A6"/>
    <w:rsid w:val="0078111D"/>
    <w:rsid w:val="00786132"/>
    <w:rsid w:val="007948FD"/>
    <w:rsid w:val="007953EB"/>
    <w:rsid w:val="007A3AEA"/>
    <w:rsid w:val="007A59E6"/>
    <w:rsid w:val="007B19C9"/>
    <w:rsid w:val="007B2C60"/>
    <w:rsid w:val="007B7724"/>
    <w:rsid w:val="007C65D4"/>
    <w:rsid w:val="007D0D91"/>
    <w:rsid w:val="007D2DED"/>
    <w:rsid w:val="007D3E94"/>
    <w:rsid w:val="007D5D60"/>
    <w:rsid w:val="007D5D8B"/>
    <w:rsid w:val="007E041A"/>
    <w:rsid w:val="007E21BF"/>
    <w:rsid w:val="007E4A7D"/>
    <w:rsid w:val="007F0EEE"/>
    <w:rsid w:val="007F1438"/>
    <w:rsid w:val="007F146E"/>
    <w:rsid w:val="007F1D34"/>
    <w:rsid w:val="007F37DD"/>
    <w:rsid w:val="007F3B26"/>
    <w:rsid w:val="007F5928"/>
    <w:rsid w:val="007F6F08"/>
    <w:rsid w:val="00800DFB"/>
    <w:rsid w:val="00802E5B"/>
    <w:rsid w:val="0080315C"/>
    <w:rsid w:val="00803D63"/>
    <w:rsid w:val="008047AF"/>
    <w:rsid w:val="00812B65"/>
    <w:rsid w:val="00814027"/>
    <w:rsid w:val="00814231"/>
    <w:rsid w:val="0081557B"/>
    <w:rsid w:val="008162FC"/>
    <w:rsid w:val="00816D08"/>
    <w:rsid w:val="00821767"/>
    <w:rsid w:val="00823943"/>
    <w:rsid w:val="00827A17"/>
    <w:rsid w:val="00830769"/>
    <w:rsid w:val="0083233B"/>
    <w:rsid w:val="00832CD7"/>
    <w:rsid w:val="00835DFA"/>
    <w:rsid w:val="00837B6A"/>
    <w:rsid w:val="00845D6D"/>
    <w:rsid w:val="008526A2"/>
    <w:rsid w:val="00853B01"/>
    <w:rsid w:val="00856F48"/>
    <w:rsid w:val="008644F9"/>
    <w:rsid w:val="008660DA"/>
    <w:rsid w:val="00866778"/>
    <w:rsid w:val="00871B58"/>
    <w:rsid w:val="008743E6"/>
    <w:rsid w:val="008748CB"/>
    <w:rsid w:val="00884E6E"/>
    <w:rsid w:val="008854D2"/>
    <w:rsid w:val="00890394"/>
    <w:rsid w:val="00892FEF"/>
    <w:rsid w:val="008A4B36"/>
    <w:rsid w:val="008A5E11"/>
    <w:rsid w:val="008B1388"/>
    <w:rsid w:val="008B14CC"/>
    <w:rsid w:val="008B7245"/>
    <w:rsid w:val="008C0F01"/>
    <w:rsid w:val="008C5148"/>
    <w:rsid w:val="008C5DD5"/>
    <w:rsid w:val="008D156F"/>
    <w:rsid w:val="008D38CB"/>
    <w:rsid w:val="008D6323"/>
    <w:rsid w:val="008D65BF"/>
    <w:rsid w:val="008D7365"/>
    <w:rsid w:val="008E00CE"/>
    <w:rsid w:val="008E5125"/>
    <w:rsid w:val="008E5FEF"/>
    <w:rsid w:val="00900700"/>
    <w:rsid w:val="00907183"/>
    <w:rsid w:val="0091178B"/>
    <w:rsid w:val="00912ED6"/>
    <w:rsid w:val="0091405D"/>
    <w:rsid w:val="009176E2"/>
    <w:rsid w:val="00922CBD"/>
    <w:rsid w:val="00922E24"/>
    <w:rsid w:val="009350EF"/>
    <w:rsid w:val="009358F7"/>
    <w:rsid w:val="00935F4E"/>
    <w:rsid w:val="009407FB"/>
    <w:rsid w:val="009417FB"/>
    <w:rsid w:val="009456E3"/>
    <w:rsid w:val="00945F2F"/>
    <w:rsid w:val="00947361"/>
    <w:rsid w:val="00947C31"/>
    <w:rsid w:val="00951FE0"/>
    <w:rsid w:val="0095697D"/>
    <w:rsid w:val="0095727E"/>
    <w:rsid w:val="00957B14"/>
    <w:rsid w:val="009616CC"/>
    <w:rsid w:val="009626E6"/>
    <w:rsid w:val="00964C72"/>
    <w:rsid w:val="0097268B"/>
    <w:rsid w:val="00972BD9"/>
    <w:rsid w:val="009741F5"/>
    <w:rsid w:val="00975034"/>
    <w:rsid w:val="00975BF1"/>
    <w:rsid w:val="0098109F"/>
    <w:rsid w:val="00983C29"/>
    <w:rsid w:val="009905F6"/>
    <w:rsid w:val="009935FB"/>
    <w:rsid w:val="00993831"/>
    <w:rsid w:val="00995005"/>
    <w:rsid w:val="0099549A"/>
    <w:rsid w:val="00997E38"/>
    <w:rsid w:val="009A04AF"/>
    <w:rsid w:val="009A782F"/>
    <w:rsid w:val="009B3361"/>
    <w:rsid w:val="009B54CB"/>
    <w:rsid w:val="009B7D09"/>
    <w:rsid w:val="009C18E6"/>
    <w:rsid w:val="009C6813"/>
    <w:rsid w:val="009C7E1A"/>
    <w:rsid w:val="009D0EA4"/>
    <w:rsid w:val="009D1625"/>
    <w:rsid w:val="009D31A2"/>
    <w:rsid w:val="009D450E"/>
    <w:rsid w:val="009E042A"/>
    <w:rsid w:val="009E399D"/>
    <w:rsid w:val="009E3B2A"/>
    <w:rsid w:val="009F0FC6"/>
    <w:rsid w:val="009F5420"/>
    <w:rsid w:val="009F5E30"/>
    <w:rsid w:val="009F60BD"/>
    <w:rsid w:val="00A009A8"/>
    <w:rsid w:val="00A01E48"/>
    <w:rsid w:val="00A01FFA"/>
    <w:rsid w:val="00A03DD4"/>
    <w:rsid w:val="00A04649"/>
    <w:rsid w:val="00A06379"/>
    <w:rsid w:val="00A10357"/>
    <w:rsid w:val="00A11179"/>
    <w:rsid w:val="00A13183"/>
    <w:rsid w:val="00A13F2E"/>
    <w:rsid w:val="00A203B0"/>
    <w:rsid w:val="00A26260"/>
    <w:rsid w:val="00A269F1"/>
    <w:rsid w:val="00A31653"/>
    <w:rsid w:val="00A34719"/>
    <w:rsid w:val="00A35515"/>
    <w:rsid w:val="00A35C62"/>
    <w:rsid w:val="00A36851"/>
    <w:rsid w:val="00A3691C"/>
    <w:rsid w:val="00A45ABB"/>
    <w:rsid w:val="00A51808"/>
    <w:rsid w:val="00A53127"/>
    <w:rsid w:val="00A53262"/>
    <w:rsid w:val="00A54D73"/>
    <w:rsid w:val="00A56384"/>
    <w:rsid w:val="00A61301"/>
    <w:rsid w:val="00A6390C"/>
    <w:rsid w:val="00A64665"/>
    <w:rsid w:val="00A67ED6"/>
    <w:rsid w:val="00A7090D"/>
    <w:rsid w:val="00A70FFD"/>
    <w:rsid w:val="00A710EC"/>
    <w:rsid w:val="00A72BA6"/>
    <w:rsid w:val="00A748C5"/>
    <w:rsid w:val="00A8253A"/>
    <w:rsid w:val="00A835C8"/>
    <w:rsid w:val="00A86385"/>
    <w:rsid w:val="00A903C9"/>
    <w:rsid w:val="00A92FFE"/>
    <w:rsid w:val="00A94305"/>
    <w:rsid w:val="00A95497"/>
    <w:rsid w:val="00AA03B2"/>
    <w:rsid w:val="00AA044C"/>
    <w:rsid w:val="00AA1FCA"/>
    <w:rsid w:val="00AA2628"/>
    <w:rsid w:val="00AA2C8C"/>
    <w:rsid w:val="00AB1297"/>
    <w:rsid w:val="00AB5EC4"/>
    <w:rsid w:val="00AB7945"/>
    <w:rsid w:val="00AB7C30"/>
    <w:rsid w:val="00AC00FE"/>
    <w:rsid w:val="00AC0F6A"/>
    <w:rsid w:val="00AC314F"/>
    <w:rsid w:val="00AC4AF8"/>
    <w:rsid w:val="00AC4B1D"/>
    <w:rsid w:val="00AD0D77"/>
    <w:rsid w:val="00AD1949"/>
    <w:rsid w:val="00AD1AF9"/>
    <w:rsid w:val="00AD53C2"/>
    <w:rsid w:val="00AD5F50"/>
    <w:rsid w:val="00AD6095"/>
    <w:rsid w:val="00AD6C9D"/>
    <w:rsid w:val="00AE0EA5"/>
    <w:rsid w:val="00AE58A5"/>
    <w:rsid w:val="00AE6545"/>
    <w:rsid w:val="00AF0840"/>
    <w:rsid w:val="00AF53B3"/>
    <w:rsid w:val="00B00256"/>
    <w:rsid w:val="00B00ED4"/>
    <w:rsid w:val="00B01361"/>
    <w:rsid w:val="00B108D3"/>
    <w:rsid w:val="00B114FE"/>
    <w:rsid w:val="00B11919"/>
    <w:rsid w:val="00B15059"/>
    <w:rsid w:val="00B20545"/>
    <w:rsid w:val="00B237D4"/>
    <w:rsid w:val="00B24961"/>
    <w:rsid w:val="00B25174"/>
    <w:rsid w:val="00B33FAB"/>
    <w:rsid w:val="00B35E46"/>
    <w:rsid w:val="00B35F58"/>
    <w:rsid w:val="00B36B02"/>
    <w:rsid w:val="00B37958"/>
    <w:rsid w:val="00B40CE5"/>
    <w:rsid w:val="00B41466"/>
    <w:rsid w:val="00B4196A"/>
    <w:rsid w:val="00B46721"/>
    <w:rsid w:val="00B4676F"/>
    <w:rsid w:val="00B46E5E"/>
    <w:rsid w:val="00B558BC"/>
    <w:rsid w:val="00B60DD7"/>
    <w:rsid w:val="00B65CE2"/>
    <w:rsid w:val="00B65EE7"/>
    <w:rsid w:val="00B6658F"/>
    <w:rsid w:val="00B668CE"/>
    <w:rsid w:val="00B6789E"/>
    <w:rsid w:val="00B70B74"/>
    <w:rsid w:val="00B73D4C"/>
    <w:rsid w:val="00B75645"/>
    <w:rsid w:val="00B7577E"/>
    <w:rsid w:val="00B763AB"/>
    <w:rsid w:val="00B7671C"/>
    <w:rsid w:val="00B77966"/>
    <w:rsid w:val="00B77D15"/>
    <w:rsid w:val="00B83082"/>
    <w:rsid w:val="00B84AE2"/>
    <w:rsid w:val="00B901D4"/>
    <w:rsid w:val="00B93478"/>
    <w:rsid w:val="00B9727B"/>
    <w:rsid w:val="00B97A0B"/>
    <w:rsid w:val="00BA2ECA"/>
    <w:rsid w:val="00BA415F"/>
    <w:rsid w:val="00BA6F35"/>
    <w:rsid w:val="00BB0108"/>
    <w:rsid w:val="00BB1809"/>
    <w:rsid w:val="00BB443F"/>
    <w:rsid w:val="00BB4B25"/>
    <w:rsid w:val="00BB55ED"/>
    <w:rsid w:val="00BB6D91"/>
    <w:rsid w:val="00BC0BD9"/>
    <w:rsid w:val="00BD2510"/>
    <w:rsid w:val="00BD3E6A"/>
    <w:rsid w:val="00BD46E5"/>
    <w:rsid w:val="00BD514D"/>
    <w:rsid w:val="00BD5C5E"/>
    <w:rsid w:val="00BD649A"/>
    <w:rsid w:val="00BD690B"/>
    <w:rsid w:val="00BD6F3C"/>
    <w:rsid w:val="00BE4397"/>
    <w:rsid w:val="00BE66B8"/>
    <w:rsid w:val="00BE69BC"/>
    <w:rsid w:val="00BE7618"/>
    <w:rsid w:val="00BF2639"/>
    <w:rsid w:val="00BF3157"/>
    <w:rsid w:val="00BF3603"/>
    <w:rsid w:val="00BF37AF"/>
    <w:rsid w:val="00BF5109"/>
    <w:rsid w:val="00BF5FBE"/>
    <w:rsid w:val="00C12E9F"/>
    <w:rsid w:val="00C1650E"/>
    <w:rsid w:val="00C167A8"/>
    <w:rsid w:val="00C178FC"/>
    <w:rsid w:val="00C17E7D"/>
    <w:rsid w:val="00C22531"/>
    <w:rsid w:val="00C271B6"/>
    <w:rsid w:val="00C300F4"/>
    <w:rsid w:val="00C31354"/>
    <w:rsid w:val="00C31855"/>
    <w:rsid w:val="00C321DF"/>
    <w:rsid w:val="00C35AA2"/>
    <w:rsid w:val="00C41FDA"/>
    <w:rsid w:val="00C43462"/>
    <w:rsid w:val="00C458B7"/>
    <w:rsid w:val="00C47291"/>
    <w:rsid w:val="00C51728"/>
    <w:rsid w:val="00C522B2"/>
    <w:rsid w:val="00C55390"/>
    <w:rsid w:val="00C562F5"/>
    <w:rsid w:val="00C57DBD"/>
    <w:rsid w:val="00C67805"/>
    <w:rsid w:val="00C70064"/>
    <w:rsid w:val="00C72E1D"/>
    <w:rsid w:val="00C768A8"/>
    <w:rsid w:val="00C768D8"/>
    <w:rsid w:val="00C77EA8"/>
    <w:rsid w:val="00C77ED6"/>
    <w:rsid w:val="00C836F2"/>
    <w:rsid w:val="00C85326"/>
    <w:rsid w:val="00C94FDF"/>
    <w:rsid w:val="00CA07EE"/>
    <w:rsid w:val="00CA2BDA"/>
    <w:rsid w:val="00CA64AD"/>
    <w:rsid w:val="00CA6FF9"/>
    <w:rsid w:val="00CA74C1"/>
    <w:rsid w:val="00CB0F5B"/>
    <w:rsid w:val="00CB23AF"/>
    <w:rsid w:val="00CB28E9"/>
    <w:rsid w:val="00CB7B35"/>
    <w:rsid w:val="00CC142B"/>
    <w:rsid w:val="00CC1793"/>
    <w:rsid w:val="00CC2F81"/>
    <w:rsid w:val="00CC3198"/>
    <w:rsid w:val="00CE1370"/>
    <w:rsid w:val="00CE2D85"/>
    <w:rsid w:val="00CE3A0E"/>
    <w:rsid w:val="00CE46B7"/>
    <w:rsid w:val="00CE7399"/>
    <w:rsid w:val="00CF0E99"/>
    <w:rsid w:val="00CF4E98"/>
    <w:rsid w:val="00CF7AFE"/>
    <w:rsid w:val="00D0176D"/>
    <w:rsid w:val="00D019D4"/>
    <w:rsid w:val="00D020A5"/>
    <w:rsid w:val="00D038D9"/>
    <w:rsid w:val="00D12F43"/>
    <w:rsid w:val="00D16333"/>
    <w:rsid w:val="00D16F1E"/>
    <w:rsid w:val="00D2101A"/>
    <w:rsid w:val="00D23741"/>
    <w:rsid w:val="00D238CF"/>
    <w:rsid w:val="00D260EA"/>
    <w:rsid w:val="00D26981"/>
    <w:rsid w:val="00D26B88"/>
    <w:rsid w:val="00D321D3"/>
    <w:rsid w:val="00D34B9E"/>
    <w:rsid w:val="00D35B92"/>
    <w:rsid w:val="00D3601A"/>
    <w:rsid w:val="00D36D11"/>
    <w:rsid w:val="00D37CC6"/>
    <w:rsid w:val="00D40DD7"/>
    <w:rsid w:val="00D4389D"/>
    <w:rsid w:val="00D44D4C"/>
    <w:rsid w:val="00D50C2F"/>
    <w:rsid w:val="00D5138A"/>
    <w:rsid w:val="00D61B7C"/>
    <w:rsid w:val="00D6391E"/>
    <w:rsid w:val="00D6627C"/>
    <w:rsid w:val="00D67967"/>
    <w:rsid w:val="00D736E7"/>
    <w:rsid w:val="00D741D2"/>
    <w:rsid w:val="00D74ECB"/>
    <w:rsid w:val="00D74F75"/>
    <w:rsid w:val="00D75C40"/>
    <w:rsid w:val="00D76B56"/>
    <w:rsid w:val="00D7725F"/>
    <w:rsid w:val="00D804BC"/>
    <w:rsid w:val="00D818DC"/>
    <w:rsid w:val="00D87F16"/>
    <w:rsid w:val="00D90FBC"/>
    <w:rsid w:val="00D91A10"/>
    <w:rsid w:val="00DA0EC3"/>
    <w:rsid w:val="00DA1A3F"/>
    <w:rsid w:val="00DA2C40"/>
    <w:rsid w:val="00DA397A"/>
    <w:rsid w:val="00DA3C74"/>
    <w:rsid w:val="00DA3CED"/>
    <w:rsid w:val="00DA6C8D"/>
    <w:rsid w:val="00DA75D1"/>
    <w:rsid w:val="00DB2EA5"/>
    <w:rsid w:val="00DB4CA5"/>
    <w:rsid w:val="00DC0821"/>
    <w:rsid w:val="00DC3CE2"/>
    <w:rsid w:val="00DC4276"/>
    <w:rsid w:val="00DC4373"/>
    <w:rsid w:val="00DC5D00"/>
    <w:rsid w:val="00DC6D53"/>
    <w:rsid w:val="00DD6127"/>
    <w:rsid w:val="00DD726F"/>
    <w:rsid w:val="00DE2FB1"/>
    <w:rsid w:val="00DE70AD"/>
    <w:rsid w:val="00DE7CF8"/>
    <w:rsid w:val="00DF0FD0"/>
    <w:rsid w:val="00DF41FD"/>
    <w:rsid w:val="00E03656"/>
    <w:rsid w:val="00E05E53"/>
    <w:rsid w:val="00E064B5"/>
    <w:rsid w:val="00E06D97"/>
    <w:rsid w:val="00E06F65"/>
    <w:rsid w:val="00E104E2"/>
    <w:rsid w:val="00E13506"/>
    <w:rsid w:val="00E15E3C"/>
    <w:rsid w:val="00E2157B"/>
    <w:rsid w:val="00E234C1"/>
    <w:rsid w:val="00E24586"/>
    <w:rsid w:val="00E24802"/>
    <w:rsid w:val="00E27C91"/>
    <w:rsid w:val="00E27E01"/>
    <w:rsid w:val="00E30EFC"/>
    <w:rsid w:val="00E34592"/>
    <w:rsid w:val="00E35516"/>
    <w:rsid w:val="00E35B0C"/>
    <w:rsid w:val="00E35F93"/>
    <w:rsid w:val="00E37C77"/>
    <w:rsid w:val="00E37F80"/>
    <w:rsid w:val="00E42DB0"/>
    <w:rsid w:val="00E43017"/>
    <w:rsid w:val="00E4500C"/>
    <w:rsid w:val="00E47711"/>
    <w:rsid w:val="00E479DB"/>
    <w:rsid w:val="00E5143F"/>
    <w:rsid w:val="00E52592"/>
    <w:rsid w:val="00E6004D"/>
    <w:rsid w:val="00E60589"/>
    <w:rsid w:val="00E60618"/>
    <w:rsid w:val="00E635D1"/>
    <w:rsid w:val="00E658CE"/>
    <w:rsid w:val="00E658CF"/>
    <w:rsid w:val="00E66F00"/>
    <w:rsid w:val="00E7503D"/>
    <w:rsid w:val="00E758C7"/>
    <w:rsid w:val="00E77FF6"/>
    <w:rsid w:val="00E81CBD"/>
    <w:rsid w:val="00E833DD"/>
    <w:rsid w:val="00E83A2E"/>
    <w:rsid w:val="00E8579C"/>
    <w:rsid w:val="00E86E08"/>
    <w:rsid w:val="00E90B72"/>
    <w:rsid w:val="00E93169"/>
    <w:rsid w:val="00E9539C"/>
    <w:rsid w:val="00E9590D"/>
    <w:rsid w:val="00E969DE"/>
    <w:rsid w:val="00E96BFC"/>
    <w:rsid w:val="00EA390B"/>
    <w:rsid w:val="00EA7FDD"/>
    <w:rsid w:val="00EB428F"/>
    <w:rsid w:val="00EB4C8F"/>
    <w:rsid w:val="00EB62CF"/>
    <w:rsid w:val="00EC09FA"/>
    <w:rsid w:val="00EC3FAB"/>
    <w:rsid w:val="00ED03D5"/>
    <w:rsid w:val="00ED3926"/>
    <w:rsid w:val="00ED5436"/>
    <w:rsid w:val="00ED62A5"/>
    <w:rsid w:val="00F0023F"/>
    <w:rsid w:val="00F017E8"/>
    <w:rsid w:val="00F03B74"/>
    <w:rsid w:val="00F0410A"/>
    <w:rsid w:val="00F050DA"/>
    <w:rsid w:val="00F104D1"/>
    <w:rsid w:val="00F1133E"/>
    <w:rsid w:val="00F129D1"/>
    <w:rsid w:val="00F15639"/>
    <w:rsid w:val="00F15AA3"/>
    <w:rsid w:val="00F17018"/>
    <w:rsid w:val="00F20E95"/>
    <w:rsid w:val="00F23753"/>
    <w:rsid w:val="00F2743A"/>
    <w:rsid w:val="00F33F51"/>
    <w:rsid w:val="00F36920"/>
    <w:rsid w:val="00F41F04"/>
    <w:rsid w:val="00F47932"/>
    <w:rsid w:val="00F505A9"/>
    <w:rsid w:val="00F50E44"/>
    <w:rsid w:val="00F51E14"/>
    <w:rsid w:val="00F54601"/>
    <w:rsid w:val="00F547D2"/>
    <w:rsid w:val="00F5607F"/>
    <w:rsid w:val="00F60C96"/>
    <w:rsid w:val="00F624F6"/>
    <w:rsid w:val="00F66610"/>
    <w:rsid w:val="00F72A61"/>
    <w:rsid w:val="00F72BE9"/>
    <w:rsid w:val="00F813E4"/>
    <w:rsid w:val="00F86BC4"/>
    <w:rsid w:val="00F87A85"/>
    <w:rsid w:val="00F87D4D"/>
    <w:rsid w:val="00F915E6"/>
    <w:rsid w:val="00F92E7D"/>
    <w:rsid w:val="00F96E69"/>
    <w:rsid w:val="00F9731B"/>
    <w:rsid w:val="00FA1C37"/>
    <w:rsid w:val="00FA1E03"/>
    <w:rsid w:val="00FA6A8F"/>
    <w:rsid w:val="00FB2B33"/>
    <w:rsid w:val="00FB537C"/>
    <w:rsid w:val="00FB63D5"/>
    <w:rsid w:val="00FC23DA"/>
    <w:rsid w:val="00FC2428"/>
    <w:rsid w:val="00FC47D6"/>
    <w:rsid w:val="00FC61C2"/>
    <w:rsid w:val="00FC6911"/>
    <w:rsid w:val="00FD09FC"/>
    <w:rsid w:val="00FD416A"/>
    <w:rsid w:val="00FE2C9B"/>
    <w:rsid w:val="00FE4B97"/>
    <w:rsid w:val="00FE52F7"/>
    <w:rsid w:val="00FE7A80"/>
    <w:rsid w:val="00FF06C7"/>
    <w:rsid w:val="00FF0992"/>
    <w:rsid w:val="00FF3084"/>
    <w:rsid w:val="00FF7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3E62AE"/>
  <w15:chartTrackingRefBased/>
  <w15:docId w15:val="{ACD71982-7701-41B6-8865-0B31796C6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3E24"/>
    <w:pPr>
      <w:widowControl w:val="0"/>
      <w:suppressAutoHyphens/>
      <w:spacing w:after="0" w:line="240" w:lineRule="auto"/>
      <w:textAlignment w:val="baseline"/>
    </w:pPr>
    <w:rPr>
      <w:rFonts w:ascii="Times New Roman" w:eastAsia="Calibri" w:hAnsi="Times New Roman" w:cs="Times New Roman"/>
      <w:sz w:val="24"/>
      <w:szCs w:val="24"/>
    </w:rPr>
  </w:style>
  <w:style w:type="paragraph" w:styleId="Heading1">
    <w:name w:val="heading 1"/>
    <w:basedOn w:val="Normal"/>
    <w:next w:val="Normal"/>
    <w:link w:val="Heading1Char"/>
    <w:uiPriority w:val="9"/>
    <w:qFormat/>
    <w:rsid w:val="00D4389D"/>
    <w:pPr>
      <w:keepNext/>
      <w:keepLines/>
      <w:spacing w:before="480" w:line="360" w:lineRule="auto"/>
      <w:jc w:val="both"/>
      <w:outlineLvl w:val="0"/>
    </w:pPr>
    <w:rPr>
      <w:rFonts w:ascii="Cambria" w:eastAsia="Times New Roman" w:hAnsi="Cambria"/>
      <w:b/>
      <w:bCs/>
      <w:color w:val="365F91"/>
      <w:sz w:val="36"/>
      <w:szCs w:val="28"/>
    </w:rPr>
  </w:style>
  <w:style w:type="paragraph" w:styleId="Heading2">
    <w:name w:val="heading 2"/>
    <w:basedOn w:val="Normal"/>
    <w:next w:val="Normal"/>
    <w:link w:val="Heading2Char"/>
    <w:uiPriority w:val="9"/>
    <w:unhideWhenUsed/>
    <w:qFormat/>
    <w:rsid w:val="009D0EA4"/>
    <w:pPr>
      <w:keepNext/>
      <w:keepLines/>
      <w:spacing w:before="40"/>
      <w:outlineLvl w:val="1"/>
    </w:pPr>
    <w:rPr>
      <w:rFonts w:asciiTheme="majorHAnsi" w:eastAsiaTheme="majorEastAsia" w:hAnsiTheme="majorHAnsi" w:cstheme="majorBidi"/>
      <w:b/>
      <w:color w:val="2E74B5" w:themeColor="accent1" w:themeShade="BF"/>
      <w:sz w:val="32"/>
      <w:szCs w:val="26"/>
    </w:rPr>
  </w:style>
  <w:style w:type="paragraph" w:styleId="Heading3">
    <w:name w:val="heading 3"/>
    <w:basedOn w:val="Heading2"/>
    <w:next w:val="Normal"/>
    <w:link w:val="Heading3Char"/>
    <w:uiPriority w:val="9"/>
    <w:unhideWhenUsed/>
    <w:qFormat/>
    <w:rsid w:val="009D0EA4"/>
    <w:pPr>
      <w:outlineLvl w:val="2"/>
    </w:pPr>
    <w:rPr>
      <w:sz w:val="26"/>
    </w:rPr>
  </w:style>
  <w:style w:type="paragraph" w:styleId="Heading4">
    <w:name w:val="heading 4"/>
    <w:basedOn w:val="Normal"/>
    <w:next w:val="Normal"/>
    <w:link w:val="Heading4Char"/>
    <w:uiPriority w:val="9"/>
    <w:unhideWhenUsed/>
    <w:qFormat/>
    <w:rsid w:val="00AE0EA5"/>
    <w:pPr>
      <w:keepNext/>
      <w:keepLines/>
      <w:spacing w:before="40"/>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semiHidden/>
    <w:unhideWhenUsed/>
    <w:rsid w:val="00D4389D"/>
    <w:pPr>
      <w:keepNext/>
      <w:keepLines/>
      <w:widowControl/>
      <w:suppressAutoHyphens w:val="0"/>
      <w:spacing w:before="200" w:line="276" w:lineRule="auto"/>
      <w:jc w:val="both"/>
      <w:textAlignment w:val="auto"/>
      <w:outlineLvl w:val="4"/>
    </w:pPr>
    <w:rPr>
      <w:rFonts w:ascii="Cambria" w:eastAsia="Times New Roman" w:hAnsi="Cambria"/>
      <w:color w:val="243F60"/>
      <w:sz w:val="22"/>
    </w:rPr>
  </w:style>
  <w:style w:type="paragraph" w:styleId="Heading6">
    <w:name w:val="heading 6"/>
    <w:basedOn w:val="Normal"/>
    <w:next w:val="Normal"/>
    <w:link w:val="Heading6Char"/>
    <w:uiPriority w:val="9"/>
    <w:semiHidden/>
    <w:unhideWhenUsed/>
    <w:qFormat/>
    <w:rsid w:val="00D4389D"/>
    <w:pPr>
      <w:keepNext/>
      <w:keepLines/>
      <w:widowControl/>
      <w:suppressAutoHyphens w:val="0"/>
      <w:spacing w:before="200" w:line="276" w:lineRule="auto"/>
      <w:jc w:val="both"/>
      <w:textAlignment w:val="auto"/>
      <w:outlineLvl w:val="5"/>
    </w:pPr>
    <w:rPr>
      <w:rFonts w:ascii="Cambria" w:eastAsia="Times New Roman" w:hAnsi="Cambria"/>
      <w:i/>
      <w:iCs/>
      <w:color w:val="243F60"/>
      <w:sz w:val="22"/>
    </w:rPr>
  </w:style>
  <w:style w:type="paragraph" w:styleId="Heading7">
    <w:name w:val="heading 7"/>
    <w:basedOn w:val="Normal"/>
    <w:next w:val="Normal"/>
    <w:link w:val="Heading7Char"/>
    <w:uiPriority w:val="9"/>
    <w:semiHidden/>
    <w:unhideWhenUsed/>
    <w:qFormat/>
    <w:rsid w:val="00D4389D"/>
    <w:pPr>
      <w:keepNext/>
      <w:keepLines/>
      <w:widowControl/>
      <w:suppressAutoHyphens w:val="0"/>
      <w:spacing w:before="200" w:line="276" w:lineRule="auto"/>
      <w:jc w:val="both"/>
      <w:textAlignment w:val="auto"/>
      <w:outlineLvl w:val="6"/>
    </w:pPr>
    <w:rPr>
      <w:rFonts w:ascii="Cambria" w:eastAsia="Times New Roman" w:hAnsi="Cambria"/>
      <w:i/>
      <w:iCs/>
      <w:color w:val="404040"/>
      <w:sz w:val="22"/>
    </w:rPr>
  </w:style>
  <w:style w:type="paragraph" w:styleId="Heading8">
    <w:name w:val="heading 8"/>
    <w:basedOn w:val="Normal"/>
    <w:next w:val="Normal"/>
    <w:link w:val="Heading8Char"/>
    <w:uiPriority w:val="9"/>
    <w:semiHidden/>
    <w:unhideWhenUsed/>
    <w:qFormat/>
    <w:rsid w:val="00D4389D"/>
    <w:pPr>
      <w:keepNext/>
      <w:keepLines/>
      <w:widowControl/>
      <w:suppressAutoHyphens w:val="0"/>
      <w:spacing w:before="200" w:line="276" w:lineRule="auto"/>
      <w:jc w:val="both"/>
      <w:textAlignment w:val="auto"/>
      <w:outlineLvl w:val="7"/>
    </w:pPr>
    <w:rPr>
      <w:rFonts w:ascii="Cambria" w:eastAsia="Times New Roman" w:hAnsi="Cambria"/>
      <w:color w:val="4F81BD"/>
      <w:szCs w:val="20"/>
    </w:rPr>
  </w:style>
  <w:style w:type="paragraph" w:styleId="Heading9">
    <w:name w:val="heading 9"/>
    <w:basedOn w:val="Normal"/>
    <w:next w:val="Normal"/>
    <w:link w:val="Heading9Char"/>
    <w:uiPriority w:val="9"/>
    <w:semiHidden/>
    <w:unhideWhenUsed/>
    <w:qFormat/>
    <w:rsid w:val="00D4389D"/>
    <w:pPr>
      <w:keepNext/>
      <w:keepLines/>
      <w:widowControl/>
      <w:suppressAutoHyphens w:val="0"/>
      <w:spacing w:before="200" w:line="276" w:lineRule="auto"/>
      <w:jc w:val="both"/>
      <w:textAlignment w:val="auto"/>
      <w:outlineLvl w:val="8"/>
    </w:pPr>
    <w:rPr>
      <w:rFonts w:ascii="Cambria" w:eastAsia="Times New Roman" w:hAnsi="Cambria"/>
      <w:i/>
      <w:iCs/>
      <w:color w:val="40404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389D"/>
    <w:rPr>
      <w:rFonts w:ascii="Cambria" w:eastAsia="Times New Roman" w:hAnsi="Cambria" w:cs="Times New Roman"/>
      <w:b/>
      <w:bCs/>
      <w:color w:val="365F91"/>
      <w:sz w:val="36"/>
      <w:szCs w:val="28"/>
    </w:rPr>
  </w:style>
  <w:style w:type="character" w:customStyle="1" w:styleId="Heading2Char">
    <w:name w:val="Heading 2 Char"/>
    <w:basedOn w:val="DefaultParagraphFont"/>
    <w:link w:val="Heading2"/>
    <w:uiPriority w:val="9"/>
    <w:rsid w:val="009D0EA4"/>
    <w:rPr>
      <w:rFonts w:asciiTheme="majorHAnsi" w:eastAsiaTheme="majorEastAsia" w:hAnsiTheme="majorHAnsi" w:cstheme="majorBidi"/>
      <w:b/>
      <w:color w:val="2E74B5" w:themeColor="accent1" w:themeShade="BF"/>
      <w:sz w:val="32"/>
      <w:szCs w:val="26"/>
    </w:rPr>
  </w:style>
  <w:style w:type="character" w:customStyle="1" w:styleId="Heading3Char">
    <w:name w:val="Heading 3 Char"/>
    <w:basedOn w:val="DefaultParagraphFont"/>
    <w:link w:val="Heading3"/>
    <w:uiPriority w:val="9"/>
    <w:rsid w:val="009D0EA4"/>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AE0EA5"/>
    <w:rPr>
      <w:rFonts w:asciiTheme="majorHAnsi" w:eastAsiaTheme="majorEastAsia" w:hAnsiTheme="majorHAnsi" w:cstheme="majorBidi"/>
      <w:iCs/>
      <w:color w:val="2E74B5" w:themeColor="accent1" w:themeShade="BF"/>
      <w:sz w:val="24"/>
      <w:szCs w:val="24"/>
    </w:rPr>
  </w:style>
  <w:style w:type="paragraph" w:styleId="NoSpacing">
    <w:name w:val="No Spacing"/>
    <w:link w:val="NoSpacingChar"/>
    <w:uiPriority w:val="1"/>
    <w:qFormat/>
    <w:rsid w:val="00951FE0"/>
    <w:pPr>
      <w:widowControl w:val="0"/>
      <w:suppressAutoHyphens/>
      <w:spacing w:after="0" w:line="240" w:lineRule="auto"/>
      <w:jc w:val="both"/>
      <w:textAlignment w:val="baseline"/>
    </w:pPr>
    <w:rPr>
      <w:rFonts w:ascii="Calibri" w:eastAsia="Calibri" w:hAnsi="Calibri" w:cs="Times New Roman"/>
      <w:sz w:val="20"/>
      <w:szCs w:val="56"/>
    </w:rPr>
  </w:style>
  <w:style w:type="character" w:customStyle="1" w:styleId="NoSpacingChar">
    <w:name w:val="No Spacing Char"/>
    <w:link w:val="NoSpacing"/>
    <w:uiPriority w:val="1"/>
    <w:rsid w:val="00951FE0"/>
    <w:rPr>
      <w:rFonts w:ascii="Calibri" w:eastAsia="Calibri" w:hAnsi="Calibri" w:cs="Times New Roman"/>
      <w:sz w:val="20"/>
      <w:szCs w:val="56"/>
    </w:rPr>
  </w:style>
  <w:style w:type="table" w:customStyle="1" w:styleId="ArcanisTable">
    <w:name w:val="Arcanis Table"/>
    <w:basedOn w:val="TableNormal"/>
    <w:rsid w:val="00951FE0"/>
    <w:pPr>
      <w:spacing w:after="0" w:line="240" w:lineRule="auto"/>
    </w:pPr>
    <w:rPr>
      <w:rFonts w:ascii="Calibri" w:eastAsia="Calibri" w:hAnsi="Calibri" w:cs="Times New Roman"/>
      <w:color w:val="000000"/>
      <w:sz w:val="18"/>
      <w:szCs w:val="20"/>
    </w:rPr>
    <w:tblPr>
      <w:tblStyleRowBandSize w:val="1"/>
      <w:tblStyleColBandSize w:val="1"/>
    </w:tblPr>
    <w:tcPr>
      <w:shd w:val="clear" w:color="auto" w:fill="E6E6E6"/>
    </w:tcPr>
    <w:tblStylePr w:type="firstRow">
      <w:rPr>
        <w:b w:val="0"/>
        <w:bCs/>
        <w:color w:val="FFFFFF"/>
      </w:rPr>
      <w:tblPr/>
      <w:tcPr>
        <w:tcBorders>
          <w:bottom w:val="single" w:sz="12" w:space="0" w:color="FFFFFF"/>
        </w:tcBorders>
        <w:shd w:val="clear" w:color="auto" w:fill="9E3A38"/>
      </w:tcPr>
    </w:tblStylePr>
    <w:tblStylePr w:type="lastRow">
      <w:rPr>
        <w:b w:val="0"/>
        <w:bCs/>
        <w:color w:val="9E3A38"/>
      </w:rPr>
      <w:tblPr/>
      <w:tcPr>
        <w:tcBorders>
          <w:top w:val="single" w:sz="12" w:space="0" w:color="000000"/>
        </w:tcBorders>
        <w:shd w:val="clear" w:color="auto" w:fill="FFFFFF"/>
      </w:tcPr>
    </w:tblStylePr>
    <w:tblStylePr w:type="firstCol">
      <w:rPr>
        <w:b/>
        <w:bCs/>
      </w:rPr>
    </w:tblStylePr>
    <w:tblStylePr w:type="lastCol">
      <w:rPr>
        <w:b w:val="0"/>
        <w:bCs/>
      </w:rPr>
    </w:tblStylePr>
    <w:tblStylePr w:type="band1Horz">
      <w:tblPr/>
      <w:tcPr>
        <w:shd w:val="clear" w:color="auto" w:fill="CCCCCC"/>
      </w:tcPr>
    </w:tblStylePr>
    <w:tblStylePr w:type="band2Horz">
      <w:tblPr/>
      <w:tcPr>
        <w:shd w:val="clear" w:color="auto" w:fill="F2F2F2"/>
      </w:tcPr>
    </w:tblStylePr>
  </w:style>
  <w:style w:type="character" w:customStyle="1" w:styleId="Heading5Char">
    <w:name w:val="Heading 5 Char"/>
    <w:basedOn w:val="DefaultParagraphFont"/>
    <w:link w:val="Heading5"/>
    <w:uiPriority w:val="9"/>
    <w:semiHidden/>
    <w:rsid w:val="00D4389D"/>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D4389D"/>
    <w:rPr>
      <w:rFonts w:ascii="Cambria" w:eastAsia="Times New Roman" w:hAnsi="Cambria" w:cs="Times New Roman"/>
      <w:i/>
      <w:iCs/>
      <w:color w:val="243F60"/>
    </w:rPr>
  </w:style>
  <w:style w:type="character" w:customStyle="1" w:styleId="Heading7Char">
    <w:name w:val="Heading 7 Char"/>
    <w:basedOn w:val="DefaultParagraphFont"/>
    <w:link w:val="Heading7"/>
    <w:uiPriority w:val="9"/>
    <w:semiHidden/>
    <w:rsid w:val="00D4389D"/>
    <w:rPr>
      <w:rFonts w:ascii="Cambria" w:eastAsia="Times New Roman" w:hAnsi="Cambria" w:cs="Times New Roman"/>
      <w:i/>
      <w:iCs/>
      <w:color w:val="404040"/>
    </w:rPr>
  </w:style>
  <w:style w:type="character" w:customStyle="1" w:styleId="Heading8Char">
    <w:name w:val="Heading 8 Char"/>
    <w:basedOn w:val="DefaultParagraphFont"/>
    <w:link w:val="Heading8"/>
    <w:uiPriority w:val="9"/>
    <w:semiHidden/>
    <w:rsid w:val="00D4389D"/>
    <w:rPr>
      <w:rFonts w:ascii="Cambria" w:eastAsia="Times New Roman" w:hAnsi="Cambria" w:cs="Times New Roman"/>
      <w:color w:val="4F81BD"/>
      <w:sz w:val="20"/>
      <w:szCs w:val="20"/>
    </w:rPr>
  </w:style>
  <w:style w:type="character" w:customStyle="1" w:styleId="Heading9Char">
    <w:name w:val="Heading 9 Char"/>
    <w:basedOn w:val="DefaultParagraphFont"/>
    <w:link w:val="Heading9"/>
    <w:uiPriority w:val="9"/>
    <w:semiHidden/>
    <w:rsid w:val="00D4389D"/>
    <w:rPr>
      <w:rFonts w:ascii="Cambria" w:eastAsia="Times New Roman" w:hAnsi="Cambria" w:cs="Times New Roman"/>
      <w:i/>
      <w:iCs/>
      <w:color w:val="404040"/>
      <w:sz w:val="20"/>
      <w:szCs w:val="20"/>
    </w:rPr>
  </w:style>
  <w:style w:type="paragraph" w:styleId="ListParagraph">
    <w:name w:val="List Paragraph"/>
    <w:basedOn w:val="Normal"/>
    <w:uiPriority w:val="34"/>
    <w:qFormat/>
    <w:rsid w:val="00D4389D"/>
    <w:pPr>
      <w:ind w:left="720"/>
      <w:contextualSpacing/>
    </w:pPr>
  </w:style>
  <w:style w:type="character" w:customStyle="1" w:styleId="HeaderChar">
    <w:name w:val="Header Char"/>
    <w:basedOn w:val="DefaultParagraphFont"/>
    <w:link w:val="Header"/>
    <w:uiPriority w:val="99"/>
    <w:rsid w:val="00D4389D"/>
    <w:rPr>
      <w:rFonts w:ascii="Times New Roman" w:eastAsia="Calibri" w:hAnsi="Times New Roman" w:cs="Times New Roman"/>
      <w:sz w:val="20"/>
    </w:rPr>
  </w:style>
  <w:style w:type="paragraph" w:styleId="Header">
    <w:name w:val="header"/>
    <w:basedOn w:val="Normal"/>
    <w:link w:val="HeaderChar"/>
    <w:uiPriority w:val="99"/>
    <w:rsid w:val="00D4389D"/>
    <w:pPr>
      <w:tabs>
        <w:tab w:val="center" w:pos="4680"/>
        <w:tab w:val="right" w:pos="9360"/>
      </w:tabs>
    </w:pPr>
  </w:style>
  <w:style w:type="character" w:customStyle="1" w:styleId="FooterChar">
    <w:name w:val="Footer Char"/>
    <w:basedOn w:val="DefaultParagraphFont"/>
    <w:link w:val="Footer"/>
    <w:uiPriority w:val="99"/>
    <w:rsid w:val="00D4389D"/>
    <w:rPr>
      <w:rFonts w:ascii="Times New Roman" w:eastAsia="Calibri" w:hAnsi="Times New Roman" w:cs="Times New Roman"/>
      <w:sz w:val="20"/>
    </w:rPr>
  </w:style>
  <w:style w:type="paragraph" w:styleId="Footer">
    <w:name w:val="footer"/>
    <w:basedOn w:val="Normal"/>
    <w:link w:val="FooterChar"/>
    <w:uiPriority w:val="99"/>
    <w:rsid w:val="00D4389D"/>
    <w:pPr>
      <w:tabs>
        <w:tab w:val="center" w:pos="4680"/>
        <w:tab w:val="right" w:pos="9360"/>
      </w:tabs>
    </w:pPr>
  </w:style>
  <w:style w:type="paragraph" w:styleId="CommentText">
    <w:name w:val="annotation text"/>
    <w:basedOn w:val="Normal"/>
    <w:link w:val="CommentTextChar"/>
    <w:uiPriority w:val="99"/>
    <w:unhideWhenUsed/>
    <w:rsid w:val="00D4389D"/>
    <w:rPr>
      <w:szCs w:val="20"/>
    </w:rPr>
  </w:style>
  <w:style w:type="character" w:customStyle="1" w:styleId="CommentTextChar">
    <w:name w:val="Comment Text Char"/>
    <w:basedOn w:val="DefaultParagraphFont"/>
    <w:link w:val="CommentText"/>
    <w:uiPriority w:val="99"/>
    <w:rsid w:val="00D4389D"/>
    <w:rPr>
      <w:rFonts w:ascii="Times New Roman" w:eastAsia="Calibri" w:hAnsi="Times New Roman" w:cs="Times New Roman"/>
      <w:sz w:val="20"/>
      <w:szCs w:val="20"/>
    </w:rPr>
  </w:style>
  <w:style w:type="character" w:customStyle="1" w:styleId="CommentSubjectChar">
    <w:name w:val="Comment Subject Char"/>
    <w:basedOn w:val="CommentTextChar"/>
    <w:link w:val="CommentSubject"/>
    <w:uiPriority w:val="99"/>
    <w:rsid w:val="00D4389D"/>
    <w:rPr>
      <w:rFonts w:ascii="Times New Roman" w:eastAsia="Calibri" w:hAnsi="Times New Roman" w:cs="Times New Roman"/>
      <w:b/>
      <w:bCs/>
      <w:sz w:val="20"/>
      <w:szCs w:val="20"/>
    </w:rPr>
  </w:style>
  <w:style w:type="paragraph" w:styleId="CommentSubject">
    <w:name w:val="annotation subject"/>
    <w:basedOn w:val="CommentText"/>
    <w:next w:val="CommentText"/>
    <w:link w:val="CommentSubjectChar"/>
    <w:uiPriority w:val="99"/>
    <w:unhideWhenUsed/>
    <w:rsid w:val="00D4389D"/>
    <w:rPr>
      <w:b/>
      <w:bCs/>
    </w:rPr>
  </w:style>
  <w:style w:type="character" w:customStyle="1" w:styleId="BalloonTextChar">
    <w:name w:val="Balloon Text Char"/>
    <w:basedOn w:val="DefaultParagraphFont"/>
    <w:link w:val="BalloonText"/>
    <w:uiPriority w:val="99"/>
    <w:rsid w:val="00D4389D"/>
    <w:rPr>
      <w:rFonts w:ascii="Tahoma" w:eastAsia="Calibri" w:hAnsi="Tahoma" w:cs="Tahoma"/>
      <w:sz w:val="16"/>
      <w:szCs w:val="16"/>
    </w:rPr>
  </w:style>
  <w:style w:type="paragraph" w:styleId="BalloonText">
    <w:name w:val="Balloon Text"/>
    <w:basedOn w:val="Normal"/>
    <w:link w:val="BalloonTextChar"/>
    <w:uiPriority w:val="99"/>
    <w:unhideWhenUsed/>
    <w:rsid w:val="00D4389D"/>
    <w:rPr>
      <w:rFonts w:ascii="Tahoma" w:hAnsi="Tahoma" w:cs="Tahoma"/>
      <w:sz w:val="16"/>
      <w:szCs w:val="16"/>
    </w:rPr>
  </w:style>
  <w:style w:type="paragraph" w:styleId="Title">
    <w:name w:val="Title"/>
    <w:basedOn w:val="Normal"/>
    <w:next w:val="Normal"/>
    <w:link w:val="TitleChar"/>
    <w:uiPriority w:val="10"/>
    <w:qFormat/>
    <w:rsid w:val="00D4389D"/>
    <w:pPr>
      <w:pBdr>
        <w:bottom w:val="single" w:sz="8" w:space="4" w:color="4F81BD"/>
      </w:pBdr>
      <w:spacing w:after="300" w:line="360" w:lineRule="auto"/>
      <w:contextualSpacing/>
      <w:jc w:val="both"/>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D4389D"/>
    <w:rPr>
      <w:rFonts w:ascii="Cambria" w:eastAsia="Times New Roman" w:hAnsi="Cambria" w:cs="Times New Roman"/>
      <w:color w:val="17365D"/>
      <w:spacing w:val="5"/>
      <w:kern w:val="28"/>
      <w:sz w:val="52"/>
      <w:szCs w:val="52"/>
    </w:rPr>
  </w:style>
  <w:style w:type="paragraph" w:styleId="TOCHeading">
    <w:name w:val="TOC Heading"/>
    <w:basedOn w:val="Heading1"/>
    <w:next w:val="Normal"/>
    <w:uiPriority w:val="39"/>
    <w:unhideWhenUsed/>
    <w:qFormat/>
    <w:rsid w:val="00D4389D"/>
    <w:pPr>
      <w:widowControl/>
      <w:suppressAutoHyphens w:val="0"/>
      <w:spacing w:line="276" w:lineRule="auto"/>
      <w:jc w:val="left"/>
      <w:textAlignment w:val="auto"/>
      <w:outlineLvl w:val="9"/>
    </w:pPr>
    <w:rPr>
      <w:sz w:val="28"/>
      <w:lang w:eastAsia="ja-JP"/>
    </w:rPr>
  </w:style>
  <w:style w:type="table" w:styleId="TableGrid">
    <w:name w:val="Table Grid"/>
    <w:basedOn w:val="TableNormal"/>
    <w:uiPriority w:val="59"/>
    <w:rsid w:val="00D4389D"/>
    <w:pPr>
      <w:spacing w:after="0" w:line="240" w:lineRule="auto"/>
    </w:pPr>
    <w:rPr>
      <w:rFonts w:ascii="Arial" w:eastAsia="Calibri" w:hAnsi="Arial" w:cs="Times New Roman"/>
      <w:sz w:val="20"/>
      <w:szCs w:val="5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eteAdded">
    <w:name w:val="Pete Added"/>
    <w:basedOn w:val="Normal"/>
    <w:link w:val="PeteAddedChar"/>
    <w:rsid w:val="00D4389D"/>
    <w:pPr>
      <w:spacing w:before="120" w:after="120" w:line="360" w:lineRule="auto"/>
      <w:jc w:val="both"/>
    </w:pPr>
    <w:rPr>
      <w:rFonts w:ascii="Arial" w:hAnsi="Arial"/>
      <w:color w:val="00B050"/>
      <w:szCs w:val="56"/>
    </w:rPr>
  </w:style>
  <w:style w:type="character" w:customStyle="1" w:styleId="PeteAddedChar">
    <w:name w:val="Pete Added Char"/>
    <w:link w:val="PeteAdded"/>
    <w:rsid w:val="00D4389D"/>
    <w:rPr>
      <w:rFonts w:ascii="Arial" w:eastAsia="Calibri" w:hAnsi="Arial" w:cs="Times New Roman"/>
      <w:color w:val="00B050"/>
      <w:sz w:val="20"/>
      <w:szCs w:val="56"/>
    </w:rPr>
  </w:style>
  <w:style w:type="character" w:styleId="Strong">
    <w:name w:val="Strong"/>
    <w:uiPriority w:val="22"/>
    <w:qFormat/>
    <w:rsid w:val="00D4389D"/>
    <w:rPr>
      <w:b/>
      <w:bCs/>
    </w:rPr>
  </w:style>
  <w:style w:type="character" w:customStyle="1" w:styleId="SubtitleChar">
    <w:name w:val="Subtitle Char"/>
    <w:basedOn w:val="DefaultParagraphFont"/>
    <w:link w:val="Subtitle"/>
    <w:uiPriority w:val="11"/>
    <w:rsid w:val="00D4389D"/>
    <w:rPr>
      <w:rFonts w:ascii="Cambria" w:eastAsia="Times New Roman" w:hAnsi="Cambria" w:cs="Times New Roman"/>
      <w:i/>
      <w:iCs/>
      <w:color w:val="4F81BD"/>
      <w:spacing w:val="15"/>
      <w:sz w:val="24"/>
      <w:szCs w:val="24"/>
    </w:rPr>
  </w:style>
  <w:style w:type="paragraph" w:styleId="Subtitle">
    <w:name w:val="Subtitle"/>
    <w:basedOn w:val="Normal"/>
    <w:next w:val="Normal"/>
    <w:link w:val="SubtitleChar"/>
    <w:uiPriority w:val="11"/>
    <w:rsid w:val="00D4389D"/>
    <w:pPr>
      <w:widowControl/>
      <w:numPr>
        <w:ilvl w:val="1"/>
      </w:numPr>
      <w:suppressAutoHyphens w:val="0"/>
      <w:spacing w:after="200" w:line="276" w:lineRule="auto"/>
      <w:jc w:val="both"/>
      <w:textAlignment w:val="auto"/>
    </w:pPr>
    <w:rPr>
      <w:rFonts w:ascii="Cambria" w:eastAsia="Times New Roman" w:hAnsi="Cambria"/>
      <w:i/>
      <w:iCs/>
      <w:color w:val="4F81BD"/>
      <w:spacing w:val="15"/>
    </w:rPr>
  </w:style>
  <w:style w:type="character" w:styleId="Emphasis">
    <w:name w:val="Emphasis"/>
    <w:uiPriority w:val="20"/>
    <w:qFormat/>
    <w:rsid w:val="00D4389D"/>
    <w:rPr>
      <w:i/>
      <w:iCs/>
    </w:rPr>
  </w:style>
  <w:style w:type="paragraph" w:styleId="Quote">
    <w:name w:val="Quote"/>
    <w:basedOn w:val="Normal"/>
    <w:next w:val="Normal"/>
    <w:link w:val="QuoteChar"/>
    <w:uiPriority w:val="29"/>
    <w:qFormat/>
    <w:rsid w:val="00D4389D"/>
    <w:pPr>
      <w:widowControl/>
      <w:suppressAutoHyphens w:val="0"/>
      <w:spacing w:after="200" w:line="276" w:lineRule="auto"/>
      <w:jc w:val="both"/>
      <w:textAlignment w:val="auto"/>
    </w:pPr>
    <w:rPr>
      <w:rFonts w:ascii="Calibri" w:eastAsia="Times New Roman" w:hAnsi="Calibri"/>
      <w:i/>
      <w:iCs/>
      <w:color w:val="000000"/>
      <w:sz w:val="22"/>
    </w:rPr>
  </w:style>
  <w:style w:type="character" w:customStyle="1" w:styleId="QuoteChar">
    <w:name w:val="Quote Char"/>
    <w:basedOn w:val="DefaultParagraphFont"/>
    <w:link w:val="Quote"/>
    <w:uiPriority w:val="29"/>
    <w:rsid w:val="00D4389D"/>
    <w:rPr>
      <w:rFonts w:ascii="Calibri" w:eastAsia="Times New Roman" w:hAnsi="Calibri" w:cs="Times New Roman"/>
      <w:i/>
      <w:iCs/>
      <w:color w:val="000000"/>
    </w:rPr>
  </w:style>
  <w:style w:type="character" w:customStyle="1" w:styleId="IntenseQuoteChar">
    <w:name w:val="Intense Quote Char"/>
    <w:basedOn w:val="DefaultParagraphFont"/>
    <w:link w:val="IntenseQuote"/>
    <w:uiPriority w:val="30"/>
    <w:rsid w:val="00D4389D"/>
    <w:rPr>
      <w:rFonts w:ascii="Calibri" w:eastAsia="Times New Roman" w:hAnsi="Calibri" w:cs="Times New Roman"/>
      <w:b/>
      <w:bCs/>
      <w:i/>
      <w:iCs/>
      <w:color w:val="4F81BD"/>
    </w:rPr>
  </w:style>
  <w:style w:type="paragraph" w:styleId="IntenseQuote">
    <w:name w:val="Intense Quote"/>
    <w:basedOn w:val="Normal"/>
    <w:next w:val="Normal"/>
    <w:link w:val="IntenseQuoteChar"/>
    <w:uiPriority w:val="30"/>
    <w:rsid w:val="00D4389D"/>
    <w:pPr>
      <w:widowControl/>
      <w:pBdr>
        <w:bottom w:val="single" w:sz="4" w:space="4" w:color="4F81BD"/>
      </w:pBdr>
      <w:suppressAutoHyphens w:val="0"/>
      <w:spacing w:before="200" w:after="280" w:line="276" w:lineRule="auto"/>
      <w:ind w:left="936" w:right="936"/>
      <w:jc w:val="both"/>
      <w:textAlignment w:val="auto"/>
    </w:pPr>
    <w:rPr>
      <w:rFonts w:ascii="Calibri" w:eastAsia="Times New Roman" w:hAnsi="Calibri"/>
      <w:b/>
      <w:bCs/>
      <w:i/>
      <w:iCs/>
      <w:color w:val="4F81BD"/>
      <w:sz w:val="22"/>
    </w:rPr>
  </w:style>
  <w:style w:type="character" w:styleId="CommentReference">
    <w:name w:val="annotation reference"/>
    <w:basedOn w:val="DefaultParagraphFont"/>
    <w:uiPriority w:val="99"/>
    <w:semiHidden/>
    <w:unhideWhenUsed/>
    <w:rsid w:val="00380423"/>
    <w:rPr>
      <w:sz w:val="16"/>
      <w:szCs w:val="16"/>
    </w:rPr>
  </w:style>
  <w:style w:type="paragraph" w:customStyle="1" w:styleId="Default">
    <w:name w:val="Default"/>
    <w:rsid w:val="005C626F"/>
    <w:pPr>
      <w:autoSpaceDE w:val="0"/>
      <w:autoSpaceDN w:val="0"/>
      <w:adjustRightInd w:val="0"/>
      <w:spacing w:after="0" w:line="240" w:lineRule="auto"/>
    </w:pPr>
    <w:rPr>
      <w:rFonts w:ascii="Minion Pro Cond" w:hAnsi="Minion Pro Cond" w:cs="Minion Pro Cond"/>
      <w:color w:val="000000"/>
      <w:sz w:val="24"/>
      <w:szCs w:val="24"/>
    </w:rPr>
  </w:style>
  <w:style w:type="character" w:customStyle="1" w:styleId="A1">
    <w:name w:val="A1"/>
    <w:uiPriority w:val="99"/>
    <w:rsid w:val="005C626F"/>
    <w:rPr>
      <w:rFonts w:cs="Minion Pro Cond"/>
      <w:color w:val="211D1E"/>
      <w:sz w:val="22"/>
      <w:szCs w:val="22"/>
    </w:rPr>
  </w:style>
  <w:style w:type="table" w:styleId="TableGridLight">
    <w:name w:val="Grid Table Light"/>
    <w:basedOn w:val="TableNormal"/>
    <w:uiPriority w:val="40"/>
    <w:rsid w:val="00340E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3B4C00"/>
    <w:rPr>
      <w:rFonts w:ascii="Segoe UI" w:hAnsi="Segoe UI" w:cs="Segoe UI" w:hint="default"/>
      <w:sz w:val="18"/>
      <w:szCs w:val="18"/>
    </w:rPr>
  </w:style>
  <w:style w:type="character" w:customStyle="1" w:styleId="HeaderChar1">
    <w:name w:val="Header Char1"/>
    <w:basedOn w:val="DefaultParagraphFont"/>
    <w:uiPriority w:val="99"/>
    <w:semiHidden/>
    <w:rsid w:val="00384F3C"/>
    <w:rPr>
      <w:rFonts w:ascii="Times New Roman" w:eastAsia="Calibri" w:hAnsi="Times New Roman" w:cs="Times New Roman"/>
      <w:sz w:val="24"/>
      <w:szCs w:val="24"/>
    </w:rPr>
  </w:style>
  <w:style w:type="character" w:customStyle="1" w:styleId="FooterChar1">
    <w:name w:val="Footer Char1"/>
    <w:basedOn w:val="DefaultParagraphFont"/>
    <w:uiPriority w:val="99"/>
    <w:semiHidden/>
    <w:rsid w:val="00384F3C"/>
    <w:rPr>
      <w:rFonts w:ascii="Times New Roman" w:eastAsia="Calibri" w:hAnsi="Times New Roman" w:cs="Times New Roman"/>
      <w:sz w:val="24"/>
      <w:szCs w:val="24"/>
    </w:rPr>
  </w:style>
  <w:style w:type="character" w:customStyle="1" w:styleId="CommentSubjectChar1">
    <w:name w:val="Comment Subject Char1"/>
    <w:basedOn w:val="CommentTextChar"/>
    <w:uiPriority w:val="99"/>
    <w:semiHidden/>
    <w:rsid w:val="00384F3C"/>
    <w:rPr>
      <w:rFonts w:ascii="Times New Roman" w:eastAsia="Calibri" w:hAnsi="Times New Roman" w:cs="Times New Roman"/>
      <w:b/>
      <w:bCs/>
      <w:sz w:val="24"/>
      <w:szCs w:val="20"/>
    </w:rPr>
  </w:style>
  <w:style w:type="character" w:customStyle="1" w:styleId="BalloonTextChar1">
    <w:name w:val="Balloon Text Char1"/>
    <w:basedOn w:val="DefaultParagraphFont"/>
    <w:uiPriority w:val="99"/>
    <w:semiHidden/>
    <w:rsid w:val="00384F3C"/>
    <w:rPr>
      <w:rFonts w:ascii="Segoe UI" w:eastAsia="Calibri" w:hAnsi="Segoe UI" w:cs="Segoe UI"/>
      <w:sz w:val="18"/>
      <w:szCs w:val="18"/>
    </w:rPr>
  </w:style>
  <w:style w:type="character" w:customStyle="1" w:styleId="SubtitleChar1">
    <w:name w:val="Subtitle Char1"/>
    <w:basedOn w:val="DefaultParagraphFont"/>
    <w:uiPriority w:val="11"/>
    <w:rsid w:val="00384F3C"/>
    <w:rPr>
      <w:rFonts w:eastAsiaTheme="minorEastAsia"/>
      <w:color w:val="5A5A5A" w:themeColor="text1" w:themeTint="A5"/>
      <w:spacing w:val="15"/>
    </w:rPr>
  </w:style>
  <w:style w:type="character" w:customStyle="1" w:styleId="IntenseQuoteChar1">
    <w:name w:val="Intense Quote Char1"/>
    <w:basedOn w:val="DefaultParagraphFont"/>
    <w:uiPriority w:val="30"/>
    <w:rsid w:val="00384F3C"/>
    <w:rPr>
      <w:rFonts w:ascii="Times New Roman" w:eastAsia="Calibri" w:hAnsi="Times New Roman" w:cs="Times New Roman"/>
      <w:i/>
      <w:iCs/>
      <w:color w:val="5B9BD5" w:themeColor="accent1"/>
      <w:sz w:val="24"/>
      <w:szCs w:val="24"/>
    </w:rPr>
  </w:style>
  <w:style w:type="character" w:styleId="LineNumber">
    <w:name w:val="line number"/>
    <w:basedOn w:val="DefaultParagraphFont"/>
    <w:uiPriority w:val="99"/>
    <w:semiHidden/>
    <w:unhideWhenUsed/>
    <w:rsid w:val="001C6AB8"/>
  </w:style>
  <w:style w:type="character" w:customStyle="1" w:styleId="A2">
    <w:name w:val="A2"/>
    <w:uiPriority w:val="99"/>
    <w:rsid w:val="00CC2F81"/>
    <w:rPr>
      <w:rFonts w:cs="Minion Pro Cond"/>
      <w:color w:val="211D1E"/>
      <w:sz w:val="20"/>
      <w:szCs w:val="20"/>
    </w:rPr>
  </w:style>
  <w:style w:type="paragraph" w:styleId="NormalWeb">
    <w:name w:val="Normal (Web)"/>
    <w:basedOn w:val="Normal"/>
    <w:uiPriority w:val="99"/>
    <w:unhideWhenUsed/>
    <w:rsid w:val="00D6627C"/>
    <w:pPr>
      <w:widowControl/>
      <w:suppressAutoHyphens w:val="0"/>
      <w:spacing w:before="100" w:beforeAutospacing="1" w:after="100" w:afterAutospacing="1"/>
      <w:textAlignment w:val="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562804">
      <w:bodyDiv w:val="1"/>
      <w:marLeft w:val="0"/>
      <w:marRight w:val="0"/>
      <w:marTop w:val="0"/>
      <w:marBottom w:val="0"/>
      <w:divBdr>
        <w:top w:val="none" w:sz="0" w:space="0" w:color="auto"/>
        <w:left w:val="none" w:sz="0" w:space="0" w:color="auto"/>
        <w:bottom w:val="none" w:sz="0" w:space="0" w:color="auto"/>
        <w:right w:val="none" w:sz="0" w:space="0" w:color="auto"/>
      </w:divBdr>
    </w:div>
    <w:div w:id="368728831">
      <w:bodyDiv w:val="1"/>
      <w:marLeft w:val="0"/>
      <w:marRight w:val="0"/>
      <w:marTop w:val="0"/>
      <w:marBottom w:val="0"/>
      <w:divBdr>
        <w:top w:val="none" w:sz="0" w:space="0" w:color="auto"/>
        <w:left w:val="none" w:sz="0" w:space="0" w:color="auto"/>
        <w:bottom w:val="none" w:sz="0" w:space="0" w:color="auto"/>
        <w:right w:val="none" w:sz="0" w:space="0" w:color="auto"/>
      </w:divBdr>
    </w:div>
    <w:div w:id="447822621">
      <w:bodyDiv w:val="1"/>
      <w:marLeft w:val="0"/>
      <w:marRight w:val="0"/>
      <w:marTop w:val="0"/>
      <w:marBottom w:val="0"/>
      <w:divBdr>
        <w:top w:val="none" w:sz="0" w:space="0" w:color="auto"/>
        <w:left w:val="none" w:sz="0" w:space="0" w:color="auto"/>
        <w:bottom w:val="none" w:sz="0" w:space="0" w:color="auto"/>
        <w:right w:val="none" w:sz="0" w:space="0" w:color="auto"/>
      </w:divBdr>
    </w:div>
    <w:div w:id="476456948">
      <w:bodyDiv w:val="1"/>
      <w:marLeft w:val="0"/>
      <w:marRight w:val="0"/>
      <w:marTop w:val="0"/>
      <w:marBottom w:val="0"/>
      <w:divBdr>
        <w:top w:val="none" w:sz="0" w:space="0" w:color="auto"/>
        <w:left w:val="none" w:sz="0" w:space="0" w:color="auto"/>
        <w:bottom w:val="none" w:sz="0" w:space="0" w:color="auto"/>
        <w:right w:val="none" w:sz="0" w:space="0" w:color="auto"/>
      </w:divBdr>
    </w:div>
    <w:div w:id="638876914">
      <w:bodyDiv w:val="1"/>
      <w:marLeft w:val="0"/>
      <w:marRight w:val="0"/>
      <w:marTop w:val="0"/>
      <w:marBottom w:val="0"/>
      <w:divBdr>
        <w:top w:val="none" w:sz="0" w:space="0" w:color="auto"/>
        <w:left w:val="none" w:sz="0" w:space="0" w:color="auto"/>
        <w:bottom w:val="none" w:sz="0" w:space="0" w:color="auto"/>
        <w:right w:val="none" w:sz="0" w:space="0" w:color="auto"/>
      </w:divBdr>
    </w:div>
    <w:div w:id="717898470">
      <w:bodyDiv w:val="1"/>
      <w:marLeft w:val="0"/>
      <w:marRight w:val="0"/>
      <w:marTop w:val="0"/>
      <w:marBottom w:val="0"/>
      <w:divBdr>
        <w:top w:val="none" w:sz="0" w:space="0" w:color="auto"/>
        <w:left w:val="none" w:sz="0" w:space="0" w:color="auto"/>
        <w:bottom w:val="none" w:sz="0" w:space="0" w:color="auto"/>
        <w:right w:val="none" w:sz="0" w:space="0" w:color="auto"/>
      </w:divBdr>
    </w:div>
    <w:div w:id="831020260">
      <w:bodyDiv w:val="1"/>
      <w:marLeft w:val="0"/>
      <w:marRight w:val="0"/>
      <w:marTop w:val="0"/>
      <w:marBottom w:val="0"/>
      <w:divBdr>
        <w:top w:val="none" w:sz="0" w:space="0" w:color="auto"/>
        <w:left w:val="none" w:sz="0" w:space="0" w:color="auto"/>
        <w:bottom w:val="none" w:sz="0" w:space="0" w:color="auto"/>
        <w:right w:val="none" w:sz="0" w:space="0" w:color="auto"/>
      </w:divBdr>
    </w:div>
    <w:div w:id="1040320575">
      <w:bodyDiv w:val="1"/>
      <w:marLeft w:val="0"/>
      <w:marRight w:val="0"/>
      <w:marTop w:val="0"/>
      <w:marBottom w:val="0"/>
      <w:divBdr>
        <w:top w:val="none" w:sz="0" w:space="0" w:color="auto"/>
        <w:left w:val="none" w:sz="0" w:space="0" w:color="auto"/>
        <w:bottom w:val="none" w:sz="0" w:space="0" w:color="auto"/>
        <w:right w:val="none" w:sz="0" w:space="0" w:color="auto"/>
      </w:divBdr>
    </w:div>
    <w:div w:id="1325864821">
      <w:bodyDiv w:val="1"/>
      <w:marLeft w:val="0"/>
      <w:marRight w:val="0"/>
      <w:marTop w:val="0"/>
      <w:marBottom w:val="0"/>
      <w:divBdr>
        <w:top w:val="none" w:sz="0" w:space="0" w:color="auto"/>
        <w:left w:val="none" w:sz="0" w:space="0" w:color="auto"/>
        <w:bottom w:val="none" w:sz="0" w:space="0" w:color="auto"/>
        <w:right w:val="none" w:sz="0" w:space="0" w:color="auto"/>
      </w:divBdr>
    </w:div>
    <w:div w:id="1550604224">
      <w:bodyDiv w:val="1"/>
      <w:marLeft w:val="0"/>
      <w:marRight w:val="0"/>
      <w:marTop w:val="0"/>
      <w:marBottom w:val="0"/>
      <w:divBdr>
        <w:top w:val="none" w:sz="0" w:space="0" w:color="auto"/>
        <w:left w:val="none" w:sz="0" w:space="0" w:color="auto"/>
        <w:bottom w:val="none" w:sz="0" w:space="0" w:color="auto"/>
        <w:right w:val="none" w:sz="0" w:space="0" w:color="auto"/>
      </w:divBdr>
    </w:div>
    <w:div w:id="1962177474">
      <w:bodyDiv w:val="1"/>
      <w:marLeft w:val="0"/>
      <w:marRight w:val="0"/>
      <w:marTop w:val="0"/>
      <w:marBottom w:val="0"/>
      <w:divBdr>
        <w:top w:val="none" w:sz="0" w:space="0" w:color="auto"/>
        <w:left w:val="none" w:sz="0" w:space="0" w:color="auto"/>
        <w:bottom w:val="none" w:sz="0" w:space="0" w:color="auto"/>
        <w:right w:val="none" w:sz="0" w:space="0" w:color="auto"/>
      </w:divBdr>
    </w:div>
    <w:div w:id="2087654080">
      <w:bodyDiv w:val="1"/>
      <w:marLeft w:val="0"/>
      <w:marRight w:val="0"/>
      <w:marTop w:val="0"/>
      <w:marBottom w:val="0"/>
      <w:divBdr>
        <w:top w:val="none" w:sz="0" w:space="0" w:color="auto"/>
        <w:left w:val="none" w:sz="0" w:space="0" w:color="auto"/>
        <w:bottom w:val="none" w:sz="0" w:space="0" w:color="auto"/>
        <w:right w:val="none" w:sz="0" w:space="0" w:color="auto"/>
      </w:divBdr>
    </w:div>
    <w:div w:id="2123259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34EDAB-E870-45E8-928A-29F12148E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9</TotalTime>
  <Pages>73</Pages>
  <Words>29221</Words>
  <Characters>146107</Characters>
  <Application>Microsoft Office Word</Application>
  <DocSecurity>0</DocSecurity>
  <Lines>3478</Lines>
  <Paragraphs>2015</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7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barrenechea</dc:creator>
  <cp:keywords/>
  <dc:description/>
  <cp:lastModifiedBy>Pedro Barrenechea</cp:lastModifiedBy>
  <cp:revision>87</cp:revision>
  <cp:lastPrinted>2023-07-10T18:24:00Z</cp:lastPrinted>
  <dcterms:created xsi:type="dcterms:W3CDTF">2023-08-23T16:45:00Z</dcterms:created>
  <dcterms:modified xsi:type="dcterms:W3CDTF">2024-10-1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359cf94d85afb7ae901f36a4698f1e8ffa053c07c2380d29b6036739dc1256</vt:lpwstr>
  </property>
</Properties>
</file>